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46107" w:rsidRDefault="00846107" w:rsidP="00846107">
      <w:pPr>
        <w:rPr>
          <w:rFonts w:ascii="Times New Roman" w:hAnsi="Times New Roman" w:cs="Times New Roman"/>
          <w:b/>
          <w:sz w:val="24"/>
          <w:szCs w:val="20"/>
          <w:u w:val="single"/>
        </w:rPr>
      </w:pPr>
      <w:r w:rsidRPr="00846107">
        <w:rPr>
          <w:rFonts w:ascii="Times New Roman" w:hAnsi="Times New Roman" w:cs="Times New Roman"/>
          <w:b/>
          <w:sz w:val="24"/>
          <w:szCs w:val="20"/>
          <w:u w:val="single"/>
        </w:rPr>
        <w:t>Source code:</w:t>
      </w:r>
    </w:p>
    <w:p w:rsidR="00846107" w:rsidRPr="00846107" w:rsidRDefault="00846107" w:rsidP="00846107">
      <w:pPr>
        <w:rPr>
          <w:rFonts w:ascii="Times New Roman" w:hAnsi="Times New Roman" w:cs="Times New Roman"/>
          <w:b/>
          <w:sz w:val="24"/>
          <w:szCs w:val="20"/>
          <w:u w:val="single"/>
        </w:rPr>
      </w:pPr>
    </w:p>
    <w:p w:rsidR="00846107" w:rsidRPr="00846107" w:rsidRDefault="00846107" w:rsidP="00846107">
      <w:pPr>
        <w:pStyle w:val="NoSpacing"/>
        <w:rPr>
          <w:b/>
        </w:rPr>
      </w:pPr>
      <w:r w:rsidRPr="00846107">
        <w:rPr>
          <w:b/>
        </w:rPr>
        <w:t>DungeonOfDooom-master\Sourcecode\project\assets\maps</w:t>
      </w:r>
    </w:p>
    <w:p w:rsidR="00846107" w:rsidRPr="00846107" w:rsidRDefault="00846107" w:rsidP="00846107">
      <w:pPr>
        <w:pStyle w:val="NoSpacing"/>
        <w:numPr>
          <w:ilvl w:val="0"/>
          <w:numId w:val="2"/>
        </w:numPr>
        <w:rPr>
          <w:szCs w:val="20"/>
        </w:rPr>
      </w:pPr>
      <w:r w:rsidRPr="00846107">
        <w:rPr>
          <w:szCs w:val="20"/>
        </w:rPr>
        <w:t>level1.json</w:t>
      </w:r>
    </w:p>
    <w:p w:rsidR="00846107" w:rsidRPr="00846107" w:rsidRDefault="00846107" w:rsidP="00846107">
      <w:pPr>
        <w:rPr>
          <w:szCs w:val="20"/>
        </w:rPr>
      </w:pPr>
      <w:r w:rsidRPr="00846107">
        <w:rPr>
          <w:szCs w:val="20"/>
        </w:rPr>
        <w:t>{</w:t>
      </w:r>
    </w:p>
    <w:p w:rsidR="00846107" w:rsidRPr="00846107" w:rsidRDefault="00846107" w:rsidP="00846107">
      <w:pPr>
        <w:rPr>
          <w:szCs w:val="20"/>
        </w:rPr>
      </w:pPr>
      <w:r w:rsidRPr="00846107">
        <w:rPr>
          <w:szCs w:val="20"/>
        </w:rPr>
        <w:t xml:space="preserve"> "lev":</w:t>
      </w:r>
    </w:p>
    <w:p w:rsidR="00846107" w:rsidRPr="00846107" w:rsidRDefault="00846107" w:rsidP="00846107">
      <w:pPr>
        <w:rPr>
          <w:szCs w:val="20"/>
        </w:rPr>
      </w:pPr>
      <w:r w:rsidRPr="00846107">
        <w:rPr>
          <w:szCs w:val="20"/>
        </w:rPr>
        <w:tab/>
        <w:t>{</w:t>
      </w:r>
    </w:p>
    <w:p w:rsidR="00846107" w:rsidRPr="00846107" w:rsidRDefault="00846107" w:rsidP="00846107">
      <w:pPr>
        <w:rPr>
          <w:szCs w:val="20"/>
        </w:rPr>
      </w:pPr>
      <w:r w:rsidRPr="00846107">
        <w:rPr>
          <w:szCs w:val="20"/>
        </w:rPr>
        <w:tab/>
        <w:t>"name":"level1",</w:t>
      </w:r>
    </w:p>
    <w:p w:rsidR="00846107" w:rsidRPr="00846107" w:rsidRDefault="00846107" w:rsidP="00846107">
      <w:pPr>
        <w:rPr>
          <w:szCs w:val="20"/>
        </w:rPr>
      </w:pPr>
      <w:r w:rsidRPr="00846107">
        <w:rPr>
          <w:szCs w:val="20"/>
        </w:rPr>
        <w:tab/>
        <w:t>"coin_num":30,</w:t>
      </w:r>
    </w:p>
    <w:p w:rsidR="00846107" w:rsidRPr="00846107" w:rsidRDefault="00846107" w:rsidP="00846107">
      <w:pPr>
        <w:rPr>
          <w:szCs w:val="20"/>
        </w:rPr>
      </w:pPr>
      <w:r w:rsidRPr="00846107">
        <w:rPr>
          <w:szCs w:val="20"/>
        </w:rPr>
        <w:tab/>
        <w:t>"coin_win":20,</w:t>
      </w:r>
    </w:p>
    <w:p w:rsidR="00846107" w:rsidRPr="00846107" w:rsidRDefault="00846107" w:rsidP="00846107">
      <w:pPr>
        <w:rPr>
          <w:szCs w:val="20"/>
        </w:rPr>
      </w:pPr>
      <w:r w:rsidRPr="00846107">
        <w:rPr>
          <w:szCs w:val="20"/>
        </w:rPr>
        <w:tab/>
        <w:t>"Width" : 26,</w:t>
      </w:r>
    </w:p>
    <w:p w:rsidR="00846107" w:rsidRPr="00846107" w:rsidRDefault="00846107" w:rsidP="00846107">
      <w:pPr>
        <w:rPr>
          <w:szCs w:val="20"/>
        </w:rPr>
      </w:pPr>
      <w:r w:rsidRPr="00846107">
        <w:rPr>
          <w:szCs w:val="20"/>
        </w:rPr>
        <w:tab/>
        <w:t>"Height" : 18,</w:t>
      </w:r>
    </w:p>
    <w:p w:rsidR="00846107" w:rsidRPr="00846107" w:rsidRDefault="00846107" w:rsidP="00846107">
      <w:pPr>
        <w:rPr>
          <w:szCs w:val="20"/>
        </w:rPr>
      </w:pPr>
      <w:r w:rsidRPr="00846107">
        <w:rPr>
          <w:szCs w:val="20"/>
        </w:rPr>
        <w:tab/>
        <w:t>"tiles":</w:t>
      </w:r>
    </w:p>
    <w:p w:rsidR="00846107" w:rsidRPr="00846107" w:rsidRDefault="00846107" w:rsidP="00846107">
      <w:pPr>
        <w:rPr>
          <w:szCs w:val="20"/>
        </w:rPr>
      </w:pPr>
      <w:r w:rsidRPr="00846107">
        <w:rPr>
          <w:szCs w:val="20"/>
        </w:rPr>
        <w:tab/>
        <w:t>[</w:t>
      </w:r>
    </w:p>
    <w:p w:rsidR="00846107" w:rsidRPr="00846107" w:rsidRDefault="00846107" w:rsidP="00846107">
      <w:pPr>
        <w:rPr>
          <w:szCs w:val="20"/>
        </w:rPr>
      </w:pPr>
      <w:r w:rsidRPr="00846107">
        <w:rPr>
          <w:szCs w:val="20"/>
        </w:rPr>
        <w:tab/>
        <w:t>{"type":0,"visibility":true},</w:t>
      </w:r>
    </w:p>
    <w:p w:rsidR="00846107" w:rsidRPr="00846107" w:rsidRDefault="00846107" w:rsidP="00846107">
      <w:pPr>
        <w:rPr>
          <w:szCs w:val="20"/>
        </w:rPr>
      </w:pPr>
      <w:r w:rsidRPr="00846107">
        <w:rPr>
          <w:szCs w:val="20"/>
        </w:rPr>
        <w:tab/>
        <w:t>{"type":1,"visibility":true},</w:t>
      </w:r>
    </w:p>
    <w:p w:rsidR="00846107" w:rsidRPr="00846107" w:rsidRDefault="00846107" w:rsidP="00846107">
      <w:pPr>
        <w:rPr>
          <w:szCs w:val="20"/>
        </w:rPr>
      </w:pPr>
      <w:r w:rsidRPr="00846107">
        <w:rPr>
          <w:szCs w:val="20"/>
        </w:rPr>
        <w:tab/>
        <w:t>{"type":1,"visibility":true}</w:t>
      </w:r>
    </w:p>
    <w:p w:rsidR="00846107" w:rsidRPr="00846107" w:rsidRDefault="00846107" w:rsidP="00846107">
      <w:pPr>
        <w:rPr>
          <w:szCs w:val="20"/>
        </w:rPr>
      </w:pPr>
      <w:r w:rsidRPr="00846107">
        <w:rPr>
          <w:szCs w:val="20"/>
        </w:rPr>
        <w:tab/>
        <w:t>],</w:t>
      </w:r>
    </w:p>
    <w:p w:rsidR="00846107" w:rsidRPr="00846107" w:rsidRDefault="00846107" w:rsidP="00846107">
      <w:pPr>
        <w:rPr>
          <w:szCs w:val="20"/>
        </w:rPr>
      </w:pPr>
      <w:r w:rsidRPr="00846107">
        <w:rPr>
          <w:szCs w:val="20"/>
        </w:rPr>
        <w:tab/>
        <w:t>"map":</w:t>
      </w:r>
    </w:p>
    <w:p w:rsidR="00846107" w:rsidRPr="00846107" w:rsidRDefault="00846107" w:rsidP="00846107">
      <w:pPr>
        <w:rPr>
          <w:szCs w:val="20"/>
        </w:rPr>
      </w:pPr>
      <w:r w:rsidRPr="00846107">
        <w:rPr>
          <w:szCs w:val="20"/>
        </w:rPr>
        <w:tab/>
        <w:t>[</w:t>
      </w:r>
    </w:p>
    <w:p w:rsidR="00846107" w:rsidRPr="00846107" w:rsidRDefault="00846107" w:rsidP="00846107">
      <w:pPr>
        <w:rPr>
          <w:szCs w:val="20"/>
        </w:rPr>
      </w:pPr>
      <w:r w:rsidRPr="00846107">
        <w:rPr>
          <w:szCs w:val="20"/>
        </w:rPr>
        <w:tab/>
        <w:t>[{"type":0},{"type":0},{"type":0},{"type":0},{"type":0},{"type":0},{"type":0},{"type":0},{"type":0},{"type":0},{"type":0},{"type":0},{"type":0},{"type":0},{"type":0},{"type":0},{"type":0},{"type":0},{"type":0},{"type":0},{"type":0},{"type":0},{"type":0},{"type":0},{"type":0},{"type":0}],</w:t>
      </w:r>
    </w:p>
    <w:p w:rsidR="00846107" w:rsidRPr="00846107" w:rsidRDefault="00846107" w:rsidP="00846107">
      <w:pPr>
        <w:rPr>
          <w:szCs w:val="20"/>
        </w:rPr>
      </w:pPr>
      <w:r w:rsidRPr="00846107">
        <w:rPr>
          <w:szCs w:val="20"/>
        </w:rPr>
        <w:tab/>
        <w:t>[{"type":0},{"type":0},{"type":0},{"type":1},{"type":1},{"type":1},{"type":1},{"type":1},{"type":1},{"type":1},{"type":1},{"type":0},{"type":0},{"type":0},{"type":0},{"type":1},{"type":1},{"type":1},{"type":1},{"type":1},{"type":1},{"type":1},{"type":1},{"type":0},{"type":0},{"type":0}],</w:t>
      </w:r>
    </w:p>
    <w:p w:rsidR="00846107" w:rsidRPr="00846107" w:rsidRDefault="00846107" w:rsidP="00846107">
      <w:pPr>
        <w:rPr>
          <w:szCs w:val="20"/>
        </w:rPr>
      </w:pPr>
      <w:r w:rsidRPr="00846107">
        <w:rPr>
          <w:szCs w:val="20"/>
        </w:rPr>
        <w:tab/>
        <w:t>[{"type":0},{"type":0},{"type":0},{"type":1},{"type":1},{"type":1},{"type":1},{"type":1},{"type":1},{"type":1},{"type":1},{"type":0},{"type":0},{"type":0},{"type":0},{"type":1},{"type":1},{"type":1},{"type":1},{"type":1},{"type":1},{"type":1},{"type":1},{"type":0},{"type":0},{"type":0}],</w:t>
      </w:r>
    </w:p>
    <w:p w:rsidR="00846107" w:rsidRPr="00846107" w:rsidRDefault="00846107" w:rsidP="00846107">
      <w:pPr>
        <w:rPr>
          <w:szCs w:val="20"/>
        </w:rPr>
      </w:pPr>
      <w:r w:rsidRPr="00846107">
        <w:rPr>
          <w:szCs w:val="20"/>
        </w:rPr>
        <w:tab/>
        <w:t>[{"type":3},{"type":1},{"type":1},{"type":1},{"type":1},{"type":1},{"type":1},{"type":1},{"type":1},{"type":1},{"type":1},{"type":1},{"type":1},{"type":1},{"type":1},{"type":1},{"type":1},{"type":1},{"type":1},{"type":1},{"type":1},{"type":1},{"type":1},{"type":0},{"type":0},{"type":0}],</w:t>
      </w:r>
    </w:p>
    <w:p w:rsidR="00846107" w:rsidRPr="00846107" w:rsidRDefault="00846107" w:rsidP="00846107">
      <w:pPr>
        <w:rPr>
          <w:szCs w:val="20"/>
        </w:rPr>
      </w:pPr>
      <w:r w:rsidRPr="00846107">
        <w:rPr>
          <w:szCs w:val="20"/>
        </w:rPr>
        <w:tab/>
        <w:t>[{"type":0},{"type":0},{"type":0},{"type":1},{"type":1},{"type":1},{"type":1},{"type":1},{"type":1},{"type":1},{"type":1},{"type":0},{"type":0},{"type":0},{"type":0},{"type":1},{"type":1},{"type":1},{"type":1},{"type":1},{"type":1},{"type":1},{"type":1},{"type":0},{"type":0},{"type":0}],</w:t>
      </w:r>
    </w:p>
    <w:p w:rsidR="00846107" w:rsidRPr="00846107" w:rsidRDefault="00846107" w:rsidP="00846107">
      <w:pPr>
        <w:rPr>
          <w:szCs w:val="20"/>
        </w:rPr>
      </w:pPr>
      <w:r w:rsidRPr="00846107">
        <w:rPr>
          <w:szCs w:val="20"/>
        </w:rPr>
        <w:tab/>
        <w:t>[{"type":0},{"type":0},{"type":0},{"type":1},{"type":1},{"type":1},{"type":1},{"type":1},{"type":1},{"type":1},{"type":1},{"type":0},{"type":0},{"type":0},{"type":0},{"type":1},{"type":1},{"type":1},{"type":1},{"type":1},{"type":1},{"type":1},{"type":1},{"type":0},{"type":0},{"type":0}],</w:t>
      </w:r>
    </w:p>
    <w:p w:rsidR="00846107" w:rsidRPr="00846107" w:rsidRDefault="00846107" w:rsidP="00846107">
      <w:pPr>
        <w:rPr>
          <w:szCs w:val="20"/>
        </w:rPr>
      </w:pPr>
      <w:r w:rsidRPr="00846107">
        <w:rPr>
          <w:szCs w:val="20"/>
        </w:rPr>
        <w:tab/>
        <w:t>[{"type":0},{"type":0},{"type":0},{"type":1},{"type":1},{"type":1},{"type":1},{"type":1},{"type":1},{"type":1},{"type":1},{"type":0},{"type":0},{"type":0},{"type":0},{"type":1},{"type":1},{"type":1},{"type":1},{"type":1},{"type":1},{"type":1},{"type":1},{"type":0},{"type":0},{"type":0}],</w:t>
      </w:r>
    </w:p>
    <w:p w:rsidR="00846107" w:rsidRPr="00846107" w:rsidRDefault="00846107" w:rsidP="00846107">
      <w:pPr>
        <w:rPr>
          <w:szCs w:val="20"/>
        </w:rPr>
      </w:pPr>
      <w:r w:rsidRPr="00846107">
        <w:rPr>
          <w:szCs w:val="20"/>
        </w:rPr>
        <w:tab/>
        <w:t>[{"type":0},{"type":0},{"type":0},{"type":0},{"type":0},{"type":0},{"type":0},{"type":1},{"type":0},{"type":0},{"type":0},{"type":0},{"type":0},{"type":0},{"type":0},{"type":0},{"type":0},{"type":0},{"type":0},{"type":1},{"type":0},{"type":0},{"type":0},{"type":0},{"type":0},{"type":0}],</w:t>
      </w:r>
    </w:p>
    <w:p w:rsidR="00846107" w:rsidRPr="00846107" w:rsidRDefault="00846107" w:rsidP="00846107">
      <w:pPr>
        <w:rPr>
          <w:szCs w:val="20"/>
        </w:rPr>
      </w:pPr>
      <w:r w:rsidRPr="00846107">
        <w:rPr>
          <w:szCs w:val="20"/>
        </w:rPr>
        <w:tab/>
        <w:t>[{"type":0},{"type":0},{"type":0},{"type":0},{"type":0},{"type":0},{"type":0},{"type":1},{"type":0},{"type":0},{"type":0},{"type":0},{"type":0},{"type":0},{"type":0},{"type":0},{"type":0},{"type":0},{"type":0},{"type":1},{"type":0},{"type":0},{"type":0},{"type":0},{"type":0},{"type":0}],</w:t>
      </w:r>
    </w:p>
    <w:p w:rsidR="00846107" w:rsidRPr="00846107" w:rsidRDefault="00846107" w:rsidP="00846107">
      <w:pPr>
        <w:rPr>
          <w:szCs w:val="20"/>
        </w:rPr>
      </w:pPr>
      <w:r w:rsidRPr="00846107">
        <w:rPr>
          <w:szCs w:val="20"/>
        </w:rPr>
        <w:tab/>
        <w:t>[{"type":0},{"type":0},{"type":0},{"type":0},{"type":0},{"type":0},{"type":0},{"type":1},{"type":0},{"type":0},{"type":0},{"type":0},{"type":0},{"type":0},{"type":0},{"type":0},{"type":0},{"type":0},{"type":0},{"type":1},{"type":0},{"type":0},{"type":0},{"type":0},{"type":0},{"type":0}],</w:t>
      </w:r>
    </w:p>
    <w:p w:rsidR="00846107" w:rsidRPr="00846107" w:rsidRDefault="00846107" w:rsidP="00846107">
      <w:pPr>
        <w:rPr>
          <w:szCs w:val="20"/>
        </w:rPr>
      </w:pPr>
      <w:r w:rsidRPr="00846107">
        <w:rPr>
          <w:szCs w:val="20"/>
        </w:rPr>
        <w:tab/>
        <w:t>[{"type":0},{"type":0},{"type":0},{"type":0},{"type":0},{"type":0},{"type":0},{"type":1},{"type":0},{"type":0},{"type":0},{"type":0},{"type":0},{"type":0},{</w:t>
      </w:r>
      <w:r w:rsidRPr="00846107">
        <w:rPr>
          <w:szCs w:val="20"/>
        </w:rPr>
        <w:lastRenderedPageBreak/>
        <w:t>"type":0},{"type":0},{"type":0},{"type":0},{"type":0},{"type":1},{"type":0},{"type":0},{"type":0},{"type":0},{"type":0},{"type":0}],</w:t>
      </w:r>
    </w:p>
    <w:p w:rsidR="00846107" w:rsidRPr="00846107" w:rsidRDefault="00846107" w:rsidP="00846107">
      <w:pPr>
        <w:rPr>
          <w:szCs w:val="20"/>
        </w:rPr>
      </w:pPr>
      <w:r w:rsidRPr="00846107">
        <w:rPr>
          <w:szCs w:val="20"/>
        </w:rPr>
        <w:tab/>
        <w:t>[{"type":0},{"type":0},{"type":0},{"type":1},{"type":1},{"type":1},{"type":1},{"type":1},{"type":1},{"type":1},{"type":1},{"type":0},{"type":0},{"type":0},{"type":0},{"type":1},{"type":1},{"type":1},{"type":1},{"type":1},{"type":1},{"type":1},{"type":1},{"type":0},{"type":0},{"type":0}],</w:t>
      </w:r>
    </w:p>
    <w:p w:rsidR="00846107" w:rsidRPr="00846107" w:rsidRDefault="00846107" w:rsidP="00846107">
      <w:pPr>
        <w:rPr>
          <w:szCs w:val="20"/>
        </w:rPr>
      </w:pPr>
      <w:r w:rsidRPr="00846107">
        <w:rPr>
          <w:szCs w:val="20"/>
        </w:rPr>
        <w:tab/>
        <w:t>[{"type":0},{"type":0},{"type":0},{"type":1},{"type":1},{"type":1},{"type":1},{"type":1},{"type":1},{"type":1},{"type":1},{"type":0},{"type":0},{"type":0},{"type":0},{"type":1},{"type":1},{"type":1},{"type":1},{"type":1},{"type":1},{"type":1},{"type":1},{"type":0},{"type":0},{"type":0}],</w:t>
      </w:r>
    </w:p>
    <w:p w:rsidR="00846107" w:rsidRPr="00846107" w:rsidRDefault="00846107" w:rsidP="00846107">
      <w:pPr>
        <w:rPr>
          <w:szCs w:val="20"/>
        </w:rPr>
      </w:pPr>
      <w:r w:rsidRPr="00846107">
        <w:rPr>
          <w:szCs w:val="20"/>
        </w:rPr>
        <w:tab/>
        <w:t>[{"type":0},{"type":0},{"type":0},{"type":1},{"type":1},{"type":1},{"type":1},{"type":1},{"type":1},{"type":1},{"type":1},{"type":0},{"type":0},{"type":0},{"type":0},{"type":1},{"type":1},{"type":1},{"type":1},{"type":1},{"type":1},{"type":1},{"type":1},{"type":0},{"type":0},{"type":0}],</w:t>
      </w:r>
    </w:p>
    <w:p w:rsidR="00846107" w:rsidRPr="00846107" w:rsidRDefault="00846107" w:rsidP="00846107">
      <w:pPr>
        <w:rPr>
          <w:szCs w:val="20"/>
        </w:rPr>
      </w:pPr>
      <w:r w:rsidRPr="00846107">
        <w:rPr>
          <w:szCs w:val="20"/>
        </w:rPr>
        <w:tab/>
        <w:t>[{"type":0},{"type":0},{"type":0},{"type":1},{"type":1},{"type":1},{"type":1},{"type":1},{"type":1},{"type":1},{"type":1},{"type":1},{"type":1},{"type":1},{"type":1},{"type":1},{"type":1},{"type":1},{"type":1},{"type":1},{"type":1},{"type":1},{"type":1},{"type":1},{"type":1},{"type":3}],</w:t>
      </w:r>
    </w:p>
    <w:p w:rsidR="00846107" w:rsidRPr="00846107" w:rsidRDefault="00846107" w:rsidP="00846107">
      <w:pPr>
        <w:rPr>
          <w:szCs w:val="20"/>
        </w:rPr>
      </w:pPr>
      <w:r w:rsidRPr="00846107">
        <w:rPr>
          <w:szCs w:val="20"/>
        </w:rPr>
        <w:tab/>
        <w:t>[{"type":0},{"type":0},{"type":0},{"type":1},{"type":1},{"type":1},{"type":1},{"type":1},{"type":1},{"type":1},{"type":1},{"type":0},{"type":0},{"type":0},{"type":0},{"type":1},{"type":1},{"type":1},{"type":1},{"type":1},{"type":1},{"type":1},{"type":1},{"type":0},{"type":0},{"type":0}],</w:t>
      </w:r>
    </w:p>
    <w:p w:rsidR="00846107" w:rsidRPr="00846107" w:rsidRDefault="00846107" w:rsidP="00846107">
      <w:pPr>
        <w:rPr>
          <w:szCs w:val="20"/>
        </w:rPr>
      </w:pPr>
      <w:r w:rsidRPr="00846107">
        <w:rPr>
          <w:szCs w:val="20"/>
        </w:rPr>
        <w:tab/>
        <w:t>[{"type":0},{"type":0},{"type":0},{"type":1},{"type":1},{"type":1},{"type":1},{"type":1},{"type":1},{"type":1},{"type":1},{"type":0},{"type":0},{"type":0},{"type":0},{"type":1},{"type":1},{"type":1},{"type":1},{"type":1},{"type":1},{"type":1},{"type":1},{"type":0},{"type":0},{"type":0}],</w:t>
      </w:r>
    </w:p>
    <w:p w:rsidR="00846107" w:rsidRPr="00846107" w:rsidRDefault="00846107" w:rsidP="00846107">
      <w:pPr>
        <w:rPr>
          <w:szCs w:val="20"/>
        </w:rPr>
      </w:pPr>
      <w:r w:rsidRPr="00846107">
        <w:rPr>
          <w:szCs w:val="20"/>
        </w:rPr>
        <w:tab/>
        <w:t>[{"type":0},{"type":0},{"type":0},{"type":0},{"type":0},{"type":0},{"type":0},{"type":0},{"type":0},{"type":0},{"type":0},{"type":0},{"type":0},{"type":0},{"type":0},{"type":0},{"type":0},{"type":0},{"type":0},{"type":0},{"type":0},{"type":0},{"type":0},{"type":0},{"type":0},{"type":0}]</w:t>
      </w:r>
    </w:p>
    <w:p w:rsidR="00846107" w:rsidRPr="00846107" w:rsidRDefault="00846107" w:rsidP="00846107">
      <w:pPr>
        <w:rPr>
          <w:szCs w:val="20"/>
        </w:rPr>
      </w:pPr>
      <w:r w:rsidRPr="00846107">
        <w:rPr>
          <w:szCs w:val="20"/>
        </w:rPr>
        <w:tab/>
        <w:t>]</w:t>
      </w:r>
    </w:p>
    <w:p w:rsidR="00846107" w:rsidRPr="00846107" w:rsidRDefault="00846107" w:rsidP="00846107">
      <w:pPr>
        <w:rPr>
          <w:szCs w:val="20"/>
        </w:rPr>
      </w:pPr>
      <w:r w:rsidRPr="00846107">
        <w:rPr>
          <w:szCs w:val="20"/>
        </w:rPr>
        <w:tab/>
        <w:t>}</w:t>
      </w:r>
    </w:p>
    <w:p w:rsidR="00BE3A6A" w:rsidRDefault="00846107" w:rsidP="00846107">
      <w:pPr>
        <w:rPr>
          <w:szCs w:val="20"/>
        </w:rPr>
      </w:pPr>
      <w:r w:rsidRPr="00846107">
        <w:rPr>
          <w:szCs w:val="20"/>
        </w:rPr>
        <w:t>}</w:t>
      </w:r>
    </w:p>
    <w:p w:rsidR="00846107" w:rsidRDefault="00846107" w:rsidP="00846107">
      <w:pPr>
        <w:rPr>
          <w:szCs w:val="20"/>
        </w:rPr>
      </w:pPr>
    </w:p>
    <w:p w:rsidR="00846107" w:rsidRPr="00846107" w:rsidRDefault="00846107" w:rsidP="00846107">
      <w:pPr>
        <w:pStyle w:val="NoSpacing"/>
        <w:numPr>
          <w:ilvl w:val="0"/>
          <w:numId w:val="3"/>
        </w:numPr>
        <w:rPr>
          <w:sz w:val="20"/>
        </w:rPr>
      </w:pPr>
      <w:r>
        <w:t>level2.json</w:t>
      </w:r>
    </w:p>
    <w:p w:rsidR="00846107" w:rsidRPr="00846107" w:rsidRDefault="00846107" w:rsidP="00846107">
      <w:r w:rsidRPr="00846107">
        <w:t>{</w:t>
      </w:r>
    </w:p>
    <w:p w:rsidR="00846107" w:rsidRPr="00846107" w:rsidRDefault="00846107" w:rsidP="00846107">
      <w:r w:rsidRPr="00846107">
        <w:t xml:space="preserve"> "lev":</w:t>
      </w:r>
    </w:p>
    <w:p w:rsidR="00846107" w:rsidRPr="00846107" w:rsidRDefault="00846107" w:rsidP="00846107">
      <w:r w:rsidRPr="00846107">
        <w:tab/>
        <w:t>{</w:t>
      </w:r>
    </w:p>
    <w:p w:rsidR="00846107" w:rsidRPr="00846107" w:rsidRDefault="00846107" w:rsidP="00846107">
      <w:r w:rsidRPr="00846107">
        <w:tab/>
        <w:t>"name":"level2",</w:t>
      </w:r>
    </w:p>
    <w:p w:rsidR="00846107" w:rsidRPr="00846107" w:rsidRDefault="00846107" w:rsidP="00846107">
      <w:r w:rsidRPr="00846107">
        <w:tab/>
        <w:t>"coin_num":25,</w:t>
      </w:r>
    </w:p>
    <w:p w:rsidR="00846107" w:rsidRPr="00846107" w:rsidRDefault="00846107" w:rsidP="00846107">
      <w:r w:rsidRPr="00846107">
        <w:tab/>
        <w:t>"coin_win":15,</w:t>
      </w:r>
    </w:p>
    <w:p w:rsidR="00846107" w:rsidRPr="00846107" w:rsidRDefault="00846107" w:rsidP="00846107">
      <w:r w:rsidRPr="00846107">
        <w:t xml:space="preserve">    "Width" : 26,</w:t>
      </w:r>
    </w:p>
    <w:p w:rsidR="00846107" w:rsidRPr="00846107" w:rsidRDefault="00846107" w:rsidP="00846107">
      <w:r w:rsidRPr="00846107">
        <w:tab/>
        <w:t>"Height" : 18,</w:t>
      </w:r>
    </w:p>
    <w:p w:rsidR="00846107" w:rsidRPr="00846107" w:rsidRDefault="00846107" w:rsidP="00846107">
      <w:r w:rsidRPr="00846107">
        <w:tab/>
        <w:t>"map":</w:t>
      </w:r>
    </w:p>
    <w:p w:rsidR="00846107" w:rsidRPr="00846107" w:rsidRDefault="00846107" w:rsidP="00846107">
      <w:r w:rsidRPr="00846107">
        <w:tab/>
        <w:t>[</w:t>
      </w:r>
    </w:p>
    <w:p w:rsidR="00846107" w:rsidRPr="00846107" w:rsidRDefault="00846107" w:rsidP="00846107">
      <w:r w:rsidRPr="00846107">
        <w:tab/>
        <w:t>[{"type":0},{"type":0},{"type":0},{"type":0},{"type":0},{"type":0},{"type":0},{"type":0},{"type":0},{"type":0},{"type":0},{"type":0},{"type":0},{"type":0},{"type":0},{"type":0},{"type":0},{"type":0},{"type":0},{"type":0},{"type":0},{"type":0},{"type":0},{"type":0},{"type":0},{"type":0}],</w:t>
      </w:r>
    </w:p>
    <w:p w:rsidR="00846107" w:rsidRPr="00846107" w:rsidRDefault="00846107" w:rsidP="00846107">
      <w:r w:rsidRPr="00846107">
        <w:t xml:space="preserve">    [{"type":0},{"type":0},{"type":0},{"type":1},{"type":1},{"type":1},{"type":1},{"type":1},{"type":0},{"type":1},{"type":1},{"type":0},{"type":0},{"type":0},{"type":0},{"type":1},{"type":1},{"type":1},{"type":1},{"type":1},{"type":1},{"type":1},{"type":1},{"type":0},{"type":0},{"type":0}],</w:t>
      </w:r>
    </w:p>
    <w:p w:rsidR="00846107" w:rsidRPr="00846107" w:rsidRDefault="00846107" w:rsidP="00846107">
      <w:r w:rsidRPr="00846107">
        <w:t xml:space="preserve">    [{"type":0},{"type":0},{"type":0},{"type":1},{"type":1},{"type":1},{"type":0},{"type":1},{"type":0},{"type":1},{"type":1},{"type":0},{"type":0},{"type":0},{"type":0},{"type":0},{"type":0},{"type":0},{"type":0},{"type":0},{"type":0},{"type":0},{"type":1},{"type":0},{"type":0},{"type":0}],</w:t>
      </w:r>
    </w:p>
    <w:p w:rsidR="00846107" w:rsidRPr="00846107" w:rsidRDefault="00846107" w:rsidP="00846107">
      <w:r w:rsidRPr="00846107">
        <w:t xml:space="preserve">    [{"type":3},{"type":1},{"type":1},{"type":1},{"type":1},{"type":1},{"type":0},{"type":1},{"type":0},{"type":1},{"type":1},{"type":1},{"type":1},{"type":1},{"type":1},{"type":1},{"type":1},{"type":1},{"type":1},{"type":1},{"type":1},{"type":</w:t>
      </w:r>
      <w:r w:rsidRPr="00846107">
        <w:lastRenderedPageBreak/>
        <w:t>1},{"type":1},{"type":0},{"type":0},{"type":0}],</w:t>
      </w:r>
    </w:p>
    <w:p w:rsidR="00846107" w:rsidRPr="00846107" w:rsidRDefault="00846107" w:rsidP="00846107">
      <w:r w:rsidRPr="00846107">
        <w:t xml:space="preserve">    [{"type":0},{"type":0},{"type":0},{"type":1},{"type":1},{"type":1},{"type":0},{"type":1},{"type":0},{"type":1},{"type":1},{"type":0},{"type":0},{"type":0},{"type":0},{"type":0},{"type":0},{"type":0},{"type":0},{"type":0},{"type":0},{"type":0},{"type":1},{"type":0},{"type":0},{"type":0}],</w:t>
      </w:r>
    </w:p>
    <w:p w:rsidR="00846107" w:rsidRPr="00846107" w:rsidRDefault="00846107" w:rsidP="00846107">
      <w:r w:rsidRPr="00846107">
        <w:t xml:space="preserve">    [{"type":0},{"type":0},{"type":0},{"type":1},{"type":1},{"type":1},{"type":0},{"type":1},{"type":0},{"type":1},{"type":1},{"type":0},{"type":0},{"type":0},{"type":0},{"type":1},{"type":1},{"type":1},{"type":1},{"type":1},{"type":1},{"type":1},{"type":1},{"type":0},{"type":0},{"type":0}],</w:t>
      </w:r>
    </w:p>
    <w:p w:rsidR="00846107" w:rsidRPr="00846107" w:rsidRDefault="00846107" w:rsidP="00846107">
      <w:r w:rsidRPr="00846107">
        <w:t xml:space="preserve">    [{"type":0},{"type":0},{"type":1},{"type":1},{"type":1},{"type":0},{"type":1},{"type":1},{"type":1},{"type":1},{"type":0},{"type":0},{"type":0},{"type":0},{"type":0},{"type":1},{"type":1},{"type":1},{"type":1},{"type":1},{"type":1},{"type":1},{"type":1},{"type":0},{"type":0},{"type":0}],</w:t>
      </w:r>
    </w:p>
    <w:p w:rsidR="00846107" w:rsidRPr="00846107" w:rsidRDefault="00846107" w:rsidP="00846107">
      <w:r w:rsidRPr="00846107">
        <w:t xml:space="preserve">    [{"type":0},{"type":0},{"type":0},{"type":0},{"type":0},{"type":0},{"type":0},{"type":1},{"type":0},{"type":0},{"type":0},{"type":0},{"type":0},{"type":0},{"type":0},{"type":0},{"type":0},{"type":0},{"type":0},{"type":1},{"type":0},{"type":0},{"type":0},{"type":0},{"type":0},{"type":0}],</w:t>
      </w:r>
    </w:p>
    <w:p w:rsidR="00846107" w:rsidRPr="00846107" w:rsidRDefault="00846107" w:rsidP="00846107">
      <w:r w:rsidRPr="00846107">
        <w:t xml:space="preserve">    [{"type":0},{"type":0},{"type":0},{"type":0},{"type":0},{"type":0},{"type":0},{"type":1},{"type":0},{"type":0},{"type":0},{"type":0},{"type":0},{"type":0},{"type":0},{"type":0},{"type":0},{"type":0},{"type":0},{"type":1},{"type":0},{"type":0},{"type":0},{"type":0},{"type":0},{"type":0}],</w:t>
      </w:r>
    </w:p>
    <w:p w:rsidR="00846107" w:rsidRPr="00846107" w:rsidRDefault="00846107" w:rsidP="00846107">
      <w:r w:rsidRPr="00846107">
        <w:t xml:space="preserve">    [{"type":0},{"type":0},{"type":0},{"type":0},{"type":0},{"type":0},{"type":0},{"type":1},{"type":0},{"type":0},{"type":0},{"type":0},{"type":0},{"type":0},{"type":0},{"type":0},{"type":0},{"type":0},{"type":0},{"type":1},{"type":0},{"type":0},{"type":0},{"type":0},{"type":0},{"type":0}],</w:t>
      </w:r>
    </w:p>
    <w:p w:rsidR="00846107" w:rsidRPr="00846107" w:rsidRDefault="00846107" w:rsidP="00846107">
      <w:r w:rsidRPr="00846107">
        <w:t xml:space="preserve">    [{"type":0},{"type":0},{"type":0},{"type":0},{"type":0},{"type":0},{"type":0},{"type":1},{"type":0},{"type":0},{"type":0},{"type":0},{"type":0},{"type":0},{"type":0},{"type":0},{"type":0},{"type":0},{"type":0},{"type":1},{"type":0},{"type":0},{"type":0},{"type":0},{"type":0},{"type":0}],</w:t>
      </w:r>
    </w:p>
    <w:p w:rsidR="00846107" w:rsidRPr="00846107" w:rsidRDefault="00846107" w:rsidP="00846107">
      <w:r w:rsidRPr="00846107">
        <w:t xml:space="preserve">    [{"type":0},{"type":0},{"type":0},{"type":1},{"type":1},{"type":1},{"type":1},{"type":1},{"type":1},{"type":1},{"type":1},{"type":0},{"type":0},{"type":0},{"type":0},{"type":1},{"type":1},{"type":1},{"type":0},{"type":1},{"type":1},{"type":0},{"type":1},{"type":0},{"type":0},{"type":0}],</w:t>
      </w:r>
    </w:p>
    <w:p w:rsidR="00846107" w:rsidRPr="00846107" w:rsidRDefault="00846107" w:rsidP="00846107">
      <w:r w:rsidRPr="00846107">
        <w:t xml:space="preserve">    [{"type":0},{"type":0},{"type":0},{"type":1},{"type":0},{"type":1},{"type":1},{"type":1},{"type":1},{"type":1},{"type":1},{"type":0},{"type":0},{"type":0},{"type":0},{"type":1},{"type":1},{"type":1},{"type":0},{"type":1},{"type":1},{"type":0},{"type":1},{"type":0},{"type":0},{"type":0}],</w:t>
      </w:r>
    </w:p>
    <w:p w:rsidR="00846107" w:rsidRPr="00846107" w:rsidRDefault="00846107" w:rsidP="00846107">
      <w:r w:rsidRPr="00846107">
        <w:t xml:space="preserve">    [{"type":0},{"type":0},{"type":0},{"type":1},{"type":0},{"type":0},{"type":0},{"type":0},{"type":0},{"type":0},{"type":0},{"type":0},{"type":0},{"type":0},{"type":0},{"type":1},{"type":1},{"type":1},{"type":1},{"type":1},{"type":1},{"type":0},{"type":1},{"type":0},{"type":0},{"type":0}],</w:t>
      </w:r>
    </w:p>
    <w:p w:rsidR="00846107" w:rsidRPr="00846107" w:rsidRDefault="00846107" w:rsidP="00846107">
      <w:r w:rsidRPr="00846107">
        <w:t xml:space="preserve">    [{"type":0},{"type":0},{"type":0},{"type":1},{"type":1},{"type":1},{"type":1},{"type":1},{"type":1},{"type":1},{"type":1},{"type":1},{"type":1},{"type":1},{"type":1},{"type":1},{"type":0},{"type":0},{"type":0},{"type":0},{"type":0},{"type":0},{"type":1},{"type":1},{"type":1},{"type":3}],</w:t>
      </w:r>
    </w:p>
    <w:p w:rsidR="00846107" w:rsidRPr="00846107" w:rsidRDefault="00846107" w:rsidP="00846107">
      <w:r w:rsidRPr="00846107">
        <w:t xml:space="preserve">    [{"type":0},{"type":0},{"type":0},{"type":1},{"type":1},{"type":1},{"type":0},{"type":0},{"type":0},{"type":0},{"type":1},{"type":0},{"type":0},{"type":0},{"type":0},{"type":1},{"type":1},{"type":1},{"type":1},{"type":1},{"type":1},{"type":1},{"type":1},{"type":0},{"type":0},{"type":0}],</w:t>
      </w:r>
    </w:p>
    <w:p w:rsidR="00846107" w:rsidRPr="00846107" w:rsidRDefault="00846107" w:rsidP="00846107">
      <w:r w:rsidRPr="00846107">
        <w:t xml:space="preserve">    [{"type":0},{"type":0},{"type":0},{"type":1},{"type":1},{"type":1},{"type":0},{"type":1},{"type":1},{"type":1},{"type":1},{"type":0},{"type":0},{"type":0},{"typ</w:t>
      </w:r>
      <w:r w:rsidRPr="00846107">
        <w:lastRenderedPageBreak/>
        <w:t xml:space="preserve">e":0},{"type":1},{"type":1},{"type":1},{"type":1},{"type":1},{"type":1},{"type":1},{"type":1},{"type":0},{"type":0},{"type":0}],     </w:t>
      </w:r>
    </w:p>
    <w:p w:rsidR="00846107" w:rsidRPr="00846107" w:rsidRDefault="00846107" w:rsidP="00846107">
      <w:r w:rsidRPr="00846107">
        <w:tab/>
        <w:t>[{"type":0},{"type":0},{"type":0},{"type":0},{"type":0},{"type":0},{"type":0},{"type":0},{"type":0},{"type":0},{"type":0},{"type":0},{"type":0},{"type":0},{"type":0},{"type":0},{"type":0},{"type":0},{"type":0},{"type":0},{"type":0},{"type":0},{"type":0},{"type":0},{"type":0},{"type":0}]</w:t>
      </w:r>
    </w:p>
    <w:p w:rsidR="00846107" w:rsidRPr="00846107" w:rsidRDefault="00846107" w:rsidP="00846107">
      <w:r w:rsidRPr="00846107">
        <w:tab/>
        <w:t>]</w:t>
      </w:r>
    </w:p>
    <w:p w:rsidR="00846107" w:rsidRPr="00846107" w:rsidRDefault="00846107" w:rsidP="00846107">
      <w:r w:rsidRPr="00846107">
        <w:tab/>
        <w:t>}</w:t>
      </w:r>
    </w:p>
    <w:p w:rsidR="00846107" w:rsidRPr="00846107" w:rsidRDefault="00846107" w:rsidP="00846107">
      <w:r w:rsidRPr="00846107">
        <w:tab/>
      </w:r>
    </w:p>
    <w:p w:rsidR="00846107" w:rsidRDefault="00846107" w:rsidP="00846107">
      <w:r w:rsidRPr="00846107">
        <w:t>}</w:t>
      </w:r>
    </w:p>
    <w:p w:rsidR="00846107" w:rsidRDefault="00846107" w:rsidP="00846107"/>
    <w:p w:rsidR="00846107" w:rsidRDefault="00846107" w:rsidP="00846107">
      <w:pPr>
        <w:pStyle w:val="NoSpacing"/>
        <w:numPr>
          <w:ilvl w:val="0"/>
          <w:numId w:val="4"/>
        </w:numPr>
      </w:pPr>
      <w:r>
        <w:rPr>
          <w:rFonts w:hint="eastAsia"/>
        </w:rPr>
        <w:t>level</w:t>
      </w:r>
      <w:r>
        <w:t>3.</w:t>
      </w:r>
      <w:r>
        <w:rPr>
          <w:rFonts w:hint="eastAsia"/>
        </w:rPr>
        <w:t>json</w:t>
      </w:r>
    </w:p>
    <w:p w:rsidR="00846107" w:rsidRDefault="00846107" w:rsidP="00846107">
      <w:r>
        <w:t>{</w:t>
      </w:r>
    </w:p>
    <w:p w:rsidR="00846107" w:rsidRDefault="00846107" w:rsidP="00846107">
      <w:r>
        <w:t xml:space="preserve"> "lev":</w:t>
      </w:r>
    </w:p>
    <w:p w:rsidR="00846107" w:rsidRDefault="00846107" w:rsidP="00846107">
      <w:r>
        <w:tab/>
        <w:t>{</w:t>
      </w:r>
    </w:p>
    <w:p w:rsidR="00846107" w:rsidRDefault="00846107" w:rsidP="00846107">
      <w:r>
        <w:tab/>
        <w:t>"name":"level3",</w:t>
      </w:r>
    </w:p>
    <w:p w:rsidR="00846107" w:rsidRDefault="00846107" w:rsidP="00846107">
      <w:r>
        <w:tab/>
        <w:t>"coin_num":25,</w:t>
      </w:r>
    </w:p>
    <w:p w:rsidR="00846107" w:rsidRDefault="00846107" w:rsidP="00846107">
      <w:r>
        <w:tab/>
        <w:t>"coin_win":20,</w:t>
      </w:r>
    </w:p>
    <w:p w:rsidR="00846107" w:rsidRDefault="00846107" w:rsidP="00846107">
      <w:r>
        <w:t xml:space="preserve">    "Width" : 26,</w:t>
      </w:r>
    </w:p>
    <w:p w:rsidR="00846107" w:rsidRDefault="00846107" w:rsidP="00846107">
      <w:r>
        <w:tab/>
        <w:t>"Height" : 18,</w:t>
      </w:r>
    </w:p>
    <w:p w:rsidR="00846107" w:rsidRDefault="00846107" w:rsidP="00846107">
      <w:r>
        <w:tab/>
        <w:t>"map":</w:t>
      </w:r>
    </w:p>
    <w:p w:rsidR="00846107" w:rsidRDefault="00846107" w:rsidP="00846107">
      <w:r>
        <w:tab/>
        <w:t>[</w:t>
      </w:r>
    </w:p>
    <w:p w:rsidR="00846107" w:rsidRDefault="00846107" w:rsidP="00846107">
      <w:r>
        <w:tab/>
        <w:t>[{"type":0},{"type":0},{"type":0},{"type":0},{"type":0},{"type":0},{"type":0},{"type":0},{"type":0},{"type":0},{"type":0},{"type":0},{"type":0},{"type":0},{"type":0},{"type":0},{"type":0},{"type":0},{"type":0},{"type":0},{"type":0},{"type":0},{"type":0},{"type":0},{"type":0},{"type":0}],</w:t>
      </w:r>
    </w:p>
    <w:p w:rsidR="00846107" w:rsidRDefault="00846107" w:rsidP="00846107">
      <w:r>
        <w:t xml:space="preserve">    [{"type":0},{"type":0},{"type":0},{"type":1},{"type":1},{"type":1},{"type":0},{"type":1},{"type":1},{"type":0},{"type":1},{"type":0},{"type":0},{"type":0},{"type":0},{"type":1},{"type":1},{"type":1},{"type":1},{"type":1},{"type":1},{"type":0},{"type":1},{"type":0},{"type":0},{"type":0}],</w:t>
      </w:r>
    </w:p>
    <w:p w:rsidR="00846107" w:rsidRDefault="00846107" w:rsidP="00846107">
      <w:r>
        <w:t xml:space="preserve">    [{"type":0},{"type":0},{"type":0},{"type":0},{"type":0},{"type":1},{"type":0},{"type":1},{"type":0},{"type":0},{"type":1},{"type":0},{"type":0},{"type":0},{"type":0},{"type":0},{"type":1},{"type":0},{"type":0},{"type":0},{"type":1},{"type":0},{"type":1},{"type":0},{"type":0},{"type":0}],</w:t>
      </w:r>
    </w:p>
    <w:p w:rsidR="00846107" w:rsidRDefault="00846107" w:rsidP="00846107">
      <w:r>
        <w:t xml:space="preserve">    [{"type":3},{"type":1},{"type":1},{"type":1},{"type":0},{"type":1},{"type":0},{"type":1},{"type":0},{"type":1},{"type":1},{"type":1},{"type":1},{"type":1},{"type":1},{"type":1},{"type":1},{"type":0},{"type":1},{"type":0},{"type":1},{"type":0},{"type":1},{"type":0},{"type":0},{"type":0}],</w:t>
      </w:r>
    </w:p>
    <w:p w:rsidR="00846107" w:rsidRDefault="00846107" w:rsidP="00846107">
      <w:r>
        <w:t xml:space="preserve">    [{"type":0},{"type":0},{"type":0},{"type":1},{"type":0},{"type":1},{"type":0},{"type":1},{"type":1},{"type":1},{"type":1},{"type":0},{"type":0},{"type":0},{"type":0},{"type":0},{"type":0},{"type":0},{"type":1},{"type":1},{"type":1},{"type":1},{"type":1},{"type":0},{"type":0},{"type":0}],</w:t>
      </w:r>
    </w:p>
    <w:p w:rsidR="00846107" w:rsidRDefault="00846107" w:rsidP="00846107">
      <w:r>
        <w:t xml:space="preserve">    [{"type":0},{"type":0},{"type":0},{"type":1},{"type":0},{"type":1},{"type":0},{"type":1},{"type":0},{"type":0},{"type":1},{"type":0},{"type":0},{"type":0},{"type":0},{"type":1},{"type":1},{"type":1},{"type":1},{"type":1},{"type":0},{"type":0},{"type":1},{"type":0},{"type":0},{"type":0}],</w:t>
      </w:r>
    </w:p>
    <w:p w:rsidR="00846107" w:rsidRDefault="00846107" w:rsidP="00846107">
      <w:r>
        <w:t xml:space="preserve">    [{"type":0},{"type":0},{"type":0},{"type":1},{"type":1},{"type":1},{"type":1},{"type":1},{"type":0},{"type":1},{"type":1},{"type":0},{"type":0},{"type":0},{"type":0},{"type":1},{"type":0},{"type":1},{"type":0},{"type":1},{"type":0},{"type":1},{"type":1},{"type":0},{"type":0},{"type":0}],</w:t>
      </w:r>
    </w:p>
    <w:p w:rsidR="00846107" w:rsidRDefault="00846107" w:rsidP="00846107">
      <w:r>
        <w:t xml:space="preserve">    [{"type":0},{"type":0},{"type":0},{"type":0},{"type":0},{"type":0},{"type":0},{"type":1},{"type":0},{"type":0},{"type":0},{"type":0},{"type":0},{"type":0},{"type":0},{"type":0},{"type":0},{"type":0},{"type":0},{"type":1},{"type":0},{"type":0},{"type":0},{"type":0},{"type":0},{"type":0}],</w:t>
      </w:r>
    </w:p>
    <w:p w:rsidR="00846107" w:rsidRDefault="00846107" w:rsidP="00846107">
      <w:r>
        <w:t xml:space="preserve">    [{"type":0},{"type":0},{"type":0},{"type":0},{"type":0},{"type":0},{"type":0},{"</w:t>
      </w:r>
      <w:r>
        <w:lastRenderedPageBreak/>
        <w:t>type":1},{"type":0},{"type":0},{"type":0},{"type":0},{"type":0},{"type":0},{"type":0},{"type":0},{"type":0},{"type":0},{"type":0},{"type":1},{"type":0},{"type":0},{"type":0},{"type":0},{"type":0},{"type":0}],</w:t>
      </w:r>
    </w:p>
    <w:p w:rsidR="00846107" w:rsidRDefault="00846107" w:rsidP="00846107">
      <w:r>
        <w:t xml:space="preserve">    [{"type":0},{"type":0},{"type":0},{"type":0},{"type":0},{"type":0},{"type":0},{"type":1},{"type":0},{"type":0},{"type":0},{"type":0},{"type":0},{"type":0},{"type":0},{"type":0},{"type":0},{"type":0},{"type":0},{"type":1},{"type":0},{"type":0},{"type":0},{"type":0},{"type":0},{"type":0}],</w:t>
      </w:r>
    </w:p>
    <w:p w:rsidR="00846107" w:rsidRDefault="00846107" w:rsidP="00846107">
      <w:r>
        <w:t xml:space="preserve">    [{"type":0},{"type":0},{"type":0},{"type":0},{"type":0},{"type":0},{"type":0},{"type":1},{"type":0},{"type":0},{"type":0},{"type":0},{"type":0},{"type":0},{"type":0},{"type":0},{"type":0},{"type":0},{"type":0},{"type":1},{"type":0},{"type":0},{"type":0},{"type":0},{"type":0},{"type":0}],</w:t>
      </w:r>
    </w:p>
    <w:p w:rsidR="00846107" w:rsidRDefault="00846107" w:rsidP="00846107">
      <w:r>
        <w:t xml:space="preserve">    [{"type":0},{"type":0},{"type":0},{"type":1},{"type":0},{"type":1},{"type":1},{"type":1},{"type":1},{"type":1},{"type":1},{"type":0},{"type":0},{"type":0},{"type":0},{"type":1},{"type":0},{"type":1},{"type":0},{"type":1},{"type":1},{"type":0},{"type":1},{"type":0},{"type":0},{"type":0}],</w:t>
      </w:r>
    </w:p>
    <w:p w:rsidR="00846107" w:rsidRDefault="00846107" w:rsidP="00846107">
      <w:r>
        <w:t xml:space="preserve">    [{"type":0},{"type":0},{"type":0},{"type":1},{"type":0},{"type":1},{"type":0},{"type":1},{"type":0},{"type":0},{"type":1},{"type":0},{"type":0},{"type":0},{"type":0},{"type":1},{"type":0},{"type":1},{"type":0},{"type":0},{"type":1},{"type":0},{"type":1},{"type":0},{"type":0},{"type":0}],</w:t>
      </w:r>
    </w:p>
    <w:p w:rsidR="00846107" w:rsidRDefault="00846107" w:rsidP="00846107">
      <w:r>
        <w:t xml:space="preserve">    [{"type":0},{"type":0},{"type":0},{"type":1},{"type":0},{"type":1},{"type":1},{"type":1},{"type":1},{"type":0},{"type":0},{"type":0},{"type":0},{"type":0},{"type":0},{"type":1},{"type":0},{"type":1},{"type":1},{"type":1},{"type":1},{"type":0},{"type":1},{"type":0},{"type":0},{"type":0}],</w:t>
      </w:r>
    </w:p>
    <w:p w:rsidR="00846107" w:rsidRDefault="00846107" w:rsidP="00846107">
      <w:r>
        <w:t xml:space="preserve">    [{"type":0},{"type":0},{"type":0},{"type":1},{"type":1},{"type":1},{"type":0},{"type":1},{"type":1},{"type":1},{"type":1},{"type":1},{"type":1},{"type":1},{"type":1},{"type":1},{"type":0},{"type":1},{"type":0},{"type":0},{"type":0},{"type":0},{"type":1},{"type":1},{"type":1},{"type":3}],</w:t>
      </w:r>
    </w:p>
    <w:p w:rsidR="00846107" w:rsidRDefault="00846107" w:rsidP="00846107">
      <w:r>
        <w:t xml:space="preserve">    [{"type":0},{"type":0},{"type":0},{"type":1},{"type":0},{"type":0},{"type":0},{"type":1},{"type":0},{"type":1},{"type":0},{"type":0},{"type":0},{"type":0},{"type":0},{"type":1},{"type":1},{"type":1},{"type":1},{"type":1},{"type":0},{"type":1},{"type":1},{"type":0},{"type":0},{"type":0}],</w:t>
      </w:r>
    </w:p>
    <w:p w:rsidR="00846107" w:rsidRDefault="00846107" w:rsidP="00846107">
      <w:r>
        <w:t xml:space="preserve">    [{"type":0},{"type":0},{"type":0},{"type":1},{"type":0},{"type":1},{"type":1},{"type":1},{"type":0},{"type":1},{"type":1},{"type":0},{"type":0},{"type":0},{"type":0},{"type":1},{"type":0},{"type":1},{"type":0},{"type":1},{"type":1},{"type":1},{"type":0},{"type":0},{"type":0},{"type":0}],</w:t>
      </w:r>
    </w:p>
    <w:p w:rsidR="00846107" w:rsidRDefault="00846107" w:rsidP="00846107">
      <w:r>
        <w:t xml:space="preserve">    [{"type":0},{"type":0},{"type":0},{"type":0},{"type":0},{"type":0},{"type":0},{"type":0},{"type":0},{"type":0},{"type":0},{"type":0},{"type":0},{"type":0},{"type":0},{"type":0},{"type":0},{"type":0},{"type":0},{"type":0},{"type":0},{"type":0},{"type":0},{"type":0},{"type":0},{"type":0}]</w:t>
      </w:r>
    </w:p>
    <w:p w:rsidR="00846107" w:rsidRDefault="00846107" w:rsidP="00846107">
      <w:r>
        <w:tab/>
        <w:t>]</w:t>
      </w:r>
    </w:p>
    <w:p w:rsidR="00846107" w:rsidRDefault="00846107" w:rsidP="00846107">
      <w:r>
        <w:tab/>
        <w:t>}</w:t>
      </w:r>
    </w:p>
    <w:p w:rsidR="00846107" w:rsidRDefault="00846107" w:rsidP="00846107">
      <w:r>
        <w:t>}</w:t>
      </w:r>
    </w:p>
    <w:p w:rsidR="00846107" w:rsidRDefault="00846107" w:rsidP="00846107"/>
    <w:p w:rsidR="00F43070" w:rsidRDefault="00F43070" w:rsidP="00846107"/>
    <w:p w:rsidR="00846107" w:rsidRDefault="00846107" w:rsidP="00846107">
      <w:pPr>
        <w:pStyle w:val="NoSpacing"/>
        <w:rPr>
          <w:b/>
        </w:rPr>
      </w:pPr>
      <w:r w:rsidRPr="00846107">
        <w:rPr>
          <w:b/>
        </w:rPr>
        <w:t>DungeonOfDooom-master\Sourcecode\project\assets\test</w:t>
      </w:r>
    </w:p>
    <w:p w:rsidR="00846107" w:rsidRDefault="00846107" w:rsidP="00846107">
      <w:pPr>
        <w:pStyle w:val="NoSpacing"/>
        <w:numPr>
          <w:ilvl w:val="0"/>
          <w:numId w:val="6"/>
        </w:numPr>
      </w:pPr>
      <w:r w:rsidRPr="00846107">
        <w:rPr>
          <w:rFonts w:hint="eastAsia"/>
        </w:rPr>
        <w:t>test</w:t>
      </w:r>
      <w:r w:rsidRPr="00846107">
        <w:t>.json</w:t>
      </w:r>
    </w:p>
    <w:p w:rsidR="00846107" w:rsidRDefault="00846107" w:rsidP="00846107">
      <w:r>
        <w:t>{</w:t>
      </w:r>
    </w:p>
    <w:p w:rsidR="00846107" w:rsidRDefault="00846107" w:rsidP="00846107">
      <w:r>
        <w:t xml:space="preserve">    "id": 1</w:t>
      </w:r>
    </w:p>
    <w:p w:rsidR="00846107" w:rsidRDefault="00846107" w:rsidP="00846107">
      <w:r>
        <w:t>}</w:t>
      </w:r>
    </w:p>
    <w:p w:rsidR="00972496" w:rsidRDefault="00972496" w:rsidP="00972496">
      <w:pPr>
        <w:pStyle w:val="NoSpacing"/>
        <w:numPr>
          <w:ilvl w:val="0"/>
          <w:numId w:val="6"/>
        </w:numPr>
      </w:pPr>
      <w:r>
        <w:rPr>
          <w:rFonts w:hint="eastAsia"/>
        </w:rPr>
        <w:t>test.asset</w:t>
      </w:r>
    </w:p>
    <w:p w:rsidR="00972496" w:rsidRDefault="00972496" w:rsidP="004C638A">
      <w:r w:rsidRPr="00972496">
        <w:t>testasset :)</w:t>
      </w:r>
    </w:p>
    <w:p w:rsidR="004C638A" w:rsidRDefault="004C638A" w:rsidP="004C638A"/>
    <w:p w:rsidR="004C638A" w:rsidRPr="002C09A0" w:rsidRDefault="00F43070" w:rsidP="002C09A0">
      <w:pPr>
        <w:pStyle w:val="NoSpacing"/>
        <w:rPr>
          <w:b/>
        </w:rPr>
      </w:pPr>
      <w:r w:rsidRPr="002C09A0">
        <w:rPr>
          <w:rFonts w:hint="eastAsia"/>
          <w:b/>
        </w:rPr>
        <w:lastRenderedPageBreak/>
        <w:t>DungeonOfDooom-master\Sourcecode\project\src\bot\main\java\com\dod\bot\communicators</w:t>
      </w:r>
    </w:p>
    <w:p w:rsidR="002C09A0" w:rsidRDefault="002C09A0" w:rsidP="002C09A0">
      <w:pPr>
        <w:pStyle w:val="NoSpacing"/>
        <w:numPr>
          <w:ilvl w:val="0"/>
          <w:numId w:val="6"/>
        </w:numPr>
      </w:pPr>
      <w:r>
        <w:t>CommunicatorBase.java</w:t>
      </w:r>
    </w:p>
    <w:p w:rsidR="002C09A0" w:rsidRDefault="002C09A0" w:rsidP="002C09A0">
      <w:r>
        <w:t>package com.dod.bot.communicators;</w:t>
      </w:r>
    </w:p>
    <w:p w:rsidR="002C09A0" w:rsidRDefault="002C09A0" w:rsidP="002C09A0"/>
    <w:p w:rsidR="002C09A0" w:rsidRDefault="002C09A0" w:rsidP="002C09A0">
      <w:r>
        <w:t>import javax.ws.rs.client.*;</w:t>
      </w:r>
    </w:p>
    <w:p w:rsidR="002C09A0" w:rsidRDefault="002C09A0" w:rsidP="002C09A0">
      <w:r>
        <w:t>import javax.ws.rs.core.MultivaluedHashMap;</w:t>
      </w:r>
    </w:p>
    <w:p w:rsidR="002C09A0" w:rsidRDefault="002C09A0" w:rsidP="002C09A0">
      <w:r>
        <w:t>import javax.ws.rs.core.MultivaluedMap;</w:t>
      </w:r>
    </w:p>
    <w:p w:rsidR="002C09A0" w:rsidRDefault="002C09A0" w:rsidP="002C09A0">
      <w:r>
        <w:t>import javax.ws.rs.core.Response;</w:t>
      </w:r>
    </w:p>
    <w:p w:rsidR="002C09A0" w:rsidRDefault="002C09A0" w:rsidP="002C09A0">
      <w:r>
        <w:t>import javax.ws.rs.ext.ContextResolver;</w:t>
      </w:r>
    </w:p>
    <w:p w:rsidR="002C09A0" w:rsidRDefault="002C09A0" w:rsidP="002C09A0"/>
    <w:p w:rsidR="002C09A0" w:rsidRDefault="002C09A0" w:rsidP="002C09A0">
      <w:r>
        <w:t>import org.glassfish.jersey.moxy.json.MoxyJsonConfig;</w:t>
      </w:r>
    </w:p>
    <w:p w:rsidR="002C09A0" w:rsidRDefault="002C09A0" w:rsidP="002C09A0">
      <w:r>
        <w:t>import org.glassfish.jersey.moxy.json.MoxyJsonFeature;</w:t>
      </w:r>
    </w:p>
    <w:p w:rsidR="002C09A0" w:rsidRDefault="002C09A0" w:rsidP="002C09A0"/>
    <w:p w:rsidR="002C09A0" w:rsidRDefault="002C09A0" w:rsidP="002C09A0">
      <w:r>
        <w:t>import java.util.HashMap;</w:t>
      </w:r>
    </w:p>
    <w:p w:rsidR="002C09A0" w:rsidRDefault="002C09A0" w:rsidP="002C09A0">
      <w:r>
        <w:t>import java.util.Map;</w:t>
      </w:r>
    </w:p>
    <w:p w:rsidR="002C09A0" w:rsidRDefault="002C09A0" w:rsidP="002C09A0">
      <w:r>
        <w:t>import java.util.UUID;</w:t>
      </w:r>
    </w:p>
    <w:p w:rsidR="002C09A0" w:rsidRDefault="002C09A0" w:rsidP="002C09A0"/>
    <w:p w:rsidR="002C09A0" w:rsidRDefault="002C09A0" w:rsidP="002C09A0">
      <w:r>
        <w:t>/**</w:t>
      </w:r>
    </w:p>
    <w:p w:rsidR="002C09A0" w:rsidRDefault="002C09A0" w:rsidP="002C09A0">
      <w:r>
        <w:t xml:space="preserve"> * Handles communication to/from the server</w:t>
      </w:r>
    </w:p>
    <w:p w:rsidR="002C09A0" w:rsidRDefault="002C09A0" w:rsidP="002C09A0">
      <w:r>
        <w:t xml:space="preserve"> */</w:t>
      </w:r>
    </w:p>
    <w:p w:rsidR="002C09A0" w:rsidRDefault="002C09A0" w:rsidP="002C09A0">
      <w:r>
        <w:t>public class CommunicatorBase {</w:t>
      </w:r>
    </w:p>
    <w:p w:rsidR="002C09A0" w:rsidRDefault="002C09A0" w:rsidP="002C09A0">
      <w:r>
        <w:t xml:space="preserve">    private static WebTarget target;</w:t>
      </w:r>
    </w:p>
    <w:p w:rsidR="002C09A0" w:rsidRDefault="002C09A0" w:rsidP="002C09A0">
      <w:r>
        <w:t xml:space="preserve">    private static String sessionId;</w:t>
      </w:r>
    </w:p>
    <w:p w:rsidR="002C09A0" w:rsidRDefault="002C09A0" w:rsidP="002C09A0"/>
    <w:p w:rsidR="002C09A0" w:rsidRDefault="002C09A0" w:rsidP="002C09A0">
      <w:r>
        <w:t xml:space="preserve">    private static String username;</w:t>
      </w:r>
    </w:p>
    <w:p w:rsidR="002C09A0" w:rsidRDefault="002C09A0" w:rsidP="002C09A0">
      <w:r>
        <w:t xml:space="preserve">    private static String password;</w:t>
      </w:r>
    </w:p>
    <w:p w:rsidR="002C09A0" w:rsidRDefault="002C09A0" w:rsidP="002C09A0"/>
    <w:p w:rsidR="002C09A0" w:rsidRDefault="002C09A0" w:rsidP="002C09A0">
      <w:r>
        <w:t xml:space="preserve">    private static final String apiAddress = "http://localhost:8080";</w:t>
      </w:r>
    </w:p>
    <w:p w:rsidR="002C09A0" w:rsidRDefault="002C09A0" w:rsidP="002C09A0"/>
    <w:p w:rsidR="002C09A0" w:rsidRDefault="002C09A0" w:rsidP="002C09A0">
      <w:r>
        <w:t xml:space="preserve">    protected static WebTarget getTarget() {</w:t>
      </w:r>
    </w:p>
    <w:p w:rsidR="002C09A0" w:rsidRDefault="002C09A0" w:rsidP="002C09A0">
      <w:r>
        <w:t xml:space="preserve">        if(target == null)</w:t>
      </w:r>
    </w:p>
    <w:p w:rsidR="002C09A0" w:rsidRDefault="002C09A0" w:rsidP="002C09A0">
      <w:r>
        <w:t xml:space="preserve">            init();</w:t>
      </w:r>
    </w:p>
    <w:p w:rsidR="002C09A0" w:rsidRDefault="002C09A0" w:rsidP="002C09A0">
      <w:r>
        <w:t xml:space="preserve">        return target;</w:t>
      </w:r>
    </w:p>
    <w:p w:rsidR="002C09A0" w:rsidRDefault="002C09A0" w:rsidP="002C09A0">
      <w:r>
        <w:t xml:space="preserve">    }</w:t>
      </w:r>
    </w:p>
    <w:p w:rsidR="002C09A0" w:rsidRDefault="002C09A0" w:rsidP="002C09A0"/>
    <w:p w:rsidR="002C09A0" w:rsidRDefault="002C09A0" w:rsidP="002C09A0">
      <w:r>
        <w:t xml:space="preserve">    private static void init() {</w:t>
      </w:r>
    </w:p>
    <w:p w:rsidR="002C09A0" w:rsidRDefault="002C09A0" w:rsidP="002C09A0">
      <w:r>
        <w:t xml:space="preserve">        Map&lt;String, String&gt; namespacePrefixMapper = new HashMap&lt;String, String&gt;();</w:t>
      </w:r>
    </w:p>
    <w:p w:rsidR="002C09A0" w:rsidRDefault="002C09A0" w:rsidP="002C09A0">
      <w:r>
        <w:t xml:space="preserve">        namespacePrefixMapper.put("http://www.w3.org/2001/XMLSchema-instance", "xsi");</w:t>
      </w:r>
    </w:p>
    <w:p w:rsidR="002C09A0" w:rsidRDefault="002C09A0" w:rsidP="002C09A0">
      <w:r>
        <w:t xml:space="preserve">        MoxyJsonConfig moxyJsonConfig = new MoxyJsonConfig()</w:t>
      </w:r>
    </w:p>
    <w:p w:rsidR="002C09A0" w:rsidRDefault="002C09A0" w:rsidP="002C09A0">
      <w:r>
        <w:t xml:space="preserve">                .setNamespacePrefixMapper(namespacePrefixMapper)</w:t>
      </w:r>
    </w:p>
    <w:p w:rsidR="002C09A0" w:rsidRDefault="002C09A0" w:rsidP="002C09A0">
      <w:r>
        <w:t xml:space="preserve">                .setNamespaceSeparator(':');</w:t>
      </w:r>
    </w:p>
    <w:p w:rsidR="002C09A0" w:rsidRDefault="002C09A0" w:rsidP="002C09A0"/>
    <w:p w:rsidR="002C09A0" w:rsidRDefault="002C09A0" w:rsidP="002C09A0">
      <w:r>
        <w:t xml:space="preserve">        final ContextResolver&lt;MoxyJsonConfig&gt; jsonConfigResolver = moxyJsonConfig.resolver();</w:t>
      </w:r>
    </w:p>
    <w:p w:rsidR="002C09A0" w:rsidRDefault="002C09A0" w:rsidP="002C09A0">
      <w:r>
        <w:t xml:space="preserve">        Client c = ClientBuilder.newBuilder()</w:t>
      </w:r>
    </w:p>
    <w:p w:rsidR="002C09A0" w:rsidRDefault="002C09A0" w:rsidP="002C09A0">
      <w:r>
        <w:t xml:space="preserve">                .register(MoxyJsonFeature.class)</w:t>
      </w:r>
    </w:p>
    <w:p w:rsidR="002C09A0" w:rsidRDefault="002C09A0" w:rsidP="002C09A0">
      <w:r>
        <w:t xml:space="preserve">                .register(jsonConfigResolver)</w:t>
      </w:r>
    </w:p>
    <w:p w:rsidR="002C09A0" w:rsidRDefault="002C09A0" w:rsidP="002C09A0">
      <w:r>
        <w:t xml:space="preserve">                .build();</w:t>
      </w:r>
    </w:p>
    <w:p w:rsidR="002C09A0" w:rsidRDefault="002C09A0" w:rsidP="002C09A0"/>
    <w:p w:rsidR="002C09A0" w:rsidRDefault="002C09A0" w:rsidP="002C09A0">
      <w:r>
        <w:t xml:space="preserve">        //Generate random user/pass</w:t>
      </w:r>
    </w:p>
    <w:p w:rsidR="002C09A0" w:rsidRDefault="002C09A0" w:rsidP="002C09A0">
      <w:r>
        <w:t xml:space="preserve">        username = UUID.randomUUID().toString();</w:t>
      </w:r>
    </w:p>
    <w:p w:rsidR="002C09A0" w:rsidRDefault="002C09A0" w:rsidP="002C09A0">
      <w:r>
        <w:t xml:space="preserve">        password = UUID.randomUUID().toString();</w:t>
      </w:r>
    </w:p>
    <w:p w:rsidR="002C09A0" w:rsidRDefault="002C09A0" w:rsidP="002C09A0"/>
    <w:p w:rsidR="002C09A0" w:rsidRDefault="002C09A0" w:rsidP="002C09A0">
      <w:r>
        <w:t xml:space="preserve">        target = c.target(apiAddress);</w:t>
      </w:r>
    </w:p>
    <w:p w:rsidR="002C09A0" w:rsidRDefault="002C09A0" w:rsidP="002C09A0">
      <w:r>
        <w:t xml:space="preserve">        sessionId = registerUserAndGetSessionId(username, password);</w:t>
      </w:r>
    </w:p>
    <w:p w:rsidR="002C09A0" w:rsidRDefault="002C09A0" w:rsidP="002C09A0">
      <w:r>
        <w:t xml:space="preserve">    }</w:t>
      </w:r>
    </w:p>
    <w:p w:rsidR="002C09A0" w:rsidRDefault="002C09A0" w:rsidP="002C09A0"/>
    <w:p w:rsidR="002C09A0" w:rsidRDefault="002C09A0" w:rsidP="002C09A0">
      <w:r>
        <w:t xml:space="preserve">    private static String registerUserAndGetSessionId(String username, String password) {</w:t>
      </w:r>
    </w:p>
    <w:p w:rsidR="002C09A0" w:rsidRDefault="002C09A0" w:rsidP="002C09A0">
      <w:r>
        <w:t xml:space="preserve">        MultivaluedMap&lt;String, String&gt; formData = new MultivaluedHashMap&lt;String, String&gt;();</w:t>
      </w:r>
    </w:p>
    <w:p w:rsidR="002C09A0" w:rsidRDefault="002C09A0" w:rsidP="002C09A0">
      <w:r>
        <w:lastRenderedPageBreak/>
        <w:t xml:space="preserve">        formData.add("username", username);</w:t>
      </w:r>
    </w:p>
    <w:p w:rsidR="002C09A0" w:rsidRDefault="002C09A0" w:rsidP="002C09A0">
      <w:r>
        <w:t xml:space="preserve">        formData.add("password", password);</w:t>
      </w:r>
    </w:p>
    <w:p w:rsidR="002C09A0" w:rsidRDefault="002C09A0" w:rsidP="002C09A0">
      <w:r>
        <w:t xml:space="preserve">        Response registerResponse = getTarget().path("player/register").request().post(Entity.form(formData));</w:t>
      </w:r>
    </w:p>
    <w:p w:rsidR="002C09A0" w:rsidRDefault="002C09A0" w:rsidP="002C09A0"/>
    <w:p w:rsidR="002C09A0" w:rsidRDefault="002C09A0" w:rsidP="002C09A0">
      <w:r>
        <w:t xml:space="preserve">        //get the sessionId so we can send authorised session cookies with requests</w:t>
      </w:r>
    </w:p>
    <w:p w:rsidR="002C09A0" w:rsidRDefault="002C09A0" w:rsidP="002C09A0">
      <w:r>
        <w:t xml:space="preserve">        return registerResponse.getCookies().get("JSESSIONID").getValue();</w:t>
      </w:r>
    </w:p>
    <w:p w:rsidR="002C09A0" w:rsidRDefault="002C09A0" w:rsidP="002C09A0">
      <w:r>
        <w:t xml:space="preserve">    }</w:t>
      </w:r>
    </w:p>
    <w:p w:rsidR="002C09A0" w:rsidRDefault="002C09A0" w:rsidP="002C09A0"/>
    <w:p w:rsidR="002C09A0" w:rsidRDefault="002C09A0" w:rsidP="002C09A0">
      <w:r>
        <w:t xml:space="preserve">    protected Invocation.Builder request(String path) {</w:t>
      </w:r>
    </w:p>
    <w:p w:rsidR="002C09A0" w:rsidRDefault="002C09A0" w:rsidP="002C09A0">
      <w:r>
        <w:t xml:space="preserve">        Invocation.Builder request = getTarget().path(path).request();</w:t>
      </w:r>
    </w:p>
    <w:p w:rsidR="002C09A0" w:rsidRDefault="002C09A0" w:rsidP="002C09A0">
      <w:r>
        <w:t xml:space="preserve">        request.cookie("JSESSIONID",sessionId);</w:t>
      </w:r>
    </w:p>
    <w:p w:rsidR="002C09A0" w:rsidRDefault="002C09A0" w:rsidP="002C09A0"/>
    <w:p w:rsidR="002C09A0" w:rsidRDefault="002C09A0" w:rsidP="002C09A0">
      <w:r>
        <w:t xml:space="preserve">        return request;</w:t>
      </w:r>
    </w:p>
    <w:p w:rsidR="002C09A0" w:rsidRDefault="002C09A0" w:rsidP="002C09A0">
      <w:r>
        <w:t xml:space="preserve">    }</w:t>
      </w:r>
    </w:p>
    <w:p w:rsidR="002C09A0" w:rsidRDefault="002C09A0" w:rsidP="002C09A0"/>
    <w:p w:rsidR="002C09A0" w:rsidRDefault="002C09A0" w:rsidP="002C09A0">
      <w:r>
        <w:t xml:space="preserve">    protected Response post(String path, MultivaluedMap&lt;String, String&gt; params) {</w:t>
      </w:r>
    </w:p>
    <w:p w:rsidR="002C09A0" w:rsidRDefault="002C09A0" w:rsidP="002C09A0">
      <w:r>
        <w:t xml:space="preserve">        return post(request(path), params);</w:t>
      </w:r>
    </w:p>
    <w:p w:rsidR="002C09A0" w:rsidRDefault="002C09A0" w:rsidP="002C09A0">
      <w:r>
        <w:t xml:space="preserve">    }</w:t>
      </w:r>
    </w:p>
    <w:p w:rsidR="002C09A0" w:rsidRDefault="002C09A0" w:rsidP="002C09A0"/>
    <w:p w:rsidR="002C09A0" w:rsidRDefault="002C09A0" w:rsidP="002C09A0">
      <w:r>
        <w:t xml:space="preserve">    protected Response post(Invocation.Builder request, MultivaluedMap&lt;String, String&gt; params) {</w:t>
      </w:r>
    </w:p>
    <w:p w:rsidR="002C09A0" w:rsidRDefault="002C09A0" w:rsidP="002C09A0">
      <w:r>
        <w:t xml:space="preserve">        return request.post(Entity.form(params));</w:t>
      </w:r>
    </w:p>
    <w:p w:rsidR="002C09A0" w:rsidRDefault="002C09A0" w:rsidP="002C09A0">
      <w:r>
        <w:t xml:space="preserve">    }</w:t>
      </w:r>
    </w:p>
    <w:p w:rsidR="002C09A0" w:rsidRDefault="002C09A0" w:rsidP="002C09A0"/>
    <w:p w:rsidR="002C09A0" w:rsidRDefault="002C09A0" w:rsidP="002C09A0">
      <w:r>
        <w:t xml:space="preserve">    protected Response get(String path) {</w:t>
      </w:r>
    </w:p>
    <w:p w:rsidR="002C09A0" w:rsidRDefault="002C09A0" w:rsidP="002C09A0">
      <w:r>
        <w:t xml:space="preserve">        return get(request(path));</w:t>
      </w:r>
    </w:p>
    <w:p w:rsidR="002C09A0" w:rsidRDefault="002C09A0" w:rsidP="002C09A0">
      <w:r>
        <w:t xml:space="preserve">    }</w:t>
      </w:r>
    </w:p>
    <w:p w:rsidR="002C09A0" w:rsidRDefault="002C09A0" w:rsidP="002C09A0"/>
    <w:p w:rsidR="002C09A0" w:rsidRDefault="002C09A0" w:rsidP="002C09A0">
      <w:r>
        <w:t xml:space="preserve">    protected Response get(Invocation.Builder request) {</w:t>
      </w:r>
    </w:p>
    <w:p w:rsidR="002C09A0" w:rsidRDefault="002C09A0" w:rsidP="002C09A0">
      <w:r>
        <w:t xml:space="preserve">        return request.get();</w:t>
      </w:r>
    </w:p>
    <w:p w:rsidR="002C09A0" w:rsidRDefault="002C09A0" w:rsidP="002C09A0">
      <w:r>
        <w:t xml:space="preserve">    }</w:t>
      </w:r>
    </w:p>
    <w:p w:rsidR="002C09A0" w:rsidRDefault="002C09A0" w:rsidP="002C09A0">
      <w:r>
        <w:t>}</w:t>
      </w:r>
    </w:p>
    <w:p w:rsidR="002C09A0" w:rsidRDefault="002C09A0" w:rsidP="002C09A0"/>
    <w:p w:rsidR="002C09A0" w:rsidRDefault="002C09A0" w:rsidP="002C09A0">
      <w:pPr>
        <w:pStyle w:val="NoSpacing"/>
        <w:numPr>
          <w:ilvl w:val="0"/>
          <w:numId w:val="6"/>
        </w:numPr>
      </w:pPr>
      <w:r>
        <w:t>MatchCommunicator.java</w:t>
      </w:r>
    </w:p>
    <w:p w:rsidR="002C09A0" w:rsidRDefault="002C09A0" w:rsidP="002C09A0">
      <w:r>
        <w:t>package com.dod.bot.communicators;</w:t>
      </w:r>
    </w:p>
    <w:p w:rsidR="002C09A0" w:rsidRDefault="002C09A0" w:rsidP="002C09A0"/>
    <w:p w:rsidR="002C09A0" w:rsidRDefault="002C09A0" w:rsidP="002C09A0">
      <w:r>
        <w:t>import javax.ws.rs.core.MultivaluedHashMap;</w:t>
      </w:r>
    </w:p>
    <w:p w:rsidR="002C09A0" w:rsidRDefault="002C09A0" w:rsidP="002C09A0">
      <w:r>
        <w:t>import javax.ws.rs.core.MultivaluedMap;</w:t>
      </w:r>
    </w:p>
    <w:p w:rsidR="002C09A0" w:rsidRDefault="002C09A0" w:rsidP="002C09A0">
      <w:r>
        <w:t>import java.util.UUID;</w:t>
      </w:r>
    </w:p>
    <w:p w:rsidR="002C09A0" w:rsidRDefault="002C09A0" w:rsidP="002C09A0"/>
    <w:p w:rsidR="002C09A0" w:rsidRDefault="002C09A0" w:rsidP="002C09A0">
      <w:r>
        <w:t>/**</w:t>
      </w:r>
    </w:p>
    <w:p w:rsidR="002C09A0" w:rsidRDefault="002C09A0" w:rsidP="002C09A0">
      <w:r>
        <w:t xml:space="preserve"> * Handles match requests to the server</w:t>
      </w:r>
    </w:p>
    <w:p w:rsidR="002C09A0" w:rsidRDefault="002C09A0" w:rsidP="002C09A0">
      <w:r>
        <w:t xml:space="preserve"> */</w:t>
      </w:r>
    </w:p>
    <w:p w:rsidR="002C09A0" w:rsidRDefault="002C09A0" w:rsidP="002C09A0">
      <w:r>
        <w:t>public class MatchCommunicator extends CommunicatorBase {</w:t>
      </w:r>
    </w:p>
    <w:p w:rsidR="002C09A0" w:rsidRDefault="002C09A0" w:rsidP="002C09A0">
      <w:r>
        <w:t xml:space="preserve">    public void joinMatch(UUID matchId) {</w:t>
      </w:r>
    </w:p>
    <w:p w:rsidR="002C09A0" w:rsidRDefault="002C09A0" w:rsidP="002C09A0">
      <w:r>
        <w:t xml:space="preserve">        MultivaluedMap&lt;String, String&gt; params = new MultivaluedHashMap&lt;String, String&gt;();</w:t>
      </w:r>
    </w:p>
    <w:p w:rsidR="002C09A0" w:rsidRDefault="002C09A0" w:rsidP="002C09A0">
      <w:r>
        <w:t xml:space="preserve">        params.add("matchId", matchId.toString());</w:t>
      </w:r>
    </w:p>
    <w:p w:rsidR="002C09A0" w:rsidRDefault="002C09A0" w:rsidP="002C09A0"/>
    <w:p w:rsidR="002C09A0" w:rsidRDefault="002C09A0" w:rsidP="002C09A0">
      <w:r>
        <w:t xml:space="preserve">        post("match/join", params);</w:t>
      </w:r>
    </w:p>
    <w:p w:rsidR="002C09A0" w:rsidRDefault="002C09A0" w:rsidP="002C09A0">
      <w:r>
        <w:t xml:space="preserve">    }</w:t>
      </w:r>
    </w:p>
    <w:p w:rsidR="002C09A0" w:rsidRDefault="002C09A0" w:rsidP="002C09A0">
      <w:r>
        <w:t>}</w:t>
      </w:r>
    </w:p>
    <w:p w:rsidR="002C09A0" w:rsidRDefault="002C09A0" w:rsidP="002C09A0"/>
    <w:p w:rsidR="002C09A0" w:rsidRDefault="002C09A0" w:rsidP="002C09A0">
      <w:pPr>
        <w:pStyle w:val="NoSpacing"/>
        <w:numPr>
          <w:ilvl w:val="0"/>
          <w:numId w:val="6"/>
        </w:numPr>
      </w:pPr>
      <w:r>
        <w:t>MoveCommunicator.java</w:t>
      </w:r>
    </w:p>
    <w:p w:rsidR="002C09A0" w:rsidRDefault="002C09A0" w:rsidP="002C09A0">
      <w:r>
        <w:t>package com.dod.bot.communicators;</w:t>
      </w:r>
    </w:p>
    <w:p w:rsidR="002C09A0" w:rsidRDefault="002C09A0" w:rsidP="002C09A0"/>
    <w:p w:rsidR="002C09A0" w:rsidRDefault="002C09A0" w:rsidP="002C09A0">
      <w:r>
        <w:t>import javax.ws.rs.core.MultivaluedHashMap;</w:t>
      </w:r>
    </w:p>
    <w:p w:rsidR="002C09A0" w:rsidRDefault="002C09A0" w:rsidP="002C09A0">
      <w:r>
        <w:t>import javax.ws.rs.core.MultivaluedMap;</w:t>
      </w:r>
    </w:p>
    <w:p w:rsidR="002C09A0" w:rsidRDefault="002C09A0" w:rsidP="002C09A0"/>
    <w:p w:rsidR="002C09A0" w:rsidRDefault="002C09A0" w:rsidP="002C09A0">
      <w:r>
        <w:t>/**</w:t>
      </w:r>
    </w:p>
    <w:p w:rsidR="002C09A0" w:rsidRDefault="002C09A0" w:rsidP="002C09A0">
      <w:r>
        <w:t xml:space="preserve"> * Communicates move requests to the server</w:t>
      </w:r>
    </w:p>
    <w:p w:rsidR="002C09A0" w:rsidRDefault="002C09A0" w:rsidP="002C09A0">
      <w:r>
        <w:lastRenderedPageBreak/>
        <w:t xml:space="preserve"> */</w:t>
      </w:r>
    </w:p>
    <w:p w:rsidR="002C09A0" w:rsidRDefault="002C09A0" w:rsidP="002C09A0">
      <w:r>
        <w:t>public class MoveCommunicator extends CommunicatorBase {</w:t>
      </w:r>
    </w:p>
    <w:p w:rsidR="002C09A0" w:rsidRDefault="002C09A0" w:rsidP="002C09A0">
      <w:r>
        <w:t xml:space="preserve">    public void moveDirection(String direction) {</w:t>
      </w:r>
    </w:p>
    <w:p w:rsidR="002C09A0" w:rsidRDefault="002C09A0" w:rsidP="002C09A0">
      <w:r>
        <w:t xml:space="preserve">        MultivaluedMap&lt;String, String&gt; params = new MultivaluedHashMap&lt;String, String&gt;();</w:t>
      </w:r>
    </w:p>
    <w:p w:rsidR="002C09A0" w:rsidRDefault="002C09A0" w:rsidP="002C09A0">
      <w:r>
        <w:t xml:space="preserve">        params.add("key", direction);</w:t>
      </w:r>
    </w:p>
    <w:p w:rsidR="002C09A0" w:rsidRDefault="002C09A0" w:rsidP="002C09A0"/>
    <w:p w:rsidR="002C09A0" w:rsidRDefault="002C09A0" w:rsidP="002C09A0">
      <w:r>
        <w:t xml:space="preserve">        post("game/move", params);</w:t>
      </w:r>
    </w:p>
    <w:p w:rsidR="002C09A0" w:rsidRDefault="002C09A0" w:rsidP="002C09A0">
      <w:r>
        <w:t xml:space="preserve">    }</w:t>
      </w:r>
    </w:p>
    <w:p w:rsidR="002C09A0" w:rsidRDefault="002C09A0" w:rsidP="002C09A0">
      <w:r>
        <w:t>}</w:t>
      </w:r>
    </w:p>
    <w:p w:rsidR="002C09A0" w:rsidRDefault="002C09A0" w:rsidP="002C09A0"/>
    <w:p w:rsidR="002C09A0" w:rsidRDefault="002C09A0" w:rsidP="002C09A0">
      <w:pPr>
        <w:pStyle w:val="NoSpacing"/>
        <w:numPr>
          <w:ilvl w:val="0"/>
          <w:numId w:val="6"/>
        </w:numPr>
      </w:pPr>
      <w:r>
        <w:t>stateCommunicator.java</w:t>
      </w:r>
    </w:p>
    <w:p w:rsidR="002C09A0" w:rsidRDefault="002C09A0" w:rsidP="002C09A0">
      <w:r>
        <w:t>package com.dod.bot.communicators;</w:t>
      </w:r>
    </w:p>
    <w:p w:rsidR="002C09A0" w:rsidRDefault="002C09A0" w:rsidP="002C09A0"/>
    <w:p w:rsidR="002C09A0" w:rsidRDefault="002C09A0" w:rsidP="002C09A0">
      <w:r>
        <w:t>import com.dod.service.model.GameStateModel;</w:t>
      </w:r>
    </w:p>
    <w:p w:rsidR="002C09A0" w:rsidRDefault="002C09A0" w:rsidP="002C09A0"/>
    <w:p w:rsidR="002C09A0" w:rsidRDefault="002C09A0" w:rsidP="002C09A0">
      <w:r>
        <w:t>/**</w:t>
      </w:r>
    </w:p>
    <w:p w:rsidR="002C09A0" w:rsidRDefault="002C09A0" w:rsidP="002C09A0">
      <w:r>
        <w:t xml:space="preserve"> * Communicates status requests to the server</w:t>
      </w:r>
    </w:p>
    <w:p w:rsidR="002C09A0" w:rsidRDefault="002C09A0" w:rsidP="002C09A0">
      <w:r>
        <w:t xml:space="preserve"> */</w:t>
      </w:r>
    </w:p>
    <w:p w:rsidR="002C09A0" w:rsidRDefault="002C09A0" w:rsidP="002C09A0">
      <w:r>
        <w:t>public class stateCommunicator extends CommunicatorBase {</w:t>
      </w:r>
    </w:p>
    <w:p w:rsidR="002C09A0" w:rsidRDefault="002C09A0" w:rsidP="002C09A0">
      <w:r>
        <w:t xml:space="preserve">    public GameStateModel getState() {</w:t>
      </w:r>
    </w:p>
    <w:p w:rsidR="002C09A0" w:rsidRDefault="002C09A0" w:rsidP="002C09A0">
      <w:r>
        <w:t xml:space="preserve">        return get("game/status").readEntity(GameStateModel.class);</w:t>
      </w:r>
    </w:p>
    <w:p w:rsidR="002C09A0" w:rsidRDefault="002C09A0" w:rsidP="002C09A0">
      <w:r>
        <w:t xml:space="preserve">    }</w:t>
      </w:r>
    </w:p>
    <w:p w:rsidR="002C09A0" w:rsidRDefault="002C09A0" w:rsidP="002C09A0">
      <w:r>
        <w:t>}</w:t>
      </w:r>
    </w:p>
    <w:p w:rsidR="002C09A0" w:rsidRDefault="002C09A0" w:rsidP="002C09A0"/>
    <w:p w:rsidR="002C09A0" w:rsidRPr="002C09A0" w:rsidRDefault="002C09A0" w:rsidP="002C09A0">
      <w:pPr>
        <w:pStyle w:val="NoSpacing"/>
        <w:rPr>
          <w:b/>
        </w:rPr>
      </w:pPr>
      <w:r w:rsidRPr="002C09A0">
        <w:rPr>
          <w:rFonts w:hint="eastAsia"/>
          <w:b/>
        </w:rPr>
        <w:t>DungeonOfDooom-master\Sourcecode\project\src\bot\main\java\com\dod\bot</w:t>
      </w:r>
    </w:p>
    <w:p w:rsidR="002C09A0" w:rsidRDefault="002C09A0" w:rsidP="002C09A0">
      <w:pPr>
        <w:pStyle w:val="NoSpacing"/>
        <w:numPr>
          <w:ilvl w:val="0"/>
          <w:numId w:val="6"/>
        </w:numPr>
      </w:pPr>
      <w:r>
        <w:rPr>
          <w:rFonts w:hint="eastAsia"/>
        </w:rPr>
        <w:t>Bot.java</w:t>
      </w:r>
    </w:p>
    <w:p w:rsidR="002C09A0" w:rsidRDefault="002C09A0" w:rsidP="002C09A0">
      <w:r>
        <w:t>package com.dod.bot;</w:t>
      </w:r>
    </w:p>
    <w:p w:rsidR="002C09A0" w:rsidRDefault="002C09A0" w:rsidP="002C09A0"/>
    <w:p w:rsidR="002C09A0" w:rsidRDefault="002C09A0" w:rsidP="002C09A0">
      <w:r>
        <w:t>import com.dod.service.model.GameStateModel;</w:t>
      </w:r>
    </w:p>
    <w:p w:rsidR="002C09A0" w:rsidRDefault="002C09A0" w:rsidP="002C09A0">
      <w:r>
        <w:t>import com.dod.bot.communicators.MatchCommunicator;</w:t>
      </w:r>
    </w:p>
    <w:p w:rsidR="002C09A0" w:rsidRDefault="002C09A0" w:rsidP="002C09A0">
      <w:r>
        <w:t>import com.dod.bot.communicators.MoveCommunicator;</w:t>
      </w:r>
    </w:p>
    <w:p w:rsidR="002C09A0" w:rsidRDefault="002C09A0" w:rsidP="002C09A0">
      <w:r>
        <w:t>import com.dod.bot.communicators.stateCommunicator;</w:t>
      </w:r>
    </w:p>
    <w:p w:rsidR="002C09A0" w:rsidRDefault="002C09A0" w:rsidP="002C09A0">
      <w:r>
        <w:t>import com.dod.service.model.TileModel;</w:t>
      </w:r>
    </w:p>
    <w:p w:rsidR="002C09A0" w:rsidRDefault="002C09A0" w:rsidP="002C09A0"/>
    <w:p w:rsidR="002C09A0" w:rsidRDefault="002C09A0" w:rsidP="002C09A0">
      <w:r>
        <w:t>import java.util.List;</w:t>
      </w:r>
    </w:p>
    <w:p w:rsidR="002C09A0" w:rsidRDefault="002C09A0" w:rsidP="002C09A0">
      <w:r>
        <w:t>import java.util.Random;</w:t>
      </w:r>
    </w:p>
    <w:p w:rsidR="002C09A0" w:rsidRDefault="002C09A0" w:rsidP="002C09A0">
      <w:r>
        <w:t>import java.util.UUID;</w:t>
      </w:r>
    </w:p>
    <w:p w:rsidR="002C09A0" w:rsidRDefault="002C09A0" w:rsidP="002C09A0"/>
    <w:p w:rsidR="002C09A0" w:rsidRDefault="002C09A0" w:rsidP="002C09A0">
      <w:r>
        <w:t>/**</w:t>
      </w:r>
    </w:p>
    <w:p w:rsidR="002C09A0" w:rsidRDefault="002C09A0" w:rsidP="002C09A0">
      <w:r>
        <w:t xml:space="preserve"> * The bot</w:t>
      </w:r>
    </w:p>
    <w:p w:rsidR="002C09A0" w:rsidRDefault="002C09A0" w:rsidP="002C09A0">
      <w:r>
        <w:t xml:space="preserve"> */</w:t>
      </w:r>
    </w:p>
    <w:p w:rsidR="002C09A0" w:rsidRDefault="002C09A0" w:rsidP="002C09A0">
      <w:r>
        <w:t>public class Bot {</w:t>
      </w:r>
    </w:p>
    <w:p w:rsidR="002C09A0" w:rsidRDefault="002C09A0" w:rsidP="002C09A0">
      <w:r>
        <w:t xml:space="preserve">    private MatchCommunicator matchCommunicator;</w:t>
      </w:r>
    </w:p>
    <w:p w:rsidR="002C09A0" w:rsidRDefault="002C09A0" w:rsidP="002C09A0">
      <w:r>
        <w:t xml:space="preserve">    private MoveCommunicator moveCommunicator;</w:t>
      </w:r>
    </w:p>
    <w:p w:rsidR="002C09A0" w:rsidRDefault="002C09A0" w:rsidP="002C09A0">
      <w:r>
        <w:t xml:space="preserve">    private com.dod.bot.communicators.stateCommunicator stateCommunicator;</w:t>
      </w:r>
    </w:p>
    <w:p w:rsidR="002C09A0" w:rsidRDefault="002C09A0" w:rsidP="002C09A0"/>
    <w:p w:rsidR="002C09A0" w:rsidRDefault="002C09A0" w:rsidP="002C09A0">
      <w:r>
        <w:t xml:space="preserve">    private double delta;</w:t>
      </w:r>
    </w:p>
    <w:p w:rsidR="002C09A0" w:rsidRDefault="002C09A0" w:rsidP="002C09A0">
      <w:r>
        <w:t xml:space="preserve">    private double timestep = 200 * 1000000;</w:t>
      </w:r>
    </w:p>
    <w:p w:rsidR="002C09A0" w:rsidRDefault="002C09A0" w:rsidP="002C09A0">
      <w:r>
        <w:t xml:space="preserve">    private long previousTime;</w:t>
      </w:r>
    </w:p>
    <w:p w:rsidR="002C09A0" w:rsidRDefault="002C09A0" w:rsidP="002C09A0"/>
    <w:p w:rsidR="002C09A0" w:rsidRDefault="002C09A0" w:rsidP="002C09A0">
      <w:r>
        <w:t xml:space="preserve">    private boolean isPlaying = false;</w:t>
      </w:r>
    </w:p>
    <w:p w:rsidR="002C09A0" w:rsidRDefault="002C09A0" w:rsidP="002C09A0">
      <w:r>
        <w:t xml:space="preserve">    private GameStateModel state;</w:t>
      </w:r>
    </w:p>
    <w:p w:rsidR="002C09A0" w:rsidRDefault="002C09A0" w:rsidP="002C09A0"/>
    <w:p w:rsidR="002C09A0" w:rsidRDefault="002C09A0" w:rsidP="002C09A0">
      <w:r>
        <w:t xml:space="preserve">    private Random random;</w:t>
      </w:r>
    </w:p>
    <w:p w:rsidR="002C09A0" w:rsidRDefault="002C09A0" w:rsidP="002C09A0"/>
    <w:p w:rsidR="002C09A0" w:rsidRDefault="002C09A0" w:rsidP="002C09A0">
      <w:r>
        <w:t xml:space="preserve">    public Bot() {</w:t>
      </w:r>
    </w:p>
    <w:p w:rsidR="002C09A0" w:rsidRDefault="002C09A0" w:rsidP="002C09A0">
      <w:r>
        <w:t xml:space="preserve">        this.matchCommunicator = new MatchCommunicator();</w:t>
      </w:r>
    </w:p>
    <w:p w:rsidR="002C09A0" w:rsidRDefault="002C09A0" w:rsidP="002C09A0">
      <w:r>
        <w:t xml:space="preserve">        this.moveCommunicator = new MoveCommunicator();</w:t>
      </w:r>
    </w:p>
    <w:p w:rsidR="002C09A0" w:rsidRDefault="002C09A0" w:rsidP="002C09A0">
      <w:r>
        <w:t xml:space="preserve">        this.stateCommunicator = new stateCommunicator();</w:t>
      </w:r>
    </w:p>
    <w:p w:rsidR="002C09A0" w:rsidRDefault="002C09A0" w:rsidP="002C09A0">
      <w:r>
        <w:t xml:space="preserve">        random = new Random();</w:t>
      </w:r>
    </w:p>
    <w:p w:rsidR="002C09A0" w:rsidRDefault="002C09A0" w:rsidP="002C09A0">
      <w:r>
        <w:lastRenderedPageBreak/>
        <w:t xml:space="preserve">    }</w:t>
      </w:r>
    </w:p>
    <w:p w:rsidR="002C09A0" w:rsidRDefault="002C09A0" w:rsidP="002C09A0"/>
    <w:p w:rsidR="002C09A0" w:rsidRDefault="002C09A0" w:rsidP="002C09A0">
      <w:r>
        <w:t xml:space="preserve">    public void play(UUID matchId) {</w:t>
      </w:r>
    </w:p>
    <w:p w:rsidR="002C09A0" w:rsidRDefault="002C09A0" w:rsidP="002C09A0">
      <w:r>
        <w:t xml:space="preserve">        isPlaying = true;</w:t>
      </w:r>
    </w:p>
    <w:p w:rsidR="002C09A0" w:rsidRDefault="002C09A0" w:rsidP="002C09A0">
      <w:r>
        <w:t xml:space="preserve">        matchCommunicator.joinMatch(matchId);</w:t>
      </w:r>
    </w:p>
    <w:p w:rsidR="002C09A0" w:rsidRDefault="002C09A0" w:rsidP="002C09A0">
      <w:r>
        <w:t xml:space="preserve">        state = stateCommunicator.getState();</w:t>
      </w:r>
    </w:p>
    <w:p w:rsidR="002C09A0" w:rsidRDefault="002C09A0" w:rsidP="002C09A0">
      <w:r>
        <w:t xml:space="preserve">        delta = 0;</w:t>
      </w:r>
    </w:p>
    <w:p w:rsidR="002C09A0" w:rsidRDefault="002C09A0" w:rsidP="002C09A0">
      <w:r>
        <w:t xml:space="preserve">        previousTime = System.nanoTime();</w:t>
      </w:r>
    </w:p>
    <w:p w:rsidR="002C09A0" w:rsidRDefault="002C09A0" w:rsidP="002C09A0"/>
    <w:p w:rsidR="002C09A0" w:rsidRDefault="002C09A0" w:rsidP="002C09A0">
      <w:r>
        <w:t xml:space="preserve">        while(isPlaying) {</w:t>
      </w:r>
    </w:p>
    <w:p w:rsidR="002C09A0" w:rsidRDefault="002C09A0" w:rsidP="002C09A0">
      <w:r>
        <w:t xml:space="preserve">            long currentTime = System.nanoTime();</w:t>
      </w:r>
    </w:p>
    <w:p w:rsidR="002C09A0" w:rsidRDefault="002C09A0" w:rsidP="002C09A0">
      <w:r>
        <w:t xml:space="preserve">            delta += currentTime - previousTime;</w:t>
      </w:r>
    </w:p>
    <w:p w:rsidR="002C09A0" w:rsidRDefault="002C09A0" w:rsidP="002C09A0">
      <w:r>
        <w:t xml:space="preserve">            previousTime = currentTime;</w:t>
      </w:r>
    </w:p>
    <w:p w:rsidR="002C09A0" w:rsidRDefault="002C09A0" w:rsidP="002C09A0"/>
    <w:p w:rsidR="002C09A0" w:rsidRDefault="002C09A0" w:rsidP="002C09A0">
      <w:r>
        <w:t xml:space="preserve">            if(delta &gt; timestep) {</w:t>
      </w:r>
    </w:p>
    <w:p w:rsidR="002C09A0" w:rsidRDefault="002C09A0" w:rsidP="002C09A0">
      <w:r>
        <w:t xml:space="preserve">                delta -= timestep;</w:t>
      </w:r>
    </w:p>
    <w:p w:rsidR="002C09A0" w:rsidRDefault="002C09A0" w:rsidP="002C09A0"/>
    <w:p w:rsidR="002C09A0" w:rsidRDefault="002C09A0" w:rsidP="002C09A0">
      <w:r>
        <w:t xml:space="preserve">                state = stateCommunicator.getState();</w:t>
      </w:r>
    </w:p>
    <w:p w:rsidR="002C09A0" w:rsidRDefault="002C09A0" w:rsidP="002C09A0">
      <w:r>
        <w:t xml:space="preserve">                if (random.nextBoolean()) {</w:t>
      </w:r>
    </w:p>
    <w:p w:rsidR="002C09A0" w:rsidRDefault="002C09A0" w:rsidP="002C09A0">
      <w:r>
        <w:t xml:space="preserve">                    moveCommunicator.moveDirection(random.nextBoolean() ? "A" : "D");</w:t>
      </w:r>
    </w:p>
    <w:p w:rsidR="002C09A0" w:rsidRDefault="002C09A0" w:rsidP="002C09A0">
      <w:r>
        <w:t xml:space="preserve">                } else {</w:t>
      </w:r>
    </w:p>
    <w:p w:rsidR="002C09A0" w:rsidRDefault="002C09A0" w:rsidP="002C09A0">
      <w:r>
        <w:t xml:space="preserve">                    moveCommunicator.moveDirection(random.nextBoolean() ? "W" : "S");</w:t>
      </w:r>
    </w:p>
    <w:p w:rsidR="002C09A0" w:rsidRDefault="002C09A0" w:rsidP="002C09A0">
      <w:r>
        <w:t xml:space="preserve">                }</w:t>
      </w:r>
    </w:p>
    <w:p w:rsidR="002C09A0" w:rsidRDefault="002C09A0" w:rsidP="002C09A0"/>
    <w:p w:rsidR="002C09A0" w:rsidRDefault="002C09A0" w:rsidP="002C09A0">
      <w:r>
        <w:t xml:space="preserve">                if (state.isHasEnded()) {</w:t>
      </w:r>
    </w:p>
    <w:p w:rsidR="002C09A0" w:rsidRDefault="002C09A0" w:rsidP="002C09A0">
      <w:r>
        <w:t xml:space="preserve">                    isPlaying = false;</w:t>
      </w:r>
    </w:p>
    <w:p w:rsidR="002C09A0" w:rsidRDefault="002C09A0" w:rsidP="002C09A0">
      <w:r>
        <w:t xml:space="preserve">                }</w:t>
      </w:r>
    </w:p>
    <w:p w:rsidR="002C09A0" w:rsidRDefault="002C09A0" w:rsidP="002C09A0">
      <w:r>
        <w:t xml:space="preserve">            }</w:t>
      </w:r>
    </w:p>
    <w:p w:rsidR="002C09A0" w:rsidRDefault="002C09A0" w:rsidP="002C09A0">
      <w:r>
        <w:t xml:space="preserve">        }</w:t>
      </w:r>
    </w:p>
    <w:p w:rsidR="002C09A0" w:rsidRDefault="002C09A0" w:rsidP="002C09A0">
      <w:r>
        <w:t xml:space="preserve">    }</w:t>
      </w:r>
    </w:p>
    <w:p w:rsidR="002C09A0" w:rsidRDefault="002C09A0" w:rsidP="002C09A0">
      <w:r>
        <w:t>}</w:t>
      </w:r>
    </w:p>
    <w:p w:rsidR="002C09A0" w:rsidRDefault="002C09A0" w:rsidP="002C09A0"/>
    <w:p w:rsidR="002C09A0" w:rsidRDefault="002C09A0" w:rsidP="002C09A0">
      <w:pPr>
        <w:pStyle w:val="NoSpacing"/>
        <w:numPr>
          <w:ilvl w:val="0"/>
          <w:numId w:val="6"/>
        </w:numPr>
      </w:pPr>
      <w:r>
        <w:t>Map.java</w:t>
      </w:r>
    </w:p>
    <w:p w:rsidR="002C09A0" w:rsidRDefault="002C09A0" w:rsidP="002C09A0">
      <w:r>
        <w:t>package com.dod.bot;</w:t>
      </w:r>
    </w:p>
    <w:p w:rsidR="002C09A0" w:rsidRDefault="002C09A0" w:rsidP="002C09A0"/>
    <w:p w:rsidR="002C09A0" w:rsidRDefault="002C09A0" w:rsidP="002C09A0">
      <w:r>
        <w:t>import com.dod.models.Point;</w:t>
      </w:r>
    </w:p>
    <w:p w:rsidR="002C09A0" w:rsidRDefault="002C09A0" w:rsidP="002C09A0">
      <w:r>
        <w:t>import com.dod.service.model.TileModel;</w:t>
      </w:r>
    </w:p>
    <w:p w:rsidR="002C09A0" w:rsidRDefault="002C09A0" w:rsidP="002C09A0"/>
    <w:p w:rsidR="002C09A0" w:rsidRDefault="002C09A0" w:rsidP="002C09A0">
      <w:r>
        <w:t>import java.util.ArrayList;</w:t>
      </w:r>
    </w:p>
    <w:p w:rsidR="002C09A0" w:rsidRDefault="002C09A0" w:rsidP="002C09A0">
      <w:r>
        <w:t>import java.util.List;</w:t>
      </w:r>
    </w:p>
    <w:p w:rsidR="002C09A0" w:rsidRDefault="002C09A0" w:rsidP="002C09A0"/>
    <w:p w:rsidR="002C09A0" w:rsidRDefault="002C09A0" w:rsidP="002C09A0">
      <w:r>
        <w:t>/**</w:t>
      </w:r>
    </w:p>
    <w:p w:rsidR="002C09A0" w:rsidRDefault="002C09A0" w:rsidP="002C09A0">
      <w:r>
        <w:t xml:space="preserve"> * Map for the bot modeled on the responses from the server</w:t>
      </w:r>
    </w:p>
    <w:p w:rsidR="002C09A0" w:rsidRDefault="002C09A0" w:rsidP="002C09A0">
      <w:r>
        <w:t xml:space="preserve"> */</w:t>
      </w:r>
    </w:p>
    <w:p w:rsidR="002C09A0" w:rsidRDefault="002C09A0" w:rsidP="002C09A0">
      <w:r>
        <w:t>public class Map {</w:t>
      </w:r>
    </w:p>
    <w:p w:rsidR="002C09A0" w:rsidRDefault="002C09A0" w:rsidP="002C09A0">
      <w:r>
        <w:t xml:space="preserve">    private ArrayList&lt;List&lt;TileModel&gt;&gt; map;</w:t>
      </w:r>
    </w:p>
    <w:p w:rsidR="002C09A0" w:rsidRDefault="002C09A0" w:rsidP="002C09A0"/>
    <w:p w:rsidR="002C09A0" w:rsidRDefault="002C09A0" w:rsidP="002C09A0">
      <w:r>
        <w:t xml:space="preserve">    public Map() {</w:t>
      </w:r>
    </w:p>
    <w:p w:rsidR="002C09A0" w:rsidRDefault="002C09A0" w:rsidP="002C09A0">
      <w:r>
        <w:t xml:space="preserve">        map = new ArrayList&lt;List&lt;TileModel&gt;&gt;();</w:t>
      </w:r>
    </w:p>
    <w:p w:rsidR="002C09A0" w:rsidRDefault="002C09A0" w:rsidP="002C09A0">
      <w:r>
        <w:t xml:space="preserve">    }</w:t>
      </w:r>
    </w:p>
    <w:p w:rsidR="002C09A0" w:rsidRDefault="002C09A0" w:rsidP="002C09A0"/>
    <w:p w:rsidR="002C09A0" w:rsidRDefault="002C09A0" w:rsidP="002C09A0">
      <w:r>
        <w:t xml:space="preserve">    public void addTile(TileModel[] tiles) {</w:t>
      </w:r>
    </w:p>
    <w:p w:rsidR="002C09A0" w:rsidRDefault="002C09A0" w:rsidP="002C09A0">
      <w:r>
        <w:t xml:space="preserve">        int xMax = 0;</w:t>
      </w:r>
    </w:p>
    <w:p w:rsidR="002C09A0" w:rsidRDefault="002C09A0" w:rsidP="002C09A0">
      <w:r>
        <w:t xml:space="preserve">        int yMax = 0;</w:t>
      </w:r>
    </w:p>
    <w:p w:rsidR="002C09A0" w:rsidRDefault="002C09A0" w:rsidP="002C09A0"/>
    <w:p w:rsidR="002C09A0" w:rsidRDefault="002C09A0" w:rsidP="002C09A0">
      <w:r>
        <w:t xml:space="preserve">        for(TileModel tile : tiles) {</w:t>
      </w:r>
    </w:p>
    <w:p w:rsidR="002C09A0" w:rsidRDefault="002C09A0" w:rsidP="002C09A0">
      <w:r>
        <w:t xml:space="preserve">            if(tile.getPosition().x &gt; xMax) xMax = tile.getPosition().x;</w:t>
      </w:r>
    </w:p>
    <w:p w:rsidR="002C09A0" w:rsidRDefault="002C09A0" w:rsidP="002C09A0">
      <w:r>
        <w:t xml:space="preserve">            if(tile.getPosition().y &gt; yMax) yMax = tile.getPosition().y;</w:t>
      </w:r>
    </w:p>
    <w:p w:rsidR="002C09A0" w:rsidRDefault="002C09A0" w:rsidP="002C09A0">
      <w:r>
        <w:t xml:space="preserve">        }</w:t>
      </w:r>
    </w:p>
    <w:p w:rsidR="002C09A0" w:rsidRDefault="002C09A0" w:rsidP="002C09A0"/>
    <w:p w:rsidR="002C09A0" w:rsidRDefault="002C09A0" w:rsidP="002C09A0">
      <w:r>
        <w:t xml:space="preserve">        for(int x = 0; x &lt; xMax; x++) {</w:t>
      </w:r>
    </w:p>
    <w:p w:rsidR="002C09A0" w:rsidRDefault="002C09A0" w:rsidP="002C09A0">
      <w:r>
        <w:t xml:space="preserve">            List&lt;TileModel&gt; row = map.get(x);</w:t>
      </w:r>
    </w:p>
    <w:p w:rsidR="002C09A0" w:rsidRDefault="002C09A0" w:rsidP="002C09A0">
      <w:r>
        <w:t xml:space="preserve">            if(row == null) {</w:t>
      </w:r>
    </w:p>
    <w:p w:rsidR="002C09A0" w:rsidRDefault="002C09A0" w:rsidP="002C09A0">
      <w:r>
        <w:lastRenderedPageBreak/>
        <w:t xml:space="preserve">                row = new ArrayList&lt;TileModel&gt;();</w:t>
      </w:r>
    </w:p>
    <w:p w:rsidR="002C09A0" w:rsidRDefault="002C09A0" w:rsidP="002C09A0">
      <w:r>
        <w:t xml:space="preserve">                map.add(row);</w:t>
      </w:r>
    </w:p>
    <w:p w:rsidR="002C09A0" w:rsidRDefault="002C09A0" w:rsidP="002C09A0">
      <w:r>
        <w:t xml:space="preserve">            }</w:t>
      </w:r>
    </w:p>
    <w:p w:rsidR="002C09A0" w:rsidRDefault="002C09A0" w:rsidP="002C09A0"/>
    <w:p w:rsidR="002C09A0" w:rsidRDefault="002C09A0" w:rsidP="002C09A0">
      <w:r>
        <w:t xml:space="preserve">            for(int y =0; y &lt; yMax; y++) {</w:t>
      </w:r>
    </w:p>
    <w:p w:rsidR="002C09A0" w:rsidRDefault="002C09A0" w:rsidP="002C09A0">
      <w:r>
        <w:t xml:space="preserve">                TileModel tile = null;</w:t>
      </w:r>
    </w:p>
    <w:p w:rsidR="002C09A0" w:rsidRDefault="002C09A0" w:rsidP="002C09A0"/>
    <w:p w:rsidR="002C09A0" w:rsidRDefault="002C09A0" w:rsidP="002C09A0">
      <w:r>
        <w:t xml:space="preserve">                for(TileModel tileInput : tiles) {</w:t>
      </w:r>
    </w:p>
    <w:p w:rsidR="002C09A0" w:rsidRDefault="002C09A0" w:rsidP="002C09A0">
      <w:r>
        <w:t xml:space="preserve">                    if(tileInput.getPosition().equals(new Point(x,y))) {</w:t>
      </w:r>
    </w:p>
    <w:p w:rsidR="002C09A0" w:rsidRDefault="002C09A0" w:rsidP="002C09A0">
      <w:r>
        <w:t xml:space="preserve">                        tile = tileInput;</w:t>
      </w:r>
    </w:p>
    <w:p w:rsidR="002C09A0" w:rsidRDefault="002C09A0" w:rsidP="002C09A0">
      <w:r>
        <w:t xml:space="preserve">                        break;</w:t>
      </w:r>
    </w:p>
    <w:p w:rsidR="002C09A0" w:rsidRDefault="002C09A0" w:rsidP="002C09A0">
      <w:r>
        <w:t xml:space="preserve">                    }</w:t>
      </w:r>
    </w:p>
    <w:p w:rsidR="002C09A0" w:rsidRDefault="002C09A0" w:rsidP="002C09A0">
      <w:r>
        <w:t xml:space="preserve">                }</w:t>
      </w:r>
    </w:p>
    <w:p w:rsidR="002C09A0" w:rsidRDefault="002C09A0" w:rsidP="002C09A0"/>
    <w:p w:rsidR="002C09A0" w:rsidRDefault="002C09A0" w:rsidP="002C09A0">
      <w:r>
        <w:t xml:space="preserve">                //row.set(y, tile);</w:t>
      </w:r>
    </w:p>
    <w:p w:rsidR="002C09A0" w:rsidRDefault="002C09A0" w:rsidP="002C09A0">
      <w:r>
        <w:t xml:space="preserve">            }</w:t>
      </w:r>
    </w:p>
    <w:p w:rsidR="002C09A0" w:rsidRDefault="002C09A0" w:rsidP="002C09A0">
      <w:r>
        <w:t xml:space="preserve">        }</w:t>
      </w:r>
    </w:p>
    <w:p w:rsidR="002C09A0" w:rsidRDefault="002C09A0" w:rsidP="002C09A0">
      <w:r>
        <w:t xml:space="preserve">    }</w:t>
      </w:r>
    </w:p>
    <w:p w:rsidR="002C09A0" w:rsidRDefault="002C09A0" w:rsidP="002C09A0">
      <w:r>
        <w:t>}</w:t>
      </w:r>
    </w:p>
    <w:p w:rsidR="002C09A0" w:rsidRDefault="002C09A0" w:rsidP="002C09A0"/>
    <w:p w:rsidR="002C09A0" w:rsidRDefault="002C09A0" w:rsidP="002C09A0">
      <w:pPr>
        <w:pStyle w:val="NoSpacing"/>
        <w:numPr>
          <w:ilvl w:val="0"/>
          <w:numId w:val="6"/>
        </w:numPr>
      </w:pPr>
      <w:r>
        <w:t>Main.java</w:t>
      </w:r>
    </w:p>
    <w:p w:rsidR="002C09A0" w:rsidRDefault="002C09A0" w:rsidP="002C09A0">
      <w:r>
        <w:t>package com.dod.bot;</w:t>
      </w:r>
    </w:p>
    <w:p w:rsidR="002C09A0" w:rsidRDefault="002C09A0" w:rsidP="002C09A0"/>
    <w:p w:rsidR="002C09A0" w:rsidRDefault="002C09A0" w:rsidP="002C09A0">
      <w:r>
        <w:t>import java.util.UUID;</w:t>
      </w:r>
    </w:p>
    <w:p w:rsidR="002C09A0" w:rsidRDefault="002C09A0" w:rsidP="002C09A0"/>
    <w:p w:rsidR="002C09A0" w:rsidRDefault="002C09A0" w:rsidP="002C09A0">
      <w:r>
        <w:t>/**</w:t>
      </w:r>
    </w:p>
    <w:p w:rsidR="002C09A0" w:rsidRDefault="002C09A0" w:rsidP="002C09A0">
      <w:r>
        <w:t xml:space="preserve"> * Gets command parameters and intitialises bot</w:t>
      </w:r>
    </w:p>
    <w:p w:rsidR="002C09A0" w:rsidRDefault="002C09A0" w:rsidP="002C09A0">
      <w:r>
        <w:t xml:space="preserve"> */</w:t>
      </w:r>
    </w:p>
    <w:p w:rsidR="002C09A0" w:rsidRDefault="002C09A0" w:rsidP="002C09A0">
      <w:r>
        <w:t>public class Main {</w:t>
      </w:r>
    </w:p>
    <w:p w:rsidR="002C09A0" w:rsidRDefault="002C09A0" w:rsidP="002C09A0"/>
    <w:p w:rsidR="002C09A0" w:rsidRDefault="002C09A0" w:rsidP="002C09A0">
      <w:r>
        <w:t xml:space="preserve">    /**</w:t>
      </w:r>
    </w:p>
    <w:p w:rsidR="002C09A0" w:rsidRDefault="002C09A0" w:rsidP="002C09A0">
      <w:r>
        <w:t xml:space="preserve">     * Start the bot</w:t>
      </w:r>
    </w:p>
    <w:p w:rsidR="002C09A0" w:rsidRDefault="002C09A0" w:rsidP="002C09A0">
      <w:r>
        <w:t xml:space="preserve">     * @param args expects 1 argument of ID for match to join</w:t>
      </w:r>
    </w:p>
    <w:p w:rsidR="002C09A0" w:rsidRDefault="002C09A0" w:rsidP="002C09A0">
      <w:r>
        <w:t xml:space="preserve">     */</w:t>
      </w:r>
    </w:p>
    <w:p w:rsidR="002C09A0" w:rsidRDefault="002C09A0" w:rsidP="002C09A0">
      <w:r>
        <w:t xml:space="preserve">    public static void main(String args[]) {</w:t>
      </w:r>
    </w:p>
    <w:p w:rsidR="002C09A0" w:rsidRDefault="002C09A0" w:rsidP="002C09A0">
      <w:r>
        <w:t xml:space="preserve">        UUID matchId = null;</w:t>
      </w:r>
    </w:p>
    <w:p w:rsidR="002C09A0" w:rsidRDefault="002C09A0" w:rsidP="002C09A0">
      <w:r>
        <w:t xml:space="preserve">        try {</w:t>
      </w:r>
    </w:p>
    <w:p w:rsidR="002C09A0" w:rsidRDefault="002C09A0" w:rsidP="002C09A0">
      <w:r>
        <w:t xml:space="preserve">            matchId = UUID.fromString(args[0]);</w:t>
      </w:r>
    </w:p>
    <w:p w:rsidR="002C09A0" w:rsidRDefault="002C09A0" w:rsidP="002C09A0">
      <w:r>
        <w:t xml:space="preserve">        }</w:t>
      </w:r>
    </w:p>
    <w:p w:rsidR="002C09A0" w:rsidRDefault="002C09A0" w:rsidP="002C09A0">
      <w:r>
        <w:t xml:space="preserve">        catch(Exception e) {</w:t>
      </w:r>
    </w:p>
    <w:p w:rsidR="002C09A0" w:rsidRDefault="002C09A0" w:rsidP="002C09A0">
      <w:r>
        <w:t xml:space="preserve">            e.printStackTrace();</w:t>
      </w:r>
    </w:p>
    <w:p w:rsidR="002C09A0" w:rsidRDefault="002C09A0" w:rsidP="002C09A0">
      <w:r>
        <w:t xml:space="preserve">            return;</w:t>
      </w:r>
    </w:p>
    <w:p w:rsidR="002C09A0" w:rsidRDefault="002C09A0" w:rsidP="002C09A0">
      <w:r>
        <w:t xml:space="preserve">        }</w:t>
      </w:r>
    </w:p>
    <w:p w:rsidR="002C09A0" w:rsidRDefault="002C09A0" w:rsidP="002C09A0"/>
    <w:p w:rsidR="002C09A0" w:rsidRDefault="002C09A0" w:rsidP="002C09A0">
      <w:r>
        <w:t xml:space="preserve">        Bot bot = new Bot();</w:t>
      </w:r>
    </w:p>
    <w:p w:rsidR="002C09A0" w:rsidRDefault="002C09A0" w:rsidP="002C09A0">
      <w:r>
        <w:t xml:space="preserve">        bot.play(matchId);</w:t>
      </w:r>
    </w:p>
    <w:p w:rsidR="002C09A0" w:rsidRDefault="002C09A0" w:rsidP="002C09A0">
      <w:r>
        <w:t xml:space="preserve">    }</w:t>
      </w:r>
    </w:p>
    <w:p w:rsidR="002C09A0" w:rsidRDefault="002C09A0" w:rsidP="002C09A0">
      <w:r>
        <w:t>}</w:t>
      </w:r>
    </w:p>
    <w:p w:rsidR="00D409D9" w:rsidRDefault="00D409D9" w:rsidP="002C09A0"/>
    <w:p w:rsidR="00D409D9" w:rsidRDefault="00D409D9" w:rsidP="00D409D9">
      <w:pPr>
        <w:pStyle w:val="NoSpacing"/>
        <w:rPr>
          <w:b/>
        </w:rPr>
      </w:pPr>
      <w:r w:rsidRPr="00D409D9">
        <w:rPr>
          <w:rFonts w:hint="eastAsia"/>
          <w:b/>
        </w:rPr>
        <w:t>DungeonOfDooom-master\Sourcecode\project\src\bot</w:t>
      </w:r>
    </w:p>
    <w:p w:rsidR="00D409D9" w:rsidRDefault="00D409D9" w:rsidP="00D409D9">
      <w:pPr>
        <w:pStyle w:val="NoSpacing"/>
        <w:numPr>
          <w:ilvl w:val="0"/>
          <w:numId w:val="6"/>
        </w:numPr>
      </w:pPr>
      <w:r w:rsidRPr="00D409D9">
        <w:t>pom.xml</w:t>
      </w:r>
    </w:p>
    <w:p w:rsidR="00D409D9" w:rsidRDefault="00D409D9" w:rsidP="00D409D9">
      <w:r>
        <w:t>&lt;?xml version="1.0" encoding="UTF-8"?&gt;</w:t>
      </w:r>
    </w:p>
    <w:p w:rsidR="00D409D9" w:rsidRDefault="00D409D9" w:rsidP="00D409D9">
      <w:r>
        <w:t>&lt;project xmlns="http://maven.apache.org/POM/4.0.0"</w:t>
      </w:r>
    </w:p>
    <w:p w:rsidR="00D409D9" w:rsidRDefault="00D409D9" w:rsidP="00D409D9">
      <w:r>
        <w:t xml:space="preserve">         xmlns:xsi="http://www.w3.org/2001/XMLSchema-instance"</w:t>
      </w:r>
    </w:p>
    <w:p w:rsidR="00D409D9" w:rsidRDefault="00D409D9" w:rsidP="00D409D9">
      <w:r>
        <w:t xml:space="preserve">         xsi:schemaLocation="http://maven.apache.org/POM/4.0.0 http://maven.apache.org/xsd/maven-4.0.0.xsd"&gt;</w:t>
      </w:r>
    </w:p>
    <w:p w:rsidR="00D409D9" w:rsidRDefault="00D409D9" w:rsidP="00D409D9">
      <w:r>
        <w:t xml:space="preserve">    &lt;modelVersion&gt;4.0.0&lt;/modelVersion&gt;</w:t>
      </w:r>
    </w:p>
    <w:p w:rsidR="00D409D9" w:rsidRDefault="00D409D9" w:rsidP="00D409D9"/>
    <w:p w:rsidR="00D409D9" w:rsidRDefault="00D409D9" w:rsidP="00D409D9">
      <w:r>
        <w:t xml:space="preserve">    &lt;groupId&gt;dungeon-of-doom&lt;/groupId&gt;</w:t>
      </w:r>
    </w:p>
    <w:p w:rsidR="00D409D9" w:rsidRDefault="00D409D9" w:rsidP="00D409D9">
      <w:r>
        <w:t xml:space="preserve">    &lt;artifactId&gt;dungeon-of-doom-bot&lt;/artifactId&gt;</w:t>
      </w:r>
    </w:p>
    <w:p w:rsidR="00D409D9" w:rsidRDefault="00D409D9" w:rsidP="00D409D9">
      <w:r>
        <w:t xml:space="preserve">    &lt;version&gt;1.0-SNAPSHOT&lt;/version&gt;</w:t>
      </w:r>
    </w:p>
    <w:p w:rsidR="00D409D9" w:rsidRDefault="00D409D9" w:rsidP="00D409D9">
      <w:r>
        <w:lastRenderedPageBreak/>
        <w:t xml:space="preserve">    &lt;dependencies&gt;</w:t>
      </w:r>
    </w:p>
    <w:p w:rsidR="00D409D9" w:rsidRDefault="00D409D9" w:rsidP="00D409D9">
      <w:r>
        <w:t xml:space="preserve">        &lt;dependency&gt;</w:t>
      </w:r>
    </w:p>
    <w:p w:rsidR="00D409D9" w:rsidRDefault="00D409D9" w:rsidP="00D409D9">
      <w:r>
        <w:t xml:space="preserve">            &lt;groupId&gt;org.glassfish.jersey.media&lt;/groupId&gt;</w:t>
      </w:r>
    </w:p>
    <w:p w:rsidR="00D409D9" w:rsidRDefault="00D409D9" w:rsidP="00D409D9">
      <w:r>
        <w:t xml:space="preserve">            &lt;artifactId&gt;jersey-media-moxy&lt;/artifactId&gt;</w:t>
      </w:r>
    </w:p>
    <w:p w:rsidR="00D409D9" w:rsidRDefault="00D409D9" w:rsidP="00D409D9">
      <w:r>
        <w:t xml:space="preserve">            &lt;version&gt;2.24.1&lt;/version&gt;</w:t>
      </w:r>
    </w:p>
    <w:p w:rsidR="00D409D9" w:rsidRDefault="00D409D9" w:rsidP="00D409D9">
      <w:r>
        <w:t xml:space="preserve">        &lt;/dependency&gt;</w:t>
      </w:r>
    </w:p>
    <w:p w:rsidR="00D409D9" w:rsidRDefault="00D409D9" w:rsidP="00D409D9">
      <w:r>
        <w:t xml:space="preserve">        &lt;dependency&gt;</w:t>
      </w:r>
    </w:p>
    <w:p w:rsidR="00D409D9" w:rsidRDefault="00D409D9" w:rsidP="00D409D9">
      <w:r>
        <w:t xml:space="preserve">            &lt;groupId&gt;dungeon-of-doom&lt;/groupId&gt;</w:t>
      </w:r>
    </w:p>
    <w:p w:rsidR="00D409D9" w:rsidRDefault="00D409D9" w:rsidP="00D409D9">
      <w:r>
        <w:t xml:space="preserve">            &lt;artifactId&gt;dungeon-of-doom-service&lt;/artifactId&gt;</w:t>
      </w:r>
    </w:p>
    <w:p w:rsidR="00D409D9" w:rsidRDefault="00D409D9" w:rsidP="00D409D9">
      <w:r>
        <w:t xml:space="preserve">            &lt;version&gt;1.0&lt;/version&gt;</w:t>
      </w:r>
    </w:p>
    <w:p w:rsidR="00D409D9" w:rsidRDefault="00D409D9" w:rsidP="00D409D9">
      <w:r>
        <w:t xml:space="preserve">        &lt;/dependency&gt;</w:t>
      </w:r>
    </w:p>
    <w:p w:rsidR="00D409D9" w:rsidRDefault="00D409D9" w:rsidP="00D409D9">
      <w:r>
        <w:t xml:space="preserve">    &lt;/dependencies&gt;</w:t>
      </w:r>
    </w:p>
    <w:p w:rsidR="00D409D9" w:rsidRDefault="00D409D9" w:rsidP="00D409D9"/>
    <w:p w:rsidR="00D409D9" w:rsidRDefault="00D409D9" w:rsidP="00D409D9">
      <w:r>
        <w:t xml:space="preserve">    &lt;build&gt;</w:t>
      </w:r>
    </w:p>
    <w:p w:rsidR="00D409D9" w:rsidRDefault="00D409D9" w:rsidP="00D409D9">
      <w:r>
        <w:t xml:space="preserve">        &lt;plugins&gt;</w:t>
      </w:r>
    </w:p>
    <w:p w:rsidR="00D409D9" w:rsidRDefault="00D409D9" w:rsidP="00D409D9">
      <w:r>
        <w:t xml:space="preserve">            &lt;plugin&gt;</w:t>
      </w:r>
    </w:p>
    <w:p w:rsidR="00D409D9" w:rsidRDefault="00D409D9" w:rsidP="00D409D9">
      <w:r>
        <w:t xml:space="preserve">                &lt;!-- Mark JAR as executable --&gt;</w:t>
      </w:r>
    </w:p>
    <w:p w:rsidR="00D409D9" w:rsidRDefault="00D409D9" w:rsidP="00D409D9">
      <w:r>
        <w:t xml:space="preserve">                &lt;groupId&gt;org.apache.maven.plugins&lt;/groupId&gt;</w:t>
      </w:r>
    </w:p>
    <w:p w:rsidR="00D409D9" w:rsidRDefault="00D409D9" w:rsidP="00D409D9">
      <w:r>
        <w:t xml:space="preserve">                &lt;artifactId&gt;maven-jar-plugin&lt;/artifactId&gt;</w:t>
      </w:r>
    </w:p>
    <w:p w:rsidR="00D409D9" w:rsidRDefault="00D409D9" w:rsidP="00D409D9">
      <w:r>
        <w:t xml:space="preserve">                &lt;version&gt;3.0.2&lt;/version&gt;</w:t>
      </w:r>
    </w:p>
    <w:p w:rsidR="00D409D9" w:rsidRDefault="00D409D9" w:rsidP="00D409D9">
      <w:r>
        <w:t xml:space="preserve">                &lt;configuration&gt;</w:t>
      </w:r>
    </w:p>
    <w:p w:rsidR="00D409D9" w:rsidRDefault="00D409D9" w:rsidP="00D409D9">
      <w:r>
        <w:t xml:space="preserve">                    &lt;archive&gt;</w:t>
      </w:r>
    </w:p>
    <w:p w:rsidR="00D409D9" w:rsidRDefault="00D409D9" w:rsidP="00D409D9">
      <w:r>
        <w:t xml:space="preserve">                        &lt;manifest&gt;</w:t>
      </w:r>
    </w:p>
    <w:p w:rsidR="00D409D9" w:rsidRDefault="00D409D9" w:rsidP="00D409D9">
      <w:r>
        <w:t xml:space="preserve">                            &lt;addClasspath&gt;true&lt;/addClasspath&gt;</w:t>
      </w:r>
    </w:p>
    <w:p w:rsidR="00D409D9" w:rsidRDefault="00D409D9" w:rsidP="00D409D9">
      <w:r>
        <w:t xml:space="preserve">                            &lt;classpathPrefix&gt;lib/&lt;/classpathPrefix&gt;</w:t>
      </w:r>
    </w:p>
    <w:p w:rsidR="00D409D9" w:rsidRDefault="00D409D9" w:rsidP="00D409D9">
      <w:r>
        <w:t xml:space="preserve">                            &lt;mainClass&gt;com.dod.bot.Main&lt;/mainClass&gt;</w:t>
      </w:r>
    </w:p>
    <w:p w:rsidR="00D409D9" w:rsidRDefault="00D409D9" w:rsidP="00D409D9">
      <w:r>
        <w:t xml:space="preserve">                        &lt;/manifest&gt;</w:t>
      </w:r>
    </w:p>
    <w:p w:rsidR="00D409D9" w:rsidRDefault="00D409D9" w:rsidP="00D409D9">
      <w:r>
        <w:t xml:space="preserve">                    &lt;/archive&gt;</w:t>
      </w:r>
    </w:p>
    <w:p w:rsidR="00D409D9" w:rsidRDefault="00D409D9" w:rsidP="00D409D9">
      <w:r>
        <w:t xml:space="preserve">                &lt;/configuration&gt;</w:t>
      </w:r>
    </w:p>
    <w:p w:rsidR="00D409D9" w:rsidRDefault="00D409D9" w:rsidP="00D409D9">
      <w:r>
        <w:t xml:space="preserve">            &lt;/plugin&gt;</w:t>
      </w:r>
    </w:p>
    <w:p w:rsidR="00D409D9" w:rsidRDefault="00D409D9" w:rsidP="00D409D9">
      <w:r>
        <w:t xml:space="preserve">        &lt;/plugins&gt;</w:t>
      </w:r>
    </w:p>
    <w:p w:rsidR="00D409D9" w:rsidRDefault="00D409D9" w:rsidP="00D409D9">
      <w:r>
        <w:t xml:space="preserve">    &lt;/build&gt;</w:t>
      </w:r>
    </w:p>
    <w:p w:rsidR="00D409D9" w:rsidRDefault="00D409D9" w:rsidP="00D409D9"/>
    <w:p w:rsidR="00D409D9" w:rsidRDefault="00D409D9" w:rsidP="00D409D9">
      <w:r>
        <w:t>&lt;/project&gt;</w:t>
      </w:r>
    </w:p>
    <w:p w:rsidR="00D409D9" w:rsidRDefault="00D409D9" w:rsidP="00D409D9"/>
    <w:p w:rsidR="00D409D9" w:rsidRDefault="00D409D9" w:rsidP="00D409D9">
      <w:pPr>
        <w:pStyle w:val="NoSpacing"/>
        <w:rPr>
          <w:b/>
        </w:rPr>
      </w:pPr>
      <w:r w:rsidRPr="00D409D9">
        <w:rPr>
          <w:rFonts w:hint="eastAsia"/>
          <w:b/>
        </w:rPr>
        <w:t>DungeonOfDooom-master\Sourcecode\project\src\Client\assets</w:t>
      </w:r>
    </w:p>
    <w:p w:rsidR="00D409D9" w:rsidRDefault="00D409D9" w:rsidP="00D409D9">
      <w:pPr>
        <w:pStyle w:val="NoSpacing"/>
        <w:numPr>
          <w:ilvl w:val="0"/>
          <w:numId w:val="6"/>
        </w:numPr>
      </w:pPr>
      <w:r w:rsidRPr="00D409D9">
        <w:t>style.css</w:t>
      </w:r>
    </w:p>
    <w:p w:rsidR="00D409D9" w:rsidRDefault="00D409D9" w:rsidP="00D409D9">
      <w:r>
        <w:t>/* Dungon of Doom CSS stylesheet 2016 University of Bath */</w:t>
      </w:r>
    </w:p>
    <w:p w:rsidR="00D409D9" w:rsidRDefault="00D409D9" w:rsidP="00D409D9"/>
    <w:p w:rsidR="00D409D9" w:rsidRDefault="00D409D9" w:rsidP="00D409D9">
      <w:r>
        <w:t>ul {</w:t>
      </w:r>
    </w:p>
    <w:p w:rsidR="00D409D9" w:rsidRDefault="00D409D9" w:rsidP="00D409D9">
      <w:r>
        <w:t xml:space="preserve">  list-style-type: none;</w:t>
      </w:r>
    </w:p>
    <w:p w:rsidR="00D409D9" w:rsidRDefault="00D409D9" w:rsidP="00D409D9">
      <w:r>
        <w:t xml:space="preserve">  margin: 0;</w:t>
      </w:r>
    </w:p>
    <w:p w:rsidR="00D409D9" w:rsidRDefault="00D409D9" w:rsidP="00D409D9">
      <w:r>
        <w:t xml:space="preserve">  padding: 0;</w:t>
      </w:r>
    </w:p>
    <w:p w:rsidR="00D409D9" w:rsidRDefault="00D409D9" w:rsidP="00D409D9">
      <w:r>
        <w:t xml:space="preserve">  overflow: hidden;</w:t>
      </w:r>
    </w:p>
    <w:p w:rsidR="00D409D9" w:rsidRDefault="00D409D9" w:rsidP="00D409D9">
      <w:r>
        <w:t xml:space="preserve">  background-color: #333;</w:t>
      </w:r>
    </w:p>
    <w:p w:rsidR="00D409D9" w:rsidRDefault="00D409D9" w:rsidP="00D409D9">
      <w:r>
        <w:t>}</w:t>
      </w:r>
    </w:p>
    <w:p w:rsidR="00D409D9" w:rsidRDefault="00D409D9" w:rsidP="00D409D9"/>
    <w:p w:rsidR="00D409D9" w:rsidRDefault="00D409D9" w:rsidP="00D409D9">
      <w:r>
        <w:t>ul#logged-in-header {</w:t>
      </w:r>
    </w:p>
    <w:p w:rsidR="00D409D9" w:rsidRDefault="00D409D9" w:rsidP="00D409D9">
      <w:r>
        <w:t xml:space="preserve">  display: none;</w:t>
      </w:r>
    </w:p>
    <w:p w:rsidR="00D409D9" w:rsidRDefault="00D409D9" w:rsidP="00D409D9">
      <w:r>
        <w:t>}</w:t>
      </w:r>
    </w:p>
    <w:p w:rsidR="00D409D9" w:rsidRDefault="00D409D9" w:rsidP="00D409D9"/>
    <w:p w:rsidR="00D409D9" w:rsidRDefault="00D409D9" w:rsidP="00D409D9">
      <w:r>
        <w:t>ul#logged-in-header li {</w:t>
      </w:r>
    </w:p>
    <w:p w:rsidR="00D409D9" w:rsidRDefault="00D409D9" w:rsidP="00D409D9">
      <w:r>
        <w:t xml:space="preserve">  cursor: pointer;</w:t>
      </w:r>
    </w:p>
    <w:p w:rsidR="00D409D9" w:rsidRDefault="00D409D9" w:rsidP="00D409D9">
      <w:r>
        <w:t>}</w:t>
      </w:r>
    </w:p>
    <w:p w:rsidR="00D409D9" w:rsidRDefault="00D409D9" w:rsidP="00D409D9"/>
    <w:p w:rsidR="00D409D9" w:rsidRDefault="00D409D9" w:rsidP="00D409D9">
      <w:r>
        <w:t>li {</w:t>
      </w:r>
    </w:p>
    <w:p w:rsidR="00D409D9" w:rsidRDefault="00D409D9" w:rsidP="00D409D9">
      <w:r>
        <w:t xml:space="preserve">  float: left;</w:t>
      </w:r>
    </w:p>
    <w:p w:rsidR="00D409D9" w:rsidRDefault="00D409D9" w:rsidP="00D409D9">
      <w:r>
        <w:t>}</w:t>
      </w:r>
    </w:p>
    <w:p w:rsidR="00D409D9" w:rsidRDefault="00D409D9" w:rsidP="00D409D9"/>
    <w:p w:rsidR="00D409D9" w:rsidRDefault="00D409D9" w:rsidP="00D409D9">
      <w:r>
        <w:t>li a {</w:t>
      </w:r>
    </w:p>
    <w:p w:rsidR="00D409D9" w:rsidRDefault="00D409D9" w:rsidP="00D409D9">
      <w:r>
        <w:t xml:space="preserve">  display: block;</w:t>
      </w:r>
    </w:p>
    <w:p w:rsidR="00D409D9" w:rsidRDefault="00D409D9" w:rsidP="00D409D9">
      <w:r>
        <w:t xml:space="preserve">  color: #EEE;</w:t>
      </w:r>
    </w:p>
    <w:p w:rsidR="00D409D9" w:rsidRDefault="00D409D9" w:rsidP="00D409D9">
      <w:r>
        <w:lastRenderedPageBreak/>
        <w:t xml:space="preserve">  text-align: center;</w:t>
      </w:r>
    </w:p>
    <w:p w:rsidR="00D409D9" w:rsidRDefault="00D409D9" w:rsidP="00D409D9">
      <w:r>
        <w:t xml:space="preserve">  padding: 14px 16px;</w:t>
      </w:r>
    </w:p>
    <w:p w:rsidR="00D409D9" w:rsidRDefault="00D409D9" w:rsidP="00D409D9">
      <w:r>
        <w:t xml:space="preserve">  text-decoration: none;</w:t>
      </w:r>
    </w:p>
    <w:p w:rsidR="00D409D9" w:rsidRDefault="00D409D9" w:rsidP="00D409D9">
      <w:r>
        <w:t>}</w:t>
      </w:r>
    </w:p>
    <w:p w:rsidR="00D409D9" w:rsidRDefault="00D409D9" w:rsidP="00D409D9"/>
    <w:p w:rsidR="00D409D9" w:rsidRDefault="00D409D9" w:rsidP="00D409D9">
      <w:r>
        <w:t>li a:hover:not(.active) {</w:t>
      </w:r>
    </w:p>
    <w:p w:rsidR="00D409D9" w:rsidRDefault="00D409D9" w:rsidP="00D409D9">
      <w:r>
        <w:t xml:space="preserve">  background-color: #000000;</w:t>
      </w:r>
    </w:p>
    <w:p w:rsidR="00D409D9" w:rsidRDefault="00D409D9" w:rsidP="00D409D9">
      <w:r>
        <w:t>}</w:t>
      </w:r>
    </w:p>
    <w:p w:rsidR="00D409D9" w:rsidRDefault="00D409D9" w:rsidP="00D409D9"/>
    <w:p w:rsidR="00D409D9" w:rsidRDefault="00D409D9" w:rsidP="00D409D9">
      <w:r>
        <w:t>.join-link {</w:t>
      </w:r>
    </w:p>
    <w:p w:rsidR="00D409D9" w:rsidRDefault="00D409D9" w:rsidP="00D409D9">
      <w:r>
        <w:t xml:space="preserve">  color:#11D;</w:t>
      </w:r>
    </w:p>
    <w:p w:rsidR="00D409D9" w:rsidRDefault="00D409D9" w:rsidP="00D409D9">
      <w:r>
        <w:t xml:space="preserve">  cursor: pointer;</w:t>
      </w:r>
    </w:p>
    <w:p w:rsidR="00D409D9" w:rsidRDefault="00D409D9" w:rsidP="00D409D9">
      <w:r>
        <w:t>}</w:t>
      </w:r>
    </w:p>
    <w:p w:rsidR="00D409D9" w:rsidRDefault="00D409D9" w:rsidP="00D409D9"/>
    <w:p w:rsidR="00D409D9" w:rsidRDefault="00D409D9" w:rsidP="00D409D9">
      <w:r>
        <w:t>.active {</w:t>
      </w:r>
    </w:p>
    <w:p w:rsidR="00D409D9" w:rsidRDefault="00D409D9" w:rsidP="00D409D9">
      <w:r>
        <w:t xml:space="preserve">  background-color: #af222a;</w:t>
      </w:r>
    </w:p>
    <w:p w:rsidR="00D409D9" w:rsidRDefault="00D409D9" w:rsidP="00D409D9">
      <w:r>
        <w:t>}</w:t>
      </w:r>
    </w:p>
    <w:p w:rsidR="00D409D9" w:rsidRDefault="00D409D9" w:rsidP="00D409D9"/>
    <w:p w:rsidR="00D409D9" w:rsidRDefault="00D409D9" w:rsidP="00D409D9">
      <w:r>
        <w:t>body {</w:t>
      </w:r>
    </w:p>
    <w:p w:rsidR="00D409D9" w:rsidRDefault="00D409D9" w:rsidP="00D409D9">
      <w:r>
        <w:t xml:space="preserve">  background-image: url('header.jpg');</w:t>
      </w:r>
    </w:p>
    <w:p w:rsidR="00D409D9" w:rsidRDefault="00D409D9" w:rsidP="00D409D9">
      <w:r>
        <w:t xml:space="preserve">  background-color: #cccccc;</w:t>
      </w:r>
    </w:p>
    <w:p w:rsidR="00D409D9" w:rsidRDefault="00D409D9" w:rsidP="00D409D9">
      <w:r>
        <w:t xml:space="preserve">  background-size: cover;</w:t>
      </w:r>
    </w:p>
    <w:p w:rsidR="00D409D9" w:rsidRDefault="00D409D9" w:rsidP="00D409D9">
      <w:r>
        <w:t xml:space="preserve">  font-family: 'VT323', monospace;</w:t>
      </w:r>
    </w:p>
    <w:p w:rsidR="00D409D9" w:rsidRDefault="00D409D9" w:rsidP="00D409D9">
      <w:r>
        <w:t xml:space="preserve">  color: #EEE;</w:t>
      </w:r>
    </w:p>
    <w:p w:rsidR="00D409D9" w:rsidRDefault="00D409D9" w:rsidP="00D409D9">
      <w:r>
        <w:t>}</w:t>
      </w:r>
    </w:p>
    <w:p w:rsidR="00D409D9" w:rsidRDefault="00D409D9" w:rsidP="00D409D9"/>
    <w:p w:rsidR="00D409D9" w:rsidRDefault="00D409D9" w:rsidP="00D409D9">
      <w:r>
        <w:t>section {</w:t>
      </w:r>
    </w:p>
    <w:p w:rsidR="00D409D9" w:rsidRDefault="00D409D9" w:rsidP="00D409D9">
      <w:r>
        <w:t xml:space="preserve">  position: fixed;</w:t>
      </w:r>
    </w:p>
    <w:p w:rsidR="00D409D9" w:rsidRDefault="00D409D9" w:rsidP="00D409D9">
      <w:r>
        <w:t xml:space="preserve">  border: #333333;</w:t>
      </w:r>
    </w:p>
    <w:p w:rsidR="00D409D9" w:rsidRDefault="00D409D9" w:rsidP="00D409D9">
      <w:r>
        <w:t xml:space="preserve">  background-color: rgba(52, 7, 5, 0.55);</w:t>
      </w:r>
    </w:p>
    <w:p w:rsidR="00D409D9" w:rsidRDefault="00D409D9" w:rsidP="00D409D9">
      <w:r>
        <w:t xml:space="preserve">  margin-right: 7%;</w:t>
      </w:r>
    </w:p>
    <w:p w:rsidR="00D409D9" w:rsidRDefault="00D409D9" w:rsidP="00D409D9">
      <w:r>
        <w:t xml:space="preserve">  margin-left: 7%;</w:t>
      </w:r>
    </w:p>
    <w:p w:rsidR="00D409D9" w:rsidRDefault="00D409D9" w:rsidP="00D409D9">
      <w:r>
        <w:t xml:space="preserve">  margin-top: 3%;</w:t>
      </w:r>
    </w:p>
    <w:p w:rsidR="00D409D9" w:rsidRDefault="00D409D9" w:rsidP="00D409D9">
      <w:r>
        <w:t xml:space="preserve">  width: 87%;</w:t>
      </w:r>
    </w:p>
    <w:p w:rsidR="00D409D9" w:rsidRDefault="00D409D9" w:rsidP="00D409D9">
      <w:r>
        <w:t xml:space="preserve">  height: 80%;</w:t>
      </w:r>
    </w:p>
    <w:p w:rsidR="00D409D9" w:rsidRDefault="00D409D9" w:rsidP="00D409D9">
      <w:r>
        <w:t xml:space="preserve">  text-align: center;</w:t>
      </w:r>
    </w:p>
    <w:p w:rsidR="00D409D9" w:rsidRDefault="00D409D9" w:rsidP="00D409D9">
      <w:r>
        <w:t xml:space="preserve">  display:none; !important</w:t>
      </w:r>
    </w:p>
    <w:p w:rsidR="00D409D9" w:rsidRDefault="00D409D9" w:rsidP="00D409D9">
      <w:r>
        <w:t>}</w:t>
      </w:r>
    </w:p>
    <w:p w:rsidR="00D409D9" w:rsidRDefault="00D409D9" w:rsidP="00D409D9"/>
    <w:p w:rsidR="00D409D9" w:rsidRDefault="00D409D9" w:rsidP="00D409D9">
      <w:r>
        <w:t>.center {</w:t>
      </w:r>
    </w:p>
    <w:p w:rsidR="00D409D9" w:rsidRDefault="00D409D9" w:rsidP="00D409D9">
      <w:r>
        <w:t xml:space="preserve">  position :relative;</w:t>
      </w:r>
    </w:p>
    <w:p w:rsidR="00D409D9" w:rsidRDefault="00D409D9" w:rsidP="00D409D9">
      <w:r>
        <w:t xml:space="preserve">  margin-left: 30%;</w:t>
      </w:r>
    </w:p>
    <w:p w:rsidR="00D409D9" w:rsidRDefault="00D409D9" w:rsidP="00D409D9">
      <w:r>
        <w:t xml:space="preserve">  width: 45%;</w:t>
      </w:r>
    </w:p>
    <w:p w:rsidR="00D409D9" w:rsidRDefault="00D409D9" w:rsidP="00D409D9">
      <w:r>
        <w:t xml:space="preserve">  padding: 20px;</w:t>
      </w:r>
    </w:p>
    <w:p w:rsidR="00D409D9" w:rsidRDefault="00D409D9" w:rsidP="00D409D9">
      <w:r>
        <w:t>}</w:t>
      </w:r>
    </w:p>
    <w:p w:rsidR="00D409D9" w:rsidRDefault="00D409D9" w:rsidP="00D409D9"/>
    <w:p w:rsidR="00D409D9" w:rsidRDefault="00D409D9" w:rsidP="00D409D9">
      <w:r>
        <w:t>h1 {</w:t>
      </w:r>
    </w:p>
    <w:p w:rsidR="00D409D9" w:rsidRDefault="00D409D9" w:rsidP="00D409D9">
      <w:r>
        <w:t xml:space="preserve">  text-decoration: underline;</w:t>
      </w:r>
    </w:p>
    <w:p w:rsidR="00D409D9" w:rsidRDefault="00D409D9" w:rsidP="00D409D9">
      <w:r>
        <w:t xml:space="preserve">  color: #EEE;</w:t>
      </w:r>
    </w:p>
    <w:p w:rsidR="00D409D9" w:rsidRDefault="00D409D9" w:rsidP="00D409D9">
      <w:r>
        <w:t xml:space="preserve">  font-size: 40px;</w:t>
      </w:r>
    </w:p>
    <w:p w:rsidR="00D409D9" w:rsidRDefault="00D409D9" w:rsidP="00D409D9">
      <w:r>
        <w:t>}</w:t>
      </w:r>
    </w:p>
    <w:p w:rsidR="00D409D9" w:rsidRDefault="00D409D9" w:rsidP="00D409D9"/>
    <w:p w:rsidR="00D409D9" w:rsidRDefault="00D409D9" w:rsidP="00D409D9">
      <w:r>
        <w:t>#score-table {</w:t>
      </w:r>
    </w:p>
    <w:p w:rsidR="00D409D9" w:rsidRDefault="00D409D9" w:rsidP="00D409D9">
      <w:r>
        <w:t xml:space="preserve">  border-collapse: collapse;</w:t>
      </w:r>
    </w:p>
    <w:p w:rsidR="00D409D9" w:rsidRDefault="00D409D9" w:rsidP="00D409D9">
      <w:r>
        <w:t xml:space="preserve">  width: 100%;</w:t>
      </w:r>
    </w:p>
    <w:p w:rsidR="00D409D9" w:rsidRDefault="00D409D9" w:rsidP="00D409D9">
      <w:r>
        <w:t>}</w:t>
      </w:r>
    </w:p>
    <w:p w:rsidR="00D409D9" w:rsidRDefault="00D409D9" w:rsidP="00D409D9"/>
    <w:p w:rsidR="00D409D9" w:rsidRDefault="00D409D9" w:rsidP="00D409D9">
      <w:r>
        <w:t>#score-table td, #score-table th {</w:t>
      </w:r>
    </w:p>
    <w:p w:rsidR="00D409D9" w:rsidRDefault="00D409D9" w:rsidP="00D409D9">
      <w:r>
        <w:t xml:space="preserve">  border: 1px solid #ddd;</w:t>
      </w:r>
    </w:p>
    <w:p w:rsidR="00D409D9" w:rsidRDefault="00D409D9" w:rsidP="00D409D9">
      <w:r>
        <w:t xml:space="preserve">  font-size: 20px;</w:t>
      </w:r>
    </w:p>
    <w:p w:rsidR="00D409D9" w:rsidRDefault="00D409D9" w:rsidP="00D409D9">
      <w:r>
        <w:t xml:space="preserve">  text-align: center;</w:t>
      </w:r>
    </w:p>
    <w:p w:rsidR="00D409D9" w:rsidRDefault="00D409D9" w:rsidP="00D409D9">
      <w:r>
        <w:t xml:space="preserve">  padding: 8px;</w:t>
      </w:r>
    </w:p>
    <w:p w:rsidR="00D409D9" w:rsidRDefault="00D409D9" w:rsidP="00D409D9">
      <w:r>
        <w:t xml:space="preserve">  color: #EEE;</w:t>
      </w:r>
    </w:p>
    <w:p w:rsidR="00D409D9" w:rsidRDefault="00D409D9" w:rsidP="00D409D9">
      <w:r>
        <w:t>}</w:t>
      </w:r>
    </w:p>
    <w:p w:rsidR="00D409D9" w:rsidRDefault="00D409D9" w:rsidP="00D409D9"/>
    <w:p w:rsidR="00D409D9" w:rsidRDefault="00D409D9" w:rsidP="00D409D9">
      <w:r>
        <w:t>#score-table tr:hover {</w:t>
      </w:r>
    </w:p>
    <w:p w:rsidR="00D409D9" w:rsidRDefault="00D409D9" w:rsidP="00D409D9">
      <w:r>
        <w:t xml:space="preserve">  background-color: #333;</w:t>
      </w:r>
    </w:p>
    <w:p w:rsidR="00D409D9" w:rsidRDefault="00D409D9" w:rsidP="00D409D9">
      <w:r>
        <w:t>}</w:t>
      </w:r>
    </w:p>
    <w:p w:rsidR="00D409D9" w:rsidRDefault="00D409D9" w:rsidP="00D409D9"/>
    <w:p w:rsidR="00D409D9" w:rsidRDefault="00D409D9" w:rsidP="00D409D9">
      <w:r>
        <w:t>#score-table th {</w:t>
      </w:r>
    </w:p>
    <w:p w:rsidR="00D409D9" w:rsidRDefault="00D409D9" w:rsidP="00D409D9">
      <w:r>
        <w:t xml:space="preserve">  padding-top: 12px;</w:t>
      </w:r>
    </w:p>
    <w:p w:rsidR="00D409D9" w:rsidRDefault="00D409D9" w:rsidP="00D409D9">
      <w:r>
        <w:t xml:space="preserve">  padding-bottom: 12px;</w:t>
      </w:r>
    </w:p>
    <w:p w:rsidR="00D409D9" w:rsidRDefault="00D409D9" w:rsidP="00D409D9">
      <w:r>
        <w:t xml:space="preserve">  text-align: center;</w:t>
      </w:r>
    </w:p>
    <w:p w:rsidR="00D409D9" w:rsidRDefault="00D409D9" w:rsidP="00D409D9">
      <w:r>
        <w:t xml:space="preserve">  font-size: 30px;</w:t>
      </w:r>
    </w:p>
    <w:p w:rsidR="00D409D9" w:rsidRDefault="00D409D9" w:rsidP="00D409D9"/>
    <w:p w:rsidR="00D409D9" w:rsidRDefault="00D409D9" w:rsidP="00D409D9">
      <w:r>
        <w:t xml:space="preserve">  color: #EEE;</w:t>
      </w:r>
    </w:p>
    <w:p w:rsidR="00D409D9" w:rsidRDefault="00D409D9" w:rsidP="00D409D9">
      <w:r>
        <w:t>}</w:t>
      </w:r>
    </w:p>
    <w:p w:rsidR="00D409D9" w:rsidRDefault="00D409D9" w:rsidP="00D409D9"/>
    <w:p w:rsidR="00D409D9" w:rsidRDefault="00D409D9" w:rsidP="00D409D9">
      <w:r>
        <w:t>footer {</w:t>
      </w:r>
    </w:p>
    <w:p w:rsidR="00D409D9" w:rsidRDefault="00D409D9" w:rsidP="00D409D9">
      <w:r>
        <w:t xml:space="preserve">  background-color: rgba(0, 0, 0, 0.77);</w:t>
      </w:r>
    </w:p>
    <w:p w:rsidR="00D409D9" w:rsidRDefault="00D409D9" w:rsidP="00D409D9">
      <w:r>
        <w:t xml:space="preserve">  width: 100%;</w:t>
      </w:r>
    </w:p>
    <w:p w:rsidR="00D409D9" w:rsidRDefault="00D409D9" w:rsidP="00D409D9">
      <w:r>
        <w:t xml:space="preserve">  bottom: 0;</w:t>
      </w:r>
    </w:p>
    <w:p w:rsidR="00D409D9" w:rsidRDefault="00D409D9" w:rsidP="00D409D9">
      <w:r>
        <w:t xml:space="preserve">  position: fixed;</w:t>
      </w:r>
    </w:p>
    <w:p w:rsidR="00D409D9" w:rsidRDefault="00D409D9" w:rsidP="00D409D9">
      <w:r>
        <w:t>}</w:t>
      </w:r>
    </w:p>
    <w:p w:rsidR="00D409D9" w:rsidRDefault="00D409D9" w:rsidP="00D409D9"/>
    <w:p w:rsidR="00D409D9" w:rsidRDefault="00D409D9" w:rsidP="00D409D9">
      <w:r>
        <w:t>.container {</w:t>
      </w:r>
    </w:p>
    <w:p w:rsidR="00D409D9" w:rsidRDefault="00D409D9" w:rsidP="00D409D9">
      <w:r>
        <w:t xml:space="preserve">  margin-left: 30%;</w:t>
      </w:r>
    </w:p>
    <w:p w:rsidR="00D409D9" w:rsidRDefault="00D409D9" w:rsidP="00D409D9">
      <w:r>
        <w:t xml:space="preserve">  padding: 40px;</w:t>
      </w:r>
    </w:p>
    <w:p w:rsidR="00D409D9" w:rsidRDefault="00D409D9" w:rsidP="00D409D9">
      <w:r>
        <w:t xml:space="preserve">  position: relative;</w:t>
      </w:r>
    </w:p>
    <w:p w:rsidR="00D409D9" w:rsidRDefault="00D409D9" w:rsidP="00D409D9">
      <w:r>
        <w:t xml:space="preserve">  margin-top: 9%;</w:t>
      </w:r>
    </w:p>
    <w:p w:rsidR="00D409D9" w:rsidRDefault="00D409D9" w:rsidP="00D409D9">
      <w:r>
        <w:t xml:space="preserve">  width: 72%;</w:t>
      </w:r>
    </w:p>
    <w:p w:rsidR="00D409D9" w:rsidRDefault="00D409D9" w:rsidP="00D409D9">
      <w:r>
        <w:t xml:space="preserve">  font-size: large;</w:t>
      </w:r>
    </w:p>
    <w:p w:rsidR="00D409D9" w:rsidRDefault="00D409D9" w:rsidP="00D409D9">
      <w:r>
        <w:t>}</w:t>
      </w:r>
    </w:p>
    <w:p w:rsidR="00D409D9" w:rsidRDefault="00D409D9" w:rsidP="00D409D9"/>
    <w:p w:rsidR="00D409D9" w:rsidRDefault="00D409D9" w:rsidP="00D409D9">
      <w:r>
        <w:t>input[type=text], input[type=password] {</w:t>
      </w:r>
    </w:p>
    <w:p w:rsidR="00D409D9" w:rsidRDefault="00D409D9" w:rsidP="00D409D9">
      <w:r>
        <w:t xml:space="preserve">  width: 40%;</w:t>
      </w:r>
    </w:p>
    <w:p w:rsidR="00D409D9" w:rsidRDefault="00D409D9" w:rsidP="00D409D9">
      <w:r>
        <w:t xml:space="preserve">  padding: 12px 20px;</w:t>
      </w:r>
    </w:p>
    <w:p w:rsidR="00D409D9" w:rsidRDefault="00D409D9" w:rsidP="00D409D9">
      <w:r>
        <w:t xml:space="preserve">  margin: 8px 0;</w:t>
      </w:r>
    </w:p>
    <w:p w:rsidR="00D409D9" w:rsidRDefault="00D409D9" w:rsidP="00D409D9">
      <w:r>
        <w:t xml:space="preserve">  display: inline-block;</w:t>
      </w:r>
    </w:p>
    <w:p w:rsidR="00D409D9" w:rsidRDefault="00D409D9" w:rsidP="00D409D9">
      <w:r>
        <w:t xml:space="preserve">  border: 1px solid #ccc;</w:t>
      </w:r>
    </w:p>
    <w:p w:rsidR="00D409D9" w:rsidRDefault="00D409D9" w:rsidP="00D409D9">
      <w:r>
        <w:t xml:space="preserve">  box-sizing: border-box;</w:t>
      </w:r>
    </w:p>
    <w:p w:rsidR="00D409D9" w:rsidRDefault="00D409D9" w:rsidP="00D409D9">
      <w:r>
        <w:t xml:space="preserve">  font-size: medium;</w:t>
      </w:r>
    </w:p>
    <w:p w:rsidR="00D409D9" w:rsidRDefault="00D409D9" w:rsidP="00D409D9">
      <w:r>
        <w:t>}</w:t>
      </w:r>
    </w:p>
    <w:p w:rsidR="00D409D9" w:rsidRDefault="00D409D9" w:rsidP="00D409D9"/>
    <w:p w:rsidR="00D409D9" w:rsidRDefault="00D409D9" w:rsidP="00D409D9">
      <w:r>
        <w:t>input {</w:t>
      </w:r>
    </w:p>
    <w:p w:rsidR="00D409D9" w:rsidRDefault="00D409D9" w:rsidP="00D409D9">
      <w:r>
        <w:t xml:space="preserve">  color:#000;</w:t>
      </w:r>
    </w:p>
    <w:p w:rsidR="00D409D9" w:rsidRDefault="00D409D9" w:rsidP="00D409D9">
      <w:r>
        <w:t>}</w:t>
      </w:r>
    </w:p>
    <w:p w:rsidR="00D409D9" w:rsidRDefault="00D409D9" w:rsidP="00D409D9"/>
    <w:p w:rsidR="00D409D9" w:rsidRDefault="00D409D9" w:rsidP="00D409D9">
      <w:r>
        <w:t>button {</w:t>
      </w:r>
    </w:p>
    <w:p w:rsidR="00D409D9" w:rsidRDefault="00D409D9" w:rsidP="00D409D9">
      <w:r>
        <w:t xml:space="preserve">  background-color: rgba(0, 0, 0, 0.69);</w:t>
      </w:r>
    </w:p>
    <w:p w:rsidR="00D409D9" w:rsidRDefault="00D409D9" w:rsidP="00D409D9">
      <w:r>
        <w:t xml:space="preserve">  color: #EEE;</w:t>
      </w:r>
    </w:p>
    <w:p w:rsidR="00D409D9" w:rsidRDefault="00D409D9" w:rsidP="00D409D9">
      <w:r>
        <w:t xml:space="preserve">  padding: 14px 20px;</w:t>
      </w:r>
    </w:p>
    <w:p w:rsidR="00D409D9" w:rsidRDefault="00D409D9" w:rsidP="00D409D9">
      <w:r>
        <w:t xml:space="preserve">  margin: 10px;</w:t>
      </w:r>
    </w:p>
    <w:p w:rsidR="00D409D9" w:rsidRDefault="00D409D9" w:rsidP="00D409D9">
      <w:r>
        <w:t xml:space="preserve">  border: none;</w:t>
      </w:r>
    </w:p>
    <w:p w:rsidR="00D409D9" w:rsidRDefault="00D409D9" w:rsidP="00D409D9">
      <w:r>
        <w:t xml:space="preserve">  cursor: pointer;</w:t>
      </w:r>
    </w:p>
    <w:p w:rsidR="00D409D9" w:rsidRDefault="00D409D9" w:rsidP="00D409D9">
      <w:r>
        <w:t xml:space="preserve">  width: 40%;</w:t>
      </w:r>
    </w:p>
    <w:p w:rsidR="00D409D9" w:rsidRDefault="00D409D9" w:rsidP="00D409D9">
      <w:r>
        <w:t xml:space="preserve">  margin-left: 8%;</w:t>
      </w:r>
    </w:p>
    <w:p w:rsidR="00D409D9" w:rsidRDefault="00D409D9" w:rsidP="00D409D9">
      <w:r>
        <w:t>}</w:t>
      </w:r>
    </w:p>
    <w:p w:rsidR="00D409D9" w:rsidRDefault="00D409D9" w:rsidP="00D409D9"/>
    <w:p w:rsidR="00D409D9" w:rsidRDefault="00D409D9" w:rsidP="00D409D9">
      <w:r>
        <w:t>ul#guest-header {</w:t>
      </w:r>
    </w:p>
    <w:p w:rsidR="00D409D9" w:rsidRDefault="00D409D9" w:rsidP="00D409D9">
      <w:r>
        <w:t xml:space="preserve">  list-style-type: none;</w:t>
      </w:r>
    </w:p>
    <w:p w:rsidR="00D409D9" w:rsidRDefault="00D409D9" w:rsidP="00D409D9">
      <w:r>
        <w:t xml:space="preserve">  margin: 0;</w:t>
      </w:r>
    </w:p>
    <w:p w:rsidR="00D409D9" w:rsidRDefault="00D409D9" w:rsidP="00D409D9">
      <w:r>
        <w:t xml:space="preserve">  padding: 0;</w:t>
      </w:r>
    </w:p>
    <w:p w:rsidR="00D409D9" w:rsidRDefault="00D409D9" w:rsidP="00D409D9">
      <w:r>
        <w:t xml:space="preserve">  overflow: hidden;</w:t>
      </w:r>
    </w:p>
    <w:p w:rsidR="00D409D9" w:rsidRDefault="00D409D9" w:rsidP="00D409D9">
      <w:r>
        <w:t xml:space="preserve">  background-color: #333;</w:t>
      </w:r>
    </w:p>
    <w:p w:rsidR="00D409D9" w:rsidRDefault="00D409D9" w:rsidP="00D409D9">
      <w:r>
        <w:t>}</w:t>
      </w:r>
    </w:p>
    <w:p w:rsidR="00D409D9" w:rsidRDefault="00D409D9" w:rsidP="00D409D9"/>
    <w:p w:rsidR="00D409D9" w:rsidRDefault="00D409D9" w:rsidP="00D409D9">
      <w:r>
        <w:t>ul#guest-header li {</w:t>
      </w:r>
    </w:p>
    <w:p w:rsidR="00D409D9" w:rsidRDefault="00D409D9" w:rsidP="00D409D9">
      <w:r>
        <w:lastRenderedPageBreak/>
        <w:t xml:space="preserve">  text-align: center;</w:t>
      </w:r>
    </w:p>
    <w:p w:rsidR="00D409D9" w:rsidRDefault="00D409D9" w:rsidP="00D409D9">
      <w:r>
        <w:t xml:space="preserve">  color:white;</w:t>
      </w:r>
    </w:p>
    <w:p w:rsidR="00D409D9" w:rsidRDefault="00D409D9" w:rsidP="00D409D9">
      <w:r>
        <w:t xml:space="preserve">  font-size: 32px;</w:t>
      </w:r>
    </w:p>
    <w:p w:rsidR="00D409D9" w:rsidRDefault="00D409D9" w:rsidP="00D409D9">
      <w:r>
        <w:t>}</w:t>
      </w:r>
    </w:p>
    <w:p w:rsidR="00D409D9" w:rsidRDefault="00D409D9" w:rsidP="00D409D9"/>
    <w:p w:rsidR="00D409D9" w:rsidRDefault="00D409D9" w:rsidP="00D409D9">
      <w:r>
        <w:t>h3 {</w:t>
      </w:r>
    </w:p>
    <w:p w:rsidR="00D409D9" w:rsidRDefault="00D409D9" w:rsidP="00D409D9">
      <w:r>
        <w:t xml:space="preserve">  text-decoration: underline;</w:t>
      </w:r>
    </w:p>
    <w:p w:rsidR="00D409D9" w:rsidRDefault="00D409D9" w:rsidP="00D409D9">
      <w:r>
        <w:t>}</w:t>
      </w:r>
    </w:p>
    <w:p w:rsidR="00D409D9" w:rsidRDefault="00D409D9" w:rsidP="00D409D9"/>
    <w:p w:rsidR="00D409D9" w:rsidRDefault="00D409D9" w:rsidP="00D409D9">
      <w:r>
        <w:t>.validation {</w:t>
      </w:r>
    </w:p>
    <w:p w:rsidR="00D409D9" w:rsidRDefault="00D409D9" w:rsidP="00D409D9">
      <w:r>
        <w:t xml:space="preserve">  color:red;</w:t>
      </w:r>
    </w:p>
    <w:p w:rsidR="00D409D9" w:rsidRDefault="00D409D9" w:rsidP="00D409D9">
      <w:r>
        <w:t xml:space="preserve">  font-weight:bold;</w:t>
      </w:r>
    </w:p>
    <w:p w:rsidR="00D409D9" w:rsidRDefault="00D409D9" w:rsidP="00D409D9">
      <w:r>
        <w:t>}</w:t>
      </w:r>
    </w:p>
    <w:p w:rsidR="00D409D9" w:rsidRDefault="00D409D9" w:rsidP="00D409D9"/>
    <w:p w:rsidR="00D409D9" w:rsidRDefault="00D409D9" w:rsidP="00D409D9">
      <w:pPr>
        <w:pStyle w:val="NoSpacing"/>
        <w:rPr>
          <w:b/>
        </w:rPr>
      </w:pPr>
      <w:r w:rsidRPr="00D409D9">
        <w:rPr>
          <w:rFonts w:hint="eastAsia"/>
          <w:b/>
        </w:rPr>
        <w:t>DungeonOfDooom-master\Sourcecode\project\src\Client\scripts</w:t>
      </w:r>
    </w:p>
    <w:p w:rsidR="00D409D9" w:rsidRPr="00D409D9" w:rsidRDefault="00D409D9" w:rsidP="00D409D9">
      <w:pPr>
        <w:pStyle w:val="NoSpacing"/>
        <w:numPr>
          <w:ilvl w:val="0"/>
          <w:numId w:val="6"/>
        </w:numPr>
      </w:pPr>
      <w:r w:rsidRPr="00D409D9">
        <w:t>main.js</w:t>
      </w:r>
    </w:p>
    <w:p w:rsidR="00F65DC9" w:rsidRDefault="00F65DC9" w:rsidP="00F65DC9">
      <w:r>
        <w:t>/**</w:t>
      </w:r>
    </w:p>
    <w:p w:rsidR="00F65DC9" w:rsidRDefault="00F65DC9" w:rsidP="00F65DC9">
      <w:r>
        <w:t xml:space="preserve"> * 2016 Dungeon of Dooom University of Bath.</w:t>
      </w:r>
    </w:p>
    <w:p w:rsidR="00F65DC9" w:rsidRDefault="00F65DC9" w:rsidP="00F65DC9">
      <w:r>
        <w:t xml:space="preserve"> * "Part of the graphic tiles used in this program is the Public domain roguelike tileset "RLTiles".</w:t>
      </w:r>
    </w:p>
    <w:p w:rsidR="00F65DC9" w:rsidRDefault="00F65DC9" w:rsidP="00F65DC9">
      <w:r>
        <w:t xml:space="preserve"> * Some of the tiles have been modified by our Team. You can find the original tileset at: http://rltiles.sf.net</w:t>
      </w:r>
    </w:p>
    <w:p w:rsidR="00F65DC9" w:rsidRDefault="00F65DC9" w:rsidP="00F65DC9">
      <w:r>
        <w:t xml:space="preserve"> * You can find Dungeon Crawl Stone Soup modified tilesets at: http://code.google.com/p/crawl-tiles/downloads/list"</w:t>
      </w:r>
    </w:p>
    <w:p w:rsidR="00F65DC9" w:rsidRDefault="00F65DC9" w:rsidP="00F65DC9">
      <w:r>
        <w:t xml:space="preserve"> * Tileset was downloaded from opengameart.org/content/dungeon-crawl-32x32-tiles</w:t>
      </w:r>
    </w:p>
    <w:p w:rsidR="00F65DC9" w:rsidRDefault="00F65DC9" w:rsidP="00F65DC9">
      <w:r>
        <w:t xml:space="preserve"> */</w:t>
      </w:r>
    </w:p>
    <w:p w:rsidR="00F65DC9" w:rsidRDefault="00F65DC9" w:rsidP="00F65DC9"/>
    <w:p w:rsidR="00F65DC9" w:rsidRDefault="00F65DC9" w:rsidP="00F65DC9">
      <w:r>
        <w:t>game = [];</w:t>
      </w:r>
    </w:p>
    <w:p w:rsidR="00F65DC9" w:rsidRDefault="00F65DC9" w:rsidP="00F65DC9">
      <w:r>
        <w:t>game.menu = [];</w:t>
      </w:r>
    </w:p>
    <w:p w:rsidR="00F65DC9" w:rsidRDefault="00F65DC9" w:rsidP="00F65DC9">
      <w:r>
        <w:t>game.auth = [];</w:t>
      </w:r>
    </w:p>
    <w:p w:rsidR="00F65DC9" w:rsidRDefault="00F65DC9" w:rsidP="00F65DC9">
      <w:r>
        <w:t>game.constants = [];</w:t>
      </w:r>
    </w:p>
    <w:p w:rsidR="00F65DC9" w:rsidRDefault="00F65DC9" w:rsidP="00F65DC9">
      <w:r>
        <w:t>game.func = [];</w:t>
      </w:r>
    </w:p>
    <w:p w:rsidR="00F65DC9" w:rsidRDefault="00F65DC9" w:rsidP="00F65DC9">
      <w:r>
        <w:t>game.match = [];</w:t>
      </w:r>
    </w:p>
    <w:p w:rsidR="00F65DC9" w:rsidRDefault="00F65DC9" w:rsidP="00F65DC9">
      <w:r>
        <w:t>game.var = [];</w:t>
      </w:r>
    </w:p>
    <w:p w:rsidR="00F65DC9" w:rsidRDefault="00F65DC9" w:rsidP="00F65DC9">
      <w:r>
        <w:t>game.match.var = [];</w:t>
      </w:r>
    </w:p>
    <w:p w:rsidR="00F65DC9" w:rsidRDefault="00F65DC9" w:rsidP="00F65DC9">
      <w:r>
        <w:t>game.camera = {};</w:t>
      </w:r>
    </w:p>
    <w:p w:rsidR="00F65DC9" w:rsidRDefault="00F65DC9" w:rsidP="00F65DC9"/>
    <w:p w:rsidR="00F65DC9" w:rsidRDefault="00F65DC9" w:rsidP="00F65DC9">
      <w:r>
        <w:t>game.var.init = function() {</w:t>
      </w:r>
    </w:p>
    <w:p w:rsidR="00F65DC9" w:rsidRDefault="00F65DC9" w:rsidP="00F65DC9">
      <w:r>
        <w:t xml:space="preserve">    game.var.xSize = 900;</w:t>
      </w:r>
    </w:p>
    <w:p w:rsidR="00F65DC9" w:rsidRDefault="00F65DC9" w:rsidP="00F65DC9">
      <w:r>
        <w:t xml:space="preserve">    game.var.ySize = 600;</w:t>
      </w:r>
    </w:p>
    <w:p w:rsidR="00F65DC9" w:rsidRDefault="00F65DC9" w:rsidP="00F65DC9">
      <w:r>
        <w:t xml:space="preserve">    game.var.playerCharacter = {};</w:t>
      </w:r>
    </w:p>
    <w:p w:rsidR="00F65DC9" w:rsidRDefault="00F65DC9" w:rsidP="00F65DC9">
      <w:r>
        <w:t xml:space="preserve">    game.var.scale = 50;</w:t>
      </w:r>
    </w:p>
    <w:p w:rsidR="00F65DC9" w:rsidRDefault="00F65DC9" w:rsidP="00F65DC9">
      <w:r>
        <w:t xml:space="preserve">    game.var.tiles = [];</w:t>
      </w:r>
    </w:p>
    <w:p w:rsidR="00F65DC9" w:rsidRDefault="00F65DC9" w:rsidP="00F65DC9">
      <w:r>
        <w:t xml:space="preserve">    game.var.characters = [];</w:t>
      </w:r>
    </w:p>
    <w:p w:rsidR="00F65DC9" w:rsidRDefault="00F65DC9" w:rsidP="00F65DC9">
      <w:r>
        <w:t xml:space="preserve">    game.var.minCoins = {};</w:t>
      </w:r>
    </w:p>
    <w:p w:rsidR="00F65DC9" w:rsidRDefault="00F65DC9" w:rsidP="00F65DC9">
      <w:r>
        <w:t xml:space="preserve">    game.var.winText = [];</w:t>
      </w:r>
    </w:p>
    <w:p w:rsidR="00F65DC9" w:rsidRDefault="00F65DC9" w:rsidP="00F65DC9">
      <w:r>
        <w:t xml:space="preserve">    game.var.renderer = {};</w:t>
      </w:r>
    </w:p>
    <w:p w:rsidR="00F65DC9" w:rsidRDefault="00F65DC9" w:rsidP="00F65DC9">
      <w:r>
        <w:t xml:space="preserve">    game.var.stage = {};</w:t>
      </w:r>
    </w:p>
    <w:p w:rsidR="00F65DC9" w:rsidRDefault="00F65DC9" w:rsidP="00F65DC9">
      <w:r>
        <w:t xml:space="preserve">    game.var.graphics = {};</w:t>
      </w:r>
    </w:p>
    <w:p w:rsidR="00F65DC9" w:rsidRDefault="00F65DC9" w:rsidP="00F65DC9">
      <w:r>
        <w:t xml:space="preserve">    game.var.playerTitles = [];</w:t>
      </w:r>
    </w:p>
    <w:p w:rsidR="00F65DC9" w:rsidRDefault="00F65DC9" w:rsidP="00F65DC9">
      <w:r>
        <w:t xml:space="preserve">    game.var.isRunning = false;</w:t>
      </w:r>
    </w:p>
    <w:p w:rsidR="00F65DC9" w:rsidRDefault="00F65DC9" w:rsidP="00F65DC9">
      <w:r>
        <w:t xml:space="preserve">    game.var.delta = 0;</w:t>
      </w:r>
    </w:p>
    <w:p w:rsidR="00F65DC9" w:rsidRDefault="00F65DC9" w:rsidP="00F65DC9">
      <w:r>
        <w:t xml:space="preserve">    game.var.timeStep = 1000 / 20;</w:t>
      </w:r>
    </w:p>
    <w:p w:rsidR="00F65DC9" w:rsidRDefault="00F65DC9" w:rsidP="00F65DC9">
      <w:r>
        <w:t xml:space="preserve">    game.var.lastFrameTimestamp = 0;</w:t>
      </w:r>
    </w:p>
    <w:p w:rsidR="00F65DC9" w:rsidRDefault="00F65DC9" w:rsidP="00F65DC9">
      <w:r>
        <w:t xml:space="preserve">    game.var.opacityVis = 1.0;</w:t>
      </w:r>
    </w:p>
    <w:p w:rsidR="00F65DC9" w:rsidRDefault="00F65DC9" w:rsidP="00F65DC9">
      <w:r>
        <w:t xml:space="preserve">    game.var.opacityInvis = 0.3;</w:t>
      </w:r>
    </w:p>
    <w:p w:rsidR="00F65DC9" w:rsidRDefault="00F65DC9" w:rsidP="00F65DC9">
      <w:r>
        <w:t>};</w:t>
      </w:r>
    </w:p>
    <w:p w:rsidR="00F65DC9" w:rsidRDefault="00F65DC9" w:rsidP="00F65DC9">
      <w:r>
        <w:t>game.var.init();</w:t>
      </w:r>
    </w:p>
    <w:p w:rsidR="00F65DC9" w:rsidRDefault="00F65DC9" w:rsidP="00F65DC9">
      <w:r>
        <w:t>game.var.colours = [];</w:t>
      </w:r>
    </w:p>
    <w:p w:rsidR="00F65DC9" w:rsidRDefault="00F65DC9" w:rsidP="00F65DC9">
      <w:r>
        <w:t>game.var.colours.background = 0x000000;</w:t>
      </w:r>
    </w:p>
    <w:p w:rsidR="00F65DC9" w:rsidRDefault="00F65DC9" w:rsidP="00F65DC9">
      <w:r>
        <w:t>game.var.colours.wall = 0x8c8c8c;</w:t>
      </w:r>
    </w:p>
    <w:p w:rsidR="00F65DC9" w:rsidRDefault="00F65DC9" w:rsidP="00F65DC9">
      <w:r>
        <w:t>game.var.colours.floor = 0xbf8040;</w:t>
      </w:r>
    </w:p>
    <w:p w:rsidR="00F65DC9" w:rsidRDefault="00F65DC9" w:rsidP="00F65DC9">
      <w:r>
        <w:lastRenderedPageBreak/>
        <w:t>game.var.colours.gold = 0xffff66;</w:t>
      </w:r>
    </w:p>
    <w:p w:rsidR="00F65DC9" w:rsidRDefault="00F65DC9" w:rsidP="00F65DC9">
      <w:r>
        <w:t>game.var.colours.player = 0xff2222;</w:t>
      </w:r>
    </w:p>
    <w:p w:rsidR="00F65DC9" w:rsidRDefault="00F65DC9" w:rsidP="00F65DC9">
      <w:r>
        <w:t>game.var.colours.exit = 0x2222ff;</w:t>
      </w:r>
    </w:p>
    <w:p w:rsidR="00F65DC9" w:rsidRDefault="00F65DC9" w:rsidP="00F65DC9">
      <w:r>
        <w:t>game.var.colours.shaded = [];</w:t>
      </w:r>
    </w:p>
    <w:p w:rsidR="00F65DC9" w:rsidRDefault="00F65DC9" w:rsidP="00F65DC9">
      <w:r>
        <w:t>game.var.colours.shaded.wall = 0x565656;</w:t>
      </w:r>
    </w:p>
    <w:p w:rsidR="00F65DC9" w:rsidRDefault="00F65DC9" w:rsidP="00F65DC9">
      <w:r>
        <w:t>game.var.colours.shaded.floor = 0x8c5010;</w:t>
      </w:r>
    </w:p>
    <w:p w:rsidR="00F65DC9" w:rsidRDefault="00F65DC9" w:rsidP="00F65DC9">
      <w:r>
        <w:t>game.var.colours.shaded.gold = 0xcccc33;</w:t>
      </w:r>
    </w:p>
    <w:p w:rsidR="00F65DC9" w:rsidRDefault="00F65DC9" w:rsidP="00F65DC9">
      <w:r>
        <w:t>game.var.colours.shaded.player = 0xcc0000;</w:t>
      </w:r>
    </w:p>
    <w:p w:rsidR="00F65DC9" w:rsidRDefault="00F65DC9" w:rsidP="00F65DC9">
      <w:r>
        <w:t>game.var.colours.shaded.exit = 0x0000cc;</w:t>
      </w:r>
    </w:p>
    <w:p w:rsidR="00F65DC9" w:rsidRDefault="00F65DC9" w:rsidP="00F65DC9"/>
    <w:p w:rsidR="00F65DC9" w:rsidRDefault="00F65DC9" w:rsidP="00F65DC9">
      <w:r>
        <w:t>game.match.var.isLobbying = false;</w:t>
      </w:r>
    </w:p>
    <w:p w:rsidR="00F65DC9" w:rsidRDefault="00F65DC9" w:rsidP="00F65DC9">
      <w:r>
        <w:t>game.match.var.isWaitingTostart = false;</w:t>
      </w:r>
    </w:p>
    <w:p w:rsidR="00F65DC9" w:rsidRDefault="00F65DC9" w:rsidP="00F65DC9">
      <w:r>
        <w:t>game.match.var.delta = 0;</w:t>
      </w:r>
    </w:p>
    <w:p w:rsidR="00F65DC9" w:rsidRDefault="00F65DC9" w:rsidP="00F65DC9">
      <w:r>
        <w:t>game.match.var.timeStep = 1000 / 5;</w:t>
      </w:r>
    </w:p>
    <w:p w:rsidR="00F65DC9" w:rsidRDefault="00F65DC9" w:rsidP="00F65DC9">
      <w:r>
        <w:t>game.match.var.lastFrameTimestamp = 0;</w:t>
      </w:r>
    </w:p>
    <w:p w:rsidR="00F65DC9" w:rsidRDefault="00F65DC9" w:rsidP="00F65DC9"/>
    <w:p w:rsidR="00F65DC9" w:rsidRDefault="00F65DC9" w:rsidP="00F65DC9">
      <w:r>
        <w:t>game.constants.api = "http://localhost:8080/";</w:t>
      </w:r>
    </w:p>
    <w:p w:rsidR="00F65DC9" w:rsidRDefault="00F65DC9" w:rsidP="00F65DC9">
      <w:r>
        <w:t>game.constants.loginFailed = "Oops, that didn't work. Make sure your username/password are correct.";</w:t>
      </w:r>
    </w:p>
    <w:p w:rsidR="00F65DC9" w:rsidRDefault="00F65DC9" w:rsidP="00F65DC9">
      <w:r>
        <w:t>game.constants.registrationFailed = "Oops, that didn't work. Fields cannot be empty or more than 255 characters.";</w:t>
      </w:r>
    </w:p>
    <w:p w:rsidR="00F65DC9" w:rsidRDefault="00F65DC9" w:rsidP="00F65DC9"/>
    <w:p w:rsidR="00F65DC9" w:rsidRDefault="00F65DC9" w:rsidP="00F65DC9">
      <w:r>
        <w:t>/**</w:t>
      </w:r>
    </w:p>
    <w:p w:rsidR="00F65DC9" w:rsidRDefault="00F65DC9" w:rsidP="00F65DC9">
      <w:r>
        <w:t xml:space="preserve"> * Generic method to make a GET request. Uses xhr fields to ensure cookies are sent across domain.</w:t>
      </w:r>
    </w:p>
    <w:p w:rsidR="00F65DC9" w:rsidRDefault="00F65DC9" w:rsidP="00F65DC9">
      <w:r>
        <w:t xml:space="preserve"> * @param url  {string}to send the request to</w:t>
      </w:r>
    </w:p>
    <w:p w:rsidR="00F65DC9" w:rsidRDefault="00F65DC9" w:rsidP="00F65DC9">
      <w:r>
        <w:t xml:space="preserve"> * @param data {string}to send with the request</w:t>
      </w:r>
    </w:p>
    <w:p w:rsidR="00F65DC9" w:rsidRDefault="00F65DC9" w:rsidP="00F65DC9">
      <w:r>
        <w:t xml:space="preserve"> * @param success function to execute on success</w:t>
      </w:r>
    </w:p>
    <w:p w:rsidR="00F65DC9" w:rsidRDefault="00F65DC9" w:rsidP="00F65DC9">
      <w:r>
        <w:t xml:space="preserve"> * @param error function to execute on failure</w:t>
      </w:r>
    </w:p>
    <w:p w:rsidR="00F65DC9" w:rsidRDefault="00F65DC9" w:rsidP="00F65DC9">
      <w:r>
        <w:t xml:space="preserve"> */</w:t>
      </w:r>
    </w:p>
    <w:p w:rsidR="00F65DC9" w:rsidRDefault="00F65DC9" w:rsidP="00F65DC9">
      <w:r>
        <w:t>game.func.get = function(url, data, success, error) {</w:t>
      </w:r>
    </w:p>
    <w:p w:rsidR="00F65DC9" w:rsidRDefault="00F65DC9" w:rsidP="00F65DC9">
      <w:r>
        <w:t xml:space="preserve">    $.ajax({</w:t>
      </w:r>
    </w:p>
    <w:p w:rsidR="00F65DC9" w:rsidRDefault="00F65DC9" w:rsidP="00F65DC9">
      <w:r>
        <w:t xml:space="preserve">        type: "GET",</w:t>
      </w:r>
    </w:p>
    <w:p w:rsidR="00F65DC9" w:rsidRDefault="00F65DC9" w:rsidP="00F65DC9">
      <w:r>
        <w:t xml:space="preserve">        url: url,</w:t>
      </w:r>
    </w:p>
    <w:p w:rsidR="00F65DC9" w:rsidRDefault="00F65DC9" w:rsidP="00F65DC9">
      <w:r>
        <w:t xml:space="preserve">        data: data,</w:t>
      </w:r>
    </w:p>
    <w:p w:rsidR="00F65DC9" w:rsidRDefault="00F65DC9" w:rsidP="00F65DC9">
      <w:r>
        <w:t xml:space="preserve">        success: success,</w:t>
      </w:r>
    </w:p>
    <w:p w:rsidR="00F65DC9" w:rsidRDefault="00F65DC9" w:rsidP="00F65DC9">
      <w:r>
        <w:t xml:space="preserve">        error: error,</w:t>
      </w:r>
    </w:p>
    <w:p w:rsidR="00F65DC9" w:rsidRDefault="00F65DC9" w:rsidP="00F65DC9">
      <w:r>
        <w:t xml:space="preserve">        xhrFields: {</w:t>
      </w:r>
    </w:p>
    <w:p w:rsidR="00F65DC9" w:rsidRDefault="00F65DC9" w:rsidP="00F65DC9">
      <w:r>
        <w:t xml:space="preserve">            withCredentials: true</w:t>
      </w:r>
    </w:p>
    <w:p w:rsidR="00F65DC9" w:rsidRDefault="00F65DC9" w:rsidP="00F65DC9">
      <w:r>
        <w:t xml:space="preserve">        }</w:t>
      </w:r>
    </w:p>
    <w:p w:rsidR="00F65DC9" w:rsidRDefault="00F65DC9" w:rsidP="00F65DC9">
      <w:r>
        <w:t xml:space="preserve">    });</w:t>
      </w:r>
    </w:p>
    <w:p w:rsidR="00F65DC9" w:rsidRDefault="00F65DC9" w:rsidP="00F65DC9">
      <w:r>
        <w:t>};</w:t>
      </w:r>
    </w:p>
    <w:p w:rsidR="00F65DC9" w:rsidRDefault="00F65DC9" w:rsidP="00F65DC9"/>
    <w:p w:rsidR="00F65DC9" w:rsidRDefault="00F65DC9" w:rsidP="00F65DC9">
      <w:r>
        <w:t>/**</w:t>
      </w:r>
    </w:p>
    <w:p w:rsidR="00F65DC9" w:rsidRDefault="00F65DC9" w:rsidP="00F65DC9">
      <w:r>
        <w:t xml:space="preserve"> * Generic method to make a POST request. Uses xhr fields to ensure cookies are sent across domain.</w:t>
      </w:r>
    </w:p>
    <w:p w:rsidR="00F65DC9" w:rsidRDefault="00F65DC9" w:rsidP="00F65DC9">
      <w:r>
        <w:t xml:space="preserve"> * @param url  {string}to send the request to</w:t>
      </w:r>
    </w:p>
    <w:p w:rsidR="00F65DC9" w:rsidRDefault="00F65DC9" w:rsidP="00F65DC9">
      <w:r>
        <w:t xml:space="preserve"> * @param data {string}to send with the request</w:t>
      </w:r>
    </w:p>
    <w:p w:rsidR="00F65DC9" w:rsidRDefault="00F65DC9" w:rsidP="00F65DC9">
      <w:r>
        <w:t xml:space="preserve"> * @param success function to execute on success</w:t>
      </w:r>
    </w:p>
    <w:p w:rsidR="00F65DC9" w:rsidRDefault="00F65DC9" w:rsidP="00F65DC9">
      <w:r>
        <w:t xml:space="preserve"> * @param error function to execute on failure</w:t>
      </w:r>
    </w:p>
    <w:p w:rsidR="00F65DC9" w:rsidRDefault="00F65DC9" w:rsidP="00F65DC9">
      <w:r>
        <w:t xml:space="preserve"> */</w:t>
      </w:r>
    </w:p>
    <w:p w:rsidR="00F65DC9" w:rsidRDefault="00F65DC9" w:rsidP="00F65DC9">
      <w:r>
        <w:t>game.func.post = function(url, data, success, error) {</w:t>
      </w:r>
    </w:p>
    <w:p w:rsidR="00F65DC9" w:rsidRDefault="00F65DC9" w:rsidP="00F65DC9">
      <w:r>
        <w:t xml:space="preserve">    $.ajax({</w:t>
      </w:r>
    </w:p>
    <w:p w:rsidR="00F65DC9" w:rsidRDefault="00F65DC9" w:rsidP="00F65DC9">
      <w:r>
        <w:t xml:space="preserve">        type: "POST",</w:t>
      </w:r>
    </w:p>
    <w:p w:rsidR="00F65DC9" w:rsidRDefault="00F65DC9" w:rsidP="00F65DC9">
      <w:r>
        <w:t xml:space="preserve">        url: url,</w:t>
      </w:r>
    </w:p>
    <w:p w:rsidR="00F65DC9" w:rsidRDefault="00F65DC9" w:rsidP="00F65DC9">
      <w:r>
        <w:t xml:space="preserve">        data: data,</w:t>
      </w:r>
    </w:p>
    <w:p w:rsidR="00F65DC9" w:rsidRDefault="00F65DC9" w:rsidP="00F65DC9">
      <w:r>
        <w:t xml:space="preserve">        success: success,</w:t>
      </w:r>
    </w:p>
    <w:p w:rsidR="00F65DC9" w:rsidRDefault="00F65DC9" w:rsidP="00F65DC9">
      <w:r>
        <w:t xml:space="preserve">        error: error,</w:t>
      </w:r>
    </w:p>
    <w:p w:rsidR="00F65DC9" w:rsidRDefault="00F65DC9" w:rsidP="00F65DC9">
      <w:r>
        <w:t xml:space="preserve">        xhrFields: {</w:t>
      </w:r>
    </w:p>
    <w:p w:rsidR="00F65DC9" w:rsidRDefault="00F65DC9" w:rsidP="00F65DC9">
      <w:r>
        <w:t xml:space="preserve">            withCredentials: true</w:t>
      </w:r>
    </w:p>
    <w:p w:rsidR="00F65DC9" w:rsidRDefault="00F65DC9" w:rsidP="00F65DC9">
      <w:r>
        <w:t xml:space="preserve">        }</w:t>
      </w:r>
    </w:p>
    <w:p w:rsidR="00F65DC9" w:rsidRDefault="00F65DC9" w:rsidP="00F65DC9">
      <w:r>
        <w:t xml:space="preserve">    });</w:t>
      </w:r>
    </w:p>
    <w:p w:rsidR="00F65DC9" w:rsidRDefault="00F65DC9" w:rsidP="00F65DC9">
      <w:r>
        <w:t>};</w:t>
      </w:r>
    </w:p>
    <w:p w:rsidR="00F65DC9" w:rsidRDefault="00F65DC9" w:rsidP="00F65DC9"/>
    <w:p w:rsidR="00F65DC9" w:rsidRDefault="00F65DC9" w:rsidP="00F65DC9">
      <w:r>
        <w:lastRenderedPageBreak/>
        <w:t>/**</w:t>
      </w:r>
    </w:p>
    <w:p w:rsidR="00F65DC9" w:rsidRDefault="00F65DC9" w:rsidP="00F65DC9">
      <w:r>
        <w:t xml:space="preserve"> * Constructs an url of an endpoint given the endpoint's controller and action names.</w:t>
      </w:r>
    </w:p>
    <w:p w:rsidR="00F65DC9" w:rsidRDefault="00F65DC9" w:rsidP="00F65DC9">
      <w:r>
        <w:t xml:space="preserve"> * @param controller {string}the controller to contact</w:t>
      </w:r>
    </w:p>
    <w:p w:rsidR="00F65DC9" w:rsidRDefault="00F65DC9" w:rsidP="00F65DC9">
      <w:r>
        <w:t xml:space="preserve"> * @param action {string}the action to contact</w:t>
      </w:r>
    </w:p>
    <w:p w:rsidR="00F65DC9" w:rsidRDefault="00F65DC9" w:rsidP="00F65DC9">
      <w:r>
        <w:t xml:space="preserve"> * @returns {string} the constructed path</w:t>
      </w:r>
    </w:p>
    <w:p w:rsidR="00F65DC9" w:rsidRDefault="00F65DC9" w:rsidP="00F65DC9">
      <w:r>
        <w:t xml:space="preserve"> */</w:t>
      </w:r>
    </w:p>
    <w:p w:rsidR="00F65DC9" w:rsidRDefault="00F65DC9" w:rsidP="00F65DC9">
      <w:r>
        <w:t>game.func.getApiPath = function(controller, action) {</w:t>
      </w:r>
    </w:p>
    <w:p w:rsidR="00F65DC9" w:rsidRDefault="00F65DC9" w:rsidP="00F65DC9">
      <w:r>
        <w:t xml:space="preserve">    return game.constants.api + controller + "/" + action;</w:t>
      </w:r>
    </w:p>
    <w:p w:rsidR="00F65DC9" w:rsidRDefault="00F65DC9" w:rsidP="00F65DC9">
      <w:r>
        <w:t>};</w:t>
      </w:r>
    </w:p>
    <w:p w:rsidR="00F65DC9" w:rsidRDefault="00F65DC9" w:rsidP="00F65DC9"/>
    <w:p w:rsidR="00F65DC9" w:rsidRDefault="00F65DC9" w:rsidP="00F65DC9">
      <w:r>
        <w:t>game.func.error = function( data, reason, exception ) {</w:t>
      </w:r>
    </w:p>
    <w:p w:rsidR="00F65DC9" w:rsidRDefault="00F65DC9" w:rsidP="00F65DC9">
      <w:r>
        <w:t xml:space="preserve">    alert(' an error occurred :(');</w:t>
      </w:r>
    </w:p>
    <w:p w:rsidR="00F65DC9" w:rsidRDefault="00F65DC9" w:rsidP="00F65DC9">
      <w:r>
        <w:t xml:space="preserve">    console.log(reason);</w:t>
      </w:r>
    </w:p>
    <w:p w:rsidR="00F65DC9" w:rsidRDefault="00F65DC9" w:rsidP="00F65DC9">
      <w:r>
        <w:t xml:space="preserve">    console.log(exception);</w:t>
      </w:r>
    </w:p>
    <w:p w:rsidR="00F65DC9" w:rsidRDefault="00F65DC9" w:rsidP="00F65DC9">
      <w:r>
        <w:t>};</w:t>
      </w:r>
    </w:p>
    <w:p w:rsidR="00F65DC9" w:rsidRDefault="00F65DC9" w:rsidP="00F65DC9"/>
    <w:p w:rsidR="00F65DC9" w:rsidRDefault="00F65DC9" w:rsidP="00F65DC9">
      <w:r>
        <w:t>game.auth.hook = function( data ) {</w:t>
      </w:r>
    </w:p>
    <w:p w:rsidR="00F65DC9" w:rsidRDefault="00F65DC9" w:rsidP="00F65DC9">
      <w:r>
        <w:t xml:space="preserve">    game.menu.clearValidation();</w:t>
      </w:r>
    </w:p>
    <w:p w:rsidR="00F65DC9" w:rsidRDefault="00F65DC9" w:rsidP="00F65DC9">
      <w:r>
        <w:t xml:space="preserve">    $('#guest-header').css('display', 'none');</w:t>
      </w:r>
    </w:p>
    <w:p w:rsidR="00F65DC9" w:rsidRDefault="00F65DC9" w:rsidP="00F65DC9">
      <w:r>
        <w:t xml:space="preserve">    $('#logged-in-header').css('display','block');</w:t>
      </w:r>
    </w:p>
    <w:p w:rsidR="00F65DC9" w:rsidRDefault="00F65DC9" w:rsidP="00F65DC9">
      <w:r>
        <w:t xml:space="preserve">    game.menu.openMatchLobby();</w:t>
      </w:r>
    </w:p>
    <w:p w:rsidR="00F65DC9" w:rsidRDefault="00F65DC9" w:rsidP="00F65DC9">
      <w:r>
        <w:t>};</w:t>
      </w:r>
    </w:p>
    <w:p w:rsidR="00F65DC9" w:rsidRDefault="00F65DC9" w:rsidP="00F65DC9"/>
    <w:p w:rsidR="00F65DC9" w:rsidRDefault="00F65DC9" w:rsidP="00F65DC9">
      <w:r>
        <w:t>game.menu.loginFormValidation = function(message ) {</w:t>
      </w:r>
    </w:p>
    <w:p w:rsidR="00F65DC9" w:rsidRDefault="00F65DC9" w:rsidP="00F65DC9">
      <w:r>
        <w:t xml:space="preserve">    $('#login-validation').html(message);</w:t>
      </w:r>
    </w:p>
    <w:p w:rsidR="00F65DC9" w:rsidRDefault="00F65DC9" w:rsidP="00F65DC9">
      <w:r>
        <w:t>};</w:t>
      </w:r>
    </w:p>
    <w:p w:rsidR="00F65DC9" w:rsidRDefault="00F65DC9" w:rsidP="00F65DC9"/>
    <w:p w:rsidR="00F65DC9" w:rsidRDefault="00F65DC9" w:rsidP="00F65DC9">
      <w:r>
        <w:t>game.menu.clearValidation = function() {</w:t>
      </w:r>
    </w:p>
    <w:p w:rsidR="00F65DC9" w:rsidRDefault="00F65DC9" w:rsidP="00F65DC9">
      <w:r>
        <w:t xml:space="preserve">    var validatorElements = $('.validation');</w:t>
      </w:r>
    </w:p>
    <w:p w:rsidR="00F65DC9" w:rsidRDefault="00F65DC9" w:rsidP="00F65DC9">
      <w:r>
        <w:t xml:space="preserve">    validatorElements.html('');</w:t>
      </w:r>
    </w:p>
    <w:p w:rsidR="00F65DC9" w:rsidRDefault="00F65DC9" w:rsidP="00F65DC9">
      <w:r>
        <w:t xml:space="preserve">    validatorElements.css('display', 'none');</w:t>
      </w:r>
    </w:p>
    <w:p w:rsidR="00F65DC9" w:rsidRDefault="00F65DC9" w:rsidP="00F65DC9">
      <w:r>
        <w:t>};</w:t>
      </w:r>
    </w:p>
    <w:p w:rsidR="00F65DC9" w:rsidRDefault="00F65DC9" w:rsidP="00F65DC9"/>
    <w:p w:rsidR="00F65DC9" w:rsidRDefault="00F65DC9" w:rsidP="00F65DC9">
      <w:r>
        <w:t>game.auth.register = function() {</w:t>
      </w:r>
    </w:p>
    <w:p w:rsidR="00F65DC9" w:rsidRDefault="00F65DC9" w:rsidP="00F65DC9">
      <w:r>
        <w:t xml:space="preserve">    var endpoint = game.func.getApiPath("player","register");</w:t>
      </w:r>
    </w:p>
    <w:p w:rsidR="00F65DC9" w:rsidRDefault="00F65DC9" w:rsidP="00F65DC9">
      <w:r>
        <w:t xml:space="preserve">    var username = $("#username").val();</w:t>
      </w:r>
    </w:p>
    <w:p w:rsidR="00F65DC9" w:rsidRDefault="00F65DC9" w:rsidP="00F65DC9">
      <w:r>
        <w:t xml:space="preserve">    var password = $("#password").val();</w:t>
      </w:r>
    </w:p>
    <w:p w:rsidR="00F65DC9" w:rsidRDefault="00F65DC9" w:rsidP="00F65DC9"/>
    <w:p w:rsidR="00F65DC9" w:rsidRDefault="00F65DC9" w:rsidP="00F65DC9">
      <w:r>
        <w:t xml:space="preserve">    game.func.post(endpoint,</w:t>
      </w:r>
    </w:p>
    <w:p w:rsidR="00F65DC9" w:rsidRDefault="00F65DC9" w:rsidP="00F65DC9">
      <w:r>
        <w:t xml:space="preserve">        { "username" : username, "password" : password },</w:t>
      </w:r>
    </w:p>
    <w:p w:rsidR="00F65DC9" w:rsidRDefault="00F65DC9" w:rsidP="00F65DC9">
      <w:r>
        <w:t xml:space="preserve">        game.auth.hook,</w:t>
      </w:r>
    </w:p>
    <w:p w:rsidR="00F65DC9" w:rsidRDefault="00F65DC9" w:rsidP="00F65DC9">
      <w:r>
        <w:t xml:space="preserve">        function() { game.menu.loginFormValidation(game.constants.registrationFailed)});</w:t>
      </w:r>
    </w:p>
    <w:p w:rsidR="00F65DC9" w:rsidRDefault="00F65DC9" w:rsidP="00F65DC9">
      <w:r>
        <w:t>};</w:t>
      </w:r>
    </w:p>
    <w:p w:rsidR="00F65DC9" w:rsidRDefault="00F65DC9" w:rsidP="00F65DC9"/>
    <w:p w:rsidR="00F65DC9" w:rsidRDefault="00F65DC9" w:rsidP="00F65DC9">
      <w:r>
        <w:t>game.auth.login = function() {</w:t>
      </w:r>
    </w:p>
    <w:p w:rsidR="00F65DC9" w:rsidRDefault="00F65DC9" w:rsidP="00F65DC9">
      <w:r>
        <w:t xml:space="preserve">    var endpoint = game.func.getApiPath("player","login");</w:t>
      </w:r>
    </w:p>
    <w:p w:rsidR="00F65DC9" w:rsidRDefault="00F65DC9" w:rsidP="00F65DC9">
      <w:r>
        <w:t xml:space="preserve">    var username = $("#username").val();</w:t>
      </w:r>
    </w:p>
    <w:p w:rsidR="00F65DC9" w:rsidRDefault="00F65DC9" w:rsidP="00F65DC9">
      <w:r>
        <w:t xml:space="preserve">    var password = $("#password").val();</w:t>
      </w:r>
    </w:p>
    <w:p w:rsidR="00F65DC9" w:rsidRDefault="00F65DC9" w:rsidP="00F65DC9"/>
    <w:p w:rsidR="00F65DC9" w:rsidRDefault="00F65DC9" w:rsidP="00F65DC9">
      <w:r>
        <w:t xml:space="preserve">    game.func.post(endpoint,</w:t>
      </w:r>
    </w:p>
    <w:p w:rsidR="00F65DC9" w:rsidRDefault="00F65DC9" w:rsidP="00F65DC9">
      <w:r>
        <w:t xml:space="preserve">        { "username" : username, "password" : password },</w:t>
      </w:r>
    </w:p>
    <w:p w:rsidR="00F65DC9" w:rsidRDefault="00F65DC9" w:rsidP="00F65DC9">
      <w:r>
        <w:t xml:space="preserve">        game.auth.hook,</w:t>
      </w:r>
    </w:p>
    <w:p w:rsidR="00F65DC9" w:rsidRDefault="00F65DC9" w:rsidP="00F65DC9">
      <w:r>
        <w:t xml:space="preserve">        function() { game.menu.loginFormValidation(game.constants.loginFailed)});</w:t>
      </w:r>
    </w:p>
    <w:p w:rsidR="00F65DC9" w:rsidRDefault="00F65DC9" w:rsidP="00F65DC9">
      <w:r>
        <w:t>};</w:t>
      </w:r>
    </w:p>
    <w:p w:rsidR="00F65DC9" w:rsidRDefault="00F65DC9" w:rsidP="00F65DC9"/>
    <w:p w:rsidR="00F65DC9" w:rsidRDefault="00F65DC9" w:rsidP="00F65DC9">
      <w:r>
        <w:t>game.menu.openMatchLobby = function() {</w:t>
      </w:r>
    </w:p>
    <w:p w:rsidR="00F65DC9" w:rsidRDefault="00F65DC9" w:rsidP="00F65DC9">
      <w:r>
        <w:t xml:space="preserve">    game.menu.allSections.css('display','none');</w:t>
      </w:r>
    </w:p>
    <w:p w:rsidR="00F65DC9" w:rsidRDefault="00F65DC9" w:rsidP="00F65DC9">
      <w:r>
        <w:t xml:space="preserve">    game.menu.lobby.css('display','block');</w:t>
      </w:r>
    </w:p>
    <w:p w:rsidR="00F65DC9" w:rsidRDefault="00F65DC9" w:rsidP="00F65DC9">
      <w:r>
        <w:t xml:space="preserve">    game.match.var.isLobbying = true;</w:t>
      </w:r>
    </w:p>
    <w:p w:rsidR="00F65DC9" w:rsidRDefault="00F65DC9" w:rsidP="00F65DC9">
      <w:r>
        <w:t xml:space="preserve">    requestAnimationFrame(game.match.updateMatchList);</w:t>
      </w:r>
    </w:p>
    <w:p w:rsidR="00F65DC9" w:rsidRDefault="00F65DC9" w:rsidP="00F65DC9">
      <w:r>
        <w:t>};</w:t>
      </w:r>
    </w:p>
    <w:p w:rsidR="00F65DC9" w:rsidRDefault="00F65DC9" w:rsidP="00F65DC9"/>
    <w:p w:rsidR="00F65DC9" w:rsidRDefault="00F65DC9" w:rsidP="00F65DC9">
      <w:r>
        <w:lastRenderedPageBreak/>
        <w:t>game.menu.openTutorial = function() {</w:t>
      </w:r>
    </w:p>
    <w:p w:rsidR="00F65DC9" w:rsidRDefault="00F65DC9" w:rsidP="00F65DC9">
      <w:r>
        <w:t xml:space="preserve">    game.match.var.isLobbying = false;</w:t>
      </w:r>
    </w:p>
    <w:p w:rsidR="00F65DC9" w:rsidRDefault="00F65DC9" w:rsidP="00F65DC9">
      <w:r>
        <w:t xml:space="preserve">    game.menu.allSections.css('display','none');</w:t>
      </w:r>
    </w:p>
    <w:p w:rsidR="00F65DC9" w:rsidRDefault="00F65DC9" w:rsidP="00F65DC9">
      <w:r>
        <w:t xml:space="preserve">    game.menu.tutorial.css('display','block');</w:t>
      </w:r>
    </w:p>
    <w:p w:rsidR="00F65DC9" w:rsidRDefault="00F65DC9" w:rsidP="00F65DC9">
      <w:r>
        <w:t>};</w:t>
      </w:r>
    </w:p>
    <w:p w:rsidR="00F65DC9" w:rsidRDefault="00F65DC9" w:rsidP="00F65DC9"/>
    <w:p w:rsidR="00F65DC9" w:rsidRDefault="00F65DC9" w:rsidP="00F65DC9">
      <w:r>
        <w:t>game.menu.openScoreboard = function() {</w:t>
      </w:r>
    </w:p>
    <w:p w:rsidR="00F65DC9" w:rsidRDefault="00F65DC9" w:rsidP="00F65DC9">
      <w:r>
        <w:t xml:space="preserve">    game.match.var.isLobbying = false;</w:t>
      </w:r>
    </w:p>
    <w:p w:rsidR="00F65DC9" w:rsidRDefault="00F65DC9" w:rsidP="00F65DC9">
      <w:r>
        <w:t xml:space="preserve">    var endpoint = game.func.getApiPath("score","top");</w:t>
      </w:r>
    </w:p>
    <w:p w:rsidR="00F65DC9" w:rsidRDefault="00F65DC9" w:rsidP="00F65DC9">
      <w:r>
        <w:t xml:space="preserve">    game.func.get(endpoint, { }, game.menu.displayScoreboard, game.func.error);</w:t>
      </w:r>
    </w:p>
    <w:p w:rsidR="00F65DC9" w:rsidRDefault="00F65DC9" w:rsidP="00F65DC9">
      <w:r>
        <w:t>};</w:t>
      </w:r>
    </w:p>
    <w:p w:rsidR="00F65DC9" w:rsidRDefault="00F65DC9" w:rsidP="00F65DC9"/>
    <w:p w:rsidR="00F65DC9" w:rsidRDefault="00F65DC9" w:rsidP="00F65DC9">
      <w:r>
        <w:t>/**</w:t>
      </w:r>
    </w:p>
    <w:p w:rsidR="00F65DC9" w:rsidRDefault="00F65DC9" w:rsidP="00F65DC9">
      <w:r>
        <w:t xml:space="preserve"> * Renders the scoreboard in the #score-table table.</w:t>
      </w:r>
    </w:p>
    <w:p w:rsidR="00F65DC9" w:rsidRDefault="00F65DC9" w:rsidP="00F65DC9">
      <w:r>
        <w:t xml:space="preserve"> * @param scoreBoard the JSON object returned from a query to the score/top endpoint</w:t>
      </w:r>
    </w:p>
    <w:p w:rsidR="00F65DC9" w:rsidRDefault="00F65DC9" w:rsidP="00F65DC9">
      <w:r>
        <w:t xml:space="preserve"> */</w:t>
      </w:r>
    </w:p>
    <w:p w:rsidR="00F65DC9" w:rsidRDefault="00F65DC9" w:rsidP="00F65DC9">
      <w:r>
        <w:t>game.menu.displayScoreboard = function( scoreBoard ) {</w:t>
      </w:r>
    </w:p>
    <w:p w:rsidR="00F65DC9" w:rsidRDefault="00F65DC9" w:rsidP="00F65DC9">
      <w:r>
        <w:t xml:space="preserve">    $('#score-table tbody td').remove();</w:t>
      </w:r>
    </w:p>
    <w:p w:rsidR="00F65DC9" w:rsidRDefault="00F65DC9" w:rsidP="00F65DC9">
      <w:r>
        <w:t xml:space="preserve">    $.each(scoreBoard.scores, function(i, score) {</w:t>
      </w:r>
    </w:p>
    <w:p w:rsidR="00F65DC9" w:rsidRDefault="00F65DC9" w:rsidP="00F65DC9">
      <w:r>
        <w:t xml:space="preserve">        if(score != null) {</w:t>
      </w:r>
    </w:p>
    <w:p w:rsidR="00F65DC9" w:rsidRDefault="00F65DC9" w:rsidP="00F65DC9">
      <w:r>
        <w:t xml:space="preserve">            $('#score-table tbody').append($(String.format("&lt;tr&gt;&lt;td&gt;{0}&lt;/td&gt;&lt;td&gt;{1}&lt;/td&gt;&lt;/tr&gt;", score.username, score.value)))</w:t>
      </w:r>
    </w:p>
    <w:p w:rsidR="00F65DC9" w:rsidRDefault="00F65DC9" w:rsidP="00F65DC9">
      <w:r>
        <w:t xml:space="preserve">        }</w:t>
      </w:r>
    </w:p>
    <w:p w:rsidR="00F65DC9" w:rsidRDefault="00F65DC9" w:rsidP="00F65DC9">
      <w:r>
        <w:t xml:space="preserve">    });</w:t>
      </w:r>
    </w:p>
    <w:p w:rsidR="00F65DC9" w:rsidRDefault="00F65DC9" w:rsidP="00F65DC9"/>
    <w:p w:rsidR="00F65DC9" w:rsidRDefault="00F65DC9" w:rsidP="00F65DC9">
      <w:r>
        <w:t xml:space="preserve">    game.menu.allSections.css('display','none');</w:t>
      </w:r>
    </w:p>
    <w:p w:rsidR="00F65DC9" w:rsidRDefault="00F65DC9" w:rsidP="00F65DC9">
      <w:r>
        <w:t xml:space="preserve">    game.menu.scoreboard.css('display','block');</w:t>
      </w:r>
    </w:p>
    <w:p w:rsidR="00F65DC9" w:rsidRDefault="00F65DC9" w:rsidP="00F65DC9">
      <w:r>
        <w:t>};</w:t>
      </w:r>
    </w:p>
    <w:p w:rsidR="00F65DC9" w:rsidRDefault="00F65DC9" w:rsidP="00F65DC9"/>
    <w:p w:rsidR="00F65DC9" w:rsidRDefault="00F65DC9" w:rsidP="00F65DC9">
      <w:r>
        <w:t>game.match.list = function() {</w:t>
      </w:r>
    </w:p>
    <w:p w:rsidR="00F65DC9" w:rsidRDefault="00F65DC9" w:rsidP="00F65DC9">
      <w:r>
        <w:t xml:space="preserve">    //todo what if the webservice thinks you're already in a match?</w:t>
      </w:r>
    </w:p>
    <w:p w:rsidR="00F65DC9" w:rsidRDefault="00F65DC9" w:rsidP="00F65DC9">
      <w:r>
        <w:t xml:space="preserve">    var endpoint = game.func.getApiPath("match","list");</w:t>
      </w:r>
    </w:p>
    <w:p w:rsidR="00F65DC9" w:rsidRDefault="00F65DC9" w:rsidP="00F65DC9">
      <w:r>
        <w:t xml:space="preserve">    game.func.get(endpoint, {}, game.menu.displayMatchList, game.menu.error);</w:t>
      </w:r>
    </w:p>
    <w:p w:rsidR="00F65DC9" w:rsidRDefault="00F65DC9" w:rsidP="00F65DC9">
      <w:r>
        <w:t>};</w:t>
      </w:r>
    </w:p>
    <w:p w:rsidR="00F65DC9" w:rsidRDefault="00F65DC9" w:rsidP="00F65DC9"/>
    <w:p w:rsidR="00F65DC9" w:rsidRDefault="00F65DC9" w:rsidP="00F65DC9">
      <w:r>
        <w:t>game.menu.displayMatchList = function( data ) {</w:t>
      </w:r>
    </w:p>
    <w:p w:rsidR="00F65DC9" w:rsidRDefault="00F65DC9" w:rsidP="00F65DC9">
      <w:r>
        <w:t xml:space="preserve">    var matchList = $('#match-list');</w:t>
      </w:r>
    </w:p>
    <w:p w:rsidR="00F65DC9" w:rsidRDefault="00F65DC9" w:rsidP="00F65DC9">
      <w:r>
        <w:t xml:space="preserve">    matchList.empty();</w:t>
      </w:r>
    </w:p>
    <w:p w:rsidR="00F65DC9" w:rsidRDefault="00F65DC9" w:rsidP="00F65DC9"/>
    <w:p w:rsidR="00F65DC9" w:rsidRDefault="00F65DC9" w:rsidP="00F65DC9">
      <w:r>
        <w:t xml:space="preserve">    $.each( data, function( i, match ) {</w:t>
      </w:r>
    </w:p>
    <w:p w:rsidR="00F65DC9" w:rsidRDefault="00F65DC9" w:rsidP="00F65DC9">
      <w:r>
        <w:t xml:space="preserve">        var entry = $( String.format("&lt;p&gt;&lt;a data-id='{2}' class='join-link'&gt;Join&lt;/a&gt; {0}'s game with {1} players&lt;/p&gt;", match.playerNames[0], match.playerNames.length, match.id) );</w:t>
      </w:r>
    </w:p>
    <w:p w:rsidR="00F65DC9" w:rsidRDefault="00F65DC9" w:rsidP="00F65DC9">
      <w:r>
        <w:t xml:space="preserve">        matchList.append(entry);</w:t>
      </w:r>
    </w:p>
    <w:p w:rsidR="00F65DC9" w:rsidRDefault="00F65DC9" w:rsidP="00F65DC9">
      <w:r>
        <w:t xml:space="preserve">    });</w:t>
      </w:r>
    </w:p>
    <w:p w:rsidR="00F65DC9" w:rsidRDefault="00F65DC9" w:rsidP="00F65DC9"/>
    <w:p w:rsidR="00F65DC9" w:rsidRDefault="00F65DC9" w:rsidP="00F65DC9">
      <w:r>
        <w:t xml:space="preserve">    $(".join-link").click(game.match.join);</w:t>
      </w:r>
    </w:p>
    <w:p w:rsidR="00F65DC9" w:rsidRDefault="00F65DC9" w:rsidP="00F65DC9">
      <w:r>
        <w:t>};</w:t>
      </w:r>
    </w:p>
    <w:p w:rsidR="00F65DC9" w:rsidRDefault="00F65DC9" w:rsidP="00F65DC9"/>
    <w:p w:rsidR="00F65DC9" w:rsidRDefault="00F65DC9" w:rsidP="00F65DC9">
      <w:r>
        <w:t>game.match.join = function( data ) {</w:t>
      </w:r>
    </w:p>
    <w:p w:rsidR="00F65DC9" w:rsidRDefault="00F65DC9" w:rsidP="00F65DC9">
      <w:r>
        <w:t xml:space="preserve">    var id = $(data.currentTarget).data("id");</w:t>
      </w:r>
    </w:p>
    <w:p w:rsidR="00F65DC9" w:rsidRDefault="00F65DC9" w:rsidP="00F65DC9">
      <w:r>
        <w:t xml:space="preserve">    game.match.var.isLobbying = false;</w:t>
      </w:r>
    </w:p>
    <w:p w:rsidR="00F65DC9" w:rsidRDefault="00F65DC9" w:rsidP="00F65DC9">
      <w:r>
        <w:t xml:space="preserve">    game.match.var.isWaitingTostart = true;</w:t>
      </w:r>
    </w:p>
    <w:p w:rsidR="00F65DC9" w:rsidRDefault="00F65DC9" w:rsidP="00F65DC9"/>
    <w:p w:rsidR="00F65DC9" w:rsidRDefault="00F65DC9" w:rsidP="00F65DC9">
      <w:r>
        <w:t xml:space="preserve">    var endpoint = game.func.getApiPath("match","join");</w:t>
      </w:r>
    </w:p>
    <w:p w:rsidR="00F65DC9" w:rsidRDefault="00F65DC9" w:rsidP="00F65DC9">
      <w:r>
        <w:t xml:space="preserve">    game.func.post(endpoint, { "matchId" : id }, game.menu.displayMatchMenu, game.menu.error);</w:t>
      </w:r>
    </w:p>
    <w:p w:rsidR="00F65DC9" w:rsidRDefault="00F65DC9" w:rsidP="00F65DC9">
      <w:r>
        <w:t xml:space="preserve">    requestAnimationFrame(game.match.updateStatus);</w:t>
      </w:r>
    </w:p>
    <w:p w:rsidR="00F65DC9" w:rsidRDefault="00F65DC9" w:rsidP="00F65DC9">
      <w:r>
        <w:t>};</w:t>
      </w:r>
    </w:p>
    <w:p w:rsidR="00F65DC9" w:rsidRDefault="00F65DC9" w:rsidP="00F65DC9"/>
    <w:p w:rsidR="00F65DC9" w:rsidRDefault="00F65DC9" w:rsidP="00F65DC9">
      <w:r>
        <w:t>/**</w:t>
      </w:r>
    </w:p>
    <w:p w:rsidR="00F65DC9" w:rsidRDefault="00F65DC9" w:rsidP="00F65DC9">
      <w:r>
        <w:t xml:space="preserve"> * Starts a new Match by sending a request to the web service</w:t>
      </w:r>
    </w:p>
    <w:p w:rsidR="00F65DC9" w:rsidRDefault="00F65DC9" w:rsidP="00F65DC9">
      <w:r>
        <w:lastRenderedPageBreak/>
        <w:t xml:space="preserve"> */</w:t>
      </w:r>
    </w:p>
    <w:p w:rsidR="00F65DC9" w:rsidRDefault="00F65DC9" w:rsidP="00F65DC9">
      <w:r>
        <w:t>game.match.new = function() {</w:t>
      </w:r>
    </w:p>
    <w:p w:rsidR="00F65DC9" w:rsidRDefault="00F65DC9" w:rsidP="00F65DC9">
      <w:r>
        <w:t xml:space="preserve">    var endpoint = game.func.getApiPath("match","new");</w:t>
      </w:r>
    </w:p>
    <w:p w:rsidR="00F65DC9" w:rsidRDefault="00F65DC9" w:rsidP="00F65DC9">
      <w:r>
        <w:t xml:space="preserve">    game.match.var.isLobbying = false;</w:t>
      </w:r>
    </w:p>
    <w:p w:rsidR="00F65DC9" w:rsidRDefault="00F65DC9" w:rsidP="00F65DC9">
      <w:r>
        <w:t xml:space="preserve">    game.match.var.isWaitingTostart = true;</w:t>
      </w:r>
    </w:p>
    <w:p w:rsidR="00F65DC9" w:rsidRDefault="00F65DC9" w:rsidP="00F65DC9"/>
    <w:p w:rsidR="00F65DC9" w:rsidRDefault="00F65DC9" w:rsidP="00F65DC9">
      <w:r>
        <w:t xml:space="preserve">    var level = game.menu.levelChooser.val();</w:t>
      </w:r>
    </w:p>
    <w:p w:rsidR="00F65DC9" w:rsidRDefault="00F65DC9" w:rsidP="00F65DC9">
      <w:r>
        <w:t xml:space="preserve">    game.func.post(endpoint, { "level" : level }, game.menu.displayMatchMenu);</w:t>
      </w:r>
    </w:p>
    <w:p w:rsidR="00F65DC9" w:rsidRDefault="00F65DC9" w:rsidP="00F65DC9">
      <w:r>
        <w:t xml:space="preserve">    requestAnimationFrame(game.match.updateStatus);</w:t>
      </w:r>
    </w:p>
    <w:p w:rsidR="00F65DC9" w:rsidRDefault="00F65DC9" w:rsidP="00F65DC9">
      <w:r>
        <w:t>};</w:t>
      </w:r>
    </w:p>
    <w:p w:rsidR="00F65DC9" w:rsidRDefault="00F65DC9" w:rsidP="00F65DC9"/>
    <w:p w:rsidR="00F65DC9" w:rsidRDefault="00F65DC9" w:rsidP="00F65DC9">
      <w:r>
        <w:t>/**</w:t>
      </w:r>
    </w:p>
    <w:p w:rsidR="00F65DC9" w:rsidRDefault="00F65DC9" w:rsidP="00F65DC9">
      <w:r>
        <w:t xml:space="preserve"> * Starts the player's current Match by sending a request to the web service</w:t>
      </w:r>
    </w:p>
    <w:p w:rsidR="00F65DC9" w:rsidRDefault="00F65DC9" w:rsidP="00F65DC9">
      <w:r>
        <w:t xml:space="preserve"> */</w:t>
      </w:r>
    </w:p>
    <w:p w:rsidR="00F65DC9" w:rsidRDefault="00F65DC9" w:rsidP="00F65DC9">
      <w:r>
        <w:t>game.match.start = function() {</w:t>
      </w:r>
    </w:p>
    <w:p w:rsidR="00F65DC9" w:rsidRDefault="00F65DC9" w:rsidP="00F65DC9">
      <w:r>
        <w:t xml:space="preserve">    game.match.var.isWaitingTostart = false;</w:t>
      </w:r>
    </w:p>
    <w:p w:rsidR="00F65DC9" w:rsidRDefault="00F65DC9" w:rsidP="00F65DC9">
      <w:r>
        <w:t xml:space="preserve">    var endpoint = game.func.getApiPath("match","start");</w:t>
      </w:r>
    </w:p>
    <w:p w:rsidR="00F65DC9" w:rsidRDefault="00F65DC9" w:rsidP="00F65DC9">
      <w:r>
        <w:t xml:space="preserve">    requestAnimationFrame(function() {game.func.post(endpoint, null, game.menu.initGameScreen, game.func.error) });</w:t>
      </w:r>
    </w:p>
    <w:p w:rsidR="00F65DC9" w:rsidRDefault="00F65DC9" w:rsidP="00F65DC9">
      <w:r>
        <w:t>};</w:t>
      </w:r>
    </w:p>
    <w:p w:rsidR="00F65DC9" w:rsidRDefault="00F65DC9" w:rsidP="00F65DC9"/>
    <w:p w:rsidR="00F65DC9" w:rsidRDefault="00F65DC9" w:rsidP="00F65DC9">
      <w:r>
        <w:t>/**</w:t>
      </w:r>
    </w:p>
    <w:p w:rsidR="00F65DC9" w:rsidRDefault="00F65DC9" w:rsidP="00F65DC9">
      <w:r>
        <w:t xml:space="preserve"> * Initialises the game screen. Resets game variables and creates a new HTML5 canvas. Begins the game loop.</w:t>
      </w:r>
    </w:p>
    <w:p w:rsidR="00F65DC9" w:rsidRDefault="00F65DC9" w:rsidP="00F65DC9">
      <w:r>
        <w:t xml:space="preserve"> */</w:t>
      </w:r>
    </w:p>
    <w:p w:rsidR="00F65DC9" w:rsidRDefault="00F65DC9" w:rsidP="00F65DC9">
      <w:r>
        <w:t>game.menu.initGameScreen = function() {</w:t>
      </w:r>
    </w:p>
    <w:p w:rsidR="00F65DC9" w:rsidRDefault="00F65DC9" w:rsidP="00F65DC9">
      <w:r>
        <w:t xml:space="preserve">    game.var.init();</w:t>
      </w:r>
    </w:p>
    <w:p w:rsidR="00F65DC9" w:rsidRDefault="00F65DC9" w:rsidP="00F65DC9">
      <w:r>
        <w:t xml:space="preserve">    game.menu.gameContainer.empty();</w:t>
      </w:r>
    </w:p>
    <w:p w:rsidR="00F65DC9" w:rsidRDefault="00F65DC9" w:rsidP="00F65DC9"/>
    <w:p w:rsidR="00F65DC9" w:rsidRDefault="00F65DC9" w:rsidP="00F65DC9">
      <w:r>
        <w:t xml:space="preserve">    game.var.renderer = PIXI.autoDetectRenderer(game.var.xSize, game.var.ySize);</w:t>
      </w:r>
    </w:p>
    <w:p w:rsidR="00F65DC9" w:rsidRDefault="00F65DC9" w:rsidP="00F65DC9">
      <w:r>
        <w:t xml:space="preserve">    game.var.renderer.backgroundColor = game.var.colours.background;</w:t>
      </w:r>
    </w:p>
    <w:p w:rsidR="00F65DC9" w:rsidRDefault="00F65DC9" w:rsidP="00F65DC9">
      <w:r>
        <w:t xml:space="preserve">    game.var.renderer.transparent = true;</w:t>
      </w:r>
    </w:p>
    <w:p w:rsidR="00F65DC9" w:rsidRDefault="00F65DC9" w:rsidP="00F65DC9">
      <w:r>
        <w:t xml:space="preserve">    game.menu.gameContainer.append(game.var.renderer.view);</w:t>
      </w:r>
    </w:p>
    <w:p w:rsidR="00F65DC9" w:rsidRDefault="00F65DC9" w:rsidP="00F65DC9"/>
    <w:p w:rsidR="00F65DC9" w:rsidRDefault="00F65DC9" w:rsidP="00F65DC9">
      <w:r>
        <w:t xml:space="preserve">    game.var.stage = new PIXI.Container();</w:t>
      </w:r>
    </w:p>
    <w:p w:rsidR="00F65DC9" w:rsidRDefault="00F65DC9" w:rsidP="00F65DC9">
      <w:r>
        <w:t xml:space="preserve">    // game.var.graphics = new PIXI.Graphics();</w:t>
      </w:r>
    </w:p>
    <w:p w:rsidR="00F65DC9" w:rsidRDefault="00F65DC9" w:rsidP="00F65DC9">
      <w:r>
        <w:t xml:space="preserve">    // game.var.stage.addChild(game.var.graphics);</w:t>
      </w:r>
    </w:p>
    <w:p w:rsidR="00F65DC9" w:rsidRDefault="00F65DC9" w:rsidP="00F65DC9"/>
    <w:p w:rsidR="00F65DC9" w:rsidRDefault="00F65DC9" w:rsidP="00F65DC9">
      <w:r>
        <w:t xml:space="preserve">    game.menu.match.css('display', 'none');</w:t>
      </w:r>
    </w:p>
    <w:p w:rsidR="00F65DC9" w:rsidRDefault="00F65DC9" w:rsidP="00F65DC9">
      <w:r>
        <w:t xml:space="preserve">    game.menu.game.css('display', 'block');</w:t>
      </w:r>
    </w:p>
    <w:p w:rsidR="00F65DC9" w:rsidRDefault="00F65DC9" w:rsidP="00F65DC9"/>
    <w:p w:rsidR="00F65DC9" w:rsidRDefault="00F65DC9" w:rsidP="00F65DC9">
      <w:r>
        <w:t xml:space="preserve">    game.var.isRunning = true;</w:t>
      </w:r>
    </w:p>
    <w:p w:rsidR="00F65DC9" w:rsidRDefault="00F65DC9" w:rsidP="00F65DC9">
      <w:r>
        <w:t xml:space="preserve">    requestAnimationFrame(game.updateGame);</w:t>
      </w:r>
    </w:p>
    <w:p w:rsidR="00F65DC9" w:rsidRDefault="00F65DC9" w:rsidP="00F65DC9">
      <w:r>
        <w:t>};</w:t>
      </w:r>
    </w:p>
    <w:p w:rsidR="00F65DC9" w:rsidRDefault="00F65DC9" w:rsidP="00F65DC9"/>
    <w:p w:rsidR="00F65DC9" w:rsidRDefault="00F65DC9" w:rsidP="00F65DC9">
      <w:r>
        <w:t>game.initTextWinCondition = function( character ) {</w:t>
      </w:r>
    </w:p>
    <w:p w:rsidR="00F65DC9" w:rsidRDefault="00F65DC9" w:rsidP="00F65DC9">
      <w:r>
        <w:t xml:space="preserve">    var style = {</w:t>
      </w:r>
    </w:p>
    <w:p w:rsidR="00F65DC9" w:rsidRDefault="00F65DC9" w:rsidP="00F65DC9">
      <w:r>
        <w:t xml:space="preserve">        fontFamily : 'Arial',</w:t>
      </w:r>
    </w:p>
    <w:p w:rsidR="00F65DC9" w:rsidRDefault="00F65DC9" w:rsidP="00F65DC9">
      <w:r>
        <w:t xml:space="preserve">        fontSize : '18px',</w:t>
      </w:r>
    </w:p>
    <w:p w:rsidR="00F65DC9" w:rsidRDefault="00F65DC9" w:rsidP="00F65DC9">
      <w:r>
        <w:t xml:space="preserve">        fontStyle : 'italic',</w:t>
      </w:r>
    </w:p>
    <w:p w:rsidR="00F65DC9" w:rsidRDefault="00F65DC9" w:rsidP="00F65DC9">
      <w:r>
        <w:t xml:space="preserve">        fontWeight : 'bold',</w:t>
      </w:r>
    </w:p>
    <w:p w:rsidR="00F65DC9" w:rsidRDefault="00F65DC9" w:rsidP="00F65DC9">
      <w:r>
        <w:t xml:space="preserve">        fill : '#F7EDCA',</w:t>
      </w:r>
    </w:p>
    <w:p w:rsidR="00F65DC9" w:rsidRDefault="00F65DC9" w:rsidP="00F65DC9">
      <w:r>
        <w:t xml:space="preserve">        stroke : '#4a1850',</w:t>
      </w:r>
    </w:p>
    <w:p w:rsidR="00F65DC9" w:rsidRDefault="00F65DC9" w:rsidP="00F65DC9">
      <w:r>
        <w:t xml:space="preserve">        strokeThickness : 5,</w:t>
      </w:r>
    </w:p>
    <w:p w:rsidR="00F65DC9" w:rsidRDefault="00F65DC9" w:rsidP="00F65DC9">
      <w:r>
        <w:t xml:space="preserve">        dropShadow : true,</w:t>
      </w:r>
    </w:p>
    <w:p w:rsidR="00F65DC9" w:rsidRDefault="00F65DC9" w:rsidP="00F65DC9">
      <w:r>
        <w:t xml:space="preserve">        dropShadowColor : '#000000',</w:t>
      </w:r>
    </w:p>
    <w:p w:rsidR="00F65DC9" w:rsidRDefault="00F65DC9" w:rsidP="00F65DC9">
      <w:r>
        <w:t xml:space="preserve">        dropShadowAngle : Math.PI / 6,</w:t>
      </w:r>
    </w:p>
    <w:p w:rsidR="00F65DC9" w:rsidRDefault="00F65DC9" w:rsidP="00F65DC9">
      <w:r>
        <w:t xml:space="preserve">        dropShadowDistance : 4</w:t>
      </w:r>
    </w:p>
    <w:p w:rsidR="00F65DC9" w:rsidRDefault="00F65DC9" w:rsidP="00F65DC9">
      <w:r>
        <w:t xml:space="preserve">    };</w:t>
      </w:r>
    </w:p>
    <w:p w:rsidR="00F65DC9" w:rsidRDefault="00F65DC9" w:rsidP="00F65DC9"/>
    <w:p w:rsidR="00F65DC9" w:rsidRDefault="00F65DC9" w:rsidP="00F65DC9">
      <w:r>
        <w:t xml:space="preserve">    game.var.winText[character.playerName] = new PIXI.Text('Collect '+ game.var.minCoins +' coins minimum to win! You collected ' + game.var.playerCharacter.noCoins + ' coins!', style);</w:t>
      </w:r>
    </w:p>
    <w:p w:rsidR="00F65DC9" w:rsidRDefault="00F65DC9" w:rsidP="00F65DC9">
      <w:r>
        <w:t>}</w:t>
      </w:r>
    </w:p>
    <w:p w:rsidR="00F65DC9" w:rsidRDefault="00F65DC9" w:rsidP="00F65DC9"/>
    <w:p w:rsidR="00F65DC9" w:rsidRDefault="00F65DC9" w:rsidP="00F65DC9">
      <w:r>
        <w:t>game.initPlayerTitle = function( character ) {</w:t>
      </w:r>
    </w:p>
    <w:p w:rsidR="00F65DC9" w:rsidRDefault="00F65DC9" w:rsidP="00F65DC9">
      <w:r>
        <w:t xml:space="preserve">    var style = {</w:t>
      </w:r>
    </w:p>
    <w:p w:rsidR="00F65DC9" w:rsidRDefault="00F65DC9" w:rsidP="00F65DC9">
      <w:r>
        <w:t xml:space="preserve">        fontFamily : 'Arial',</w:t>
      </w:r>
    </w:p>
    <w:p w:rsidR="00F65DC9" w:rsidRDefault="00F65DC9" w:rsidP="00F65DC9">
      <w:r>
        <w:t xml:space="preserve">        fontSize : '18px',</w:t>
      </w:r>
    </w:p>
    <w:p w:rsidR="00F65DC9" w:rsidRDefault="00F65DC9" w:rsidP="00F65DC9">
      <w:r>
        <w:t xml:space="preserve">        fontStyle : 'italic',</w:t>
      </w:r>
    </w:p>
    <w:p w:rsidR="00F65DC9" w:rsidRDefault="00F65DC9" w:rsidP="00F65DC9">
      <w:r>
        <w:t xml:space="preserve">        fontWeight : 'bold',</w:t>
      </w:r>
    </w:p>
    <w:p w:rsidR="00F65DC9" w:rsidRDefault="00F65DC9" w:rsidP="00F65DC9">
      <w:r>
        <w:t xml:space="preserve">        fill : '#F7EDCA',</w:t>
      </w:r>
    </w:p>
    <w:p w:rsidR="00F65DC9" w:rsidRDefault="00F65DC9" w:rsidP="00F65DC9">
      <w:r>
        <w:t xml:space="preserve">        stroke : '#4a1850',</w:t>
      </w:r>
    </w:p>
    <w:p w:rsidR="00F65DC9" w:rsidRDefault="00F65DC9" w:rsidP="00F65DC9">
      <w:r>
        <w:t xml:space="preserve">        strokeThickness : 5,</w:t>
      </w:r>
    </w:p>
    <w:p w:rsidR="00F65DC9" w:rsidRDefault="00F65DC9" w:rsidP="00F65DC9">
      <w:r>
        <w:t xml:space="preserve">        dropShadow : true,</w:t>
      </w:r>
    </w:p>
    <w:p w:rsidR="00F65DC9" w:rsidRDefault="00F65DC9" w:rsidP="00F65DC9">
      <w:r>
        <w:t xml:space="preserve">        dropShadowColor : '#000000',</w:t>
      </w:r>
    </w:p>
    <w:p w:rsidR="00F65DC9" w:rsidRDefault="00F65DC9" w:rsidP="00F65DC9">
      <w:r>
        <w:t xml:space="preserve">        dropShadowAngle : Math.PI / 6,</w:t>
      </w:r>
    </w:p>
    <w:p w:rsidR="00F65DC9" w:rsidRDefault="00F65DC9" w:rsidP="00F65DC9">
      <w:r>
        <w:t xml:space="preserve">        dropShadowDistance : 4</w:t>
      </w:r>
    </w:p>
    <w:p w:rsidR="00F65DC9" w:rsidRDefault="00F65DC9" w:rsidP="00F65DC9">
      <w:r>
        <w:t xml:space="preserve">    };</w:t>
      </w:r>
    </w:p>
    <w:p w:rsidR="00F65DC9" w:rsidRDefault="00F65DC9" w:rsidP="00F65DC9"/>
    <w:p w:rsidR="00F65DC9" w:rsidRDefault="00F65DC9" w:rsidP="00F65DC9">
      <w:r>
        <w:t xml:space="preserve">    game.var.playerTitles[character.playerName] = new PIXI.Text(character.playerName, style);</w:t>
      </w:r>
    </w:p>
    <w:p w:rsidR="00F65DC9" w:rsidRDefault="00F65DC9" w:rsidP="00F65DC9">
      <w:r>
        <w:t>};</w:t>
      </w:r>
    </w:p>
    <w:p w:rsidR="00F65DC9" w:rsidRDefault="00F65DC9" w:rsidP="00F65DC9"/>
    <w:p w:rsidR="00F65DC9" w:rsidRDefault="00F65DC9" w:rsidP="00F65DC9">
      <w:r>
        <w:t>/**</w:t>
      </w:r>
    </w:p>
    <w:p w:rsidR="00F65DC9" w:rsidRDefault="00F65DC9" w:rsidP="00F65DC9">
      <w:r>
        <w:t xml:space="preserve"> * Renders the current game state to the canvas.</w:t>
      </w:r>
    </w:p>
    <w:p w:rsidR="00F65DC9" w:rsidRDefault="00F65DC9" w:rsidP="00F65DC9">
      <w:r>
        <w:t xml:space="preserve"> */</w:t>
      </w:r>
    </w:p>
    <w:p w:rsidR="00F65DC9" w:rsidRDefault="00F65DC9" w:rsidP="00F65DC9">
      <w:r>
        <w:t>game.render = function() {</w:t>
      </w:r>
    </w:p>
    <w:p w:rsidR="00F65DC9" w:rsidRDefault="00F65DC9" w:rsidP="00F65DC9">
      <w:r>
        <w:t xml:space="preserve">    //game.var.graphics.clear();</w:t>
      </w:r>
    </w:p>
    <w:p w:rsidR="00F65DC9" w:rsidRDefault="00F65DC9" w:rsidP="00F65DC9">
      <w:r>
        <w:t xml:space="preserve">    game.var.stage = new PIXI.Container();</w:t>
      </w:r>
    </w:p>
    <w:p w:rsidR="00F65DC9" w:rsidRDefault="00F65DC9" w:rsidP="00F65DC9"/>
    <w:p w:rsidR="00F65DC9" w:rsidRDefault="00F65DC9" w:rsidP="00F65DC9">
      <w:r>
        <w:t xml:space="preserve">    for(x = 0; x &lt; game.var.tiles.length; x++) {</w:t>
      </w:r>
    </w:p>
    <w:p w:rsidR="00F65DC9" w:rsidRDefault="00F65DC9" w:rsidP="00F65DC9">
      <w:r>
        <w:t xml:space="preserve">        var row = game.var.tiles[x];</w:t>
      </w:r>
    </w:p>
    <w:p w:rsidR="00F65DC9" w:rsidRDefault="00F65DC9" w:rsidP="00F65DC9">
      <w:r>
        <w:t xml:space="preserve">        if(typeof row !== 'undefined') {</w:t>
      </w:r>
    </w:p>
    <w:p w:rsidR="00F65DC9" w:rsidRDefault="00F65DC9" w:rsidP="00F65DC9">
      <w:r>
        <w:t xml:space="preserve">            for (y = 0; y &lt; game.var.tiles[x].length; y++) {</w:t>
      </w:r>
    </w:p>
    <w:p w:rsidR="00F65DC9" w:rsidRDefault="00F65DC9" w:rsidP="00F65DC9">
      <w:r>
        <w:t xml:space="preserve">                var tile = game.var.tiles[x][y];</w:t>
      </w:r>
    </w:p>
    <w:p w:rsidR="00F65DC9" w:rsidRDefault="00F65DC9" w:rsidP="00F65DC9"/>
    <w:p w:rsidR="00F65DC9" w:rsidRDefault="00F65DC9" w:rsidP="00F65DC9">
      <w:r>
        <w:t xml:space="preserve">                if(typeof tile !== 'undefined') {</w:t>
      </w:r>
    </w:p>
    <w:p w:rsidR="00F65DC9" w:rsidRDefault="00F65DC9" w:rsidP="00F65DC9">
      <w:r>
        <w:t xml:space="preserve">                    var tilePositionX = (x * game.var.scale) - game.camera.x;</w:t>
      </w:r>
    </w:p>
    <w:p w:rsidR="00F65DC9" w:rsidRDefault="00F65DC9" w:rsidP="00F65DC9">
      <w:r>
        <w:t xml:space="preserve">                    var tilePositionY = (y * game.var.scale) - game.camera.y;</w:t>
      </w:r>
    </w:p>
    <w:p w:rsidR="00F65DC9" w:rsidRDefault="00F65DC9" w:rsidP="00F65DC9"/>
    <w:p w:rsidR="00F65DC9" w:rsidRDefault="00F65DC9" w:rsidP="00F65DC9">
      <w:r>
        <w:t xml:space="preserve">                    if (tile.type == 0) {</w:t>
      </w:r>
    </w:p>
    <w:p w:rsidR="00F65DC9" w:rsidRDefault="00F65DC9" w:rsidP="00F65DC9">
      <w:r>
        <w:t xml:space="preserve">                        var wall = PIXI.Sprite.fromImage('assets/wall.png');</w:t>
      </w:r>
    </w:p>
    <w:p w:rsidR="00F65DC9" w:rsidRDefault="00F65DC9" w:rsidP="00F65DC9">
      <w:r>
        <w:t xml:space="preserve">                        wall.x = tilePositionX;</w:t>
      </w:r>
    </w:p>
    <w:p w:rsidR="00F65DC9" w:rsidRDefault="00F65DC9" w:rsidP="00F65DC9">
      <w:r>
        <w:t xml:space="preserve">                        wall.y = tilePositionY;</w:t>
      </w:r>
    </w:p>
    <w:p w:rsidR="00F65DC9" w:rsidRDefault="00F65DC9" w:rsidP="00F65DC9">
      <w:r>
        <w:t xml:space="preserve">                        wall.alpha = tile.visible ? game.var.opacityVis : game.var.opacityInvis;</w:t>
      </w:r>
    </w:p>
    <w:p w:rsidR="00F65DC9" w:rsidRDefault="00F65DC9" w:rsidP="00F65DC9">
      <w:r>
        <w:t xml:space="preserve">                        game.var.stage.addChild(wall);</w:t>
      </w:r>
    </w:p>
    <w:p w:rsidR="00F65DC9" w:rsidRDefault="00F65DC9" w:rsidP="00F65DC9">
      <w:r>
        <w:t xml:space="preserve">                    }</w:t>
      </w:r>
    </w:p>
    <w:p w:rsidR="00F65DC9" w:rsidRDefault="00F65DC9" w:rsidP="00F65DC9">
      <w:r>
        <w:t xml:space="preserve">                    else if (tile.type == 1) {</w:t>
      </w:r>
    </w:p>
    <w:p w:rsidR="00F65DC9" w:rsidRDefault="00F65DC9" w:rsidP="00F65DC9">
      <w:r>
        <w:t xml:space="preserve">                        var floor = PIXI.Sprite.fromImage('assets/floor.png');</w:t>
      </w:r>
    </w:p>
    <w:p w:rsidR="00F65DC9" w:rsidRDefault="00F65DC9" w:rsidP="00F65DC9">
      <w:r>
        <w:t xml:space="preserve">                        floor.x = tilePositionX;</w:t>
      </w:r>
    </w:p>
    <w:p w:rsidR="00F65DC9" w:rsidRDefault="00F65DC9" w:rsidP="00F65DC9">
      <w:r>
        <w:t xml:space="preserve">                        floor.y = tilePositionY;</w:t>
      </w:r>
    </w:p>
    <w:p w:rsidR="00F65DC9" w:rsidRDefault="00F65DC9" w:rsidP="00F65DC9">
      <w:r>
        <w:t xml:space="preserve">                        floor.alpha = tile.visible ? game.var.opacityVis : game.var.opacityInvis;</w:t>
      </w:r>
    </w:p>
    <w:p w:rsidR="00F65DC9" w:rsidRDefault="00F65DC9" w:rsidP="00F65DC9">
      <w:r>
        <w:t xml:space="preserve">                        game.var.stage.addChild(floor);</w:t>
      </w:r>
    </w:p>
    <w:p w:rsidR="00F65DC9" w:rsidRDefault="00F65DC9" w:rsidP="00F65DC9">
      <w:r>
        <w:t xml:space="preserve">                    }</w:t>
      </w:r>
    </w:p>
    <w:p w:rsidR="00F65DC9" w:rsidRDefault="00F65DC9" w:rsidP="00F65DC9">
      <w:r>
        <w:t xml:space="preserve">                    else if (tile.type == 2) {</w:t>
      </w:r>
    </w:p>
    <w:p w:rsidR="00F65DC9" w:rsidRDefault="00F65DC9" w:rsidP="00F65DC9">
      <w:r>
        <w:t xml:space="preserve">                        var coin = PIXI.Sprite.fromImage('assets/coin.png');</w:t>
      </w:r>
    </w:p>
    <w:p w:rsidR="00F65DC9" w:rsidRDefault="00F65DC9" w:rsidP="00F65DC9">
      <w:r>
        <w:t xml:space="preserve">                        coin.x = tilePositionX;</w:t>
      </w:r>
    </w:p>
    <w:p w:rsidR="00F65DC9" w:rsidRDefault="00F65DC9" w:rsidP="00F65DC9">
      <w:r>
        <w:t xml:space="preserve">                        coin.y = tilePositionY;</w:t>
      </w:r>
    </w:p>
    <w:p w:rsidR="00F65DC9" w:rsidRDefault="00F65DC9" w:rsidP="00F65DC9">
      <w:r>
        <w:t xml:space="preserve">                        coin.alpha = tile.visible ? game.var.opacityVis : game.var.opacityInvis;</w:t>
      </w:r>
    </w:p>
    <w:p w:rsidR="00F65DC9" w:rsidRDefault="00F65DC9" w:rsidP="00F65DC9">
      <w:r>
        <w:t xml:space="preserve">                        game.var.stage.addChild(coin);</w:t>
      </w:r>
    </w:p>
    <w:p w:rsidR="00F65DC9" w:rsidRDefault="00F65DC9" w:rsidP="00F65DC9">
      <w:r>
        <w:t xml:space="preserve">                    }</w:t>
      </w:r>
    </w:p>
    <w:p w:rsidR="00F65DC9" w:rsidRDefault="00F65DC9" w:rsidP="00F65DC9">
      <w:r>
        <w:t xml:space="preserve">                    else if(tile.type == 3) {</w:t>
      </w:r>
    </w:p>
    <w:p w:rsidR="00F65DC9" w:rsidRDefault="00F65DC9" w:rsidP="00F65DC9">
      <w:r>
        <w:t xml:space="preserve">                        var exit = PIXI.Sprite.fromImage('assets/exit.png');</w:t>
      </w:r>
    </w:p>
    <w:p w:rsidR="00F65DC9" w:rsidRDefault="00F65DC9" w:rsidP="00F65DC9">
      <w:r>
        <w:t xml:space="preserve">                        exit.x = tilePositionX;</w:t>
      </w:r>
    </w:p>
    <w:p w:rsidR="00F65DC9" w:rsidRDefault="00F65DC9" w:rsidP="00F65DC9">
      <w:r>
        <w:lastRenderedPageBreak/>
        <w:t xml:space="preserve">                        exit.y = tilePositionY;</w:t>
      </w:r>
    </w:p>
    <w:p w:rsidR="00F65DC9" w:rsidRDefault="00F65DC9" w:rsidP="00F65DC9">
      <w:r>
        <w:t xml:space="preserve">                        exit.alpha = tile.visible ? game.var.opacityVis : game.var.opacityInvis;</w:t>
      </w:r>
    </w:p>
    <w:p w:rsidR="00F65DC9" w:rsidRDefault="00F65DC9" w:rsidP="00F65DC9">
      <w:r>
        <w:t xml:space="preserve">                        game.var.stage.addChild(exit);</w:t>
      </w:r>
    </w:p>
    <w:p w:rsidR="00F65DC9" w:rsidRDefault="00F65DC9" w:rsidP="00F65DC9">
      <w:r>
        <w:t xml:space="preserve">                    }</w:t>
      </w:r>
    </w:p>
    <w:p w:rsidR="00F65DC9" w:rsidRDefault="00F65DC9" w:rsidP="00F65DC9"/>
    <w:p w:rsidR="00F65DC9" w:rsidRDefault="00F65DC9" w:rsidP="00F65DC9">
      <w:r>
        <w:t xml:space="preserve">                    if (tile.visible &amp;&amp; tile.character !== null) {</w:t>
      </w:r>
    </w:p>
    <w:p w:rsidR="00F65DC9" w:rsidRDefault="00F65DC9" w:rsidP="00F65DC9">
      <w:r>
        <w:t xml:space="preserve">                        var positionX = tilePositionX + game.var.scale / 2;</w:t>
      </w:r>
    </w:p>
    <w:p w:rsidR="00F65DC9" w:rsidRDefault="00F65DC9" w:rsidP="00F65DC9">
      <w:r>
        <w:t xml:space="preserve">                        var positionY = tilePositionY + game.var.scale / 2;</w:t>
      </w:r>
    </w:p>
    <w:p w:rsidR="00F65DC9" w:rsidRDefault="00F65DC9" w:rsidP="00F65DC9"/>
    <w:p w:rsidR="00F65DC9" w:rsidRDefault="00F65DC9" w:rsidP="00F65DC9">
      <w:r>
        <w:t xml:space="preserve">                        var char = PIXI.Sprite.fromImage('assets/char.png');</w:t>
      </w:r>
    </w:p>
    <w:p w:rsidR="00F65DC9" w:rsidRDefault="00F65DC9" w:rsidP="00F65DC9">
      <w:r>
        <w:t xml:space="preserve">                        char.x = positionX - game.var.scale / 2;</w:t>
      </w:r>
    </w:p>
    <w:p w:rsidR="00F65DC9" w:rsidRDefault="00F65DC9" w:rsidP="00F65DC9">
      <w:r>
        <w:t xml:space="preserve">                        char.y = positionY - game.var.scale / 2;</w:t>
      </w:r>
    </w:p>
    <w:p w:rsidR="00F65DC9" w:rsidRDefault="00F65DC9" w:rsidP="00F65DC9">
      <w:r>
        <w:t xml:space="preserve">                        game.var.stage.addChild(char);</w:t>
      </w:r>
    </w:p>
    <w:p w:rsidR="00F65DC9" w:rsidRDefault="00F65DC9" w:rsidP="00F65DC9"/>
    <w:p w:rsidR="00F65DC9" w:rsidRDefault="00F65DC9" w:rsidP="00F65DC9">
      <w:r>
        <w:t xml:space="preserve">                        var character = game.var.tiles[x][y].character;</w:t>
      </w:r>
    </w:p>
    <w:p w:rsidR="00F65DC9" w:rsidRDefault="00F65DC9" w:rsidP="00F65DC9">
      <w:r>
        <w:t xml:space="preserve">                        var playerTitle = game.var.playerTitles[character.playerName];</w:t>
      </w:r>
    </w:p>
    <w:p w:rsidR="00F65DC9" w:rsidRDefault="00F65DC9" w:rsidP="00F65DC9">
      <w:r>
        <w:t xml:space="preserve">                        if(typeof playerTitle === 'undefined') {</w:t>
      </w:r>
    </w:p>
    <w:p w:rsidR="00F65DC9" w:rsidRDefault="00F65DC9" w:rsidP="00F65DC9">
      <w:r>
        <w:t xml:space="preserve">                            game.initPlayerTitle(character);</w:t>
      </w:r>
    </w:p>
    <w:p w:rsidR="00F65DC9" w:rsidRDefault="00F65DC9" w:rsidP="00F65DC9">
      <w:r>
        <w:t xml:space="preserve">                        }</w:t>
      </w:r>
    </w:p>
    <w:p w:rsidR="00F65DC9" w:rsidRDefault="00F65DC9" w:rsidP="00F65DC9">
      <w:r>
        <w:t xml:space="preserve">                        else {</w:t>
      </w:r>
    </w:p>
    <w:p w:rsidR="00F65DC9" w:rsidRDefault="00F65DC9" w:rsidP="00F65DC9">
      <w:r>
        <w:t xml:space="preserve">                            playerTitle.x = positionX - game.var.scale;</w:t>
      </w:r>
    </w:p>
    <w:p w:rsidR="00F65DC9" w:rsidRDefault="00F65DC9" w:rsidP="00F65DC9">
      <w:r>
        <w:t xml:space="preserve">                            playerTitle.y = positionY - game.var.scale;</w:t>
      </w:r>
    </w:p>
    <w:p w:rsidR="00F65DC9" w:rsidRDefault="00F65DC9" w:rsidP="00F65DC9">
      <w:r>
        <w:t xml:space="preserve">                        }</w:t>
      </w:r>
    </w:p>
    <w:p w:rsidR="00F65DC9" w:rsidRDefault="00F65DC9" w:rsidP="00F65DC9">
      <w:r>
        <w:t xml:space="preserve">                        game.var.stage.addChild(game.var.playerTitles[character.playerName]);</w:t>
      </w:r>
    </w:p>
    <w:p w:rsidR="00F65DC9" w:rsidRDefault="00F65DC9" w:rsidP="00F65DC9">
      <w:r>
        <w:t xml:space="preserve">                        game.initTextWinCondition(game.var.tiles[x][y].character);</w:t>
      </w:r>
    </w:p>
    <w:p w:rsidR="00F65DC9" w:rsidRDefault="00F65DC9" w:rsidP="00F65DC9">
      <w:r>
        <w:t xml:space="preserve">                        game.var.stage.addChild(game.var.winText[character.playerName]);</w:t>
      </w:r>
    </w:p>
    <w:p w:rsidR="00F65DC9" w:rsidRDefault="00F65DC9" w:rsidP="00F65DC9">
      <w:r>
        <w:t xml:space="preserve">                    }</w:t>
      </w:r>
    </w:p>
    <w:p w:rsidR="00F65DC9" w:rsidRDefault="00F65DC9" w:rsidP="00F65DC9">
      <w:r>
        <w:t xml:space="preserve">                }</w:t>
      </w:r>
    </w:p>
    <w:p w:rsidR="00F65DC9" w:rsidRDefault="00F65DC9" w:rsidP="00F65DC9">
      <w:r>
        <w:t xml:space="preserve">            }</w:t>
      </w:r>
    </w:p>
    <w:p w:rsidR="00F65DC9" w:rsidRDefault="00F65DC9" w:rsidP="00F65DC9">
      <w:r>
        <w:t xml:space="preserve">        }</w:t>
      </w:r>
    </w:p>
    <w:p w:rsidR="00F65DC9" w:rsidRDefault="00F65DC9" w:rsidP="00F65DC9">
      <w:r>
        <w:t xml:space="preserve">    }</w:t>
      </w:r>
    </w:p>
    <w:p w:rsidR="00F65DC9" w:rsidRDefault="00F65DC9" w:rsidP="00F65DC9"/>
    <w:p w:rsidR="00F65DC9" w:rsidRDefault="00F65DC9" w:rsidP="00F65DC9">
      <w:r>
        <w:t xml:space="preserve">    game.var.isRunning = true;</w:t>
      </w:r>
    </w:p>
    <w:p w:rsidR="00F65DC9" w:rsidRDefault="00F65DC9" w:rsidP="00F65DC9">
      <w:r>
        <w:t xml:space="preserve">    game.var.renderer.render(game.var.stage);</w:t>
      </w:r>
    </w:p>
    <w:p w:rsidR="00F65DC9" w:rsidRDefault="00F65DC9" w:rsidP="00F65DC9">
      <w:r>
        <w:t>};</w:t>
      </w:r>
    </w:p>
    <w:p w:rsidR="00F65DC9" w:rsidRDefault="00F65DC9" w:rsidP="00F65DC9"/>
    <w:p w:rsidR="00F65DC9" w:rsidRDefault="00F65DC9" w:rsidP="00F65DC9">
      <w:r>
        <w:t>game.setAllTilesNotVisible = function() {</w:t>
      </w:r>
    </w:p>
    <w:p w:rsidR="00F65DC9" w:rsidRDefault="00F65DC9" w:rsidP="00F65DC9">
      <w:r>
        <w:t xml:space="preserve">    $.each(game.var.tiles, function(x, row) {</w:t>
      </w:r>
    </w:p>
    <w:p w:rsidR="00F65DC9" w:rsidRDefault="00F65DC9" w:rsidP="00F65DC9">
      <w:r>
        <w:t xml:space="preserve">        if(typeof row != 'undefined') {</w:t>
      </w:r>
    </w:p>
    <w:p w:rsidR="00F65DC9" w:rsidRDefault="00F65DC9" w:rsidP="00F65DC9">
      <w:r>
        <w:t xml:space="preserve">            $.each(row, function(y, tile) {</w:t>
      </w:r>
    </w:p>
    <w:p w:rsidR="00F65DC9" w:rsidRDefault="00F65DC9" w:rsidP="00F65DC9">
      <w:r>
        <w:t xml:space="preserve">                if(typeof tile != 'undefined')</w:t>
      </w:r>
    </w:p>
    <w:p w:rsidR="00F65DC9" w:rsidRDefault="00F65DC9" w:rsidP="00F65DC9">
      <w:r>
        <w:t xml:space="preserve">                tile.visible = false;</w:t>
      </w:r>
    </w:p>
    <w:p w:rsidR="00F65DC9" w:rsidRDefault="00F65DC9" w:rsidP="00F65DC9">
      <w:r>
        <w:t xml:space="preserve">            });</w:t>
      </w:r>
    </w:p>
    <w:p w:rsidR="00F65DC9" w:rsidRDefault="00F65DC9" w:rsidP="00F65DC9">
      <w:r>
        <w:t xml:space="preserve">        }</w:t>
      </w:r>
    </w:p>
    <w:p w:rsidR="00F65DC9" w:rsidRDefault="00F65DC9" w:rsidP="00F65DC9">
      <w:r>
        <w:t xml:space="preserve">    });</w:t>
      </w:r>
    </w:p>
    <w:p w:rsidR="00F65DC9" w:rsidRDefault="00F65DC9" w:rsidP="00F65DC9">
      <w:r>
        <w:t>};</w:t>
      </w:r>
    </w:p>
    <w:p w:rsidR="00F65DC9" w:rsidRDefault="00F65DC9" w:rsidP="00F65DC9"/>
    <w:p w:rsidR="00F65DC9" w:rsidRDefault="00F65DC9" w:rsidP="00F65DC9">
      <w:r>
        <w:t>/**</w:t>
      </w:r>
    </w:p>
    <w:p w:rsidR="00F65DC9" w:rsidRDefault="00F65DC9" w:rsidP="00F65DC9">
      <w:r>
        <w:t xml:space="preserve"> * Updates the current game status based on the result from a status request.</w:t>
      </w:r>
    </w:p>
    <w:p w:rsidR="00F65DC9" w:rsidRDefault="00F65DC9" w:rsidP="00F65DC9">
      <w:r>
        <w:t xml:space="preserve"> * Will end the gam eif the status response indicates that the game is over.</w:t>
      </w:r>
    </w:p>
    <w:p w:rsidR="00F65DC9" w:rsidRDefault="00F65DC9" w:rsidP="00F65DC9">
      <w:r>
        <w:t xml:space="preserve"> * @param status</w:t>
      </w:r>
    </w:p>
    <w:p w:rsidR="00F65DC9" w:rsidRDefault="00F65DC9" w:rsidP="00F65DC9">
      <w:r>
        <w:t xml:space="preserve"> */</w:t>
      </w:r>
    </w:p>
    <w:p w:rsidR="00F65DC9" w:rsidRDefault="00F65DC9" w:rsidP="00F65DC9">
      <w:r>
        <w:t>game.updateStatus = function( status ) {</w:t>
      </w:r>
    </w:p>
    <w:p w:rsidR="00F65DC9" w:rsidRDefault="00F65DC9" w:rsidP="00F65DC9">
      <w:r>
        <w:t xml:space="preserve">    game.var.characters = status.characters;</w:t>
      </w:r>
    </w:p>
    <w:p w:rsidR="00F65DC9" w:rsidRDefault="00F65DC9" w:rsidP="00F65DC9">
      <w:r>
        <w:t xml:space="preserve">    game.var.playerCharacter = status.playerCharacter;</w:t>
      </w:r>
    </w:p>
    <w:p w:rsidR="00F65DC9" w:rsidRDefault="00F65DC9" w:rsidP="00F65DC9">
      <w:r>
        <w:t xml:space="preserve">    game.var.minCoins = status.minNumOfCoins;</w:t>
      </w:r>
    </w:p>
    <w:p w:rsidR="00F65DC9" w:rsidRDefault="00F65DC9" w:rsidP="00F65DC9"/>
    <w:p w:rsidR="00F65DC9" w:rsidRDefault="00F65DC9" w:rsidP="00F65DC9">
      <w:r>
        <w:t xml:space="preserve">    game.camera.x = (game.var.playerCharacter.position.x * game.var.scale) - (game.var.xSize / 2);</w:t>
      </w:r>
    </w:p>
    <w:p w:rsidR="00F65DC9" w:rsidRDefault="00F65DC9" w:rsidP="00F65DC9">
      <w:r>
        <w:t xml:space="preserve">    game.camera.y = (game.var.playerCharacter.position.y * game.var.scale) - (game.var.ySize / 2);</w:t>
      </w:r>
    </w:p>
    <w:p w:rsidR="00F65DC9" w:rsidRDefault="00F65DC9" w:rsidP="00F65DC9"/>
    <w:p w:rsidR="00F65DC9" w:rsidRDefault="00F65DC9" w:rsidP="00F65DC9">
      <w:r>
        <w:t xml:space="preserve">    game.setAllTilesNotVisible();</w:t>
      </w:r>
    </w:p>
    <w:p w:rsidR="00F65DC9" w:rsidRDefault="00F65DC9" w:rsidP="00F65DC9">
      <w:r>
        <w:t xml:space="preserve">    $.each( status.tiles, function ( i, tile ) {</w:t>
      </w:r>
    </w:p>
    <w:p w:rsidR="00F65DC9" w:rsidRDefault="00F65DC9" w:rsidP="00F65DC9">
      <w:r>
        <w:t xml:space="preserve">        tile.character = null;</w:t>
      </w:r>
    </w:p>
    <w:p w:rsidR="00F65DC9" w:rsidRDefault="00F65DC9" w:rsidP="00F65DC9">
      <w:r>
        <w:t xml:space="preserve">        game.var.addTile(tile);</w:t>
      </w:r>
    </w:p>
    <w:p w:rsidR="00F65DC9" w:rsidRDefault="00F65DC9" w:rsidP="00F65DC9">
      <w:r>
        <w:t xml:space="preserve">    });</w:t>
      </w:r>
    </w:p>
    <w:p w:rsidR="00F65DC9" w:rsidRDefault="00F65DC9" w:rsidP="00F65DC9"/>
    <w:p w:rsidR="00F65DC9" w:rsidRDefault="00F65DC9" w:rsidP="00F65DC9">
      <w:r>
        <w:t xml:space="preserve">    $.each( status.characters, function( i, character) {</w:t>
      </w:r>
    </w:p>
    <w:p w:rsidR="00F65DC9" w:rsidRDefault="00F65DC9" w:rsidP="00F65DC9">
      <w:r>
        <w:t xml:space="preserve">        game.var.tiles[character.position.x][character.position.y].character = character;</w:t>
      </w:r>
    </w:p>
    <w:p w:rsidR="00F65DC9" w:rsidRDefault="00F65DC9" w:rsidP="00F65DC9">
      <w:r>
        <w:t xml:space="preserve">    });</w:t>
      </w:r>
    </w:p>
    <w:p w:rsidR="00F65DC9" w:rsidRDefault="00F65DC9" w:rsidP="00F65DC9"/>
    <w:p w:rsidR="00F65DC9" w:rsidRDefault="00F65DC9" w:rsidP="00F65DC9">
      <w:r>
        <w:t xml:space="preserve">    if(status.hasEnded) {</w:t>
      </w:r>
    </w:p>
    <w:p w:rsidR="00F65DC9" w:rsidRDefault="00F65DC9" w:rsidP="00F65DC9">
      <w:r>
        <w:t xml:space="preserve">        game.var.isRunning = false;</w:t>
      </w:r>
    </w:p>
    <w:p w:rsidR="00F65DC9" w:rsidRDefault="00F65DC9" w:rsidP="00F65DC9">
      <w:r>
        <w:t xml:space="preserve">        game.end();</w:t>
      </w:r>
    </w:p>
    <w:p w:rsidR="00F65DC9" w:rsidRDefault="00F65DC9" w:rsidP="00F65DC9">
      <w:r>
        <w:t xml:space="preserve">    }</w:t>
      </w:r>
    </w:p>
    <w:p w:rsidR="00F65DC9" w:rsidRDefault="00F65DC9" w:rsidP="00F65DC9">
      <w:r>
        <w:t xml:space="preserve">    else {</w:t>
      </w:r>
    </w:p>
    <w:p w:rsidR="00F65DC9" w:rsidRDefault="00F65DC9" w:rsidP="00F65DC9">
      <w:r>
        <w:t xml:space="preserve">        game.render();</w:t>
      </w:r>
    </w:p>
    <w:p w:rsidR="00F65DC9" w:rsidRDefault="00F65DC9" w:rsidP="00F65DC9">
      <w:r>
        <w:t xml:space="preserve">    }</w:t>
      </w:r>
    </w:p>
    <w:p w:rsidR="00F65DC9" w:rsidRDefault="00F65DC9" w:rsidP="00F65DC9">
      <w:r>
        <w:t>};</w:t>
      </w:r>
    </w:p>
    <w:p w:rsidR="00F65DC9" w:rsidRDefault="00F65DC9" w:rsidP="00F65DC9"/>
    <w:p w:rsidR="00F65DC9" w:rsidRDefault="00F65DC9" w:rsidP="00F65DC9">
      <w:r>
        <w:t>/**</w:t>
      </w:r>
    </w:p>
    <w:p w:rsidR="00F65DC9" w:rsidRDefault="00F65DC9" w:rsidP="00F65DC9">
      <w:r>
        <w:t xml:space="preserve"> * Adds a tile if it doesn't already exist in memory, or updates the tile if it does.</w:t>
      </w:r>
    </w:p>
    <w:p w:rsidR="00F65DC9" w:rsidRDefault="00F65DC9" w:rsidP="00F65DC9">
      <w:r>
        <w:t xml:space="preserve"> * Will expand the size of game.var.tiles if it isn't large enough.</w:t>
      </w:r>
    </w:p>
    <w:p w:rsidR="00F65DC9" w:rsidRDefault="00F65DC9" w:rsidP="00F65DC9">
      <w:r>
        <w:t xml:space="preserve"> * @param tile</w:t>
      </w:r>
    </w:p>
    <w:p w:rsidR="00F65DC9" w:rsidRDefault="00F65DC9" w:rsidP="00F65DC9">
      <w:r>
        <w:t xml:space="preserve"> */</w:t>
      </w:r>
    </w:p>
    <w:p w:rsidR="00F65DC9" w:rsidRDefault="00F65DC9" w:rsidP="00F65DC9">
      <w:r>
        <w:t>game.var.addTile = function( tile ) {</w:t>
      </w:r>
    </w:p>
    <w:p w:rsidR="00F65DC9" w:rsidRDefault="00F65DC9" w:rsidP="00F65DC9">
      <w:r>
        <w:t xml:space="preserve">    var pos = tile.position;</w:t>
      </w:r>
    </w:p>
    <w:p w:rsidR="00F65DC9" w:rsidRDefault="00F65DC9" w:rsidP="00F65DC9"/>
    <w:p w:rsidR="00F65DC9" w:rsidRDefault="00F65DC9" w:rsidP="00F65DC9">
      <w:r>
        <w:t xml:space="preserve">    if(typeof game.var.tiles[pos.x] === 'undefined') {</w:t>
      </w:r>
    </w:p>
    <w:p w:rsidR="00F65DC9" w:rsidRDefault="00F65DC9" w:rsidP="00F65DC9">
      <w:r>
        <w:t xml:space="preserve">        game.var.tiles[pos.x] = [];</w:t>
      </w:r>
    </w:p>
    <w:p w:rsidR="00F65DC9" w:rsidRDefault="00F65DC9" w:rsidP="00F65DC9">
      <w:r>
        <w:t xml:space="preserve">    }</w:t>
      </w:r>
    </w:p>
    <w:p w:rsidR="00F65DC9" w:rsidRDefault="00F65DC9" w:rsidP="00F65DC9"/>
    <w:p w:rsidR="00F65DC9" w:rsidRDefault="00F65DC9" w:rsidP="00F65DC9">
      <w:r>
        <w:t xml:space="preserve">    tile.visible = true;</w:t>
      </w:r>
    </w:p>
    <w:p w:rsidR="00F65DC9" w:rsidRDefault="00F65DC9" w:rsidP="00F65DC9">
      <w:r>
        <w:t xml:space="preserve">    game.var.tiles[pos.x][pos.y] = tile;</w:t>
      </w:r>
    </w:p>
    <w:p w:rsidR="00F65DC9" w:rsidRDefault="00F65DC9" w:rsidP="00F65DC9">
      <w:r>
        <w:t>};</w:t>
      </w:r>
    </w:p>
    <w:p w:rsidR="00F65DC9" w:rsidRDefault="00F65DC9" w:rsidP="00F65DC9"/>
    <w:p w:rsidR="00F65DC9" w:rsidRDefault="00F65DC9" w:rsidP="00F65DC9">
      <w:r>
        <w:t>game.fetchStatus = function() {</w:t>
      </w:r>
    </w:p>
    <w:p w:rsidR="00F65DC9" w:rsidRDefault="00F65DC9" w:rsidP="00F65DC9">
      <w:r>
        <w:t xml:space="preserve">    var endpoint = game.func.getApiPath("game","status");</w:t>
      </w:r>
    </w:p>
    <w:p w:rsidR="00F65DC9" w:rsidRDefault="00F65DC9" w:rsidP="00F65DC9">
      <w:r>
        <w:t xml:space="preserve">    game.func.get(endpoint, {}, game.updateStatus, game.func.error);</w:t>
      </w:r>
    </w:p>
    <w:p w:rsidR="00F65DC9" w:rsidRDefault="00F65DC9" w:rsidP="00F65DC9">
      <w:r>
        <w:t>};</w:t>
      </w:r>
    </w:p>
    <w:p w:rsidR="00F65DC9" w:rsidRDefault="00F65DC9" w:rsidP="00F65DC9"/>
    <w:p w:rsidR="00F65DC9" w:rsidRDefault="00F65DC9" w:rsidP="00F65DC9">
      <w:r>
        <w:t>/**</w:t>
      </w:r>
    </w:p>
    <w:p w:rsidR="00F65DC9" w:rsidRDefault="00F65DC9" w:rsidP="00F65DC9">
      <w:r>
        <w:t xml:space="preserve"> * Makes a game status request if game.var.timestep has passed since the last request.</w:t>
      </w:r>
    </w:p>
    <w:p w:rsidR="00F65DC9" w:rsidRDefault="00F65DC9" w:rsidP="00F65DC9">
      <w:r>
        <w:t xml:space="preserve"> * Loops while game.var.isRunning</w:t>
      </w:r>
    </w:p>
    <w:p w:rsidR="00F65DC9" w:rsidRDefault="00F65DC9" w:rsidP="00F65DC9">
      <w:r>
        <w:t xml:space="preserve"> * @param timestamp</w:t>
      </w:r>
    </w:p>
    <w:p w:rsidR="00F65DC9" w:rsidRDefault="00F65DC9" w:rsidP="00F65DC9">
      <w:r>
        <w:t xml:space="preserve"> */</w:t>
      </w:r>
    </w:p>
    <w:p w:rsidR="00F65DC9" w:rsidRDefault="00F65DC9" w:rsidP="00F65DC9">
      <w:r>
        <w:t>game.updateGame = function( timestamp ) {</w:t>
      </w:r>
    </w:p>
    <w:p w:rsidR="00F65DC9" w:rsidRDefault="00F65DC9" w:rsidP="00F65DC9">
      <w:r>
        <w:t xml:space="preserve">    if(game.var.lastFrameTimestamp == 0) {</w:t>
      </w:r>
    </w:p>
    <w:p w:rsidR="00F65DC9" w:rsidRDefault="00F65DC9" w:rsidP="00F65DC9">
      <w:r>
        <w:t xml:space="preserve">        game.var.lastFrameTimestamp = timestamp + game.var.timeStep;</w:t>
      </w:r>
    </w:p>
    <w:p w:rsidR="00F65DC9" w:rsidRDefault="00F65DC9" w:rsidP="00F65DC9">
      <w:r>
        <w:t xml:space="preserve">    }</w:t>
      </w:r>
    </w:p>
    <w:p w:rsidR="00F65DC9" w:rsidRDefault="00F65DC9" w:rsidP="00F65DC9">
      <w:r>
        <w:t xml:space="preserve">    game.var.delta += timestamp - game.var.lastFrameTimestamp;</w:t>
      </w:r>
    </w:p>
    <w:p w:rsidR="00F65DC9" w:rsidRDefault="00F65DC9" w:rsidP="00F65DC9">
      <w:r>
        <w:t xml:space="preserve">    game.var.lastFrameTimestamp = timestamp;</w:t>
      </w:r>
    </w:p>
    <w:p w:rsidR="00F65DC9" w:rsidRDefault="00F65DC9" w:rsidP="00F65DC9"/>
    <w:p w:rsidR="00F65DC9" w:rsidRDefault="00F65DC9" w:rsidP="00F65DC9">
      <w:r>
        <w:t xml:space="preserve">    if(game.var.delta &gt; game.var.timeStep) {</w:t>
      </w:r>
    </w:p>
    <w:p w:rsidR="00F65DC9" w:rsidRDefault="00F65DC9" w:rsidP="00F65DC9">
      <w:r>
        <w:t xml:space="preserve">        game.fetchStatus();</w:t>
      </w:r>
    </w:p>
    <w:p w:rsidR="00F65DC9" w:rsidRDefault="00F65DC9" w:rsidP="00F65DC9">
      <w:r>
        <w:t xml:space="preserve">        game.var.delta -= game.var.timeStep;</w:t>
      </w:r>
    </w:p>
    <w:p w:rsidR="00F65DC9" w:rsidRDefault="00F65DC9" w:rsidP="00F65DC9">
      <w:r>
        <w:t xml:space="preserve">    }</w:t>
      </w:r>
    </w:p>
    <w:p w:rsidR="00F65DC9" w:rsidRDefault="00F65DC9" w:rsidP="00F65DC9"/>
    <w:p w:rsidR="00F65DC9" w:rsidRDefault="00F65DC9" w:rsidP="00F65DC9">
      <w:r>
        <w:t xml:space="preserve">    if(game.var.isRunning) {</w:t>
      </w:r>
    </w:p>
    <w:p w:rsidR="00F65DC9" w:rsidRDefault="00F65DC9" w:rsidP="00F65DC9">
      <w:r>
        <w:t xml:space="preserve">        requestAnimationFrame(game.updateGame);</w:t>
      </w:r>
    </w:p>
    <w:p w:rsidR="00F65DC9" w:rsidRDefault="00F65DC9" w:rsidP="00F65DC9">
      <w:r>
        <w:t xml:space="preserve">    }</w:t>
      </w:r>
    </w:p>
    <w:p w:rsidR="00F65DC9" w:rsidRDefault="00F65DC9" w:rsidP="00F65DC9">
      <w:r>
        <w:lastRenderedPageBreak/>
        <w:t>};</w:t>
      </w:r>
    </w:p>
    <w:p w:rsidR="00F65DC9" w:rsidRDefault="00F65DC9" w:rsidP="00F65DC9"/>
    <w:p w:rsidR="00F65DC9" w:rsidRDefault="00F65DC9" w:rsidP="00F65DC9">
      <w:r>
        <w:t>/**</w:t>
      </w:r>
    </w:p>
    <w:p w:rsidR="00F65DC9" w:rsidRDefault="00F65DC9" w:rsidP="00F65DC9">
      <w:r>
        <w:t xml:space="preserve"> * Makes a match list request if game.match.var.timeStep has passed since the last request</w:t>
      </w:r>
    </w:p>
    <w:p w:rsidR="00F65DC9" w:rsidRDefault="00F65DC9" w:rsidP="00F65DC9">
      <w:r>
        <w:t xml:space="preserve"> * Loops while game.match.var.isLobbying</w:t>
      </w:r>
    </w:p>
    <w:p w:rsidR="00F65DC9" w:rsidRDefault="00F65DC9" w:rsidP="00F65DC9">
      <w:r>
        <w:t xml:space="preserve"> * @param timestamp</w:t>
      </w:r>
    </w:p>
    <w:p w:rsidR="00F65DC9" w:rsidRDefault="00F65DC9" w:rsidP="00F65DC9">
      <w:r>
        <w:t xml:space="preserve"> */</w:t>
      </w:r>
    </w:p>
    <w:p w:rsidR="00F65DC9" w:rsidRDefault="00F65DC9" w:rsidP="00F65DC9">
      <w:r>
        <w:t>game.match.updateMatchList = function( timestamp ) {</w:t>
      </w:r>
    </w:p>
    <w:p w:rsidR="00F65DC9" w:rsidRDefault="00F65DC9" w:rsidP="00F65DC9">
      <w:r>
        <w:t xml:space="preserve">    if(game.match.var.lastFrameTimestamp == 0) {</w:t>
      </w:r>
    </w:p>
    <w:p w:rsidR="00F65DC9" w:rsidRDefault="00F65DC9" w:rsidP="00F65DC9">
      <w:r>
        <w:t xml:space="preserve">        game.match.var.lastFrameTimestamp = timestamp + game.match.var.timeStep;</w:t>
      </w:r>
    </w:p>
    <w:p w:rsidR="00F65DC9" w:rsidRDefault="00F65DC9" w:rsidP="00F65DC9">
      <w:r>
        <w:t xml:space="preserve">    }</w:t>
      </w:r>
    </w:p>
    <w:p w:rsidR="00F65DC9" w:rsidRDefault="00F65DC9" w:rsidP="00F65DC9">
      <w:r>
        <w:t xml:space="preserve">    game.match.var.delta += timestamp - game.match.var.lastFrameTimestamp;</w:t>
      </w:r>
    </w:p>
    <w:p w:rsidR="00F65DC9" w:rsidRDefault="00F65DC9" w:rsidP="00F65DC9">
      <w:r>
        <w:t xml:space="preserve">    game.match.var.lastFrameTimestamp = timestamp;</w:t>
      </w:r>
    </w:p>
    <w:p w:rsidR="00F65DC9" w:rsidRDefault="00F65DC9" w:rsidP="00F65DC9"/>
    <w:p w:rsidR="00F65DC9" w:rsidRDefault="00F65DC9" w:rsidP="00F65DC9">
      <w:r>
        <w:t xml:space="preserve">    if(game.match.var.delta &gt;= game.match.var.timeStep) {</w:t>
      </w:r>
    </w:p>
    <w:p w:rsidR="00F65DC9" w:rsidRDefault="00F65DC9" w:rsidP="00F65DC9">
      <w:r>
        <w:t xml:space="preserve">        game.match.list();</w:t>
      </w:r>
    </w:p>
    <w:p w:rsidR="00F65DC9" w:rsidRDefault="00F65DC9" w:rsidP="00F65DC9">
      <w:r>
        <w:t xml:space="preserve">        game.match.var.delta -= game.match.var.timeStep;</w:t>
      </w:r>
    </w:p>
    <w:p w:rsidR="00F65DC9" w:rsidRDefault="00F65DC9" w:rsidP="00F65DC9">
      <w:r>
        <w:t xml:space="preserve">    }</w:t>
      </w:r>
    </w:p>
    <w:p w:rsidR="00F65DC9" w:rsidRDefault="00F65DC9" w:rsidP="00F65DC9"/>
    <w:p w:rsidR="00F65DC9" w:rsidRDefault="00F65DC9" w:rsidP="00F65DC9">
      <w:r>
        <w:t xml:space="preserve">    if(game.match.var.isLobbying) {</w:t>
      </w:r>
    </w:p>
    <w:p w:rsidR="00F65DC9" w:rsidRDefault="00F65DC9" w:rsidP="00F65DC9">
      <w:r>
        <w:t xml:space="preserve">        requestAnimationFrame(game.match.updateMatchList);</w:t>
      </w:r>
    </w:p>
    <w:p w:rsidR="00F65DC9" w:rsidRDefault="00F65DC9" w:rsidP="00F65DC9">
      <w:r>
        <w:t xml:space="preserve">    }</w:t>
      </w:r>
    </w:p>
    <w:p w:rsidR="00F65DC9" w:rsidRDefault="00F65DC9" w:rsidP="00F65DC9">
      <w:r>
        <w:t>};</w:t>
      </w:r>
    </w:p>
    <w:p w:rsidR="00F65DC9" w:rsidRDefault="00F65DC9" w:rsidP="00F65DC9"/>
    <w:p w:rsidR="00F65DC9" w:rsidRDefault="00F65DC9" w:rsidP="00F65DC9">
      <w:r>
        <w:t>/**</w:t>
      </w:r>
    </w:p>
    <w:p w:rsidR="00F65DC9" w:rsidRDefault="00F65DC9" w:rsidP="00F65DC9">
      <w:r>
        <w:t xml:space="preserve"> * Makes a Match Status request if game.match.var.timeStep has passed since the last request.</w:t>
      </w:r>
    </w:p>
    <w:p w:rsidR="00F65DC9" w:rsidRDefault="00F65DC9" w:rsidP="00F65DC9">
      <w:r>
        <w:t xml:space="preserve"> * Loops while game.match.var.isWaitingToStart</w:t>
      </w:r>
    </w:p>
    <w:p w:rsidR="00F65DC9" w:rsidRDefault="00F65DC9" w:rsidP="00F65DC9">
      <w:r>
        <w:t xml:space="preserve"> * @param timestamp</w:t>
      </w:r>
    </w:p>
    <w:p w:rsidR="00F65DC9" w:rsidRDefault="00F65DC9" w:rsidP="00F65DC9">
      <w:r>
        <w:t xml:space="preserve"> */</w:t>
      </w:r>
    </w:p>
    <w:p w:rsidR="00F65DC9" w:rsidRDefault="00F65DC9" w:rsidP="00F65DC9">
      <w:r>
        <w:t>game.match.updateStatus = function( timestamp ) {</w:t>
      </w:r>
    </w:p>
    <w:p w:rsidR="00F65DC9" w:rsidRDefault="00F65DC9" w:rsidP="00F65DC9">
      <w:r>
        <w:t xml:space="preserve">    if(game.match.var.lastFrameTimestamp == 0) {</w:t>
      </w:r>
    </w:p>
    <w:p w:rsidR="00F65DC9" w:rsidRDefault="00F65DC9" w:rsidP="00F65DC9">
      <w:r>
        <w:t xml:space="preserve">        game.match.var.lastFrameTimestamp = timestamp + game.match.var.timeStep;</w:t>
      </w:r>
    </w:p>
    <w:p w:rsidR="00F65DC9" w:rsidRDefault="00F65DC9" w:rsidP="00F65DC9">
      <w:r>
        <w:t xml:space="preserve">    }</w:t>
      </w:r>
    </w:p>
    <w:p w:rsidR="00F65DC9" w:rsidRDefault="00F65DC9" w:rsidP="00F65DC9">
      <w:r>
        <w:t xml:space="preserve">    game.match.var.delta += timestamp - game.match.var.lastFrameTimestamp;</w:t>
      </w:r>
    </w:p>
    <w:p w:rsidR="00F65DC9" w:rsidRDefault="00F65DC9" w:rsidP="00F65DC9">
      <w:r>
        <w:t xml:space="preserve">    game.match.var.lastFrameTimestamp = timestamp;</w:t>
      </w:r>
    </w:p>
    <w:p w:rsidR="00F65DC9" w:rsidRDefault="00F65DC9" w:rsidP="00F65DC9"/>
    <w:p w:rsidR="00F65DC9" w:rsidRDefault="00F65DC9" w:rsidP="00F65DC9">
      <w:r>
        <w:t xml:space="preserve">    if(game.match.var.delta &gt;= game.match.var.timeStep) {</w:t>
      </w:r>
    </w:p>
    <w:p w:rsidR="00F65DC9" w:rsidRDefault="00F65DC9" w:rsidP="00F65DC9">
      <w:r>
        <w:t xml:space="preserve">        game.match.fetchStatus();</w:t>
      </w:r>
    </w:p>
    <w:p w:rsidR="00F65DC9" w:rsidRDefault="00F65DC9" w:rsidP="00F65DC9">
      <w:r>
        <w:t xml:space="preserve">        game.match.var.delta -= game.match.var.timeStep;</w:t>
      </w:r>
    </w:p>
    <w:p w:rsidR="00F65DC9" w:rsidRDefault="00F65DC9" w:rsidP="00F65DC9">
      <w:r>
        <w:t xml:space="preserve">    }</w:t>
      </w:r>
    </w:p>
    <w:p w:rsidR="00F65DC9" w:rsidRDefault="00F65DC9" w:rsidP="00F65DC9"/>
    <w:p w:rsidR="00F65DC9" w:rsidRDefault="00F65DC9" w:rsidP="00F65DC9">
      <w:r>
        <w:t xml:space="preserve">    if(game.match.var.isWaitingTostart) {</w:t>
      </w:r>
    </w:p>
    <w:p w:rsidR="00F65DC9" w:rsidRDefault="00F65DC9" w:rsidP="00F65DC9">
      <w:r>
        <w:t xml:space="preserve">        requestAnimationFrame(game.match.updateStatus);</w:t>
      </w:r>
    </w:p>
    <w:p w:rsidR="00F65DC9" w:rsidRDefault="00F65DC9" w:rsidP="00F65DC9">
      <w:r>
        <w:t xml:space="preserve">    }</w:t>
      </w:r>
    </w:p>
    <w:p w:rsidR="00F65DC9" w:rsidRDefault="00F65DC9" w:rsidP="00F65DC9">
      <w:r>
        <w:t>};</w:t>
      </w:r>
    </w:p>
    <w:p w:rsidR="00F65DC9" w:rsidRDefault="00F65DC9" w:rsidP="00F65DC9"/>
    <w:p w:rsidR="00F65DC9" w:rsidRDefault="00F65DC9" w:rsidP="00F65DC9">
      <w:r>
        <w:t>game.match.fetchStatus = function() {</w:t>
      </w:r>
    </w:p>
    <w:p w:rsidR="00F65DC9" w:rsidRDefault="00F65DC9" w:rsidP="00F65DC9">
      <w:r>
        <w:t xml:space="preserve">    var endpoint = game.func.getApiPath("match","status");</w:t>
      </w:r>
    </w:p>
    <w:p w:rsidR="00F65DC9" w:rsidRDefault="00F65DC9" w:rsidP="00F65DC9">
      <w:r>
        <w:t xml:space="preserve">    game.func.get(endpoint, {}, game.menu.displayMatchMenu, game.func.error);</w:t>
      </w:r>
    </w:p>
    <w:p w:rsidR="00F65DC9" w:rsidRDefault="00F65DC9" w:rsidP="00F65DC9">
      <w:r>
        <w:t>};</w:t>
      </w:r>
    </w:p>
    <w:p w:rsidR="00F65DC9" w:rsidRDefault="00F65DC9" w:rsidP="00F65DC9"/>
    <w:p w:rsidR="00F65DC9" w:rsidRDefault="00F65DC9" w:rsidP="00F65DC9">
      <w:r>
        <w:t>/**</w:t>
      </w:r>
    </w:p>
    <w:p w:rsidR="00F65DC9" w:rsidRDefault="00F65DC9" w:rsidP="00F65DC9">
      <w:r>
        <w:t xml:space="preserve"> * Generates the Match Status details on the Match screen.</w:t>
      </w:r>
    </w:p>
    <w:p w:rsidR="00F65DC9" w:rsidRDefault="00F65DC9" w:rsidP="00F65DC9">
      <w:r>
        <w:t xml:space="preserve"> * @param data Match Status as a JSON object</w:t>
      </w:r>
    </w:p>
    <w:p w:rsidR="00F65DC9" w:rsidRDefault="00F65DC9" w:rsidP="00F65DC9">
      <w:r>
        <w:t xml:space="preserve"> */</w:t>
      </w:r>
    </w:p>
    <w:p w:rsidR="00F65DC9" w:rsidRDefault="00F65DC9" w:rsidP="00F65DC9">
      <w:r>
        <w:t>game.menu.displayMatchMenu = function( data ) {</w:t>
      </w:r>
    </w:p>
    <w:p w:rsidR="00F65DC9" w:rsidRDefault="00F65DC9" w:rsidP="00F65DC9">
      <w:r>
        <w:t xml:space="preserve">    game.menu.lobby.css('display','none');</w:t>
      </w:r>
    </w:p>
    <w:p w:rsidR="00F65DC9" w:rsidRDefault="00F65DC9" w:rsidP="00F65DC9">
      <w:r>
        <w:t xml:space="preserve">    game.menu.match.css('display','block');</w:t>
      </w:r>
    </w:p>
    <w:p w:rsidR="00F65DC9" w:rsidRDefault="00F65DC9" w:rsidP="00F65DC9"/>
    <w:p w:rsidR="00F65DC9" w:rsidRDefault="00F65DC9" w:rsidP="00F65DC9">
      <w:r>
        <w:t xml:space="preserve">    var matchDeatils = $("#match-details");</w:t>
      </w:r>
    </w:p>
    <w:p w:rsidR="00F65DC9" w:rsidRDefault="00F65DC9" w:rsidP="00F65DC9">
      <w:r>
        <w:t xml:space="preserve">    matchDeatils.empty();</w:t>
      </w:r>
    </w:p>
    <w:p w:rsidR="00F65DC9" w:rsidRDefault="00F65DC9" w:rsidP="00F65DC9"/>
    <w:p w:rsidR="00F65DC9" w:rsidRDefault="00F65DC9" w:rsidP="00F65DC9">
      <w:r>
        <w:lastRenderedPageBreak/>
        <w:t xml:space="preserve">    matchDeatils.append($("&lt;h2&gt;Waiting to start.&lt;/h2&gt;"));</w:t>
      </w:r>
    </w:p>
    <w:p w:rsidR="00F65DC9" w:rsidRDefault="00F65DC9" w:rsidP="00F65DC9">
      <w:r>
        <w:t xml:space="preserve">    matchDeatils.append($(String.format("&lt;p&gt;To add a bot use the following ID: {0}&lt;/p&gt;", data.id)));</w:t>
      </w:r>
    </w:p>
    <w:p w:rsidR="00F65DC9" w:rsidRDefault="00F65DC9" w:rsidP="00F65DC9">
      <w:r>
        <w:t xml:space="preserve">    matchDeatils.append($("&lt;h3&gt;Players:&lt;/h3&gt;"));</w:t>
      </w:r>
    </w:p>
    <w:p w:rsidR="00F65DC9" w:rsidRDefault="00F65DC9" w:rsidP="00F65DC9"/>
    <w:p w:rsidR="00F65DC9" w:rsidRDefault="00F65DC9" w:rsidP="00F65DC9">
      <w:r>
        <w:t xml:space="preserve">    $.each( data.playerNames, function( i, name ) {</w:t>
      </w:r>
    </w:p>
    <w:p w:rsidR="00F65DC9" w:rsidRDefault="00F65DC9" w:rsidP="00F65DC9">
      <w:r>
        <w:t xml:space="preserve">        var entry = $( String.format("&lt;p&gt;{0}&lt;/p&gt;", name) );</w:t>
      </w:r>
    </w:p>
    <w:p w:rsidR="00F65DC9" w:rsidRDefault="00F65DC9" w:rsidP="00F65DC9">
      <w:r>
        <w:t xml:space="preserve">        matchDeatils.append(entry);</w:t>
      </w:r>
    </w:p>
    <w:p w:rsidR="00F65DC9" w:rsidRDefault="00F65DC9" w:rsidP="00F65DC9">
      <w:r>
        <w:t xml:space="preserve">    });</w:t>
      </w:r>
    </w:p>
    <w:p w:rsidR="00F65DC9" w:rsidRDefault="00F65DC9" w:rsidP="00F65DC9"/>
    <w:p w:rsidR="00F65DC9" w:rsidRDefault="00F65DC9" w:rsidP="00F65DC9">
      <w:r>
        <w:t xml:space="preserve">    if(data.state == 'Ingame') {</w:t>
      </w:r>
    </w:p>
    <w:p w:rsidR="00F65DC9" w:rsidRDefault="00F65DC9" w:rsidP="00F65DC9">
      <w:r>
        <w:t xml:space="preserve">        game.match.var.isWaitingTostart = false;</w:t>
      </w:r>
    </w:p>
    <w:p w:rsidR="00F65DC9" w:rsidRDefault="00F65DC9" w:rsidP="00F65DC9">
      <w:r>
        <w:t xml:space="preserve">        game.menu.initGameScreen();</w:t>
      </w:r>
    </w:p>
    <w:p w:rsidR="00F65DC9" w:rsidRDefault="00F65DC9" w:rsidP="00F65DC9">
      <w:r>
        <w:t xml:space="preserve">    }</w:t>
      </w:r>
    </w:p>
    <w:p w:rsidR="00F65DC9" w:rsidRDefault="00F65DC9" w:rsidP="00F65DC9">
      <w:r>
        <w:t>};</w:t>
      </w:r>
    </w:p>
    <w:p w:rsidR="00F65DC9" w:rsidRDefault="00F65DC9" w:rsidP="00F65DC9"/>
    <w:p w:rsidR="00F65DC9" w:rsidRDefault="00F65DC9" w:rsidP="00F65DC9">
      <w:r>
        <w:t>game.match.leave = function() {</w:t>
      </w:r>
    </w:p>
    <w:p w:rsidR="00F65DC9" w:rsidRDefault="00F65DC9" w:rsidP="00F65DC9">
      <w:r>
        <w:t xml:space="preserve">    game.var.isRunning = false;</w:t>
      </w:r>
    </w:p>
    <w:p w:rsidR="00F65DC9" w:rsidRDefault="00F65DC9" w:rsidP="00F65DC9"/>
    <w:p w:rsidR="00F65DC9" w:rsidRDefault="00F65DC9" w:rsidP="00F65DC9">
      <w:r>
        <w:t xml:space="preserve">    var endpoint =  game.func.getApiPath("match","leave");</w:t>
      </w:r>
    </w:p>
    <w:p w:rsidR="00F65DC9" w:rsidRDefault="00F65DC9" w:rsidP="00F65DC9">
      <w:r>
        <w:t xml:space="preserve">    requestAnimationFrame(function() {game.func.post(endpoint, { }, game.menu.openMatchLobby, game.func.error)});</w:t>
      </w:r>
    </w:p>
    <w:p w:rsidR="00F65DC9" w:rsidRDefault="00F65DC9" w:rsidP="00F65DC9">
      <w:r>
        <w:t>};</w:t>
      </w:r>
    </w:p>
    <w:p w:rsidR="00F65DC9" w:rsidRDefault="00F65DC9" w:rsidP="00F65DC9"/>
    <w:p w:rsidR="00F65DC9" w:rsidRDefault="00F65DC9" w:rsidP="00F65DC9">
      <w:r>
        <w:t>game.menu.move = function( key ) {</w:t>
      </w:r>
    </w:p>
    <w:p w:rsidR="00F65DC9" w:rsidRDefault="00F65DC9" w:rsidP="00F65DC9">
      <w:r>
        <w:t xml:space="preserve">    var endpoint = game.func.getApiPath("game","move");</w:t>
      </w:r>
    </w:p>
    <w:p w:rsidR="00F65DC9" w:rsidRDefault="00F65DC9" w:rsidP="00F65DC9">
      <w:r>
        <w:t xml:space="preserve">    game.var.status = game.func.post(endpoint, {"key" : key}, game.updateStatus, game.func.error);</w:t>
      </w:r>
    </w:p>
    <w:p w:rsidR="00F65DC9" w:rsidRDefault="00F65DC9" w:rsidP="00F65DC9">
      <w:r>
        <w:t>};</w:t>
      </w:r>
    </w:p>
    <w:p w:rsidR="00F65DC9" w:rsidRDefault="00F65DC9" w:rsidP="00F65DC9"/>
    <w:p w:rsidR="00F65DC9" w:rsidRDefault="00F65DC9" w:rsidP="00F65DC9">
      <w:r>
        <w:t>/**</w:t>
      </w:r>
    </w:p>
    <w:p w:rsidR="00F65DC9" w:rsidRDefault="00F65DC9" w:rsidP="00F65DC9">
      <w:r>
        <w:t xml:space="preserve"> * Builds the end-game screen and switches to it</w:t>
      </w:r>
    </w:p>
    <w:p w:rsidR="00F65DC9" w:rsidRDefault="00F65DC9" w:rsidP="00F65DC9">
      <w:r>
        <w:t xml:space="preserve"> * @param result a MatchResultModel object</w:t>
      </w:r>
    </w:p>
    <w:p w:rsidR="00F65DC9" w:rsidRDefault="00F65DC9" w:rsidP="00F65DC9">
      <w:r>
        <w:t xml:space="preserve"> */</w:t>
      </w:r>
    </w:p>
    <w:p w:rsidR="00F65DC9" w:rsidRDefault="00F65DC9" w:rsidP="00F65DC9">
      <w:r>
        <w:t>game.menu.showEndGameScreen = function( result ) {</w:t>
      </w:r>
    </w:p>
    <w:p w:rsidR="00F65DC9" w:rsidRDefault="00F65DC9" w:rsidP="00F65DC9">
      <w:r>
        <w:t xml:space="preserve">    if(result.winner == game.var.playerCharacter.playerName) {</w:t>
      </w:r>
    </w:p>
    <w:p w:rsidR="00F65DC9" w:rsidRDefault="00F65DC9" w:rsidP="00F65DC9">
      <w:r>
        <w:t xml:space="preserve">        $('#end-game-title').html("YOU WIN!")</w:t>
      </w:r>
    </w:p>
    <w:p w:rsidR="00F65DC9" w:rsidRDefault="00F65DC9" w:rsidP="00F65DC9">
      <w:r>
        <w:t xml:space="preserve">    }</w:t>
      </w:r>
    </w:p>
    <w:p w:rsidR="00F65DC9" w:rsidRDefault="00F65DC9" w:rsidP="00F65DC9">
      <w:r>
        <w:t xml:space="preserve">    else {</w:t>
      </w:r>
    </w:p>
    <w:p w:rsidR="00F65DC9" w:rsidRDefault="00F65DC9" w:rsidP="00F65DC9">
      <w:r>
        <w:t xml:space="preserve">        $('#end-game-title').html("YOU LOOSE!")</w:t>
      </w:r>
    </w:p>
    <w:p w:rsidR="00F65DC9" w:rsidRDefault="00F65DC9" w:rsidP="00F65DC9">
      <w:r>
        <w:t xml:space="preserve">    }</w:t>
      </w:r>
    </w:p>
    <w:p w:rsidR="00F65DC9" w:rsidRDefault="00F65DC9" w:rsidP="00F65DC9">
      <w:r>
        <w:t xml:space="preserve">    $('#end-game-detail').html(String.format("{0} wins with {1} coins! Your score is {2} ", result.winner, result.winnerCoins, result.score));</w:t>
      </w:r>
    </w:p>
    <w:p w:rsidR="00F65DC9" w:rsidRDefault="00F65DC9" w:rsidP="00F65DC9">
      <w:r>
        <w:t xml:space="preserve">    game.menu.gameContainer.empty();</w:t>
      </w:r>
    </w:p>
    <w:p w:rsidR="00F65DC9" w:rsidRDefault="00F65DC9" w:rsidP="00F65DC9">
      <w:r>
        <w:t xml:space="preserve">    game.menu.game.css('display','none');</w:t>
      </w:r>
    </w:p>
    <w:p w:rsidR="00F65DC9" w:rsidRDefault="00F65DC9" w:rsidP="00F65DC9">
      <w:r>
        <w:t xml:space="preserve">    game.menu.end.css('display','block');</w:t>
      </w:r>
    </w:p>
    <w:p w:rsidR="00F65DC9" w:rsidRDefault="00F65DC9" w:rsidP="00F65DC9">
      <w:r>
        <w:t>};</w:t>
      </w:r>
    </w:p>
    <w:p w:rsidR="00F65DC9" w:rsidRDefault="00F65DC9" w:rsidP="00F65DC9"/>
    <w:p w:rsidR="00F65DC9" w:rsidRDefault="00F65DC9" w:rsidP="00F65DC9">
      <w:r>
        <w:t>game.end = function() {</w:t>
      </w:r>
    </w:p>
    <w:p w:rsidR="00F65DC9" w:rsidRDefault="00F65DC9" w:rsidP="00F65DC9">
      <w:r>
        <w:t xml:space="preserve">    game.var.isRunning = false;</w:t>
      </w:r>
    </w:p>
    <w:p w:rsidR="00F65DC9" w:rsidRDefault="00F65DC9" w:rsidP="00F65DC9">
      <w:r>
        <w:t xml:space="preserve">    var endpoint = game.func.getApiPath("match","result");</w:t>
      </w:r>
    </w:p>
    <w:p w:rsidR="00F65DC9" w:rsidRDefault="00F65DC9" w:rsidP="00F65DC9">
      <w:r>
        <w:t xml:space="preserve">    game.func.get(endpoint, { }, game.menu.showEndGameScreen, game.func.error);</w:t>
      </w:r>
    </w:p>
    <w:p w:rsidR="00F65DC9" w:rsidRDefault="00F65DC9" w:rsidP="00F65DC9">
      <w:r>
        <w:t>};</w:t>
      </w:r>
    </w:p>
    <w:p w:rsidR="00F65DC9" w:rsidRDefault="00F65DC9" w:rsidP="00F65DC9"/>
    <w:p w:rsidR="00F65DC9" w:rsidRDefault="00F65DC9" w:rsidP="00F65DC9">
      <w:r>
        <w:t>$( document ).ready(function() {</w:t>
      </w:r>
    </w:p>
    <w:p w:rsidR="00F65DC9" w:rsidRDefault="00F65DC9" w:rsidP="00F65DC9">
      <w:r>
        <w:t xml:space="preserve">    game.menu.login = $('#login');</w:t>
      </w:r>
    </w:p>
    <w:p w:rsidR="00F65DC9" w:rsidRDefault="00F65DC9" w:rsidP="00F65DC9">
      <w:r>
        <w:t xml:space="preserve">    game.menu.lobby = $('#lobby');</w:t>
      </w:r>
    </w:p>
    <w:p w:rsidR="00F65DC9" w:rsidRDefault="00F65DC9" w:rsidP="00F65DC9">
      <w:r>
        <w:t xml:space="preserve">    game.menu.levelChooser = $('#level');</w:t>
      </w:r>
    </w:p>
    <w:p w:rsidR="00F65DC9" w:rsidRDefault="00F65DC9" w:rsidP="00F65DC9">
      <w:r>
        <w:t xml:space="preserve">    game.menu.match = $('#match');</w:t>
      </w:r>
    </w:p>
    <w:p w:rsidR="00F65DC9" w:rsidRDefault="00F65DC9" w:rsidP="00F65DC9">
      <w:r>
        <w:t xml:space="preserve">    game.menu.tutorial = $('#tutorial');</w:t>
      </w:r>
    </w:p>
    <w:p w:rsidR="00F65DC9" w:rsidRDefault="00F65DC9" w:rsidP="00F65DC9">
      <w:r>
        <w:t xml:space="preserve">    game.menu.end = $('#end-game');</w:t>
      </w:r>
    </w:p>
    <w:p w:rsidR="00F65DC9" w:rsidRDefault="00F65DC9" w:rsidP="00F65DC9">
      <w:r>
        <w:t xml:space="preserve">    game.menu.scoreboard = $('#score');</w:t>
      </w:r>
    </w:p>
    <w:p w:rsidR="00F65DC9" w:rsidRDefault="00F65DC9" w:rsidP="00F65DC9">
      <w:r>
        <w:t xml:space="preserve">    game.menu.game = $('#game');</w:t>
      </w:r>
    </w:p>
    <w:p w:rsidR="00F65DC9" w:rsidRDefault="00F65DC9" w:rsidP="00F65DC9">
      <w:r>
        <w:t xml:space="preserve">    game.menu.gameContainer = $('#game-container');</w:t>
      </w:r>
    </w:p>
    <w:p w:rsidR="00F65DC9" w:rsidRDefault="00F65DC9" w:rsidP="00F65DC9">
      <w:r>
        <w:lastRenderedPageBreak/>
        <w:t xml:space="preserve">    game.menu.allSections = $('section');</w:t>
      </w:r>
    </w:p>
    <w:p w:rsidR="00F65DC9" w:rsidRDefault="00F65DC9" w:rsidP="00F65DC9"/>
    <w:p w:rsidR="00F65DC9" w:rsidRDefault="00F65DC9" w:rsidP="00F65DC9">
      <w:r>
        <w:t xml:space="preserve">    game.menu.login.css('display', 'block');</w:t>
      </w:r>
    </w:p>
    <w:p w:rsidR="00F65DC9" w:rsidRDefault="00F65DC9" w:rsidP="00F65DC9"/>
    <w:p w:rsidR="00F65DC9" w:rsidRDefault="00F65DC9" w:rsidP="00F65DC9">
      <w:r>
        <w:t xml:space="preserve">    $('#register-btn').click(game.auth.register);</w:t>
      </w:r>
    </w:p>
    <w:p w:rsidR="00F65DC9" w:rsidRDefault="00F65DC9" w:rsidP="00F65DC9">
      <w:r>
        <w:t xml:space="preserve">    $('#login-btn').click(game.auth.login);</w:t>
      </w:r>
    </w:p>
    <w:p w:rsidR="00F65DC9" w:rsidRDefault="00F65DC9" w:rsidP="00F65DC9">
      <w:r>
        <w:t xml:space="preserve">    $('#new-match-btn').click(game.match.new);</w:t>
      </w:r>
    </w:p>
    <w:p w:rsidR="00F65DC9" w:rsidRDefault="00F65DC9" w:rsidP="00F65DC9">
      <w:r>
        <w:t xml:space="preserve">    $('#start-match-btn').click(game.match.start);</w:t>
      </w:r>
    </w:p>
    <w:p w:rsidR="00F65DC9" w:rsidRDefault="00F65DC9" w:rsidP="00F65DC9">
      <w:r>
        <w:t xml:space="preserve">    $('#match-leave-btn').click(game.match.leave);</w:t>
      </w:r>
    </w:p>
    <w:p w:rsidR="00F65DC9" w:rsidRDefault="00F65DC9" w:rsidP="00F65DC9">
      <w:r>
        <w:t xml:space="preserve">    $('#return-btn').click(game.match.leave);</w:t>
      </w:r>
    </w:p>
    <w:p w:rsidR="00F65DC9" w:rsidRDefault="00F65DC9" w:rsidP="00F65DC9">
      <w:r>
        <w:t xml:space="preserve">    $('#lobby-link').click(game.menu.openMatchLobby);</w:t>
      </w:r>
    </w:p>
    <w:p w:rsidR="00F65DC9" w:rsidRDefault="00F65DC9" w:rsidP="00F65DC9">
      <w:r>
        <w:t xml:space="preserve">    $('#tutorial-link').click(game.menu.openTutorial);</w:t>
      </w:r>
    </w:p>
    <w:p w:rsidR="00F65DC9" w:rsidRDefault="00F65DC9" w:rsidP="00F65DC9">
      <w:r>
        <w:t xml:space="preserve">    $('#score-link').click(game.menu.openScoreboard);</w:t>
      </w:r>
    </w:p>
    <w:p w:rsidR="00F65DC9" w:rsidRDefault="00F65DC9" w:rsidP="00F65DC9"/>
    <w:p w:rsidR="00F65DC9" w:rsidRDefault="00F65DC9" w:rsidP="00F65DC9">
      <w:r>
        <w:t xml:space="preserve">    window.addEventListener('keydown', function(event) {</w:t>
      </w:r>
    </w:p>
    <w:p w:rsidR="00F65DC9" w:rsidRDefault="00F65DC9" w:rsidP="00F65DC9">
      <w:r>
        <w:t xml:space="preserve">        if (game.var.isRunning) {</w:t>
      </w:r>
    </w:p>
    <w:p w:rsidR="00F65DC9" w:rsidRDefault="00F65DC9" w:rsidP="00F65DC9">
      <w:r>
        <w:t xml:space="preserve">            switch (event.keyCode) {</w:t>
      </w:r>
    </w:p>
    <w:p w:rsidR="00F65DC9" w:rsidRDefault="00F65DC9" w:rsidP="00F65DC9">
      <w:r>
        <w:t xml:space="preserve">                case 65:</w:t>
      </w:r>
    </w:p>
    <w:p w:rsidR="00F65DC9" w:rsidRDefault="00F65DC9" w:rsidP="00F65DC9">
      <w:r>
        <w:t xml:space="preserve">                case 37: // Left</w:t>
      </w:r>
    </w:p>
    <w:p w:rsidR="00F65DC9" w:rsidRDefault="00F65DC9" w:rsidP="00F65DC9">
      <w:r>
        <w:t xml:space="preserve">                    game.menu.move('A');</w:t>
      </w:r>
    </w:p>
    <w:p w:rsidR="00F65DC9" w:rsidRDefault="00F65DC9" w:rsidP="00F65DC9">
      <w:r>
        <w:t xml:space="preserve">                    break;</w:t>
      </w:r>
    </w:p>
    <w:p w:rsidR="00F65DC9" w:rsidRDefault="00F65DC9" w:rsidP="00F65DC9">
      <w:r>
        <w:t xml:space="preserve">                case 87:</w:t>
      </w:r>
    </w:p>
    <w:p w:rsidR="00F65DC9" w:rsidRDefault="00F65DC9" w:rsidP="00F65DC9">
      <w:r>
        <w:t xml:space="preserve">                case 38: // Up</w:t>
      </w:r>
    </w:p>
    <w:p w:rsidR="00F65DC9" w:rsidRDefault="00F65DC9" w:rsidP="00F65DC9">
      <w:r>
        <w:t xml:space="preserve">                    game.menu.move('W');</w:t>
      </w:r>
    </w:p>
    <w:p w:rsidR="00F65DC9" w:rsidRDefault="00F65DC9" w:rsidP="00F65DC9">
      <w:r>
        <w:t xml:space="preserve">                    break;</w:t>
      </w:r>
    </w:p>
    <w:p w:rsidR="00F65DC9" w:rsidRDefault="00F65DC9" w:rsidP="00F65DC9">
      <w:r>
        <w:t xml:space="preserve">                case 68:</w:t>
      </w:r>
    </w:p>
    <w:p w:rsidR="00F65DC9" w:rsidRDefault="00F65DC9" w:rsidP="00F65DC9">
      <w:r>
        <w:t xml:space="preserve">                case 39: // Right</w:t>
      </w:r>
    </w:p>
    <w:p w:rsidR="00F65DC9" w:rsidRDefault="00F65DC9" w:rsidP="00F65DC9">
      <w:r>
        <w:t xml:space="preserve">                    game.menu.move('D');</w:t>
      </w:r>
    </w:p>
    <w:p w:rsidR="00F65DC9" w:rsidRDefault="00F65DC9" w:rsidP="00F65DC9">
      <w:r>
        <w:t xml:space="preserve">                    break;</w:t>
      </w:r>
    </w:p>
    <w:p w:rsidR="00F65DC9" w:rsidRDefault="00F65DC9" w:rsidP="00F65DC9">
      <w:r>
        <w:t xml:space="preserve">                case 83:</w:t>
      </w:r>
    </w:p>
    <w:p w:rsidR="00F65DC9" w:rsidRDefault="00F65DC9" w:rsidP="00F65DC9">
      <w:r>
        <w:t xml:space="preserve">                case 40: // Down</w:t>
      </w:r>
    </w:p>
    <w:p w:rsidR="00F65DC9" w:rsidRDefault="00F65DC9" w:rsidP="00F65DC9">
      <w:r>
        <w:t xml:space="preserve">                    game.menu.move('S');</w:t>
      </w:r>
    </w:p>
    <w:p w:rsidR="00F65DC9" w:rsidRDefault="00F65DC9" w:rsidP="00F65DC9">
      <w:r>
        <w:t xml:space="preserve">                    break;</w:t>
      </w:r>
    </w:p>
    <w:p w:rsidR="00F65DC9" w:rsidRDefault="00F65DC9" w:rsidP="00F65DC9">
      <w:r>
        <w:t xml:space="preserve">            }</w:t>
      </w:r>
    </w:p>
    <w:p w:rsidR="00F65DC9" w:rsidRDefault="00F65DC9" w:rsidP="00F65DC9">
      <w:r>
        <w:t xml:space="preserve">        }</w:t>
      </w:r>
    </w:p>
    <w:p w:rsidR="00F65DC9" w:rsidRDefault="00F65DC9" w:rsidP="00F65DC9">
      <w:r>
        <w:t xml:space="preserve">    }, false</w:t>
      </w:r>
      <w:bookmarkStart w:id="0" w:name="_GoBack"/>
      <w:bookmarkEnd w:id="0"/>
      <w:r>
        <w:t>);</w:t>
      </w:r>
    </w:p>
    <w:p w:rsidR="00D409D9" w:rsidRDefault="00F65DC9" w:rsidP="00F65DC9">
      <w:r>
        <w:t>});</w:t>
      </w:r>
    </w:p>
    <w:p w:rsidR="00D409D9" w:rsidRDefault="00D409D9" w:rsidP="00D409D9"/>
    <w:p w:rsidR="00D409D9" w:rsidRDefault="00D409D9" w:rsidP="00D409D9">
      <w:pPr>
        <w:pStyle w:val="NoSpacing"/>
        <w:rPr>
          <w:b/>
        </w:rPr>
      </w:pPr>
      <w:r w:rsidRPr="00D409D9">
        <w:rPr>
          <w:rFonts w:hint="eastAsia"/>
          <w:b/>
        </w:rPr>
        <w:t>DungeonOfDooom-master\Sourcecode\project\src\Client</w:t>
      </w:r>
    </w:p>
    <w:p w:rsidR="00D409D9" w:rsidRDefault="00D409D9" w:rsidP="00D409D9">
      <w:pPr>
        <w:pStyle w:val="NoSpacing"/>
        <w:numPr>
          <w:ilvl w:val="0"/>
          <w:numId w:val="6"/>
        </w:numPr>
      </w:pPr>
      <w:r w:rsidRPr="00D409D9">
        <w:t>index.html</w:t>
      </w:r>
    </w:p>
    <w:p w:rsidR="00D409D9" w:rsidRDefault="00D409D9" w:rsidP="00D409D9">
      <w:r>
        <w:t>&lt;!DOCTYPE html&gt;</w:t>
      </w:r>
    </w:p>
    <w:p w:rsidR="00D409D9" w:rsidRDefault="00D409D9" w:rsidP="00D409D9">
      <w:r>
        <w:t>&lt;html lang="en"&gt;</w:t>
      </w:r>
    </w:p>
    <w:p w:rsidR="00D409D9" w:rsidRDefault="00D409D9" w:rsidP="00D409D9">
      <w:r>
        <w:t>&lt;head&gt;</w:t>
      </w:r>
    </w:p>
    <w:p w:rsidR="00D409D9" w:rsidRDefault="00D409D9" w:rsidP="00D409D9">
      <w:r>
        <w:t xml:space="preserve">    &lt;meta charset="UTF-8"&gt;</w:t>
      </w:r>
    </w:p>
    <w:p w:rsidR="00D409D9" w:rsidRDefault="00D409D9" w:rsidP="00D409D9">
      <w:r>
        <w:t xml:space="preserve">    &lt;title&gt;Dungeon of Dooom&lt;/title&gt;</w:t>
      </w:r>
    </w:p>
    <w:p w:rsidR="00D409D9" w:rsidRDefault="00D409D9" w:rsidP="00D409D9">
      <w:r>
        <w:t xml:space="preserve">    &lt;link href="https://fonts.googleapis.com/css?family=Ubuntu" rel="stylesheet"&gt;</w:t>
      </w:r>
    </w:p>
    <w:p w:rsidR="00D409D9" w:rsidRDefault="00D409D9" w:rsidP="00D409D9">
      <w:r>
        <w:t xml:space="preserve">    &lt;link rel="stylesheet" href="https://maxcdn.bootstrapcdn.com/bootstrap/3.3.7/css/bootstrap.min.css"&gt;</w:t>
      </w:r>
    </w:p>
    <w:p w:rsidR="00D409D9" w:rsidRDefault="00D409D9" w:rsidP="00D409D9">
      <w:r>
        <w:t xml:space="preserve">    &lt;link href="assets/style.css" rel="stylesheet"&gt;</w:t>
      </w:r>
    </w:p>
    <w:p w:rsidR="00D409D9" w:rsidRDefault="00D409D9" w:rsidP="00D409D9">
      <w:r>
        <w:t>&lt;/head&gt;</w:t>
      </w:r>
    </w:p>
    <w:p w:rsidR="00D409D9" w:rsidRDefault="00D409D9" w:rsidP="00D409D9">
      <w:r>
        <w:t>&lt;body&gt;</w:t>
      </w:r>
    </w:p>
    <w:p w:rsidR="00D409D9" w:rsidRDefault="00D409D9" w:rsidP="00D409D9">
      <w:r>
        <w:t xml:space="preserve">    &lt;ul id="logged-in-header"&gt;</w:t>
      </w:r>
    </w:p>
    <w:p w:rsidR="00D409D9" w:rsidRDefault="00D409D9" w:rsidP="00D409D9">
      <w:r>
        <w:t xml:space="preserve">        &lt;li&gt;&lt;a id="lobby-link"&gt;Lobby&lt;/a&gt;&lt;/li&gt;</w:t>
      </w:r>
    </w:p>
    <w:p w:rsidR="00D409D9" w:rsidRDefault="00D409D9" w:rsidP="00D409D9">
      <w:r>
        <w:t xml:space="preserve">        &lt;li&gt;&lt;a id="tutorial-link"&gt;How to play&lt;/a&gt;&lt;/li&gt;</w:t>
      </w:r>
    </w:p>
    <w:p w:rsidR="00D409D9" w:rsidRDefault="00D409D9" w:rsidP="00D409D9">
      <w:r>
        <w:t xml:space="preserve">        &lt;li&gt;&lt;a id="score-link"&gt;Score Table&lt;/a&gt;&lt;/li&gt;</w:t>
      </w:r>
    </w:p>
    <w:p w:rsidR="00D409D9" w:rsidRDefault="00D409D9" w:rsidP="00D409D9">
      <w:r>
        <w:t xml:space="preserve">        &lt;li style="float:right"&gt;&lt;a class="active"&gt;Dungeon of Doom&lt;/a&gt;&lt;/li&gt;</w:t>
      </w:r>
    </w:p>
    <w:p w:rsidR="00D409D9" w:rsidRDefault="00D409D9" w:rsidP="00D409D9">
      <w:r>
        <w:t xml:space="preserve">    &lt;/ul&gt;</w:t>
      </w:r>
    </w:p>
    <w:p w:rsidR="00D409D9" w:rsidRDefault="00D409D9" w:rsidP="00D409D9">
      <w:r>
        <w:t xml:space="preserve">    &lt;ul id="guest-header"&gt;</w:t>
      </w:r>
    </w:p>
    <w:p w:rsidR="00D409D9" w:rsidRDefault="00D409D9" w:rsidP="00D409D9">
      <w:r>
        <w:t xml:space="preserve">        &lt;li &gt;Dungeon of Doom&lt;/li&gt;</w:t>
      </w:r>
    </w:p>
    <w:p w:rsidR="00D409D9" w:rsidRDefault="00D409D9" w:rsidP="00D409D9">
      <w:r>
        <w:t xml:space="preserve">    &lt;/ul&gt;</w:t>
      </w:r>
    </w:p>
    <w:p w:rsidR="00D409D9" w:rsidRDefault="00D409D9" w:rsidP="00D409D9"/>
    <w:p w:rsidR="00D409D9" w:rsidRDefault="00D409D9" w:rsidP="00D409D9">
      <w:r>
        <w:t xml:space="preserve">    &lt;section id="login"&gt;</w:t>
      </w:r>
    </w:p>
    <w:p w:rsidR="00D409D9" w:rsidRDefault="00D409D9" w:rsidP="00D409D9">
      <w:r>
        <w:lastRenderedPageBreak/>
        <w:t xml:space="preserve">        &lt;div class="col-md-5 col-md-offset-3"&gt;</w:t>
      </w:r>
    </w:p>
    <w:p w:rsidR="00D409D9" w:rsidRDefault="00D409D9" w:rsidP="00D409D9">
      <w:r>
        <w:t xml:space="preserve">            &lt;div class="row"&gt;</w:t>
      </w:r>
    </w:p>
    <w:p w:rsidR="00D409D9" w:rsidRDefault="00D409D9" w:rsidP="00D409D9">
      <w:r>
        <w:t xml:space="preserve">                &lt;label for="username"&gt;&lt;b&gt;Username&lt;/b&gt;&lt;/label&gt;</w:t>
      </w:r>
    </w:p>
    <w:p w:rsidR="00D409D9" w:rsidRDefault="00D409D9" w:rsidP="00D409D9">
      <w:r>
        <w:t xml:space="preserve">                &lt;input type="text" placeholder="Enter Username" id="username" name="username"  required&gt;</w:t>
      </w:r>
    </w:p>
    <w:p w:rsidR="00D409D9" w:rsidRDefault="00D409D9" w:rsidP="00D409D9">
      <w:r>
        <w:t xml:space="preserve">            &lt;/div&gt;</w:t>
      </w:r>
    </w:p>
    <w:p w:rsidR="00D409D9" w:rsidRDefault="00D409D9" w:rsidP="00D409D9">
      <w:r>
        <w:t xml:space="preserve">            &lt;div class="row"&gt;</w:t>
      </w:r>
    </w:p>
    <w:p w:rsidR="00D409D9" w:rsidRDefault="00D409D9" w:rsidP="00D409D9">
      <w:r>
        <w:t xml:space="preserve">                &lt;label for="password"&gt;&lt;b&gt;Password&lt;/b&gt;&lt;/label&gt;</w:t>
      </w:r>
    </w:p>
    <w:p w:rsidR="00D409D9" w:rsidRDefault="00D409D9" w:rsidP="00D409D9">
      <w:r>
        <w:t xml:space="preserve">                &lt;input type="password" placeholder="Enter Password" id="password" name="password" required&gt;</w:t>
      </w:r>
    </w:p>
    <w:p w:rsidR="00D409D9" w:rsidRDefault="00D409D9" w:rsidP="00D409D9">
      <w:r>
        <w:t xml:space="preserve">            &lt;/div&gt;</w:t>
      </w:r>
    </w:p>
    <w:p w:rsidR="00D409D9" w:rsidRDefault="00D409D9" w:rsidP="00D409D9">
      <w:r>
        <w:t xml:space="preserve">            &lt;div class="row"&gt;</w:t>
      </w:r>
    </w:p>
    <w:p w:rsidR="00D409D9" w:rsidRDefault="00D409D9" w:rsidP="00D409D9">
      <w:r>
        <w:t xml:space="preserve">                &lt;p id="login-validation" class="validation"&gt;&lt;/p&gt;</w:t>
      </w:r>
    </w:p>
    <w:p w:rsidR="00D409D9" w:rsidRDefault="00D409D9" w:rsidP="00D409D9">
      <w:r>
        <w:t xml:space="preserve">            &lt;/div&gt;</w:t>
      </w:r>
    </w:p>
    <w:p w:rsidR="00D409D9" w:rsidRDefault="00D409D9" w:rsidP="00D409D9">
      <w:r>
        <w:t xml:space="preserve">            &lt;div class="row"&gt;</w:t>
      </w:r>
    </w:p>
    <w:p w:rsidR="00D409D9" w:rsidRDefault="00D409D9" w:rsidP="00D409D9">
      <w:r>
        <w:t xml:space="preserve">                &lt;button id="login-btn" class="btn btn-danger btn-lg"&gt;Login&lt;/button&gt;</w:t>
      </w:r>
    </w:p>
    <w:p w:rsidR="00D409D9" w:rsidRDefault="00D409D9" w:rsidP="00D409D9">
      <w:r>
        <w:t xml:space="preserve">            &lt;/div&gt;</w:t>
      </w:r>
    </w:p>
    <w:p w:rsidR="00D409D9" w:rsidRDefault="00D409D9" w:rsidP="00D409D9">
      <w:r>
        <w:t xml:space="preserve">            &lt;div class="row"&gt;</w:t>
      </w:r>
    </w:p>
    <w:p w:rsidR="00D409D9" w:rsidRDefault="00D409D9" w:rsidP="00D409D9">
      <w:r>
        <w:t xml:space="preserve">                &lt;button id="register-btn" class="btn btn-danger btn-lg"&gt;Register&lt;/button&gt;</w:t>
      </w:r>
    </w:p>
    <w:p w:rsidR="00D409D9" w:rsidRDefault="00D409D9" w:rsidP="00D409D9">
      <w:r>
        <w:t xml:space="preserve">            &lt;/div&gt;</w:t>
      </w:r>
    </w:p>
    <w:p w:rsidR="00D409D9" w:rsidRDefault="00D409D9" w:rsidP="00D409D9">
      <w:r>
        <w:t xml:space="preserve">        &lt;/div&gt;</w:t>
      </w:r>
    </w:p>
    <w:p w:rsidR="00D409D9" w:rsidRDefault="00D409D9" w:rsidP="00D409D9">
      <w:r>
        <w:t xml:space="preserve">    &lt;/section&gt;</w:t>
      </w:r>
    </w:p>
    <w:p w:rsidR="00D409D9" w:rsidRDefault="00D409D9" w:rsidP="00D409D9"/>
    <w:p w:rsidR="00D409D9" w:rsidRDefault="00D409D9" w:rsidP="00D409D9">
      <w:r>
        <w:t xml:space="preserve">    &lt;section id="lobby"&gt;</w:t>
      </w:r>
    </w:p>
    <w:p w:rsidR="00D409D9" w:rsidRDefault="00D409D9" w:rsidP="00D409D9">
      <w:r>
        <w:t xml:space="preserve">        &lt;h1&gt;Matches&lt;/h1&gt;</w:t>
      </w:r>
    </w:p>
    <w:p w:rsidR="00D409D9" w:rsidRDefault="00D409D9" w:rsidP="00D409D9">
      <w:r>
        <w:t xml:space="preserve">        &lt;p id="match-list"&gt;&lt;/p&gt;</w:t>
      </w:r>
    </w:p>
    <w:p w:rsidR="00D409D9" w:rsidRDefault="00D409D9" w:rsidP="00D409D9">
      <w:r>
        <w:t xml:space="preserve">        &lt;div class="row"&gt;</w:t>
      </w:r>
    </w:p>
    <w:p w:rsidR="00D409D9" w:rsidRDefault="00D409D9" w:rsidP="00D409D9">
      <w:r>
        <w:t xml:space="preserve">            &lt;button id="new-match-btn" class="btn btn-danger btn-lg"&gt;New Match&lt;/button&gt;</w:t>
      </w:r>
    </w:p>
    <w:p w:rsidR="00D409D9" w:rsidRDefault="00D409D9" w:rsidP="00D409D9">
      <w:r>
        <w:t xml:space="preserve">            &lt;label for="level"&gt;Level&lt;/label&gt;</w:t>
      </w:r>
    </w:p>
    <w:p w:rsidR="00D409D9" w:rsidRDefault="00D409D9" w:rsidP="00D409D9">
      <w:r>
        <w:t xml:space="preserve">            &lt;input type="number" id="level" name="level" min="1" max="3" value="1"&gt;</w:t>
      </w:r>
    </w:p>
    <w:p w:rsidR="00D409D9" w:rsidRDefault="00D409D9" w:rsidP="00D409D9">
      <w:r>
        <w:t xml:space="preserve">        &lt;/div&gt;</w:t>
      </w:r>
    </w:p>
    <w:p w:rsidR="00D409D9" w:rsidRDefault="00D409D9" w:rsidP="00D409D9">
      <w:r>
        <w:t xml:space="preserve">    &lt;/section&gt;</w:t>
      </w:r>
    </w:p>
    <w:p w:rsidR="00D409D9" w:rsidRDefault="00D409D9" w:rsidP="00D409D9"/>
    <w:p w:rsidR="00D409D9" w:rsidRDefault="00D409D9" w:rsidP="00D409D9">
      <w:r>
        <w:t xml:space="preserve">    &lt;section id="match"&gt;</w:t>
      </w:r>
    </w:p>
    <w:p w:rsidR="00D409D9" w:rsidRDefault="00D409D9" w:rsidP="00D409D9">
      <w:r>
        <w:t xml:space="preserve">        &lt;h1&gt;Match&lt;/h1&gt;</w:t>
      </w:r>
    </w:p>
    <w:p w:rsidR="00D409D9" w:rsidRDefault="00D409D9" w:rsidP="00D409D9">
      <w:r>
        <w:t xml:space="preserve">        &lt;p id="match-details"&gt;&lt;/p&gt;</w:t>
      </w:r>
    </w:p>
    <w:p w:rsidR="00D409D9" w:rsidRDefault="00D409D9" w:rsidP="00D409D9">
      <w:r>
        <w:t xml:space="preserve">        &lt;button id="start-match-btn" class="btn btn-danger btn-lg"&gt;Start&lt;/button&gt;</w:t>
      </w:r>
    </w:p>
    <w:p w:rsidR="00D409D9" w:rsidRDefault="00D409D9" w:rsidP="00D409D9">
      <w:r>
        <w:t xml:space="preserve">    &lt;/section&gt;</w:t>
      </w:r>
    </w:p>
    <w:p w:rsidR="00D409D9" w:rsidRDefault="00D409D9" w:rsidP="00D409D9"/>
    <w:p w:rsidR="00D409D9" w:rsidRDefault="00D409D9" w:rsidP="00D409D9">
      <w:r>
        <w:t xml:space="preserve">    &lt;section id="game"&gt;</w:t>
      </w:r>
    </w:p>
    <w:p w:rsidR="00D409D9" w:rsidRDefault="00D409D9" w:rsidP="00D409D9">
      <w:r>
        <w:t xml:space="preserve">        &lt;div id="game-container"&gt;&lt;/div&gt;</w:t>
      </w:r>
    </w:p>
    <w:p w:rsidR="00D409D9" w:rsidRDefault="00D409D9" w:rsidP="00D409D9">
      <w:r>
        <w:t xml:space="preserve">        &lt;div clas="row"&gt;</w:t>
      </w:r>
    </w:p>
    <w:p w:rsidR="00D409D9" w:rsidRDefault="00D409D9" w:rsidP="00D409D9">
      <w:r>
        <w:t xml:space="preserve">            &lt;button id="match-leave-btn" class="btn btn-danger btn-lg"&gt;Leave&lt;/button&gt;</w:t>
      </w:r>
    </w:p>
    <w:p w:rsidR="00D409D9" w:rsidRDefault="00D409D9" w:rsidP="00D409D9">
      <w:r>
        <w:t xml:space="preserve">        &lt;/div&gt;</w:t>
      </w:r>
    </w:p>
    <w:p w:rsidR="00D409D9" w:rsidRDefault="00D409D9" w:rsidP="00D409D9">
      <w:r>
        <w:t xml:space="preserve">    &lt;/section&gt;</w:t>
      </w:r>
    </w:p>
    <w:p w:rsidR="00D409D9" w:rsidRDefault="00D409D9" w:rsidP="00D409D9"/>
    <w:p w:rsidR="00D409D9" w:rsidRDefault="00D409D9" w:rsidP="00D409D9">
      <w:r>
        <w:t xml:space="preserve">    &lt;section id="end-game"&gt;</w:t>
      </w:r>
    </w:p>
    <w:p w:rsidR="00D409D9" w:rsidRDefault="00D409D9" w:rsidP="00D409D9">
      <w:r>
        <w:t xml:space="preserve">        &lt;h1 id="end-game-title"&gt;&lt;/h1&gt;</w:t>
      </w:r>
    </w:p>
    <w:p w:rsidR="00D409D9" w:rsidRDefault="00D409D9" w:rsidP="00D409D9">
      <w:r>
        <w:t xml:space="preserve">        &lt;p id="end-game-detail"&gt;&lt;/p&gt;</w:t>
      </w:r>
    </w:p>
    <w:p w:rsidR="00D409D9" w:rsidRDefault="00D409D9" w:rsidP="00D409D9">
      <w:r>
        <w:t xml:space="preserve">        &lt;button id="return-btn" class="btn btn-danger btn-lg"&gt;Return&lt;/button&gt;</w:t>
      </w:r>
    </w:p>
    <w:p w:rsidR="00D409D9" w:rsidRDefault="00D409D9" w:rsidP="00D409D9">
      <w:r>
        <w:t xml:space="preserve">    &lt;/section&gt;</w:t>
      </w:r>
    </w:p>
    <w:p w:rsidR="00D409D9" w:rsidRDefault="00D409D9" w:rsidP="00D409D9"/>
    <w:p w:rsidR="00D409D9" w:rsidRDefault="00D409D9" w:rsidP="00D409D9">
      <w:r>
        <w:t xml:space="preserve">    &lt;section id="tutorial"&gt;</w:t>
      </w:r>
    </w:p>
    <w:p w:rsidR="00D409D9" w:rsidRDefault="00D409D9" w:rsidP="00D409D9">
      <w:r>
        <w:t xml:space="preserve">        &lt;aside class="left"&gt;</w:t>
      </w:r>
    </w:p>
    <w:p w:rsidR="00D409D9" w:rsidRDefault="00D409D9" w:rsidP="00D409D9">
      <w:r>
        <w:t xml:space="preserve">            &lt;h1&gt; Instructions &lt;/h1&gt;&lt;br&gt;</w:t>
      </w:r>
    </w:p>
    <w:p w:rsidR="00D409D9" w:rsidRDefault="00D409D9" w:rsidP="00D409D9">
      <w:r>
        <w:t xml:space="preserve">            The dungeon of doom is an online multiplayer game, which starts with registration of player.</w:t>
      </w:r>
    </w:p>
    <w:p w:rsidR="00D409D9" w:rsidRDefault="00D409D9" w:rsidP="00D409D9">
      <w:r>
        <w:t xml:space="preserve">            The game icludes the functionality to choose either single player or multi-player as well as an option to view top score achivied by player.</w:t>
      </w:r>
    </w:p>
    <w:p w:rsidR="00D409D9" w:rsidRDefault="00D409D9" w:rsidP="00D409D9">
      <w:r>
        <w:t xml:space="preserve">            &lt;br&gt;&lt;br&gt;</w:t>
      </w:r>
    </w:p>
    <w:p w:rsidR="00D409D9" w:rsidRDefault="00D409D9" w:rsidP="00D409D9">
      <w:r>
        <w:t xml:space="preserve">            The objective of the game is to collect the specified amount of gold in </w:t>
      </w:r>
      <w:r>
        <w:lastRenderedPageBreak/>
        <w:t>the dungeon and get to the exit before other player.</w:t>
      </w:r>
    </w:p>
    <w:p w:rsidR="00D409D9" w:rsidRDefault="00D409D9" w:rsidP="00D409D9"/>
    <w:p w:rsidR="00D409D9" w:rsidRDefault="00D409D9" w:rsidP="00D409D9">
      <w:r>
        <w:t xml:space="preserve">        &lt;/aside&gt;</w:t>
      </w:r>
    </w:p>
    <w:p w:rsidR="00D409D9" w:rsidRDefault="00D409D9" w:rsidP="00D409D9"/>
    <w:p w:rsidR="00D409D9" w:rsidRDefault="00D409D9" w:rsidP="00D409D9">
      <w:r>
        <w:t xml:space="preserve">        &lt;div class="right"&gt;</w:t>
      </w:r>
    </w:p>
    <w:p w:rsidR="00D409D9" w:rsidRDefault="00D409D9" w:rsidP="00D409D9">
      <w:r>
        <w:t xml:space="preserve">            &lt;img src="assets/layout.jpeg"/&gt;</w:t>
      </w:r>
    </w:p>
    <w:p w:rsidR="00D409D9" w:rsidRDefault="00D409D9" w:rsidP="00D409D9">
      <w:r>
        <w:t xml:space="preserve">        &lt;/div&gt;</w:t>
      </w:r>
    </w:p>
    <w:p w:rsidR="00D409D9" w:rsidRDefault="00D409D9" w:rsidP="00D409D9">
      <w:r>
        <w:t xml:space="preserve">    &lt;/section&gt;</w:t>
      </w:r>
    </w:p>
    <w:p w:rsidR="00D409D9" w:rsidRDefault="00D409D9" w:rsidP="00D409D9"/>
    <w:p w:rsidR="00D409D9" w:rsidRDefault="00D409D9" w:rsidP="00D409D9">
      <w:r>
        <w:t xml:space="preserve">    &lt;section id="score"&gt;</w:t>
      </w:r>
    </w:p>
    <w:p w:rsidR="00D409D9" w:rsidRDefault="00D409D9" w:rsidP="00D409D9">
      <w:r>
        <w:t xml:space="preserve">        &lt;h1 id="homeHeading"&gt;Score Table&lt;/h1&gt;</w:t>
      </w:r>
    </w:p>
    <w:p w:rsidR="00D409D9" w:rsidRDefault="00D409D9" w:rsidP="00D409D9">
      <w:r>
        <w:t xml:space="preserve">        &lt;table id= "score-table"&gt;</w:t>
      </w:r>
    </w:p>
    <w:p w:rsidR="00D409D9" w:rsidRDefault="00D409D9" w:rsidP="00D409D9">
      <w:r>
        <w:t xml:space="preserve">        &lt;thead&gt;</w:t>
      </w:r>
    </w:p>
    <w:p w:rsidR="00D409D9" w:rsidRDefault="00D409D9" w:rsidP="00D409D9">
      <w:r>
        <w:t xml:space="preserve">            &lt;tr&gt;</w:t>
      </w:r>
    </w:p>
    <w:p w:rsidR="00D409D9" w:rsidRDefault="00D409D9" w:rsidP="00D409D9">
      <w:r>
        <w:t xml:space="preserve">              &lt;th&gt;Username&lt;/th&gt;</w:t>
      </w:r>
    </w:p>
    <w:p w:rsidR="00D409D9" w:rsidRDefault="00D409D9" w:rsidP="00D409D9">
      <w:r>
        <w:t xml:space="preserve">              &lt;th&gt;Score&lt;/th&gt;</w:t>
      </w:r>
    </w:p>
    <w:p w:rsidR="00D409D9" w:rsidRDefault="00D409D9" w:rsidP="00D409D9">
      <w:r>
        <w:t xml:space="preserve">            &lt;/tr&gt;</w:t>
      </w:r>
    </w:p>
    <w:p w:rsidR="00D409D9" w:rsidRDefault="00D409D9" w:rsidP="00D409D9">
      <w:r>
        <w:t xml:space="preserve">        &lt;/thead&gt;</w:t>
      </w:r>
    </w:p>
    <w:p w:rsidR="00D409D9" w:rsidRDefault="00D409D9" w:rsidP="00D409D9">
      <w:r>
        <w:t xml:space="preserve">        &lt;tbody&gt;</w:t>
      </w:r>
    </w:p>
    <w:p w:rsidR="00D409D9" w:rsidRDefault="00D409D9" w:rsidP="00D409D9"/>
    <w:p w:rsidR="00D409D9" w:rsidRDefault="00D409D9" w:rsidP="00D409D9">
      <w:r>
        <w:t xml:space="preserve">        &lt;/tbody&gt;</w:t>
      </w:r>
    </w:p>
    <w:p w:rsidR="00D409D9" w:rsidRDefault="00D409D9" w:rsidP="00D409D9">
      <w:r>
        <w:t xml:space="preserve">        &lt;/table&gt;</w:t>
      </w:r>
    </w:p>
    <w:p w:rsidR="00D409D9" w:rsidRDefault="00D409D9" w:rsidP="00D409D9">
      <w:r>
        <w:t xml:space="preserve">    &lt;/section&gt;</w:t>
      </w:r>
    </w:p>
    <w:p w:rsidR="00D409D9" w:rsidRDefault="00D409D9" w:rsidP="00D409D9"/>
    <w:p w:rsidR="00D409D9" w:rsidRDefault="00D409D9" w:rsidP="00D409D9">
      <w:r>
        <w:t xml:space="preserve">    &lt;footer&gt;</w:t>
      </w:r>
    </w:p>
    <w:p w:rsidR="00D409D9" w:rsidRDefault="00D409D9" w:rsidP="00D409D9">
      <w:r>
        <w:t xml:space="preserve">        &lt;p&gt;Dungeon of Dooom coursework entry for University of Bath Software Engineering unit&lt;/p&gt;</w:t>
      </w:r>
    </w:p>
    <w:p w:rsidR="00D409D9" w:rsidRDefault="00D409D9" w:rsidP="00D409D9"/>
    <w:p w:rsidR="00D409D9" w:rsidRDefault="00D409D9" w:rsidP="00D409D9">
      <w:r>
        <w:t xml:space="preserve">    &lt;/footer&gt;</w:t>
      </w:r>
    </w:p>
    <w:p w:rsidR="00D409D9" w:rsidRDefault="00D409D9" w:rsidP="00D409D9"/>
    <w:p w:rsidR="00D409D9" w:rsidRDefault="00D409D9" w:rsidP="00D409D9">
      <w:r>
        <w:t xml:space="preserve">    &lt;script type="text/javascript" src="scripts/lib/stringformat.js"&gt;&lt;/script&gt;</w:t>
      </w:r>
    </w:p>
    <w:p w:rsidR="00D409D9" w:rsidRDefault="00D409D9" w:rsidP="00D409D9">
      <w:r>
        <w:t xml:space="preserve">    &lt;script type="text/javascript" src="scripts/lib/jquery.min.js"&gt;&lt;/script&gt;</w:t>
      </w:r>
    </w:p>
    <w:p w:rsidR="00D409D9" w:rsidRDefault="00D409D9" w:rsidP="00D409D9">
      <w:r>
        <w:t xml:space="preserve">    &lt;script type="text/javascript" src="scripts/lib/pixi.js"&gt;&lt;/script&gt;</w:t>
      </w:r>
    </w:p>
    <w:p w:rsidR="00D409D9" w:rsidRDefault="00D409D9" w:rsidP="00D409D9">
      <w:r>
        <w:t xml:space="preserve">    &lt;script type="text/javascript" src="scripts/main.js"&gt;&lt;/script&gt;</w:t>
      </w:r>
    </w:p>
    <w:p w:rsidR="00D409D9" w:rsidRDefault="00D409D9" w:rsidP="00D409D9">
      <w:r>
        <w:t>&lt;/body&gt;</w:t>
      </w:r>
    </w:p>
    <w:p w:rsidR="00D409D9" w:rsidRDefault="00D409D9" w:rsidP="00D409D9">
      <w:r>
        <w:t>&lt;/html&gt;</w:t>
      </w:r>
    </w:p>
    <w:p w:rsidR="009E6035" w:rsidRDefault="009E6035" w:rsidP="00D409D9"/>
    <w:p w:rsidR="009E6035" w:rsidRDefault="009E6035" w:rsidP="00D409D9"/>
    <w:p w:rsidR="009E6035" w:rsidRDefault="009E6035" w:rsidP="009E6035">
      <w:pPr>
        <w:pStyle w:val="NoSpacing"/>
        <w:rPr>
          <w:b/>
        </w:rPr>
      </w:pPr>
      <w:r w:rsidRPr="009E6035">
        <w:rPr>
          <w:rFonts w:hint="eastAsia"/>
          <w:b/>
        </w:rPr>
        <w:t>DungeonOfDooom-master\Sourcecode\project\src\domain\com\dod\db\repositories</w:t>
      </w:r>
    </w:p>
    <w:p w:rsidR="009E6035" w:rsidRDefault="009E6035" w:rsidP="009E6035">
      <w:pPr>
        <w:pStyle w:val="NoSpacing"/>
        <w:numPr>
          <w:ilvl w:val="0"/>
          <w:numId w:val="6"/>
        </w:numPr>
      </w:pPr>
      <w:r w:rsidRPr="009E6035">
        <w:rPr>
          <w:rFonts w:hint="eastAsia"/>
        </w:rPr>
        <w:t>DatabaseRepository.java</w:t>
      </w:r>
    </w:p>
    <w:p w:rsidR="00945976" w:rsidRDefault="00945976" w:rsidP="00945976">
      <w:r>
        <w:t>package com.dod.db.repositories;</w:t>
      </w:r>
    </w:p>
    <w:p w:rsidR="00945976" w:rsidRDefault="00945976" w:rsidP="00945976"/>
    <w:p w:rsidR="00945976" w:rsidRDefault="00945976" w:rsidP="00945976">
      <w:r>
        <w:t>import com.dod.db.DatabaseConnection;</w:t>
      </w:r>
    </w:p>
    <w:p w:rsidR="00945976" w:rsidRDefault="00945976" w:rsidP="00945976"/>
    <w:p w:rsidR="00945976" w:rsidRDefault="00945976" w:rsidP="00945976">
      <w:r>
        <w:t>import java.sql.Connection;</w:t>
      </w:r>
    </w:p>
    <w:p w:rsidR="00945976" w:rsidRDefault="00945976" w:rsidP="00945976">
      <w:r>
        <w:t>import java.sql.PreparedStatement;</w:t>
      </w:r>
    </w:p>
    <w:p w:rsidR="00945976" w:rsidRDefault="00945976" w:rsidP="00945976">
      <w:r>
        <w:t>import java.sql.SQLException;</w:t>
      </w:r>
    </w:p>
    <w:p w:rsidR="00945976" w:rsidRDefault="00945976" w:rsidP="00945976"/>
    <w:p w:rsidR="00945976" w:rsidRDefault="00945976" w:rsidP="00945976">
      <w:r>
        <w:t>/**</w:t>
      </w:r>
    </w:p>
    <w:p w:rsidR="00945976" w:rsidRDefault="00945976" w:rsidP="00945976">
      <w:r>
        <w:t xml:space="preserve"> * &lt;pre&gt;</w:t>
      </w:r>
    </w:p>
    <w:p w:rsidR="00945976" w:rsidRDefault="00945976" w:rsidP="00945976">
      <w:r>
        <w:t xml:space="preserve"> * A base class of the Repository pattern</w:t>
      </w:r>
    </w:p>
    <w:p w:rsidR="00945976" w:rsidRDefault="00945976" w:rsidP="00945976">
      <w:r>
        <w:t xml:space="preserve"> * Introduces the generic getStatement() method to reuse that code across the different repositories</w:t>
      </w:r>
    </w:p>
    <w:p w:rsidR="00945976" w:rsidRDefault="00945976" w:rsidP="00945976">
      <w:r>
        <w:t xml:space="preserve"> * &lt;/pre&gt;</w:t>
      </w:r>
    </w:p>
    <w:p w:rsidR="00945976" w:rsidRDefault="00945976" w:rsidP="00945976">
      <w:r>
        <w:t xml:space="preserve"> */</w:t>
      </w:r>
    </w:p>
    <w:p w:rsidR="00945976" w:rsidRDefault="00945976" w:rsidP="00945976">
      <w:r>
        <w:t>public class DatabaseRepository&lt;T&gt; {</w:t>
      </w:r>
    </w:p>
    <w:p w:rsidR="00945976" w:rsidRDefault="00945976" w:rsidP="00945976">
      <w:r>
        <w:t xml:space="preserve">    /**</w:t>
      </w:r>
    </w:p>
    <w:p w:rsidR="00945976" w:rsidRDefault="00945976" w:rsidP="00945976">
      <w:r>
        <w:t xml:space="preserve">     * Make a SELECT query to fetch the unique object in question from the database</w:t>
      </w:r>
    </w:p>
    <w:p w:rsidR="00945976" w:rsidRDefault="00945976" w:rsidP="00945976">
      <w:r>
        <w:t xml:space="preserve">     * @param object an instance of the object in question with the unique field (but not necessarily others) filled out</w:t>
      </w:r>
    </w:p>
    <w:p w:rsidR="00945976" w:rsidRDefault="00945976" w:rsidP="00945976">
      <w:r>
        <w:t xml:space="preserve">     * @return An instance of the object</w:t>
      </w:r>
    </w:p>
    <w:p w:rsidR="00945976" w:rsidRDefault="00945976" w:rsidP="00945976">
      <w:r>
        <w:t xml:space="preserve">     * @throws SQLException if the statement fails or connection cannot be </w:t>
      </w:r>
      <w:r>
        <w:lastRenderedPageBreak/>
        <w:t>established</w:t>
      </w:r>
    </w:p>
    <w:p w:rsidR="00945976" w:rsidRDefault="00945976" w:rsidP="00945976">
      <w:r>
        <w:t xml:space="preserve">     */</w:t>
      </w:r>
    </w:p>
    <w:p w:rsidR="00945976" w:rsidRDefault="00945976" w:rsidP="00945976">
      <w:r>
        <w:t xml:space="preserve">    public T get(T object) throws SQLException { return  null;  }</w:t>
      </w:r>
    </w:p>
    <w:p w:rsidR="00945976" w:rsidRDefault="00945976" w:rsidP="00945976"/>
    <w:p w:rsidR="00945976" w:rsidRDefault="00945976" w:rsidP="00945976">
      <w:r>
        <w:t xml:space="preserve">    /**</w:t>
      </w:r>
    </w:p>
    <w:p w:rsidR="00945976" w:rsidRDefault="00945976" w:rsidP="00945976">
      <w:r>
        <w:t xml:space="preserve">     * Make an INSERT query to insert the object in question into the database</w:t>
      </w:r>
    </w:p>
    <w:p w:rsidR="00945976" w:rsidRDefault="00945976" w:rsidP="00945976">
      <w:r>
        <w:t xml:space="preserve">     * @param object the object in question</w:t>
      </w:r>
    </w:p>
    <w:p w:rsidR="00945976" w:rsidRDefault="00945976" w:rsidP="00945976">
      <w:r>
        <w:t xml:space="preserve">     * @return true if successful, false otherwise</w:t>
      </w:r>
    </w:p>
    <w:p w:rsidR="00945976" w:rsidRDefault="00945976" w:rsidP="00945976">
      <w:r>
        <w:t xml:space="preserve">     * @throws SQLException</w:t>
      </w:r>
    </w:p>
    <w:p w:rsidR="00945976" w:rsidRDefault="00945976" w:rsidP="00945976">
      <w:r>
        <w:t xml:space="preserve">     */</w:t>
      </w:r>
    </w:p>
    <w:p w:rsidR="00945976" w:rsidRDefault="00945976" w:rsidP="00945976">
      <w:r>
        <w:t xml:space="preserve">    public boolean insert(T object) throws SQLException  {  return false;  }</w:t>
      </w:r>
    </w:p>
    <w:p w:rsidR="00945976" w:rsidRDefault="00945976" w:rsidP="00945976"/>
    <w:p w:rsidR="00945976" w:rsidRDefault="00945976" w:rsidP="00945976">
      <w:r>
        <w:t xml:space="preserve">    /**</w:t>
      </w:r>
    </w:p>
    <w:p w:rsidR="00945976" w:rsidRDefault="00945976" w:rsidP="00945976">
      <w:r>
        <w:t xml:space="preserve">     * Make a DELETE query to delete the object in question from the database</w:t>
      </w:r>
    </w:p>
    <w:p w:rsidR="00945976" w:rsidRDefault="00945976" w:rsidP="00945976">
      <w:r>
        <w:t xml:space="preserve">     * @param object the object in question with the unique field (but not necessarily others) filled out</w:t>
      </w:r>
    </w:p>
    <w:p w:rsidR="00945976" w:rsidRDefault="00945976" w:rsidP="00945976">
      <w:r>
        <w:t xml:space="preserve">     * @return true if successful, false otherwise</w:t>
      </w:r>
    </w:p>
    <w:p w:rsidR="00945976" w:rsidRDefault="00945976" w:rsidP="00945976">
      <w:r>
        <w:t xml:space="preserve">     * @throws SQLException when the statement fails</w:t>
      </w:r>
    </w:p>
    <w:p w:rsidR="00945976" w:rsidRDefault="00945976" w:rsidP="00945976">
      <w:r>
        <w:t xml:space="preserve">     */</w:t>
      </w:r>
    </w:p>
    <w:p w:rsidR="00945976" w:rsidRDefault="00945976" w:rsidP="00945976">
      <w:r>
        <w:t xml:space="preserve">    public boolean delete(T object) throws SQLException {  return false;   }</w:t>
      </w:r>
    </w:p>
    <w:p w:rsidR="00945976" w:rsidRDefault="00945976" w:rsidP="00945976"/>
    <w:p w:rsidR="00945976" w:rsidRDefault="00945976" w:rsidP="00945976">
      <w:r>
        <w:t xml:space="preserve">    protected PreparedStatement ps;</w:t>
      </w:r>
    </w:p>
    <w:p w:rsidR="00945976" w:rsidRDefault="00945976" w:rsidP="00945976"/>
    <w:p w:rsidR="00945976" w:rsidRDefault="00945976" w:rsidP="00945976">
      <w:r>
        <w:t xml:space="preserve">    /**</w:t>
      </w:r>
    </w:p>
    <w:p w:rsidR="00945976" w:rsidRDefault="00945976" w:rsidP="00945976">
      <w:r>
        <w:t xml:space="preserve">     * Prepares a statement from a string using the database connection</w:t>
      </w:r>
    </w:p>
    <w:p w:rsidR="00945976" w:rsidRDefault="00945976" w:rsidP="00945976">
      <w:r>
        <w:t xml:space="preserve">     * @param text the text of the statement</w:t>
      </w:r>
    </w:p>
    <w:p w:rsidR="00945976" w:rsidRDefault="00945976" w:rsidP="00945976">
      <w:r>
        <w:t xml:space="preserve">     * @return a PreparedStatement instance</w:t>
      </w:r>
    </w:p>
    <w:p w:rsidR="00945976" w:rsidRDefault="00945976" w:rsidP="00945976">
      <w:r>
        <w:t xml:space="preserve">     * @throws SQLException when the statement fails</w:t>
      </w:r>
    </w:p>
    <w:p w:rsidR="00945976" w:rsidRDefault="00945976" w:rsidP="00945976">
      <w:r>
        <w:t xml:space="preserve">     */</w:t>
      </w:r>
    </w:p>
    <w:p w:rsidR="00945976" w:rsidRDefault="00945976" w:rsidP="00945976">
      <w:r>
        <w:t xml:space="preserve">    protected PreparedStatement getStatement(String text) throws SQLException</w:t>
      </w:r>
    </w:p>
    <w:p w:rsidR="00945976" w:rsidRDefault="00945976" w:rsidP="00945976">
      <w:r>
        <w:t xml:space="preserve">    {</w:t>
      </w:r>
    </w:p>
    <w:p w:rsidR="00945976" w:rsidRDefault="00945976" w:rsidP="00945976">
      <w:r>
        <w:t xml:space="preserve">        Connection con = DatabaseConnection.getConnection();</w:t>
      </w:r>
    </w:p>
    <w:p w:rsidR="00945976" w:rsidRDefault="00945976" w:rsidP="00945976">
      <w:r>
        <w:t xml:space="preserve">        PreparedStatement ps = con.prepareStatement(text);</w:t>
      </w:r>
    </w:p>
    <w:p w:rsidR="00945976" w:rsidRDefault="00945976" w:rsidP="00945976"/>
    <w:p w:rsidR="00945976" w:rsidRDefault="00945976" w:rsidP="00945976">
      <w:r>
        <w:t xml:space="preserve">        return ps;</w:t>
      </w:r>
    </w:p>
    <w:p w:rsidR="00945976" w:rsidRDefault="00945976" w:rsidP="00945976">
      <w:r>
        <w:t xml:space="preserve">    }</w:t>
      </w:r>
    </w:p>
    <w:p w:rsidR="00945976" w:rsidRDefault="00945976" w:rsidP="00945976"/>
    <w:p w:rsidR="00945976" w:rsidRDefault="00945976" w:rsidP="00945976">
      <w:r>
        <w:t>}</w:t>
      </w:r>
    </w:p>
    <w:p w:rsidR="00945976" w:rsidRDefault="00945976" w:rsidP="00945976"/>
    <w:p w:rsidR="00945976" w:rsidRDefault="00945976" w:rsidP="00945976">
      <w:pPr>
        <w:pStyle w:val="NoSpacing"/>
        <w:numPr>
          <w:ilvl w:val="0"/>
          <w:numId w:val="6"/>
        </w:numPr>
      </w:pPr>
      <w:r>
        <w:t>IPlayerRepository.java</w:t>
      </w:r>
    </w:p>
    <w:p w:rsidR="00945976" w:rsidRDefault="00945976" w:rsidP="00945976">
      <w:r>
        <w:t>package com.dod.db.repositories;</w:t>
      </w:r>
    </w:p>
    <w:p w:rsidR="00945976" w:rsidRDefault="00945976" w:rsidP="00945976"/>
    <w:p w:rsidR="00945976" w:rsidRDefault="00945976" w:rsidP="00945976">
      <w:r>
        <w:t>import com.dod.models.Player;</w:t>
      </w:r>
    </w:p>
    <w:p w:rsidR="00945976" w:rsidRDefault="00945976" w:rsidP="00945976"/>
    <w:p w:rsidR="00945976" w:rsidRDefault="00945976" w:rsidP="00945976">
      <w:r>
        <w:t>import java.sql.SQLException;</w:t>
      </w:r>
    </w:p>
    <w:p w:rsidR="00945976" w:rsidRDefault="00945976" w:rsidP="00945976"/>
    <w:p w:rsidR="00945976" w:rsidRDefault="00945976" w:rsidP="00945976">
      <w:r>
        <w:t>/**</w:t>
      </w:r>
    </w:p>
    <w:p w:rsidR="00945976" w:rsidRDefault="00945976" w:rsidP="00945976">
      <w:r>
        <w:t xml:space="preserve"> * &lt;pre&gt;</w:t>
      </w:r>
    </w:p>
    <w:p w:rsidR="00945976" w:rsidRDefault="00945976" w:rsidP="00945976">
      <w:r>
        <w:t xml:space="preserve"> *     Follows the Repository pattern.</w:t>
      </w:r>
    </w:p>
    <w:p w:rsidR="00945976" w:rsidRDefault="00945976" w:rsidP="00945976">
      <w:r>
        <w:t xml:space="preserve"> *     Intended for selecting/inserting/deleting "Player" entries from the database.</w:t>
      </w:r>
    </w:p>
    <w:p w:rsidR="00945976" w:rsidRDefault="00945976" w:rsidP="00945976">
      <w:r>
        <w:t xml:space="preserve"> * &lt;/pre&gt;</w:t>
      </w:r>
    </w:p>
    <w:p w:rsidR="00945976" w:rsidRDefault="00945976" w:rsidP="00945976">
      <w:r>
        <w:t xml:space="preserve"> */</w:t>
      </w:r>
    </w:p>
    <w:p w:rsidR="00945976" w:rsidRDefault="00945976" w:rsidP="00945976">
      <w:r>
        <w:t>public interface IPlayerRepository {</w:t>
      </w:r>
    </w:p>
    <w:p w:rsidR="00945976" w:rsidRDefault="00945976" w:rsidP="00945976">
      <w:r>
        <w:t xml:space="preserve">    /**</w:t>
      </w:r>
    </w:p>
    <w:p w:rsidR="00945976" w:rsidRDefault="00945976" w:rsidP="00945976">
      <w:r>
        <w:t xml:space="preserve">     * Make a SELECT query to fetch the unique Player in question from the database</w:t>
      </w:r>
    </w:p>
    <w:p w:rsidR="00945976" w:rsidRDefault="00945976" w:rsidP="00945976">
      <w:r>
        <w:t xml:space="preserve">     * @param object an instance of the Player in question with the unique field (but not necessarily others) filled out</w:t>
      </w:r>
    </w:p>
    <w:p w:rsidR="00945976" w:rsidRDefault="00945976" w:rsidP="00945976">
      <w:r>
        <w:t xml:space="preserve">     * @return Player object fetched from the database</w:t>
      </w:r>
    </w:p>
    <w:p w:rsidR="00945976" w:rsidRDefault="00945976" w:rsidP="00945976">
      <w:r>
        <w:t xml:space="preserve">     * @throws SQLException if the statement fails or connection cannot be established</w:t>
      </w:r>
    </w:p>
    <w:p w:rsidR="00945976" w:rsidRDefault="00945976" w:rsidP="00945976">
      <w:r>
        <w:t xml:space="preserve">     */</w:t>
      </w:r>
    </w:p>
    <w:p w:rsidR="00945976" w:rsidRDefault="00945976" w:rsidP="00945976">
      <w:r>
        <w:t xml:space="preserve">    Player get(Player object) throws SQLException;</w:t>
      </w:r>
    </w:p>
    <w:p w:rsidR="00945976" w:rsidRDefault="00945976" w:rsidP="00945976">
      <w:r>
        <w:t xml:space="preserve">    /**</w:t>
      </w:r>
    </w:p>
    <w:p w:rsidR="00945976" w:rsidRDefault="00945976" w:rsidP="00945976">
      <w:r>
        <w:lastRenderedPageBreak/>
        <w:t xml:space="preserve">     * Make an INSERT query to insert the Player in question into the database</w:t>
      </w:r>
    </w:p>
    <w:p w:rsidR="00945976" w:rsidRDefault="00945976" w:rsidP="00945976">
      <w:r>
        <w:t xml:space="preserve">     * @param object the Player in question</w:t>
      </w:r>
    </w:p>
    <w:p w:rsidR="00945976" w:rsidRDefault="00945976" w:rsidP="00945976">
      <w:r>
        <w:t xml:space="preserve">     * @return true if successful, false otherwise</w:t>
      </w:r>
    </w:p>
    <w:p w:rsidR="00945976" w:rsidRDefault="00945976" w:rsidP="00945976">
      <w:r>
        <w:t xml:space="preserve">     * @throws SQLException when the statement fails</w:t>
      </w:r>
    </w:p>
    <w:p w:rsidR="00945976" w:rsidRDefault="00945976" w:rsidP="00945976">
      <w:r>
        <w:t xml:space="preserve">     */</w:t>
      </w:r>
    </w:p>
    <w:p w:rsidR="00945976" w:rsidRDefault="00945976" w:rsidP="00945976">
      <w:r>
        <w:t xml:space="preserve">    boolean delete(Player object) throws SQLException;</w:t>
      </w:r>
    </w:p>
    <w:p w:rsidR="00945976" w:rsidRDefault="00945976" w:rsidP="00945976">
      <w:r>
        <w:t xml:space="preserve">    /**</w:t>
      </w:r>
    </w:p>
    <w:p w:rsidR="00945976" w:rsidRDefault="00945976" w:rsidP="00945976">
      <w:r>
        <w:t xml:space="preserve">     * Make a DELETE query to delete the Player in question from the database</w:t>
      </w:r>
    </w:p>
    <w:p w:rsidR="00945976" w:rsidRDefault="00945976" w:rsidP="00945976">
      <w:r>
        <w:t xml:space="preserve">     * @param object the Player in question with the unique field (but not necessarily others) filled out</w:t>
      </w:r>
    </w:p>
    <w:p w:rsidR="00945976" w:rsidRDefault="00945976" w:rsidP="00945976">
      <w:r>
        <w:t xml:space="preserve">     * @return true if successful, false otherwise</w:t>
      </w:r>
    </w:p>
    <w:p w:rsidR="00945976" w:rsidRDefault="00945976" w:rsidP="00945976">
      <w:r>
        <w:t xml:space="preserve">     * @throws SQLException when the statement fails</w:t>
      </w:r>
    </w:p>
    <w:p w:rsidR="00945976" w:rsidRDefault="00945976" w:rsidP="00945976">
      <w:r>
        <w:t xml:space="preserve">     */</w:t>
      </w:r>
    </w:p>
    <w:p w:rsidR="00945976" w:rsidRDefault="00945976" w:rsidP="00945976">
      <w:r>
        <w:t xml:space="preserve">    boolean insert(Player object) throws SQLException;</w:t>
      </w:r>
    </w:p>
    <w:p w:rsidR="00945976" w:rsidRDefault="00945976" w:rsidP="00945976">
      <w:r>
        <w:t>}</w:t>
      </w:r>
    </w:p>
    <w:p w:rsidR="00945976" w:rsidRDefault="00945976" w:rsidP="00945976"/>
    <w:p w:rsidR="00945976" w:rsidRDefault="00945976" w:rsidP="00945976">
      <w:pPr>
        <w:pStyle w:val="NoSpacing"/>
        <w:numPr>
          <w:ilvl w:val="0"/>
          <w:numId w:val="6"/>
        </w:numPr>
      </w:pPr>
      <w:r>
        <w:t>IScoreRepository.java</w:t>
      </w:r>
    </w:p>
    <w:p w:rsidR="00945976" w:rsidRDefault="00945976" w:rsidP="00945976">
      <w:r>
        <w:t>package com.dod.db.repositories;</w:t>
      </w:r>
    </w:p>
    <w:p w:rsidR="00945976" w:rsidRDefault="00945976" w:rsidP="00945976"/>
    <w:p w:rsidR="00945976" w:rsidRDefault="00945976" w:rsidP="00945976">
      <w:r>
        <w:t>import com.dod.models.Player;</w:t>
      </w:r>
    </w:p>
    <w:p w:rsidR="00945976" w:rsidRDefault="00945976" w:rsidP="00945976">
      <w:r>
        <w:t>import com.dod.models.Score;</w:t>
      </w:r>
    </w:p>
    <w:p w:rsidR="00945976" w:rsidRDefault="00945976" w:rsidP="00945976"/>
    <w:p w:rsidR="00945976" w:rsidRDefault="00945976" w:rsidP="00945976">
      <w:r>
        <w:t>import java.sql.SQLException;</w:t>
      </w:r>
    </w:p>
    <w:p w:rsidR="00945976" w:rsidRDefault="00945976" w:rsidP="00945976"/>
    <w:p w:rsidR="00945976" w:rsidRDefault="00945976" w:rsidP="00945976">
      <w:r>
        <w:t>/**</w:t>
      </w:r>
    </w:p>
    <w:p w:rsidR="00945976" w:rsidRDefault="00945976" w:rsidP="00945976">
      <w:r>
        <w:t xml:space="preserve"> * &lt;pre&gt;</w:t>
      </w:r>
    </w:p>
    <w:p w:rsidR="00945976" w:rsidRDefault="00945976" w:rsidP="00945976">
      <w:r>
        <w:t xml:space="preserve"> *     Follows the Repository pattern.</w:t>
      </w:r>
    </w:p>
    <w:p w:rsidR="00945976" w:rsidRDefault="00945976" w:rsidP="00945976">
      <w:r>
        <w:t xml:space="preserve"> *     Intended for selecting/inserting/deleting "Score" entries from the database.</w:t>
      </w:r>
    </w:p>
    <w:p w:rsidR="00945976" w:rsidRDefault="00945976" w:rsidP="00945976">
      <w:r>
        <w:t xml:space="preserve"> * &lt;/pre&gt;</w:t>
      </w:r>
    </w:p>
    <w:p w:rsidR="00945976" w:rsidRDefault="00945976" w:rsidP="00945976">
      <w:r>
        <w:t xml:space="preserve"> */</w:t>
      </w:r>
    </w:p>
    <w:p w:rsidR="00945976" w:rsidRDefault="00945976" w:rsidP="00945976">
      <w:r>
        <w:t>public interface IScoreRepository {</w:t>
      </w:r>
    </w:p>
    <w:p w:rsidR="00945976" w:rsidRDefault="00945976" w:rsidP="00945976">
      <w:r>
        <w:t xml:space="preserve">    /**</w:t>
      </w:r>
    </w:p>
    <w:p w:rsidR="00945976" w:rsidRDefault="00945976" w:rsidP="00945976">
      <w:r>
        <w:t xml:space="preserve">     * Make a SELECT query to fetch the unique Score in question from the database</w:t>
      </w:r>
    </w:p>
    <w:p w:rsidR="00945976" w:rsidRDefault="00945976" w:rsidP="00945976">
      <w:r>
        <w:t xml:space="preserve">     * @param object an instance of the Score in question with the unique field (but not necessarily others) filled out</w:t>
      </w:r>
    </w:p>
    <w:p w:rsidR="00945976" w:rsidRDefault="00945976" w:rsidP="00945976">
      <w:r>
        <w:t xml:space="preserve">     * @return Score fetched from the database</w:t>
      </w:r>
    </w:p>
    <w:p w:rsidR="00945976" w:rsidRDefault="00945976" w:rsidP="00945976">
      <w:r>
        <w:t xml:space="preserve">     * @throws SQLException if the statement fails or connection cannot be established</w:t>
      </w:r>
    </w:p>
    <w:p w:rsidR="00945976" w:rsidRDefault="00945976" w:rsidP="00945976">
      <w:r>
        <w:t xml:space="preserve">     */</w:t>
      </w:r>
    </w:p>
    <w:p w:rsidR="00945976" w:rsidRDefault="00945976" w:rsidP="00945976">
      <w:r>
        <w:t xml:space="preserve">    Score get(Score object) throws SQLException;</w:t>
      </w:r>
    </w:p>
    <w:p w:rsidR="00945976" w:rsidRDefault="00945976" w:rsidP="00945976">
      <w:r>
        <w:t xml:space="preserve">    /**</w:t>
      </w:r>
    </w:p>
    <w:p w:rsidR="00945976" w:rsidRDefault="00945976" w:rsidP="00945976">
      <w:r>
        <w:t xml:space="preserve">     * Make an INSERT query to insert the Score in question into the database</w:t>
      </w:r>
    </w:p>
    <w:p w:rsidR="00945976" w:rsidRDefault="00945976" w:rsidP="00945976">
      <w:r>
        <w:t xml:space="preserve">     * @param object the Score in question</w:t>
      </w:r>
    </w:p>
    <w:p w:rsidR="00945976" w:rsidRDefault="00945976" w:rsidP="00945976">
      <w:r>
        <w:t xml:space="preserve">     * @return true if successful, false otherwise</w:t>
      </w:r>
    </w:p>
    <w:p w:rsidR="00945976" w:rsidRDefault="00945976" w:rsidP="00945976">
      <w:r>
        <w:t xml:space="preserve">     * @throws SQLException</w:t>
      </w:r>
    </w:p>
    <w:p w:rsidR="00945976" w:rsidRDefault="00945976" w:rsidP="00945976">
      <w:r>
        <w:t xml:space="preserve">     */</w:t>
      </w:r>
    </w:p>
    <w:p w:rsidR="00945976" w:rsidRDefault="00945976" w:rsidP="00945976">
      <w:r>
        <w:t xml:space="preserve">    boolean insert(Score object) throws SQLException;</w:t>
      </w:r>
    </w:p>
    <w:p w:rsidR="00945976" w:rsidRDefault="00945976" w:rsidP="00945976">
      <w:r>
        <w:t xml:space="preserve">    /**</w:t>
      </w:r>
    </w:p>
    <w:p w:rsidR="00945976" w:rsidRDefault="00945976" w:rsidP="00945976">
      <w:r>
        <w:t xml:space="preserve">     * Make a DELETE query to delete the Score in question from the database</w:t>
      </w:r>
    </w:p>
    <w:p w:rsidR="00945976" w:rsidRDefault="00945976" w:rsidP="00945976">
      <w:r>
        <w:t xml:space="preserve">     * @param object the Score in question with the unique field (but not necessarily others) filled out</w:t>
      </w:r>
    </w:p>
    <w:p w:rsidR="00945976" w:rsidRDefault="00945976" w:rsidP="00945976">
      <w:r>
        <w:t xml:space="preserve">     * @return true if successful, false otherwise</w:t>
      </w:r>
    </w:p>
    <w:p w:rsidR="00945976" w:rsidRDefault="00945976" w:rsidP="00945976">
      <w:r>
        <w:t xml:space="preserve">     * @throws SQLException</w:t>
      </w:r>
    </w:p>
    <w:p w:rsidR="00945976" w:rsidRDefault="00945976" w:rsidP="00945976">
      <w:r>
        <w:t xml:space="preserve">     */</w:t>
      </w:r>
    </w:p>
    <w:p w:rsidR="00945976" w:rsidRDefault="00945976" w:rsidP="00945976">
      <w:r>
        <w:t xml:space="preserve">    boolean delete(Score object) throws SQLException;</w:t>
      </w:r>
    </w:p>
    <w:p w:rsidR="00945976" w:rsidRDefault="00945976" w:rsidP="00945976"/>
    <w:p w:rsidR="00945976" w:rsidRDefault="00945976" w:rsidP="00945976">
      <w:r>
        <w:t xml:space="preserve">    /**</w:t>
      </w:r>
    </w:p>
    <w:p w:rsidR="00945976" w:rsidRDefault="00945976" w:rsidP="00945976">
      <w:r>
        <w:t xml:space="preserve">     * Get the 10 highest scores from database</w:t>
      </w:r>
    </w:p>
    <w:p w:rsidR="00945976" w:rsidRDefault="00945976" w:rsidP="00945976">
      <w:r>
        <w:t xml:space="preserve">     * @return Score[] array of 10 Score objects</w:t>
      </w:r>
    </w:p>
    <w:p w:rsidR="00945976" w:rsidRDefault="00945976" w:rsidP="00945976">
      <w:r>
        <w:t xml:space="preserve">     * @throws SQLException when the statement fails</w:t>
      </w:r>
    </w:p>
    <w:p w:rsidR="00945976" w:rsidRDefault="00945976" w:rsidP="00945976">
      <w:r>
        <w:t xml:space="preserve">     */</w:t>
      </w:r>
    </w:p>
    <w:p w:rsidR="00945976" w:rsidRDefault="00945976" w:rsidP="00945976">
      <w:r>
        <w:t xml:space="preserve">    Score[] getHighestScores() throws SQLException;</w:t>
      </w:r>
    </w:p>
    <w:p w:rsidR="00945976" w:rsidRDefault="00945976" w:rsidP="00945976"/>
    <w:p w:rsidR="00945976" w:rsidRDefault="00945976" w:rsidP="00945976">
      <w:r>
        <w:lastRenderedPageBreak/>
        <w:t xml:space="preserve">    /**</w:t>
      </w:r>
    </w:p>
    <w:p w:rsidR="00945976" w:rsidRDefault="00945976" w:rsidP="00945976">
      <w:r>
        <w:t xml:space="preserve">     * Get the 10 highest scores of the player</w:t>
      </w:r>
    </w:p>
    <w:p w:rsidR="00945976" w:rsidRDefault="00945976" w:rsidP="00945976">
      <w:r>
        <w:t xml:space="preserve">     * @param object Player object</w:t>
      </w:r>
    </w:p>
    <w:p w:rsidR="00945976" w:rsidRDefault="00945976" w:rsidP="00945976">
      <w:r>
        <w:t xml:space="preserve">     * @return Score[] array of 10 Score objects</w:t>
      </w:r>
    </w:p>
    <w:p w:rsidR="00945976" w:rsidRDefault="00945976" w:rsidP="00945976">
      <w:r>
        <w:t xml:space="preserve">     * @throws SQLException when the statement fails</w:t>
      </w:r>
    </w:p>
    <w:p w:rsidR="00945976" w:rsidRDefault="00945976" w:rsidP="00945976">
      <w:r>
        <w:t xml:space="preserve">     */</w:t>
      </w:r>
    </w:p>
    <w:p w:rsidR="00945976" w:rsidRDefault="00945976" w:rsidP="00945976">
      <w:r>
        <w:t xml:space="preserve">    Score[] getPlayerScores(Player object) throws SQLException;</w:t>
      </w:r>
    </w:p>
    <w:p w:rsidR="00945976" w:rsidRDefault="00945976" w:rsidP="00945976">
      <w:r>
        <w:t>}</w:t>
      </w:r>
    </w:p>
    <w:p w:rsidR="00945976" w:rsidRDefault="00945976" w:rsidP="00945976"/>
    <w:p w:rsidR="00945976" w:rsidRDefault="00945976" w:rsidP="00945976">
      <w:pPr>
        <w:pStyle w:val="NoSpacing"/>
        <w:numPr>
          <w:ilvl w:val="0"/>
          <w:numId w:val="6"/>
        </w:numPr>
      </w:pPr>
      <w:r>
        <w:t>PlayerRepository.java</w:t>
      </w:r>
    </w:p>
    <w:p w:rsidR="00945976" w:rsidRDefault="00945976" w:rsidP="00945976">
      <w:r>
        <w:t>package com.dod.db.repositories;</w:t>
      </w:r>
    </w:p>
    <w:p w:rsidR="00945976" w:rsidRDefault="00945976" w:rsidP="00945976"/>
    <w:p w:rsidR="00945976" w:rsidRDefault="00945976" w:rsidP="00945976">
      <w:r>
        <w:t>import com.dod.models.Player;</w:t>
      </w:r>
    </w:p>
    <w:p w:rsidR="00945976" w:rsidRDefault="00945976" w:rsidP="00945976"/>
    <w:p w:rsidR="00945976" w:rsidRDefault="00945976" w:rsidP="00945976">
      <w:r>
        <w:t>import java.sql.PreparedStatement;</w:t>
      </w:r>
    </w:p>
    <w:p w:rsidR="00945976" w:rsidRDefault="00945976" w:rsidP="00945976">
      <w:r>
        <w:t>import java.sql.ResultSet;</w:t>
      </w:r>
    </w:p>
    <w:p w:rsidR="00945976" w:rsidRDefault="00945976" w:rsidP="00945976">
      <w:r>
        <w:t>import java.sql.SQLException;</w:t>
      </w:r>
    </w:p>
    <w:p w:rsidR="00945976" w:rsidRDefault="00945976" w:rsidP="00945976"/>
    <w:p w:rsidR="00945976" w:rsidRDefault="00945976" w:rsidP="00945976">
      <w:r>
        <w:t>/**</w:t>
      </w:r>
    </w:p>
    <w:p w:rsidR="00945976" w:rsidRDefault="00945976" w:rsidP="00945976">
      <w:r>
        <w:t xml:space="preserve"> * &lt;pre&gt;</w:t>
      </w:r>
    </w:p>
    <w:p w:rsidR="00945976" w:rsidRDefault="00945976" w:rsidP="00945976">
      <w:r>
        <w:t xml:space="preserve"> *     Implements IPlayerRepository.</w:t>
      </w:r>
    </w:p>
    <w:p w:rsidR="00945976" w:rsidRDefault="00945976" w:rsidP="00945976">
      <w:r>
        <w:t xml:space="preserve"> *     Follows the Repository pattern.</w:t>
      </w:r>
    </w:p>
    <w:p w:rsidR="00945976" w:rsidRDefault="00945976" w:rsidP="00945976">
      <w:r>
        <w:t xml:space="preserve"> *     Intended for selecting/inserting/deleting "Player" entries from the database.</w:t>
      </w:r>
    </w:p>
    <w:p w:rsidR="00945976" w:rsidRDefault="00945976" w:rsidP="00945976">
      <w:r>
        <w:t xml:space="preserve"> * &lt;/pre&gt;</w:t>
      </w:r>
    </w:p>
    <w:p w:rsidR="00945976" w:rsidRDefault="00945976" w:rsidP="00945976">
      <w:r>
        <w:t xml:space="preserve"> */</w:t>
      </w:r>
    </w:p>
    <w:p w:rsidR="00945976" w:rsidRDefault="00945976" w:rsidP="00945976">
      <w:r>
        <w:t>public class PlayerRepository extends DatabaseRepository&lt;Player&gt; implements IPlayerRepository {</w:t>
      </w:r>
    </w:p>
    <w:p w:rsidR="00945976" w:rsidRDefault="00945976" w:rsidP="00945976"/>
    <w:p w:rsidR="00945976" w:rsidRDefault="00945976" w:rsidP="00945976">
      <w:r>
        <w:t xml:space="preserve">    private final String deleteQuery = "DELETE FROM player WHERE username = ?";</w:t>
      </w:r>
    </w:p>
    <w:p w:rsidR="00945976" w:rsidRDefault="00945976" w:rsidP="00945976">
      <w:r>
        <w:t xml:space="preserve">    private final String getQuery = "SELECT username, password, salt FROM player WHERE username = ?";</w:t>
      </w:r>
    </w:p>
    <w:p w:rsidR="00945976" w:rsidRDefault="00945976" w:rsidP="00945976">
      <w:r>
        <w:t xml:space="preserve">    private final String insertQuery = "INSERT INTO player (username, password, level, salt) VALUES (?, ?, 0, ?)";</w:t>
      </w:r>
    </w:p>
    <w:p w:rsidR="00945976" w:rsidRDefault="00945976" w:rsidP="00945976"/>
    <w:p w:rsidR="00945976" w:rsidRDefault="00945976" w:rsidP="00945976">
      <w:r>
        <w:t xml:space="preserve">    /**</w:t>
      </w:r>
    </w:p>
    <w:p w:rsidR="00945976" w:rsidRDefault="00945976" w:rsidP="00945976">
      <w:r>
        <w:t xml:space="preserve">     * Make a SELECT query to fetch the unique Player in question from the database</w:t>
      </w:r>
    </w:p>
    <w:p w:rsidR="00945976" w:rsidRDefault="00945976" w:rsidP="00945976">
      <w:r>
        <w:t xml:space="preserve">     * @param object an instance of the Player in question with the unique field (but not necessarily others) filled out</w:t>
      </w:r>
    </w:p>
    <w:p w:rsidR="00945976" w:rsidRDefault="00945976" w:rsidP="00945976">
      <w:r>
        <w:t xml:space="preserve">     * @return Player object fetched from the database</w:t>
      </w:r>
    </w:p>
    <w:p w:rsidR="00945976" w:rsidRDefault="00945976" w:rsidP="00945976">
      <w:r>
        <w:t xml:space="preserve">     * @throws SQLException if the statement fails or connection cannot be established</w:t>
      </w:r>
    </w:p>
    <w:p w:rsidR="00945976" w:rsidRDefault="00945976" w:rsidP="00945976">
      <w:r>
        <w:t xml:space="preserve">     */</w:t>
      </w:r>
    </w:p>
    <w:p w:rsidR="00945976" w:rsidRDefault="00945976" w:rsidP="00945976">
      <w:r>
        <w:t xml:space="preserve">    @Override</w:t>
      </w:r>
    </w:p>
    <w:p w:rsidR="00945976" w:rsidRDefault="00945976" w:rsidP="00945976">
      <w:r>
        <w:t xml:space="preserve">    public Player get(Player object) throws SQLException {</w:t>
      </w:r>
    </w:p>
    <w:p w:rsidR="00945976" w:rsidRDefault="00945976" w:rsidP="00945976">
      <w:r>
        <w:t xml:space="preserve">        PreparedStatement statement = getStatement(getQuery);</w:t>
      </w:r>
    </w:p>
    <w:p w:rsidR="00945976" w:rsidRDefault="00945976" w:rsidP="00945976"/>
    <w:p w:rsidR="00945976" w:rsidRDefault="00945976" w:rsidP="00945976">
      <w:r>
        <w:t xml:space="preserve">        statement.setString(1, object.getUsername());</w:t>
      </w:r>
    </w:p>
    <w:p w:rsidR="00945976" w:rsidRDefault="00945976" w:rsidP="00945976">
      <w:r>
        <w:t xml:space="preserve">        ResultSet rs = statement.executeQuery();</w:t>
      </w:r>
    </w:p>
    <w:p w:rsidR="00945976" w:rsidRDefault="00945976" w:rsidP="00945976">
      <w:r>
        <w:t xml:space="preserve">        if (rs.next())</w:t>
      </w:r>
    </w:p>
    <w:p w:rsidR="00945976" w:rsidRDefault="00945976" w:rsidP="00945976">
      <w:r>
        <w:t xml:space="preserve">            return new Player(rs.getString("username"), rs.getString("password"), rs.getBytes("salt"));</w:t>
      </w:r>
    </w:p>
    <w:p w:rsidR="00945976" w:rsidRDefault="00945976" w:rsidP="00945976">
      <w:r>
        <w:t xml:space="preserve">        else</w:t>
      </w:r>
    </w:p>
    <w:p w:rsidR="00945976" w:rsidRDefault="00945976" w:rsidP="00945976">
      <w:r>
        <w:t xml:space="preserve">            return null;</w:t>
      </w:r>
    </w:p>
    <w:p w:rsidR="00945976" w:rsidRDefault="00945976" w:rsidP="00945976">
      <w:r>
        <w:t xml:space="preserve">    }</w:t>
      </w:r>
    </w:p>
    <w:p w:rsidR="00945976" w:rsidRDefault="00945976" w:rsidP="00945976"/>
    <w:p w:rsidR="00945976" w:rsidRDefault="00945976" w:rsidP="00945976">
      <w:r>
        <w:t xml:space="preserve">    /**</w:t>
      </w:r>
    </w:p>
    <w:p w:rsidR="00945976" w:rsidRDefault="00945976" w:rsidP="00945976">
      <w:r>
        <w:t xml:space="preserve">     * Make an INSERT query to insert the Player in question into the database</w:t>
      </w:r>
    </w:p>
    <w:p w:rsidR="00945976" w:rsidRDefault="00945976" w:rsidP="00945976">
      <w:r>
        <w:t xml:space="preserve">     * @param object the Player in question</w:t>
      </w:r>
    </w:p>
    <w:p w:rsidR="00945976" w:rsidRDefault="00945976" w:rsidP="00945976">
      <w:r>
        <w:t xml:space="preserve">     * @return true if successful, false otherwise</w:t>
      </w:r>
    </w:p>
    <w:p w:rsidR="00945976" w:rsidRDefault="00945976" w:rsidP="00945976">
      <w:r>
        <w:t xml:space="preserve">     * @throws SQLException when the statement fails</w:t>
      </w:r>
    </w:p>
    <w:p w:rsidR="00945976" w:rsidRDefault="00945976" w:rsidP="00945976">
      <w:r>
        <w:t xml:space="preserve">     */</w:t>
      </w:r>
    </w:p>
    <w:p w:rsidR="00945976" w:rsidRDefault="00945976" w:rsidP="00945976">
      <w:r>
        <w:t xml:space="preserve">    @Override</w:t>
      </w:r>
    </w:p>
    <w:p w:rsidR="00945976" w:rsidRDefault="00945976" w:rsidP="00945976">
      <w:r>
        <w:t xml:space="preserve">    public boolean delete(Player object) throws SQLException {</w:t>
      </w:r>
    </w:p>
    <w:p w:rsidR="00945976" w:rsidRDefault="00945976" w:rsidP="00945976">
      <w:r>
        <w:lastRenderedPageBreak/>
        <w:t xml:space="preserve">        PreparedStatement statement = getStatement(deleteQuery);</w:t>
      </w:r>
    </w:p>
    <w:p w:rsidR="00945976" w:rsidRDefault="00945976" w:rsidP="00945976"/>
    <w:p w:rsidR="00945976" w:rsidRDefault="00945976" w:rsidP="00945976">
      <w:r>
        <w:t xml:space="preserve">        statement.setString(1, object.getUsername());</w:t>
      </w:r>
    </w:p>
    <w:p w:rsidR="00945976" w:rsidRDefault="00945976" w:rsidP="00945976">
      <w:r>
        <w:t xml:space="preserve">        if (statement.executeUpdate() == 0) {</w:t>
      </w:r>
    </w:p>
    <w:p w:rsidR="00945976" w:rsidRDefault="00945976" w:rsidP="00945976">
      <w:r>
        <w:t xml:space="preserve">            return false;</w:t>
      </w:r>
    </w:p>
    <w:p w:rsidR="00945976" w:rsidRDefault="00945976" w:rsidP="00945976">
      <w:r>
        <w:t xml:space="preserve">        } else {</w:t>
      </w:r>
    </w:p>
    <w:p w:rsidR="00945976" w:rsidRDefault="00945976" w:rsidP="00945976">
      <w:r>
        <w:t xml:space="preserve">            return true;</w:t>
      </w:r>
    </w:p>
    <w:p w:rsidR="00945976" w:rsidRDefault="00945976" w:rsidP="00945976">
      <w:r>
        <w:t xml:space="preserve">        }</w:t>
      </w:r>
    </w:p>
    <w:p w:rsidR="00945976" w:rsidRDefault="00945976" w:rsidP="00945976"/>
    <w:p w:rsidR="00945976" w:rsidRDefault="00945976" w:rsidP="00945976">
      <w:r>
        <w:t xml:space="preserve">    }</w:t>
      </w:r>
    </w:p>
    <w:p w:rsidR="00945976" w:rsidRDefault="00945976" w:rsidP="00945976"/>
    <w:p w:rsidR="00945976" w:rsidRDefault="00945976" w:rsidP="00945976">
      <w:r>
        <w:t xml:space="preserve">    /**</w:t>
      </w:r>
    </w:p>
    <w:p w:rsidR="00945976" w:rsidRDefault="00945976" w:rsidP="00945976">
      <w:r>
        <w:t xml:space="preserve">     * Make a DELETE query to delete the Player in question from the database</w:t>
      </w:r>
    </w:p>
    <w:p w:rsidR="00945976" w:rsidRDefault="00945976" w:rsidP="00945976">
      <w:r>
        <w:t xml:space="preserve">     * @param object the Player in question with the unique field (but not necessarily others) filled out</w:t>
      </w:r>
    </w:p>
    <w:p w:rsidR="00945976" w:rsidRDefault="00945976" w:rsidP="00945976">
      <w:r>
        <w:t xml:space="preserve">     * @return true if successful, false otherwise</w:t>
      </w:r>
    </w:p>
    <w:p w:rsidR="00945976" w:rsidRDefault="00945976" w:rsidP="00945976">
      <w:r>
        <w:t xml:space="preserve">     * @throws SQLException when the statement fails</w:t>
      </w:r>
    </w:p>
    <w:p w:rsidR="00945976" w:rsidRDefault="00945976" w:rsidP="00945976">
      <w:r>
        <w:t xml:space="preserve">     */</w:t>
      </w:r>
    </w:p>
    <w:p w:rsidR="00945976" w:rsidRDefault="00945976" w:rsidP="00945976">
      <w:r>
        <w:t xml:space="preserve">    @Override</w:t>
      </w:r>
    </w:p>
    <w:p w:rsidR="00945976" w:rsidRDefault="00945976" w:rsidP="00945976">
      <w:r>
        <w:t xml:space="preserve">    public boolean insert(Player object) throws SQLException{</w:t>
      </w:r>
    </w:p>
    <w:p w:rsidR="00945976" w:rsidRDefault="00945976" w:rsidP="00945976"/>
    <w:p w:rsidR="00945976" w:rsidRDefault="00945976" w:rsidP="00945976">
      <w:r>
        <w:t xml:space="preserve">        PreparedStatement statement = getStatement(insertQuery);</w:t>
      </w:r>
    </w:p>
    <w:p w:rsidR="00945976" w:rsidRDefault="00945976" w:rsidP="00945976"/>
    <w:p w:rsidR="00945976" w:rsidRDefault="00945976" w:rsidP="00945976">
      <w:r>
        <w:t xml:space="preserve">        statement.setString(1, object.getUsername());</w:t>
      </w:r>
    </w:p>
    <w:p w:rsidR="00945976" w:rsidRDefault="00945976" w:rsidP="00945976">
      <w:r>
        <w:t xml:space="preserve">        statement.setString(2, object.getHashedPassword());</w:t>
      </w:r>
    </w:p>
    <w:p w:rsidR="00945976" w:rsidRDefault="00945976" w:rsidP="00945976">
      <w:r>
        <w:t xml:space="preserve">        statement.setBytes(3, object.getSalt());</w:t>
      </w:r>
    </w:p>
    <w:p w:rsidR="00945976" w:rsidRDefault="00945976" w:rsidP="00945976">
      <w:r>
        <w:t xml:space="preserve">        try {</w:t>
      </w:r>
    </w:p>
    <w:p w:rsidR="00945976" w:rsidRDefault="00945976" w:rsidP="00945976">
      <w:r>
        <w:t xml:space="preserve">            statement.executeUpdate();</w:t>
      </w:r>
    </w:p>
    <w:p w:rsidR="00945976" w:rsidRDefault="00945976" w:rsidP="00945976">
      <w:r>
        <w:t xml:space="preserve">        }</w:t>
      </w:r>
    </w:p>
    <w:p w:rsidR="00945976" w:rsidRDefault="00945976" w:rsidP="00945976">
      <w:r>
        <w:t xml:space="preserve">        catch (SQLException e) {</w:t>
      </w:r>
    </w:p>
    <w:p w:rsidR="00945976" w:rsidRDefault="00945976" w:rsidP="00945976">
      <w:r>
        <w:t xml:space="preserve">            return false;</w:t>
      </w:r>
    </w:p>
    <w:p w:rsidR="00945976" w:rsidRDefault="00945976" w:rsidP="00945976">
      <w:r>
        <w:t xml:space="preserve">        }</w:t>
      </w:r>
    </w:p>
    <w:p w:rsidR="00945976" w:rsidRDefault="00945976" w:rsidP="00945976">
      <w:r>
        <w:t xml:space="preserve">        statement.close();</w:t>
      </w:r>
    </w:p>
    <w:p w:rsidR="00945976" w:rsidRDefault="00945976" w:rsidP="00945976">
      <w:r>
        <w:t xml:space="preserve">        return true;</w:t>
      </w:r>
    </w:p>
    <w:p w:rsidR="00945976" w:rsidRDefault="00945976" w:rsidP="00945976">
      <w:r>
        <w:t xml:space="preserve">    }</w:t>
      </w:r>
    </w:p>
    <w:p w:rsidR="00945976" w:rsidRDefault="00945976" w:rsidP="00945976">
      <w:r>
        <w:t>}</w:t>
      </w:r>
    </w:p>
    <w:p w:rsidR="00945976" w:rsidRDefault="00945976" w:rsidP="00945976"/>
    <w:p w:rsidR="00945976" w:rsidRDefault="00945976" w:rsidP="00945976">
      <w:pPr>
        <w:pStyle w:val="NoSpacing"/>
        <w:numPr>
          <w:ilvl w:val="0"/>
          <w:numId w:val="6"/>
        </w:numPr>
      </w:pPr>
      <w:r>
        <w:t>ScoreRepository.java</w:t>
      </w:r>
    </w:p>
    <w:p w:rsidR="00945976" w:rsidRDefault="00945976" w:rsidP="00945976">
      <w:r>
        <w:t>package com.dod.db.repositories;</w:t>
      </w:r>
    </w:p>
    <w:p w:rsidR="00945976" w:rsidRDefault="00945976" w:rsidP="00945976"/>
    <w:p w:rsidR="00945976" w:rsidRDefault="00945976" w:rsidP="00945976">
      <w:r>
        <w:t>import com.dod.models.Player;</w:t>
      </w:r>
    </w:p>
    <w:p w:rsidR="00945976" w:rsidRDefault="00945976" w:rsidP="00945976">
      <w:r>
        <w:t>import com.dod.models.Score;</w:t>
      </w:r>
    </w:p>
    <w:p w:rsidR="00945976" w:rsidRDefault="00945976" w:rsidP="00945976"/>
    <w:p w:rsidR="00945976" w:rsidRDefault="00945976" w:rsidP="00945976">
      <w:r>
        <w:t>import java.sql.PreparedStatement;</w:t>
      </w:r>
    </w:p>
    <w:p w:rsidR="00945976" w:rsidRDefault="00945976" w:rsidP="00945976">
      <w:r>
        <w:t>import java.sql.ResultSet;</w:t>
      </w:r>
    </w:p>
    <w:p w:rsidR="00945976" w:rsidRDefault="00945976" w:rsidP="00945976">
      <w:r>
        <w:t>import java.sql.SQLException;</w:t>
      </w:r>
    </w:p>
    <w:p w:rsidR="00945976" w:rsidRDefault="00945976" w:rsidP="00945976"/>
    <w:p w:rsidR="00945976" w:rsidRDefault="00945976" w:rsidP="00945976">
      <w:r>
        <w:t>/**</w:t>
      </w:r>
    </w:p>
    <w:p w:rsidR="00945976" w:rsidRDefault="00945976" w:rsidP="00945976">
      <w:r>
        <w:t xml:space="preserve"> * &lt;pre&gt;</w:t>
      </w:r>
    </w:p>
    <w:p w:rsidR="00945976" w:rsidRDefault="00945976" w:rsidP="00945976">
      <w:r>
        <w:t xml:space="preserve"> *     Implements IPlayerRepository.</w:t>
      </w:r>
    </w:p>
    <w:p w:rsidR="00945976" w:rsidRDefault="00945976" w:rsidP="00945976">
      <w:r>
        <w:t xml:space="preserve"> *     Follows the Repository pattern.</w:t>
      </w:r>
    </w:p>
    <w:p w:rsidR="00945976" w:rsidRDefault="00945976" w:rsidP="00945976">
      <w:r>
        <w:t xml:space="preserve"> *     Intended for selecting/inserting/deleting "Score" entries from the database.</w:t>
      </w:r>
    </w:p>
    <w:p w:rsidR="00945976" w:rsidRDefault="00945976" w:rsidP="00945976">
      <w:r>
        <w:t xml:space="preserve"> * &lt;/pre&gt;</w:t>
      </w:r>
    </w:p>
    <w:p w:rsidR="00945976" w:rsidRDefault="00945976" w:rsidP="00945976">
      <w:r>
        <w:t xml:space="preserve"> */</w:t>
      </w:r>
    </w:p>
    <w:p w:rsidR="00945976" w:rsidRDefault="00945976" w:rsidP="00945976">
      <w:r>
        <w:t>public class ScoreRepository extends DatabaseRepository&lt;Score&gt; implements IScoreRepository {</w:t>
      </w:r>
    </w:p>
    <w:p w:rsidR="00945976" w:rsidRDefault="00945976" w:rsidP="00945976"/>
    <w:p w:rsidR="00945976" w:rsidRDefault="00945976" w:rsidP="00945976">
      <w:r>
        <w:t xml:space="preserve">    private final String getPlayerQuery = "SELECT * FROM score WHERE username='?' ORDER BY value DESC LIMIT 10";</w:t>
      </w:r>
    </w:p>
    <w:p w:rsidR="00945976" w:rsidRDefault="00945976" w:rsidP="00945976">
      <w:r>
        <w:t xml:space="preserve">    private final String deleteQuery = "DELETE FROM score WHERE id = ?";</w:t>
      </w:r>
    </w:p>
    <w:p w:rsidR="00945976" w:rsidRDefault="00945976" w:rsidP="00945976">
      <w:r>
        <w:t xml:space="preserve">    private final String getScoreQuery = "SELECT * FROM score WHERE id = ?";</w:t>
      </w:r>
    </w:p>
    <w:p w:rsidR="00945976" w:rsidRDefault="00945976" w:rsidP="00945976">
      <w:r>
        <w:t xml:space="preserve">    private final String getQuery = "SELECT * FROM score ORDER BY value DESC LIMIT 10";</w:t>
      </w:r>
    </w:p>
    <w:p w:rsidR="00945976" w:rsidRDefault="00945976" w:rsidP="00945976">
      <w:r>
        <w:lastRenderedPageBreak/>
        <w:t xml:space="preserve">    private final String insertQuery = "INSERT INTO score (username, value) VALUES (?, ?)";</w:t>
      </w:r>
    </w:p>
    <w:p w:rsidR="00945976" w:rsidRDefault="00945976" w:rsidP="00945976"/>
    <w:p w:rsidR="00945976" w:rsidRDefault="00945976" w:rsidP="00945976">
      <w:r>
        <w:t xml:space="preserve">    /**</w:t>
      </w:r>
    </w:p>
    <w:p w:rsidR="00945976" w:rsidRDefault="00945976" w:rsidP="00945976">
      <w:r>
        <w:t xml:space="preserve">     * Inserts a score value to score table of database based on player's</w:t>
      </w:r>
    </w:p>
    <w:p w:rsidR="00945976" w:rsidRDefault="00945976" w:rsidP="00945976">
      <w:r>
        <w:t xml:space="preserve">     * username.</w:t>
      </w:r>
    </w:p>
    <w:p w:rsidR="00945976" w:rsidRDefault="00945976" w:rsidP="00945976">
      <w:r>
        <w:t xml:space="preserve">     * @param scoreObject current score that we need to score</w:t>
      </w:r>
    </w:p>
    <w:p w:rsidR="00945976" w:rsidRDefault="00945976" w:rsidP="00945976">
      <w:r>
        <w:t xml:space="preserve">     * @return true if insertion was successful else false</w:t>
      </w:r>
    </w:p>
    <w:p w:rsidR="00945976" w:rsidRDefault="00945976" w:rsidP="00945976">
      <w:r>
        <w:t xml:space="preserve">     * @throws SQLException when the statement fails</w:t>
      </w:r>
    </w:p>
    <w:p w:rsidR="00945976" w:rsidRDefault="00945976" w:rsidP="00945976">
      <w:r>
        <w:t xml:space="preserve">     */</w:t>
      </w:r>
    </w:p>
    <w:p w:rsidR="00945976" w:rsidRDefault="00945976" w:rsidP="00945976">
      <w:r>
        <w:t xml:space="preserve">    @Override</w:t>
      </w:r>
    </w:p>
    <w:p w:rsidR="00945976" w:rsidRDefault="00945976" w:rsidP="00945976">
      <w:r>
        <w:t xml:space="preserve">    public boolean insert(Score scoreObject) throws SQLException {</w:t>
      </w:r>
    </w:p>
    <w:p w:rsidR="00945976" w:rsidRDefault="00945976" w:rsidP="00945976"/>
    <w:p w:rsidR="00945976" w:rsidRDefault="00945976" w:rsidP="00945976">
      <w:r>
        <w:t xml:space="preserve">        PreparedStatement statement = getStatement(insertQuery);</w:t>
      </w:r>
    </w:p>
    <w:p w:rsidR="00945976" w:rsidRDefault="00945976" w:rsidP="00945976"/>
    <w:p w:rsidR="00945976" w:rsidRDefault="00945976" w:rsidP="00945976">
      <w:r>
        <w:t xml:space="preserve">        statement.setString(1, scoreObject.getUsername());</w:t>
      </w:r>
    </w:p>
    <w:p w:rsidR="00945976" w:rsidRDefault="00945976" w:rsidP="00945976">
      <w:r>
        <w:t xml:space="preserve">        statement.setInt(2, scoreObject.getValue());</w:t>
      </w:r>
    </w:p>
    <w:p w:rsidR="00945976" w:rsidRDefault="00945976" w:rsidP="00945976"/>
    <w:p w:rsidR="00945976" w:rsidRDefault="00945976" w:rsidP="00945976">
      <w:r>
        <w:t xml:space="preserve">        try {</w:t>
      </w:r>
    </w:p>
    <w:p w:rsidR="00945976" w:rsidRDefault="00945976" w:rsidP="00945976">
      <w:r>
        <w:t xml:space="preserve">            statement.executeUpdate();</w:t>
      </w:r>
    </w:p>
    <w:p w:rsidR="00945976" w:rsidRDefault="00945976" w:rsidP="00945976">
      <w:r>
        <w:t xml:space="preserve">        } catch (SQLException e) {</w:t>
      </w:r>
    </w:p>
    <w:p w:rsidR="00945976" w:rsidRDefault="00945976" w:rsidP="00945976">
      <w:r>
        <w:t xml:space="preserve">            return false;</w:t>
      </w:r>
    </w:p>
    <w:p w:rsidR="00945976" w:rsidRDefault="00945976" w:rsidP="00945976">
      <w:r>
        <w:t xml:space="preserve">        }</w:t>
      </w:r>
    </w:p>
    <w:p w:rsidR="00945976" w:rsidRDefault="00945976" w:rsidP="00945976"/>
    <w:p w:rsidR="00945976" w:rsidRDefault="00945976" w:rsidP="00945976">
      <w:r>
        <w:t xml:space="preserve">        statement.close();</w:t>
      </w:r>
    </w:p>
    <w:p w:rsidR="00945976" w:rsidRDefault="00945976" w:rsidP="00945976">
      <w:r>
        <w:t xml:space="preserve">        return true;</w:t>
      </w:r>
    </w:p>
    <w:p w:rsidR="00945976" w:rsidRDefault="00945976" w:rsidP="00945976">
      <w:r>
        <w:t xml:space="preserve">    }</w:t>
      </w:r>
    </w:p>
    <w:p w:rsidR="00945976" w:rsidRDefault="00945976" w:rsidP="00945976"/>
    <w:p w:rsidR="00945976" w:rsidRDefault="00945976" w:rsidP="00945976">
      <w:r>
        <w:t xml:space="preserve">    /**</w:t>
      </w:r>
    </w:p>
    <w:p w:rsidR="00945976" w:rsidRDefault="00945976" w:rsidP="00945976">
      <w:r>
        <w:t xml:space="preserve">     * Delete a score row from database</w:t>
      </w:r>
    </w:p>
    <w:p w:rsidR="00945976" w:rsidRDefault="00945976" w:rsidP="00945976">
      <w:r>
        <w:t xml:space="preserve">     * !! We should not use that.</w:t>
      </w:r>
    </w:p>
    <w:p w:rsidR="00945976" w:rsidRDefault="00945976" w:rsidP="00945976">
      <w:r>
        <w:t xml:space="preserve">     * @param object score object to delete</w:t>
      </w:r>
    </w:p>
    <w:p w:rsidR="00945976" w:rsidRDefault="00945976" w:rsidP="00945976">
      <w:r>
        <w:t xml:space="preserve">     * @return true if the deletion was successful else false</w:t>
      </w:r>
    </w:p>
    <w:p w:rsidR="00945976" w:rsidRDefault="00945976" w:rsidP="00945976">
      <w:r>
        <w:t xml:space="preserve">     * @throws SQLException when the statement fails</w:t>
      </w:r>
    </w:p>
    <w:p w:rsidR="00945976" w:rsidRDefault="00945976" w:rsidP="00945976">
      <w:r>
        <w:t xml:space="preserve">     */</w:t>
      </w:r>
    </w:p>
    <w:p w:rsidR="00945976" w:rsidRDefault="00945976" w:rsidP="00945976">
      <w:r>
        <w:t xml:space="preserve">    @Override</w:t>
      </w:r>
    </w:p>
    <w:p w:rsidR="00945976" w:rsidRDefault="00945976" w:rsidP="00945976">
      <w:r>
        <w:t xml:space="preserve">    public boolean delete(Score object) throws SQLException {</w:t>
      </w:r>
    </w:p>
    <w:p w:rsidR="00945976" w:rsidRDefault="00945976" w:rsidP="00945976">
      <w:r>
        <w:t xml:space="preserve">        PreparedStatement statement = getStatement(deleteQuery);</w:t>
      </w:r>
    </w:p>
    <w:p w:rsidR="00945976" w:rsidRDefault="00945976" w:rsidP="00945976"/>
    <w:p w:rsidR="00945976" w:rsidRDefault="00945976" w:rsidP="00945976">
      <w:r>
        <w:t xml:space="preserve">        statement.setInt(1, object.getId());</w:t>
      </w:r>
    </w:p>
    <w:p w:rsidR="00945976" w:rsidRDefault="00945976" w:rsidP="00945976">
      <w:r>
        <w:t xml:space="preserve">        if (statement.executeUpdate() == 0) {</w:t>
      </w:r>
    </w:p>
    <w:p w:rsidR="00945976" w:rsidRDefault="00945976" w:rsidP="00945976">
      <w:r>
        <w:t xml:space="preserve">            return false;</w:t>
      </w:r>
    </w:p>
    <w:p w:rsidR="00945976" w:rsidRDefault="00945976" w:rsidP="00945976">
      <w:r>
        <w:t xml:space="preserve">        } else {</w:t>
      </w:r>
    </w:p>
    <w:p w:rsidR="00945976" w:rsidRDefault="00945976" w:rsidP="00945976">
      <w:r>
        <w:t xml:space="preserve">            return true;</w:t>
      </w:r>
    </w:p>
    <w:p w:rsidR="00945976" w:rsidRDefault="00945976" w:rsidP="00945976">
      <w:r>
        <w:t xml:space="preserve">        }</w:t>
      </w:r>
    </w:p>
    <w:p w:rsidR="00945976" w:rsidRDefault="00945976" w:rsidP="00945976">
      <w:r>
        <w:t xml:space="preserve">    }</w:t>
      </w:r>
    </w:p>
    <w:p w:rsidR="00945976" w:rsidRDefault="00945976" w:rsidP="00945976"/>
    <w:p w:rsidR="00945976" w:rsidRDefault="00945976" w:rsidP="00945976">
      <w:r>
        <w:t xml:space="preserve">    /**</w:t>
      </w:r>
    </w:p>
    <w:p w:rsidR="00945976" w:rsidRDefault="00945976" w:rsidP="00945976">
      <w:r>
        <w:t xml:space="preserve">     * Get the 10 highest scores from database</w:t>
      </w:r>
    </w:p>
    <w:p w:rsidR="00945976" w:rsidRDefault="00945976" w:rsidP="00945976">
      <w:r>
        <w:t xml:space="preserve">     * @return Score[] array of 10 Score objects</w:t>
      </w:r>
    </w:p>
    <w:p w:rsidR="00945976" w:rsidRDefault="00945976" w:rsidP="00945976">
      <w:r>
        <w:t xml:space="preserve">     * @throws SQLException when the statement fails</w:t>
      </w:r>
    </w:p>
    <w:p w:rsidR="00945976" w:rsidRDefault="00945976" w:rsidP="00945976">
      <w:r>
        <w:t xml:space="preserve">     */</w:t>
      </w:r>
    </w:p>
    <w:p w:rsidR="00945976" w:rsidRDefault="00945976" w:rsidP="00945976">
      <w:r>
        <w:t xml:space="preserve">    public Score[] getHighestScores() throws SQLException {</w:t>
      </w:r>
    </w:p>
    <w:p w:rsidR="00945976" w:rsidRDefault="00945976" w:rsidP="00945976">
      <w:r>
        <w:t xml:space="preserve">        PreparedStatement statement = getStatement(getQuery);</w:t>
      </w:r>
    </w:p>
    <w:p w:rsidR="00945976" w:rsidRDefault="00945976" w:rsidP="00945976"/>
    <w:p w:rsidR="00945976" w:rsidRDefault="00945976" w:rsidP="00945976">
      <w:r>
        <w:t xml:space="preserve">        //statement.setString(1, object.getUsername());</w:t>
      </w:r>
    </w:p>
    <w:p w:rsidR="00945976" w:rsidRDefault="00945976" w:rsidP="00945976">
      <w:r>
        <w:t xml:space="preserve">        ResultSet rs = statement.executeQuery();</w:t>
      </w:r>
    </w:p>
    <w:p w:rsidR="00945976" w:rsidRDefault="00945976" w:rsidP="00945976">
      <w:r>
        <w:t xml:space="preserve">        Score[] result = new Score[10];</w:t>
      </w:r>
    </w:p>
    <w:p w:rsidR="00945976" w:rsidRDefault="00945976" w:rsidP="00945976">
      <w:r>
        <w:t xml:space="preserve">        int i = 0;</w:t>
      </w:r>
    </w:p>
    <w:p w:rsidR="00945976" w:rsidRDefault="00945976" w:rsidP="00945976">
      <w:r>
        <w:t xml:space="preserve">        while (rs.next()) {</w:t>
      </w:r>
    </w:p>
    <w:p w:rsidR="00945976" w:rsidRDefault="00945976" w:rsidP="00945976">
      <w:r>
        <w:t xml:space="preserve">            Score temp = new Score(rs.getInt("id"), rs.getString("username"), rs.getInt("value"));</w:t>
      </w:r>
    </w:p>
    <w:p w:rsidR="00945976" w:rsidRDefault="00945976" w:rsidP="00945976">
      <w:r>
        <w:t xml:space="preserve">            result[i] = temp;</w:t>
      </w:r>
    </w:p>
    <w:p w:rsidR="00945976" w:rsidRDefault="00945976" w:rsidP="00945976">
      <w:r>
        <w:t xml:space="preserve">            i++;</w:t>
      </w:r>
    </w:p>
    <w:p w:rsidR="00945976" w:rsidRDefault="00945976" w:rsidP="00945976">
      <w:r>
        <w:lastRenderedPageBreak/>
        <w:t xml:space="preserve">        }</w:t>
      </w:r>
    </w:p>
    <w:p w:rsidR="00945976" w:rsidRDefault="00945976" w:rsidP="00945976">
      <w:r>
        <w:t xml:space="preserve">        return result;</w:t>
      </w:r>
    </w:p>
    <w:p w:rsidR="00945976" w:rsidRDefault="00945976" w:rsidP="00945976">
      <w:r>
        <w:t xml:space="preserve">    }</w:t>
      </w:r>
    </w:p>
    <w:p w:rsidR="00945976" w:rsidRDefault="00945976" w:rsidP="00945976"/>
    <w:p w:rsidR="00945976" w:rsidRDefault="00945976" w:rsidP="00945976">
      <w:r>
        <w:t xml:space="preserve">    /**</w:t>
      </w:r>
    </w:p>
    <w:p w:rsidR="00945976" w:rsidRDefault="00945976" w:rsidP="00945976">
      <w:r>
        <w:t xml:space="preserve">     * Get the 10 highest scores of the player</w:t>
      </w:r>
    </w:p>
    <w:p w:rsidR="00945976" w:rsidRDefault="00945976" w:rsidP="00945976">
      <w:r>
        <w:t xml:space="preserve">     * @param object Player object</w:t>
      </w:r>
    </w:p>
    <w:p w:rsidR="00945976" w:rsidRDefault="00945976" w:rsidP="00945976">
      <w:r>
        <w:t xml:space="preserve">     * @return Score[] array of 10 Score objects</w:t>
      </w:r>
    </w:p>
    <w:p w:rsidR="00945976" w:rsidRDefault="00945976" w:rsidP="00945976">
      <w:r>
        <w:t xml:space="preserve">     * @throws SQLException when the statement fails</w:t>
      </w:r>
    </w:p>
    <w:p w:rsidR="00945976" w:rsidRDefault="00945976" w:rsidP="00945976">
      <w:r>
        <w:t xml:space="preserve">     */</w:t>
      </w:r>
    </w:p>
    <w:p w:rsidR="00945976" w:rsidRDefault="00945976" w:rsidP="00945976">
      <w:r>
        <w:t xml:space="preserve">    public Score[] getPlayerScores(Player object) throws SQLException {</w:t>
      </w:r>
    </w:p>
    <w:p w:rsidR="00945976" w:rsidRDefault="00945976" w:rsidP="00945976">
      <w:r>
        <w:t xml:space="preserve">        PreparedStatement statement = getStatement(getPlayerQuery);</w:t>
      </w:r>
    </w:p>
    <w:p w:rsidR="00945976" w:rsidRDefault="00945976" w:rsidP="00945976"/>
    <w:p w:rsidR="00945976" w:rsidRDefault="00945976" w:rsidP="00945976">
      <w:r>
        <w:t xml:space="preserve">        statement.setString(1, object.getUsername());</w:t>
      </w:r>
    </w:p>
    <w:p w:rsidR="00945976" w:rsidRDefault="00945976" w:rsidP="00945976">
      <w:r>
        <w:t xml:space="preserve">        ResultSet rs = statement.executeQuery();</w:t>
      </w:r>
    </w:p>
    <w:p w:rsidR="00945976" w:rsidRDefault="00945976" w:rsidP="00945976">
      <w:r>
        <w:t xml:space="preserve">        Score[] result = new Score[10];</w:t>
      </w:r>
    </w:p>
    <w:p w:rsidR="00945976" w:rsidRDefault="00945976" w:rsidP="00945976">
      <w:r>
        <w:t xml:space="preserve">        int i = 0;</w:t>
      </w:r>
    </w:p>
    <w:p w:rsidR="00945976" w:rsidRDefault="00945976" w:rsidP="00945976">
      <w:r>
        <w:t xml:space="preserve">        while (rs.next()) {</w:t>
      </w:r>
    </w:p>
    <w:p w:rsidR="00945976" w:rsidRDefault="00945976" w:rsidP="00945976">
      <w:r>
        <w:t xml:space="preserve">            Score temp = new Score(rs.getInt("id"), rs.getString("username"), rs.getInt("value"));</w:t>
      </w:r>
    </w:p>
    <w:p w:rsidR="00945976" w:rsidRDefault="00945976" w:rsidP="00945976">
      <w:r>
        <w:t xml:space="preserve">            result[i] = temp;</w:t>
      </w:r>
    </w:p>
    <w:p w:rsidR="00945976" w:rsidRDefault="00945976" w:rsidP="00945976">
      <w:r>
        <w:t xml:space="preserve">            i++;</w:t>
      </w:r>
    </w:p>
    <w:p w:rsidR="00945976" w:rsidRDefault="00945976" w:rsidP="00945976">
      <w:r>
        <w:t xml:space="preserve">        }</w:t>
      </w:r>
    </w:p>
    <w:p w:rsidR="00945976" w:rsidRDefault="00945976" w:rsidP="00945976">
      <w:r>
        <w:t xml:space="preserve">        return result;</w:t>
      </w:r>
    </w:p>
    <w:p w:rsidR="00945976" w:rsidRDefault="00945976" w:rsidP="00945976">
      <w:r>
        <w:t xml:space="preserve">    }</w:t>
      </w:r>
    </w:p>
    <w:p w:rsidR="00945976" w:rsidRDefault="00945976" w:rsidP="00945976"/>
    <w:p w:rsidR="00945976" w:rsidRDefault="00945976" w:rsidP="00945976">
      <w:r>
        <w:t xml:space="preserve">    /**</w:t>
      </w:r>
    </w:p>
    <w:p w:rsidR="00945976" w:rsidRDefault="00945976" w:rsidP="00945976">
      <w:r>
        <w:t xml:space="preserve">     * returns a Score based on id from the database</w:t>
      </w:r>
    </w:p>
    <w:p w:rsidR="00945976" w:rsidRDefault="00945976" w:rsidP="00945976">
      <w:r>
        <w:t xml:space="preserve">     * @param Score to be fetched must have unique identifier populated</w:t>
      </w:r>
    </w:p>
    <w:p w:rsidR="00945976" w:rsidRDefault="00945976" w:rsidP="00945976">
      <w:r>
        <w:t xml:space="preserve">     * @return Score object</w:t>
      </w:r>
    </w:p>
    <w:p w:rsidR="00945976" w:rsidRDefault="00945976" w:rsidP="00945976">
      <w:r>
        <w:t xml:space="preserve">     * @throws SQLException when the statement fails</w:t>
      </w:r>
    </w:p>
    <w:p w:rsidR="00945976" w:rsidRDefault="00945976" w:rsidP="00945976">
      <w:r>
        <w:t xml:space="preserve">     */</w:t>
      </w:r>
    </w:p>
    <w:p w:rsidR="00945976" w:rsidRDefault="00945976" w:rsidP="00945976">
      <w:r>
        <w:t xml:space="preserve">    @Override</w:t>
      </w:r>
    </w:p>
    <w:p w:rsidR="00945976" w:rsidRDefault="00945976" w:rsidP="00945976">
      <w:r>
        <w:t xml:space="preserve">    public Score get(Score object) throws SQLException {</w:t>
      </w:r>
    </w:p>
    <w:p w:rsidR="00945976" w:rsidRDefault="00945976" w:rsidP="00945976">
      <w:r>
        <w:t xml:space="preserve">        PreparedStatement statement = getStatement(getScoreQuery);</w:t>
      </w:r>
    </w:p>
    <w:p w:rsidR="00945976" w:rsidRDefault="00945976" w:rsidP="00945976"/>
    <w:p w:rsidR="00945976" w:rsidRDefault="00945976" w:rsidP="00945976">
      <w:r>
        <w:t xml:space="preserve">        statement.setInt(1, object.getId());</w:t>
      </w:r>
    </w:p>
    <w:p w:rsidR="00945976" w:rsidRDefault="00945976" w:rsidP="00945976">
      <w:r>
        <w:t xml:space="preserve">        ResultSet rs = statement.executeQuery();</w:t>
      </w:r>
    </w:p>
    <w:p w:rsidR="00945976" w:rsidRDefault="00945976" w:rsidP="00945976">
      <w:r>
        <w:t xml:space="preserve">        if (rs.next()) {</w:t>
      </w:r>
    </w:p>
    <w:p w:rsidR="00945976" w:rsidRDefault="00945976" w:rsidP="00945976">
      <w:r>
        <w:t xml:space="preserve">            return new Score(rs.getInt(1), rs.getString(2), rs.getInt(3));</w:t>
      </w:r>
    </w:p>
    <w:p w:rsidR="00945976" w:rsidRDefault="00945976" w:rsidP="00945976">
      <w:r>
        <w:t xml:space="preserve">        } else {</w:t>
      </w:r>
    </w:p>
    <w:p w:rsidR="00945976" w:rsidRDefault="00945976" w:rsidP="00945976">
      <w:r>
        <w:t xml:space="preserve">            return null;</w:t>
      </w:r>
    </w:p>
    <w:p w:rsidR="00945976" w:rsidRDefault="00945976" w:rsidP="00945976">
      <w:r>
        <w:t xml:space="preserve">        }</w:t>
      </w:r>
    </w:p>
    <w:p w:rsidR="00945976" w:rsidRDefault="00945976" w:rsidP="00945976">
      <w:r>
        <w:t xml:space="preserve">    }</w:t>
      </w:r>
    </w:p>
    <w:p w:rsidR="00945976" w:rsidRDefault="00945976" w:rsidP="00945976">
      <w:r>
        <w:t>}</w:t>
      </w:r>
    </w:p>
    <w:p w:rsidR="00B12891" w:rsidRDefault="00B12891" w:rsidP="00945976"/>
    <w:p w:rsidR="00B12891" w:rsidRDefault="00B12891" w:rsidP="00B12891">
      <w:pPr>
        <w:pStyle w:val="NoSpacing"/>
        <w:rPr>
          <w:b/>
        </w:rPr>
      </w:pPr>
      <w:r w:rsidRPr="00B12891">
        <w:rPr>
          <w:rFonts w:hint="eastAsia"/>
          <w:b/>
        </w:rPr>
        <w:t>DungeonOfDooom-master\Sourcecode\project\src\domain\com\dod\db</w:t>
      </w:r>
    </w:p>
    <w:p w:rsidR="00B12891" w:rsidRDefault="00B12891" w:rsidP="00B12891">
      <w:pPr>
        <w:pStyle w:val="NoSpacing"/>
        <w:numPr>
          <w:ilvl w:val="0"/>
          <w:numId w:val="6"/>
        </w:numPr>
      </w:pPr>
      <w:r w:rsidRPr="00B12891">
        <w:t>DatabaseConnection.java</w:t>
      </w:r>
    </w:p>
    <w:p w:rsidR="00B12891" w:rsidRDefault="00B12891" w:rsidP="00B12891">
      <w:r>
        <w:t>package com.dod.db;</w:t>
      </w:r>
    </w:p>
    <w:p w:rsidR="00B12891" w:rsidRDefault="00B12891" w:rsidP="00B12891"/>
    <w:p w:rsidR="00B12891" w:rsidRDefault="00B12891" w:rsidP="00B12891">
      <w:r>
        <w:t>import com.mysql.jdbc.jdbc2.optional.MysqlDataSource;</w:t>
      </w:r>
    </w:p>
    <w:p w:rsidR="00B12891" w:rsidRDefault="00B12891" w:rsidP="00B12891"/>
    <w:p w:rsidR="00B12891" w:rsidRDefault="00B12891" w:rsidP="00B12891">
      <w:r>
        <w:t>import java.sql.Connection;</w:t>
      </w:r>
    </w:p>
    <w:p w:rsidR="00B12891" w:rsidRDefault="00B12891" w:rsidP="00B12891">
      <w:r>
        <w:t>import java.sql.SQLException;</w:t>
      </w:r>
    </w:p>
    <w:p w:rsidR="00B12891" w:rsidRDefault="00B12891" w:rsidP="00B12891"/>
    <w:p w:rsidR="00B12891" w:rsidRDefault="00B12891" w:rsidP="00B12891">
      <w:r>
        <w:t>/**</w:t>
      </w:r>
    </w:p>
    <w:p w:rsidR="00B12891" w:rsidRDefault="00B12891" w:rsidP="00B12891">
      <w:r>
        <w:t xml:space="preserve"> * Stores a connection to the database using the singleton pattern</w:t>
      </w:r>
    </w:p>
    <w:p w:rsidR="00B12891" w:rsidRDefault="00B12891" w:rsidP="00B12891">
      <w:r>
        <w:t xml:space="preserve"> */</w:t>
      </w:r>
    </w:p>
    <w:p w:rsidR="00B12891" w:rsidRDefault="00B12891" w:rsidP="00B12891">
      <w:r>
        <w:t>public class DatabaseConnection {</w:t>
      </w:r>
    </w:p>
    <w:p w:rsidR="00B12891" w:rsidRDefault="00B12891" w:rsidP="00B12891"/>
    <w:p w:rsidR="00B12891" w:rsidRDefault="00B12891" w:rsidP="00B12891">
      <w:r>
        <w:t xml:space="preserve">    private static Connection connection;</w:t>
      </w:r>
    </w:p>
    <w:p w:rsidR="00B12891" w:rsidRDefault="00B12891" w:rsidP="00B12891"/>
    <w:p w:rsidR="00B12891" w:rsidRDefault="00B12891" w:rsidP="00B12891">
      <w:r>
        <w:lastRenderedPageBreak/>
        <w:t xml:space="preserve">    /**</w:t>
      </w:r>
    </w:p>
    <w:p w:rsidR="00B12891" w:rsidRDefault="00B12891" w:rsidP="00B12891">
      <w:r>
        <w:t xml:space="preserve">     * A static connection to ensure that all sessions use the same MySql connection</w:t>
      </w:r>
    </w:p>
    <w:p w:rsidR="00B12891" w:rsidRDefault="00B12891" w:rsidP="00B12891">
      <w:r>
        <w:t xml:space="preserve">     * Could be done more intelligently with connection pooling</w:t>
      </w:r>
    </w:p>
    <w:p w:rsidR="00B12891" w:rsidRDefault="00B12891" w:rsidP="00B12891">
      <w:r>
        <w:t xml:space="preserve">     * @return Connection instance</w:t>
      </w:r>
    </w:p>
    <w:p w:rsidR="00B12891" w:rsidRDefault="00B12891" w:rsidP="00B12891">
      <w:r>
        <w:t xml:space="preserve">     * @throws SQLException when the database connection cannot be established</w:t>
      </w:r>
    </w:p>
    <w:p w:rsidR="00B12891" w:rsidRDefault="00B12891" w:rsidP="00B12891">
      <w:r>
        <w:t xml:space="preserve">     */</w:t>
      </w:r>
    </w:p>
    <w:p w:rsidR="00B12891" w:rsidRDefault="00B12891" w:rsidP="00B12891">
      <w:r>
        <w:t xml:space="preserve">    public static Connection getConnection() throws SQLException {</w:t>
      </w:r>
    </w:p>
    <w:p w:rsidR="00B12891" w:rsidRDefault="00B12891" w:rsidP="00B12891">
      <w:r>
        <w:t xml:space="preserve">        if(connection != null) {</w:t>
      </w:r>
    </w:p>
    <w:p w:rsidR="00B12891" w:rsidRDefault="00B12891" w:rsidP="00B12891">
      <w:r>
        <w:t xml:space="preserve">            return connection;</w:t>
      </w:r>
    </w:p>
    <w:p w:rsidR="00B12891" w:rsidRDefault="00B12891" w:rsidP="00B12891">
      <w:r>
        <w:t xml:space="preserve">        }</w:t>
      </w:r>
    </w:p>
    <w:p w:rsidR="00B12891" w:rsidRDefault="00B12891" w:rsidP="00B12891">
      <w:r>
        <w:t xml:space="preserve">        else {</w:t>
      </w:r>
    </w:p>
    <w:p w:rsidR="00B12891" w:rsidRDefault="00B12891" w:rsidP="00B12891">
      <w:r>
        <w:t xml:space="preserve">            MysqlDataSource dataSource = new MysqlDataSource();</w:t>
      </w:r>
    </w:p>
    <w:p w:rsidR="00B12891" w:rsidRDefault="00B12891" w:rsidP="00B12891">
      <w:r>
        <w:t xml:space="preserve">            dataSource.setUser("dungeonofdoom");</w:t>
      </w:r>
    </w:p>
    <w:p w:rsidR="00B12891" w:rsidRDefault="00B12891" w:rsidP="00B12891">
      <w:r>
        <w:t xml:space="preserve">            dataSource.setPassword("Delicate.Sunshine.Twist.Myth32");</w:t>
      </w:r>
    </w:p>
    <w:p w:rsidR="00B12891" w:rsidRDefault="00B12891" w:rsidP="00B12891">
      <w:r>
        <w:t xml:space="preserve">            dataSource.setServerName("localhost");</w:t>
      </w:r>
    </w:p>
    <w:p w:rsidR="00B12891" w:rsidRDefault="00B12891" w:rsidP="00B12891">
      <w:r>
        <w:t xml:space="preserve">            dataSource.setDatabaseName("dungeonofdoom");</w:t>
      </w:r>
    </w:p>
    <w:p w:rsidR="00B12891" w:rsidRDefault="00B12891" w:rsidP="00B12891"/>
    <w:p w:rsidR="00B12891" w:rsidRDefault="00B12891" w:rsidP="00B12891">
      <w:r>
        <w:t xml:space="preserve">            connection = dataSource.getConnection();</w:t>
      </w:r>
    </w:p>
    <w:p w:rsidR="00B12891" w:rsidRDefault="00B12891" w:rsidP="00B12891"/>
    <w:p w:rsidR="00B12891" w:rsidRDefault="00B12891" w:rsidP="00B12891">
      <w:r>
        <w:t xml:space="preserve">            return connection;</w:t>
      </w:r>
    </w:p>
    <w:p w:rsidR="00B12891" w:rsidRDefault="00B12891" w:rsidP="00B12891">
      <w:r>
        <w:t xml:space="preserve">        }</w:t>
      </w:r>
    </w:p>
    <w:p w:rsidR="00B12891" w:rsidRDefault="00B12891" w:rsidP="00B12891">
      <w:r>
        <w:t xml:space="preserve">    }</w:t>
      </w:r>
    </w:p>
    <w:p w:rsidR="00B12891" w:rsidRDefault="00B12891" w:rsidP="00B12891"/>
    <w:p w:rsidR="00B12891" w:rsidRDefault="00B12891" w:rsidP="00B12891">
      <w:r>
        <w:t xml:space="preserve">    /**</w:t>
      </w:r>
    </w:p>
    <w:p w:rsidR="00B12891" w:rsidRDefault="00B12891" w:rsidP="00B12891">
      <w:r>
        <w:t xml:space="preserve">     * Closes the connection</w:t>
      </w:r>
    </w:p>
    <w:p w:rsidR="00B12891" w:rsidRDefault="00B12891" w:rsidP="00B12891">
      <w:r>
        <w:t xml:space="preserve">     */</w:t>
      </w:r>
    </w:p>
    <w:p w:rsidR="00B12891" w:rsidRDefault="00B12891" w:rsidP="00B12891">
      <w:r>
        <w:t xml:space="preserve">    public static void Close() {</w:t>
      </w:r>
    </w:p>
    <w:p w:rsidR="00B12891" w:rsidRDefault="00B12891" w:rsidP="00B12891">
      <w:r>
        <w:t xml:space="preserve">        try {</w:t>
      </w:r>
    </w:p>
    <w:p w:rsidR="00B12891" w:rsidRDefault="00B12891" w:rsidP="00B12891">
      <w:r>
        <w:t xml:space="preserve">            connection.close();</w:t>
      </w:r>
    </w:p>
    <w:p w:rsidR="00B12891" w:rsidRDefault="00B12891" w:rsidP="00B12891">
      <w:r>
        <w:t xml:space="preserve">        }</w:t>
      </w:r>
    </w:p>
    <w:p w:rsidR="00B12891" w:rsidRDefault="00B12891" w:rsidP="00B12891">
      <w:r>
        <w:t xml:space="preserve">        catch(SQLException e) {</w:t>
      </w:r>
    </w:p>
    <w:p w:rsidR="00B12891" w:rsidRDefault="00B12891" w:rsidP="00B12891">
      <w:r>
        <w:t xml:space="preserve">            System.console().printf(e.getMessage());</w:t>
      </w:r>
    </w:p>
    <w:p w:rsidR="00B12891" w:rsidRDefault="00B12891" w:rsidP="00B12891">
      <w:r>
        <w:t xml:space="preserve">        }</w:t>
      </w:r>
    </w:p>
    <w:p w:rsidR="00B12891" w:rsidRDefault="00B12891" w:rsidP="00B12891">
      <w:r>
        <w:t xml:space="preserve">    }</w:t>
      </w:r>
    </w:p>
    <w:p w:rsidR="00B12891" w:rsidRDefault="00B12891" w:rsidP="00B12891">
      <w:r>
        <w:t>}</w:t>
      </w:r>
    </w:p>
    <w:p w:rsidR="00AB7C27" w:rsidRDefault="00AB7C27" w:rsidP="00B12891"/>
    <w:p w:rsidR="00AB7C27" w:rsidRDefault="00AB7C27" w:rsidP="00AB7C27">
      <w:pPr>
        <w:pStyle w:val="NoSpacing"/>
        <w:rPr>
          <w:b/>
        </w:rPr>
      </w:pPr>
      <w:r w:rsidRPr="00AB7C27">
        <w:rPr>
          <w:rFonts w:hint="eastAsia"/>
          <w:b/>
        </w:rPr>
        <w:t>DungeonOfDooom-master\Sourcecode\project\src\domain\com\dod\game</w:t>
      </w:r>
    </w:p>
    <w:p w:rsidR="00AB7C27" w:rsidRDefault="00AB7C27" w:rsidP="00AB7C27">
      <w:pPr>
        <w:pStyle w:val="NoSpacing"/>
        <w:numPr>
          <w:ilvl w:val="0"/>
          <w:numId w:val="6"/>
        </w:numPr>
      </w:pPr>
      <w:r w:rsidRPr="00AB7C27">
        <w:t>IMatchList</w:t>
      </w:r>
      <w:r>
        <w:t>.java</w:t>
      </w:r>
    </w:p>
    <w:p w:rsidR="00AB7C27" w:rsidRDefault="00AB7C27" w:rsidP="00AB7C27">
      <w:r>
        <w:t>package com.dod.game;</w:t>
      </w:r>
    </w:p>
    <w:p w:rsidR="00AB7C27" w:rsidRDefault="00AB7C27" w:rsidP="00AB7C27"/>
    <w:p w:rsidR="00AB7C27" w:rsidRDefault="00AB7C27" w:rsidP="00AB7C27">
      <w:r>
        <w:t>import com.dod.models.Match;</w:t>
      </w:r>
    </w:p>
    <w:p w:rsidR="00AB7C27" w:rsidRDefault="00AB7C27" w:rsidP="00AB7C27"/>
    <w:p w:rsidR="00AB7C27" w:rsidRDefault="00AB7C27" w:rsidP="00AB7C27">
      <w:r>
        <w:t>import java.util.List;</w:t>
      </w:r>
    </w:p>
    <w:p w:rsidR="00AB7C27" w:rsidRDefault="00AB7C27" w:rsidP="00AB7C27">
      <w:r>
        <w:t>import java.util.UUID;</w:t>
      </w:r>
    </w:p>
    <w:p w:rsidR="00AB7C27" w:rsidRDefault="00AB7C27" w:rsidP="00AB7C27"/>
    <w:p w:rsidR="00AB7C27" w:rsidRDefault="00AB7C27" w:rsidP="00AB7C27">
      <w:r>
        <w:t>/**</w:t>
      </w:r>
    </w:p>
    <w:p w:rsidR="00AB7C27" w:rsidRDefault="00AB7C27" w:rsidP="00AB7C27">
      <w:r>
        <w:t xml:space="preserve"> * Stores ongoing matches in memory and provides functions to access these matches.</w:t>
      </w:r>
    </w:p>
    <w:p w:rsidR="00AB7C27" w:rsidRDefault="00AB7C27" w:rsidP="00AB7C27">
      <w:r>
        <w:t xml:space="preserve"> */</w:t>
      </w:r>
    </w:p>
    <w:p w:rsidR="00AB7C27" w:rsidRDefault="00AB7C27" w:rsidP="00AB7C27">
      <w:r>
        <w:t>public interface IMatchList {</w:t>
      </w:r>
    </w:p>
    <w:p w:rsidR="00AB7C27" w:rsidRDefault="00AB7C27" w:rsidP="00AB7C27"/>
    <w:p w:rsidR="00AB7C27" w:rsidRDefault="00AB7C27" w:rsidP="00AB7C27">
      <w:r>
        <w:t xml:space="preserve">    /**</w:t>
      </w:r>
    </w:p>
    <w:p w:rsidR="00AB7C27" w:rsidRDefault="00AB7C27" w:rsidP="00AB7C27">
      <w:r>
        <w:t xml:space="preserve">     * Returns a singleton instance of MatchList, creating it if it hasn't been initialised yet.</w:t>
      </w:r>
    </w:p>
    <w:p w:rsidR="00AB7C27" w:rsidRDefault="00AB7C27" w:rsidP="00AB7C27">
      <w:r>
        <w:t xml:space="preserve">     * @return MatchList</w:t>
      </w:r>
    </w:p>
    <w:p w:rsidR="00AB7C27" w:rsidRDefault="00AB7C27" w:rsidP="00AB7C27">
      <w:r>
        <w:t xml:space="preserve">     */</w:t>
      </w:r>
    </w:p>
    <w:p w:rsidR="00AB7C27" w:rsidRDefault="00AB7C27" w:rsidP="00AB7C27">
      <w:r>
        <w:t xml:space="preserve">    void addMatch(Match match);</w:t>
      </w:r>
    </w:p>
    <w:p w:rsidR="00AB7C27" w:rsidRDefault="00AB7C27" w:rsidP="00AB7C27"/>
    <w:p w:rsidR="00AB7C27" w:rsidRDefault="00AB7C27" w:rsidP="00AB7C27">
      <w:r>
        <w:t xml:space="preserve">    /**</w:t>
      </w:r>
    </w:p>
    <w:p w:rsidR="00AB7C27" w:rsidRDefault="00AB7C27" w:rsidP="00AB7C27">
      <w:r>
        <w:t xml:space="preserve">     * Gets all matches that are in the Lobbying state</w:t>
      </w:r>
    </w:p>
    <w:p w:rsidR="00AB7C27" w:rsidRDefault="00AB7C27" w:rsidP="00AB7C27">
      <w:r>
        <w:t xml:space="preserve">     * @return List of Match objects</w:t>
      </w:r>
    </w:p>
    <w:p w:rsidR="00AB7C27" w:rsidRDefault="00AB7C27" w:rsidP="00AB7C27">
      <w:r>
        <w:t xml:space="preserve">     */</w:t>
      </w:r>
    </w:p>
    <w:p w:rsidR="00AB7C27" w:rsidRDefault="00AB7C27" w:rsidP="00AB7C27">
      <w:r>
        <w:t xml:space="preserve">    List&lt;Match&gt; getLobbyingMatches();</w:t>
      </w:r>
    </w:p>
    <w:p w:rsidR="00AB7C27" w:rsidRDefault="00AB7C27" w:rsidP="00AB7C27"/>
    <w:p w:rsidR="00AB7C27" w:rsidRDefault="00AB7C27" w:rsidP="00AB7C27">
      <w:r>
        <w:t xml:space="preserve">    /**</w:t>
      </w:r>
    </w:p>
    <w:p w:rsidR="00AB7C27" w:rsidRDefault="00AB7C27" w:rsidP="00AB7C27">
      <w:r>
        <w:t xml:space="preserve">     * Gets a Match by a particular ID. Returns null if the match is missing.</w:t>
      </w:r>
    </w:p>
    <w:p w:rsidR="00AB7C27" w:rsidRDefault="00AB7C27" w:rsidP="00AB7C27">
      <w:r>
        <w:t xml:space="preserve">     * @param id the UUID that corresponds to the match to be fetched</w:t>
      </w:r>
    </w:p>
    <w:p w:rsidR="00AB7C27" w:rsidRDefault="00AB7C27" w:rsidP="00AB7C27">
      <w:r>
        <w:t xml:space="preserve">     * @return Match</w:t>
      </w:r>
    </w:p>
    <w:p w:rsidR="00AB7C27" w:rsidRDefault="00AB7C27" w:rsidP="00AB7C27">
      <w:r>
        <w:t xml:space="preserve">     */</w:t>
      </w:r>
    </w:p>
    <w:p w:rsidR="00AB7C27" w:rsidRDefault="00AB7C27" w:rsidP="00AB7C27">
      <w:r>
        <w:t xml:space="preserve">    Match getMatch(UUID id);</w:t>
      </w:r>
    </w:p>
    <w:p w:rsidR="00AB7C27" w:rsidRDefault="00AB7C27" w:rsidP="00AB7C27"/>
    <w:p w:rsidR="00AB7C27" w:rsidRDefault="00AB7C27" w:rsidP="00AB7C27">
      <w:r>
        <w:t xml:space="preserve">    /**</w:t>
      </w:r>
    </w:p>
    <w:p w:rsidR="00AB7C27" w:rsidRDefault="00AB7C27" w:rsidP="00AB7C27">
      <w:r>
        <w:t xml:space="preserve">     * Gets a match by player name. Each player should only have one match. Returns null if player has no match.</w:t>
      </w:r>
    </w:p>
    <w:p w:rsidR="00AB7C27" w:rsidRDefault="00AB7C27" w:rsidP="00AB7C27">
      <w:r>
        <w:t xml:space="preserve">     * @param username the username of the player</w:t>
      </w:r>
    </w:p>
    <w:p w:rsidR="00AB7C27" w:rsidRDefault="00AB7C27" w:rsidP="00AB7C27">
      <w:r>
        <w:t xml:space="preserve">     * @return Match</w:t>
      </w:r>
    </w:p>
    <w:p w:rsidR="00AB7C27" w:rsidRDefault="00AB7C27" w:rsidP="00AB7C27">
      <w:r>
        <w:t xml:space="preserve">     */</w:t>
      </w:r>
    </w:p>
    <w:p w:rsidR="00AB7C27" w:rsidRDefault="00AB7C27" w:rsidP="00AB7C27">
      <w:r>
        <w:t xml:space="preserve">    Match getMatchForPlayer(String username);</w:t>
      </w:r>
    </w:p>
    <w:p w:rsidR="00AB7C27" w:rsidRDefault="00AB7C27" w:rsidP="00AB7C27"/>
    <w:p w:rsidR="00AB7C27" w:rsidRDefault="00AB7C27" w:rsidP="00AB7C27">
      <w:r>
        <w:t xml:space="preserve">    /**</w:t>
      </w:r>
    </w:p>
    <w:p w:rsidR="00AB7C27" w:rsidRDefault="00AB7C27" w:rsidP="00AB7C27">
      <w:r>
        <w:t xml:space="preserve">     * Returns true if the player has a match in the list</w:t>
      </w:r>
    </w:p>
    <w:p w:rsidR="00AB7C27" w:rsidRDefault="00AB7C27" w:rsidP="00AB7C27">
      <w:r>
        <w:t xml:space="preserve">     * @param username the player's username</w:t>
      </w:r>
    </w:p>
    <w:p w:rsidR="00AB7C27" w:rsidRDefault="00AB7C27" w:rsidP="00AB7C27">
      <w:r>
        <w:t xml:space="preserve">     * @return true if the player has a match in the list otherwise false</w:t>
      </w:r>
    </w:p>
    <w:p w:rsidR="00AB7C27" w:rsidRDefault="00AB7C27" w:rsidP="00AB7C27">
      <w:r>
        <w:t xml:space="preserve">     */</w:t>
      </w:r>
    </w:p>
    <w:p w:rsidR="00AB7C27" w:rsidRDefault="00AB7C27" w:rsidP="00AB7C27">
      <w:r>
        <w:t xml:space="preserve">    boolean playerHasMatch(String username);</w:t>
      </w:r>
    </w:p>
    <w:p w:rsidR="00AB7C27" w:rsidRDefault="00AB7C27" w:rsidP="00AB7C27"/>
    <w:p w:rsidR="00AB7C27" w:rsidRDefault="00AB7C27" w:rsidP="00AB7C27">
      <w:r>
        <w:t xml:space="preserve">    /**</w:t>
      </w:r>
    </w:p>
    <w:p w:rsidR="00AB7C27" w:rsidRDefault="00AB7C27" w:rsidP="00AB7C27">
      <w:r>
        <w:t xml:space="preserve">     * Removes the match fitting the specified ID from the list</w:t>
      </w:r>
    </w:p>
    <w:p w:rsidR="00AB7C27" w:rsidRDefault="00AB7C27" w:rsidP="00AB7C27">
      <w:r>
        <w:t xml:space="preserve">     * @param id the UUID that corresponds to the particular Match to be removed</w:t>
      </w:r>
    </w:p>
    <w:p w:rsidR="00AB7C27" w:rsidRDefault="00AB7C27" w:rsidP="00AB7C27">
      <w:r>
        <w:t xml:space="preserve">     */</w:t>
      </w:r>
    </w:p>
    <w:p w:rsidR="00AB7C27" w:rsidRDefault="00AB7C27" w:rsidP="00AB7C27">
      <w:r>
        <w:t xml:space="preserve">    void removeMatch(UUID id);</w:t>
      </w:r>
    </w:p>
    <w:p w:rsidR="00AB7C27" w:rsidRDefault="00AB7C27" w:rsidP="00AB7C27">
      <w:r>
        <w:t>}</w:t>
      </w:r>
    </w:p>
    <w:p w:rsidR="00AB7C27" w:rsidRDefault="00AB7C27" w:rsidP="00AB7C27"/>
    <w:p w:rsidR="00AB7C27" w:rsidRDefault="00AB7C27" w:rsidP="00AB7C27">
      <w:pPr>
        <w:pStyle w:val="NoSpacing"/>
        <w:numPr>
          <w:ilvl w:val="0"/>
          <w:numId w:val="6"/>
        </w:numPr>
      </w:pPr>
      <w:r>
        <w:t>MatchList.java</w:t>
      </w:r>
    </w:p>
    <w:p w:rsidR="00AB7C27" w:rsidRDefault="00AB7C27" w:rsidP="00AB7C27">
      <w:r>
        <w:t>package com.dod.game;</w:t>
      </w:r>
    </w:p>
    <w:p w:rsidR="00AB7C27" w:rsidRDefault="00AB7C27" w:rsidP="00AB7C27"/>
    <w:p w:rsidR="00AB7C27" w:rsidRDefault="00AB7C27" w:rsidP="00AB7C27">
      <w:r>
        <w:t>import com.dod.models.Match;</w:t>
      </w:r>
    </w:p>
    <w:p w:rsidR="00AB7C27" w:rsidRDefault="00AB7C27" w:rsidP="00AB7C27">
      <w:r>
        <w:t>import com.dod.models.MatchState;</w:t>
      </w:r>
    </w:p>
    <w:p w:rsidR="00AB7C27" w:rsidRDefault="00AB7C27" w:rsidP="00AB7C27"/>
    <w:p w:rsidR="00AB7C27" w:rsidRDefault="00AB7C27" w:rsidP="00AB7C27">
      <w:r>
        <w:t>import java.util.ArrayList;</w:t>
      </w:r>
    </w:p>
    <w:p w:rsidR="00AB7C27" w:rsidRDefault="00AB7C27" w:rsidP="00AB7C27">
      <w:r>
        <w:t>import java.util.Date;</w:t>
      </w:r>
    </w:p>
    <w:p w:rsidR="00AB7C27" w:rsidRDefault="00AB7C27" w:rsidP="00AB7C27">
      <w:r>
        <w:t>import java.util.List;</w:t>
      </w:r>
    </w:p>
    <w:p w:rsidR="00AB7C27" w:rsidRDefault="00AB7C27" w:rsidP="00AB7C27">
      <w:r>
        <w:t>import java.util.UUID;</w:t>
      </w:r>
    </w:p>
    <w:p w:rsidR="00AB7C27" w:rsidRDefault="00AB7C27" w:rsidP="00AB7C27"/>
    <w:p w:rsidR="00AB7C27" w:rsidRDefault="00AB7C27" w:rsidP="00AB7C27">
      <w:r>
        <w:t>/**</w:t>
      </w:r>
    </w:p>
    <w:p w:rsidR="00AB7C27" w:rsidRDefault="00AB7C27" w:rsidP="00AB7C27">
      <w:r>
        <w:t xml:space="preserve"> * &lt;pre&gt;</w:t>
      </w:r>
    </w:p>
    <w:p w:rsidR="00AB7C27" w:rsidRDefault="00AB7C27" w:rsidP="00AB7C27">
      <w:r>
        <w:t xml:space="preserve"> * Implementation of IMatchList</w:t>
      </w:r>
    </w:p>
    <w:p w:rsidR="00AB7C27" w:rsidRDefault="00AB7C27" w:rsidP="00AB7C27">
      <w:r>
        <w:t xml:space="preserve"> * Stores ongoing matches in memory and provides functions to access these matches.</w:t>
      </w:r>
    </w:p>
    <w:p w:rsidR="00AB7C27" w:rsidRDefault="00AB7C27" w:rsidP="00AB7C27">
      <w:r>
        <w:t xml:space="preserve"> * Uses a singleton so that we can fetch the same object between requests</w:t>
      </w:r>
    </w:p>
    <w:p w:rsidR="00AB7C27" w:rsidRDefault="00AB7C27" w:rsidP="00AB7C27">
      <w:r>
        <w:t xml:space="preserve"> *     (And because this is much easier to test than making all methods static)</w:t>
      </w:r>
    </w:p>
    <w:p w:rsidR="00AB7C27" w:rsidRDefault="00AB7C27" w:rsidP="00AB7C27">
      <w:r>
        <w:t xml:space="preserve"> * &lt;/pre&gt;</w:t>
      </w:r>
    </w:p>
    <w:p w:rsidR="00AB7C27" w:rsidRDefault="00AB7C27" w:rsidP="00AB7C27">
      <w:r>
        <w:t xml:space="preserve"> */</w:t>
      </w:r>
    </w:p>
    <w:p w:rsidR="00AB7C27" w:rsidRDefault="00AB7C27" w:rsidP="00AB7C27">
      <w:r>
        <w:t>public class MatchList implements IMatchList {</w:t>
      </w:r>
    </w:p>
    <w:p w:rsidR="00AB7C27" w:rsidRDefault="00AB7C27" w:rsidP="00AB7C27"/>
    <w:p w:rsidR="00AB7C27" w:rsidRDefault="00AB7C27" w:rsidP="00AB7C27">
      <w:r>
        <w:t xml:space="preserve">    private static IMatchList instance;</w:t>
      </w:r>
    </w:p>
    <w:p w:rsidR="00AB7C27" w:rsidRDefault="00AB7C27" w:rsidP="00AB7C27"/>
    <w:p w:rsidR="00AB7C27" w:rsidRDefault="00AB7C27" w:rsidP="00AB7C27">
      <w:r>
        <w:t xml:space="preserve">    /**</w:t>
      </w:r>
    </w:p>
    <w:p w:rsidR="00AB7C27" w:rsidRDefault="00AB7C27" w:rsidP="00AB7C27">
      <w:r>
        <w:t xml:space="preserve">     * Returns a singleton instance of MatchList, creating it if it hasn't been initialised yet.</w:t>
      </w:r>
    </w:p>
    <w:p w:rsidR="00AB7C27" w:rsidRDefault="00AB7C27" w:rsidP="00AB7C27">
      <w:r>
        <w:t xml:space="preserve">     * @return MatchList</w:t>
      </w:r>
    </w:p>
    <w:p w:rsidR="00AB7C27" w:rsidRDefault="00AB7C27" w:rsidP="00AB7C27">
      <w:r>
        <w:t xml:space="preserve">     */</w:t>
      </w:r>
    </w:p>
    <w:p w:rsidR="00AB7C27" w:rsidRDefault="00AB7C27" w:rsidP="00AB7C27">
      <w:r>
        <w:t xml:space="preserve">    public static IMatchList instance() {</w:t>
      </w:r>
    </w:p>
    <w:p w:rsidR="00AB7C27" w:rsidRDefault="00AB7C27" w:rsidP="00AB7C27">
      <w:r>
        <w:t xml:space="preserve">        if(instance == null) {</w:t>
      </w:r>
    </w:p>
    <w:p w:rsidR="00AB7C27" w:rsidRDefault="00AB7C27" w:rsidP="00AB7C27">
      <w:r>
        <w:t xml:space="preserve">            instance = new MatchList();</w:t>
      </w:r>
    </w:p>
    <w:p w:rsidR="00AB7C27" w:rsidRDefault="00AB7C27" w:rsidP="00AB7C27">
      <w:r>
        <w:t xml:space="preserve">        }</w:t>
      </w:r>
    </w:p>
    <w:p w:rsidR="00AB7C27" w:rsidRDefault="00AB7C27" w:rsidP="00AB7C27">
      <w:r>
        <w:t xml:space="preserve">        return instance;</w:t>
      </w:r>
    </w:p>
    <w:p w:rsidR="00AB7C27" w:rsidRDefault="00AB7C27" w:rsidP="00AB7C27">
      <w:r>
        <w:lastRenderedPageBreak/>
        <w:t xml:space="preserve">    }</w:t>
      </w:r>
    </w:p>
    <w:p w:rsidR="00AB7C27" w:rsidRDefault="00AB7C27" w:rsidP="00AB7C27"/>
    <w:p w:rsidR="00AB7C27" w:rsidRDefault="00AB7C27" w:rsidP="00AB7C27">
      <w:r>
        <w:t xml:space="preserve">    private List&lt;Match&gt; ongoingMatches = new ArrayList();</w:t>
      </w:r>
    </w:p>
    <w:p w:rsidR="00AB7C27" w:rsidRDefault="00AB7C27" w:rsidP="00AB7C27"/>
    <w:p w:rsidR="00AB7C27" w:rsidRDefault="00AB7C27" w:rsidP="00AB7C27">
      <w:r>
        <w:t xml:space="preserve">    /**</w:t>
      </w:r>
    </w:p>
    <w:p w:rsidR="00AB7C27" w:rsidRDefault="00AB7C27" w:rsidP="00AB7C27">
      <w:r>
        <w:t xml:space="preserve">     * Adds a match to the list</w:t>
      </w:r>
    </w:p>
    <w:p w:rsidR="00AB7C27" w:rsidRDefault="00AB7C27" w:rsidP="00AB7C27">
      <w:r>
        <w:t xml:space="preserve">     * @param match the match to add</w:t>
      </w:r>
    </w:p>
    <w:p w:rsidR="00AB7C27" w:rsidRDefault="00AB7C27" w:rsidP="00AB7C27">
      <w:r>
        <w:t xml:space="preserve">     */</w:t>
      </w:r>
    </w:p>
    <w:p w:rsidR="00AB7C27" w:rsidRDefault="00AB7C27" w:rsidP="00AB7C27">
      <w:r>
        <w:t xml:space="preserve">    public void addMatch(Match match) {</w:t>
      </w:r>
    </w:p>
    <w:p w:rsidR="00AB7C27" w:rsidRDefault="00AB7C27" w:rsidP="00AB7C27">
      <w:r>
        <w:t xml:space="preserve">        ongoingMatches.add(match);</w:t>
      </w:r>
    </w:p>
    <w:p w:rsidR="00AB7C27" w:rsidRDefault="00AB7C27" w:rsidP="00AB7C27">
      <w:r>
        <w:t xml:space="preserve">    }</w:t>
      </w:r>
    </w:p>
    <w:p w:rsidR="00AB7C27" w:rsidRDefault="00AB7C27" w:rsidP="00AB7C27"/>
    <w:p w:rsidR="00AB7C27" w:rsidRDefault="00AB7C27" w:rsidP="00AB7C27">
      <w:r>
        <w:t xml:space="preserve">    /**</w:t>
      </w:r>
    </w:p>
    <w:p w:rsidR="00AB7C27" w:rsidRDefault="00AB7C27" w:rsidP="00AB7C27">
      <w:r>
        <w:t xml:space="preserve">     * Gets all matches that are in the Lobbying state</w:t>
      </w:r>
    </w:p>
    <w:p w:rsidR="00AB7C27" w:rsidRDefault="00AB7C27" w:rsidP="00AB7C27">
      <w:r>
        <w:t xml:space="preserve">     * @return List of Match objects</w:t>
      </w:r>
    </w:p>
    <w:p w:rsidR="00AB7C27" w:rsidRDefault="00AB7C27" w:rsidP="00AB7C27">
      <w:r>
        <w:t xml:space="preserve">     */</w:t>
      </w:r>
    </w:p>
    <w:p w:rsidR="00AB7C27" w:rsidRDefault="00AB7C27" w:rsidP="00AB7C27">
      <w:r>
        <w:t xml:space="preserve">    public List&lt;Match&gt; getLobbyingMatches() {</w:t>
      </w:r>
    </w:p>
    <w:p w:rsidR="00AB7C27" w:rsidRDefault="00AB7C27" w:rsidP="00AB7C27">
      <w:r>
        <w:t xml:space="preserve">        List&lt;Match&gt; result = new ArrayList();</w:t>
      </w:r>
    </w:p>
    <w:p w:rsidR="00AB7C27" w:rsidRDefault="00AB7C27" w:rsidP="00AB7C27"/>
    <w:p w:rsidR="00AB7C27" w:rsidRDefault="00AB7C27" w:rsidP="00AB7C27">
      <w:r>
        <w:t xml:space="preserve">        for(Match match : ongoingMatches) {</w:t>
      </w:r>
    </w:p>
    <w:p w:rsidR="00AB7C27" w:rsidRDefault="00AB7C27" w:rsidP="00AB7C27">
      <w:r>
        <w:t xml:space="preserve">            if(match.getState() == MatchState.Lobbying) {</w:t>
      </w:r>
    </w:p>
    <w:p w:rsidR="00AB7C27" w:rsidRDefault="00AB7C27" w:rsidP="00AB7C27">
      <w:r>
        <w:t xml:space="preserve">                result.add(match);</w:t>
      </w:r>
    </w:p>
    <w:p w:rsidR="00AB7C27" w:rsidRDefault="00AB7C27" w:rsidP="00AB7C27">
      <w:r>
        <w:t xml:space="preserve">            }</w:t>
      </w:r>
    </w:p>
    <w:p w:rsidR="00AB7C27" w:rsidRDefault="00AB7C27" w:rsidP="00AB7C27">
      <w:r>
        <w:t xml:space="preserve">        }</w:t>
      </w:r>
    </w:p>
    <w:p w:rsidR="00AB7C27" w:rsidRDefault="00AB7C27" w:rsidP="00AB7C27"/>
    <w:p w:rsidR="00AB7C27" w:rsidRDefault="00AB7C27" w:rsidP="00AB7C27">
      <w:r>
        <w:t xml:space="preserve">        return result;</w:t>
      </w:r>
    </w:p>
    <w:p w:rsidR="00AB7C27" w:rsidRDefault="00AB7C27" w:rsidP="00AB7C27">
      <w:r>
        <w:t xml:space="preserve">    }</w:t>
      </w:r>
    </w:p>
    <w:p w:rsidR="00AB7C27" w:rsidRDefault="00AB7C27" w:rsidP="00AB7C27"/>
    <w:p w:rsidR="00AB7C27" w:rsidRDefault="00AB7C27" w:rsidP="00AB7C27">
      <w:r>
        <w:t xml:space="preserve">    /**</w:t>
      </w:r>
    </w:p>
    <w:p w:rsidR="00AB7C27" w:rsidRDefault="00AB7C27" w:rsidP="00AB7C27">
      <w:r>
        <w:t xml:space="preserve">     * Gets a Match by a particular ID. Returns null if the match is missing.</w:t>
      </w:r>
    </w:p>
    <w:p w:rsidR="00AB7C27" w:rsidRDefault="00AB7C27" w:rsidP="00AB7C27">
      <w:r>
        <w:t xml:space="preserve">     * @param id the UUID that corresponds to the match to be fetched</w:t>
      </w:r>
    </w:p>
    <w:p w:rsidR="00AB7C27" w:rsidRDefault="00AB7C27" w:rsidP="00AB7C27">
      <w:r>
        <w:t xml:space="preserve">     * @return Match</w:t>
      </w:r>
    </w:p>
    <w:p w:rsidR="00AB7C27" w:rsidRDefault="00AB7C27" w:rsidP="00AB7C27">
      <w:r>
        <w:t xml:space="preserve">     */</w:t>
      </w:r>
    </w:p>
    <w:p w:rsidR="00AB7C27" w:rsidRDefault="00AB7C27" w:rsidP="00AB7C27">
      <w:r>
        <w:t xml:space="preserve">    public Match getMatch(UUID id) {</w:t>
      </w:r>
    </w:p>
    <w:p w:rsidR="00AB7C27" w:rsidRDefault="00AB7C27" w:rsidP="00AB7C27">
      <w:r>
        <w:t xml:space="preserve">        Match result = null;</w:t>
      </w:r>
    </w:p>
    <w:p w:rsidR="00AB7C27" w:rsidRDefault="00AB7C27" w:rsidP="00AB7C27"/>
    <w:p w:rsidR="00AB7C27" w:rsidRDefault="00AB7C27" w:rsidP="00AB7C27">
      <w:r>
        <w:t xml:space="preserve">        for(Match match : ongoingMatches) {</w:t>
      </w:r>
    </w:p>
    <w:p w:rsidR="00AB7C27" w:rsidRDefault="00AB7C27" w:rsidP="00AB7C27">
      <w:r>
        <w:t xml:space="preserve">            if(match.getId().equals(id)) {</w:t>
      </w:r>
    </w:p>
    <w:p w:rsidR="00AB7C27" w:rsidRDefault="00AB7C27" w:rsidP="00AB7C27">
      <w:r>
        <w:t xml:space="preserve">                result = match;</w:t>
      </w:r>
    </w:p>
    <w:p w:rsidR="00AB7C27" w:rsidRDefault="00AB7C27" w:rsidP="00AB7C27">
      <w:r>
        <w:t xml:space="preserve">                break;</w:t>
      </w:r>
    </w:p>
    <w:p w:rsidR="00AB7C27" w:rsidRDefault="00AB7C27" w:rsidP="00AB7C27">
      <w:r>
        <w:t xml:space="preserve">            }</w:t>
      </w:r>
    </w:p>
    <w:p w:rsidR="00AB7C27" w:rsidRDefault="00AB7C27" w:rsidP="00AB7C27">
      <w:r>
        <w:t xml:space="preserve">        }</w:t>
      </w:r>
    </w:p>
    <w:p w:rsidR="00AB7C27" w:rsidRDefault="00AB7C27" w:rsidP="00AB7C27"/>
    <w:p w:rsidR="00AB7C27" w:rsidRDefault="00AB7C27" w:rsidP="00AB7C27">
      <w:r>
        <w:t xml:space="preserve">        return result;</w:t>
      </w:r>
    </w:p>
    <w:p w:rsidR="00AB7C27" w:rsidRDefault="00AB7C27" w:rsidP="00AB7C27">
      <w:r>
        <w:t xml:space="preserve">    }</w:t>
      </w:r>
    </w:p>
    <w:p w:rsidR="00AB7C27" w:rsidRDefault="00AB7C27" w:rsidP="00AB7C27"/>
    <w:p w:rsidR="00AB7C27" w:rsidRDefault="00AB7C27" w:rsidP="00AB7C27">
      <w:r>
        <w:t xml:space="preserve">    /**</w:t>
      </w:r>
    </w:p>
    <w:p w:rsidR="00AB7C27" w:rsidRDefault="00AB7C27" w:rsidP="00AB7C27">
      <w:r>
        <w:t xml:space="preserve">     * Gets a match by player name. Each player should only have one match. Returns null if player has no match.</w:t>
      </w:r>
    </w:p>
    <w:p w:rsidR="00AB7C27" w:rsidRDefault="00AB7C27" w:rsidP="00AB7C27">
      <w:r>
        <w:t xml:space="preserve">     * @param username the username of the player</w:t>
      </w:r>
    </w:p>
    <w:p w:rsidR="00AB7C27" w:rsidRDefault="00AB7C27" w:rsidP="00AB7C27">
      <w:r>
        <w:t xml:space="preserve">     * @return Match</w:t>
      </w:r>
    </w:p>
    <w:p w:rsidR="00AB7C27" w:rsidRDefault="00AB7C27" w:rsidP="00AB7C27">
      <w:r>
        <w:t xml:space="preserve">     */</w:t>
      </w:r>
    </w:p>
    <w:p w:rsidR="00AB7C27" w:rsidRDefault="00AB7C27" w:rsidP="00AB7C27">
      <w:r>
        <w:t xml:space="preserve">    public Match getMatchForPlayer(String username) {</w:t>
      </w:r>
    </w:p>
    <w:p w:rsidR="00AB7C27" w:rsidRDefault="00AB7C27" w:rsidP="00AB7C27">
      <w:r>
        <w:t xml:space="preserve">        Match result = null;</w:t>
      </w:r>
    </w:p>
    <w:p w:rsidR="00AB7C27" w:rsidRDefault="00AB7C27" w:rsidP="00AB7C27"/>
    <w:p w:rsidR="00AB7C27" w:rsidRDefault="00AB7C27" w:rsidP="00AB7C27">
      <w:r>
        <w:t xml:space="preserve">        for(Match match: ongoingMatches) {</w:t>
      </w:r>
    </w:p>
    <w:p w:rsidR="00AB7C27" w:rsidRDefault="00AB7C27" w:rsidP="00AB7C27">
      <w:r>
        <w:t xml:space="preserve">            if(match.hasCharacter(username)) {</w:t>
      </w:r>
    </w:p>
    <w:p w:rsidR="00AB7C27" w:rsidRDefault="00AB7C27" w:rsidP="00AB7C27">
      <w:r>
        <w:t xml:space="preserve">                result = match;</w:t>
      </w:r>
    </w:p>
    <w:p w:rsidR="00AB7C27" w:rsidRDefault="00AB7C27" w:rsidP="00AB7C27">
      <w:r>
        <w:t xml:space="preserve">                break;</w:t>
      </w:r>
    </w:p>
    <w:p w:rsidR="00AB7C27" w:rsidRDefault="00AB7C27" w:rsidP="00AB7C27">
      <w:r>
        <w:t xml:space="preserve">            }</w:t>
      </w:r>
    </w:p>
    <w:p w:rsidR="00AB7C27" w:rsidRDefault="00AB7C27" w:rsidP="00AB7C27">
      <w:r>
        <w:t xml:space="preserve">        }</w:t>
      </w:r>
    </w:p>
    <w:p w:rsidR="00AB7C27" w:rsidRDefault="00AB7C27" w:rsidP="00AB7C27"/>
    <w:p w:rsidR="00AB7C27" w:rsidRDefault="00AB7C27" w:rsidP="00AB7C27">
      <w:r>
        <w:t xml:space="preserve">        return result;</w:t>
      </w:r>
    </w:p>
    <w:p w:rsidR="00AB7C27" w:rsidRDefault="00AB7C27" w:rsidP="00AB7C27">
      <w:r>
        <w:t xml:space="preserve">    }</w:t>
      </w:r>
    </w:p>
    <w:p w:rsidR="00AB7C27" w:rsidRDefault="00AB7C27" w:rsidP="00AB7C27"/>
    <w:p w:rsidR="00AB7C27" w:rsidRDefault="00AB7C27" w:rsidP="00AB7C27">
      <w:r>
        <w:t xml:space="preserve">    /**</w:t>
      </w:r>
    </w:p>
    <w:p w:rsidR="00AB7C27" w:rsidRDefault="00AB7C27" w:rsidP="00AB7C27">
      <w:r>
        <w:t xml:space="preserve">     * Returns true if the player has a match in the list</w:t>
      </w:r>
    </w:p>
    <w:p w:rsidR="00AB7C27" w:rsidRDefault="00AB7C27" w:rsidP="00AB7C27">
      <w:r>
        <w:t xml:space="preserve">     * @param username the player's username</w:t>
      </w:r>
    </w:p>
    <w:p w:rsidR="00AB7C27" w:rsidRDefault="00AB7C27" w:rsidP="00AB7C27">
      <w:r>
        <w:t xml:space="preserve">     * @return true if the player has a match in the list otherwise false</w:t>
      </w:r>
    </w:p>
    <w:p w:rsidR="00AB7C27" w:rsidRDefault="00AB7C27" w:rsidP="00AB7C27">
      <w:r>
        <w:t xml:space="preserve">     */</w:t>
      </w:r>
    </w:p>
    <w:p w:rsidR="00AB7C27" w:rsidRDefault="00AB7C27" w:rsidP="00AB7C27">
      <w:r>
        <w:t xml:space="preserve">    public boolean playerHasMatch(String username) {</w:t>
      </w:r>
    </w:p>
    <w:p w:rsidR="00AB7C27" w:rsidRDefault="00AB7C27" w:rsidP="00AB7C27">
      <w:r>
        <w:t xml:space="preserve">        return getMatchForPlayer(username) != null;</w:t>
      </w:r>
    </w:p>
    <w:p w:rsidR="00AB7C27" w:rsidRDefault="00AB7C27" w:rsidP="00AB7C27">
      <w:r>
        <w:t xml:space="preserve">    }</w:t>
      </w:r>
    </w:p>
    <w:p w:rsidR="00AB7C27" w:rsidRDefault="00AB7C27" w:rsidP="00AB7C27"/>
    <w:p w:rsidR="00AB7C27" w:rsidRDefault="00AB7C27" w:rsidP="00AB7C27">
      <w:r>
        <w:t xml:space="preserve">    /**</w:t>
      </w:r>
    </w:p>
    <w:p w:rsidR="00AB7C27" w:rsidRDefault="00AB7C27" w:rsidP="00AB7C27">
      <w:r>
        <w:t xml:space="preserve">     * Removes the match fitting the specified ID from the list</w:t>
      </w:r>
    </w:p>
    <w:p w:rsidR="00AB7C27" w:rsidRDefault="00AB7C27" w:rsidP="00AB7C27">
      <w:r>
        <w:t xml:space="preserve">     * @param id the UUID that corresponds to the particular Match to be removed</w:t>
      </w:r>
    </w:p>
    <w:p w:rsidR="00AB7C27" w:rsidRDefault="00AB7C27" w:rsidP="00AB7C27">
      <w:r>
        <w:t xml:space="preserve">     */</w:t>
      </w:r>
    </w:p>
    <w:p w:rsidR="00AB7C27" w:rsidRDefault="00AB7C27" w:rsidP="00AB7C27">
      <w:r>
        <w:t xml:space="preserve">    public void removeMatch(UUID id) {</w:t>
      </w:r>
    </w:p>
    <w:p w:rsidR="00AB7C27" w:rsidRDefault="00AB7C27" w:rsidP="00AB7C27">
      <w:r>
        <w:t xml:space="preserve">        for(Match match: ongoingMatches) {</w:t>
      </w:r>
    </w:p>
    <w:p w:rsidR="00AB7C27" w:rsidRDefault="00AB7C27" w:rsidP="00AB7C27">
      <w:r>
        <w:t xml:space="preserve">            if(match.getId().equals(id)) {</w:t>
      </w:r>
    </w:p>
    <w:p w:rsidR="00AB7C27" w:rsidRDefault="00AB7C27" w:rsidP="00AB7C27">
      <w:r>
        <w:t xml:space="preserve">                ongoingMatches.remove(match);</w:t>
      </w:r>
    </w:p>
    <w:p w:rsidR="00AB7C27" w:rsidRDefault="00AB7C27" w:rsidP="00AB7C27">
      <w:r>
        <w:t xml:space="preserve">                break;</w:t>
      </w:r>
    </w:p>
    <w:p w:rsidR="00AB7C27" w:rsidRDefault="00AB7C27" w:rsidP="00AB7C27">
      <w:r>
        <w:t xml:space="preserve">            }</w:t>
      </w:r>
    </w:p>
    <w:p w:rsidR="00AB7C27" w:rsidRDefault="00AB7C27" w:rsidP="00AB7C27">
      <w:r>
        <w:t xml:space="preserve">        }</w:t>
      </w:r>
    </w:p>
    <w:p w:rsidR="00AB7C27" w:rsidRDefault="00AB7C27" w:rsidP="00AB7C27">
      <w:r>
        <w:t xml:space="preserve">    }</w:t>
      </w:r>
    </w:p>
    <w:p w:rsidR="00AB7C27" w:rsidRDefault="00AB7C27" w:rsidP="00AB7C27">
      <w:r>
        <w:t>}</w:t>
      </w:r>
    </w:p>
    <w:p w:rsidR="008110EF" w:rsidRDefault="008110EF" w:rsidP="00AB7C27"/>
    <w:p w:rsidR="008110EF" w:rsidRDefault="008110EF" w:rsidP="008110EF">
      <w:pPr>
        <w:pStyle w:val="NoSpacing"/>
        <w:rPr>
          <w:b/>
        </w:rPr>
      </w:pPr>
      <w:r w:rsidRPr="008110EF">
        <w:rPr>
          <w:rFonts w:hint="eastAsia"/>
          <w:b/>
        </w:rPr>
        <w:t>DungeonOfDooom-master\Sourcecode\project\src\domain\com\dod\models</w:t>
      </w:r>
    </w:p>
    <w:p w:rsidR="008110EF" w:rsidRDefault="008110EF" w:rsidP="008110EF">
      <w:pPr>
        <w:pStyle w:val="NoSpacing"/>
        <w:numPr>
          <w:ilvl w:val="0"/>
          <w:numId w:val="6"/>
        </w:numPr>
      </w:pPr>
      <w:r w:rsidRPr="008110EF">
        <w:t>Character.java</w:t>
      </w:r>
    </w:p>
    <w:p w:rsidR="008110EF" w:rsidRDefault="008110EF" w:rsidP="008110EF">
      <w:r>
        <w:t>package com.dod.models;</w:t>
      </w:r>
    </w:p>
    <w:p w:rsidR="008110EF" w:rsidRDefault="008110EF" w:rsidP="008110EF"/>
    <w:p w:rsidR="008110EF" w:rsidRDefault="008110EF" w:rsidP="008110EF">
      <w:r>
        <w:t>import java.util.ArrayList;</w:t>
      </w:r>
    </w:p>
    <w:p w:rsidR="008110EF" w:rsidRDefault="008110EF" w:rsidP="008110EF">
      <w:r>
        <w:t>import java.util.List;</w:t>
      </w:r>
    </w:p>
    <w:p w:rsidR="008110EF" w:rsidRDefault="008110EF" w:rsidP="008110EF"/>
    <w:p w:rsidR="008110EF" w:rsidRDefault="008110EF" w:rsidP="008110EF">
      <w:r>
        <w:t>/**</w:t>
      </w:r>
    </w:p>
    <w:p w:rsidR="008110EF" w:rsidRDefault="008110EF" w:rsidP="008110EF">
      <w:r>
        <w:t xml:space="preserve"> * &lt;pre&gt;</w:t>
      </w:r>
    </w:p>
    <w:p w:rsidR="008110EF" w:rsidRDefault="008110EF" w:rsidP="008110EF">
      <w:r>
        <w:t xml:space="preserve"> *     A Character is a fictional entity that moves around the game world.</w:t>
      </w:r>
    </w:p>
    <w:p w:rsidR="008110EF" w:rsidRDefault="008110EF" w:rsidP="008110EF">
      <w:r>
        <w:t xml:space="preserve"> *     A Character belongs to a Player.</w:t>
      </w:r>
    </w:p>
    <w:p w:rsidR="008110EF" w:rsidRDefault="008110EF" w:rsidP="008110EF">
      <w:r>
        <w:t xml:space="preserve"> *     A Character has a position and can interact with coins and the exit.</w:t>
      </w:r>
    </w:p>
    <w:p w:rsidR="008110EF" w:rsidRDefault="008110EF" w:rsidP="008110EF">
      <w:r>
        <w:t xml:space="preserve"> * &lt;/pre&gt;</w:t>
      </w:r>
    </w:p>
    <w:p w:rsidR="008110EF" w:rsidRDefault="008110EF" w:rsidP="008110EF">
      <w:r>
        <w:t xml:space="preserve"> */</w:t>
      </w:r>
    </w:p>
    <w:p w:rsidR="008110EF" w:rsidRDefault="008110EF" w:rsidP="008110EF">
      <w:r>
        <w:t>public class Character {</w:t>
      </w:r>
    </w:p>
    <w:p w:rsidR="008110EF" w:rsidRDefault="008110EF" w:rsidP="008110EF"/>
    <w:p w:rsidR="008110EF" w:rsidRDefault="008110EF" w:rsidP="008110EF">
      <w:r>
        <w:t xml:space="preserve">    private Point position;</w:t>
      </w:r>
    </w:p>
    <w:p w:rsidR="008110EF" w:rsidRDefault="008110EF" w:rsidP="008110EF">
      <w:r>
        <w:t xml:space="preserve">    private Player player;</w:t>
      </w:r>
    </w:p>
    <w:p w:rsidR="008110EF" w:rsidRDefault="008110EF" w:rsidP="008110EF">
      <w:r>
        <w:t xml:space="preserve">    private int collectedCoins;</w:t>
      </w:r>
    </w:p>
    <w:p w:rsidR="008110EF" w:rsidRDefault="008110EF" w:rsidP="008110EF">
      <w:r>
        <w:t xml:space="preserve">    private List&lt;Point&gt; collectedCoinsPos;</w:t>
      </w:r>
    </w:p>
    <w:p w:rsidR="008110EF" w:rsidRDefault="008110EF" w:rsidP="008110EF"/>
    <w:p w:rsidR="008110EF" w:rsidRDefault="008110EF" w:rsidP="008110EF">
      <w:r>
        <w:t xml:space="preserve">    public Character(Point position, Player player) {</w:t>
      </w:r>
    </w:p>
    <w:p w:rsidR="008110EF" w:rsidRDefault="008110EF" w:rsidP="008110EF">
      <w:r>
        <w:t xml:space="preserve">        this.position = position;</w:t>
      </w:r>
    </w:p>
    <w:p w:rsidR="008110EF" w:rsidRDefault="008110EF" w:rsidP="008110EF">
      <w:r>
        <w:t xml:space="preserve">        this.player = player;</w:t>
      </w:r>
    </w:p>
    <w:p w:rsidR="008110EF" w:rsidRDefault="008110EF" w:rsidP="008110EF">
      <w:r>
        <w:t xml:space="preserve">        this.collectedCoinsPos = new ArrayList&lt;&gt;();</w:t>
      </w:r>
    </w:p>
    <w:p w:rsidR="008110EF" w:rsidRDefault="008110EF" w:rsidP="008110EF">
      <w:r>
        <w:t xml:space="preserve">        collectedCoins = 0;</w:t>
      </w:r>
    </w:p>
    <w:p w:rsidR="008110EF" w:rsidRDefault="008110EF" w:rsidP="008110EF">
      <w:r>
        <w:t xml:space="preserve">    }</w:t>
      </w:r>
    </w:p>
    <w:p w:rsidR="008110EF" w:rsidRDefault="008110EF" w:rsidP="008110EF"/>
    <w:p w:rsidR="008110EF" w:rsidRDefault="008110EF" w:rsidP="008110EF">
      <w:r>
        <w:t xml:space="preserve">    /**</w:t>
      </w:r>
    </w:p>
    <w:p w:rsidR="008110EF" w:rsidRDefault="008110EF" w:rsidP="008110EF">
      <w:r>
        <w:t xml:space="preserve">     * The player's position in the game world</w:t>
      </w:r>
    </w:p>
    <w:p w:rsidR="008110EF" w:rsidRDefault="008110EF" w:rsidP="008110EF">
      <w:r>
        <w:t xml:space="preserve">     * @return Point</w:t>
      </w:r>
    </w:p>
    <w:p w:rsidR="008110EF" w:rsidRDefault="008110EF" w:rsidP="008110EF">
      <w:r>
        <w:t xml:space="preserve">     */</w:t>
      </w:r>
    </w:p>
    <w:p w:rsidR="008110EF" w:rsidRDefault="008110EF" w:rsidP="008110EF">
      <w:r>
        <w:t xml:space="preserve">    public Point getPosition() {</w:t>
      </w:r>
    </w:p>
    <w:p w:rsidR="008110EF" w:rsidRDefault="008110EF" w:rsidP="008110EF">
      <w:r>
        <w:t xml:space="preserve">        return position;</w:t>
      </w:r>
    </w:p>
    <w:p w:rsidR="008110EF" w:rsidRDefault="008110EF" w:rsidP="008110EF">
      <w:r>
        <w:t xml:space="preserve">    }</w:t>
      </w:r>
    </w:p>
    <w:p w:rsidR="008110EF" w:rsidRDefault="008110EF" w:rsidP="008110EF"/>
    <w:p w:rsidR="008110EF" w:rsidRDefault="008110EF" w:rsidP="008110EF">
      <w:r>
        <w:t xml:space="preserve">    /**</w:t>
      </w:r>
    </w:p>
    <w:p w:rsidR="008110EF" w:rsidRDefault="008110EF" w:rsidP="008110EF">
      <w:r>
        <w:t xml:space="preserve">     * The player's position in the game world</w:t>
      </w:r>
    </w:p>
    <w:p w:rsidR="008110EF" w:rsidRDefault="008110EF" w:rsidP="008110EF">
      <w:r>
        <w:lastRenderedPageBreak/>
        <w:t xml:space="preserve">     * @param position Point</w:t>
      </w:r>
    </w:p>
    <w:p w:rsidR="008110EF" w:rsidRDefault="008110EF" w:rsidP="008110EF">
      <w:r>
        <w:t xml:space="preserve">     */</w:t>
      </w:r>
    </w:p>
    <w:p w:rsidR="008110EF" w:rsidRDefault="008110EF" w:rsidP="008110EF">
      <w:r>
        <w:t xml:space="preserve">    public void setPosition(Point position) {</w:t>
      </w:r>
    </w:p>
    <w:p w:rsidR="008110EF" w:rsidRDefault="008110EF" w:rsidP="008110EF">
      <w:r>
        <w:t xml:space="preserve">        this.position = position;</w:t>
      </w:r>
    </w:p>
    <w:p w:rsidR="008110EF" w:rsidRDefault="008110EF" w:rsidP="008110EF">
      <w:r>
        <w:t xml:space="preserve">    }</w:t>
      </w:r>
    </w:p>
    <w:p w:rsidR="008110EF" w:rsidRDefault="008110EF" w:rsidP="008110EF"/>
    <w:p w:rsidR="008110EF" w:rsidRDefault="008110EF" w:rsidP="008110EF">
      <w:r>
        <w:t xml:space="preserve">    /**</w:t>
      </w:r>
    </w:p>
    <w:p w:rsidR="008110EF" w:rsidRDefault="008110EF" w:rsidP="008110EF">
      <w:r>
        <w:t xml:space="preserve">     * The Player that this Character belongs to</w:t>
      </w:r>
    </w:p>
    <w:p w:rsidR="008110EF" w:rsidRDefault="008110EF" w:rsidP="008110EF">
      <w:r>
        <w:t xml:space="preserve">     * @return Player</w:t>
      </w:r>
    </w:p>
    <w:p w:rsidR="008110EF" w:rsidRDefault="008110EF" w:rsidP="008110EF">
      <w:r>
        <w:t xml:space="preserve">     */</w:t>
      </w:r>
    </w:p>
    <w:p w:rsidR="008110EF" w:rsidRDefault="008110EF" w:rsidP="008110EF">
      <w:r>
        <w:t xml:space="preserve">    public Player getPlayer() {</w:t>
      </w:r>
    </w:p>
    <w:p w:rsidR="008110EF" w:rsidRDefault="008110EF" w:rsidP="008110EF">
      <w:r>
        <w:t xml:space="preserve">        return player;</w:t>
      </w:r>
    </w:p>
    <w:p w:rsidR="008110EF" w:rsidRDefault="008110EF" w:rsidP="008110EF">
      <w:r>
        <w:t xml:space="preserve">    }</w:t>
      </w:r>
    </w:p>
    <w:p w:rsidR="008110EF" w:rsidRDefault="008110EF" w:rsidP="008110EF"/>
    <w:p w:rsidR="008110EF" w:rsidRDefault="008110EF" w:rsidP="008110EF">
      <w:r>
        <w:t xml:space="preserve">    /**</w:t>
      </w:r>
    </w:p>
    <w:p w:rsidR="008110EF" w:rsidRDefault="008110EF" w:rsidP="008110EF">
      <w:r>
        <w:t xml:space="preserve">     * The Player that this Character belongs to</w:t>
      </w:r>
    </w:p>
    <w:p w:rsidR="008110EF" w:rsidRDefault="008110EF" w:rsidP="008110EF">
      <w:r>
        <w:t xml:space="preserve">     * @param player Player</w:t>
      </w:r>
    </w:p>
    <w:p w:rsidR="008110EF" w:rsidRDefault="008110EF" w:rsidP="008110EF">
      <w:r>
        <w:t xml:space="preserve">     */</w:t>
      </w:r>
    </w:p>
    <w:p w:rsidR="008110EF" w:rsidRDefault="008110EF" w:rsidP="008110EF">
      <w:r>
        <w:t xml:space="preserve">    public void setPlayer(Player player) {</w:t>
      </w:r>
    </w:p>
    <w:p w:rsidR="008110EF" w:rsidRDefault="008110EF" w:rsidP="008110EF">
      <w:r>
        <w:t xml:space="preserve">        this.player = player;</w:t>
      </w:r>
    </w:p>
    <w:p w:rsidR="008110EF" w:rsidRDefault="008110EF" w:rsidP="008110EF">
      <w:r>
        <w:t xml:space="preserve">    }</w:t>
      </w:r>
    </w:p>
    <w:p w:rsidR="008110EF" w:rsidRDefault="008110EF" w:rsidP="008110EF"/>
    <w:p w:rsidR="008110EF" w:rsidRDefault="008110EF" w:rsidP="008110EF">
      <w:r>
        <w:t xml:space="preserve">    public int getCollectedCoins() {</w:t>
      </w:r>
    </w:p>
    <w:p w:rsidR="008110EF" w:rsidRDefault="008110EF" w:rsidP="008110EF">
      <w:r>
        <w:t xml:space="preserve">        return collectedCoins;</w:t>
      </w:r>
    </w:p>
    <w:p w:rsidR="008110EF" w:rsidRDefault="008110EF" w:rsidP="008110EF">
      <w:r>
        <w:t xml:space="preserve">    }</w:t>
      </w:r>
    </w:p>
    <w:p w:rsidR="008110EF" w:rsidRDefault="008110EF" w:rsidP="008110EF"/>
    <w:p w:rsidR="008110EF" w:rsidRDefault="008110EF" w:rsidP="008110EF">
      <w:r>
        <w:t xml:space="preserve">    public void setCollectedCoins(int collectedCoins) {</w:t>
      </w:r>
    </w:p>
    <w:p w:rsidR="008110EF" w:rsidRDefault="008110EF" w:rsidP="008110EF">
      <w:r>
        <w:t xml:space="preserve">        this.collectedCoins = collectedCoins;</w:t>
      </w:r>
    </w:p>
    <w:p w:rsidR="008110EF" w:rsidRDefault="008110EF" w:rsidP="008110EF">
      <w:r>
        <w:t xml:space="preserve">    }</w:t>
      </w:r>
    </w:p>
    <w:p w:rsidR="008110EF" w:rsidRDefault="008110EF" w:rsidP="008110EF"/>
    <w:p w:rsidR="008110EF" w:rsidRDefault="008110EF" w:rsidP="008110EF">
      <w:r>
        <w:t xml:space="preserve">    /**</w:t>
      </w:r>
    </w:p>
    <w:p w:rsidR="008110EF" w:rsidRDefault="008110EF" w:rsidP="008110EF">
      <w:r>
        <w:t xml:space="preserve">     * Keeps track of which coins on the map this Character has collected.</w:t>
      </w:r>
    </w:p>
    <w:p w:rsidR="008110EF" w:rsidRDefault="008110EF" w:rsidP="008110EF">
      <w:r>
        <w:t xml:space="preserve">     * This enables us to leave the coin on the Map once it has been picked up, thereby allowing other players</w:t>
      </w:r>
    </w:p>
    <w:p w:rsidR="008110EF" w:rsidRDefault="008110EF" w:rsidP="008110EF">
      <w:r>
        <w:t xml:space="preserve">     * to pick it up, and yet not send the same coin to the same player's client again.</w:t>
      </w:r>
    </w:p>
    <w:p w:rsidR="008110EF" w:rsidRDefault="008110EF" w:rsidP="008110EF">
      <w:r>
        <w:t xml:space="preserve">     * @return a list of Point objects that represent the points on the map where the Character has collected a coin</w:t>
      </w:r>
    </w:p>
    <w:p w:rsidR="008110EF" w:rsidRDefault="008110EF" w:rsidP="008110EF">
      <w:r>
        <w:t xml:space="preserve">     */</w:t>
      </w:r>
    </w:p>
    <w:p w:rsidR="008110EF" w:rsidRDefault="008110EF" w:rsidP="008110EF">
      <w:r>
        <w:t xml:space="preserve">    public List&lt;Point&gt; getCollectedCoinsPos() {</w:t>
      </w:r>
    </w:p>
    <w:p w:rsidR="008110EF" w:rsidRDefault="008110EF" w:rsidP="008110EF">
      <w:r>
        <w:t xml:space="preserve">        return collectedCoinsPos;</w:t>
      </w:r>
    </w:p>
    <w:p w:rsidR="008110EF" w:rsidRDefault="008110EF" w:rsidP="008110EF">
      <w:r>
        <w:t xml:space="preserve">    }</w:t>
      </w:r>
    </w:p>
    <w:p w:rsidR="008110EF" w:rsidRDefault="008110EF" w:rsidP="008110EF"/>
    <w:p w:rsidR="008110EF" w:rsidRDefault="008110EF" w:rsidP="008110EF">
      <w:r>
        <w:t xml:space="preserve">    /**</w:t>
      </w:r>
    </w:p>
    <w:p w:rsidR="008110EF" w:rsidRDefault="008110EF" w:rsidP="008110EF">
      <w:r>
        <w:t xml:space="preserve">     * Keeps track of which coins on the map this Character has collected.</w:t>
      </w:r>
    </w:p>
    <w:p w:rsidR="008110EF" w:rsidRDefault="008110EF" w:rsidP="008110EF">
      <w:r>
        <w:t xml:space="preserve">     * This enables us to leave the coin on the Map once it has been picked up, thereby allowing other players</w:t>
      </w:r>
    </w:p>
    <w:p w:rsidR="008110EF" w:rsidRDefault="008110EF" w:rsidP="008110EF">
      <w:r>
        <w:t xml:space="preserve">     * to pick it up, and yet not send the same coin to the same player's client again.</w:t>
      </w:r>
    </w:p>
    <w:p w:rsidR="008110EF" w:rsidRDefault="008110EF" w:rsidP="008110EF">
      <w:r>
        <w:t xml:space="preserve">     * @param newPoint the Point to add to the collection</w:t>
      </w:r>
    </w:p>
    <w:p w:rsidR="008110EF" w:rsidRDefault="008110EF" w:rsidP="008110EF">
      <w:r>
        <w:t xml:space="preserve">     */</w:t>
      </w:r>
    </w:p>
    <w:p w:rsidR="008110EF" w:rsidRDefault="008110EF" w:rsidP="008110EF">
      <w:r>
        <w:t xml:space="preserve">    public void addCollectedCoinsPos(Point newPoint) {</w:t>
      </w:r>
    </w:p>
    <w:p w:rsidR="008110EF" w:rsidRDefault="008110EF" w:rsidP="008110EF">
      <w:r>
        <w:t xml:space="preserve">        this.collectedCoinsPos.add(newPoint);</w:t>
      </w:r>
    </w:p>
    <w:p w:rsidR="008110EF" w:rsidRDefault="008110EF" w:rsidP="008110EF">
      <w:r>
        <w:t xml:space="preserve">    }</w:t>
      </w:r>
    </w:p>
    <w:p w:rsidR="008110EF" w:rsidRDefault="008110EF" w:rsidP="008110EF">
      <w:r>
        <w:t>}</w:t>
      </w:r>
    </w:p>
    <w:p w:rsidR="0092626B" w:rsidRDefault="0092626B" w:rsidP="008110EF"/>
    <w:p w:rsidR="0092626B" w:rsidRDefault="0092626B" w:rsidP="0092626B">
      <w:pPr>
        <w:pStyle w:val="NoSpacing"/>
        <w:numPr>
          <w:ilvl w:val="0"/>
          <w:numId w:val="6"/>
        </w:numPr>
      </w:pPr>
      <w:r>
        <w:t>Map.java</w:t>
      </w:r>
    </w:p>
    <w:p w:rsidR="0092626B" w:rsidRDefault="0092626B" w:rsidP="0092626B">
      <w:r>
        <w:t>package com.dod.models;</w:t>
      </w:r>
    </w:p>
    <w:p w:rsidR="0092626B" w:rsidRDefault="0092626B" w:rsidP="0092626B"/>
    <w:p w:rsidR="0092626B" w:rsidRDefault="0092626B" w:rsidP="0092626B">
      <w:r>
        <w:t>import java.io.Serializable;</w:t>
      </w:r>
    </w:p>
    <w:p w:rsidR="0092626B" w:rsidRDefault="0092626B" w:rsidP="0092626B">
      <w:r>
        <w:t>import java.util.Random;</w:t>
      </w:r>
    </w:p>
    <w:p w:rsidR="0092626B" w:rsidRDefault="0092626B" w:rsidP="0092626B"/>
    <w:p w:rsidR="0092626B" w:rsidRDefault="0092626B" w:rsidP="0092626B">
      <w:r>
        <w:t>/**</w:t>
      </w:r>
    </w:p>
    <w:p w:rsidR="0092626B" w:rsidRDefault="0092626B" w:rsidP="0092626B">
      <w:r>
        <w:lastRenderedPageBreak/>
        <w:t xml:space="preserve"> * &lt;pre&gt;</w:t>
      </w:r>
    </w:p>
    <w:p w:rsidR="0092626B" w:rsidRDefault="0092626B" w:rsidP="0092626B">
      <w:r>
        <w:t xml:space="preserve">        A Map stores a 2-dimensional grid of Tiles.</w:t>
      </w:r>
    </w:p>
    <w:p w:rsidR="0092626B" w:rsidRDefault="0092626B" w:rsidP="0092626B">
      <w:r>
        <w:t xml:space="preserve">        A Map has a name, width, height and numbe rof coins total and required to win.</w:t>
      </w:r>
    </w:p>
    <w:p w:rsidR="0092626B" w:rsidRDefault="0092626B" w:rsidP="0092626B">
      <w:r>
        <w:t xml:space="preserve"> * &lt;/pre&gt;</w:t>
      </w:r>
    </w:p>
    <w:p w:rsidR="0092626B" w:rsidRDefault="0092626B" w:rsidP="0092626B">
      <w:r>
        <w:t xml:space="preserve"> */</w:t>
      </w:r>
    </w:p>
    <w:p w:rsidR="0092626B" w:rsidRDefault="0092626B" w:rsidP="0092626B">
      <w:r>
        <w:t>public class Map {</w:t>
      </w:r>
    </w:p>
    <w:p w:rsidR="0092626B" w:rsidRDefault="0092626B" w:rsidP="0092626B"/>
    <w:p w:rsidR="0092626B" w:rsidRDefault="0092626B" w:rsidP="0092626B">
      <w:r>
        <w:tab/>
        <w:t>protected int width;</w:t>
      </w:r>
    </w:p>
    <w:p w:rsidR="0092626B" w:rsidRDefault="0092626B" w:rsidP="0092626B">
      <w:r>
        <w:tab/>
        <w:t>protected int height;</w:t>
      </w:r>
    </w:p>
    <w:p w:rsidR="0092626B" w:rsidRDefault="0092626B" w:rsidP="0092626B">
      <w:r>
        <w:tab/>
        <w:t>protected String name;</w:t>
      </w:r>
    </w:p>
    <w:p w:rsidR="0092626B" w:rsidRDefault="0092626B" w:rsidP="0092626B">
      <w:r>
        <w:tab/>
        <w:t>protected int totalNumberOfCoins;</w:t>
      </w:r>
    </w:p>
    <w:p w:rsidR="0092626B" w:rsidRDefault="0092626B" w:rsidP="0092626B">
      <w:r>
        <w:tab/>
        <w:t>protected int numberOfCoinsNeededToWin;</w:t>
      </w:r>
    </w:p>
    <w:p w:rsidR="0092626B" w:rsidRDefault="0092626B" w:rsidP="0092626B">
      <w:r>
        <w:tab/>
        <w:t>protected Tile[][] tiles;</w:t>
      </w:r>
    </w:p>
    <w:p w:rsidR="0092626B" w:rsidRDefault="0092626B" w:rsidP="0092626B"/>
    <w:p w:rsidR="0092626B" w:rsidRDefault="0092626B" w:rsidP="0092626B">
      <w:r>
        <w:tab/>
        <w:t>public Map(int width, int height) {</w:t>
      </w:r>
    </w:p>
    <w:p w:rsidR="0092626B" w:rsidRDefault="0092626B" w:rsidP="0092626B">
      <w:r>
        <w:tab/>
      </w:r>
      <w:r>
        <w:tab/>
        <w:t>tiles = new Tile[width][height];</w:t>
      </w:r>
    </w:p>
    <w:p w:rsidR="0092626B" w:rsidRDefault="0092626B" w:rsidP="0092626B">
      <w:r>
        <w:tab/>
        <w:t>}</w:t>
      </w:r>
    </w:p>
    <w:p w:rsidR="0092626B" w:rsidRDefault="0092626B" w:rsidP="0092626B"/>
    <w:p w:rsidR="0092626B" w:rsidRDefault="0092626B" w:rsidP="0092626B">
      <w:r>
        <w:tab/>
        <w:t>public Map(String name, int totalNumberOfCoins, int numberOfCoinsNeededToWin, int width, int height, Point mapSize) {</w:t>
      </w:r>
    </w:p>
    <w:p w:rsidR="0092626B" w:rsidRDefault="0092626B" w:rsidP="0092626B">
      <w:r>
        <w:tab/>
      </w:r>
      <w:r>
        <w:tab/>
        <w:t>this.name = name;</w:t>
      </w:r>
    </w:p>
    <w:p w:rsidR="0092626B" w:rsidRDefault="0092626B" w:rsidP="0092626B">
      <w:r>
        <w:tab/>
      </w:r>
      <w:r>
        <w:tab/>
        <w:t>this.totalNumberOfCoins = totalNumberOfCoins;</w:t>
      </w:r>
    </w:p>
    <w:p w:rsidR="0092626B" w:rsidRDefault="0092626B" w:rsidP="0092626B">
      <w:r>
        <w:tab/>
      </w:r>
      <w:r>
        <w:tab/>
        <w:t>this.numberOfCoinsNeededToWin = numberOfCoinsNeededToWin;</w:t>
      </w:r>
    </w:p>
    <w:p w:rsidR="0092626B" w:rsidRDefault="0092626B" w:rsidP="0092626B">
      <w:r>
        <w:tab/>
      </w:r>
      <w:r>
        <w:tab/>
        <w:t>this.width = width;</w:t>
      </w:r>
    </w:p>
    <w:p w:rsidR="0092626B" w:rsidRDefault="0092626B" w:rsidP="0092626B">
      <w:r>
        <w:tab/>
      </w:r>
      <w:r>
        <w:tab/>
        <w:t>this.height = height;</w:t>
      </w:r>
    </w:p>
    <w:p w:rsidR="0092626B" w:rsidRDefault="0092626B" w:rsidP="0092626B">
      <w:r>
        <w:tab/>
      </w:r>
      <w:r>
        <w:tab/>
        <w:t>tiles = new Tile[mapSize.x][mapSize.y];</w:t>
      </w:r>
    </w:p>
    <w:p w:rsidR="0092626B" w:rsidRDefault="0092626B" w:rsidP="0092626B">
      <w:r>
        <w:tab/>
        <w:t>}</w:t>
      </w:r>
    </w:p>
    <w:p w:rsidR="0092626B" w:rsidRDefault="0092626B" w:rsidP="0092626B"/>
    <w:p w:rsidR="0092626B" w:rsidRDefault="0092626B" w:rsidP="0092626B">
      <w:r>
        <w:tab/>
        <w:t>public void setTile(Point position, Tile tile) {</w:t>
      </w:r>
    </w:p>
    <w:p w:rsidR="0092626B" w:rsidRDefault="0092626B" w:rsidP="0092626B">
      <w:r>
        <w:tab/>
      </w:r>
      <w:r>
        <w:tab/>
        <w:t>tiles[position.x][position.y] = tile;</w:t>
      </w:r>
    </w:p>
    <w:p w:rsidR="0092626B" w:rsidRDefault="0092626B" w:rsidP="0092626B">
      <w:r>
        <w:tab/>
        <w:t>}</w:t>
      </w:r>
    </w:p>
    <w:p w:rsidR="0092626B" w:rsidRDefault="0092626B" w:rsidP="0092626B"/>
    <w:p w:rsidR="0092626B" w:rsidRDefault="0092626B" w:rsidP="0092626B">
      <w:r>
        <w:tab/>
        <w:t>public String getName(){</w:t>
      </w:r>
    </w:p>
    <w:p w:rsidR="0092626B" w:rsidRDefault="0092626B" w:rsidP="0092626B">
      <w:r>
        <w:tab/>
      </w:r>
      <w:r>
        <w:tab/>
        <w:t>return name;</w:t>
      </w:r>
    </w:p>
    <w:p w:rsidR="0092626B" w:rsidRDefault="0092626B" w:rsidP="0092626B">
      <w:r>
        <w:tab/>
        <w:t>}</w:t>
      </w:r>
    </w:p>
    <w:p w:rsidR="0092626B" w:rsidRDefault="0092626B" w:rsidP="0092626B"/>
    <w:p w:rsidR="0092626B" w:rsidRDefault="0092626B" w:rsidP="0092626B">
      <w:r>
        <w:tab/>
        <w:t>public void setName(String name){</w:t>
      </w:r>
    </w:p>
    <w:p w:rsidR="0092626B" w:rsidRDefault="0092626B" w:rsidP="0092626B">
      <w:r>
        <w:tab/>
      </w:r>
      <w:r>
        <w:tab/>
        <w:t>this.name = name;</w:t>
      </w:r>
    </w:p>
    <w:p w:rsidR="0092626B" w:rsidRDefault="0092626B" w:rsidP="0092626B">
      <w:r>
        <w:tab/>
        <w:t>}</w:t>
      </w:r>
    </w:p>
    <w:p w:rsidR="0092626B" w:rsidRDefault="0092626B" w:rsidP="0092626B"/>
    <w:p w:rsidR="0092626B" w:rsidRDefault="0092626B" w:rsidP="0092626B">
      <w:r>
        <w:t xml:space="preserve">    /**</w:t>
      </w:r>
    </w:p>
    <w:p w:rsidR="0092626B" w:rsidRDefault="0092626B" w:rsidP="0092626B">
      <w:r>
        <w:t xml:space="preserve">     * The total number of coins that should be created in the map.</w:t>
      </w:r>
    </w:p>
    <w:p w:rsidR="0092626B" w:rsidRDefault="0092626B" w:rsidP="0092626B">
      <w:r>
        <w:t xml:space="preserve">     * @return int</w:t>
      </w:r>
    </w:p>
    <w:p w:rsidR="0092626B" w:rsidRDefault="0092626B" w:rsidP="0092626B">
      <w:r>
        <w:t xml:space="preserve">     */</w:t>
      </w:r>
    </w:p>
    <w:p w:rsidR="0092626B" w:rsidRDefault="0092626B" w:rsidP="0092626B">
      <w:r>
        <w:tab/>
        <w:t>public int getCoinNo(){</w:t>
      </w:r>
    </w:p>
    <w:p w:rsidR="0092626B" w:rsidRDefault="0092626B" w:rsidP="0092626B">
      <w:r>
        <w:tab/>
      </w:r>
      <w:r>
        <w:tab/>
        <w:t>return totalNumberOfCoins;</w:t>
      </w:r>
    </w:p>
    <w:p w:rsidR="0092626B" w:rsidRDefault="0092626B" w:rsidP="0092626B">
      <w:r>
        <w:tab/>
        <w:t>}</w:t>
      </w:r>
    </w:p>
    <w:p w:rsidR="0092626B" w:rsidRDefault="0092626B" w:rsidP="0092626B"/>
    <w:p w:rsidR="0092626B" w:rsidRDefault="0092626B" w:rsidP="0092626B">
      <w:r>
        <w:t xml:space="preserve">    /**</w:t>
      </w:r>
    </w:p>
    <w:p w:rsidR="0092626B" w:rsidRDefault="0092626B" w:rsidP="0092626B">
      <w:r>
        <w:t xml:space="preserve">     * The total number of coins that should be created in the map.</w:t>
      </w:r>
    </w:p>
    <w:p w:rsidR="0092626B" w:rsidRDefault="0092626B" w:rsidP="0092626B">
      <w:r>
        <w:t xml:space="preserve">     * @param coin_no int</w:t>
      </w:r>
    </w:p>
    <w:p w:rsidR="0092626B" w:rsidRDefault="0092626B" w:rsidP="0092626B">
      <w:r>
        <w:t xml:space="preserve">     */</w:t>
      </w:r>
    </w:p>
    <w:p w:rsidR="0092626B" w:rsidRDefault="0092626B" w:rsidP="0092626B">
      <w:r>
        <w:tab/>
        <w:t>public void setCoinNo(int coin_no){</w:t>
      </w:r>
    </w:p>
    <w:p w:rsidR="0092626B" w:rsidRDefault="0092626B" w:rsidP="0092626B">
      <w:r>
        <w:tab/>
      </w:r>
      <w:r>
        <w:tab/>
        <w:t>this.totalNumberOfCoins = coin_no;</w:t>
      </w:r>
    </w:p>
    <w:p w:rsidR="0092626B" w:rsidRDefault="0092626B" w:rsidP="0092626B">
      <w:r>
        <w:tab/>
        <w:t>}</w:t>
      </w:r>
    </w:p>
    <w:p w:rsidR="0092626B" w:rsidRDefault="0092626B" w:rsidP="0092626B"/>
    <w:p w:rsidR="0092626B" w:rsidRDefault="0092626B" w:rsidP="0092626B">
      <w:r>
        <w:t xml:space="preserve">    /**</w:t>
      </w:r>
    </w:p>
    <w:p w:rsidR="0092626B" w:rsidRDefault="0092626B" w:rsidP="0092626B">
      <w:r>
        <w:t xml:space="preserve">     * The total number of coins needed to win on this map</w:t>
      </w:r>
    </w:p>
    <w:p w:rsidR="0092626B" w:rsidRDefault="0092626B" w:rsidP="0092626B">
      <w:r>
        <w:t xml:space="preserve">     * @return int</w:t>
      </w:r>
    </w:p>
    <w:p w:rsidR="0092626B" w:rsidRDefault="0092626B" w:rsidP="0092626B">
      <w:r>
        <w:t xml:space="preserve">     */</w:t>
      </w:r>
    </w:p>
    <w:p w:rsidR="0092626B" w:rsidRDefault="0092626B" w:rsidP="0092626B">
      <w:r>
        <w:tab/>
        <w:t>public int getCoinWin(){</w:t>
      </w:r>
    </w:p>
    <w:p w:rsidR="0092626B" w:rsidRDefault="0092626B" w:rsidP="0092626B">
      <w:r>
        <w:tab/>
      </w:r>
      <w:r>
        <w:tab/>
        <w:t>return numberOfCoinsNeededToWin;</w:t>
      </w:r>
    </w:p>
    <w:p w:rsidR="0092626B" w:rsidRDefault="0092626B" w:rsidP="0092626B">
      <w:r>
        <w:tab/>
        <w:t>}</w:t>
      </w:r>
    </w:p>
    <w:p w:rsidR="0092626B" w:rsidRDefault="0092626B" w:rsidP="0092626B"/>
    <w:p w:rsidR="0092626B" w:rsidRDefault="0092626B" w:rsidP="0092626B">
      <w:r>
        <w:t xml:space="preserve">    /**</w:t>
      </w:r>
    </w:p>
    <w:p w:rsidR="0092626B" w:rsidRDefault="0092626B" w:rsidP="0092626B">
      <w:r>
        <w:t xml:space="preserve">     * The total number of coins needed to win on this map</w:t>
      </w:r>
    </w:p>
    <w:p w:rsidR="0092626B" w:rsidRDefault="0092626B" w:rsidP="0092626B">
      <w:r>
        <w:t xml:space="preserve">     * @param coin_win int</w:t>
      </w:r>
    </w:p>
    <w:p w:rsidR="0092626B" w:rsidRDefault="0092626B" w:rsidP="0092626B">
      <w:r>
        <w:t xml:space="preserve">     */</w:t>
      </w:r>
    </w:p>
    <w:p w:rsidR="0092626B" w:rsidRDefault="0092626B" w:rsidP="0092626B">
      <w:r>
        <w:tab/>
        <w:t>public void setCoinWin(int coin_win){</w:t>
      </w:r>
    </w:p>
    <w:p w:rsidR="0092626B" w:rsidRDefault="0092626B" w:rsidP="0092626B">
      <w:r>
        <w:tab/>
      </w:r>
      <w:r>
        <w:tab/>
        <w:t>this.numberOfCoinsNeededToWin = coin_win;</w:t>
      </w:r>
    </w:p>
    <w:p w:rsidR="0092626B" w:rsidRDefault="0092626B" w:rsidP="0092626B">
      <w:r>
        <w:tab/>
        <w:t>}</w:t>
      </w:r>
    </w:p>
    <w:p w:rsidR="0092626B" w:rsidRDefault="0092626B" w:rsidP="0092626B"/>
    <w:p w:rsidR="0092626B" w:rsidRDefault="0092626B" w:rsidP="0092626B">
      <w:r>
        <w:tab/>
        <w:t>public Tile getTile(Point point) {</w:t>
      </w:r>
    </w:p>
    <w:p w:rsidR="0092626B" w:rsidRDefault="0092626B" w:rsidP="0092626B">
      <w:r>
        <w:tab/>
      </w:r>
      <w:r>
        <w:tab/>
        <w:t>return tiles[point.x][point.y];</w:t>
      </w:r>
    </w:p>
    <w:p w:rsidR="0092626B" w:rsidRDefault="0092626B" w:rsidP="0092626B">
      <w:r>
        <w:tab/>
        <w:t>}</w:t>
      </w:r>
    </w:p>
    <w:p w:rsidR="0092626B" w:rsidRDefault="0092626B" w:rsidP="0092626B"/>
    <w:p w:rsidR="0092626B" w:rsidRDefault="0092626B" w:rsidP="0092626B">
      <w:r>
        <w:tab/>
        <w:t>public int getWidth() {</w:t>
      </w:r>
    </w:p>
    <w:p w:rsidR="0092626B" w:rsidRDefault="0092626B" w:rsidP="0092626B">
      <w:r>
        <w:tab/>
      </w:r>
      <w:r>
        <w:tab/>
        <w:t>return width;</w:t>
      </w:r>
    </w:p>
    <w:p w:rsidR="0092626B" w:rsidRDefault="0092626B" w:rsidP="0092626B">
      <w:r>
        <w:tab/>
        <w:t>}</w:t>
      </w:r>
    </w:p>
    <w:p w:rsidR="0092626B" w:rsidRDefault="0092626B" w:rsidP="0092626B"/>
    <w:p w:rsidR="0092626B" w:rsidRDefault="0092626B" w:rsidP="0092626B">
      <w:r>
        <w:tab/>
        <w:t>public int getHeight() {</w:t>
      </w:r>
    </w:p>
    <w:p w:rsidR="0092626B" w:rsidRDefault="0092626B" w:rsidP="0092626B">
      <w:r>
        <w:tab/>
      </w:r>
      <w:r>
        <w:tab/>
        <w:t>return height;</w:t>
      </w:r>
    </w:p>
    <w:p w:rsidR="0092626B" w:rsidRDefault="0092626B" w:rsidP="0092626B">
      <w:r>
        <w:tab/>
        <w:t>}</w:t>
      </w:r>
    </w:p>
    <w:p w:rsidR="0092626B" w:rsidRDefault="0092626B" w:rsidP="0092626B"/>
    <w:p w:rsidR="0092626B" w:rsidRDefault="0092626B" w:rsidP="0092626B">
      <w:r>
        <w:t xml:space="preserve">    /**</w:t>
      </w:r>
    </w:p>
    <w:p w:rsidR="0092626B" w:rsidRDefault="0092626B" w:rsidP="0092626B">
      <w:r>
        <w:t xml:space="preserve">     * Gets a random position of a tile that is not a wall, coin or exit.</w:t>
      </w:r>
    </w:p>
    <w:p w:rsidR="0092626B" w:rsidRDefault="0092626B" w:rsidP="0092626B">
      <w:r>
        <w:t xml:space="preserve">     * @return Point</w:t>
      </w:r>
    </w:p>
    <w:p w:rsidR="0092626B" w:rsidRDefault="0092626B" w:rsidP="0092626B">
      <w:r>
        <w:t xml:space="preserve">     */</w:t>
      </w:r>
    </w:p>
    <w:p w:rsidR="0092626B" w:rsidRDefault="0092626B" w:rsidP="0092626B">
      <w:r>
        <w:tab/>
        <w:t>public Point getRandomFreeTilePoint() {</w:t>
      </w:r>
    </w:p>
    <w:p w:rsidR="0092626B" w:rsidRDefault="0092626B" w:rsidP="0092626B">
      <w:r>
        <w:tab/>
      </w:r>
      <w:r>
        <w:tab/>
        <w:t>Random random = new Random();</w:t>
      </w:r>
    </w:p>
    <w:p w:rsidR="0092626B" w:rsidRDefault="0092626B" w:rsidP="0092626B">
      <w:r>
        <w:tab/>
      </w:r>
      <w:r>
        <w:tab/>
        <w:t>Point point = null;</w:t>
      </w:r>
    </w:p>
    <w:p w:rsidR="0092626B" w:rsidRDefault="0092626B" w:rsidP="0092626B"/>
    <w:p w:rsidR="0092626B" w:rsidRDefault="0092626B" w:rsidP="0092626B">
      <w:r>
        <w:tab/>
      </w:r>
      <w:r>
        <w:tab/>
        <w:t>while(point == null) {</w:t>
      </w:r>
    </w:p>
    <w:p w:rsidR="0092626B" w:rsidRDefault="0092626B" w:rsidP="0092626B">
      <w:r>
        <w:tab/>
      </w:r>
      <w:r>
        <w:tab/>
      </w:r>
      <w:r>
        <w:tab/>
        <w:t>int x = random.nextInt(width-1);</w:t>
      </w:r>
    </w:p>
    <w:p w:rsidR="0092626B" w:rsidRDefault="0092626B" w:rsidP="0092626B">
      <w:r>
        <w:tab/>
      </w:r>
      <w:r>
        <w:tab/>
      </w:r>
      <w:r>
        <w:tab/>
        <w:t>int y = random.nextInt(height-1);</w:t>
      </w:r>
    </w:p>
    <w:p w:rsidR="0092626B" w:rsidRDefault="0092626B" w:rsidP="0092626B"/>
    <w:p w:rsidR="0092626B" w:rsidRDefault="0092626B" w:rsidP="0092626B">
      <w:r>
        <w:tab/>
      </w:r>
      <w:r>
        <w:tab/>
      </w:r>
      <w:r>
        <w:tab/>
        <w:t>if(tiles[x][y].getType() == TileType.Empty.getValue()) {</w:t>
      </w:r>
    </w:p>
    <w:p w:rsidR="0092626B" w:rsidRDefault="0092626B" w:rsidP="0092626B">
      <w:r>
        <w:tab/>
      </w:r>
      <w:r>
        <w:tab/>
      </w:r>
      <w:r>
        <w:tab/>
      </w:r>
      <w:r>
        <w:tab/>
        <w:t>point = new Point(x,y);</w:t>
      </w:r>
    </w:p>
    <w:p w:rsidR="0092626B" w:rsidRDefault="0092626B" w:rsidP="0092626B">
      <w:r>
        <w:tab/>
      </w:r>
      <w:r>
        <w:tab/>
      </w:r>
      <w:r>
        <w:tab/>
        <w:t>}</w:t>
      </w:r>
    </w:p>
    <w:p w:rsidR="0092626B" w:rsidRDefault="0092626B" w:rsidP="0092626B">
      <w:r>
        <w:tab/>
      </w:r>
      <w:r>
        <w:tab/>
        <w:t>}</w:t>
      </w:r>
    </w:p>
    <w:p w:rsidR="0092626B" w:rsidRDefault="0092626B" w:rsidP="0092626B"/>
    <w:p w:rsidR="0092626B" w:rsidRDefault="0092626B" w:rsidP="0092626B">
      <w:r>
        <w:tab/>
      </w:r>
      <w:r>
        <w:tab/>
        <w:t>return point;</w:t>
      </w:r>
    </w:p>
    <w:p w:rsidR="0092626B" w:rsidRDefault="0092626B" w:rsidP="0092626B">
      <w:r>
        <w:tab/>
        <w:t>}</w:t>
      </w:r>
    </w:p>
    <w:p w:rsidR="0092626B" w:rsidRDefault="0092626B" w:rsidP="0092626B">
      <w:r>
        <w:t>}</w:t>
      </w:r>
    </w:p>
    <w:p w:rsidR="0092626B" w:rsidRDefault="0092626B" w:rsidP="0092626B"/>
    <w:p w:rsidR="0092626B" w:rsidRDefault="0092626B" w:rsidP="0092626B">
      <w:pPr>
        <w:pStyle w:val="NoSpacing"/>
        <w:numPr>
          <w:ilvl w:val="0"/>
          <w:numId w:val="6"/>
        </w:numPr>
      </w:pPr>
      <w:r>
        <w:t>Match.java</w:t>
      </w:r>
    </w:p>
    <w:p w:rsidR="0092626B" w:rsidRDefault="0092626B" w:rsidP="0092626B">
      <w:r>
        <w:t>package com.dod.models;</w:t>
      </w:r>
    </w:p>
    <w:p w:rsidR="0092626B" w:rsidRDefault="0092626B" w:rsidP="0092626B"/>
    <w:p w:rsidR="0092626B" w:rsidRDefault="0092626B" w:rsidP="0092626B">
      <w:r>
        <w:t>import java.util.ArrayList;</w:t>
      </w:r>
    </w:p>
    <w:p w:rsidR="0092626B" w:rsidRDefault="0092626B" w:rsidP="0092626B">
      <w:r>
        <w:t>import java.util.Date;</w:t>
      </w:r>
    </w:p>
    <w:p w:rsidR="0092626B" w:rsidRDefault="0092626B" w:rsidP="0092626B">
      <w:r>
        <w:t>import java.util.List;</w:t>
      </w:r>
    </w:p>
    <w:p w:rsidR="0092626B" w:rsidRDefault="0092626B" w:rsidP="0092626B">
      <w:r>
        <w:t>import java.util.UUID;</w:t>
      </w:r>
    </w:p>
    <w:p w:rsidR="0092626B" w:rsidRDefault="0092626B" w:rsidP="0092626B"/>
    <w:p w:rsidR="0092626B" w:rsidRDefault="0092626B" w:rsidP="0092626B">
      <w:r>
        <w:t>/**</w:t>
      </w:r>
    </w:p>
    <w:p w:rsidR="0092626B" w:rsidRDefault="0092626B" w:rsidP="0092626B">
      <w:r>
        <w:t xml:space="preserve"> * Represents a match</w:t>
      </w:r>
    </w:p>
    <w:p w:rsidR="0092626B" w:rsidRDefault="0092626B" w:rsidP="0092626B">
      <w:r>
        <w:t xml:space="preserve"> */</w:t>
      </w:r>
    </w:p>
    <w:p w:rsidR="0092626B" w:rsidRDefault="0092626B" w:rsidP="0092626B">
      <w:r>
        <w:t>public class Match {</w:t>
      </w:r>
    </w:p>
    <w:p w:rsidR="0092626B" w:rsidRDefault="0092626B" w:rsidP="0092626B"/>
    <w:p w:rsidR="0092626B" w:rsidRDefault="0092626B" w:rsidP="0092626B">
      <w:r>
        <w:t xml:space="preserve">    private UUID id;</w:t>
      </w:r>
    </w:p>
    <w:p w:rsidR="0092626B" w:rsidRDefault="0092626B" w:rsidP="0092626B">
      <w:r>
        <w:t xml:space="preserve">    private Map map;</w:t>
      </w:r>
    </w:p>
    <w:p w:rsidR="0092626B" w:rsidRDefault="0092626B" w:rsidP="0092626B">
      <w:r>
        <w:t xml:space="preserve">    private List&lt;Character&gt; characters;</w:t>
      </w:r>
    </w:p>
    <w:p w:rsidR="0092626B" w:rsidRDefault="0092626B" w:rsidP="0092626B">
      <w:r>
        <w:t xml:space="preserve">    private MatchState state;</w:t>
      </w:r>
    </w:p>
    <w:p w:rsidR="0092626B" w:rsidRDefault="0092626B" w:rsidP="0092626B">
      <w:r>
        <w:t xml:space="preserve">    private long timer;</w:t>
      </w:r>
    </w:p>
    <w:p w:rsidR="0092626B" w:rsidRDefault="0092626B" w:rsidP="0092626B">
      <w:r>
        <w:t xml:space="preserve">    private int score;</w:t>
      </w:r>
    </w:p>
    <w:p w:rsidR="0092626B" w:rsidRDefault="0092626B" w:rsidP="0092626B"/>
    <w:p w:rsidR="0092626B" w:rsidRDefault="0092626B" w:rsidP="0092626B">
      <w:r>
        <w:t xml:space="preserve">    public Match(Map map) {</w:t>
      </w:r>
    </w:p>
    <w:p w:rsidR="0092626B" w:rsidRDefault="0092626B" w:rsidP="0092626B">
      <w:r>
        <w:lastRenderedPageBreak/>
        <w:t xml:space="preserve">        this.id = UUID.randomUUID();</w:t>
      </w:r>
    </w:p>
    <w:p w:rsidR="0092626B" w:rsidRDefault="0092626B" w:rsidP="0092626B">
      <w:r>
        <w:t xml:space="preserve">        this.map = map;</w:t>
      </w:r>
    </w:p>
    <w:p w:rsidR="0092626B" w:rsidRDefault="0092626B" w:rsidP="0092626B">
      <w:r>
        <w:t xml:space="preserve">        this.characters = new ArrayList();</w:t>
      </w:r>
    </w:p>
    <w:p w:rsidR="0092626B" w:rsidRDefault="0092626B" w:rsidP="0092626B">
      <w:r>
        <w:t xml:space="preserve">        state = MatchState.Lobbying;</w:t>
      </w:r>
    </w:p>
    <w:p w:rsidR="0092626B" w:rsidRDefault="0092626B" w:rsidP="0092626B">
      <w:r>
        <w:t xml:space="preserve">        timer = 0;</w:t>
      </w:r>
    </w:p>
    <w:p w:rsidR="0092626B" w:rsidRDefault="0092626B" w:rsidP="0092626B">
      <w:r>
        <w:t xml:space="preserve">        score = 0;</w:t>
      </w:r>
    </w:p>
    <w:p w:rsidR="0092626B" w:rsidRDefault="0092626B" w:rsidP="0092626B">
      <w:r>
        <w:t xml:space="preserve">    }</w:t>
      </w:r>
    </w:p>
    <w:p w:rsidR="0092626B" w:rsidRDefault="0092626B" w:rsidP="0092626B"/>
    <w:p w:rsidR="0092626B" w:rsidRDefault="0092626B" w:rsidP="0092626B">
      <w:r>
        <w:t xml:space="preserve">    public Map getMap() {</w:t>
      </w:r>
    </w:p>
    <w:p w:rsidR="0092626B" w:rsidRDefault="0092626B" w:rsidP="0092626B">
      <w:r>
        <w:t xml:space="preserve">        return map;</w:t>
      </w:r>
    </w:p>
    <w:p w:rsidR="0092626B" w:rsidRDefault="0092626B" w:rsidP="0092626B">
      <w:r>
        <w:t xml:space="preserve">    }</w:t>
      </w:r>
    </w:p>
    <w:p w:rsidR="0092626B" w:rsidRDefault="0092626B" w:rsidP="0092626B"/>
    <w:p w:rsidR="0092626B" w:rsidRDefault="0092626B" w:rsidP="0092626B">
      <w:r>
        <w:t xml:space="preserve">    public void addCharacter(Player player, Point position) {</w:t>
      </w:r>
    </w:p>
    <w:p w:rsidR="0092626B" w:rsidRDefault="0092626B" w:rsidP="0092626B">
      <w:r>
        <w:t xml:space="preserve">        characters.add(new Character(position, player));</w:t>
      </w:r>
    </w:p>
    <w:p w:rsidR="0092626B" w:rsidRDefault="0092626B" w:rsidP="0092626B">
      <w:r>
        <w:t xml:space="preserve">    }</w:t>
      </w:r>
    </w:p>
    <w:p w:rsidR="0092626B" w:rsidRDefault="0092626B" w:rsidP="0092626B"/>
    <w:p w:rsidR="0092626B" w:rsidRDefault="0092626B" w:rsidP="0092626B">
      <w:r>
        <w:t xml:space="preserve">    public void removeCharacter(Player player) {</w:t>
      </w:r>
    </w:p>
    <w:p w:rsidR="0092626B" w:rsidRDefault="0092626B" w:rsidP="0092626B">
      <w:r>
        <w:t xml:space="preserve">        for(Character character : characters) {</w:t>
      </w:r>
    </w:p>
    <w:p w:rsidR="0092626B" w:rsidRDefault="0092626B" w:rsidP="0092626B">
      <w:r>
        <w:t xml:space="preserve">            if(character.getPlayer().getUsername().equals(player.getUsername())) {</w:t>
      </w:r>
    </w:p>
    <w:p w:rsidR="0092626B" w:rsidRDefault="0092626B" w:rsidP="0092626B">
      <w:r>
        <w:t xml:space="preserve">                characters.remove(character);</w:t>
      </w:r>
    </w:p>
    <w:p w:rsidR="0092626B" w:rsidRDefault="0092626B" w:rsidP="0092626B">
      <w:r>
        <w:t xml:space="preserve">                break;</w:t>
      </w:r>
    </w:p>
    <w:p w:rsidR="0092626B" w:rsidRDefault="0092626B" w:rsidP="0092626B">
      <w:r>
        <w:t xml:space="preserve">            }</w:t>
      </w:r>
    </w:p>
    <w:p w:rsidR="0092626B" w:rsidRDefault="0092626B" w:rsidP="0092626B">
      <w:r>
        <w:t xml:space="preserve">        }</w:t>
      </w:r>
    </w:p>
    <w:p w:rsidR="0092626B" w:rsidRDefault="0092626B" w:rsidP="0092626B">
      <w:r>
        <w:t xml:space="preserve">    }</w:t>
      </w:r>
    </w:p>
    <w:p w:rsidR="0092626B" w:rsidRDefault="0092626B" w:rsidP="0092626B"/>
    <w:p w:rsidR="0092626B" w:rsidRDefault="0092626B" w:rsidP="0092626B">
      <w:r>
        <w:t xml:space="preserve">    public Character getCharacter(String username) {</w:t>
      </w:r>
    </w:p>
    <w:p w:rsidR="0092626B" w:rsidRDefault="0092626B" w:rsidP="0092626B">
      <w:r>
        <w:t xml:space="preserve">        Character result = null;</w:t>
      </w:r>
    </w:p>
    <w:p w:rsidR="0092626B" w:rsidRDefault="0092626B" w:rsidP="0092626B"/>
    <w:p w:rsidR="0092626B" w:rsidRDefault="0092626B" w:rsidP="0092626B">
      <w:r>
        <w:t xml:space="preserve">        for(Character character : characters) {</w:t>
      </w:r>
    </w:p>
    <w:p w:rsidR="0092626B" w:rsidRDefault="0092626B" w:rsidP="0092626B">
      <w:r>
        <w:t xml:space="preserve">            if(character.getPlayer().getUsername().equals(username)) {</w:t>
      </w:r>
    </w:p>
    <w:p w:rsidR="0092626B" w:rsidRDefault="0092626B" w:rsidP="0092626B">
      <w:r>
        <w:t xml:space="preserve">                result = character;</w:t>
      </w:r>
    </w:p>
    <w:p w:rsidR="0092626B" w:rsidRDefault="0092626B" w:rsidP="0092626B">
      <w:r>
        <w:t xml:space="preserve">                break;</w:t>
      </w:r>
    </w:p>
    <w:p w:rsidR="0092626B" w:rsidRDefault="0092626B" w:rsidP="0092626B">
      <w:r>
        <w:t xml:space="preserve">            }</w:t>
      </w:r>
    </w:p>
    <w:p w:rsidR="0092626B" w:rsidRDefault="0092626B" w:rsidP="0092626B">
      <w:r>
        <w:t xml:space="preserve">        }</w:t>
      </w:r>
    </w:p>
    <w:p w:rsidR="0092626B" w:rsidRDefault="0092626B" w:rsidP="0092626B"/>
    <w:p w:rsidR="0092626B" w:rsidRDefault="0092626B" w:rsidP="0092626B">
      <w:r>
        <w:t xml:space="preserve">        return result;</w:t>
      </w:r>
    </w:p>
    <w:p w:rsidR="0092626B" w:rsidRDefault="0092626B" w:rsidP="0092626B">
      <w:r>
        <w:t xml:space="preserve">    }</w:t>
      </w:r>
    </w:p>
    <w:p w:rsidR="0092626B" w:rsidRDefault="0092626B" w:rsidP="0092626B"/>
    <w:p w:rsidR="0092626B" w:rsidRDefault="0092626B" w:rsidP="0092626B">
      <w:r>
        <w:t xml:space="preserve">    public String[] getPlayerNames() {</w:t>
      </w:r>
    </w:p>
    <w:p w:rsidR="0092626B" w:rsidRDefault="0092626B" w:rsidP="0092626B">
      <w:r>
        <w:t xml:space="preserve">        String[] names = new String[characters.size()];</w:t>
      </w:r>
    </w:p>
    <w:p w:rsidR="0092626B" w:rsidRDefault="0092626B" w:rsidP="0092626B"/>
    <w:p w:rsidR="0092626B" w:rsidRDefault="0092626B" w:rsidP="0092626B">
      <w:r>
        <w:t xml:space="preserve">        for(int i = 0; i &lt; characters.size(); i++) {</w:t>
      </w:r>
    </w:p>
    <w:p w:rsidR="0092626B" w:rsidRDefault="0092626B" w:rsidP="0092626B">
      <w:r>
        <w:t xml:space="preserve">            names[i] = characters.get(i).getPlayer().getUsername();</w:t>
      </w:r>
    </w:p>
    <w:p w:rsidR="0092626B" w:rsidRDefault="0092626B" w:rsidP="0092626B">
      <w:r>
        <w:t xml:space="preserve">        }</w:t>
      </w:r>
    </w:p>
    <w:p w:rsidR="0092626B" w:rsidRDefault="0092626B" w:rsidP="0092626B"/>
    <w:p w:rsidR="0092626B" w:rsidRDefault="0092626B" w:rsidP="0092626B">
      <w:r>
        <w:t xml:space="preserve">        return names;</w:t>
      </w:r>
    </w:p>
    <w:p w:rsidR="0092626B" w:rsidRDefault="0092626B" w:rsidP="0092626B">
      <w:r>
        <w:t xml:space="preserve">    }</w:t>
      </w:r>
    </w:p>
    <w:p w:rsidR="0092626B" w:rsidRDefault="0092626B" w:rsidP="0092626B"/>
    <w:p w:rsidR="0092626B" w:rsidRDefault="0092626B" w:rsidP="0092626B">
      <w:r>
        <w:t xml:space="preserve">    public boolean hasCharacter(String userName) {</w:t>
      </w:r>
    </w:p>
    <w:p w:rsidR="0092626B" w:rsidRDefault="0092626B" w:rsidP="0092626B">
      <w:r>
        <w:t xml:space="preserve">        return getCharacter(userName) != null;</w:t>
      </w:r>
    </w:p>
    <w:p w:rsidR="0092626B" w:rsidRDefault="0092626B" w:rsidP="0092626B">
      <w:r>
        <w:t xml:space="preserve">    }</w:t>
      </w:r>
    </w:p>
    <w:p w:rsidR="0092626B" w:rsidRDefault="0092626B" w:rsidP="0092626B"/>
    <w:p w:rsidR="0092626B" w:rsidRDefault="0092626B" w:rsidP="0092626B">
      <w:r>
        <w:t xml:space="preserve">    public UUID getId() {</w:t>
      </w:r>
    </w:p>
    <w:p w:rsidR="0092626B" w:rsidRDefault="0092626B" w:rsidP="0092626B">
      <w:r>
        <w:t xml:space="preserve">        return id;</w:t>
      </w:r>
    </w:p>
    <w:p w:rsidR="0092626B" w:rsidRDefault="0092626B" w:rsidP="0092626B">
      <w:r>
        <w:t xml:space="preserve">    }</w:t>
      </w:r>
    </w:p>
    <w:p w:rsidR="0092626B" w:rsidRDefault="0092626B" w:rsidP="0092626B"/>
    <w:p w:rsidR="0092626B" w:rsidRDefault="0092626B" w:rsidP="0092626B">
      <w:r>
        <w:t xml:space="preserve">    public void startGame() {</w:t>
      </w:r>
    </w:p>
    <w:p w:rsidR="0092626B" w:rsidRDefault="0092626B" w:rsidP="0092626B">
      <w:r>
        <w:t xml:space="preserve">        state = MatchState.Ingame;</w:t>
      </w:r>
    </w:p>
    <w:p w:rsidR="0092626B" w:rsidRDefault="0092626B" w:rsidP="0092626B">
      <w:r>
        <w:t xml:space="preserve">    }</w:t>
      </w:r>
    </w:p>
    <w:p w:rsidR="0092626B" w:rsidRDefault="0092626B" w:rsidP="0092626B"/>
    <w:p w:rsidR="0092626B" w:rsidRDefault="0092626B" w:rsidP="0092626B">
      <w:r>
        <w:t xml:space="preserve">    public MatchState getState() {</w:t>
      </w:r>
    </w:p>
    <w:p w:rsidR="0092626B" w:rsidRDefault="0092626B" w:rsidP="0092626B">
      <w:r>
        <w:t xml:space="preserve">        return state;</w:t>
      </w:r>
    </w:p>
    <w:p w:rsidR="0092626B" w:rsidRDefault="0092626B" w:rsidP="0092626B">
      <w:r>
        <w:t xml:space="preserve">    }</w:t>
      </w:r>
    </w:p>
    <w:p w:rsidR="0092626B" w:rsidRDefault="0092626B" w:rsidP="0092626B"/>
    <w:p w:rsidR="0092626B" w:rsidRDefault="0092626B" w:rsidP="0092626B">
      <w:r>
        <w:lastRenderedPageBreak/>
        <w:t xml:space="preserve">    public void setState(MatchState state) {</w:t>
      </w:r>
    </w:p>
    <w:p w:rsidR="0092626B" w:rsidRDefault="0092626B" w:rsidP="0092626B">
      <w:r>
        <w:t xml:space="preserve">        this.state = state;</w:t>
      </w:r>
    </w:p>
    <w:p w:rsidR="0092626B" w:rsidRDefault="0092626B" w:rsidP="0092626B">
      <w:r>
        <w:t xml:space="preserve">    }</w:t>
      </w:r>
    </w:p>
    <w:p w:rsidR="0092626B" w:rsidRDefault="0092626B" w:rsidP="0092626B"/>
    <w:p w:rsidR="0092626B" w:rsidRDefault="0092626B" w:rsidP="0092626B">
      <w:r>
        <w:t xml:space="preserve">    public List&lt;Character&gt; getCharactersOnTile(Point point) {</w:t>
      </w:r>
    </w:p>
    <w:p w:rsidR="0092626B" w:rsidRDefault="0092626B" w:rsidP="0092626B">
      <w:r>
        <w:t xml:space="preserve">        List&lt;Character&gt; charactersOnTile = new ArrayList();</w:t>
      </w:r>
    </w:p>
    <w:p w:rsidR="0092626B" w:rsidRDefault="0092626B" w:rsidP="0092626B"/>
    <w:p w:rsidR="0092626B" w:rsidRDefault="0092626B" w:rsidP="0092626B">
      <w:r>
        <w:t xml:space="preserve">        for(Character character :characters) {</w:t>
      </w:r>
    </w:p>
    <w:p w:rsidR="0092626B" w:rsidRDefault="0092626B" w:rsidP="0092626B">
      <w:r>
        <w:t xml:space="preserve">            if(character.getPosition().equals(point)) {</w:t>
      </w:r>
    </w:p>
    <w:p w:rsidR="0092626B" w:rsidRDefault="0092626B" w:rsidP="0092626B">
      <w:r>
        <w:t xml:space="preserve">                charactersOnTile.add(character);</w:t>
      </w:r>
    </w:p>
    <w:p w:rsidR="0092626B" w:rsidRDefault="0092626B" w:rsidP="0092626B">
      <w:r>
        <w:t xml:space="preserve">            }</w:t>
      </w:r>
    </w:p>
    <w:p w:rsidR="0092626B" w:rsidRDefault="0092626B" w:rsidP="0092626B">
      <w:r>
        <w:t xml:space="preserve">        }</w:t>
      </w:r>
    </w:p>
    <w:p w:rsidR="0092626B" w:rsidRDefault="0092626B" w:rsidP="0092626B"/>
    <w:p w:rsidR="0092626B" w:rsidRDefault="0092626B" w:rsidP="0092626B">
      <w:r>
        <w:t xml:space="preserve">        return charactersOnTile;</w:t>
      </w:r>
    </w:p>
    <w:p w:rsidR="0092626B" w:rsidRDefault="0092626B" w:rsidP="0092626B">
      <w:r>
        <w:t xml:space="preserve">    }</w:t>
      </w:r>
    </w:p>
    <w:p w:rsidR="0092626B" w:rsidRDefault="0092626B" w:rsidP="0092626B"/>
    <w:p w:rsidR="0092626B" w:rsidRDefault="0092626B" w:rsidP="0092626B">
      <w:r>
        <w:t xml:space="preserve">    public Character getCharacterWithHighestCoins() {</w:t>
      </w:r>
    </w:p>
    <w:p w:rsidR="0092626B" w:rsidRDefault="0092626B" w:rsidP="0092626B">
      <w:r>
        <w:t xml:space="preserve">        Character character = null;</w:t>
      </w:r>
    </w:p>
    <w:p w:rsidR="0092626B" w:rsidRDefault="0092626B" w:rsidP="0092626B"/>
    <w:p w:rsidR="0092626B" w:rsidRDefault="0092626B" w:rsidP="0092626B">
      <w:r>
        <w:t xml:space="preserve">        for(Character c : characters) {</w:t>
      </w:r>
    </w:p>
    <w:p w:rsidR="0092626B" w:rsidRDefault="0092626B" w:rsidP="0092626B">
      <w:r>
        <w:t xml:space="preserve">            if(character == null || c.getCollectedCoins() &gt; character.getCollectedCoins()) {</w:t>
      </w:r>
    </w:p>
    <w:p w:rsidR="0092626B" w:rsidRDefault="0092626B" w:rsidP="0092626B">
      <w:r>
        <w:t xml:space="preserve">                character = c;</w:t>
      </w:r>
    </w:p>
    <w:p w:rsidR="0092626B" w:rsidRDefault="0092626B" w:rsidP="0092626B">
      <w:r>
        <w:t xml:space="preserve">            }</w:t>
      </w:r>
    </w:p>
    <w:p w:rsidR="0092626B" w:rsidRDefault="0092626B" w:rsidP="0092626B">
      <w:r>
        <w:t xml:space="preserve">        }</w:t>
      </w:r>
    </w:p>
    <w:p w:rsidR="0092626B" w:rsidRDefault="0092626B" w:rsidP="0092626B"/>
    <w:p w:rsidR="0092626B" w:rsidRDefault="0092626B" w:rsidP="0092626B">
      <w:r>
        <w:t xml:space="preserve">        return character;</w:t>
      </w:r>
    </w:p>
    <w:p w:rsidR="0092626B" w:rsidRDefault="0092626B" w:rsidP="0092626B">
      <w:r>
        <w:t xml:space="preserve">    }</w:t>
      </w:r>
    </w:p>
    <w:p w:rsidR="0092626B" w:rsidRDefault="0092626B" w:rsidP="0092626B"/>
    <w:p w:rsidR="0092626B" w:rsidRDefault="0092626B" w:rsidP="0092626B">
      <w:r>
        <w:t xml:space="preserve">    public long getTimer() {</w:t>
      </w:r>
    </w:p>
    <w:p w:rsidR="0092626B" w:rsidRDefault="0092626B" w:rsidP="0092626B">
      <w:r>
        <w:t xml:space="preserve">        return timer;</w:t>
      </w:r>
    </w:p>
    <w:p w:rsidR="0092626B" w:rsidRDefault="0092626B" w:rsidP="0092626B">
      <w:r>
        <w:t xml:space="preserve">    }</w:t>
      </w:r>
    </w:p>
    <w:p w:rsidR="0092626B" w:rsidRDefault="0092626B" w:rsidP="0092626B"/>
    <w:p w:rsidR="0092626B" w:rsidRDefault="0092626B" w:rsidP="0092626B">
      <w:r>
        <w:t xml:space="preserve">    public void setTimer(long timer) {</w:t>
      </w:r>
    </w:p>
    <w:p w:rsidR="0092626B" w:rsidRDefault="0092626B" w:rsidP="0092626B">
      <w:r>
        <w:t xml:space="preserve">        this.timer = timer;</w:t>
      </w:r>
    </w:p>
    <w:p w:rsidR="0092626B" w:rsidRDefault="0092626B" w:rsidP="0092626B">
      <w:r>
        <w:t xml:space="preserve">    }</w:t>
      </w:r>
    </w:p>
    <w:p w:rsidR="0092626B" w:rsidRDefault="0092626B" w:rsidP="0092626B"/>
    <w:p w:rsidR="0092626B" w:rsidRDefault="0092626B" w:rsidP="0092626B">
      <w:r>
        <w:t xml:space="preserve">    public int getScore() { return this.score; }</w:t>
      </w:r>
    </w:p>
    <w:p w:rsidR="0092626B" w:rsidRDefault="0092626B" w:rsidP="0092626B"/>
    <w:p w:rsidR="0092626B" w:rsidRDefault="0092626B" w:rsidP="0092626B">
      <w:r>
        <w:t xml:space="preserve">    public void setScore(int score) { this.score = score; }</w:t>
      </w:r>
    </w:p>
    <w:p w:rsidR="0092626B" w:rsidRDefault="0092626B" w:rsidP="0092626B">
      <w:r>
        <w:t>}</w:t>
      </w:r>
    </w:p>
    <w:p w:rsidR="0092626B" w:rsidRDefault="0092626B" w:rsidP="0092626B"/>
    <w:p w:rsidR="0092626B" w:rsidRDefault="00B77D3B" w:rsidP="00B77D3B">
      <w:pPr>
        <w:pStyle w:val="NoSpacing"/>
        <w:numPr>
          <w:ilvl w:val="0"/>
          <w:numId w:val="6"/>
        </w:numPr>
      </w:pPr>
      <w:r>
        <w:rPr>
          <w:rFonts w:hint="eastAsia"/>
        </w:rPr>
        <w:t>Mat</w:t>
      </w:r>
      <w:r>
        <w:t>chState.java</w:t>
      </w:r>
    </w:p>
    <w:p w:rsidR="00CB3C40" w:rsidRDefault="00CB3C40" w:rsidP="00CB3C40">
      <w:r>
        <w:t>package com.dod.models;</w:t>
      </w:r>
    </w:p>
    <w:p w:rsidR="00CB3C40" w:rsidRDefault="00CB3C40" w:rsidP="00CB3C40"/>
    <w:p w:rsidR="00CB3C40" w:rsidRDefault="00CB3C40" w:rsidP="00CB3C40">
      <w:r>
        <w:t>/**</w:t>
      </w:r>
    </w:p>
    <w:p w:rsidR="00CB3C40" w:rsidRDefault="00CB3C40" w:rsidP="00CB3C40">
      <w:r>
        <w:t xml:space="preserve"> * The state of a Match.</w:t>
      </w:r>
    </w:p>
    <w:p w:rsidR="00CB3C40" w:rsidRDefault="00CB3C40" w:rsidP="00CB3C40">
      <w:r>
        <w:t xml:space="preserve"> */</w:t>
      </w:r>
    </w:p>
    <w:p w:rsidR="00CB3C40" w:rsidRDefault="00CB3C40" w:rsidP="00CB3C40">
      <w:r>
        <w:t>public enum MatchState {</w:t>
      </w:r>
    </w:p>
    <w:p w:rsidR="00CB3C40" w:rsidRDefault="00CB3C40" w:rsidP="00CB3C40">
      <w:r>
        <w:t xml:space="preserve">    Lobbying,</w:t>
      </w:r>
    </w:p>
    <w:p w:rsidR="00CB3C40" w:rsidRDefault="00CB3C40" w:rsidP="00CB3C40">
      <w:r>
        <w:t xml:space="preserve">    Ingame,</w:t>
      </w:r>
    </w:p>
    <w:p w:rsidR="00CB3C40" w:rsidRDefault="00CB3C40" w:rsidP="00CB3C40">
      <w:r>
        <w:t xml:space="preserve">    Over</w:t>
      </w:r>
    </w:p>
    <w:p w:rsidR="00B77D3B" w:rsidRDefault="00CB3C40" w:rsidP="00CB3C40">
      <w:r>
        <w:t>}</w:t>
      </w:r>
    </w:p>
    <w:p w:rsidR="00CB3C40" w:rsidRDefault="00CB3C40" w:rsidP="00CB3C40"/>
    <w:p w:rsidR="00B77D3B" w:rsidRDefault="00B77D3B" w:rsidP="00B77D3B">
      <w:pPr>
        <w:pStyle w:val="NoSpacing"/>
        <w:numPr>
          <w:ilvl w:val="0"/>
          <w:numId w:val="6"/>
        </w:numPr>
      </w:pPr>
      <w:r>
        <w:t>Player.java</w:t>
      </w:r>
    </w:p>
    <w:p w:rsidR="00CB3C40" w:rsidRDefault="00CB3C40" w:rsidP="00CB3C40">
      <w:r>
        <w:t>package com.dod.models;</w:t>
      </w:r>
    </w:p>
    <w:p w:rsidR="00CB3C40" w:rsidRDefault="00CB3C40" w:rsidP="00CB3C40"/>
    <w:p w:rsidR="00CB3C40" w:rsidRDefault="00CB3C40" w:rsidP="00CB3C40">
      <w:r>
        <w:t>/**</w:t>
      </w:r>
    </w:p>
    <w:p w:rsidR="00CB3C40" w:rsidRDefault="00CB3C40" w:rsidP="00CB3C40">
      <w:r>
        <w:t xml:space="preserve"> * &lt;pre&gt;</w:t>
      </w:r>
    </w:p>
    <w:p w:rsidR="00CB3C40" w:rsidRDefault="00CB3C40" w:rsidP="00CB3C40">
      <w:r>
        <w:t xml:space="preserve"> *     A Player represents the user that is in control of the game client</w:t>
      </w:r>
    </w:p>
    <w:p w:rsidR="00CB3C40" w:rsidRDefault="00CB3C40" w:rsidP="00CB3C40">
      <w:r>
        <w:t xml:space="preserve"> *     A Player can sign in with a username or password</w:t>
      </w:r>
    </w:p>
    <w:p w:rsidR="00CB3C40" w:rsidRDefault="00CB3C40" w:rsidP="00CB3C40">
      <w:r>
        <w:t xml:space="preserve"> *     A Player has a level and a password salt</w:t>
      </w:r>
    </w:p>
    <w:p w:rsidR="00CB3C40" w:rsidRDefault="00CB3C40" w:rsidP="00CB3C40">
      <w:r>
        <w:lastRenderedPageBreak/>
        <w:t xml:space="preserve"> *     A Player's password is always hashed</w:t>
      </w:r>
    </w:p>
    <w:p w:rsidR="00CB3C40" w:rsidRDefault="00CB3C40" w:rsidP="00CB3C40">
      <w:r>
        <w:t xml:space="preserve"> * &lt;/pre&gt;</w:t>
      </w:r>
    </w:p>
    <w:p w:rsidR="00CB3C40" w:rsidRDefault="00CB3C40" w:rsidP="00CB3C40">
      <w:r>
        <w:t xml:space="preserve"> */</w:t>
      </w:r>
    </w:p>
    <w:p w:rsidR="00CB3C40" w:rsidRDefault="00CB3C40" w:rsidP="00CB3C40">
      <w:r>
        <w:t>public class Player {</w:t>
      </w:r>
    </w:p>
    <w:p w:rsidR="00CB3C40" w:rsidRDefault="00CB3C40" w:rsidP="00CB3C40"/>
    <w:p w:rsidR="00CB3C40" w:rsidRDefault="00CB3C40" w:rsidP="00CB3C40">
      <w:r>
        <w:t xml:space="preserve">    private String username;</w:t>
      </w:r>
    </w:p>
    <w:p w:rsidR="00CB3C40" w:rsidRDefault="00CB3C40" w:rsidP="00CB3C40">
      <w:r>
        <w:t xml:space="preserve">    private String hashedPassword;</w:t>
      </w:r>
    </w:p>
    <w:p w:rsidR="00CB3C40" w:rsidRDefault="00CB3C40" w:rsidP="00CB3C40">
      <w:r>
        <w:t xml:space="preserve">    private int level;</w:t>
      </w:r>
    </w:p>
    <w:p w:rsidR="00CB3C40" w:rsidRDefault="00CB3C40" w:rsidP="00CB3C40">
      <w:r>
        <w:t xml:space="preserve">    private byte[] salt;</w:t>
      </w:r>
    </w:p>
    <w:p w:rsidR="00CB3C40" w:rsidRDefault="00CB3C40" w:rsidP="00CB3C40"/>
    <w:p w:rsidR="00CB3C40" w:rsidRDefault="00CB3C40" w:rsidP="00CB3C40">
      <w:r>
        <w:t xml:space="preserve">    public Player(String name) {</w:t>
      </w:r>
    </w:p>
    <w:p w:rsidR="00CB3C40" w:rsidRDefault="00CB3C40" w:rsidP="00CB3C40">
      <w:r>
        <w:t xml:space="preserve">        this.username = name;</w:t>
      </w:r>
    </w:p>
    <w:p w:rsidR="00CB3C40" w:rsidRDefault="00CB3C40" w:rsidP="00CB3C40">
      <w:r>
        <w:t xml:space="preserve">    }</w:t>
      </w:r>
    </w:p>
    <w:p w:rsidR="00CB3C40" w:rsidRDefault="00CB3C40" w:rsidP="00CB3C40"/>
    <w:p w:rsidR="00CB3C40" w:rsidRDefault="00CB3C40" w:rsidP="00CB3C40">
      <w:r>
        <w:t xml:space="preserve">    public Player(String name, String hashedPassword, byte[] salt) {</w:t>
      </w:r>
    </w:p>
    <w:p w:rsidR="00CB3C40" w:rsidRDefault="00CB3C40" w:rsidP="00CB3C40">
      <w:r>
        <w:t xml:space="preserve">        this.username = name;</w:t>
      </w:r>
    </w:p>
    <w:p w:rsidR="00CB3C40" w:rsidRDefault="00CB3C40" w:rsidP="00CB3C40">
      <w:r>
        <w:t xml:space="preserve">        this.hashedPassword = hashedPassword;</w:t>
      </w:r>
    </w:p>
    <w:p w:rsidR="00CB3C40" w:rsidRDefault="00CB3C40" w:rsidP="00CB3C40">
      <w:r>
        <w:t xml:space="preserve">        this.salt = salt;</w:t>
      </w:r>
    </w:p>
    <w:p w:rsidR="00CB3C40" w:rsidRDefault="00CB3C40" w:rsidP="00CB3C40">
      <w:r>
        <w:t xml:space="preserve">    }</w:t>
      </w:r>
    </w:p>
    <w:p w:rsidR="00CB3C40" w:rsidRDefault="00CB3C40" w:rsidP="00CB3C40"/>
    <w:p w:rsidR="00CB3C40" w:rsidRDefault="00CB3C40" w:rsidP="00CB3C40">
      <w:r>
        <w:t xml:space="preserve">    public String getUsername() {</w:t>
      </w:r>
    </w:p>
    <w:p w:rsidR="00CB3C40" w:rsidRDefault="00CB3C40" w:rsidP="00CB3C40">
      <w:r>
        <w:t xml:space="preserve">        return username;</w:t>
      </w:r>
    </w:p>
    <w:p w:rsidR="00CB3C40" w:rsidRDefault="00CB3C40" w:rsidP="00CB3C40">
      <w:r>
        <w:t xml:space="preserve">    }</w:t>
      </w:r>
    </w:p>
    <w:p w:rsidR="00CB3C40" w:rsidRDefault="00CB3C40" w:rsidP="00CB3C40"/>
    <w:p w:rsidR="00CB3C40" w:rsidRDefault="00CB3C40" w:rsidP="00CB3C40">
      <w:r>
        <w:t xml:space="preserve">    public void setUsername(String value) {</w:t>
      </w:r>
    </w:p>
    <w:p w:rsidR="00CB3C40" w:rsidRDefault="00CB3C40" w:rsidP="00CB3C40">
      <w:r>
        <w:t xml:space="preserve">        username = value;</w:t>
      </w:r>
    </w:p>
    <w:p w:rsidR="00CB3C40" w:rsidRDefault="00CB3C40" w:rsidP="00CB3C40">
      <w:r>
        <w:t xml:space="preserve">    }</w:t>
      </w:r>
    </w:p>
    <w:p w:rsidR="00CB3C40" w:rsidRDefault="00CB3C40" w:rsidP="00CB3C40"/>
    <w:p w:rsidR="00CB3C40" w:rsidRDefault="00CB3C40" w:rsidP="00CB3C40">
      <w:r>
        <w:t xml:space="preserve">    public String getHashedPassword() {</w:t>
      </w:r>
    </w:p>
    <w:p w:rsidR="00CB3C40" w:rsidRDefault="00CB3C40" w:rsidP="00CB3C40">
      <w:r>
        <w:t xml:space="preserve">        return hashedPassword;</w:t>
      </w:r>
    </w:p>
    <w:p w:rsidR="00CB3C40" w:rsidRDefault="00CB3C40" w:rsidP="00CB3C40">
      <w:r>
        <w:t xml:space="preserve">    }</w:t>
      </w:r>
    </w:p>
    <w:p w:rsidR="00CB3C40" w:rsidRDefault="00CB3C40" w:rsidP="00CB3C40"/>
    <w:p w:rsidR="00CB3C40" w:rsidRDefault="00CB3C40" w:rsidP="00CB3C40">
      <w:r>
        <w:t xml:space="preserve">    public void setHashedPassword(String hashedPassword) {</w:t>
      </w:r>
    </w:p>
    <w:p w:rsidR="00CB3C40" w:rsidRDefault="00CB3C40" w:rsidP="00CB3C40">
      <w:r>
        <w:t xml:space="preserve">        this.hashedPassword = hashedPassword;</w:t>
      </w:r>
    </w:p>
    <w:p w:rsidR="00CB3C40" w:rsidRDefault="00CB3C40" w:rsidP="00CB3C40">
      <w:r>
        <w:t xml:space="preserve">    }</w:t>
      </w:r>
    </w:p>
    <w:p w:rsidR="00CB3C40" w:rsidRDefault="00CB3C40" w:rsidP="00CB3C40"/>
    <w:p w:rsidR="00CB3C40" w:rsidRDefault="00CB3C40" w:rsidP="00CB3C40">
      <w:r>
        <w:t xml:space="preserve">    public int getLevel() {</w:t>
      </w:r>
    </w:p>
    <w:p w:rsidR="00CB3C40" w:rsidRDefault="00CB3C40" w:rsidP="00CB3C40">
      <w:r>
        <w:t xml:space="preserve">        return level;</w:t>
      </w:r>
    </w:p>
    <w:p w:rsidR="00CB3C40" w:rsidRDefault="00CB3C40" w:rsidP="00CB3C40">
      <w:r>
        <w:t xml:space="preserve">    }</w:t>
      </w:r>
    </w:p>
    <w:p w:rsidR="00CB3C40" w:rsidRDefault="00CB3C40" w:rsidP="00CB3C40"/>
    <w:p w:rsidR="00CB3C40" w:rsidRDefault="00CB3C40" w:rsidP="00CB3C40">
      <w:r>
        <w:t xml:space="preserve">    public void setLevel(int level) {</w:t>
      </w:r>
    </w:p>
    <w:p w:rsidR="00CB3C40" w:rsidRDefault="00CB3C40" w:rsidP="00CB3C40">
      <w:r>
        <w:t xml:space="preserve">        this.level = level;</w:t>
      </w:r>
    </w:p>
    <w:p w:rsidR="00CB3C40" w:rsidRDefault="00CB3C40" w:rsidP="00CB3C40">
      <w:r>
        <w:t xml:space="preserve">    }</w:t>
      </w:r>
    </w:p>
    <w:p w:rsidR="00CB3C40" w:rsidRDefault="00CB3C40" w:rsidP="00CB3C40"/>
    <w:p w:rsidR="00CB3C40" w:rsidRDefault="00CB3C40" w:rsidP="00CB3C40">
      <w:r>
        <w:t xml:space="preserve">    public byte[] getSalt() {</w:t>
      </w:r>
    </w:p>
    <w:p w:rsidR="00CB3C40" w:rsidRDefault="00CB3C40" w:rsidP="00CB3C40">
      <w:r>
        <w:t xml:space="preserve">        return salt;</w:t>
      </w:r>
    </w:p>
    <w:p w:rsidR="00CB3C40" w:rsidRDefault="00CB3C40" w:rsidP="00CB3C40">
      <w:r>
        <w:t xml:space="preserve">    }</w:t>
      </w:r>
    </w:p>
    <w:p w:rsidR="00CB3C40" w:rsidRDefault="00CB3C40" w:rsidP="00CB3C40"/>
    <w:p w:rsidR="00CB3C40" w:rsidRDefault="00CB3C40" w:rsidP="00CB3C40">
      <w:r>
        <w:t xml:space="preserve">    public void setSalt(byte[] salt) {</w:t>
      </w:r>
    </w:p>
    <w:p w:rsidR="00CB3C40" w:rsidRDefault="00CB3C40" w:rsidP="00CB3C40">
      <w:r>
        <w:t xml:space="preserve">        this.salt = salt;</w:t>
      </w:r>
    </w:p>
    <w:p w:rsidR="00CB3C40" w:rsidRDefault="00CB3C40" w:rsidP="00CB3C40">
      <w:r>
        <w:t xml:space="preserve">    }</w:t>
      </w:r>
    </w:p>
    <w:p w:rsidR="00CB3C40" w:rsidRDefault="00CB3C40" w:rsidP="00CB3C40">
      <w:r>
        <w:t>}</w:t>
      </w:r>
    </w:p>
    <w:p w:rsidR="00CB3C40" w:rsidRDefault="00CB3C40" w:rsidP="00CB3C40"/>
    <w:p w:rsidR="00B77D3B" w:rsidRDefault="00B77D3B" w:rsidP="00B77D3B">
      <w:pPr>
        <w:pStyle w:val="NoSpacing"/>
        <w:numPr>
          <w:ilvl w:val="0"/>
          <w:numId w:val="6"/>
        </w:numPr>
      </w:pPr>
      <w:r>
        <w:t>Point.java</w:t>
      </w:r>
    </w:p>
    <w:p w:rsidR="00CB3C40" w:rsidRDefault="00CB3C40" w:rsidP="00CB3C40">
      <w:r>
        <w:t>package com.dod.models;</w:t>
      </w:r>
    </w:p>
    <w:p w:rsidR="00CB3C40" w:rsidRDefault="00CB3C40" w:rsidP="00CB3C40"/>
    <w:p w:rsidR="00CB3C40" w:rsidRDefault="00CB3C40" w:rsidP="00CB3C40">
      <w:r>
        <w:t>import javax.xml.bind.annotation.XmlRootElement;</w:t>
      </w:r>
    </w:p>
    <w:p w:rsidR="00CB3C40" w:rsidRDefault="00CB3C40" w:rsidP="00CB3C40"/>
    <w:p w:rsidR="00CB3C40" w:rsidRDefault="00CB3C40" w:rsidP="00CB3C40">
      <w:r>
        <w:t>/**</w:t>
      </w:r>
    </w:p>
    <w:p w:rsidR="00CB3C40" w:rsidRDefault="00CB3C40" w:rsidP="00CB3C40">
      <w:r>
        <w:t xml:space="preserve"> * Bean class for storing a point (or vertex) in the map.</w:t>
      </w:r>
    </w:p>
    <w:p w:rsidR="00CB3C40" w:rsidRDefault="00CB3C40" w:rsidP="00CB3C40">
      <w:r>
        <w:t xml:space="preserve"> */</w:t>
      </w:r>
    </w:p>
    <w:p w:rsidR="00CB3C40" w:rsidRDefault="00CB3C40" w:rsidP="00CB3C40">
      <w:r>
        <w:t>@XmlRootElement</w:t>
      </w:r>
    </w:p>
    <w:p w:rsidR="00CB3C40" w:rsidRDefault="00CB3C40" w:rsidP="00CB3C40">
      <w:r>
        <w:t>public class Point {</w:t>
      </w:r>
    </w:p>
    <w:p w:rsidR="00CB3C40" w:rsidRDefault="00CB3C40" w:rsidP="00CB3C40">
      <w:r>
        <w:lastRenderedPageBreak/>
        <w:t xml:space="preserve">    public int x;</w:t>
      </w:r>
    </w:p>
    <w:p w:rsidR="00CB3C40" w:rsidRDefault="00CB3C40" w:rsidP="00CB3C40">
      <w:r>
        <w:t xml:space="preserve">    public int y;</w:t>
      </w:r>
    </w:p>
    <w:p w:rsidR="00CB3C40" w:rsidRDefault="00CB3C40" w:rsidP="00CB3C40"/>
    <w:p w:rsidR="00CB3C40" w:rsidRDefault="00CB3C40" w:rsidP="00CB3C40">
      <w:r>
        <w:t xml:space="preserve">    public Point() {}</w:t>
      </w:r>
    </w:p>
    <w:p w:rsidR="00CB3C40" w:rsidRDefault="00CB3C40" w:rsidP="00CB3C40"/>
    <w:p w:rsidR="00CB3C40" w:rsidRDefault="00CB3C40" w:rsidP="00CB3C40">
      <w:r>
        <w:t xml:space="preserve">    public Point(int x, int y) {</w:t>
      </w:r>
    </w:p>
    <w:p w:rsidR="00CB3C40" w:rsidRDefault="00CB3C40" w:rsidP="00CB3C40">
      <w:r>
        <w:t xml:space="preserve">        this.x = x;</w:t>
      </w:r>
    </w:p>
    <w:p w:rsidR="00CB3C40" w:rsidRDefault="00CB3C40" w:rsidP="00CB3C40">
      <w:r>
        <w:t xml:space="preserve">        this.y = y;</w:t>
      </w:r>
    </w:p>
    <w:p w:rsidR="00CB3C40" w:rsidRDefault="00CB3C40" w:rsidP="00CB3C40">
      <w:r>
        <w:t xml:space="preserve">    }</w:t>
      </w:r>
    </w:p>
    <w:p w:rsidR="00CB3C40" w:rsidRDefault="00CB3C40" w:rsidP="00CB3C40"/>
    <w:p w:rsidR="00CB3C40" w:rsidRDefault="00CB3C40" w:rsidP="00CB3C40">
      <w:r>
        <w:t xml:space="preserve">    @Override</w:t>
      </w:r>
    </w:p>
    <w:p w:rsidR="00CB3C40" w:rsidRDefault="00CB3C40" w:rsidP="00CB3C40">
      <w:r>
        <w:t xml:space="preserve">    public boolean equals(Object obj) {</w:t>
      </w:r>
    </w:p>
    <w:p w:rsidR="00CB3C40" w:rsidRDefault="00CB3C40" w:rsidP="00CB3C40">
      <w:r>
        <w:t xml:space="preserve">        boolean result = false;</w:t>
      </w:r>
    </w:p>
    <w:p w:rsidR="00CB3C40" w:rsidRDefault="00CB3C40" w:rsidP="00CB3C40"/>
    <w:p w:rsidR="00CB3C40" w:rsidRDefault="00CB3C40" w:rsidP="00CB3C40">
      <w:r>
        <w:t xml:space="preserve">        if (obj instanceof Point) {</w:t>
      </w:r>
    </w:p>
    <w:p w:rsidR="00CB3C40" w:rsidRDefault="00CB3C40" w:rsidP="00CB3C40">
      <w:r>
        <w:t xml:space="preserve">            Point point = (Point) obj;</w:t>
      </w:r>
    </w:p>
    <w:p w:rsidR="00CB3C40" w:rsidRDefault="00CB3C40" w:rsidP="00CB3C40"/>
    <w:p w:rsidR="00CB3C40" w:rsidRDefault="00CB3C40" w:rsidP="00CB3C40">
      <w:r>
        <w:t xml:space="preserve">            if (point.x == x &amp;&amp; point.y == y) {</w:t>
      </w:r>
    </w:p>
    <w:p w:rsidR="00CB3C40" w:rsidRDefault="00CB3C40" w:rsidP="00CB3C40">
      <w:r>
        <w:t xml:space="preserve">                result = true;</w:t>
      </w:r>
    </w:p>
    <w:p w:rsidR="00CB3C40" w:rsidRDefault="00CB3C40" w:rsidP="00CB3C40">
      <w:r>
        <w:t xml:space="preserve">            }</w:t>
      </w:r>
    </w:p>
    <w:p w:rsidR="00CB3C40" w:rsidRDefault="00CB3C40" w:rsidP="00CB3C40">
      <w:r>
        <w:t xml:space="preserve">        }</w:t>
      </w:r>
    </w:p>
    <w:p w:rsidR="00CB3C40" w:rsidRDefault="00CB3C40" w:rsidP="00CB3C40"/>
    <w:p w:rsidR="00CB3C40" w:rsidRDefault="00CB3C40" w:rsidP="00CB3C40">
      <w:r>
        <w:t xml:space="preserve">        return result;</w:t>
      </w:r>
    </w:p>
    <w:p w:rsidR="00CB3C40" w:rsidRDefault="00CB3C40" w:rsidP="00CB3C40">
      <w:r>
        <w:t xml:space="preserve">    }</w:t>
      </w:r>
    </w:p>
    <w:p w:rsidR="00CB3C40" w:rsidRDefault="00CB3C40" w:rsidP="00CB3C40">
      <w:r>
        <w:t>}</w:t>
      </w:r>
    </w:p>
    <w:p w:rsidR="00CB3C40" w:rsidRDefault="00CB3C40" w:rsidP="00CB3C40"/>
    <w:p w:rsidR="00B77D3B" w:rsidRDefault="00B77D3B" w:rsidP="00B77D3B">
      <w:pPr>
        <w:pStyle w:val="NoSpacing"/>
        <w:numPr>
          <w:ilvl w:val="0"/>
          <w:numId w:val="6"/>
        </w:numPr>
      </w:pPr>
      <w:r>
        <w:t>Score.java</w:t>
      </w:r>
    </w:p>
    <w:p w:rsidR="00CB3C40" w:rsidRDefault="00CB3C40" w:rsidP="00CB3C40">
      <w:r>
        <w:t>package com.dod.models;</w:t>
      </w:r>
    </w:p>
    <w:p w:rsidR="00CB3C40" w:rsidRDefault="00CB3C40" w:rsidP="00CB3C40"/>
    <w:p w:rsidR="00CB3C40" w:rsidRDefault="00CB3C40" w:rsidP="00CB3C40">
      <w:r>
        <w:t>import javax.xml.bind.annotation.XmlRootElement;</w:t>
      </w:r>
    </w:p>
    <w:p w:rsidR="00CB3C40" w:rsidRDefault="00CB3C40" w:rsidP="00CB3C40"/>
    <w:p w:rsidR="00CB3C40" w:rsidRDefault="00CB3C40" w:rsidP="00CB3C40">
      <w:r>
        <w:t>/**</w:t>
      </w:r>
    </w:p>
    <w:p w:rsidR="00CB3C40" w:rsidRDefault="00CB3C40" w:rsidP="00CB3C40">
      <w:r>
        <w:t xml:space="preserve"> * &lt;pre&gt;</w:t>
      </w:r>
    </w:p>
    <w:p w:rsidR="00CB3C40" w:rsidRDefault="00CB3C40" w:rsidP="00CB3C40">
      <w:r>
        <w:t xml:space="preserve"> *     A Score stores the points a Player achieved when they completed a Match.</w:t>
      </w:r>
    </w:p>
    <w:p w:rsidR="00CB3C40" w:rsidRDefault="00CB3C40" w:rsidP="00CB3C40">
      <w:r>
        <w:t xml:space="preserve"> *     A Score as an ID in order to store the Score as a unique databaes record</w:t>
      </w:r>
    </w:p>
    <w:p w:rsidR="00CB3C40" w:rsidRDefault="00CB3C40" w:rsidP="00CB3C40">
      <w:r>
        <w:t xml:space="preserve"> *     A Score also has a value and the username of the player that the score is related to.</w:t>
      </w:r>
    </w:p>
    <w:p w:rsidR="00CB3C40" w:rsidRDefault="00CB3C40" w:rsidP="00CB3C40">
      <w:r>
        <w:t xml:space="preserve"> * &lt;/pre&gt;</w:t>
      </w:r>
    </w:p>
    <w:p w:rsidR="00CB3C40" w:rsidRDefault="00CB3C40" w:rsidP="00CB3C40">
      <w:r>
        <w:t xml:space="preserve"> */</w:t>
      </w:r>
    </w:p>
    <w:p w:rsidR="00CB3C40" w:rsidRDefault="00CB3C40" w:rsidP="00CB3C40">
      <w:r>
        <w:t>@XmlRootElement</w:t>
      </w:r>
    </w:p>
    <w:p w:rsidR="00CB3C40" w:rsidRDefault="00CB3C40" w:rsidP="00CB3C40">
      <w:r>
        <w:t>public class Score {</w:t>
      </w:r>
    </w:p>
    <w:p w:rsidR="00CB3C40" w:rsidRDefault="00CB3C40" w:rsidP="00CB3C40">
      <w:r>
        <w:t xml:space="preserve">    private int id;</w:t>
      </w:r>
    </w:p>
    <w:p w:rsidR="00CB3C40" w:rsidRDefault="00CB3C40" w:rsidP="00CB3C40">
      <w:r>
        <w:t xml:space="preserve">    private String username;</w:t>
      </w:r>
    </w:p>
    <w:p w:rsidR="00CB3C40" w:rsidRDefault="00CB3C40" w:rsidP="00CB3C40">
      <w:r>
        <w:t xml:space="preserve">    private int value;</w:t>
      </w:r>
    </w:p>
    <w:p w:rsidR="00CB3C40" w:rsidRDefault="00CB3C40" w:rsidP="00CB3C40"/>
    <w:p w:rsidR="00CB3C40" w:rsidRDefault="00CB3C40" w:rsidP="00CB3C40">
      <w:r>
        <w:t xml:space="preserve">    public Score(int id, String username, int value) {</w:t>
      </w:r>
    </w:p>
    <w:p w:rsidR="00CB3C40" w:rsidRDefault="00CB3C40" w:rsidP="00CB3C40">
      <w:r>
        <w:t xml:space="preserve">        this.id = id;</w:t>
      </w:r>
    </w:p>
    <w:p w:rsidR="00CB3C40" w:rsidRDefault="00CB3C40" w:rsidP="00CB3C40">
      <w:r>
        <w:t xml:space="preserve">        this.username = username;</w:t>
      </w:r>
    </w:p>
    <w:p w:rsidR="00CB3C40" w:rsidRDefault="00CB3C40" w:rsidP="00CB3C40">
      <w:r>
        <w:t xml:space="preserve">        this.value = value;</w:t>
      </w:r>
    </w:p>
    <w:p w:rsidR="00CB3C40" w:rsidRDefault="00CB3C40" w:rsidP="00CB3C40">
      <w:r>
        <w:t xml:space="preserve">    }</w:t>
      </w:r>
    </w:p>
    <w:p w:rsidR="00CB3C40" w:rsidRDefault="00CB3C40" w:rsidP="00CB3C40"/>
    <w:p w:rsidR="00CB3C40" w:rsidRDefault="00CB3C40" w:rsidP="00CB3C40">
      <w:r>
        <w:t xml:space="preserve">    public Score(String username, int value) {</w:t>
      </w:r>
    </w:p>
    <w:p w:rsidR="00CB3C40" w:rsidRDefault="00CB3C40" w:rsidP="00CB3C40">
      <w:r>
        <w:t xml:space="preserve">        this.id = -1;</w:t>
      </w:r>
    </w:p>
    <w:p w:rsidR="00CB3C40" w:rsidRDefault="00CB3C40" w:rsidP="00CB3C40">
      <w:r>
        <w:t xml:space="preserve">        this.username = username;</w:t>
      </w:r>
    </w:p>
    <w:p w:rsidR="00CB3C40" w:rsidRDefault="00CB3C40" w:rsidP="00CB3C40">
      <w:r>
        <w:t xml:space="preserve">        this.value = value;</w:t>
      </w:r>
    </w:p>
    <w:p w:rsidR="00CB3C40" w:rsidRDefault="00CB3C40" w:rsidP="00CB3C40">
      <w:r>
        <w:t xml:space="preserve">    }</w:t>
      </w:r>
    </w:p>
    <w:p w:rsidR="00CB3C40" w:rsidRDefault="00CB3C40" w:rsidP="00CB3C40"/>
    <w:p w:rsidR="00CB3C40" w:rsidRDefault="00CB3C40" w:rsidP="00CB3C40">
      <w:r>
        <w:t xml:space="preserve">    public int getId() {</w:t>
      </w:r>
    </w:p>
    <w:p w:rsidR="00CB3C40" w:rsidRDefault="00CB3C40" w:rsidP="00CB3C40">
      <w:r>
        <w:t xml:space="preserve">        return id;</w:t>
      </w:r>
    </w:p>
    <w:p w:rsidR="00CB3C40" w:rsidRDefault="00CB3C40" w:rsidP="00CB3C40">
      <w:r>
        <w:t xml:space="preserve">    }</w:t>
      </w:r>
    </w:p>
    <w:p w:rsidR="00CB3C40" w:rsidRDefault="00CB3C40" w:rsidP="00CB3C40"/>
    <w:p w:rsidR="00CB3C40" w:rsidRDefault="00CB3C40" w:rsidP="00CB3C40">
      <w:r>
        <w:t xml:space="preserve">    public void setId(int id) {</w:t>
      </w:r>
    </w:p>
    <w:p w:rsidR="00CB3C40" w:rsidRDefault="00CB3C40" w:rsidP="00CB3C40">
      <w:r>
        <w:t xml:space="preserve">        this.id = id;</w:t>
      </w:r>
    </w:p>
    <w:p w:rsidR="00CB3C40" w:rsidRDefault="00CB3C40" w:rsidP="00CB3C40">
      <w:r>
        <w:lastRenderedPageBreak/>
        <w:t xml:space="preserve">    }</w:t>
      </w:r>
    </w:p>
    <w:p w:rsidR="00CB3C40" w:rsidRDefault="00CB3C40" w:rsidP="00CB3C40"/>
    <w:p w:rsidR="00CB3C40" w:rsidRDefault="00CB3C40" w:rsidP="00CB3C40">
      <w:r>
        <w:t xml:space="preserve">    public int getValue() {</w:t>
      </w:r>
    </w:p>
    <w:p w:rsidR="00CB3C40" w:rsidRDefault="00CB3C40" w:rsidP="00CB3C40">
      <w:r>
        <w:t xml:space="preserve">        return value;</w:t>
      </w:r>
    </w:p>
    <w:p w:rsidR="00CB3C40" w:rsidRDefault="00CB3C40" w:rsidP="00CB3C40">
      <w:r>
        <w:t xml:space="preserve">    }</w:t>
      </w:r>
    </w:p>
    <w:p w:rsidR="00CB3C40" w:rsidRDefault="00CB3C40" w:rsidP="00CB3C40"/>
    <w:p w:rsidR="00CB3C40" w:rsidRDefault="00CB3C40" w:rsidP="00CB3C40">
      <w:r>
        <w:t xml:space="preserve">    public void setValue(int value) {</w:t>
      </w:r>
    </w:p>
    <w:p w:rsidR="00CB3C40" w:rsidRDefault="00CB3C40" w:rsidP="00CB3C40">
      <w:r>
        <w:t xml:space="preserve">        this.value = value;</w:t>
      </w:r>
    </w:p>
    <w:p w:rsidR="00CB3C40" w:rsidRDefault="00CB3C40" w:rsidP="00CB3C40">
      <w:r>
        <w:t xml:space="preserve">    }</w:t>
      </w:r>
    </w:p>
    <w:p w:rsidR="00CB3C40" w:rsidRDefault="00CB3C40" w:rsidP="00CB3C40"/>
    <w:p w:rsidR="00CB3C40" w:rsidRDefault="00CB3C40" w:rsidP="00CB3C40">
      <w:r>
        <w:t xml:space="preserve">    public String getUsername() {</w:t>
      </w:r>
    </w:p>
    <w:p w:rsidR="00CB3C40" w:rsidRDefault="00CB3C40" w:rsidP="00CB3C40">
      <w:r>
        <w:t xml:space="preserve">        return username;</w:t>
      </w:r>
    </w:p>
    <w:p w:rsidR="00CB3C40" w:rsidRDefault="00CB3C40" w:rsidP="00CB3C40">
      <w:r>
        <w:t xml:space="preserve">    }</w:t>
      </w:r>
    </w:p>
    <w:p w:rsidR="00CB3C40" w:rsidRDefault="00CB3C40" w:rsidP="00CB3C40"/>
    <w:p w:rsidR="00CB3C40" w:rsidRDefault="00CB3C40" w:rsidP="00CB3C40">
      <w:r>
        <w:t xml:space="preserve">    public void setUsername(String username) {</w:t>
      </w:r>
    </w:p>
    <w:p w:rsidR="00CB3C40" w:rsidRDefault="00CB3C40" w:rsidP="00CB3C40">
      <w:r>
        <w:t xml:space="preserve">        this.username = username;</w:t>
      </w:r>
    </w:p>
    <w:p w:rsidR="00CB3C40" w:rsidRDefault="00CB3C40" w:rsidP="00CB3C40">
      <w:r>
        <w:t xml:space="preserve">    }</w:t>
      </w:r>
    </w:p>
    <w:p w:rsidR="00CB3C40" w:rsidRDefault="00CB3C40" w:rsidP="00CB3C40">
      <w:r>
        <w:t>}</w:t>
      </w:r>
    </w:p>
    <w:p w:rsidR="00CB3C40" w:rsidRDefault="00CB3C40" w:rsidP="00CB3C40"/>
    <w:p w:rsidR="00B77D3B" w:rsidRDefault="00B77D3B" w:rsidP="00B77D3B">
      <w:pPr>
        <w:pStyle w:val="NoSpacing"/>
        <w:numPr>
          <w:ilvl w:val="0"/>
          <w:numId w:val="6"/>
        </w:numPr>
      </w:pPr>
      <w:r>
        <w:t>Tile.java</w:t>
      </w:r>
    </w:p>
    <w:p w:rsidR="00CB3C40" w:rsidRDefault="00CB3C40" w:rsidP="00CB3C40">
      <w:r>
        <w:t>package com.dod.models;</w:t>
      </w:r>
    </w:p>
    <w:p w:rsidR="00CB3C40" w:rsidRDefault="00CB3C40" w:rsidP="00CB3C40"/>
    <w:p w:rsidR="00CB3C40" w:rsidRDefault="00CB3C40" w:rsidP="00CB3C40">
      <w:r>
        <w:t>import java.io.Serializable;</w:t>
      </w:r>
    </w:p>
    <w:p w:rsidR="00CB3C40" w:rsidRDefault="00CB3C40" w:rsidP="00CB3C40"/>
    <w:p w:rsidR="00CB3C40" w:rsidRDefault="00CB3C40" w:rsidP="00CB3C40">
      <w:r>
        <w:t>/**</w:t>
      </w:r>
    </w:p>
    <w:p w:rsidR="00CB3C40" w:rsidRDefault="00CB3C40" w:rsidP="00CB3C40">
      <w:r>
        <w:t xml:space="preserve"> * &lt;pre&gt;</w:t>
      </w:r>
    </w:p>
    <w:p w:rsidR="00CB3C40" w:rsidRDefault="00CB3C40" w:rsidP="00CB3C40">
      <w:r>
        <w:t xml:space="preserve"> *     A Tile represents single tile on the grid that is the Map</w:t>
      </w:r>
    </w:p>
    <w:p w:rsidR="00CB3C40" w:rsidRDefault="00CB3C40" w:rsidP="00CB3C40">
      <w:r>
        <w:t xml:space="preserve"> *     A Tile has a Type that indicates whether it is eg a wall, floor, coin or exit tile.</w:t>
      </w:r>
    </w:p>
    <w:p w:rsidR="00CB3C40" w:rsidRDefault="00CB3C40" w:rsidP="00CB3C40">
      <w:r>
        <w:t xml:space="preserve"> *     A Tile may or may not be visible</w:t>
      </w:r>
    </w:p>
    <w:p w:rsidR="00CB3C40" w:rsidRDefault="00CB3C40" w:rsidP="00CB3C40">
      <w:r>
        <w:t xml:space="preserve"> * &lt;/pre&gt;</w:t>
      </w:r>
    </w:p>
    <w:p w:rsidR="00CB3C40" w:rsidRDefault="00CB3C40" w:rsidP="00CB3C40">
      <w:r>
        <w:t xml:space="preserve"> */</w:t>
      </w:r>
    </w:p>
    <w:p w:rsidR="00CB3C40" w:rsidRDefault="00CB3C40" w:rsidP="00CB3C40">
      <w:r>
        <w:t>public class Tile {</w:t>
      </w:r>
    </w:p>
    <w:p w:rsidR="00CB3C40" w:rsidRDefault="00CB3C40" w:rsidP="00CB3C40"/>
    <w:p w:rsidR="00CB3C40" w:rsidRDefault="00CB3C40" w:rsidP="00CB3C40">
      <w:r>
        <w:tab/>
        <w:t>protected int type;</w:t>
      </w:r>
    </w:p>
    <w:p w:rsidR="00CB3C40" w:rsidRDefault="00CB3C40" w:rsidP="00CB3C40">
      <w:r>
        <w:tab/>
        <w:t>protected boolean visibility;</w:t>
      </w:r>
    </w:p>
    <w:p w:rsidR="00CB3C40" w:rsidRDefault="00CB3C40" w:rsidP="00CB3C40">
      <w:r>
        <w:tab/>
      </w:r>
    </w:p>
    <w:p w:rsidR="00CB3C40" w:rsidRDefault="00CB3C40" w:rsidP="00CB3C40">
      <w:r>
        <w:tab/>
        <w:t>public Tile(int type, boolean visibility){</w:t>
      </w:r>
    </w:p>
    <w:p w:rsidR="00CB3C40" w:rsidRDefault="00CB3C40" w:rsidP="00CB3C40">
      <w:r>
        <w:tab/>
      </w:r>
      <w:r>
        <w:tab/>
        <w:t>this.setType(type);</w:t>
      </w:r>
    </w:p>
    <w:p w:rsidR="00CB3C40" w:rsidRDefault="00CB3C40" w:rsidP="00CB3C40">
      <w:r>
        <w:tab/>
      </w:r>
      <w:r>
        <w:tab/>
        <w:t>this.setVisibility(visibility);</w:t>
      </w:r>
    </w:p>
    <w:p w:rsidR="00CB3C40" w:rsidRDefault="00CB3C40" w:rsidP="00CB3C40">
      <w:r>
        <w:tab/>
        <w:t>}</w:t>
      </w:r>
    </w:p>
    <w:p w:rsidR="00CB3C40" w:rsidRDefault="00CB3C40" w:rsidP="00CB3C40"/>
    <w:p w:rsidR="00CB3C40" w:rsidRDefault="00CB3C40" w:rsidP="00CB3C40">
      <w:r>
        <w:tab/>
        <w:t>public Tile(int type) {</w:t>
      </w:r>
    </w:p>
    <w:p w:rsidR="00CB3C40" w:rsidRDefault="00CB3C40" w:rsidP="00CB3C40">
      <w:r>
        <w:tab/>
      </w:r>
      <w:r>
        <w:tab/>
        <w:t>this.type = type;</w:t>
      </w:r>
    </w:p>
    <w:p w:rsidR="00CB3C40" w:rsidRDefault="00CB3C40" w:rsidP="00CB3C40">
      <w:r>
        <w:tab/>
        <w:t>}</w:t>
      </w:r>
    </w:p>
    <w:p w:rsidR="00CB3C40" w:rsidRDefault="00CB3C40" w:rsidP="00CB3C40"/>
    <w:p w:rsidR="00CB3C40" w:rsidRDefault="00CB3C40" w:rsidP="00CB3C40">
      <w:r>
        <w:tab/>
        <w:t>public int getType() {</w:t>
      </w:r>
    </w:p>
    <w:p w:rsidR="00CB3C40" w:rsidRDefault="00CB3C40" w:rsidP="00CB3C40">
      <w:r>
        <w:tab/>
      </w:r>
      <w:r>
        <w:tab/>
        <w:t>return type;</w:t>
      </w:r>
    </w:p>
    <w:p w:rsidR="00CB3C40" w:rsidRDefault="00CB3C40" w:rsidP="00CB3C40">
      <w:r>
        <w:tab/>
        <w:t>}</w:t>
      </w:r>
    </w:p>
    <w:p w:rsidR="00CB3C40" w:rsidRDefault="00CB3C40" w:rsidP="00CB3C40">
      <w:r>
        <w:tab/>
        <w:t>public void setType(int type) {</w:t>
      </w:r>
    </w:p>
    <w:p w:rsidR="00CB3C40" w:rsidRDefault="00CB3C40" w:rsidP="00CB3C40">
      <w:r>
        <w:tab/>
      </w:r>
      <w:r>
        <w:tab/>
        <w:t>this.type = type;</w:t>
      </w:r>
    </w:p>
    <w:p w:rsidR="00CB3C40" w:rsidRDefault="00CB3C40" w:rsidP="00CB3C40">
      <w:r>
        <w:tab/>
        <w:t>}</w:t>
      </w:r>
    </w:p>
    <w:p w:rsidR="00CB3C40" w:rsidRDefault="00CB3C40" w:rsidP="00CB3C40">
      <w:r>
        <w:tab/>
        <w:t>public boolean isVisible() {</w:t>
      </w:r>
    </w:p>
    <w:p w:rsidR="00CB3C40" w:rsidRDefault="00CB3C40" w:rsidP="00CB3C40">
      <w:r>
        <w:tab/>
      </w:r>
      <w:r>
        <w:tab/>
        <w:t>return visibility;</w:t>
      </w:r>
    </w:p>
    <w:p w:rsidR="00CB3C40" w:rsidRDefault="00CB3C40" w:rsidP="00CB3C40">
      <w:r>
        <w:tab/>
        <w:t>}</w:t>
      </w:r>
    </w:p>
    <w:p w:rsidR="00CB3C40" w:rsidRDefault="00CB3C40" w:rsidP="00CB3C40">
      <w:r>
        <w:tab/>
        <w:t>public void setVisibility(boolean visibility) {</w:t>
      </w:r>
    </w:p>
    <w:p w:rsidR="00CB3C40" w:rsidRDefault="00CB3C40" w:rsidP="00CB3C40">
      <w:r>
        <w:tab/>
      </w:r>
      <w:r>
        <w:tab/>
        <w:t>this.visibility = visibility;</w:t>
      </w:r>
    </w:p>
    <w:p w:rsidR="00CB3C40" w:rsidRDefault="00CB3C40" w:rsidP="00CB3C40">
      <w:r>
        <w:tab/>
        <w:t>}</w:t>
      </w:r>
    </w:p>
    <w:p w:rsidR="00CB3C40" w:rsidRDefault="00CB3C40" w:rsidP="00CB3C40">
      <w:r>
        <w:tab/>
        <w:t>public String toString(){</w:t>
      </w:r>
    </w:p>
    <w:p w:rsidR="00CB3C40" w:rsidRDefault="00CB3C40" w:rsidP="00CB3C40">
      <w:r>
        <w:tab/>
      </w:r>
      <w:r>
        <w:tab/>
        <w:t>return "Type: "+this.type+"\nVisibility: "+this.visibility;</w:t>
      </w:r>
      <w:r>
        <w:tab/>
      </w:r>
    </w:p>
    <w:p w:rsidR="00CB3C40" w:rsidRDefault="00CB3C40" w:rsidP="00CB3C40">
      <w:r>
        <w:tab/>
        <w:t>}</w:t>
      </w:r>
    </w:p>
    <w:p w:rsidR="00CB3C40" w:rsidRDefault="00CB3C40" w:rsidP="00CB3C40">
      <w:r>
        <w:tab/>
      </w:r>
    </w:p>
    <w:p w:rsidR="00CB3C40" w:rsidRDefault="00CB3C40" w:rsidP="00CB3C40">
      <w:r>
        <w:t>}</w:t>
      </w:r>
    </w:p>
    <w:p w:rsidR="00CB3C40" w:rsidRDefault="00CB3C40" w:rsidP="00CB3C40">
      <w:pPr>
        <w:pStyle w:val="NoSpacing"/>
      </w:pPr>
    </w:p>
    <w:p w:rsidR="00B77D3B" w:rsidRDefault="00B77D3B" w:rsidP="00B77D3B">
      <w:pPr>
        <w:pStyle w:val="NoSpacing"/>
        <w:numPr>
          <w:ilvl w:val="0"/>
          <w:numId w:val="6"/>
        </w:numPr>
      </w:pPr>
      <w:r>
        <w:t>TileType.java</w:t>
      </w:r>
    </w:p>
    <w:p w:rsidR="002120A4" w:rsidRDefault="002120A4" w:rsidP="002120A4">
      <w:r>
        <w:t>package com.dod.models;</w:t>
      </w:r>
    </w:p>
    <w:p w:rsidR="002120A4" w:rsidRDefault="002120A4" w:rsidP="002120A4"/>
    <w:p w:rsidR="002120A4" w:rsidRDefault="002120A4" w:rsidP="002120A4">
      <w:r>
        <w:t>/**</w:t>
      </w:r>
    </w:p>
    <w:p w:rsidR="002120A4" w:rsidRDefault="002120A4" w:rsidP="002120A4">
      <w:r>
        <w:t xml:space="preserve"> * The type of a tile, i.e is this tile a wall, floor or something else.</w:t>
      </w:r>
    </w:p>
    <w:p w:rsidR="002120A4" w:rsidRDefault="002120A4" w:rsidP="002120A4">
      <w:r>
        <w:t xml:space="preserve"> */</w:t>
      </w:r>
    </w:p>
    <w:p w:rsidR="002120A4" w:rsidRDefault="002120A4" w:rsidP="002120A4">
      <w:r>
        <w:t>public enum TileType {</w:t>
      </w:r>
    </w:p>
    <w:p w:rsidR="002120A4" w:rsidRDefault="002120A4" w:rsidP="002120A4">
      <w:r>
        <w:t xml:space="preserve">    Wall(0),</w:t>
      </w:r>
    </w:p>
    <w:p w:rsidR="002120A4" w:rsidRDefault="002120A4" w:rsidP="002120A4">
      <w:r>
        <w:t xml:space="preserve">    Empty(1),</w:t>
      </w:r>
    </w:p>
    <w:p w:rsidR="002120A4" w:rsidRDefault="002120A4" w:rsidP="002120A4">
      <w:r>
        <w:t xml:space="preserve">    Coin(2),</w:t>
      </w:r>
    </w:p>
    <w:p w:rsidR="002120A4" w:rsidRDefault="002120A4" w:rsidP="002120A4">
      <w:r>
        <w:t xml:space="preserve">    Exit(3);</w:t>
      </w:r>
    </w:p>
    <w:p w:rsidR="002120A4" w:rsidRDefault="002120A4" w:rsidP="002120A4"/>
    <w:p w:rsidR="002120A4" w:rsidRDefault="002120A4" w:rsidP="002120A4">
      <w:r>
        <w:t xml:space="preserve">    private final int value;</w:t>
      </w:r>
    </w:p>
    <w:p w:rsidR="002120A4" w:rsidRDefault="002120A4" w:rsidP="002120A4">
      <w:r>
        <w:t xml:space="preserve">    TileType(int value) {</w:t>
      </w:r>
    </w:p>
    <w:p w:rsidR="002120A4" w:rsidRDefault="002120A4" w:rsidP="002120A4">
      <w:r>
        <w:t xml:space="preserve">        this.value = value;</w:t>
      </w:r>
    </w:p>
    <w:p w:rsidR="002120A4" w:rsidRDefault="002120A4" w:rsidP="002120A4">
      <w:r>
        <w:t xml:space="preserve">    }</w:t>
      </w:r>
    </w:p>
    <w:p w:rsidR="002120A4" w:rsidRDefault="002120A4" w:rsidP="002120A4"/>
    <w:p w:rsidR="002120A4" w:rsidRDefault="002120A4" w:rsidP="002120A4">
      <w:r>
        <w:t xml:space="preserve">    public int getValue() {</w:t>
      </w:r>
    </w:p>
    <w:p w:rsidR="002120A4" w:rsidRDefault="002120A4" w:rsidP="002120A4">
      <w:r>
        <w:t xml:space="preserve">        return value;</w:t>
      </w:r>
    </w:p>
    <w:p w:rsidR="002120A4" w:rsidRDefault="002120A4" w:rsidP="002120A4">
      <w:r>
        <w:t xml:space="preserve">    }</w:t>
      </w:r>
    </w:p>
    <w:p w:rsidR="002120A4" w:rsidRDefault="002120A4" w:rsidP="002120A4">
      <w:r>
        <w:t>}</w:t>
      </w:r>
    </w:p>
    <w:p w:rsidR="002120A4" w:rsidRDefault="002120A4" w:rsidP="002120A4"/>
    <w:p w:rsidR="002120A4" w:rsidRDefault="006D7667" w:rsidP="006D7667">
      <w:pPr>
        <w:pStyle w:val="NoSpacing"/>
        <w:rPr>
          <w:b/>
        </w:rPr>
      </w:pPr>
      <w:r w:rsidRPr="006D7667">
        <w:rPr>
          <w:rFonts w:hint="eastAsia"/>
          <w:b/>
        </w:rPr>
        <w:t>DungeonOfDooom-master\Sourcecode\project\src\service\src\main\java\com\dod\service\constant</w:t>
      </w:r>
    </w:p>
    <w:p w:rsidR="006D7667" w:rsidRDefault="006D7667" w:rsidP="006D7667">
      <w:pPr>
        <w:pStyle w:val="NoSpacing"/>
        <w:numPr>
          <w:ilvl w:val="0"/>
          <w:numId w:val="6"/>
        </w:numPr>
      </w:pPr>
      <w:r w:rsidRPr="006D7667">
        <w:t>Assets.java</w:t>
      </w:r>
    </w:p>
    <w:p w:rsidR="006D7667" w:rsidRDefault="006D7667" w:rsidP="006D7667">
      <w:r>
        <w:t>package com.dod.service.constant;</w:t>
      </w:r>
    </w:p>
    <w:p w:rsidR="006D7667" w:rsidRDefault="006D7667" w:rsidP="006D7667"/>
    <w:p w:rsidR="006D7667" w:rsidRDefault="006D7667" w:rsidP="006D7667">
      <w:r>
        <w:t>/**</w:t>
      </w:r>
    </w:p>
    <w:p w:rsidR="006D7667" w:rsidRDefault="006D7667" w:rsidP="006D7667">
      <w:r>
        <w:t xml:space="preserve"> * A set of static constant strings that define the paths to our assets.</w:t>
      </w:r>
    </w:p>
    <w:p w:rsidR="006D7667" w:rsidRDefault="006D7667" w:rsidP="006D7667">
      <w:r>
        <w:t xml:space="preserve"> * Must always start with a slash.</w:t>
      </w:r>
    </w:p>
    <w:p w:rsidR="006D7667" w:rsidRDefault="006D7667" w:rsidP="006D7667">
      <w:r>
        <w:t xml:space="preserve"> */</w:t>
      </w:r>
    </w:p>
    <w:p w:rsidR="006D7667" w:rsidRDefault="006D7667" w:rsidP="006D7667">
      <w:r>
        <w:t>public class Assets {</w:t>
      </w:r>
    </w:p>
    <w:p w:rsidR="006D7667" w:rsidRDefault="006D7667" w:rsidP="006D7667">
      <w:r>
        <w:t xml:space="preserve">    public static final String MapLevelOne = "/maps/level1.json";</w:t>
      </w:r>
    </w:p>
    <w:p w:rsidR="006D7667" w:rsidRDefault="006D7667" w:rsidP="006D7667">
      <w:r>
        <w:t xml:space="preserve">    public static final String MapLevelFormat = "/maps/level%s.json";</w:t>
      </w:r>
    </w:p>
    <w:p w:rsidR="006D7667" w:rsidRDefault="006D7667" w:rsidP="006D7667">
      <w:r>
        <w:t>}</w:t>
      </w:r>
    </w:p>
    <w:p w:rsidR="006D7667" w:rsidRDefault="006D7667" w:rsidP="006D7667"/>
    <w:p w:rsidR="006D7667" w:rsidRDefault="006D7667" w:rsidP="006D7667">
      <w:pPr>
        <w:pStyle w:val="NoSpacing"/>
        <w:rPr>
          <w:b/>
        </w:rPr>
      </w:pPr>
      <w:r w:rsidRPr="006D7667">
        <w:rPr>
          <w:rFonts w:hint="eastAsia"/>
          <w:b/>
        </w:rPr>
        <w:t>DungeonOfDooom-master\Sourcecode\project\src\service\src\main\java\com\dod\service\controller</w:t>
      </w:r>
    </w:p>
    <w:p w:rsidR="006D7667" w:rsidRDefault="006D7667" w:rsidP="006D7667">
      <w:pPr>
        <w:pStyle w:val="NoSpacing"/>
        <w:numPr>
          <w:ilvl w:val="0"/>
          <w:numId w:val="6"/>
        </w:numPr>
      </w:pPr>
      <w:r>
        <w:rPr>
          <w:rFonts w:hint="eastAsia"/>
        </w:rPr>
        <w:t>GameController.java</w:t>
      </w:r>
    </w:p>
    <w:p w:rsidR="006D7667" w:rsidRDefault="006D7667" w:rsidP="006D7667">
      <w:r>
        <w:t>package com.dod.service.controller;</w:t>
      </w:r>
    </w:p>
    <w:p w:rsidR="006D7667" w:rsidRDefault="006D7667" w:rsidP="006D7667"/>
    <w:p w:rsidR="006D7667" w:rsidRDefault="006D7667" w:rsidP="006D7667">
      <w:r>
        <w:t>import com.dod.game.MatchList;</w:t>
      </w:r>
    </w:p>
    <w:p w:rsidR="006D7667" w:rsidRDefault="006D7667" w:rsidP="006D7667">
      <w:r>
        <w:t>import com.dod.models.Map;</w:t>
      </w:r>
    </w:p>
    <w:p w:rsidR="006D7667" w:rsidRDefault="006D7667" w:rsidP="006D7667">
      <w:r>
        <w:t>import com.dod.models.Player;</w:t>
      </w:r>
    </w:p>
    <w:p w:rsidR="006D7667" w:rsidRDefault="006D7667" w:rsidP="006D7667">
      <w:r>
        <w:t>import com.dod.service.model.GameStateModel;</w:t>
      </w:r>
    </w:p>
    <w:p w:rsidR="006D7667" w:rsidRDefault="006D7667" w:rsidP="006D7667">
      <w:r>
        <w:t>import com.dod.service.service.MovementService;</w:t>
      </w:r>
    </w:p>
    <w:p w:rsidR="006D7667" w:rsidRDefault="006D7667" w:rsidP="006D7667">
      <w:r>
        <w:t>import com.dod.service.service.StateService;</w:t>
      </w:r>
    </w:p>
    <w:p w:rsidR="006D7667" w:rsidRDefault="006D7667" w:rsidP="006D7667">
      <w:r>
        <w:t>import com.dod.service.service.VisibilityService;</w:t>
      </w:r>
    </w:p>
    <w:p w:rsidR="006D7667" w:rsidRDefault="006D7667" w:rsidP="006D7667">
      <w:r>
        <w:t>import org.glassfish.grizzly.http.server.Request;</w:t>
      </w:r>
    </w:p>
    <w:p w:rsidR="006D7667" w:rsidRDefault="006D7667" w:rsidP="006D7667"/>
    <w:p w:rsidR="006D7667" w:rsidRDefault="006D7667" w:rsidP="006D7667">
      <w:r>
        <w:t>import javax.validation.constraints.NotNull;</w:t>
      </w:r>
    </w:p>
    <w:p w:rsidR="006D7667" w:rsidRDefault="006D7667" w:rsidP="006D7667">
      <w:r>
        <w:t>import javax.ws.rs.*;</w:t>
      </w:r>
    </w:p>
    <w:p w:rsidR="006D7667" w:rsidRDefault="006D7667" w:rsidP="006D7667">
      <w:r>
        <w:t>import javax.ws.rs.core.Context;</w:t>
      </w:r>
    </w:p>
    <w:p w:rsidR="006D7667" w:rsidRDefault="006D7667" w:rsidP="006D7667">
      <w:r>
        <w:t>import javax.ws.rs.core.MediaType;</w:t>
      </w:r>
    </w:p>
    <w:p w:rsidR="006D7667" w:rsidRDefault="006D7667" w:rsidP="006D7667">
      <w:r>
        <w:t>import javax.ws.rs.core.Response;</w:t>
      </w:r>
    </w:p>
    <w:p w:rsidR="006D7667" w:rsidRDefault="006D7667" w:rsidP="006D7667">
      <w:r>
        <w:t>import java.sql.SQLException;</w:t>
      </w:r>
    </w:p>
    <w:p w:rsidR="006D7667" w:rsidRDefault="006D7667" w:rsidP="006D7667"/>
    <w:p w:rsidR="006D7667" w:rsidRDefault="006D7667" w:rsidP="006D7667">
      <w:r>
        <w:t>/**</w:t>
      </w:r>
    </w:p>
    <w:p w:rsidR="006D7667" w:rsidRDefault="006D7667" w:rsidP="006D7667">
      <w:r>
        <w:t xml:space="preserve"> * A controller to manage in-game game-related functionality ie getting the current state of the world or moving.</w:t>
      </w:r>
    </w:p>
    <w:p w:rsidR="006D7667" w:rsidRDefault="006D7667" w:rsidP="006D7667">
      <w:r>
        <w:lastRenderedPageBreak/>
        <w:t xml:space="preserve"> */</w:t>
      </w:r>
    </w:p>
    <w:p w:rsidR="006D7667" w:rsidRDefault="006D7667" w:rsidP="006D7667">
      <w:r>
        <w:t>@Path("game")</w:t>
      </w:r>
    </w:p>
    <w:p w:rsidR="006D7667" w:rsidRDefault="006D7667" w:rsidP="006D7667">
      <w:r>
        <w:t>public class GameController {</w:t>
      </w:r>
    </w:p>
    <w:p w:rsidR="006D7667" w:rsidRDefault="006D7667" w:rsidP="006D7667"/>
    <w:p w:rsidR="006D7667" w:rsidRDefault="006D7667" w:rsidP="006D7667">
      <w:r>
        <w:t xml:space="preserve">    @Context</w:t>
      </w:r>
    </w:p>
    <w:p w:rsidR="006D7667" w:rsidRDefault="006D7667" w:rsidP="006D7667">
      <w:r>
        <w:t xml:space="preserve">    private Request request;</w:t>
      </w:r>
    </w:p>
    <w:p w:rsidR="006D7667" w:rsidRDefault="006D7667" w:rsidP="006D7667">
      <w:r>
        <w:t xml:space="preserve">    StateService stateService;</w:t>
      </w:r>
    </w:p>
    <w:p w:rsidR="006D7667" w:rsidRDefault="006D7667" w:rsidP="006D7667">
      <w:r>
        <w:t xml:space="preserve">    MovementService movementService;</w:t>
      </w:r>
    </w:p>
    <w:p w:rsidR="006D7667" w:rsidRDefault="006D7667" w:rsidP="006D7667"/>
    <w:p w:rsidR="006D7667" w:rsidRDefault="006D7667" w:rsidP="006D7667">
      <w:r>
        <w:t xml:space="preserve">    public GameController() {</w:t>
      </w:r>
    </w:p>
    <w:p w:rsidR="006D7667" w:rsidRDefault="006D7667" w:rsidP="006D7667">
      <w:r>
        <w:t xml:space="preserve">        stateService = new StateService(new VisibilityService(), MatchList.instance());</w:t>
      </w:r>
    </w:p>
    <w:p w:rsidR="006D7667" w:rsidRDefault="006D7667" w:rsidP="006D7667">
      <w:r>
        <w:t xml:space="preserve">        movementService = new MovementService();</w:t>
      </w:r>
    </w:p>
    <w:p w:rsidR="006D7667" w:rsidRDefault="006D7667" w:rsidP="006D7667">
      <w:r>
        <w:t xml:space="preserve">    }</w:t>
      </w:r>
    </w:p>
    <w:p w:rsidR="006D7667" w:rsidRDefault="006D7667" w:rsidP="006D7667"/>
    <w:p w:rsidR="006D7667" w:rsidRDefault="006D7667" w:rsidP="006D7667">
      <w:r>
        <w:t xml:space="preserve">    /**</w:t>
      </w:r>
    </w:p>
    <w:p w:rsidR="006D7667" w:rsidRDefault="006D7667" w:rsidP="006D7667">
      <w:r>
        <w:t xml:space="preserve">     * Responds with the current gamestate from the Player's Character's perspective, i.e. only returning visible tiles</w:t>
      </w:r>
    </w:p>
    <w:p w:rsidR="006D7667" w:rsidRDefault="006D7667" w:rsidP="006D7667">
      <w:r>
        <w:t xml:space="preserve">     * If Player has no current ongoing Match returns 500 error.</w:t>
      </w:r>
    </w:p>
    <w:p w:rsidR="006D7667" w:rsidRDefault="006D7667" w:rsidP="006D7667">
      <w:r>
        <w:t xml:space="preserve">     * @return Response 200 OK with GameStateModel as a JSON object</w:t>
      </w:r>
    </w:p>
    <w:p w:rsidR="006D7667" w:rsidRDefault="006D7667" w:rsidP="006D7667">
      <w:r>
        <w:t xml:space="preserve">     */</w:t>
      </w:r>
    </w:p>
    <w:p w:rsidR="006D7667" w:rsidRDefault="006D7667" w:rsidP="006D7667">
      <w:r>
        <w:t xml:space="preserve">    @GET</w:t>
      </w:r>
    </w:p>
    <w:p w:rsidR="006D7667" w:rsidRDefault="006D7667" w:rsidP="006D7667">
      <w:r>
        <w:t xml:space="preserve">    @Produces(MediaType.APPLICATION_JSON)</w:t>
      </w:r>
    </w:p>
    <w:p w:rsidR="006D7667" w:rsidRDefault="006D7667" w:rsidP="006D7667">
      <w:r>
        <w:t xml:space="preserve">    @Path("status")</w:t>
      </w:r>
    </w:p>
    <w:p w:rsidR="006D7667" w:rsidRDefault="006D7667" w:rsidP="006D7667">
      <w:r>
        <w:t xml:space="preserve">    public Response status() {</w:t>
      </w:r>
    </w:p>
    <w:p w:rsidR="006D7667" w:rsidRDefault="006D7667" w:rsidP="006D7667">
      <w:r>
        <w:t xml:space="preserve">        String username = (String)request.getSession().getAttribute("player");</w:t>
      </w:r>
    </w:p>
    <w:p w:rsidR="006D7667" w:rsidRDefault="006D7667" w:rsidP="006D7667">
      <w:r>
        <w:t xml:space="preserve">        GameStateModel state = stateService.GetState(new Player(username));</w:t>
      </w:r>
    </w:p>
    <w:p w:rsidR="006D7667" w:rsidRDefault="006D7667" w:rsidP="006D7667"/>
    <w:p w:rsidR="006D7667" w:rsidRDefault="006D7667" w:rsidP="006D7667">
      <w:r>
        <w:t xml:space="preserve">        return Response</w:t>
      </w:r>
    </w:p>
    <w:p w:rsidR="006D7667" w:rsidRDefault="006D7667" w:rsidP="006D7667">
      <w:r>
        <w:t xml:space="preserve">                .ok()</w:t>
      </w:r>
    </w:p>
    <w:p w:rsidR="006D7667" w:rsidRDefault="006D7667" w:rsidP="006D7667">
      <w:r>
        <w:t xml:space="preserve">                .entity(state)</w:t>
      </w:r>
    </w:p>
    <w:p w:rsidR="006D7667" w:rsidRDefault="006D7667" w:rsidP="006D7667">
      <w:r>
        <w:t xml:space="preserve">                .build();</w:t>
      </w:r>
    </w:p>
    <w:p w:rsidR="006D7667" w:rsidRDefault="006D7667" w:rsidP="006D7667">
      <w:r>
        <w:t xml:space="preserve">    }</w:t>
      </w:r>
    </w:p>
    <w:p w:rsidR="006D7667" w:rsidRDefault="006D7667" w:rsidP="006D7667"/>
    <w:p w:rsidR="006D7667" w:rsidRDefault="006D7667" w:rsidP="006D7667">
      <w:r>
        <w:t xml:space="preserve">    /**</w:t>
      </w:r>
    </w:p>
    <w:p w:rsidR="006D7667" w:rsidRDefault="006D7667" w:rsidP="006D7667">
      <w:r>
        <w:t xml:space="preserve">     * An endpoint to request the Player's Character move once in a particular direction.</w:t>
      </w:r>
    </w:p>
    <w:p w:rsidR="006D7667" w:rsidRDefault="006D7667" w:rsidP="006D7667">
      <w:r>
        <w:t xml:space="preserve">     * Responds with game status after move.</w:t>
      </w:r>
    </w:p>
    <w:p w:rsidR="006D7667" w:rsidRDefault="006D7667" w:rsidP="006D7667">
      <w:r>
        <w:t xml:space="preserve">     * If Player has no current ongoing Match returns 500 error.</w:t>
      </w:r>
    </w:p>
    <w:p w:rsidR="006D7667" w:rsidRDefault="006D7667" w:rsidP="006D7667">
      <w:r>
        <w:t xml:space="preserve">     * @param direction a char from {W,S,A,D} pertaining to a particular direction in the WASD layout, must not be null</w:t>
      </w:r>
    </w:p>
    <w:p w:rsidR="006D7667" w:rsidRDefault="006D7667" w:rsidP="006D7667">
      <w:r>
        <w:t xml:space="preserve">     * @return Response 200 OK with GameStateModel as a JSON object</w:t>
      </w:r>
    </w:p>
    <w:p w:rsidR="006D7667" w:rsidRDefault="006D7667" w:rsidP="006D7667">
      <w:r>
        <w:t xml:space="preserve">     */</w:t>
      </w:r>
    </w:p>
    <w:p w:rsidR="006D7667" w:rsidRDefault="006D7667" w:rsidP="006D7667">
      <w:r>
        <w:t xml:space="preserve">    @POST</w:t>
      </w:r>
    </w:p>
    <w:p w:rsidR="006D7667" w:rsidRDefault="006D7667" w:rsidP="006D7667">
      <w:r>
        <w:t xml:space="preserve">    @Produces(MediaType.APPLICATION_JSON)</w:t>
      </w:r>
    </w:p>
    <w:p w:rsidR="006D7667" w:rsidRDefault="006D7667" w:rsidP="006D7667">
      <w:r>
        <w:t xml:space="preserve">    @Path("move")</w:t>
      </w:r>
    </w:p>
    <w:p w:rsidR="006D7667" w:rsidRDefault="006D7667" w:rsidP="006D7667">
      <w:r>
        <w:t xml:space="preserve">    public Response move(@NotNull @FormParam("key") String direction) {</w:t>
      </w:r>
    </w:p>
    <w:p w:rsidR="006D7667" w:rsidRDefault="006D7667" w:rsidP="006D7667">
      <w:r>
        <w:t xml:space="preserve">        String username = (String)request.getSession().getAttribute("player");</w:t>
      </w:r>
    </w:p>
    <w:p w:rsidR="006D7667" w:rsidRDefault="006D7667" w:rsidP="006D7667">
      <w:r>
        <w:t xml:space="preserve">        try {</w:t>
      </w:r>
    </w:p>
    <w:p w:rsidR="006D7667" w:rsidRDefault="006D7667" w:rsidP="006D7667">
      <w:r>
        <w:t xml:space="preserve">            movementService.Move(direction, new Player(username));</w:t>
      </w:r>
    </w:p>
    <w:p w:rsidR="006D7667" w:rsidRDefault="006D7667" w:rsidP="006D7667">
      <w:r>
        <w:t xml:space="preserve">        }</w:t>
      </w:r>
    </w:p>
    <w:p w:rsidR="006D7667" w:rsidRDefault="006D7667" w:rsidP="006D7667">
      <w:r>
        <w:t xml:space="preserve">        catch(SQLException e) {</w:t>
      </w:r>
    </w:p>
    <w:p w:rsidR="006D7667" w:rsidRDefault="006D7667" w:rsidP="006D7667">
      <w:r>
        <w:t xml:space="preserve">            e.printStackTrace();</w:t>
      </w:r>
    </w:p>
    <w:p w:rsidR="006D7667" w:rsidRDefault="006D7667" w:rsidP="006D7667">
      <w:r>
        <w:t xml:space="preserve">            return Response.serverError().build();</w:t>
      </w:r>
    </w:p>
    <w:p w:rsidR="006D7667" w:rsidRDefault="006D7667" w:rsidP="006D7667">
      <w:r>
        <w:t xml:space="preserve">        }</w:t>
      </w:r>
    </w:p>
    <w:p w:rsidR="006D7667" w:rsidRDefault="006D7667" w:rsidP="006D7667">
      <w:r>
        <w:t xml:space="preserve">        GameStateModel state = stateService.GetState(new Player(username));</w:t>
      </w:r>
    </w:p>
    <w:p w:rsidR="006D7667" w:rsidRDefault="006D7667" w:rsidP="006D7667"/>
    <w:p w:rsidR="006D7667" w:rsidRDefault="006D7667" w:rsidP="006D7667">
      <w:r>
        <w:t xml:space="preserve">        return Response</w:t>
      </w:r>
    </w:p>
    <w:p w:rsidR="006D7667" w:rsidRDefault="006D7667" w:rsidP="006D7667">
      <w:r>
        <w:t xml:space="preserve">                .ok()</w:t>
      </w:r>
    </w:p>
    <w:p w:rsidR="006D7667" w:rsidRDefault="006D7667" w:rsidP="006D7667">
      <w:r>
        <w:t xml:space="preserve">                .entity(state)</w:t>
      </w:r>
    </w:p>
    <w:p w:rsidR="006D7667" w:rsidRDefault="006D7667" w:rsidP="006D7667">
      <w:r>
        <w:t xml:space="preserve">                .build();</w:t>
      </w:r>
    </w:p>
    <w:p w:rsidR="006D7667" w:rsidRDefault="006D7667" w:rsidP="006D7667">
      <w:r>
        <w:t xml:space="preserve">    }</w:t>
      </w:r>
    </w:p>
    <w:p w:rsidR="006D7667" w:rsidRDefault="006D7667" w:rsidP="006D7667">
      <w:r>
        <w:t>}</w:t>
      </w:r>
    </w:p>
    <w:p w:rsidR="006D7667" w:rsidRDefault="006D7667" w:rsidP="006D7667"/>
    <w:p w:rsidR="006D7667" w:rsidRDefault="006D7667" w:rsidP="006D7667">
      <w:pPr>
        <w:pStyle w:val="NoSpacing"/>
        <w:numPr>
          <w:ilvl w:val="0"/>
          <w:numId w:val="6"/>
        </w:numPr>
      </w:pPr>
      <w:r>
        <w:lastRenderedPageBreak/>
        <w:t>MatchController.java</w:t>
      </w:r>
    </w:p>
    <w:p w:rsidR="006D7667" w:rsidRDefault="006D7667" w:rsidP="006D7667">
      <w:r>
        <w:t>package com.dod.service.controller;</w:t>
      </w:r>
    </w:p>
    <w:p w:rsidR="006D7667" w:rsidRDefault="006D7667" w:rsidP="006D7667"/>
    <w:p w:rsidR="006D7667" w:rsidRDefault="006D7667" w:rsidP="006D7667">
      <w:r>
        <w:t>import com.dod.db.repositories.PlayerRepository;</w:t>
      </w:r>
    </w:p>
    <w:p w:rsidR="006D7667" w:rsidRDefault="006D7667" w:rsidP="006D7667">
      <w:r>
        <w:t>import com.dod.game.MatchList;</w:t>
      </w:r>
    </w:p>
    <w:p w:rsidR="006D7667" w:rsidRDefault="006D7667" w:rsidP="006D7667">
      <w:r>
        <w:t>import com.dod.models.Match;</w:t>
      </w:r>
    </w:p>
    <w:p w:rsidR="006D7667" w:rsidRDefault="006D7667" w:rsidP="006D7667">
      <w:r>
        <w:t>import com.dod.models.Player;</w:t>
      </w:r>
    </w:p>
    <w:p w:rsidR="006D7667" w:rsidRDefault="006D7667" w:rsidP="006D7667">
      <w:r>
        <w:t>import com.dod.service.model.MatchStatus;</w:t>
      </w:r>
    </w:p>
    <w:p w:rsidR="006D7667" w:rsidRDefault="006D7667" w:rsidP="006D7667">
      <w:r>
        <w:t>import com.dod.service.service.IOService;</w:t>
      </w:r>
    </w:p>
    <w:p w:rsidR="006D7667" w:rsidRDefault="006D7667" w:rsidP="006D7667">
      <w:r>
        <w:t>import com.dod.service.service.MatchService;</w:t>
      </w:r>
    </w:p>
    <w:p w:rsidR="006D7667" w:rsidRDefault="006D7667" w:rsidP="006D7667">
      <w:r>
        <w:t>import com.dod.service.service.ParseService;</w:t>
      </w:r>
    </w:p>
    <w:p w:rsidR="006D7667" w:rsidRDefault="006D7667" w:rsidP="006D7667">
      <w:r>
        <w:t>import org.glassfish.grizzly.http.server.Request;</w:t>
      </w:r>
    </w:p>
    <w:p w:rsidR="006D7667" w:rsidRDefault="006D7667" w:rsidP="006D7667"/>
    <w:p w:rsidR="006D7667" w:rsidRDefault="006D7667" w:rsidP="006D7667">
      <w:r>
        <w:t>import javax.validation.constraints.NotNull;</w:t>
      </w:r>
    </w:p>
    <w:p w:rsidR="006D7667" w:rsidRDefault="006D7667" w:rsidP="006D7667">
      <w:r>
        <w:t>import javax.ws.rs.*;</w:t>
      </w:r>
    </w:p>
    <w:p w:rsidR="006D7667" w:rsidRDefault="006D7667" w:rsidP="006D7667">
      <w:r>
        <w:t>import javax.ws.rs.core.Context;</w:t>
      </w:r>
    </w:p>
    <w:p w:rsidR="006D7667" w:rsidRDefault="006D7667" w:rsidP="006D7667">
      <w:r>
        <w:t>import javax.ws.rs.core.MediaType;</w:t>
      </w:r>
    </w:p>
    <w:p w:rsidR="006D7667" w:rsidRDefault="006D7667" w:rsidP="006D7667">
      <w:r>
        <w:t>import javax.ws.rs.core.Response;</w:t>
      </w:r>
    </w:p>
    <w:p w:rsidR="006D7667" w:rsidRDefault="006D7667" w:rsidP="006D7667">
      <w:r>
        <w:t>import java.sql.SQLException;</w:t>
      </w:r>
    </w:p>
    <w:p w:rsidR="006D7667" w:rsidRDefault="006D7667" w:rsidP="006D7667">
      <w:r>
        <w:t>import java.util.UUID;</w:t>
      </w:r>
    </w:p>
    <w:p w:rsidR="006D7667" w:rsidRDefault="006D7667" w:rsidP="006D7667"/>
    <w:p w:rsidR="006D7667" w:rsidRDefault="006D7667" w:rsidP="006D7667">
      <w:r>
        <w:t>/**</w:t>
      </w:r>
    </w:p>
    <w:p w:rsidR="006D7667" w:rsidRDefault="006D7667" w:rsidP="006D7667">
      <w:r>
        <w:t xml:space="preserve"> * A controller to manage Matches- joining, listing, starting a new one etc.</w:t>
      </w:r>
    </w:p>
    <w:p w:rsidR="006D7667" w:rsidRDefault="006D7667" w:rsidP="006D7667">
      <w:r>
        <w:t xml:space="preserve"> */</w:t>
      </w:r>
    </w:p>
    <w:p w:rsidR="006D7667" w:rsidRDefault="006D7667" w:rsidP="006D7667">
      <w:r>
        <w:t>@Path("match")</w:t>
      </w:r>
    </w:p>
    <w:p w:rsidR="006D7667" w:rsidRDefault="006D7667" w:rsidP="006D7667">
      <w:r>
        <w:t>public class MatchController {</w:t>
      </w:r>
    </w:p>
    <w:p w:rsidR="006D7667" w:rsidRDefault="006D7667" w:rsidP="006D7667"/>
    <w:p w:rsidR="006D7667" w:rsidRDefault="006D7667" w:rsidP="006D7667">
      <w:r>
        <w:t xml:space="preserve">    @Context</w:t>
      </w:r>
    </w:p>
    <w:p w:rsidR="006D7667" w:rsidRDefault="006D7667" w:rsidP="006D7667">
      <w:r>
        <w:t xml:space="preserve">    private Request request;</w:t>
      </w:r>
    </w:p>
    <w:p w:rsidR="006D7667" w:rsidRDefault="006D7667" w:rsidP="006D7667"/>
    <w:p w:rsidR="006D7667" w:rsidRDefault="006D7667" w:rsidP="006D7667">
      <w:r>
        <w:t xml:space="preserve">    private MatchService matchService;</w:t>
      </w:r>
    </w:p>
    <w:p w:rsidR="006D7667" w:rsidRDefault="006D7667" w:rsidP="006D7667"/>
    <w:p w:rsidR="006D7667" w:rsidRDefault="006D7667" w:rsidP="006D7667"/>
    <w:p w:rsidR="006D7667" w:rsidRDefault="006D7667" w:rsidP="006D7667">
      <w:r>
        <w:t xml:space="preserve">    public MatchController() {</w:t>
      </w:r>
    </w:p>
    <w:p w:rsidR="006D7667" w:rsidRDefault="006D7667" w:rsidP="006D7667">
      <w:r>
        <w:t xml:space="preserve">        this.matchService = new MatchService(</w:t>
      </w:r>
    </w:p>
    <w:p w:rsidR="006D7667" w:rsidRDefault="006D7667" w:rsidP="006D7667">
      <w:r>
        <w:t xml:space="preserve">                new IOService(),</w:t>
      </w:r>
    </w:p>
    <w:p w:rsidR="006D7667" w:rsidRDefault="006D7667" w:rsidP="006D7667">
      <w:r>
        <w:t xml:space="preserve">                new ParseService(),</w:t>
      </w:r>
    </w:p>
    <w:p w:rsidR="006D7667" w:rsidRDefault="006D7667" w:rsidP="006D7667">
      <w:r>
        <w:t xml:space="preserve">                new PlayerRepository(),</w:t>
      </w:r>
    </w:p>
    <w:p w:rsidR="006D7667" w:rsidRDefault="006D7667" w:rsidP="006D7667">
      <w:r>
        <w:t xml:space="preserve">                MatchList.instance());</w:t>
      </w:r>
    </w:p>
    <w:p w:rsidR="006D7667" w:rsidRDefault="006D7667" w:rsidP="006D7667">
      <w:r>
        <w:t xml:space="preserve">    }</w:t>
      </w:r>
    </w:p>
    <w:p w:rsidR="006D7667" w:rsidRDefault="006D7667" w:rsidP="006D7667"/>
    <w:p w:rsidR="006D7667" w:rsidRDefault="006D7667" w:rsidP="006D7667">
      <w:r>
        <w:t xml:space="preserve">    /**</w:t>
      </w:r>
    </w:p>
    <w:p w:rsidR="006D7667" w:rsidRDefault="006D7667" w:rsidP="006D7667">
      <w:r>
        <w:t xml:space="preserve">     * Responds with the status of the player's current Match.</w:t>
      </w:r>
    </w:p>
    <w:p w:rsidR="006D7667" w:rsidRDefault="006D7667" w:rsidP="006D7667">
      <w:r>
        <w:t xml:space="preserve">     * If Player has no current Match returns a 500 error.</w:t>
      </w:r>
    </w:p>
    <w:p w:rsidR="006D7667" w:rsidRDefault="006D7667" w:rsidP="006D7667">
      <w:r>
        <w:t xml:space="preserve">     * @return Response 200 OK with MatchStatus encoded in JSON</w:t>
      </w:r>
    </w:p>
    <w:p w:rsidR="006D7667" w:rsidRDefault="006D7667" w:rsidP="006D7667">
      <w:r>
        <w:t xml:space="preserve">     */</w:t>
      </w:r>
    </w:p>
    <w:p w:rsidR="006D7667" w:rsidRDefault="006D7667" w:rsidP="006D7667">
      <w:r>
        <w:t xml:space="preserve">    @GET</w:t>
      </w:r>
    </w:p>
    <w:p w:rsidR="006D7667" w:rsidRDefault="006D7667" w:rsidP="006D7667">
      <w:r>
        <w:t xml:space="preserve">    @Produces(MediaType.APPLICATION_JSON)</w:t>
      </w:r>
    </w:p>
    <w:p w:rsidR="006D7667" w:rsidRDefault="006D7667" w:rsidP="006D7667">
      <w:r>
        <w:t xml:space="preserve">    @Path("status")</w:t>
      </w:r>
    </w:p>
    <w:p w:rsidR="006D7667" w:rsidRDefault="006D7667" w:rsidP="006D7667">
      <w:r>
        <w:t xml:space="preserve">    public Response status() {</w:t>
      </w:r>
    </w:p>
    <w:p w:rsidR="006D7667" w:rsidRDefault="006D7667" w:rsidP="006D7667">
      <w:r>
        <w:t xml:space="preserve">        String username = (String)request.getSession().getAttribute("player");</w:t>
      </w:r>
    </w:p>
    <w:p w:rsidR="006D7667" w:rsidRDefault="006D7667" w:rsidP="006D7667">
      <w:r>
        <w:t xml:space="preserve">        return Response</w:t>
      </w:r>
    </w:p>
    <w:p w:rsidR="006D7667" w:rsidRDefault="006D7667" w:rsidP="006D7667">
      <w:r>
        <w:t xml:space="preserve">            .ok()</w:t>
      </w:r>
    </w:p>
    <w:p w:rsidR="006D7667" w:rsidRDefault="006D7667" w:rsidP="006D7667">
      <w:r>
        <w:t xml:space="preserve">            .entity(matchService.getStatus(new Player(username)))</w:t>
      </w:r>
    </w:p>
    <w:p w:rsidR="006D7667" w:rsidRDefault="006D7667" w:rsidP="006D7667">
      <w:r>
        <w:t xml:space="preserve">            .build();</w:t>
      </w:r>
    </w:p>
    <w:p w:rsidR="006D7667" w:rsidRDefault="006D7667" w:rsidP="006D7667">
      <w:r>
        <w:t xml:space="preserve">    }</w:t>
      </w:r>
    </w:p>
    <w:p w:rsidR="006D7667" w:rsidRDefault="006D7667" w:rsidP="006D7667"/>
    <w:p w:rsidR="006D7667" w:rsidRDefault="006D7667" w:rsidP="006D7667">
      <w:r>
        <w:t xml:space="preserve">    /**</w:t>
      </w:r>
    </w:p>
    <w:p w:rsidR="006D7667" w:rsidRDefault="006D7667" w:rsidP="006D7667">
      <w:r>
        <w:t xml:space="preserve">     * Starts a new Match in a particular level and responds with that Match's status</w:t>
      </w:r>
    </w:p>
    <w:p w:rsidR="006D7667" w:rsidRDefault="006D7667" w:rsidP="006D7667">
      <w:r>
        <w:t xml:space="preserve">     * @param level int the level to load for this Match, must not be null</w:t>
      </w:r>
    </w:p>
    <w:p w:rsidR="006D7667" w:rsidRDefault="006D7667" w:rsidP="006D7667">
      <w:r>
        <w:t xml:space="preserve">     * @return Response 200 OK with MatchStatus encoded in JSON or null if a Match cannot be crated</w:t>
      </w:r>
    </w:p>
    <w:p w:rsidR="006D7667" w:rsidRDefault="006D7667" w:rsidP="006D7667">
      <w:r>
        <w:lastRenderedPageBreak/>
        <w:t xml:space="preserve">     */</w:t>
      </w:r>
    </w:p>
    <w:p w:rsidR="006D7667" w:rsidRDefault="006D7667" w:rsidP="006D7667">
      <w:r>
        <w:t xml:space="preserve">    @POST</w:t>
      </w:r>
    </w:p>
    <w:p w:rsidR="006D7667" w:rsidRDefault="006D7667" w:rsidP="006D7667">
      <w:r>
        <w:t xml:space="preserve">    @Produces(MediaType.APPLICATION_JSON)</w:t>
      </w:r>
    </w:p>
    <w:p w:rsidR="006D7667" w:rsidRDefault="006D7667" w:rsidP="006D7667">
      <w:r>
        <w:t xml:space="preserve">    @Path("new")</w:t>
      </w:r>
    </w:p>
    <w:p w:rsidR="006D7667" w:rsidRDefault="006D7667" w:rsidP="006D7667">
      <w:r>
        <w:t xml:space="preserve">    public Response newMatch(</w:t>
      </w:r>
    </w:p>
    <w:p w:rsidR="006D7667" w:rsidRDefault="006D7667" w:rsidP="006D7667">
      <w:r>
        <w:t xml:space="preserve">            @NotNull @FormParam("level") int level</w:t>
      </w:r>
    </w:p>
    <w:p w:rsidR="006D7667" w:rsidRDefault="006D7667" w:rsidP="006D7667">
      <w:r>
        <w:t xml:space="preserve">    ) {</w:t>
      </w:r>
    </w:p>
    <w:p w:rsidR="006D7667" w:rsidRDefault="006D7667" w:rsidP="006D7667">
      <w:r>
        <w:t xml:space="preserve">        String userName = (String)request.getSession().getAttribute("player");</w:t>
      </w:r>
    </w:p>
    <w:p w:rsidR="006D7667" w:rsidRDefault="006D7667" w:rsidP="006D7667"/>
    <w:p w:rsidR="006D7667" w:rsidRDefault="006D7667" w:rsidP="006D7667">
      <w:r>
        <w:t xml:space="preserve">        MatchStatus newMatch = matchService.createMatch(userName, level);</w:t>
      </w:r>
    </w:p>
    <w:p w:rsidR="006D7667" w:rsidRDefault="006D7667" w:rsidP="006D7667"/>
    <w:p w:rsidR="006D7667" w:rsidRDefault="006D7667" w:rsidP="006D7667">
      <w:r>
        <w:t xml:space="preserve">        if(newMatch != null) {</w:t>
      </w:r>
    </w:p>
    <w:p w:rsidR="006D7667" w:rsidRDefault="006D7667" w:rsidP="006D7667">
      <w:r>
        <w:t xml:space="preserve">            return Response</w:t>
      </w:r>
    </w:p>
    <w:p w:rsidR="006D7667" w:rsidRDefault="006D7667" w:rsidP="006D7667">
      <w:r>
        <w:t xml:space="preserve">                    .ok()</w:t>
      </w:r>
    </w:p>
    <w:p w:rsidR="006D7667" w:rsidRDefault="006D7667" w:rsidP="006D7667">
      <w:r>
        <w:t xml:space="preserve">                    .entity(newMatch)</w:t>
      </w:r>
    </w:p>
    <w:p w:rsidR="006D7667" w:rsidRDefault="006D7667" w:rsidP="006D7667">
      <w:r>
        <w:t xml:space="preserve">                    .build();</w:t>
      </w:r>
    </w:p>
    <w:p w:rsidR="006D7667" w:rsidRDefault="006D7667" w:rsidP="006D7667">
      <w:r>
        <w:t xml:space="preserve">        }</w:t>
      </w:r>
    </w:p>
    <w:p w:rsidR="006D7667" w:rsidRDefault="006D7667" w:rsidP="006D7667">
      <w:r>
        <w:t xml:space="preserve">        else {</w:t>
      </w:r>
    </w:p>
    <w:p w:rsidR="006D7667" w:rsidRDefault="006D7667" w:rsidP="006D7667">
      <w:r>
        <w:t xml:space="preserve">            return Response.serverError().build();</w:t>
      </w:r>
    </w:p>
    <w:p w:rsidR="006D7667" w:rsidRDefault="006D7667" w:rsidP="006D7667">
      <w:r>
        <w:t xml:space="preserve">        }</w:t>
      </w:r>
    </w:p>
    <w:p w:rsidR="006D7667" w:rsidRDefault="006D7667" w:rsidP="006D7667">
      <w:r>
        <w:t xml:space="preserve">    }</w:t>
      </w:r>
    </w:p>
    <w:p w:rsidR="006D7667" w:rsidRDefault="006D7667" w:rsidP="006D7667"/>
    <w:p w:rsidR="006D7667" w:rsidRDefault="006D7667" w:rsidP="006D7667">
      <w:r>
        <w:t xml:space="preserve">    /**</w:t>
      </w:r>
    </w:p>
    <w:p w:rsidR="006D7667" w:rsidRDefault="006D7667" w:rsidP="006D7667">
      <w:r>
        <w:t xml:space="preserve">     * Changes a Match's status to Ingame (marking the start of the Match for all players)</w:t>
      </w:r>
    </w:p>
    <w:p w:rsidR="006D7667" w:rsidRDefault="006D7667" w:rsidP="006D7667">
      <w:r>
        <w:t xml:space="preserve">     * @return MatchStatus encoded in JSON</w:t>
      </w:r>
    </w:p>
    <w:p w:rsidR="006D7667" w:rsidRDefault="006D7667" w:rsidP="006D7667">
      <w:r>
        <w:t xml:space="preserve">     */</w:t>
      </w:r>
    </w:p>
    <w:p w:rsidR="006D7667" w:rsidRDefault="006D7667" w:rsidP="006D7667">
      <w:r>
        <w:t xml:space="preserve">    @POST</w:t>
      </w:r>
    </w:p>
    <w:p w:rsidR="006D7667" w:rsidRDefault="006D7667" w:rsidP="006D7667">
      <w:r>
        <w:t xml:space="preserve">    @Produces(MediaType.TEXT_PLAIN)</w:t>
      </w:r>
    </w:p>
    <w:p w:rsidR="006D7667" w:rsidRDefault="006D7667" w:rsidP="006D7667">
      <w:r>
        <w:t xml:space="preserve">    @Path("start")</w:t>
      </w:r>
    </w:p>
    <w:p w:rsidR="006D7667" w:rsidRDefault="006D7667" w:rsidP="006D7667">
      <w:r>
        <w:t xml:space="preserve">    public Response start() {</w:t>
      </w:r>
    </w:p>
    <w:p w:rsidR="006D7667" w:rsidRDefault="006D7667" w:rsidP="006D7667">
      <w:r>
        <w:t xml:space="preserve">        String username = (String)request.getSession().getAttribute("player");</w:t>
      </w:r>
    </w:p>
    <w:p w:rsidR="006D7667" w:rsidRDefault="006D7667" w:rsidP="006D7667"/>
    <w:p w:rsidR="006D7667" w:rsidRDefault="006D7667" w:rsidP="006D7667">
      <w:r>
        <w:t xml:space="preserve">        matchService.startMatch(new Player(username));</w:t>
      </w:r>
    </w:p>
    <w:p w:rsidR="006D7667" w:rsidRDefault="006D7667" w:rsidP="006D7667"/>
    <w:p w:rsidR="006D7667" w:rsidRDefault="006D7667" w:rsidP="006D7667">
      <w:r>
        <w:t xml:space="preserve">        return Response</w:t>
      </w:r>
    </w:p>
    <w:p w:rsidR="006D7667" w:rsidRDefault="006D7667" w:rsidP="006D7667">
      <w:r>
        <w:t xml:space="preserve">                .ok()</w:t>
      </w:r>
    </w:p>
    <w:p w:rsidR="006D7667" w:rsidRDefault="006D7667" w:rsidP="006D7667">
      <w:r>
        <w:t xml:space="preserve">                .build();</w:t>
      </w:r>
    </w:p>
    <w:p w:rsidR="006D7667" w:rsidRDefault="006D7667" w:rsidP="006D7667">
      <w:r>
        <w:t xml:space="preserve">    }</w:t>
      </w:r>
    </w:p>
    <w:p w:rsidR="006D7667" w:rsidRDefault="006D7667" w:rsidP="006D7667"/>
    <w:p w:rsidR="006D7667" w:rsidRDefault="006D7667" w:rsidP="006D7667">
      <w:r>
        <w:t xml:space="preserve">    /**</w:t>
      </w:r>
    </w:p>
    <w:p w:rsidR="006D7667" w:rsidRDefault="006D7667" w:rsidP="006D7667">
      <w:r>
        <w:t xml:space="preserve">     * Lists all currently lobbying matches in a JSON array</w:t>
      </w:r>
    </w:p>
    <w:p w:rsidR="006D7667" w:rsidRDefault="006D7667" w:rsidP="006D7667">
      <w:r>
        <w:t xml:space="preserve">     * @return Response 200 OK JSON array with encoded MatchStatus for each lobbying Match</w:t>
      </w:r>
    </w:p>
    <w:p w:rsidR="006D7667" w:rsidRDefault="006D7667" w:rsidP="006D7667">
      <w:r>
        <w:t xml:space="preserve">     */</w:t>
      </w:r>
    </w:p>
    <w:p w:rsidR="006D7667" w:rsidRDefault="006D7667" w:rsidP="006D7667">
      <w:r>
        <w:t xml:space="preserve">    @GET</w:t>
      </w:r>
    </w:p>
    <w:p w:rsidR="006D7667" w:rsidRDefault="006D7667" w:rsidP="006D7667">
      <w:r>
        <w:t xml:space="preserve">    @Produces(MediaType.APPLICATION_JSON)</w:t>
      </w:r>
    </w:p>
    <w:p w:rsidR="006D7667" w:rsidRDefault="006D7667" w:rsidP="006D7667">
      <w:r>
        <w:t xml:space="preserve">    @Path("list")</w:t>
      </w:r>
    </w:p>
    <w:p w:rsidR="006D7667" w:rsidRDefault="006D7667" w:rsidP="006D7667">
      <w:r>
        <w:t xml:space="preserve">    public Response list() {</w:t>
      </w:r>
    </w:p>
    <w:p w:rsidR="006D7667" w:rsidRDefault="006D7667" w:rsidP="006D7667">
      <w:r>
        <w:t xml:space="preserve">        MatchStatus[] matches = matchService.getLobbyingMatches();</w:t>
      </w:r>
    </w:p>
    <w:p w:rsidR="006D7667" w:rsidRDefault="006D7667" w:rsidP="006D7667"/>
    <w:p w:rsidR="006D7667" w:rsidRDefault="006D7667" w:rsidP="006D7667">
      <w:r>
        <w:t xml:space="preserve">        return Response</w:t>
      </w:r>
    </w:p>
    <w:p w:rsidR="006D7667" w:rsidRDefault="006D7667" w:rsidP="006D7667">
      <w:r>
        <w:t xml:space="preserve">                .ok()</w:t>
      </w:r>
    </w:p>
    <w:p w:rsidR="006D7667" w:rsidRDefault="006D7667" w:rsidP="006D7667">
      <w:r>
        <w:t xml:space="preserve">                .entity(matches)</w:t>
      </w:r>
    </w:p>
    <w:p w:rsidR="006D7667" w:rsidRDefault="006D7667" w:rsidP="006D7667">
      <w:r>
        <w:t xml:space="preserve">                .build();</w:t>
      </w:r>
    </w:p>
    <w:p w:rsidR="006D7667" w:rsidRDefault="006D7667" w:rsidP="006D7667">
      <w:r>
        <w:t xml:space="preserve">    }</w:t>
      </w:r>
    </w:p>
    <w:p w:rsidR="006D7667" w:rsidRDefault="006D7667" w:rsidP="006D7667"/>
    <w:p w:rsidR="006D7667" w:rsidRDefault="006D7667" w:rsidP="006D7667">
      <w:r>
        <w:t xml:space="preserve">    /**</w:t>
      </w:r>
    </w:p>
    <w:p w:rsidR="006D7667" w:rsidRDefault="006D7667" w:rsidP="006D7667">
      <w:r>
        <w:t xml:space="preserve">     * Joins the Player in an ongoing Match</w:t>
      </w:r>
    </w:p>
    <w:p w:rsidR="006D7667" w:rsidRDefault="006D7667" w:rsidP="006D7667">
      <w:r>
        <w:t xml:space="preserve">     * @param matchId the UUID ID of the Match, must not be null</w:t>
      </w:r>
    </w:p>
    <w:p w:rsidR="006D7667" w:rsidRDefault="006D7667" w:rsidP="006D7667">
      <w:r>
        <w:t xml:space="preserve">     * @return Response 200 OK with the latest MatchStatus encoded in JSON</w:t>
      </w:r>
    </w:p>
    <w:p w:rsidR="006D7667" w:rsidRDefault="006D7667" w:rsidP="006D7667">
      <w:r>
        <w:t xml:space="preserve">     */</w:t>
      </w:r>
    </w:p>
    <w:p w:rsidR="006D7667" w:rsidRDefault="006D7667" w:rsidP="006D7667">
      <w:r>
        <w:t xml:space="preserve">    @POST</w:t>
      </w:r>
    </w:p>
    <w:p w:rsidR="006D7667" w:rsidRDefault="006D7667" w:rsidP="006D7667">
      <w:r>
        <w:t xml:space="preserve">    @Produces(MediaType.APPLICATION_JSON)</w:t>
      </w:r>
    </w:p>
    <w:p w:rsidR="006D7667" w:rsidRDefault="006D7667" w:rsidP="006D7667">
      <w:r>
        <w:lastRenderedPageBreak/>
        <w:t xml:space="preserve">    @Path("join")</w:t>
      </w:r>
    </w:p>
    <w:p w:rsidR="006D7667" w:rsidRDefault="006D7667" w:rsidP="006D7667">
      <w:r>
        <w:t xml:space="preserve">    public Response join(</w:t>
      </w:r>
    </w:p>
    <w:p w:rsidR="006D7667" w:rsidRDefault="006D7667" w:rsidP="006D7667">
      <w:r>
        <w:t xml:space="preserve">            @NotNull @FormParam("matchId") UUID matchId</w:t>
      </w:r>
    </w:p>
    <w:p w:rsidR="006D7667" w:rsidRDefault="006D7667" w:rsidP="006D7667">
      <w:r>
        <w:t xml:space="preserve">    ) {</w:t>
      </w:r>
    </w:p>
    <w:p w:rsidR="006D7667" w:rsidRDefault="006D7667" w:rsidP="006D7667">
      <w:r>
        <w:t xml:space="preserve">        String username = (String)request.getSession(false).getAttribute("player");</w:t>
      </w:r>
    </w:p>
    <w:p w:rsidR="006D7667" w:rsidRDefault="006D7667" w:rsidP="006D7667">
      <w:r>
        <w:t xml:space="preserve">        try {</w:t>
      </w:r>
    </w:p>
    <w:p w:rsidR="006D7667" w:rsidRDefault="006D7667" w:rsidP="006D7667">
      <w:r>
        <w:t xml:space="preserve">            matchService.joinMatch(new Player(username), matchId);</w:t>
      </w:r>
    </w:p>
    <w:p w:rsidR="006D7667" w:rsidRDefault="006D7667" w:rsidP="006D7667">
      <w:r>
        <w:t xml:space="preserve">            return Response</w:t>
      </w:r>
    </w:p>
    <w:p w:rsidR="006D7667" w:rsidRDefault="006D7667" w:rsidP="006D7667">
      <w:r>
        <w:t xml:space="preserve">                    .ok()</w:t>
      </w:r>
    </w:p>
    <w:p w:rsidR="006D7667" w:rsidRDefault="006D7667" w:rsidP="006D7667">
      <w:r>
        <w:t xml:space="preserve">                    .entity(matchService.getStatus(new Player(username)))</w:t>
      </w:r>
    </w:p>
    <w:p w:rsidR="006D7667" w:rsidRDefault="006D7667" w:rsidP="006D7667">
      <w:r>
        <w:t xml:space="preserve">                    .build();</w:t>
      </w:r>
    </w:p>
    <w:p w:rsidR="006D7667" w:rsidRDefault="006D7667" w:rsidP="006D7667">
      <w:r>
        <w:t xml:space="preserve">        }</w:t>
      </w:r>
    </w:p>
    <w:p w:rsidR="006D7667" w:rsidRDefault="006D7667" w:rsidP="006D7667">
      <w:r>
        <w:t xml:space="preserve">        catch(SQLException e) {</w:t>
      </w:r>
    </w:p>
    <w:p w:rsidR="006D7667" w:rsidRDefault="006D7667" w:rsidP="006D7667">
      <w:r>
        <w:t xml:space="preserve">            e.printStackTrace();</w:t>
      </w:r>
    </w:p>
    <w:p w:rsidR="006D7667" w:rsidRDefault="006D7667" w:rsidP="006D7667">
      <w:r>
        <w:t xml:space="preserve">            return Response</w:t>
      </w:r>
    </w:p>
    <w:p w:rsidR="006D7667" w:rsidRDefault="006D7667" w:rsidP="006D7667">
      <w:r>
        <w:t xml:space="preserve">                    .serverError()</w:t>
      </w:r>
    </w:p>
    <w:p w:rsidR="006D7667" w:rsidRDefault="006D7667" w:rsidP="006D7667">
      <w:r>
        <w:t xml:space="preserve">                    .build();</w:t>
      </w:r>
    </w:p>
    <w:p w:rsidR="006D7667" w:rsidRDefault="006D7667" w:rsidP="006D7667">
      <w:r>
        <w:t xml:space="preserve">        }</w:t>
      </w:r>
    </w:p>
    <w:p w:rsidR="006D7667" w:rsidRDefault="006D7667" w:rsidP="006D7667">
      <w:r>
        <w:t xml:space="preserve">    }</w:t>
      </w:r>
    </w:p>
    <w:p w:rsidR="006D7667" w:rsidRDefault="006D7667" w:rsidP="006D7667"/>
    <w:p w:rsidR="006D7667" w:rsidRDefault="006D7667" w:rsidP="006D7667">
      <w:r>
        <w:t xml:space="preserve">    /**</w:t>
      </w:r>
    </w:p>
    <w:p w:rsidR="006D7667" w:rsidRDefault="006D7667" w:rsidP="006D7667">
      <w:r>
        <w:t xml:space="preserve">     * Removes the Player from their current Match</w:t>
      </w:r>
    </w:p>
    <w:p w:rsidR="006D7667" w:rsidRDefault="006D7667" w:rsidP="006D7667">
      <w:r>
        <w:t xml:space="preserve">     * @return Response 200 OK with a blank body</w:t>
      </w:r>
    </w:p>
    <w:p w:rsidR="006D7667" w:rsidRDefault="006D7667" w:rsidP="006D7667">
      <w:r>
        <w:t xml:space="preserve">     */</w:t>
      </w:r>
    </w:p>
    <w:p w:rsidR="006D7667" w:rsidRDefault="006D7667" w:rsidP="006D7667">
      <w:r>
        <w:t xml:space="preserve">    @POST</w:t>
      </w:r>
    </w:p>
    <w:p w:rsidR="006D7667" w:rsidRDefault="006D7667" w:rsidP="006D7667">
      <w:r>
        <w:t xml:space="preserve">    @Produces(MediaType.TEXT_PLAIN)</w:t>
      </w:r>
    </w:p>
    <w:p w:rsidR="006D7667" w:rsidRDefault="006D7667" w:rsidP="006D7667">
      <w:r>
        <w:t xml:space="preserve">    @Path("leave")</w:t>
      </w:r>
    </w:p>
    <w:p w:rsidR="006D7667" w:rsidRDefault="006D7667" w:rsidP="006D7667">
      <w:r>
        <w:t xml:space="preserve">    public Response leave() {</w:t>
      </w:r>
    </w:p>
    <w:p w:rsidR="006D7667" w:rsidRDefault="006D7667" w:rsidP="006D7667">
      <w:r>
        <w:t xml:space="preserve">        String username = (String)request.getSession(false).getAttribute("player");</w:t>
      </w:r>
    </w:p>
    <w:p w:rsidR="006D7667" w:rsidRDefault="006D7667" w:rsidP="006D7667">
      <w:r>
        <w:t xml:space="preserve">        matchService.leaveMatch(new Player(username));</w:t>
      </w:r>
    </w:p>
    <w:p w:rsidR="006D7667" w:rsidRDefault="006D7667" w:rsidP="006D7667"/>
    <w:p w:rsidR="006D7667" w:rsidRDefault="006D7667" w:rsidP="006D7667">
      <w:r>
        <w:t xml:space="preserve">        return Response</w:t>
      </w:r>
    </w:p>
    <w:p w:rsidR="006D7667" w:rsidRDefault="006D7667" w:rsidP="006D7667">
      <w:r>
        <w:t xml:space="preserve">                .ok()</w:t>
      </w:r>
    </w:p>
    <w:p w:rsidR="006D7667" w:rsidRDefault="006D7667" w:rsidP="006D7667">
      <w:r>
        <w:t xml:space="preserve">                .build();</w:t>
      </w:r>
    </w:p>
    <w:p w:rsidR="006D7667" w:rsidRDefault="006D7667" w:rsidP="006D7667">
      <w:r>
        <w:t xml:space="preserve">    }</w:t>
      </w:r>
    </w:p>
    <w:p w:rsidR="006D7667" w:rsidRDefault="006D7667" w:rsidP="006D7667"/>
    <w:p w:rsidR="006D7667" w:rsidRDefault="006D7667" w:rsidP="006D7667">
      <w:r>
        <w:t xml:space="preserve">    /**</w:t>
      </w:r>
    </w:p>
    <w:p w:rsidR="006D7667" w:rsidRDefault="006D7667" w:rsidP="006D7667">
      <w:r>
        <w:t xml:space="preserve">     * Fetches the result of a Match from memory</w:t>
      </w:r>
    </w:p>
    <w:p w:rsidR="006D7667" w:rsidRDefault="006D7667" w:rsidP="006D7667">
      <w:r>
        <w:t xml:space="preserve">     * @return Resepons 200 OK with JSON encoded MatchResultModel</w:t>
      </w:r>
    </w:p>
    <w:p w:rsidR="006D7667" w:rsidRDefault="006D7667" w:rsidP="006D7667">
      <w:r>
        <w:t xml:space="preserve">     */</w:t>
      </w:r>
    </w:p>
    <w:p w:rsidR="006D7667" w:rsidRDefault="006D7667" w:rsidP="006D7667">
      <w:r>
        <w:t xml:space="preserve">    @GET</w:t>
      </w:r>
    </w:p>
    <w:p w:rsidR="006D7667" w:rsidRDefault="006D7667" w:rsidP="006D7667">
      <w:r>
        <w:t xml:space="preserve">    @Produces(MediaType.APPLICATION_JSON)</w:t>
      </w:r>
    </w:p>
    <w:p w:rsidR="006D7667" w:rsidRDefault="006D7667" w:rsidP="006D7667">
      <w:r>
        <w:t xml:space="preserve">    @Path("result")</w:t>
      </w:r>
    </w:p>
    <w:p w:rsidR="006D7667" w:rsidRDefault="006D7667" w:rsidP="006D7667">
      <w:r>
        <w:t xml:space="preserve">    public Response result() {</w:t>
      </w:r>
    </w:p>
    <w:p w:rsidR="006D7667" w:rsidRDefault="006D7667" w:rsidP="006D7667">
      <w:r>
        <w:t xml:space="preserve">        String username = (String)request.getSession(false).getAttribute("player");</w:t>
      </w:r>
    </w:p>
    <w:p w:rsidR="006D7667" w:rsidRDefault="006D7667" w:rsidP="006D7667"/>
    <w:p w:rsidR="006D7667" w:rsidRDefault="006D7667" w:rsidP="006D7667">
      <w:r>
        <w:t xml:space="preserve">        return Response</w:t>
      </w:r>
    </w:p>
    <w:p w:rsidR="006D7667" w:rsidRDefault="006D7667" w:rsidP="006D7667">
      <w:r>
        <w:t xml:space="preserve">                .ok()</w:t>
      </w:r>
    </w:p>
    <w:p w:rsidR="006D7667" w:rsidRDefault="006D7667" w:rsidP="006D7667">
      <w:r>
        <w:t xml:space="preserve">                .entity(matchService.getMatchResult(new Player(username)))</w:t>
      </w:r>
    </w:p>
    <w:p w:rsidR="006D7667" w:rsidRDefault="006D7667" w:rsidP="006D7667">
      <w:r>
        <w:t xml:space="preserve">                .build();</w:t>
      </w:r>
    </w:p>
    <w:p w:rsidR="006D7667" w:rsidRDefault="006D7667" w:rsidP="006D7667">
      <w:r>
        <w:t xml:space="preserve">    }</w:t>
      </w:r>
    </w:p>
    <w:p w:rsidR="006D7667" w:rsidRDefault="006D7667" w:rsidP="006D7667">
      <w:r>
        <w:t>}</w:t>
      </w:r>
    </w:p>
    <w:p w:rsidR="006D7667" w:rsidRDefault="006D7667" w:rsidP="006D7667"/>
    <w:p w:rsidR="006D7667" w:rsidRDefault="006D7667" w:rsidP="006D7667">
      <w:pPr>
        <w:pStyle w:val="NoSpacing"/>
        <w:numPr>
          <w:ilvl w:val="0"/>
          <w:numId w:val="6"/>
        </w:numPr>
      </w:pPr>
      <w:r>
        <w:t>PlayerController.java</w:t>
      </w:r>
    </w:p>
    <w:p w:rsidR="006D7667" w:rsidRDefault="006D7667" w:rsidP="006D7667">
      <w:r>
        <w:t>package com.dod.service.controller;</w:t>
      </w:r>
    </w:p>
    <w:p w:rsidR="006D7667" w:rsidRDefault="006D7667" w:rsidP="006D7667"/>
    <w:p w:rsidR="006D7667" w:rsidRDefault="006D7667" w:rsidP="006D7667">
      <w:r>
        <w:t>import com.dod.db.repositories.PlayerRepository;</w:t>
      </w:r>
    </w:p>
    <w:p w:rsidR="006D7667" w:rsidRDefault="006D7667" w:rsidP="006D7667">
      <w:r>
        <w:t>import com.dod.service.model.LoginModel;</w:t>
      </w:r>
    </w:p>
    <w:p w:rsidR="006D7667" w:rsidRDefault="006D7667" w:rsidP="006D7667">
      <w:r>
        <w:t>import com.dod.service.service.AuthenticationService;</w:t>
      </w:r>
    </w:p>
    <w:p w:rsidR="006D7667" w:rsidRDefault="006D7667" w:rsidP="006D7667">
      <w:r>
        <w:t>import com.dod.service.service.IAuthenticationService;</w:t>
      </w:r>
    </w:p>
    <w:p w:rsidR="006D7667" w:rsidRDefault="006D7667" w:rsidP="006D7667"/>
    <w:p w:rsidR="006D7667" w:rsidRDefault="006D7667" w:rsidP="006D7667">
      <w:r>
        <w:t>import javax.servlet.http.HttpServletRequest;</w:t>
      </w:r>
    </w:p>
    <w:p w:rsidR="006D7667" w:rsidRDefault="006D7667" w:rsidP="006D7667">
      <w:r>
        <w:t>import javax.validation.constraints.Max;</w:t>
      </w:r>
    </w:p>
    <w:p w:rsidR="006D7667" w:rsidRDefault="006D7667" w:rsidP="006D7667">
      <w:r>
        <w:lastRenderedPageBreak/>
        <w:t>import javax.validation.constraints.Min;</w:t>
      </w:r>
    </w:p>
    <w:p w:rsidR="006D7667" w:rsidRDefault="006D7667" w:rsidP="006D7667">
      <w:r>
        <w:t>import javax.validation.constraints.NotNull;</w:t>
      </w:r>
    </w:p>
    <w:p w:rsidR="006D7667" w:rsidRDefault="006D7667" w:rsidP="006D7667">
      <w:r>
        <w:t>import javax.ws.rs.FormParam;</w:t>
      </w:r>
    </w:p>
    <w:p w:rsidR="006D7667" w:rsidRDefault="006D7667" w:rsidP="006D7667">
      <w:r>
        <w:t>import javax.ws.rs.POST;</w:t>
      </w:r>
    </w:p>
    <w:p w:rsidR="006D7667" w:rsidRDefault="006D7667" w:rsidP="006D7667">
      <w:r>
        <w:t>import javax.ws.rs.Path;</w:t>
      </w:r>
    </w:p>
    <w:p w:rsidR="006D7667" w:rsidRDefault="006D7667" w:rsidP="006D7667">
      <w:r>
        <w:t>import javax.ws.rs.Produces;</w:t>
      </w:r>
    </w:p>
    <w:p w:rsidR="006D7667" w:rsidRDefault="006D7667" w:rsidP="006D7667">
      <w:r>
        <w:t>import javax.ws.rs.core.Context;</w:t>
      </w:r>
    </w:p>
    <w:p w:rsidR="006D7667" w:rsidRDefault="006D7667" w:rsidP="006D7667">
      <w:r>
        <w:t>import javax.ws.rs.core.MediaType;</w:t>
      </w:r>
    </w:p>
    <w:p w:rsidR="006D7667" w:rsidRDefault="006D7667" w:rsidP="006D7667">
      <w:r>
        <w:t>import javax.ws.rs.core.Response;</w:t>
      </w:r>
    </w:p>
    <w:p w:rsidR="006D7667" w:rsidRDefault="006D7667" w:rsidP="006D7667">
      <w:r>
        <w:t>import java.sql.SQLException;</w:t>
      </w:r>
    </w:p>
    <w:p w:rsidR="006D7667" w:rsidRDefault="006D7667" w:rsidP="006D7667">
      <w:r>
        <w:t>import org.glassfish.grizzly.http.server.Request;</w:t>
      </w:r>
    </w:p>
    <w:p w:rsidR="006D7667" w:rsidRDefault="006D7667" w:rsidP="006D7667">
      <w:r>
        <w:t>import org.hibernate.validator.constraints.Length;</w:t>
      </w:r>
    </w:p>
    <w:p w:rsidR="006D7667" w:rsidRDefault="006D7667" w:rsidP="006D7667"/>
    <w:p w:rsidR="006D7667" w:rsidRDefault="006D7667" w:rsidP="006D7667">
      <w:r>
        <w:t>/**</w:t>
      </w:r>
    </w:p>
    <w:p w:rsidR="006D7667" w:rsidRDefault="006D7667" w:rsidP="006D7667">
      <w:r>
        <w:t xml:space="preserve"> * &lt;pre&gt;</w:t>
      </w:r>
    </w:p>
    <w:p w:rsidR="006D7667" w:rsidRDefault="006D7667" w:rsidP="006D7667">
      <w:r>
        <w:t xml:space="preserve"> *      Manages registering and logging in a player</w:t>
      </w:r>
    </w:p>
    <w:p w:rsidR="006D7667" w:rsidRDefault="006D7667" w:rsidP="006D7667">
      <w:r>
        <w:t xml:space="preserve"> *      Creates the session that other controllers can use to fetch user details</w:t>
      </w:r>
    </w:p>
    <w:p w:rsidR="006D7667" w:rsidRDefault="006D7667" w:rsidP="006D7667">
      <w:r>
        <w:t xml:space="preserve"> * &lt;/pre&gt;</w:t>
      </w:r>
    </w:p>
    <w:p w:rsidR="006D7667" w:rsidRDefault="006D7667" w:rsidP="006D7667">
      <w:r>
        <w:t xml:space="preserve"> */</w:t>
      </w:r>
    </w:p>
    <w:p w:rsidR="006D7667" w:rsidRDefault="006D7667" w:rsidP="006D7667">
      <w:r>
        <w:t>@Path("player")</w:t>
      </w:r>
    </w:p>
    <w:p w:rsidR="006D7667" w:rsidRDefault="006D7667" w:rsidP="006D7667">
      <w:r>
        <w:t>public class PlayerController {</w:t>
      </w:r>
    </w:p>
    <w:p w:rsidR="006D7667" w:rsidRDefault="006D7667" w:rsidP="006D7667"/>
    <w:p w:rsidR="006D7667" w:rsidRDefault="006D7667" w:rsidP="006D7667">
      <w:r>
        <w:t xml:space="preserve">    @Context</w:t>
      </w:r>
    </w:p>
    <w:p w:rsidR="006D7667" w:rsidRDefault="006D7667" w:rsidP="006D7667">
      <w:r>
        <w:t xml:space="preserve">    private Request request;</w:t>
      </w:r>
    </w:p>
    <w:p w:rsidR="006D7667" w:rsidRDefault="006D7667" w:rsidP="006D7667">
      <w:r>
        <w:t xml:space="preserve">    IAuthenticationService service;</w:t>
      </w:r>
    </w:p>
    <w:p w:rsidR="006D7667" w:rsidRDefault="006D7667" w:rsidP="006D7667"/>
    <w:p w:rsidR="006D7667" w:rsidRDefault="006D7667" w:rsidP="006D7667">
      <w:r>
        <w:t xml:space="preserve">    public PlayerController() {</w:t>
      </w:r>
    </w:p>
    <w:p w:rsidR="006D7667" w:rsidRDefault="006D7667" w:rsidP="006D7667">
      <w:r>
        <w:t xml:space="preserve">        service = new AuthenticationService(new PlayerRepository());</w:t>
      </w:r>
    </w:p>
    <w:p w:rsidR="006D7667" w:rsidRDefault="006D7667" w:rsidP="006D7667">
      <w:r>
        <w:t xml:space="preserve">    }</w:t>
      </w:r>
    </w:p>
    <w:p w:rsidR="006D7667" w:rsidRDefault="006D7667" w:rsidP="006D7667"/>
    <w:p w:rsidR="006D7667" w:rsidRDefault="006D7667" w:rsidP="006D7667">
      <w:r>
        <w:t xml:space="preserve">    /**</w:t>
      </w:r>
    </w:p>
    <w:p w:rsidR="006D7667" w:rsidRDefault="006D7667" w:rsidP="006D7667">
      <w:r>
        <w:t xml:space="preserve">     * Authorises a user and starts a session with them</w:t>
      </w:r>
    </w:p>
    <w:p w:rsidR="006D7667" w:rsidRDefault="006D7667" w:rsidP="006D7667">
      <w:r>
        <w:t xml:space="preserve">     * @param username must be unique, not empty and less than 256 characters</w:t>
      </w:r>
    </w:p>
    <w:p w:rsidR="006D7667" w:rsidRDefault="006D7667" w:rsidP="006D7667">
      <w:r>
        <w:t xml:space="preserve">     * @param password must not be empty and less than 256 characters</w:t>
      </w:r>
    </w:p>
    <w:p w:rsidR="006D7667" w:rsidRDefault="006D7667" w:rsidP="006D7667">
      <w:r>
        <w:t xml:space="preserve">     * @return Response with blank body, 200 if successful otherwise 400 or 500</w:t>
      </w:r>
    </w:p>
    <w:p w:rsidR="006D7667" w:rsidRDefault="006D7667" w:rsidP="006D7667">
      <w:r>
        <w:t xml:space="preserve">     */</w:t>
      </w:r>
    </w:p>
    <w:p w:rsidR="006D7667" w:rsidRDefault="006D7667" w:rsidP="006D7667">
      <w:r>
        <w:t xml:space="preserve">    @POST</w:t>
      </w:r>
    </w:p>
    <w:p w:rsidR="006D7667" w:rsidRDefault="006D7667" w:rsidP="006D7667">
      <w:r>
        <w:t xml:space="preserve">    @Produces(MediaType.TEXT_PLAIN)</w:t>
      </w:r>
    </w:p>
    <w:p w:rsidR="006D7667" w:rsidRDefault="006D7667" w:rsidP="006D7667">
      <w:r>
        <w:t xml:space="preserve">    @Path("login")</w:t>
      </w:r>
    </w:p>
    <w:p w:rsidR="006D7667" w:rsidRDefault="006D7667" w:rsidP="006D7667">
      <w:r>
        <w:t xml:space="preserve">    public Response login(</w:t>
      </w:r>
    </w:p>
    <w:p w:rsidR="006D7667" w:rsidRDefault="006D7667" w:rsidP="006D7667">
      <w:r>
        <w:t xml:space="preserve">            @NotNull @Length(min = 1, max =255) @FormParam("username") String username,</w:t>
      </w:r>
    </w:p>
    <w:p w:rsidR="006D7667" w:rsidRDefault="006D7667" w:rsidP="006D7667">
      <w:r>
        <w:t xml:space="preserve">            @NotNull @Length(min = 1, max =255) @FormParam("password") String password</w:t>
      </w:r>
    </w:p>
    <w:p w:rsidR="006D7667" w:rsidRDefault="006D7667" w:rsidP="006D7667">
      <w:r>
        <w:t xml:space="preserve">    ) {</w:t>
      </w:r>
    </w:p>
    <w:p w:rsidR="006D7667" w:rsidRDefault="006D7667" w:rsidP="006D7667">
      <w:r>
        <w:t xml:space="preserve">        boolean isAuthorised = service.Login(new LoginModel(username, password));</w:t>
      </w:r>
    </w:p>
    <w:p w:rsidR="006D7667" w:rsidRDefault="006D7667" w:rsidP="006D7667">
      <w:r>
        <w:t xml:space="preserve">        if(isAuthorised) {</w:t>
      </w:r>
    </w:p>
    <w:p w:rsidR="006D7667" w:rsidRDefault="006D7667" w:rsidP="006D7667">
      <w:r>
        <w:t xml:space="preserve">            request.getSession(true);</w:t>
      </w:r>
    </w:p>
    <w:p w:rsidR="006D7667" w:rsidRDefault="006D7667" w:rsidP="006D7667">
      <w:r>
        <w:t xml:space="preserve">            request.getSession().setAttribute("player",username);</w:t>
      </w:r>
    </w:p>
    <w:p w:rsidR="006D7667" w:rsidRDefault="006D7667" w:rsidP="006D7667">
      <w:r>
        <w:t xml:space="preserve">            return Response.ok().build();</w:t>
      </w:r>
    </w:p>
    <w:p w:rsidR="006D7667" w:rsidRDefault="006D7667" w:rsidP="006D7667">
      <w:r>
        <w:t xml:space="preserve">        }</w:t>
      </w:r>
    </w:p>
    <w:p w:rsidR="006D7667" w:rsidRDefault="006D7667" w:rsidP="006D7667">
      <w:r>
        <w:t xml:space="preserve">        else {</w:t>
      </w:r>
    </w:p>
    <w:p w:rsidR="006D7667" w:rsidRDefault="006D7667" w:rsidP="006D7667">
      <w:r>
        <w:t xml:space="preserve">            return Response</w:t>
      </w:r>
    </w:p>
    <w:p w:rsidR="006D7667" w:rsidRDefault="006D7667" w:rsidP="006D7667">
      <w:r>
        <w:t xml:space="preserve">                    .status(403)</w:t>
      </w:r>
    </w:p>
    <w:p w:rsidR="006D7667" w:rsidRDefault="006D7667" w:rsidP="006D7667">
      <w:r>
        <w:t xml:space="preserve">                    .build();</w:t>
      </w:r>
    </w:p>
    <w:p w:rsidR="006D7667" w:rsidRDefault="006D7667" w:rsidP="006D7667">
      <w:r>
        <w:t xml:space="preserve">        }</w:t>
      </w:r>
    </w:p>
    <w:p w:rsidR="006D7667" w:rsidRDefault="006D7667" w:rsidP="006D7667">
      <w:r>
        <w:t xml:space="preserve">    }</w:t>
      </w:r>
    </w:p>
    <w:p w:rsidR="006D7667" w:rsidRDefault="006D7667" w:rsidP="006D7667"/>
    <w:p w:rsidR="006D7667" w:rsidRDefault="006D7667" w:rsidP="006D7667">
      <w:r>
        <w:t xml:space="preserve">    /**</w:t>
      </w:r>
    </w:p>
    <w:p w:rsidR="006D7667" w:rsidRDefault="006D7667" w:rsidP="006D7667">
      <w:r>
        <w:t xml:space="preserve">     * Registers a user for the service. Username must be unique.</w:t>
      </w:r>
    </w:p>
    <w:p w:rsidR="006D7667" w:rsidRDefault="006D7667" w:rsidP="006D7667">
      <w:r>
        <w:t xml:space="preserve">     * @param username must be unique, not empty and less than 256 characters</w:t>
      </w:r>
    </w:p>
    <w:p w:rsidR="006D7667" w:rsidRDefault="006D7667" w:rsidP="006D7667">
      <w:r>
        <w:t xml:space="preserve">     * @param password must not be empty and less than 256 characters</w:t>
      </w:r>
    </w:p>
    <w:p w:rsidR="006D7667" w:rsidRDefault="006D7667" w:rsidP="006D7667">
      <w:r>
        <w:t xml:space="preserve">     * @return Response with blank body, 200 if successful otherwise 400 or 500</w:t>
      </w:r>
    </w:p>
    <w:p w:rsidR="006D7667" w:rsidRDefault="006D7667" w:rsidP="006D7667">
      <w:r>
        <w:t xml:space="preserve">     */</w:t>
      </w:r>
    </w:p>
    <w:p w:rsidR="006D7667" w:rsidRDefault="006D7667" w:rsidP="006D7667">
      <w:r>
        <w:lastRenderedPageBreak/>
        <w:t xml:space="preserve">    @POST</w:t>
      </w:r>
    </w:p>
    <w:p w:rsidR="006D7667" w:rsidRDefault="006D7667" w:rsidP="006D7667">
      <w:r>
        <w:t xml:space="preserve">    @Produces(MediaType.TEXT_PLAIN)</w:t>
      </w:r>
    </w:p>
    <w:p w:rsidR="006D7667" w:rsidRDefault="006D7667" w:rsidP="006D7667">
      <w:r>
        <w:t xml:space="preserve">    @Path("register")</w:t>
      </w:r>
    </w:p>
    <w:p w:rsidR="006D7667" w:rsidRDefault="006D7667" w:rsidP="006D7667">
      <w:r>
        <w:t xml:space="preserve">    public Response register(</w:t>
      </w:r>
    </w:p>
    <w:p w:rsidR="006D7667" w:rsidRDefault="006D7667" w:rsidP="006D7667">
      <w:r>
        <w:t xml:space="preserve">            @NotNull @Length(min = 1, max =255) @FormParam("username") String username,</w:t>
      </w:r>
    </w:p>
    <w:p w:rsidR="006D7667" w:rsidRDefault="006D7667" w:rsidP="006D7667">
      <w:r>
        <w:t xml:space="preserve">            @NotNull @Length(min = 1, max = 255) @FormParam("password") String password</w:t>
      </w:r>
    </w:p>
    <w:p w:rsidR="006D7667" w:rsidRDefault="006D7667" w:rsidP="006D7667">
      <w:r>
        <w:t xml:space="preserve">    ) {</w:t>
      </w:r>
    </w:p>
    <w:p w:rsidR="006D7667" w:rsidRDefault="006D7667" w:rsidP="006D7667">
      <w:r>
        <w:t xml:space="preserve">        boolean success = service.Register(new LoginModel(username,password));</w:t>
      </w:r>
    </w:p>
    <w:p w:rsidR="006D7667" w:rsidRDefault="006D7667" w:rsidP="006D7667">
      <w:r>
        <w:t xml:space="preserve">        if(success) {</w:t>
      </w:r>
    </w:p>
    <w:p w:rsidR="006D7667" w:rsidRDefault="006D7667" w:rsidP="006D7667">
      <w:r>
        <w:t xml:space="preserve">            request.getSession(true);</w:t>
      </w:r>
    </w:p>
    <w:p w:rsidR="006D7667" w:rsidRDefault="006D7667" w:rsidP="006D7667">
      <w:r>
        <w:t xml:space="preserve">            request.getSession().setAttribute("player", username);</w:t>
      </w:r>
    </w:p>
    <w:p w:rsidR="006D7667" w:rsidRDefault="006D7667" w:rsidP="006D7667">
      <w:r>
        <w:t xml:space="preserve">            return Response.ok().build();</w:t>
      </w:r>
    </w:p>
    <w:p w:rsidR="006D7667" w:rsidRDefault="006D7667" w:rsidP="006D7667">
      <w:r>
        <w:t xml:space="preserve">        }</w:t>
      </w:r>
    </w:p>
    <w:p w:rsidR="006D7667" w:rsidRDefault="006D7667" w:rsidP="006D7667">
      <w:r>
        <w:t xml:space="preserve">        else {</w:t>
      </w:r>
    </w:p>
    <w:p w:rsidR="006D7667" w:rsidRDefault="006D7667" w:rsidP="006D7667">
      <w:r>
        <w:t xml:space="preserve">            return Response.status(400).build();</w:t>
      </w:r>
    </w:p>
    <w:p w:rsidR="006D7667" w:rsidRDefault="006D7667" w:rsidP="006D7667">
      <w:r>
        <w:t xml:space="preserve">        }</w:t>
      </w:r>
    </w:p>
    <w:p w:rsidR="006D7667" w:rsidRDefault="006D7667" w:rsidP="006D7667">
      <w:r>
        <w:t xml:space="preserve">    }</w:t>
      </w:r>
    </w:p>
    <w:p w:rsidR="006D7667" w:rsidRDefault="006D7667" w:rsidP="006D7667">
      <w:r>
        <w:t>}</w:t>
      </w:r>
    </w:p>
    <w:p w:rsidR="006D7667" w:rsidRDefault="006D7667" w:rsidP="006D7667">
      <w:pPr>
        <w:pStyle w:val="NoSpacing"/>
      </w:pPr>
    </w:p>
    <w:p w:rsidR="006D7667" w:rsidRDefault="006D7667" w:rsidP="006D7667">
      <w:pPr>
        <w:pStyle w:val="NoSpacing"/>
        <w:numPr>
          <w:ilvl w:val="0"/>
          <w:numId w:val="6"/>
        </w:numPr>
      </w:pPr>
      <w:r>
        <w:t>ScoreController.java</w:t>
      </w:r>
    </w:p>
    <w:p w:rsidR="006D7667" w:rsidRDefault="006D7667" w:rsidP="006D7667">
      <w:r>
        <w:t>package com.dod.service.controller;</w:t>
      </w:r>
    </w:p>
    <w:p w:rsidR="006D7667" w:rsidRDefault="006D7667" w:rsidP="006D7667"/>
    <w:p w:rsidR="006D7667" w:rsidRDefault="006D7667" w:rsidP="006D7667">
      <w:r>
        <w:t>import com.dod.db.repositories.IScoreRepository;</w:t>
      </w:r>
    </w:p>
    <w:p w:rsidR="006D7667" w:rsidRDefault="006D7667" w:rsidP="006D7667">
      <w:r>
        <w:t>import com.dod.db.repositories.ScoreRepository;</w:t>
      </w:r>
    </w:p>
    <w:p w:rsidR="006D7667" w:rsidRDefault="006D7667" w:rsidP="006D7667">
      <w:r>
        <w:t>import com.dod.service.model.ScoreboardModel;</w:t>
      </w:r>
    </w:p>
    <w:p w:rsidR="006D7667" w:rsidRDefault="006D7667" w:rsidP="006D7667"/>
    <w:p w:rsidR="006D7667" w:rsidRDefault="006D7667" w:rsidP="006D7667">
      <w:r>
        <w:t>import javax.ws.rs.GET;</w:t>
      </w:r>
    </w:p>
    <w:p w:rsidR="006D7667" w:rsidRDefault="006D7667" w:rsidP="006D7667">
      <w:r>
        <w:t>import javax.ws.rs.Path;</w:t>
      </w:r>
    </w:p>
    <w:p w:rsidR="006D7667" w:rsidRDefault="006D7667" w:rsidP="006D7667">
      <w:r>
        <w:t>import javax.ws.rs.Produces;</w:t>
      </w:r>
    </w:p>
    <w:p w:rsidR="006D7667" w:rsidRDefault="006D7667" w:rsidP="006D7667">
      <w:r>
        <w:t>import javax.ws.rs.core.MediaType;</w:t>
      </w:r>
    </w:p>
    <w:p w:rsidR="006D7667" w:rsidRDefault="006D7667" w:rsidP="006D7667">
      <w:r>
        <w:t>import javax.ws.rs.core.Response;</w:t>
      </w:r>
    </w:p>
    <w:p w:rsidR="006D7667" w:rsidRDefault="006D7667" w:rsidP="006D7667">
      <w:r>
        <w:t>import java.sql.SQLException;</w:t>
      </w:r>
    </w:p>
    <w:p w:rsidR="006D7667" w:rsidRDefault="006D7667" w:rsidP="006D7667"/>
    <w:p w:rsidR="006D7667" w:rsidRDefault="006D7667" w:rsidP="006D7667">
      <w:r>
        <w:t>/**</w:t>
      </w:r>
    </w:p>
    <w:p w:rsidR="006D7667" w:rsidRDefault="006D7667" w:rsidP="006D7667">
      <w:r>
        <w:t xml:space="preserve"> * Fetches and returns the top scores</w:t>
      </w:r>
    </w:p>
    <w:p w:rsidR="006D7667" w:rsidRDefault="006D7667" w:rsidP="006D7667">
      <w:r>
        <w:t xml:space="preserve"> */</w:t>
      </w:r>
    </w:p>
    <w:p w:rsidR="006D7667" w:rsidRDefault="006D7667" w:rsidP="006D7667">
      <w:r>
        <w:t>@Path("score")</w:t>
      </w:r>
    </w:p>
    <w:p w:rsidR="006D7667" w:rsidRDefault="006D7667" w:rsidP="006D7667">
      <w:r>
        <w:t>public class ScoreController {</w:t>
      </w:r>
    </w:p>
    <w:p w:rsidR="006D7667" w:rsidRDefault="006D7667" w:rsidP="006D7667"/>
    <w:p w:rsidR="006D7667" w:rsidRDefault="006D7667" w:rsidP="006D7667">
      <w:r>
        <w:t xml:space="preserve">    private IScoreRepository repository;</w:t>
      </w:r>
    </w:p>
    <w:p w:rsidR="006D7667" w:rsidRDefault="006D7667" w:rsidP="006D7667"/>
    <w:p w:rsidR="006D7667" w:rsidRDefault="006D7667" w:rsidP="006D7667">
      <w:r>
        <w:t xml:space="preserve">    public ScoreController() {</w:t>
      </w:r>
    </w:p>
    <w:p w:rsidR="006D7667" w:rsidRDefault="006D7667" w:rsidP="006D7667">
      <w:r>
        <w:t xml:space="preserve">        this.repository = new ScoreRepository();</w:t>
      </w:r>
    </w:p>
    <w:p w:rsidR="006D7667" w:rsidRDefault="006D7667" w:rsidP="006D7667">
      <w:r>
        <w:t xml:space="preserve">    }</w:t>
      </w:r>
    </w:p>
    <w:p w:rsidR="006D7667" w:rsidRDefault="006D7667" w:rsidP="006D7667"/>
    <w:p w:rsidR="006D7667" w:rsidRDefault="006D7667" w:rsidP="006D7667">
      <w:r>
        <w:t xml:space="preserve">    /**</w:t>
      </w:r>
    </w:p>
    <w:p w:rsidR="006D7667" w:rsidRDefault="006D7667" w:rsidP="006D7667">
      <w:r>
        <w:t xml:space="preserve">     * Fetches the top 10 scores across all players.</w:t>
      </w:r>
    </w:p>
    <w:p w:rsidR="006D7667" w:rsidRDefault="006D7667" w:rsidP="006D7667">
      <w:r>
        <w:t xml:space="preserve">     * @return Response 200 OK with a JSON encoded ScoreboardModel or 500 if an error occurred</w:t>
      </w:r>
    </w:p>
    <w:p w:rsidR="006D7667" w:rsidRDefault="006D7667" w:rsidP="006D7667">
      <w:r>
        <w:t xml:space="preserve">     */</w:t>
      </w:r>
    </w:p>
    <w:p w:rsidR="006D7667" w:rsidRDefault="006D7667" w:rsidP="006D7667">
      <w:r>
        <w:t xml:space="preserve">    @GET</w:t>
      </w:r>
    </w:p>
    <w:p w:rsidR="006D7667" w:rsidRDefault="006D7667" w:rsidP="006D7667">
      <w:r>
        <w:t xml:space="preserve">    @Produces(MediaType.APPLICATION_JSON)</w:t>
      </w:r>
    </w:p>
    <w:p w:rsidR="006D7667" w:rsidRDefault="006D7667" w:rsidP="006D7667">
      <w:r>
        <w:t xml:space="preserve">    @Path("top")</w:t>
      </w:r>
    </w:p>
    <w:p w:rsidR="006D7667" w:rsidRDefault="006D7667" w:rsidP="006D7667">
      <w:r>
        <w:t xml:space="preserve">    public Response top() {</w:t>
      </w:r>
    </w:p>
    <w:p w:rsidR="006D7667" w:rsidRDefault="006D7667" w:rsidP="006D7667">
      <w:r>
        <w:t xml:space="preserve">        ScoreboardModel scoreBoard = null;</w:t>
      </w:r>
    </w:p>
    <w:p w:rsidR="006D7667" w:rsidRDefault="006D7667" w:rsidP="006D7667"/>
    <w:p w:rsidR="006D7667" w:rsidRDefault="006D7667" w:rsidP="006D7667">
      <w:r>
        <w:t xml:space="preserve">        try {</w:t>
      </w:r>
    </w:p>
    <w:p w:rsidR="006D7667" w:rsidRDefault="006D7667" w:rsidP="006D7667">
      <w:r>
        <w:t xml:space="preserve">            scoreBoard = new ScoreboardModel(repository.getHighestScores());</w:t>
      </w:r>
    </w:p>
    <w:p w:rsidR="006D7667" w:rsidRDefault="006D7667" w:rsidP="006D7667">
      <w:r>
        <w:t xml:space="preserve">        }</w:t>
      </w:r>
    </w:p>
    <w:p w:rsidR="006D7667" w:rsidRDefault="006D7667" w:rsidP="006D7667">
      <w:r>
        <w:t xml:space="preserve">        catch(SQLException e) {</w:t>
      </w:r>
    </w:p>
    <w:p w:rsidR="006D7667" w:rsidRDefault="006D7667" w:rsidP="006D7667">
      <w:r>
        <w:lastRenderedPageBreak/>
        <w:t xml:space="preserve">            e.printStackTrace();</w:t>
      </w:r>
    </w:p>
    <w:p w:rsidR="006D7667" w:rsidRDefault="006D7667" w:rsidP="006D7667">
      <w:r>
        <w:t xml:space="preserve">            return Response.serverError().build();</w:t>
      </w:r>
    </w:p>
    <w:p w:rsidR="006D7667" w:rsidRDefault="006D7667" w:rsidP="006D7667">
      <w:r>
        <w:t xml:space="preserve">        }</w:t>
      </w:r>
    </w:p>
    <w:p w:rsidR="006D7667" w:rsidRDefault="006D7667" w:rsidP="006D7667"/>
    <w:p w:rsidR="006D7667" w:rsidRDefault="006D7667" w:rsidP="006D7667">
      <w:r>
        <w:t xml:space="preserve">        return</w:t>
      </w:r>
    </w:p>
    <w:p w:rsidR="006D7667" w:rsidRDefault="006D7667" w:rsidP="006D7667">
      <w:r>
        <w:t xml:space="preserve">                Response.ok()</w:t>
      </w:r>
    </w:p>
    <w:p w:rsidR="006D7667" w:rsidRDefault="006D7667" w:rsidP="006D7667">
      <w:r>
        <w:t xml:space="preserve">                .entity(scoreBoard)</w:t>
      </w:r>
    </w:p>
    <w:p w:rsidR="006D7667" w:rsidRDefault="006D7667" w:rsidP="006D7667">
      <w:r>
        <w:t xml:space="preserve">                .build();</w:t>
      </w:r>
    </w:p>
    <w:p w:rsidR="006D7667" w:rsidRDefault="006D7667" w:rsidP="006D7667">
      <w:r>
        <w:t xml:space="preserve">    }</w:t>
      </w:r>
    </w:p>
    <w:p w:rsidR="006D7667" w:rsidRDefault="006D7667" w:rsidP="006D7667">
      <w:r>
        <w:t>}</w:t>
      </w:r>
    </w:p>
    <w:p w:rsidR="006D7667" w:rsidRDefault="006D7667" w:rsidP="006D7667"/>
    <w:p w:rsidR="006D7667" w:rsidRDefault="006D7667" w:rsidP="006D7667"/>
    <w:p w:rsidR="006D7667" w:rsidRDefault="006D7667" w:rsidP="006D7667">
      <w:pPr>
        <w:pStyle w:val="NoSpacing"/>
        <w:rPr>
          <w:b/>
        </w:rPr>
      </w:pPr>
      <w:r w:rsidRPr="006D7667">
        <w:rPr>
          <w:rFonts w:hint="eastAsia"/>
          <w:b/>
        </w:rPr>
        <w:t>DungeonOfDooom-master\Sourcecode\project\src\service\src\main\java\com\dod\service\filters</w:t>
      </w:r>
    </w:p>
    <w:p w:rsidR="006D7667" w:rsidRDefault="006D7667" w:rsidP="006D7667">
      <w:pPr>
        <w:pStyle w:val="NoSpacing"/>
        <w:numPr>
          <w:ilvl w:val="0"/>
          <w:numId w:val="6"/>
        </w:numPr>
      </w:pPr>
      <w:r w:rsidRPr="006D7667">
        <w:t>corsFilter.java</w:t>
      </w:r>
    </w:p>
    <w:p w:rsidR="006D7667" w:rsidRDefault="006D7667" w:rsidP="006D7667">
      <w:r>
        <w:t>package com.dod.service.filters;</w:t>
      </w:r>
    </w:p>
    <w:p w:rsidR="006D7667" w:rsidRDefault="006D7667" w:rsidP="006D7667"/>
    <w:p w:rsidR="006D7667" w:rsidRDefault="006D7667" w:rsidP="006D7667">
      <w:r>
        <w:t>/**</w:t>
      </w:r>
    </w:p>
    <w:p w:rsidR="006D7667" w:rsidRDefault="006D7667" w:rsidP="006D7667">
      <w:r>
        <w:t xml:space="preserve"> * Adds CORS filter to header, enabling cross-origin AJAX requests</w:t>
      </w:r>
    </w:p>
    <w:p w:rsidR="006D7667" w:rsidRDefault="006D7667" w:rsidP="006D7667">
      <w:r>
        <w:t xml:space="preserve"> * Based on: https://stackoverflow.com/questions/28065963/how-to-handle-cors-using-jax-rs-with-jersey</w:t>
      </w:r>
    </w:p>
    <w:p w:rsidR="006D7667" w:rsidRDefault="006D7667" w:rsidP="006D7667">
      <w:r>
        <w:t xml:space="preserve"> */</w:t>
      </w:r>
    </w:p>
    <w:p w:rsidR="006D7667" w:rsidRDefault="006D7667" w:rsidP="006D7667">
      <w:r>
        <w:t>import java.io.IOException;</w:t>
      </w:r>
    </w:p>
    <w:p w:rsidR="006D7667" w:rsidRDefault="006D7667" w:rsidP="006D7667">
      <w:r>
        <w:t>import javax.ws.rs.container.ContainerRequestContext;</w:t>
      </w:r>
    </w:p>
    <w:p w:rsidR="006D7667" w:rsidRDefault="006D7667" w:rsidP="006D7667">
      <w:r>
        <w:t>import javax.ws.rs.container.ContainerResponseContext;</w:t>
      </w:r>
    </w:p>
    <w:p w:rsidR="006D7667" w:rsidRDefault="006D7667" w:rsidP="006D7667">
      <w:r>
        <w:t>import javax.ws.rs.container.ContainerResponseFilter;</w:t>
      </w:r>
    </w:p>
    <w:p w:rsidR="006D7667" w:rsidRDefault="006D7667" w:rsidP="006D7667">
      <w:r>
        <w:t>import javax.ws.rs.ext.Provider;</w:t>
      </w:r>
    </w:p>
    <w:p w:rsidR="006D7667" w:rsidRDefault="006D7667" w:rsidP="006D7667"/>
    <w:p w:rsidR="006D7667" w:rsidRDefault="006D7667" w:rsidP="006D7667">
      <w:r>
        <w:t>@Provider</w:t>
      </w:r>
    </w:p>
    <w:p w:rsidR="006D7667" w:rsidRDefault="006D7667" w:rsidP="006D7667">
      <w:r>
        <w:t>public class corsFilter implements ContainerResponseFilter {</w:t>
      </w:r>
    </w:p>
    <w:p w:rsidR="006D7667" w:rsidRDefault="006D7667" w:rsidP="006D7667"/>
    <w:p w:rsidR="006D7667" w:rsidRDefault="006D7667" w:rsidP="006D7667">
      <w:r>
        <w:t xml:space="preserve">    /**</w:t>
      </w:r>
    </w:p>
    <w:p w:rsidR="006D7667" w:rsidRDefault="006D7667" w:rsidP="006D7667">
      <w:r>
        <w:t xml:space="preserve">     * Adds CORS headers to the Response before sending it</w:t>
      </w:r>
    </w:p>
    <w:p w:rsidR="006D7667" w:rsidRDefault="006D7667" w:rsidP="006D7667">
      <w:r>
        <w:t xml:space="preserve">     * @param request ContainerRequestContext</w:t>
      </w:r>
    </w:p>
    <w:p w:rsidR="006D7667" w:rsidRDefault="006D7667" w:rsidP="006D7667">
      <w:r>
        <w:t xml:space="preserve">     * @param response ContainerResponseContext</w:t>
      </w:r>
    </w:p>
    <w:p w:rsidR="006D7667" w:rsidRDefault="006D7667" w:rsidP="006D7667">
      <w:r>
        <w:t xml:space="preserve">     */</w:t>
      </w:r>
    </w:p>
    <w:p w:rsidR="006D7667" w:rsidRDefault="006D7667" w:rsidP="006D7667">
      <w:r>
        <w:t xml:space="preserve">    @Override</w:t>
      </w:r>
    </w:p>
    <w:p w:rsidR="006D7667" w:rsidRDefault="006D7667" w:rsidP="006D7667">
      <w:r>
        <w:t xml:space="preserve">    public void filter(ContainerRequestContext request,</w:t>
      </w:r>
    </w:p>
    <w:p w:rsidR="006D7667" w:rsidRDefault="006D7667" w:rsidP="006D7667">
      <w:r>
        <w:t xml:space="preserve">                       ContainerResponseContext response) {</w:t>
      </w:r>
    </w:p>
    <w:p w:rsidR="006D7667" w:rsidRDefault="006D7667" w:rsidP="006D7667">
      <w:r>
        <w:t xml:space="preserve">        response.getHeaders().add("Access-Control-Allow-Origin", "http://localhost:63342");</w:t>
      </w:r>
    </w:p>
    <w:p w:rsidR="006D7667" w:rsidRDefault="006D7667" w:rsidP="006D7667">
      <w:r>
        <w:t xml:space="preserve">        response.getHeaders().add("Access-Control-Allow-Headers",</w:t>
      </w:r>
    </w:p>
    <w:p w:rsidR="006D7667" w:rsidRDefault="006D7667" w:rsidP="006D7667">
      <w:r>
        <w:t xml:space="preserve">                "origin, content-type, accept, authorization");</w:t>
      </w:r>
    </w:p>
    <w:p w:rsidR="006D7667" w:rsidRDefault="006D7667" w:rsidP="006D7667">
      <w:r>
        <w:t xml:space="preserve">        response.getHeaders().add("Access-Control-Allow-Credentials", "true");</w:t>
      </w:r>
    </w:p>
    <w:p w:rsidR="006D7667" w:rsidRDefault="006D7667" w:rsidP="006D7667">
      <w:r>
        <w:t xml:space="preserve">        response.getHeaders().add("Access-Control-Allow-Methods",</w:t>
      </w:r>
    </w:p>
    <w:p w:rsidR="006D7667" w:rsidRDefault="006D7667" w:rsidP="006D7667">
      <w:r>
        <w:t xml:space="preserve">                "GET, POST, PUT, DELETE, OPTIONS, HEAD");</w:t>
      </w:r>
    </w:p>
    <w:p w:rsidR="006D7667" w:rsidRDefault="006D7667" w:rsidP="006D7667">
      <w:r>
        <w:t xml:space="preserve">    }</w:t>
      </w:r>
    </w:p>
    <w:p w:rsidR="006D7667" w:rsidRDefault="006D7667" w:rsidP="006D7667">
      <w:r>
        <w:t>}</w:t>
      </w:r>
    </w:p>
    <w:p w:rsidR="006D7667" w:rsidRDefault="006D7667" w:rsidP="006D7667"/>
    <w:p w:rsidR="006D7667" w:rsidRDefault="006D7667" w:rsidP="006D7667">
      <w:pPr>
        <w:pStyle w:val="NoSpacing"/>
        <w:rPr>
          <w:b/>
        </w:rPr>
      </w:pPr>
      <w:r w:rsidRPr="006D7667">
        <w:rPr>
          <w:rFonts w:hint="eastAsia"/>
          <w:b/>
        </w:rPr>
        <w:t>DungeonOfDooom-master\Sourcecode\project\src\service\src\main\java\com\dod\service\model</w:t>
      </w:r>
    </w:p>
    <w:p w:rsidR="006D7667" w:rsidRDefault="006D7667" w:rsidP="006D7667">
      <w:pPr>
        <w:pStyle w:val="NoSpacing"/>
        <w:numPr>
          <w:ilvl w:val="0"/>
          <w:numId w:val="6"/>
        </w:numPr>
      </w:pPr>
      <w:r>
        <w:rPr>
          <w:rFonts w:hint="eastAsia"/>
        </w:rPr>
        <w:t>CharacterModel.java</w:t>
      </w:r>
    </w:p>
    <w:p w:rsidR="006D7667" w:rsidRDefault="006D7667" w:rsidP="006D7667">
      <w:r>
        <w:t>package com.dod.service.model;</w:t>
      </w:r>
    </w:p>
    <w:p w:rsidR="006D7667" w:rsidRDefault="006D7667" w:rsidP="006D7667"/>
    <w:p w:rsidR="006D7667" w:rsidRDefault="006D7667" w:rsidP="006D7667">
      <w:r>
        <w:t>import com.dod.models.Point;</w:t>
      </w:r>
    </w:p>
    <w:p w:rsidR="006D7667" w:rsidRDefault="006D7667" w:rsidP="006D7667"/>
    <w:p w:rsidR="006D7667" w:rsidRDefault="006D7667" w:rsidP="006D7667">
      <w:r>
        <w:t>import javax.xml.bind.annotation.XmlRootElement;</w:t>
      </w:r>
    </w:p>
    <w:p w:rsidR="006D7667" w:rsidRDefault="006D7667" w:rsidP="006D7667"/>
    <w:p w:rsidR="006D7667" w:rsidRDefault="006D7667" w:rsidP="006D7667">
      <w:r>
        <w:t>/**</w:t>
      </w:r>
    </w:p>
    <w:p w:rsidR="006D7667" w:rsidRDefault="006D7667" w:rsidP="006D7667">
      <w:r>
        <w:t xml:space="preserve"> * A simpler model of Character for JSON encoding</w:t>
      </w:r>
    </w:p>
    <w:p w:rsidR="006D7667" w:rsidRDefault="006D7667" w:rsidP="006D7667">
      <w:r>
        <w:t xml:space="preserve"> */</w:t>
      </w:r>
    </w:p>
    <w:p w:rsidR="006D7667" w:rsidRDefault="006D7667" w:rsidP="006D7667">
      <w:r>
        <w:t>@XmlRootElement</w:t>
      </w:r>
    </w:p>
    <w:p w:rsidR="006D7667" w:rsidRDefault="006D7667" w:rsidP="006D7667">
      <w:r>
        <w:t>public class CharacterModel {</w:t>
      </w:r>
    </w:p>
    <w:p w:rsidR="006D7667" w:rsidRDefault="006D7667" w:rsidP="006D7667">
      <w:r>
        <w:lastRenderedPageBreak/>
        <w:t xml:space="preserve">    private String playerName;</w:t>
      </w:r>
    </w:p>
    <w:p w:rsidR="006D7667" w:rsidRDefault="006D7667" w:rsidP="006D7667">
      <w:r>
        <w:t xml:space="preserve">    private int noCoins;</w:t>
      </w:r>
    </w:p>
    <w:p w:rsidR="006D7667" w:rsidRDefault="006D7667" w:rsidP="006D7667">
      <w:r>
        <w:t xml:space="preserve">    private Point position;</w:t>
      </w:r>
    </w:p>
    <w:p w:rsidR="006D7667" w:rsidRDefault="006D7667" w:rsidP="006D7667"/>
    <w:p w:rsidR="006D7667" w:rsidRDefault="006D7667" w:rsidP="006D7667">
      <w:r>
        <w:t xml:space="preserve">    public CharacterModel() { }</w:t>
      </w:r>
    </w:p>
    <w:p w:rsidR="006D7667" w:rsidRDefault="006D7667" w:rsidP="006D7667"/>
    <w:p w:rsidR="006D7667" w:rsidRDefault="006D7667" w:rsidP="006D7667">
      <w:r>
        <w:t xml:space="preserve">    public CharacterModel(String playerName, int noCoins, Point position) {</w:t>
      </w:r>
    </w:p>
    <w:p w:rsidR="006D7667" w:rsidRDefault="006D7667" w:rsidP="006D7667">
      <w:r>
        <w:t xml:space="preserve">        this.playerName = playerName;</w:t>
      </w:r>
    </w:p>
    <w:p w:rsidR="006D7667" w:rsidRDefault="006D7667" w:rsidP="006D7667">
      <w:r>
        <w:t xml:space="preserve">        this.noCoins = noCoins;</w:t>
      </w:r>
    </w:p>
    <w:p w:rsidR="006D7667" w:rsidRDefault="006D7667" w:rsidP="006D7667">
      <w:r>
        <w:t xml:space="preserve">        this.position = position;</w:t>
      </w:r>
    </w:p>
    <w:p w:rsidR="006D7667" w:rsidRDefault="006D7667" w:rsidP="006D7667">
      <w:r>
        <w:t xml:space="preserve">    }</w:t>
      </w:r>
    </w:p>
    <w:p w:rsidR="006D7667" w:rsidRDefault="006D7667" w:rsidP="006D7667"/>
    <w:p w:rsidR="006D7667" w:rsidRDefault="006D7667" w:rsidP="006D7667">
      <w:r>
        <w:t xml:space="preserve">    public String getPlayerName() {</w:t>
      </w:r>
    </w:p>
    <w:p w:rsidR="006D7667" w:rsidRDefault="006D7667" w:rsidP="006D7667">
      <w:r>
        <w:t xml:space="preserve">        return playerName;</w:t>
      </w:r>
    </w:p>
    <w:p w:rsidR="006D7667" w:rsidRDefault="006D7667" w:rsidP="006D7667">
      <w:r>
        <w:t xml:space="preserve">    }</w:t>
      </w:r>
    </w:p>
    <w:p w:rsidR="006D7667" w:rsidRDefault="006D7667" w:rsidP="006D7667"/>
    <w:p w:rsidR="006D7667" w:rsidRDefault="006D7667" w:rsidP="006D7667">
      <w:r>
        <w:t xml:space="preserve">    public void setPlayerName(String playerName) {</w:t>
      </w:r>
    </w:p>
    <w:p w:rsidR="006D7667" w:rsidRDefault="006D7667" w:rsidP="006D7667">
      <w:r>
        <w:t xml:space="preserve">        this.playerName = playerName;</w:t>
      </w:r>
    </w:p>
    <w:p w:rsidR="006D7667" w:rsidRDefault="006D7667" w:rsidP="006D7667">
      <w:r>
        <w:t xml:space="preserve">    }</w:t>
      </w:r>
    </w:p>
    <w:p w:rsidR="006D7667" w:rsidRDefault="006D7667" w:rsidP="006D7667"/>
    <w:p w:rsidR="006D7667" w:rsidRDefault="006D7667" w:rsidP="006D7667">
      <w:r>
        <w:t xml:space="preserve">    public int getNoCoins() {</w:t>
      </w:r>
    </w:p>
    <w:p w:rsidR="006D7667" w:rsidRDefault="006D7667" w:rsidP="006D7667">
      <w:r>
        <w:t xml:space="preserve">        return noCoins;</w:t>
      </w:r>
    </w:p>
    <w:p w:rsidR="006D7667" w:rsidRDefault="006D7667" w:rsidP="006D7667">
      <w:r>
        <w:t xml:space="preserve">    }</w:t>
      </w:r>
    </w:p>
    <w:p w:rsidR="006D7667" w:rsidRDefault="006D7667" w:rsidP="006D7667"/>
    <w:p w:rsidR="006D7667" w:rsidRDefault="006D7667" w:rsidP="006D7667">
      <w:r>
        <w:t xml:space="preserve">    public void setNoCoins(int noCoins) {</w:t>
      </w:r>
    </w:p>
    <w:p w:rsidR="006D7667" w:rsidRDefault="006D7667" w:rsidP="006D7667">
      <w:r>
        <w:t xml:space="preserve">        this.noCoins = noCoins;</w:t>
      </w:r>
    </w:p>
    <w:p w:rsidR="006D7667" w:rsidRDefault="006D7667" w:rsidP="006D7667">
      <w:r>
        <w:t xml:space="preserve">    }</w:t>
      </w:r>
    </w:p>
    <w:p w:rsidR="006D7667" w:rsidRDefault="006D7667" w:rsidP="006D7667"/>
    <w:p w:rsidR="006D7667" w:rsidRDefault="006D7667" w:rsidP="006D7667">
      <w:r>
        <w:t xml:space="preserve">    public Point getPosition() {</w:t>
      </w:r>
    </w:p>
    <w:p w:rsidR="006D7667" w:rsidRDefault="006D7667" w:rsidP="006D7667">
      <w:r>
        <w:t xml:space="preserve">        return position;</w:t>
      </w:r>
    </w:p>
    <w:p w:rsidR="006D7667" w:rsidRDefault="006D7667" w:rsidP="006D7667">
      <w:r>
        <w:t xml:space="preserve">    }</w:t>
      </w:r>
    </w:p>
    <w:p w:rsidR="006D7667" w:rsidRDefault="006D7667" w:rsidP="006D7667"/>
    <w:p w:rsidR="006D7667" w:rsidRDefault="006D7667" w:rsidP="006D7667">
      <w:r>
        <w:t xml:space="preserve">    public void setPosition(Point position) {</w:t>
      </w:r>
    </w:p>
    <w:p w:rsidR="006D7667" w:rsidRDefault="006D7667" w:rsidP="006D7667">
      <w:r>
        <w:t xml:space="preserve">        this.position = position;</w:t>
      </w:r>
    </w:p>
    <w:p w:rsidR="006D7667" w:rsidRDefault="006D7667" w:rsidP="006D7667">
      <w:r>
        <w:t xml:space="preserve">    }</w:t>
      </w:r>
    </w:p>
    <w:p w:rsidR="006D7667" w:rsidRDefault="006D7667" w:rsidP="006D7667">
      <w:r>
        <w:t>}</w:t>
      </w:r>
    </w:p>
    <w:p w:rsidR="006D7667" w:rsidRDefault="006D7667" w:rsidP="006D7667">
      <w:pPr>
        <w:pStyle w:val="NoSpacing"/>
        <w:numPr>
          <w:ilvl w:val="0"/>
          <w:numId w:val="6"/>
        </w:numPr>
      </w:pPr>
      <w:r>
        <w:t>GameStateModel.java</w:t>
      </w:r>
    </w:p>
    <w:p w:rsidR="006D7667" w:rsidRDefault="006D7667" w:rsidP="006D7667">
      <w:r>
        <w:t>package com.dod.service.model;</w:t>
      </w:r>
    </w:p>
    <w:p w:rsidR="006D7667" w:rsidRDefault="006D7667" w:rsidP="006D7667"/>
    <w:p w:rsidR="006D7667" w:rsidRDefault="006D7667" w:rsidP="006D7667">
      <w:r>
        <w:t>import javax.xml.bind.annotation.XmlRootElement;</w:t>
      </w:r>
    </w:p>
    <w:p w:rsidR="006D7667" w:rsidRDefault="006D7667" w:rsidP="006D7667"/>
    <w:p w:rsidR="006D7667" w:rsidRDefault="006D7667" w:rsidP="006D7667">
      <w:r>
        <w:t>/**</w:t>
      </w:r>
    </w:p>
    <w:p w:rsidR="006D7667" w:rsidRDefault="006D7667" w:rsidP="006D7667">
      <w:r>
        <w:t xml:space="preserve"> * Represents the current GameState. Intended to be communicated to the client via JSON encoding.</w:t>
      </w:r>
    </w:p>
    <w:p w:rsidR="006D7667" w:rsidRDefault="006D7667" w:rsidP="006D7667">
      <w:r>
        <w:t xml:space="preserve"> */</w:t>
      </w:r>
    </w:p>
    <w:p w:rsidR="006D7667" w:rsidRDefault="006D7667" w:rsidP="006D7667">
      <w:r>
        <w:t>@XmlRootElement</w:t>
      </w:r>
    </w:p>
    <w:p w:rsidR="006D7667" w:rsidRDefault="006D7667" w:rsidP="006D7667">
      <w:r>
        <w:t>public class GameStateModel {</w:t>
      </w:r>
    </w:p>
    <w:p w:rsidR="006D7667" w:rsidRDefault="006D7667" w:rsidP="006D7667">
      <w:r>
        <w:t xml:space="preserve">    private TileModel[] tiles;</w:t>
      </w:r>
    </w:p>
    <w:p w:rsidR="006D7667" w:rsidRDefault="006D7667" w:rsidP="006D7667">
      <w:r>
        <w:t xml:space="preserve">    private CharacterModel[] characters;</w:t>
      </w:r>
    </w:p>
    <w:p w:rsidR="006D7667" w:rsidRDefault="006D7667" w:rsidP="006D7667">
      <w:r>
        <w:t xml:space="preserve">    private CharacterModel playerCharacter;</w:t>
      </w:r>
    </w:p>
    <w:p w:rsidR="006D7667" w:rsidRDefault="006D7667" w:rsidP="006D7667">
      <w:r>
        <w:t xml:space="preserve">    private int minNumOfCoins;</w:t>
      </w:r>
    </w:p>
    <w:p w:rsidR="006D7667" w:rsidRDefault="006D7667" w:rsidP="006D7667">
      <w:r>
        <w:t xml:space="preserve">    private boolean hasEnded;</w:t>
      </w:r>
    </w:p>
    <w:p w:rsidR="006D7667" w:rsidRDefault="006D7667" w:rsidP="006D7667"/>
    <w:p w:rsidR="006D7667" w:rsidRDefault="006D7667" w:rsidP="006D7667">
      <w:r>
        <w:t xml:space="preserve">    public GameStateModel() { }</w:t>
      </w:r>
    </w:p>
    <w:p w:rsidR="006D7667" w:rsidRDefault="006D7667" w:rsidP="006D7667"/>
    <w:p w:rsidR="006D7667" w:rsidRDefault="006D7667" w:rsidP="006D7667">
      <w:r>
        <w:t xml:space="preserve">    public GameStateModel(TileModel[] tiles, CharacterModel[] characters, CharacterModel playerCharacter, boolean hasEnded, int minNumOfCoins) {</w:t>
      </w:r>
    </w:p>
    <w:p w:rsidR="006D7667" w:rsidRDefault="006D7667" w:rsidP="006D7667">
      <w:r>
        <w:t xml:space="preserve">        this.tiles = tiles;</w:t>
      </w:r>
    </w:p>
    <w:p w:rsidR="006D7667" w:rsidRDefault="006D7667" w:rsidP="006D7667">
      <w:r>
        <w:t xml:space="preserve">        this.characters = characters;</w:t>
      </w:r>
    </w:p>
    <w:p w:rsidR="006D7667" w:rsidRDefault="006D7667" w:rsidP="006D7667">
      <w:r>
        <w:t xml:space="preserve">        this.playerCharacter = playerCharacter;</w:t>
      </w:r>
    </w:p>
    <w:p w:rsidR="006D7667" w:rsidRDefault="006D7667" w:rsidP="006D7667">
      <w:r>
        <w:t xml:space="preserve">        this.hasEnded = hasEnded;</w:t>
      </w:r>
    </w:p>
    <w:p w:rsidR="006D7667" w:rsidRDefault="006D7667" w:rsidP="006D7667">
      <w:r>
        <w:t xml:space="preserve">        this.minNumOfCoins = minNumOfCoins;</w:t>
      </w:r>
    </w:p>
    <w:p w:rsidR="006D7667" w:rsidRDefault="006D7667" w:rsidP="006D7667">
      <w:r>
        <w:t xml:space="preserve">    }</w:t>
      </w:r>
    </w:p>
    <w:p w:rsidR="006D7667" w:rsidRDefault="006D7667" w:rsidP="006D7667"/>
    <w:p w:rsidR="006D7667" w:rsidRDefault="006D7667" w:rsidP="006D7667">
      <w:r>
        <w:t xml:space="preserve">    public TileModel[] getTiles() {</w:t>
      </w:r>
    </w:p>
    <w:p w:rsidR="006D7667" w:rsidRDefault="006D7667" w:rsidP="006D7667">
      <w:r>
        <w:t xml:space="preserve">        return tiles;</w:t>
      </w:r>
    </w:p>
    <w:p w:rsidR="006D7667" w:rsidRDefault="006D7667" w:rsidP="006D7667">
      <w:r>
        <w:t xml:space="preserve">    }</w:t>
      </w:r>
    </w:p>
    <w:p w:rsidR="006D7667" w:rsidRDefault="006D7667" w:rsidP="006D7667"/>
    <w:p w:rsidR="006D7667" w:rsidRDefault="006D7667" w:rsidP="006D7667">
      <w:r>
        <w:t xml:space="preserve">    public void setTiles(TileModel[] tiles) {</w:t>
      </w:r>
    </w:p>
    <w:p w:rsidR="006D7667" w:rsidRDefault="006D7667" w:rsidP="006D7667">
      <w:r>
        <w:t xml:space="preserve">        this.tiles = tiles;</w:t>
      </w:r>
    </w:p>
    <w:p w:rsidR="006D7667" w:rsidRDefault="006D7667" w:rsidP="006D7667">
      <w:r>
        <w:t xml:space="preserve">    }</w:t>
      </w:r>
    </w:p>
    <w:p w:rsidR="006D7667" w:rsidRDefault="006D7667" w:rsidP="006D7667"/>
    <w:p w:rsidR="006D7667" w:rsidRDefault="006D7667" w:rsidP="006D7667">
      <w:r>
        <w:t xml:space="preserve">    public CharacterModel[] getCharacters() {</w:t>
      </w:r>
    </w:p>
    <w:p w:rsidR="006D7667" w:rsidRDefault="006D7667" w:rsidP="006D7667">
      <w:r>
        <w:t xml:space="preserve">        return characters;</w:t>
      </w:r>
    </w:p>
    <w:p w:rsidR="006D7667" w:rsidRDefault="006D7667" w:rsidP="006D7667">
      <w:r>
        <w:t xml:space="preserve">    }</w:t>
      </w:r>
    </w:p>
    <w:p w:rsidR="006D7667" w:rsidRDefault="006D7667" w:rsidP="006D7667"/>
    <w:p w:rsidR="006D7667" w:rsidRDefault="006D7667" w:rsidP="006D7667">
      <w:r>
        <w:t xml:space="preserve">    public void setCharacters(CharacterModel[] characters) {</w:t>
      </w:r>
    </w:p>
    <w:p w:rsidR="006D7667" w:rsidRDefault="006D7667" w:rsidP="006D7667">
      <w:r>
        <w:t xml:space="preserve">        this.characters = characters;</w:t>
      </w:r>
    </w:p>
    <w:p w:rsidR="006D7667" w:rsidRDefault="006D7667" w:rsidP="006D7667">
      <w:r>
        <w:t xml:space="preserve">    }</w:t>
      </w:r>
    </w:p>
    <w:p w:rsidR="006D7667" w:rsidRDefault="006D7667" w:rsidP="006D7667"/>
    <w:p w:rsidR="006D7667" w:rsidRDefault="006D7667" w:rsidP="006D7667">
      <w:r>
        <w:t xml:space="preserve">    /**</w:t>
      </w:r>
    </w:p>
    <w:p w:rsidR="006D7667" w:rsidRDefault="006D7667" w:rsidP="006D7667">
      <w:r>
        <w:t xml:space="preserve">     * The Character belonging to the Player that made the request</w:t>
      </w:r>
    </w:p>
    <w:p w:rsidR="006D7667" w:rsidRDefault="006D7667" w:rsidP="006D7667">
      <w:r>
        <w:t xml:space="preserve">     * @return Character</w:t>
      </w:r>
    </w:p>
    <w:p w:rsidR="006D7667" w:rsidRDefault="006D7667" w:rsidP="006D7667">
      <w:r>
        <w:t xml:space="preserve">     */</w:t>
      </w:r>
    </w:p>
    <w:p w:rsidR="006D7667" w:rsidRDefault="006D7667" w:rsidP="006D7667">
      <w:r>
        <w:t xml:space="preserve">    public CharacterModel getPlayerCharacter() {</w:t>
      </w:r>
    </w:p>
    <w:p w:rsidR="006D7667" w:rsidRDefault="006D7667" w:rsidP="006D7667">
      <w:r>
        <w:t xml:space="preserve">        return playerCharacter;</w:t>
      </w:r>
    </w:p>
    <w:p w:rsidR="006D7667" w:rsidRDefault="006D7667" w:rsidP="006D7667">
      <w:r>
        <w:t xml:space="preserve">    }</w:t>
      </w:r>
    </w:p>
    <w:p w:rsidR="006D7667" w:rsidRDefault="006D7667" w:rsidP="006D7667"/>
    <w:p w:rsidR="006D7667" w:rsidRDefault="006D7667" w:rsidP="006D7667">
      <w:r>
        <w:t xml:space="preserve">    /**</w:t>
      </w:r>
    </w:p>
    <w:p w:rsidR="006D7667" w:rsidRDefault="006D7667" w:rsidP="006D7667">
      <w:r>
        <w:t xml:space="preserve">     * The Character belonging to the Player that made the request</w:t>
      </w:r>
    </w:p>
    <w:p w:rsidR="006D7667" w:rsidRDefault="006D7667" w:rsidP="006D7667">
      <w:r>
        <w:t xml:space="preserve">     * @param playerCharacter Character</w:t>
      </w:r>
    </w:p>
    <w:p w:rsidR="006D7667" w:rsidRDefault="006D7667" w:rsidP="006D7667">
      <w:r>
        <w:t xml:space="preserve">     */</w:t>
      </w:r>
    </w:p>
    <w:p w:rsidR="006D7667" w:rsidRDefault="006D7667" w:rsidP="006D7667">
      <w:r>
        <w:t xml:space="preserve">    public void setPlayerCharacter(CharacterModel playerCharacter) {</w:t>
      </w:r>
    </w:p>
    <w:p w:rsidR="006D7667" w:rsidRDefault="006D7667" w:rsidP="006D7667">
      <w:r>
        <w:t xml:space="preserve">        this.playerCharacter = playerCharacter;</w:t>
      </w:r>
    </w:p>
    <w:p w:rsidR="006D7667" w:rsidRDefault="006D7667" w:rsidP="006D7667">
      <w:r>
        <w:t xml:space="preserve">    }</w:t>
      </w:r>
    </w:p>
    <w:p w:rsidR="006D7667" w:rsidRDefault="006D7667" w:rsidP="006D7667"/>
    <w:p w:rsidR="006D7667" w:rsidRDefault="006D7667" w:rsidP="006D7667">
      <w:r>
        <w:t xml:space="preserve">    /**</w:t>
      </w:r>
    </w:p>
    <w:p w:rsidR="006D7667" w:rsidRDefault="006D7667" w:rsidP="006D7667">
      <w:r>
        <w:t xml:space="preserve">     * Whether the match is ongoing- triggers the client's endgame if true</w:t>
      </w:r>
    </w:p>
    <w:p w:rsidR="006D7667" w:rsidRDefault="006D7667" w:rsidP="006D7667">
      <w:r>
        <w:t xml:space="preserve">     * @return boolean</w:t>
      </w:r>
    </w:p>
    <w:p w:rsidR="006D7667" w:rsidRDefault="006D7667" w:rsidP="006D7667">
      <w:r>
        <w:t xml:space="preserve">     */</w:t>
      </w:r>
    </w:p>
    <w:p w:rsidR="006D7667" w:rsidRDefault="006D7667" w:rsidP="006D7667">
      <w:r>
        <w:t xml:space="preserve">    public boolean isHasEnded() {</w:t>
      </w:r>
    </w:p>
    <w:p w:rsidR="006D7667" w:rsidRDefault="006D7667" w:rsidP="006D7667">
      <w:r>
        <w:t xml:space="preserve">        return hasEnded;</w:t>
      </w:r>
    </w:p>
    <w:p w:rsidR="006D7667" w:rsidRDefault="006D7667" w:rsidP="006D7667">
      <w:r>
        <w:t xml:space="preserve">    }</w:t>
      </w:r>
    </w:p>
    <w:p w:rsidR="006D7667" w:rsidRDefault="006D7667" w:rsidP="006D7667"/>
    <w:p w:rsidR="006D7667" w:rsidRDefault="006D7667" w:rsidP="006D7667">
      <w:r>
        <w:t xml:space="preserve">    /**</w:t>
      </w:r>
    </w:p>
    <w:p w:rsidR="006D7667" w:rsidRDefault="006D7667" w:rsidP="006D7667">
      <w:r>
        <w:t xml:space="preserve">     * Whether the match is ongoing- triggers the client's endgame if true</w:t>
      </w:r>
    </w:p>
    <w:p w:rsidR="006D7667" w:rsidRDefault="006D7667" w:rsidP="006D7667">
      <w:r>
        <w:t xml:space="preserve">     * @param hasEnded boolean</w:t>
      </w:r>
    </w:p>
    <w:p w:rsidR="006D7667" w:rsidRDefault="006D7667" w:rsidP="006D7667">
      <w:r>
        <w:t xml:space="preserve">     */</w:t>
      </w:r>
    </w:p>
    <w:p w:rsidR="006D7667" w:rsidRDefault="006D7667" w:rsidP="006D7667">
      <w:r>
        <w:t xml:space="preserve">    public void setHasEnded(boolean hasEnded) {</w:t>
      </w:r>
    </w:p>
    <w:p w:rsidR="006D7667" w:rsidRDefault="006D7667" w:rsidP="006D7667">
      <w:r>
        <w:t xml:space="preserve">        this.hasEnded = hasEnded;</w:t>
      </w:r>
    </w:p>
    <w:p w:rsidR="006D7667" w:rsidRDefault="006D7667" w:rsidP="006D7667">
      <w:r>
        <w:t xml:space="preserve">    }</w:t>
      </w:r>
    </w:p>
    <w:p w:rsidR="006D7667" w:rsidRDefault="006D7667" w:rsidP="006D7667"/>
    <w:p w:rsidR="006D7667" w:rsidRDefault="006D7667" w:rsidP="006D7667">
      <w:r>
        <w:t xml:space="preserve">    /**</w:t>
      </w:r>
    </w:p>
    <w:p w:rsidR="006D7667" w:rsidRDefault="006D7667" w:rsidP="006D7667">
      <w:r>
        <w:t xml:space="preserve">     * The minimum number of coins needed to win the Match</w:t>
      </w:r>
    </w:p>
    <w:p w:rsidR="006D7667" w:rsidRDefault="006D7667" w:rsidP="006D7667">
      <w:r>
        <w:t xml:space="preserve">     * @return int</w:t>
      </w:r>
    </w:p>
    <w:p w:rsidR="006D7667" w:rsidRDefault="006D7667" w:rsidP="006D7667">
      <w:r>
        <w:t xml:space="preserve">     */</w:t>
      </w:r>
    </w:p>
    <w:p w:rsidR="006D7667" w:rsidRDefault="006D7667" w:rsidP="006D7667">
      <w:r>
        <w:t xml:space="preserve">    public int getMinNumOfCoins() { return minNumOfCoins; }</w:t>
      </w:r>
    </w:p>
    <w:p w:rsidR="006D7667" w:rsidRDefault="006D7667" w:rsidP="006D7667"/>
    <w:p w:rsidR="006D7667" w:rsidRDefault="006D7667" w:rsidP="006D7667">
      <w:r>
        <w:t xml:space="preserve">    /**</w:t>
      </w:r>
    </w:p>
    <w:p w:rsidR="006D7667" w:rsidRDefault="006D7667" w:rsidP="006D7667">
      <w:r>
        <w:t xml:space="preserve">     * * The minimum number of coins needed to win the Match</w:t>
      </w:r>
    </w:p>
    <w:p w:rsidR="006D7667" w:rsidRDefault="006D7667" w:rsidP="006D7667">
      <w:r>
        <w:t xml:space="preserve">     * @param minNumOfCoins int</w:t>
      </w:r>
    </w:p>
    <w:p w:rsidR="006D7667" w:rsidRDefault="006D7667" w:rsidP="006D7667">
      <w:r>
        <w:t xml:space="preserve">     */</w:t>
      </w:r>
    </w:p>
    <w:p w:rsidR="006D7667" w:rsidRDefault="006D7667" w:rsidP="006D7667">
      <w:r>
        <w:t xml:space="preserve">    public void setMinNumOfCoins(int minNumOfCoins) { this.minNumOfCoins = minNumOfCoins; }</w:t>
      </w:r>
    </w:p>
    <w:p w:rsidR="006D7667" w:rsidRDefault="006D7667" w:rsidP="006D7667">
      <w:r>
        <w:t>}</w:t>
      </w:r>
    </w:p>
    <w:p w:rsidR="006D7667" w:rsidRDefault="006D7667" w:rsidP="006D7667"/>
    <w:p w:rsidR="006D7667" w:rsidRDefault="006D7667" w:rsidP="006D7667">
      <w:pPr>
        <w:pStyle w:val="NoSpacing"/>
        <w:numPr>
          <w:ilvl w:val="0"/>
          <w:numId w:val="6"/>
        </w:numPr>
      </w:pPr>
      <w:r>
        <w:t>LoginModel.java</w:t>
      </w:r>
    </w:p>
    <w:p w:rsidR="006D7667" w:rsidRDefault="006D7667" w:rsidP="006D7667">
      <w:r>
        <w:lastRenderedPageBreak/>
        <w:t>package com.dod.service.model;</w:t>
      </w:r>
    </w:p>
    <w:p w:rsidR="006D7667" w:rsidRDefault="006D7667" w:rsidP="006D7667"/>
    <w:p w:rsidR="006D7667" w:rsidRDefault="006D7667" w:rsidP="006D7667">
      <w:r>
        <w:t>import com.dod.models.Player;</w:t>
      </w:r>
    </w:p>
    <w:p w:rsidR="006D7667" w:rsidRDefault="006D7667" w:rsidP="006D7667"/>
    <w:p w:rsidR="006D7667" w:rsidRDefault="006D7667" w:rsidP="006D7667">
      <w:r>
        <w:t>/**</w:t>
      </w:r>
    </w:p>
    <w:p w:rsidR="006D7667" w:rsidRDefault="006D7667" w:rsidP="006D7667">
      <w:r>
        <w:t xml:space="preserve"> * Simple model/bean used to pass information to/from the AuthorisationService</w:t>
      </w:r>
    </w:p>
    <w:p w:rsidR="006D7667" w:rsidRDefault="006D7667" w:rsidP="006D7667">
      <w:r>
        <w:t xml:space="preserve"> */</w:t>
      </w:r>
    </w:p>
    <w:p w:rsidR="006D7667" w:rsidRDefault="006D7667" w:rsidP="006D7667">
      <w:r>
        <w:t>public class LoginModel {</w:t>
      </w:r>
    </w:p>
    <w:p w:rsidR="006D7667" w:rsidRDefault="006D7667" w:rsidP="006D7667"/>
    <w:p w:rsidR="006D7667" w:rsidRDefault="006D7667" w:rsidP="006D7667">
      <w:r>
        <w:t xml:space="preserve">    private String userName;</w:t>
      </w:r>
    </w:p>
    <w:p w:rsidR="006D7667" w:rsidRDefault="006D7667" w:rsidP="006D7667">
      <w:r>
        <w:t xml:space="preserve">    private String password;</w:t>
      </w:r>
    </w:p>
    <w:p w:rsidR="006D7667" w:rsidRDefault="006D7667" w:rsidP="006D7667"/>
    <w:p w:rsidR="006D7667" w:rsidRDefault="006D7667" w:rsidP="006D7667">
      <w:r>
        <w:t xml:space="preserve">    public LoginModel(String userName, String password) {</w:t>
      </w:r>
    </w:p>
    <w:p w:rsidR="006D7667" w:rsidRDefault="006D7667" w:rsidP="006D7667">
      <w:r>
        <w:t xml:space="preserve">        this.userName = userName;</w:t>
      </w:r>
    </w:p>
    <w:p w:rsidR="006D7667" w:rsidRDefault="006D7667" w:rsidP="006D7667">
      <w:r>
        <w:t xml:space="preserve">        this.password = password;</w:t>
      </w:r>
    </w:p>
    <w:p w:rsidR="006D7667" w:rsidRDefault="006D7667" w:rsidP="006D7667">
      <w:r>
        <w:t xml:space="preserve">    }</w:t>
      </w:r>
    </w:p>
    <w:p w:rsidR="006D7667" w:rsidRDefault="006D7667" w:rsidP="006D7667"/>
    <w:p w:rsidR="006D7667" w:rsidRDefault="006D7667" w:rsidP="006D7667">
      <w:r>
        <w:t xml:space="preserve">    public String getUserName() {</w:t>
      </w:r>
    </w:p>
    <w:p w:rsidR="006D7667" w:rsidRDefault="006D7667" w:rsidP="006D7667">
      <w:r>
        <w:t xml:space="preserve">        return userName;</w:t>
      </w:r>
    </w:p>
    <w:p w:rsidR="006D7667" w:rsidRDefault="006D7667" w:rsidP="006D7667">
      <w:r>
        <w:t xml:space="preserve">    }</w:t>
      </w:r>
    </w:p>
    <w:p w:rsidR="006D7667" w:rsidRDefault="006D7667" w:rsidP="006D7667"/>
    <w:p w:rsidR="006D7667" w:rsidRDefault="006D7667" w:rsidP="006D7667">
      <w:r>
        <w:t xml:space="preserve">    public void setUserName(String userName) {</w:t>
      </w:r>
    </w:p>
    <w:p w:rsidR="006D7667" w:rsidRDefault="006D7667" w:rsidP="006D7667">
      <w:r>
        <w:t xml:space="preserve">        this.userName = userName;</w:t>
      </w:r>
    </w:p>
    <w:p w:rsidR="006D7667" w:rsidRDefault="006D7667" w:rsidP="006D7667">
      <w:r>
        <w:t xml:space="preserve">    }</w:t>
      </w:r>
    </w:p>
    <w:p w:rsidR="006D7667" w:rsidRDefault="006D7667" w:rsidP="006D7667"/>
    <w:p w:rsidR="006D7667" w:rsidRDefault="006D7667" w:rsidP="006D7667">
      <w:r>
        <w:t xml:space="preserve">    public String getPassword() {</w:t>
      </w:r>
    </w:p>
    <w:p w:rsidR="006D7667" w:rsidRDefault="006D7667" w:rsidP="006D7667">
      <w:r>
        <w:t xml:space="preserve">        return password;</w:t>
      </w:r>
    </w:p>
    <w:p w:rsidR="006D7667" w:rsidRDefault="006D7667" w:rsidP="006D7667">
      <w:r>
        <w:t xml:space="preserve">    }</w:t>
      </w:r>
    </w:p>
    <w:p w:rsidR="006D7667" w:rsidRDefault="006D7667" w:rsidP="006D7667"/>
    <w:p w:rsidR="006D7667" w:rsidRDefault="006D7667" w:rsidP="006D7667">
      <w:r>
        <w:t xml:space="preserve">    public void setPassword(String password) {</w:t>
      </w:r>
    </w:p>
    <w:p w:rsidR="006D7667" w:rsidRDefault="006D7667" w:rsidP="006D7667">
      <w:r>
        <w:t xml:space="preserve">        this.password = password;</w:t>
      </w:r>
    </w:p>
    <w:p w:rsidR="006D7667" w:rsidRDefault="006D7667" w:rsidP="006D7667">
      <w:r>
        <w:t xml:space="preserve">    }</w:t>
      </w:r>
    </w:p>
    <w:p w:rsidR="006D7667" w:rsidRDefault="006D7667" w:rsidP="006D7667"/>
    <w:p w:rsidR="006D7667" w:rsidRDefault="006D7667" w:rsidP="006D7667">
      <w:r>
        <w:t xml:space="preserve">    /**</w:t>
      </w:r>
    </w:p>
    <w:p w:rsidR="006D7667" w:rsidRDefault="006D7667" w:rsidP="006D7667">
      <w:r>
        <w:t xml:space="preserve">     * Convenience method to return the LoginModel's username in the Player model</w:t>
      </w:r>
    </w:p>
    <w:p w:rsidR="006D7667" w:rsidRDefault="006D7667" w:rsidP="006D7667">
      <w:r>
        <w:t xml:space="preserve">     * @return Player</w:t>
      </w:r>
    </w:p>
    <w:p w:rsidR="006D7667" w:rsidRDefault="006D7667" w:rsidP="006D7667">
      <w:r>
        <w:t xml:space="preserve">     */</w:t>
      </w:r>
    </w:p>
    <w:p w:rsidR="006D7667" w:rsidRDefault="006D7667" w:rsidP="006D7667">
      <w:r>
        <w:t xml:space="preserve">    public Player asPlayer() {</w:t>
      </w:r>
    </w:p>
    <w:p w:rsidR="006D7667" w:rsidRDefault="006D7667" w:rsidP="006D7667">
      <w:r>
        <w:t xml:space="preserve">        return new Player(userName);</w:t>
      </w:r>
    </w:p>
    <w:p w:rsidR="006D7667" w:rsidRDefault="006D7667" w:rsidP="006D7667">
      <w:r>
        <w:t xml:space="preserve">    }</w:t>
      </w:r>
    </w:p>
    <w:p w:rsidR="006D7667" w:rsidRDefault="006D7667" w:rsidP="006D7667">
      <w:r>
        <w:t>}</w:t>
      </w:r>
    </w:p>
    <w:p w:rsidR="006D7667" w:rsidRDefault="006D7667" w:rsidP="006D7667"/>
    <w:p w:rsidR="006D7667" w:rsidRDefault="006D7667" w:rsidP="006D7667">
      <w:pPr>
        <w:pStyle w:val="NoSpacing"/>
        <w:numPr>
          <w:ilvl w:val="0"/>
          <w:numId w:val="6"/>
        </w:numPr>
      </w:pPr>
      <w:r>
        <w:t>MatchResultModel.java</w:t>
      </w:r>
    </w:p>
    <w:p w:rsidR="006D7667" w:rsidRDefault="006D7667" w:rsidP="006D7667">
      <w:r>
        <w:t>package com.dod.service.model;</w:t>
      </w:r>
    </w:p>
    <w:p w:rsidR="006D7667" w:rsidRDefault="006D7667" w:rsidP="006D7667"/>
    <w:p w:rsidR="006D7667" w:rsidRDefault="006D7667" w:rsidP="006D7667">
      <w:r>
        <w:t>import javax.xml.bind.annotation.XmlRootElement;</w:t>
      </w:r>
    </w:p>
    <w:p w:rsidR="006D7667" w:rsidRDefault="006D7667" w:rsidP="006D7667"/>
    <w:p w:rsidR="006D7667" w:rsidRDefault="006D7667" w:rsidP="006D7667">
      <w:r>
        <w:t>/**</w:t>
      </w:r>
    </w:p>
    <w:p w:rsidR="006D7667" w:rsidRDefault="006D7667" w:rsidP="006D7667">
      <w:r>
        <w:t xml:space="preserve"> * Models the information the client needs to display the end-game screen when the game ends.</w:t>
      </w:r>
    </w:p>
    <w:p w:rsidR="006D7667" w:rsidRDefault="006D7667" w:rsidP="006D7667">
      <w:r>
        <w:t xml:space="preserve"> */</w:t>
      </w:r>
    </w:p>
    <w:p w:rsidR="006D7667" w:rsidRDefault="006D7667" w:rsidP="006D7667">
      <w:r>
        <w:t>@XmlRootElement</w:t>
      </w:r>
    </w:p>
    <w:p w:rsidR="006D7667" w:rsidRDefault="006D7667" w:rsidP="006D7667">
      <w:r>
        <w:t>public class MatchResultModel {</w:t>
      </w:r>
    </w:p>
    <w:p w:rsidR="006D7667" w:rsidRDefault="006D7667" w:rsidP="006D7667"/>
    <w:p w:rsidR="006D7667" w:rsidRDefault="006D7667" w:rsidP="006D7667">
      <w:r>
        <w:t xml:space="preserve">    private String winner;</w:t>
      </w:r>
    </w:p>
    <w:p w:rsidR="006D7667" w:rsidRDefault="006D7667" w:rsidP="006D7667">
      <w:r>
        <w:t xml:space="preserve">    private int winnerCoins;</w:t>
      </w:r>
    </w:p>
    <w:p w:rsidR="006D7667" w:rsidRDefault="006D7667" w:rsidP="006D7667">
      <w:r>
        <w:t xml:space="preserve">    private int score;</w:t>
      </w:r>
    </w:p>
    <w:p w:rsidR="006D7667" w:rsidRDefault="006D7667" w:rsidP="006D7667"/>
    <w:p w:rsidR="006D7667" w:rsidRDefault="006D7667" w:rsidP="006D7667">
      <w:r>
        <w:t xml:space="preserve">    public MatchResultModel(String winner, int winnerCoins, int score) {</w:t>
      </w:r>
    </w:p>
    <w:p w:rsidR="006D7667" w:rsidRDefault="006D7667" w:rsidP="006D7667">
      <w:r>
        <w:t xml:space="preserve">        this.winner = winner;</w:t>
      </w:r>
    </w:p>
    <w:p w:rsidR="006D7667" w:rsidRDefault="006D7667" w:rsidP="006D7667">
      <w:r>
        <w:t xml:space="preserve">        this.winnerCoins = winnerCoins;</w:t>
      </w:r>
    </w:p>
    <w:p w:rsidR="006D7667" w:rsidRDefault="006D7667" w:rsidP="006D7667">
      <w:r>
        <w:t xml:space="preserve">        this.score = score;</w:t>
      </w:r>
    </w:p>
    <w:p w:rsidR="006D7667" w:rsidRDefault="006D7667" w:rsidP="006D7667">
      <w:r>
        <w:t xml:space="preserve">    }</w:t>
      </w:r>
    </w:p>
    <w:p w:rsidR="006D7667" w:rsidRDefault="006D7667" w:rsidP="006D7667"/>
    <w:p w:rsidR="006D7667" w:rsidRDefault="006D7667" w:rsidP="006D7667">
      <w:r>
        <w:t xml:space="preserve">    public MatchResultModel() { }</w:t>
      </w:r>
    </w:p>
    <w:p w:rsidR="006D7667" w:rsidRDefault="006D7667" w:rsidP="006D7667"/>
    <w:p w:rsidR="006D7667" w:rsidRDefault="006D7667" w:rsidP="006D7667">
      <w:r>
        <w:t xml:space="preserve">    public String getWinner() {</w:t>
      </w:r>
    </w:p>
    <w:p w:rsidR="006D7667" w:rsidRDefault="006D7667" w:rsidP="006D7667">
      <w:r>
        <w:t xml:space="preserve">        return winner;</w:t>
      </w:r>
    </w:p>
    <w:p w:rsidR="006D7667" w:rsidRDefault="006D7667" w:rsidP="006D7667">
      <w:r>
        <w:t xml:space="preserve">    }</w:t>
      </w:r>
    </w:p>
    <w:p w:rsidR="006D7667" w:rsidRDefault="006D7667" w:rsidP="006D7667"/>
    <w:p w:rsidR="006D7667" w:rsidRDefault="006D7667" w:rsidP="006D7667">
      <w:r>
        <w:t xml:space="preserve">    public void setWinner(String winner) {</w:t>
      </w:r>
    </w:p>
    <w:p w:rsidR="006D7667" w:rsidRDefault="006D7667" w:rsidP="006D7667">
      <w:r>
        <w:t xml:space="preserve">        this.winner = winner;</w:t>
      </w:r>
    </w:p>
    <w:p w:rsidR="006D7667" w:rsidRDefault="006D7667" w:rsidP="006D7667">
      <w:r>
        <w:t xml:space="preserve">    }</w:t>
      </w:r>
    </w:p>
    <w:p w:rsidR="006D7667" w:rsidRDefault="006D7667" w:rsidP="006D7667"/>
    <w:p w:rsidR="006D7667" w:rsidRDefault="006D7667" w:rsidP="006D7667">
      <w:r>
        <w:t xml:space="preserve">    public int getWinnerCoins() {</w:t>
      </w:r>
    </w:p>
    <w:p w:rsidR="006D7667" w:rsidRDefault="006D7667" w:rsidP="006D7667">
      <w:r>
        <w:t xml:space="preserve">        return winnerCoins;</w:t>
      </w:r>
    </w:p>
    <w:p w:rsidR="006D7667" w:rsidRDefault="006D7667" w:rsidP="006D7667">
      <w:r>
        <w:t xml:space="preserve">    }</w:t>
      </w:r>
    </w:p>
    <w:p w:rsidR="006D7667" w:rsidRDefault="006D7667" w:rsidP="006D7667"/>
    <w:p w:rsidR="006D7667" w:rsidRDefault="006D7667" w:rsidP="006D7667">
      <w:r>
        <w:t xml:space="preserve">    public void setWinnerCoins(int winnerCoins) {</w:t>
      </w:r>
    </w:p>
    <w:p w:rsidR="006D7667" w:rsidRDefault="006D7667" w:rsidP="006D7667">
      <w:r>
        <w:t xml:space="preserve">        this.winnerCoins = winnerCoins;</w:t>
      </w:r>
    </w:p>
    <w:p w:rsidR="006D7667" w:rsidRDefault="006D7667" w:rsidP="006D7667">
      <w:r>
        <w:t xml:space="preserve">    }</w:t>
      </w:r>
    </w:p>
    <w:p w:rsidR="006D7667" w:rsidRDefault="006D7667" w:rsidP="006D7667"/>
    <w:p w:rsidR="006D7667" w:rsidRDefault="006D7667" w:rsidP="006D7667">
      <w:r>
        <w:t xml:space="preserve">    public int getScore() { return score; }</w:t>
      </w:r>
    </w:p>
    <w:p w:rsidR="006D7667" w:rsidRDefault="006D7667" w:rsidP="006D7667"/>
    <w:p w:rsidR="006D7667" w:rsidRDefault="006D7667" w:rsidP="006D7667">
      <w:r>
        <w:t xml:space="preserve">    public void setScore(int score) { this.score = score; }</w:t>
      </w:r>
    </w:p>
    <w:p w:rsidR="006D7667" w:rsidRDefault="006D7667" w:rsidP="006D7667">
      <w:r>
        <w:t>}</w:t>
      </w:r>
    </w:p>
    <w:p w:rsidR="006C7BB5" w:rsidRDefault="006C7BB5" w:rsidP="006D7667"/>
    <w:p w:rsidR="006D7667" w:rsidRDefault="006D7667" w:rsidP="006D7667">
      <w:pPr>
        <w:pStyle w:val="NoSpacing"/>
        <w:numPr>
          <w:ilvl w:val="0"/>
          <w:numId w:val="6"/>
        </w:numPr>
      </w:pPr>
      <w:r>
        <w:t>MatchStatus.java</w:t>
      </w:r>
    </w:p>
    <w:p w:rsidR="006C7BB5" w:rsidRDefault="006C7BB5" w:rsidP="006C7BB5">
      <w:r>
        <w:t>package com.dod.service.model;</w:t>
      </w:r>
    </w:p>
    <w:p w:rsidR="006C7BB5" w:rsidRDefault="006C7BB5" w:rsidP="006C7BB5"/>
    <w:p w:rsidR="006C7BB5" w:rsidRDefault="006C7BB5" w:rsidP="006C7BB5">
      <w:r>
        <w:t>import com.dod.models.Match;</w:t>
      </w:r>
    </w:p>
    <w:p w:rsidR="006C7BB5" w:rsidRDefault="006C7BB5" w:rsidP="006C7BB5"/>
    <w:p w:rsidR="006C7BB5" w:rsidRDefault="006C7BB5" w:rsidP="006C7BB5">
      <w:r>
        <w:t>import javax.xml.bind.annotation.XmlID;</w:t>
      </w:r>
    </w:p>
    <w:p w:rsidR="006C7BB5" w:rsidRDefault="006C7BB5" w:rsidP="006C7BB5">
      <w:r>
        <w:t>import javax.xml.bind.annotation.XmlRootElement;</w:t>
      </w:r>
    </w:p>
    <w:p w:rsidR="006C7BB5" w:rsidRDefault="006C7BB5" w:rsidP="006C7BB5">
      <w:r>
        <w:t>import java.util.UUID;</w:t>
      </w:r>
    </w:p>
    <w:p w:rsidR="006C7BB5" w:rsidRDefault="006C7BB5" w:rsidP="006C7BB5"/>
    <w:p w:rsidR="006C7BB5" w:rsidRDefault="006C7BB5" w:rsidP="006C7BB5">
      <w:r>
        <w:t>/**</w:t>
      </w:r>
    </w:p>
    <w:p w:rsidR="006C7BB5" w:rsidRDefault="006C7BB5" w:rsidP="006C7BB5">
      <w:r>
        <w:t xml:space="preserve"> * Models the current state of a lobbying match.</w:t>
      </w:r>
    </w:p>
    <w:p w:rsidR="006C7BB5" w:rsidRDefault="006C7BB5" w:rsidP="006C7BB5">
      <w:r>
        <w:t xml:space="preserve"> */</w:t>
      </w:r>
    </w:p>
    <w:p w:rsidR="006C7BB5" w:rsidRDefault="006C7BB5" w:rsidP="006C7BB5">
      <w:r>
        <w:t>@XmlRootElement</w:t>
      </w:r>
    </w:p>
    <w:p w:rsidR="006C7BB5" w:rsidRDefault="006C7BB5" w:rsidP="006C7BB5">
      <w:r>
        <w:t>public class MatchStatus</w:t>
      </w:r>
    </w:p>
    <w:p w:rsidR="006C7BB5" w:rsidRDefault="006C7BB5" w:rsidP="006C7BB5">
      <w:r>
        <w:t>{</w:t>
      </w:r>
    </w:p>
    <w:p w:rsidR="006C7BB5" w:rsidRDefault="006C7BB5" w:rsidP="006C7BB5">
      <w:r>
        <w:t xml:space="preserve">    private String[] playerNames;</w:t>
      </w:r>
    </w:p>
    <w:p w:rsidR="006C7BB5" w:rsidRDefault="006C7BB5" w:rsidP="006C7BB5">
      <w:r>
        <w:t xml:space="preserve">    @XmlID</w:t>
      </w:r>
    </w:p>
    <w:p w:rsidR="006C7BB5" w:rsidRDefault="006C7BB5" w:rsidP="006C7BB5">
      <w:r>
        <w:t xml:space="preserve">    private UUID id;</w:t>
      </w:r>
    </w:p>
    <w:p w:rsidR="006C7BB5" w:rsidRDefault="006C7BB5" w:rsidP="006C7BB5">
      <w:r>
        <w:t xml:space="preserve">    private String state;</w:t>
      </w:r>
    </w:p>
    <w:p w:rsidR="006C7BB5" w:rsidRDefault="006C7BB5" w:rsidP="006C7BB5"/>
    <w:p w:rsidR="006C7BB5" w:rsidRDefault="006C7BB5" w:rsidP="006C7BB5">
      <w:r>
        <w:t xml:space="preserve">    public MatchStatus() {}</w:t>
      </w:r>
    </w:p>
    <w:p w:rsidR="006C7BB5" w:rsidRDefault="006C7BB5" w:rsidP="006C7BB5"/>
    <w:p w:rsidR="006C7BB5" w:rsidRDefault="006C7BB5" w:rsidP="006C7BB5">
      <w:r>
        <w:t xml:space="preserve">    public MatchStatus(Match match) {</w:t>
      </w:r>
    </w:p>
    <w:p w:rsidR="006C7BB5" w:rsidRDefault="006C7BB5" w:rsidP="006C7BB5">
      <w:r>
        <w:t xml:space="preserve">        this.playerNames = match.getPlayerNames();</w:t>
      </w:r>
    </w:p>
    <w:p w:rsidR="006C7BB5" w:rsidRDefault="006C7BB5" w:rsidP="006C7BB5">
      <w:r>
        <w:t xml:space="preserve">        this.id = match.getId();</w:t>
      </w:r>
    </w:p>
    <w:p w:rsidR="006C7BB5" w:rsidRDefault="006C7BB5" w:rsidP="006C7BB5">
      <w:r>
        <w:t xml:space="preserve">        this.state = match.getState().toString();</w:t>
      </w:r>
    </w:p>
    <w:p w:rsidR="006C7BB5" w:rsidRDefault="006C7BB5" w:rsidP="006C7BB5">
      <w:r>
        <w:t xml:space="preserve">    }</w:t>
      </w:r>
    </w:p>
    <w:p w:rsidR="006C7BB5" w:rsidRDefault="006C7BB5" w:rsidP="006C7BB5"/>
    <w:p w:rsidR="006C7BB5" w:rsidRDefault="006C7BB5" w:rsidP="006C7BB5">
      <w:r>
        <w:t xml:space="preserve">    public String[] getPlayerNames() {</w:t>
      </w:r>
    </w:p>
    <w:p w:rsidR="006C7BB5" w:rsidRDefault="006C7BB5" w:rsidP="006C7BB5">
      <w:r>
        <w:t xml:space="preserve">        return playerNames;</w:t>
      </w:r>
    </w:p>
    <w:p w:rsidR="006C7BB5" w:rsidRDefault="006C7BB5" w:rsidP="006C7BB5">
      <w:r>
        <w:t xml:space="preserve">    }</w:t>
      </w:r>
    </w:p>
    <w:p w:rsidR="006C7BB5" w:rsidRDefault="006C7BB5" w:rsidP="006C7BB5"/>
    <w:p w:rsidR="006C7BB5" w:rsidRDefault="006C7BB5" w:rsidP="006C7BB5">
      <w:r>
        <w:t xml:space="preserve">    public UUID getId() {</w:t>
      </w:r>
    </w:p>
    <w:p w:rsidR="006C7BB5" w:rsidRDefault="006C7BB5" w:rsidP="006C7BB5">
      <w:r>
        <w:t xml:space="preserve">        return id;</w:t>
      </w:r>
    </w:p>
    <w:p w:rsidR="006C7BB5" w:rsidRDefault="006C7BB5" w:rsidP="006C7BB5">
      <w:r>
        <w:t xml:space="preserve">    }</w:t>
      </w:r>
    </w:p>
    <w:p w:rsidR="006C7BB5" w:rsidRDefault="006C7BB5" w:rsidP="006C7BB5"/>
    <w:p w:rsidR="006C7BB5" w:rsidRDefault="006C7BB5" w:rsidP="006C7BB5">
      <w:r>
        <w:t xml:space="preserve">    public void setPlayerNames(String[] playerNames) {</w:t>
      </w:r>
    </w:p>
    <w:p w:rsidR="006C7BB5" w:rsidRDefault="006C7BB5" w:rsidP="006C7BB5">
      <w:r>
        <w:t xml:space="preserve">        this.playerNames = playerNames;</w:t>
      </w:r>
    </w:p>
    <w:p w:rsidR="006C7BB5" w:rsidRDefault="006C7BB5" w:rsidP="006C7BB5">
      <w:r>
        <w:t xml:space="preserve">    }</w:t>
      </w:r>
    </w:p>
    <w:p w:rsidR="006C7BB5" w:rsidRDefault="006C7BB5" w:rsidP="006C7BB5"/>
    <w:p w:rsidR="006C7BB5" w:rsidRDefault="006C7BB5" w:rsidP="006C7BB5">
      <w:r>
        <w:t xml:space="preserve">    public void setId(UUID id) {</w:t>
      </w:r>
    </w:p>
    <w:p w:rsidR="006C7BB5" w:rsidRDefault="006C7BB5" w:rsidP="006C7BB5">
      <w:r>
        <w:t xml:space="preserve">        this.id = id;</w:t>
      </w:r>
    </w:p>
    <w:p w:rsidR="006C7BB5" w:rsidRDefault="006C7BB5" w:rsidP="006C7BB5">
      <w:r>
        <w:t xml:space="preserve">    }</w:t>
      </w:r>
    </w:p>
    <w:p w:rsidR="006C7BB5" w:rsidRDefault="006C7BB5" w:rsidP="006C7BB5"/>
    <w:p w:rsidR="006C7BB5" w:rsidRDefault="006C7BB5" w:rsidP="006C7BB5">
      <w:r>
        <w:t xml:space="preserve">    public String getState() {</w:t>
      </w:r>
    </w:p>
    <w:p w:rsidR="006C7BB5" w:rsidRDefault="006C7BB5" w:rsidP="006C7BB5">
      <w:r>
        <w:t xml:space="preserve">        return state;</w:t>
      </w:r>
    </w:p>
    <w:p w:rsidR="006C7BB5" w:rsidRDefault="006C7BB5" w:rsidP="006C7BB5">
      <w:r>
        <w:t xml:space="preserve">    }</w:t>
      </w:r>
    </w:p>
    <w:p w:rsidR="006C7BB5" w:rsidRDefault="006C7BB5" w:rsidP="006C7BB5"/>
    <w:p w:rsidR="006C7BB5" w:rsidRDefault="006C7BB5" w:rsidP="006C7BB5">
      <w:r>
        <w:t xml:space="preserve">    public void setState(String state) {</w:t>
      </w:r>
    </w:p>
    <w:p w:rsidR="006C7BB5" w:rsidRDefault="006C7BB5" w:rsidP="006C7BB5">
      <w:r>
        <w:t xml:space="preserve">        this.state = state;</w:t>
      </w:r>
    </w:p>
    <w:p w:rsidR="006C7BB5" w:rsidRDefault="006C7BB5" w:rsidP="006C7BB5">
      <w:r>
        <w:t xml:space="preserve">    }</w:t>
      </w:r>
    </w:p>
    <w:p w:rsidR="006C7BB5" w:rsidRDefault="006C7BB5" w:rsidP="006C7BB5">
      <w:r>
        <w:t>}</w:t>
      </w:r>
    </w:p>
    <w:p w:rsidR="006C7BB5" w:rsidRDefault="006C7BB5" w:rsidP="006C7BB5"/>
    <w:p w:rsidR="006D7667" w:rsidRDefault="006D7667" w:rsidP="006D7667">
      <w:pPr>
        <w:pStyle w:val="NoSpacing"/>
        <w:numPr>
          <w:ilvl w:val="0"/>
          <w:numId w:val="6"/>
        </w:numPr>
      </w:pPr>
      <w:r>
        <w:t>ScoreboardModel.java</w:t>
      </w:r>
    </w:p>
    <w:p w:rsidR="006C7BB5" w:rsidRDefault="006C7BB5" w:rsidP="006C7BB5">
      <w:r>
        <w:t>package com.dod.service.model;</w:t>
      </w:r>
    </w:p>
    <w:p w:rsidR="006C7BB5" w:rsidRDefault="006C7BB5" w:rsidP="006C7BB5"/>
    <w:p w:rsidR="006C7BB5" w:rsidRDefault="006C7BB5" w:rsidP="006C7BB5">
      <w:r>
        <w:t>import com.dod.models.Score;</w:t>
      </w:r>
    </w:p>
    <w:p w:rsidR="006C7BB5" w:rsidRDefault="006C7BB5" w:rsidP="006C7BB5"/>
    <w:p w:rsidR="006C7BB5" w:rsidRDefault="006C7BB5" w:rsidP="006C7BB5">
      <w:r>
        <w:t>import javax.xml.bind.annotation.XmlRootElement;</w:t>
      </w:r>
    </w:p>
    <w:p w:rsidR="006C7BB5" w:rsidRDefault="006C7BB5" w:rsidP="006C7BB5"/>
    <w:p w:rsidR="006C7BB5" w:rsidRDefault="006C7BB5" w:rsidP="006C7BB5">
      <w:r>
        <w:t>/**</w:t>
      </w:r>
    </w:p>
    <w:p w:rsidR="006C7BB5" w:rsidRDefault="006C7BB5" w:rsidP="006C7BB5">
      <w:r>
        <w:t xml:space="preserve"> * Models a collection of scores to be displayed on a score table</w:t>
      </w:r>
    </w:p>
    <w:p w:rsidR="006C7BB5" w:rsidRDefault="006C7BB5" w:rsidP="006C7BB5">
      <w:r>
        <w:t xml:space="preserve"> */</w:t>
      </w:r>
    </w:p>
    <w:p w:rsidR="006C7BB5" w:rsidRDefault="006C7BB5" w:rsidP="006C7BB5">
      <w:r>
        <w:t>@XmlRootElement</w:t>
      </w:r>
    </w:p>
    <w:p w:rsidR="006C7BB5" w:rsidRDefault="006C7BB5" w:rsidP="006C7BB5">
      <w:r>
        <w:t>public class ScoreboardModel {</w:t>
      </w:r>
    </w:p>
    <w:p w:rsidR="006C7BB5" w:rsidRDefault="006C7BB5" w:rsidP="006C7BB5">
      <w:r>
        <w:t xml:space="preserve">    Score[] scores;</w:t>
      </w:r>
    </w:p>
    <w:p w:rsidR="006C7BB5" w:rsidRDefault="006C7BB5" w:rsidP="006C7BB5"/>
    <w:p w:rsidR="006C7BB5" w:rsidRDefault="006C7BB5" w:rsidP="006C7BB5">
      <w:r>
        <w:t xml:space="preserve">    public ScoreboardModel(Score[] scores) {</w:t>
      </w:r>
    </w:p>
    <w:p w:rsidR="006C7BB5" w:rsidRDefault="006C7BB5" w:rsidP="006C7BB5">
      <w:r>
        <w:t xml:space="preserve">        this.scores = scores;</w:t>
      </w:r>
    </w:p>
    <w:p w:rsidR="006C7BB5" w:rsidRDefault="006C7BB5" w:rsidP="006C7BB5">
      <w:r>
        <w:t xml:space="preserve">    }</w:t>
      </w:r>
    </w:p>
    <w:p w:rsidR="006C7BB5" w:rsidRDefault="006C7BB5" w:rsidP="006C7BB5"/>
    <w:p w:rsidR="006C7BB5" w:rsidRDefault="006C7BB5" w:rsidP="006C7BB5">
      <w:r>
        <w:t xml:space="preserve">    public ScoreboardModel() {</w:t>
      </w:r>
    </w:p>
    <w:p w:rsidR="006C7BB5" w:rsidRDefault="006C7BB5" w:rsidP="006C7BB5"/>
    <w:p w:rsidR="006C7BB5" w:rsidRDefault="006C7BB5" w:rsidP="006C7BB5">
      <w:r>
        <w:t xml:space="preserve">    }</w:t>
      </w:r>
    </w:p>
    <w:p w:rsidR="006C7BB5" w:rsidRDefault="006C7BB5" w:rsidP="006C7BB5"/>
    <w:p w:rsidR="006C7BB5" w:rsidRDefault="006C7BB5" w:rsidP="006C7BB5">
      <w:r>
        <w:t xml:space="preserve">    public Score[] getScores() {</w:t>
      </w:r>
    </w:p>
    <w:p w:rsidR="006C7BB5" w:rsidRDefault="006C7BB5" w:rsidP="006C7BB5">
      <w:r>
        <w:t xml:space="preserve">        return scores;</w:t>
      </w:r>
    </w:p>
    <w:p w:rsidR="006C7BB5" w:rsidRDefault="006C7BB5" w:rsidP="006C7BB5">
      <w:r>
        <w:t xml:space="preserve">    }</w:t>
      </w:r>
    </w:p>
    <w:p w:rsidR="006C7BB5" w:rsidRDefault="006C7BB5" w:rsidP="006C7BB5"/>
    <w:p w:rsidR="006C7BB5" w:rsidRDefault="006C7BB5" w:rsidP="006C7BB5">
      <w:r>
        <w:t xml:space="preserve">    public void setScores(Score[] scores) {</w:t>
      </w:r>
    </w:p>
    <w:p w:rsidR="006C7BB5" w:rsidRDefault="006C7BB5" w:rsidP="006C7BB5">
      <w:r>
        <w:t xml:space="preserve">        this.scores = scores;</w:t>
      </w:r>
    </w:p>
    <w:p w:rsidR="006C7BB5" w:rsidRDefault="006C7BB5" w:rsidP="006C7BB5">
      <w:r>
        <w:t xml:space="preserve">    }</w:t>
      </w:r>
    </w:p>
    <w:p w:rsidR="006C7BB5" w:rsidRDefault="006C7BB5" w:rsidP="006C7BB5">
      <w:r>
        <w:t>}</w:t>
      </w:r>
    </w:p>
    <w:p w:rsidR="006C7BB5" w:rsidRDefault="006C7BB5" w:rsidP="006C7BB5"/>
    <w:p w:rsidR="006D7667" w:rsidRDefault="006D7667" w:rsidP="006D7667">
      <w:pPr>
        <w:pStyle w:val="NoSpacing"/>
        <w:numPr>
          <w:ilvl w:val="0"/>
          <w:numId w:val="6"/>
        </w:numPr>
      </w:pPr>
      <w:r>
        <w:t>TileModel.java</w:t>
      </w:r>
    </w:p>
    <w:p w:rsidR="006C7BB5" w:rsidRDefault="006C7BB5" w:rsidP="006C7BB5">
      <w:r>
        <w:t>package com.dod.service.model;</w:t>
      </w:r>
    </w:p>
    <w:p w:rsidR="006C7BB5" w:rsidRDefault="006C7BB5" w:rsidP="006C7BB5"/>
    <w:p w:rsidR="006C7BB5" w:rsidRDefault="006C7BB5" w:rsidP="006C7BB5">
      <w:r>
        <w:t>import com.dod.models.Point;</w:t>
      </w:r>
    </w:p>
    <w:p w:rsidR="006C7BB5" w:rsidRDefault="006C7BB5" w:rsidP="006C7BB5"/>
    <w:p w:rsidR="006C7BB5" w:rsidRDefault="006C7BB5" w:rsidP="006C7BB5">
      <w:r>
        <w:t>import javax.xml.bind.annotation.XmlRootElement;</w:t>
      </w:r>
    </w:p>
    <w:p w:rsidR="006C7BB5" w:rsidRDefault="006C7BB5" w:rsidP="006C7BB5"/>
    <w:p w:rsidR="006C7BB5" w:rsidRDefault="006C7BB5" w:rsidP="006C7BB5">
      <w:r>
        <w:t>/**</w:t>
      </w:r>
    </w:p>
    <w:p w:rsidR="006C7BB5" w:rsidRDefault="006C7BB5" w:rsidP="006C7BB5">
      <w:r>
        <w:t xml:space="preserve"> * A simpler Tile model just for JSON encoding</w:t>
      </w:r>
    </w:p>
    <w:p w:rsidR="006C7BB5" w:rsidRDefault="006C7BB5" w:rsidP="006C7BB5">
      <w:r>
        <w:t xml:space="preserve"> */</w:t>
      </w:r>
    </w:p>
    <w:p w:rsidR="006C7BB5" w:rsidRDefault="006C7BB5" w:rsidP="006C7BB5">
      <w:r>
        <w:t>@XmlRootElement</w:t>
      </w:r>
    </w:p>
    <w:p w:rsidR="006C7BB5" w:rsidRDefault="006C7BB5" w:rsidP="006C7BB5">
      <w:r>
        <w:t>public class TileModel {</w:t>
      </w:r>
    </w:p>
    <w:p w:rsidR="006C7BB5" w:rsidRDefault="006C7BB5" w:rsidP="006C7BB5">
      <w:r>
        <w:t xml:space="preserve">    private int type;</w:t>
      </w:r>
    </w:p>
    <w:p w:rsidR="006C7BB5" w:rsidRDefault="006C7BB5" w:rsidP="006C7BB5">
      <w:r>
        <w:t xml:space="preserve">    private Point position;</w:t>
      </w:r>
    </w:p>
    <w:p w:rsidR="006C7BB5" w:rsidRDefault="006C7BB5" w:rsidP="006C7BB5"/>
    <w:p w:rsidR="006C7BB5" w:rsidRDefault="006C7BB5" w:rsidP="006C7BB5">
      <w:r>
        <w:t xml:space="preserve">    public TileModel() { }</w:t>
      </w:r>
    </w:p>
    <w:p w:rsidR="006C7BB5" w:rsidRDefault="006C7BB5" w:rsidP="006C7BB5"/>
    <w:p w:rsidR="006C7BB5" w:rsidRDefault="006C7BB5" w:rsidP="006C7BB5">
      <w:r>
        <w:lastRenderedPageBreak/>
        <w:t xml:space="preserve">    public TileModel(int type, Point position) {</w:t>
      </w:r>
    </w:p>
    <w:p w:rsidR="006C7BB5" w:rsidRDefault="006C7BB5" w:rsidP="006C7BB5">
      <w:r>
        <w:t xml:space="preserve">        this.type = type;</w:t>
      </w:r>
    </w:p>
    <w:p w:rsidR="006C7BB5" w:rsidRDefault="006C7BB5" w:rsidP="006C7BB5">
      <w:r>
        <w:t xml:space="preserve">        this.position = position;</w:t>
      </w:r>
    </w:p>
    <w:p w:rsidR="006C7BB5" w:rsidRDefault="006C7BB5" w:rsidP="006C7BB5">
      <w:r>
        <w:t xml:space="preserve">    }</w:t>
      </w:r>
    </w:p>
    <w:p w:rsidR="006C7BB5" w:rsidRDefault="006C7BB5" w:rsidP="006C7BB5"/>
    <w:p w:rsidR="006C7BB5" w:rsidRDefault="006C7BB5" w:rsidP="006C7BB5">
      <w:r>
        <w:t xml:space="preserve">    public int getType() {</w:t>
      </w:r>
    </w:p>
    <w:p w:rsidR="006C7BB5" w:rsidRDefault="006C7BB5" w:rsidP="006C7BB5">
      <w:r>
        <w:t xml:space="preserve">        return type;</w:t>
      </w:r>
    </w:p>
    <w:p w:rsidR="006C7BB5" w:rsidRDefault="006C7BB5" w:rsidP="006C7BB5">
      <w:r>
        <w:t xml:space="preserve">    }</w:t>
      </w:r>
    </w:p>
    <w:p w:rsidR="006C7BB5" w:rsidRDefault="006C7BB5" w:rsidP="006C7BB5"/>
    <w:p w:rsidR="006C7BB5" w:rsidRDefault="006C7BB5" w:rsidP="006C7BB5">
      <w:r>
        <w:t xml:space="preserve">    public void setType(int type) {</w:t>
      </w:r>
    </w:p>
    <w:p w:rsidR="006C7BB5" w:rsidRDefault="006C7BB5" w:rsidP="006C7BB5">
      <w:r>
        <w:t xml:space="preserve">        this.type = type;</w:t>
      </w:r>
    </w:p>
    <w:p w:rsidR="006C7BB5" w:rsidRDefault="006C7BB5" w:rsidP="006C7BB5">
      <w:r>
        <w:t xml:space="preserve">    }</w:t>
      </w:r>
    </w:p>
    <w:p w:rsidR="006C7BB5" w:rsidRDefault="006C7BB5" w:rsidP="006C7BB5"/>
    <w:p w:rsidR="006C7BB5" w:rsidRDefault="006C7BB5" w:rsidP="006C7BB5">
      <w:r>
        <w:t xml:space="preserve">    public Point getPosition() {</w:t>
      </w:r>
    </w:p>
    <w:p w:rsidR="006C7BB5" w:rsidRDefault="006C7BB5" w:rsidP="006C7BB5">
      <w:r>
        <w:t xml:space="preserve">        return position;</w:t>
      </w:r>
    </w:p>
    <w:p w:rsidR="006C7BB5" w:rsidRDefault="006C7BB5" w:rsidP="006C7BB5">
      <w:r>
        <w:t xml:space="preserve">    }</w:t>
      </w:r>
    </w:p>
    <w:p w:rsidR="006C7BB5" w:rsidRDefault="006C7BB5" w:rsidP="006C7BB5"/>
    <w:p w:rsidR="006C7BB5" w:rsidRDefault="006C7BB5" w:rsidP="006C7BB5">
      <w:r>
        <w:t xml:space="preserve">    public void setPosition(Point position) {</w:t>
      </w:r>
    </w:p>
    <w:p w:rsidR="006C7BB5" w:rsidRDefault="006C7BB5" w:rsidP="006C7BB5">
      <w:r>
        <w:t xml:space="preserve">        this.position = position;</w:t>
      </w:r>
    </w:p>
    <w:p w:rsidR="006C7BB5" w:rsidRDefault="006C7BB5" w:rsidP="006C7BB5">
      <w:r>
        <w:t xml:space="preserve">    }</w:t>
      </w:r>
    </w:p>
    <w:p w:rsidR="006C7BB5" w:rsidRDefault="006C7BB5" w:rsidP="006C7BB5">
      <w:r>
        <w:t>}</w:t>
      </w:r>
    </w:p>
    <w:p w:rsidR="006C7BB5" w:rsidRDefault="006C7BB5" w:rsidP="006C7BB5"/>
    <w:p w:rsidR="006C7BB5" w:rsidRDefault="006C7BB5" w:rsidP="006C7BB5">
      <w:pPr>
        <w:pStyle w:val="NoSpacing"/>
        <w:rPr>
          <w:b/>
        </w:rPr>
      </w:pPr>
      <w:r w:rsidRPr="006C7BB5">
        <w:rPr>
          <w:rFonts w:hint="eastAsia"/>
          <w:b/>
        </w:rPr>
        <w:t>DungeonOfDooom-master\Sourcecode\project\src\service\src\main\java\com\dod\service\service</w:t>
      </w:r>
    </w:p>
    <w:p w:rsidR="006C7BB5" w:rsidRDefault="006C7BB5" w:rsidP="006C7BB5">
      <w:pPr>
        <w:pStyle w:val="NoSpacing"/>
        <w:numPr>
          <w:ilvl w:val="0"/>
          <w:numId w:val="6"/>
        </w:numPr>
      </w:pPr>
      <w:r>
        <w:t>AuthenticationService.java</w:t>
      </w:r>
    </w:p>
    <w:p w:rsidR="006C7BB5" w:rsidRDefault="006C7BB5" w:rsidP="006C7BB5">
      <w:r>
        <w:t>package com.dod.service.service;</w:t>
      </w:r>
    </w:p>
    <w:p w:rsidR="006C7BB5" w:rsidRDefault="006C7BB5" w:rsidP="006C7BB5"/>
    <w:p w:rsidR="006C7BB5" w:rsidRDefault="006C7BB5" w:rsidP="006C7BB5">
      <w:r>
        <w:t>import com.dod.db.repositories.IPlayerRepository;</w:t>
      </w:r>
    </w:p>
    <w:p w:rsidR="006C7BB5" w:rsidRDefault="006C7BB5" w:rsidP="006C7BB5">
      <w:r>
        <w:t>import com.dod.models.Player;</w:t>
      </w:r>
    </w:p>
    <w:p w:rsidR="006C7BB5" w:rsidRDefault="006C7BB5" w:rsidP="006C7BB5">
      <w:r>
        <w:t>import com.dod.service.model.LoginModel;</w:t>
      </w:r>
    </w:p>
    <w:p w:rsidR="006C7BB5" w:rsidRDefault="006C7BB5" w:rsidP="006C7BB5">
      <w:r>
        <w:t>import org.apache.commons.codec.binary.Base64;</w:t>
      </w:r>
    </w:p>
    <w:p w:rsidR="006C7BB5" w:rsidRDefault="006C7BB5" w:rsidP="006C7BB5"/>
    <w:p w:rsidR="006C7BB5" w:rsidRDefault="006C7BB5" w:rsidP="006C7BB5">
      <w:r>
        <w:t>import javax.crypto.SecretKey;</w:t>
      </w:r>
    </w:p>
    <w:p w:rsidR="006C7BB5" w:rsidRDefault="006C7BB5" w:rsidP="006C7BB5">
      <w:r>
        <w:t>import javax.crypto.SecretKeyFactory;</w:t>
      </w:r>
    </w:p>
    <w:p w:rsidR="006C7BB5" w:rsidRDefault="006C7BB5" w:rsidP="006C7BB5">
      <w:r>
        <w:t>import javax.crypto.spec.PBEKeySpec;</w:t>
      </w:r>
    </w:p>
    <w:p w:rsidR="006C7BB5" w:rsidRDefault="006C7BB5" w:rsidP="006C7BB5">
      <w:r>
        <w:t>import java.security.NoSuchAlgorithmException;</w:t>
      </w:r>
    </w:p>
    <w:p w:rsidR="006C7BB5" w:rsidRDefault="006C7BB5" w:rsidP="006C7BB5">
      <w:r>
        <w:t>import java.security.SecureRandom;</w:t>
      </w:r>
    </w:p>
    <w:p w:rsidR="006C7BB5" w:rsidRDefault="006C7BB5" w:rsidP="006C7BB5">
      <w:r>
        <w:t>import java.security.spec.InvalidKeySpecException;</w:t>
      </w:r>
    </w:p>
    <w:p w:rsidR="006C7BB5" w:rsidRDefault="006C7BB5" w:rsidP="006C7BB5">
      <w:r>
        <w:t>import java.sql.SQLException;</w:t>
      </w:r>
    </w:p>
    <w:p w:rsidR="006C7BB5" w:rsidRDefault="006C7BB5" w:rsidP="006C7BB5"/>
    <w:p w:rsidR="006C7BB5" w:rsidRDefault="006C7BB5" w:rsidP="006C7BB5">
      <w:r>
        <w:t>/**</w:t>
      </w:r>
    </w:p>
    <w:p w:rsidR="006C7BB5" w:rsidRDefault="006C7BB5" w:rsidP="006C7BB5">
      <w:r>
        <w:t xml:space="preserve"> * &lt;pre&gt;</w:t>
      </w:r>
    </w:p>
    <w:p w:rsidR="006C7BB5" w:rsidRDefault="006C7BB5" w:rsidP="006C7BB5">
      <w:r>
        <w:t xml:space="preserve"> *     Handles authenticating a user against their user/pass combo</w:t>
      </w:r>
    </w:p>
    <w:p w:rsidR="006C7BB5" w:rsidRDefault="006C7BB5" w:rsidP="006C7BB5">
      <w:r>
        <w:t xml:space="preserve"> *     Uses a salt, generated using a secure RNG</w:t>
      </w:r>
    </w:p>
    <w:p w:rsidR="006C7BB5" w:rsidRDefault="006C7BB5" w:rsidP="006C7BB5">
      <w:r>
        <w:t xml:space="preserve"> *     Uses PlayerRepository to fetch Player database details</w:t>
      </w:r>
    </w:p>
    <w:p w:rsidR="006C7BB5" w:rsidRDefault="006C7BB5" w:rsidP="006C7BB5">
      <w:r>
        <w:t xml:space="preserve"> * &lt;/pre&gt;</w:t>
      </w:r>
    </w:p>
    <w:p w:rsidR="006C7BB5" w:rsidRDefault="006C7BB5" w:rsidP="006C7BB5">
      <w:r>
        <w:t xml:space="preserve"> */</w:t>
      </w:r>
    </w:p>
    <w:p w:rsidR="006C7BB5" w:rsidRDefault="006C7BB5" w:rsidP="006C7BB5">
      <w:r>
        <w:t>public class AuthenticationService implements IAuthenticationService {</w:t>
      </w:r>
    </w:p>
    <w:p w:rsidR="006C7BB5" w:rsidRDefault="006C7BB5" w:rsidP="006C7BB5"/>
    <w:p w:rsidR="006C7BB5" w:rsidRDefault="006C7BB5" w:rsidP="006C7BB5">
      <w:r>
        <w:t xml:space="preserve">    IPlayerRepository repository;</w:t>
      </w:r>
    </w:p>
    <w:p w:rsidR="006C7BB5" w:rsidRDefault="006C7BB5" w:rsidP="006C7BB5"/>
    <w:p w:rsidR="006C7BB5" w:rsidRDefault="006C7BB5" w:rsidP="006C7BB5">
      <w:r>
        <w:t xml:space="preserve">    public AuthenticationService(IPlayerRepository repository) {</w:t>
      </w:r>
    </w:p>
    <w:p w:rsidR="006C7BB5" w:rsidRDefault="006C7BB5" w:rsidP="006C7BB5">
      <w:r>
        <w:t xml:space="preserve">        this.repository = repository;</w:t>
      </w:r>
    </w:p>
    <w:p w:rsidR="006C7BB5" w:rsidRDefault="006C7BB5" w:rsidP="006C7BB5">
      <w:r>
        <w:t xml:space="preserve">    }</w:t>
      </w:r>
    </w:p>
    <w:p w:rsidR="006C7BB5" w:rsidRDefault="006C7BB5" w:rsidP="006C7BB5"/>
    <w:p w:rsidR="006C7BB5" w:rsidRDefault="006C7BB5" w:rsidP="006C7BB5">
      <w:r>
        <w:t xml:space="preserve">    /**</w:t>
      </w:r>
    </w:p>
    <w:p w:rsidR="006C7BB5" w:rsidRDefault="006C7BB5" w:rsidP="006C7BB5">
      <w:r>
        <w:t xml:space="preserve">     * Registers a new user</w:t>
      </w:r>
    </w:p>
    <w:p w:rsidR="006C7BB5" w:rsidRDefault="006C7BB5" w:rsidP="006C7BB5">
      <w:r>
        <w:t xml:space="preserve">     * @param model LoginModel containing the user/pass to be registered</w:t>
      </w:r>
    </w:p>
    <w:p w:rsidR="006C7BB5" w:rsidRDefault="006C7BB5" w:rsidP="006C7BB5">
      <w:r>
        <w:t xml:space="preserve">     * @return boolean true if successful otherwise false</w:t>
      </w:r>
    </w:p>
    <w:p w:rsidR="006C7BB5" w:rsidRDefault="006C7BB5" w:rsidP="006C7BB5">
      <w:r>
        <w:t xml:space="preserve">     */</w:t>
      </w:r>
    </w:p>
    <w:p w:rsidR="006C7BB5" w:rsidRDefault="006C7BB5" w:rsidP="006C7BB5">
      <w:r>
        <w:t xml:space="preserve">    @Override</w:t>
      </w:r>
    </w:p>
    <w:p w:rsidR="006C7BB5" w:rsidRDefault="006C7BB5" w:rsidP="006C7BB5">
      <w:r>
        <w:t xml:space="preserve">    public boolean Register(LoginModel model) {</w:t>
      </w:r>
    </w:p>
    <w:p w:rsidR="006C7BB5" w:rsidRDefault="006C7BB5" w:rsidP="006C7BB5">
      <w:r>
        <w:t xml:space="preserve">        boolean result = false;</w:t>
      </w:r>
    </w:p>
    <w:p w:rsidR="006C7BB5" w:rsidRDefault="006C7BB5" w:rsidP="006C7BB5">
      <w:r>
        <w:lastRenderedPageBreak/>
        <w:t xml:space="preserve">        Player player = player = model.asPlayer();</w:t>
      </w:r>
    </w:p>
    <w:p w:rsidR="006C7BB5" w:rsidRDefault="006C7BB5" w:rsidP="006C7BB5">
      <w:r>
        <w:t xml:space="preserve">        Player repositoryPlayer = null;</w:t>
      </w:r>
    </w:p>
    <w:p w:rsidR="006C7BB5" w:rsidRDefault="006C7BB5" w:rsidP="006C7BB5"/>
    <w:p w:rsidR="006C7BB5" w:rsidRDefault="006C7BB5" w:rsidP="006C7BB5">
      <w:r>
        <w:t xml:space="preserve">        try {</w:t>
      </w:r>
    </w:p>
    <w:p w:rsidR="006C7BB5" w:rsidRDefault="006C7BB5" w:rsidP="006C7BB5">
      <w:r>
        <w:t xml:space="preserve">            repositoryPlayer = repository.get(player);</w:t>
      </w:r>
    </w:p>
    <w:p w:rsidR="006C7BB5" w:rsidRDefault="006C7BB5" w:rsidP="006C7BB5">
      <w:r>
        <w:t xml:space="preserve">        }</w:t>
      </w:r>
    </w:p>
    <w:p w:rsidR="006C7BB5" w:rsidRDefault="006C7BB5" w:rsidP="006C7BB5">
      <w:r>
        <w:t xml:space="preserve">        catch(SQLException e) {</w:t>
      </w:r>
    </w:p>
    <w:p w:rsidR="006C7BB5" w:rsidRDefault="006C7BB5" w:rsidP="006C7BB5">
      <w:r>
        <w:t xml:space="preserve">            e.printStackTrace();</w:t>
      </w:r>
    </w:p>
    <w:p w:rsidR="006C7BB5" w:rsidRDefault="006C7BB5" w:rsidP="006C7BB5">
      <w:r>
        <w:t xml:space="preserve">        }</w:t>
      </w:r>
    </w:p>
    <w:p w:rsidR="006C7BB5" w:rsidRDefault="006C7BB5" w:rsidP="006C7BB5"/>
    <w:p w:rsidR="006C7BB5" w:rsidRDefault="006C7BB5" w:rsidP="006C7BB5">
      <w:r>
        <w:t xml:space="preserve">        if(repositoryPlayer == null) {</w:t>
      </w:r>
    </w:p>
    <w:p w:rsidR="006C7BB5" w:rsidRDefault="006C7BB5" w:rsidP="006C7BB5">
      <w:r>
        <w:t xml:space="preserve">            try {</w:t>
      </w:r>
    </w:p>
    <w:p w:rsidR="006C7BB5" w:rsidRDefault="006C7BB5" w:rsidP="006C7BB5">
      <w:r>
        <w:t xml:space="preserve">                generateSalt(player);</w:t>
      </w:r>
    </w:p>
    <w:p w:rsidR="006C7BB5" w:rsidRDefault="006C7BB5" w:rsidP="006C7BB5">
      <w:r>
        <w:t xml:space="preserve">                player.setHashedPassword(hashAndSalt(model.getPassword(), player.getSalt()));</w:t>
      </w:r>
    </w:p>
    <w:p w:rsidR="006C7BB5" w:rsidRDefault="006C7BB5" w:rsidP="006C7BB5">
      <w:r>
        <w:t xml:space="preserve">                repository.insert(player);</w:t>
      </w:r>
    </w:p>
    <w:p w:rsidR="006C7BB5" w:rsidRDefault="006C7BB5" w:rsidP="006C7BB5">
      <w:r>
        <w:t xml:space="preserve">                result = true;</w:t>
      </w:r>
    </w:p>
    <w:p w:rsidR="006C7BB5" w:rsidRDefault="006C7BB5" w:rsidP="006C7BB5">
      <w:r>
        <w:t xml:space="preserve">            } catch (Exception e) {</w:t>
      </w:r>
    </w:p>
    <w:p w:rsidR="006C7BB5" w:rsidRDefault="006C7BB5" w:rsidP="006C7BB5">
      <w:r>
        <w:t xml:space="preserve">                result = false;</w:t>
      </w:r>
    </w:p>
    <w:p w:rsidR="006C7BB5" w:rsidRDefault="006C7BB5" w:rsidP="006C7BB5">
      <w:r>
        <w:t xml:space="preserve">            }</w:t>
      </w:r>
    </w:p>
    <w:p w:rsidR="006C7BB5" w:rsidRDefault="006C7BB5" w:rsidP="006C7BB5">
      <w:r>
        <w:t xml:space="preserve">        }</w:t>
      </w:r>
    </w:p>
    <w:p w:rsidR="006C7BB5" w:rsidRDefault="006C7BB5" w:rsidP="006C7BB5"/>
    <w:p w:rsidR="006C7BB5" w:rsidRDefault="006C7BB5" w:rsidP="006C7BB5">
      <w:r>
        <w:t xml:space="preserve">        return result;</w:t>
      </w:r>
    </w:p>
    <w:p w:rsidR="006C7BB5" w:rsidRDefault="006C7BB5" w:rsidP="006C7BB5">
      <w:r>
        <w:t xml:space="preserve">    }</w:t>
      </w:r>
    </w:p>
    <w:p w:rsidR="006C7BB5" w:rsidRDefault="006C7BB5" w:rsidP="006C7BB5"/>
    <w:p w:rsidR="006C7BB5" w:rsidRDefault="006C7BB5" w:rsidP="006C7BB5">
      <w:r>
        <w:t xml:space="preserve">    /**</w:t>
      </w:r>
    </w:p>
    <w:p w:rsidR="006C7BB5" w:rsidRDefault="006C7BB5" w:rsidP="006C7BB5">
      <w:r>
        <w:t xml:space="preserve">     * Registers a new user</w:t>
      </w:r>
    </w:p>
    <w:p w:rsidR="006C7BB5" w:rsidRDefault="006C7BB5" w:rsidP="006C7BB5">
      <w:r>
        <w:t xml:space="preserve">     * @param model LoginModel containing the user/pass to be authorised</w:t>
      </w:r>
    </w:p>
    <w:p w:rsidR="006C7BB5" w:rsidRDefault="006C7BB5" w:rsidP="006C7BB5">
      <w:r>
        <w:t xml:space="preserve">     * @return boolean true if the user is authorised, otherwise false</w:t>
      </w:r>
    </w:p>
    <w:p w:rsidR="006C7BB5" w:rsidRDefault="006C7BB5" w:rsidP="006C7BB5">
      <w:r>
        <w:t xml:space="preserve">     */</w:t>
      </w:r>
    </w:p>
    <w:p w:rsidR="006C7BB5" w:rsidRDefault="006C7BB5" w:rsidP="006C7BB5">
      <w:r>
        <w:t xml:space="preserve">    @Override</w:t>
      </w:r>
    </w:p>
    <w:p w:rsidR="006C7BB5" w:rsidRDefault="006C7BB5" w:rsidP="006C7BB5">
      <w:r>
        <w:t xml:space="preserve">    public boolean Login(LoginModel model) {</w:t>
      </w:r>
    </w:p>
    <w:p w:rsidR="006C7BB5" w:rsidRDefault="006C7BB5" w:rsidP="006C7BB5">
      <w:r>
        <w:t xml:space="preserve">        boolean result = false;</w:t>
      </w:r>
    </w:p>
    <w:p w:rsidR="006C7BB5" w:rsidRDefault="006C7BB5" w:rsidP="006C7BB5"/>
    <w:p w:rsidR="006C7BB5" w:rsidRDefault="006C7BB5" w:rsidP="006C7BB5">
      <w:r>
        <w:t xml:space="preserve">        try {</w:t>
      </w:r>
    </w:p>
    <w:p w:rsidR="006C7BB5" w:rsidRDefault="006C7BB5" w:rsidP="006C7BB5">
      <w:r>
        <w:t xml:space="preserve">            Player player = repository.get(model.asPlayer());</w:t>
      </w:r>
    </w:p>
    <w:p w:rsidR="006C7BB5" w:rsidRDefault="006C7BB5" w:rsidP="006C7BB5">
      <w:r>
        <w:t xml:space="preserve">            if (hashAndSalt(model.getPassword(), player.getSalt()).equals(player.getHashedPassword())) {</w:t>
      </w:r>
    </w:p>
    <w:p w:rsidR="006C7BB5" w:rsidRDefault="006C7BB5" w:rsidP="006C7BB5">
      <w:r>
        <w:t xml:space="preserve">                result = true;</w:t>
      </w:r>
    </w:p>
    <w:p w:rsidR="006C7BB5" w:rsidRDefault="006C7BB5" w:rsidP="006C7BB5">
      <w:r>
        <w:t xml:space="preserve">            }</w:t>
      </w:r>
    </w:p>
    <w:p w:rsidR="006C7BB5" w:rsidRDefault="006C7BB5" w:rsidP="006C7BB5">
      <w:r>
        <w:t xml:space="preserve">        }</w:t>
      </w:r>
    </w:p>
    <w:p w:rsidR="006C7BB5" w:rsidRDefault="006C7BB5" w:rsidP="006C7BB5">
      <w:r>
        <w:t xml:space="preserve">        catch(Exception e) {</w:t>
      </w:r>
    </w:p>
    <w:p w:rsidR="006C7BB5" w:rsidRDefault="006C7BB5" w:rsidP="006C7BB5">
      <w:r>
        <w:t xml:space="preserve">            e.printStackTrace();</w:t>
      </w:r>
    </w:p>
    <w:p w:rsidR="006C7BB5" w:rsidRDefault="006C7BB5" w:rsidP="006C7BB5">
      <w:r>
        <w:t xml:space="preserve">        }</w:t>
      </w:r>
    </w:p>
    <w:p w:rsidR="006C7BB5" w:rsidRDefault="006C7BB5" w:rsidP="006C7BB5"/>
    <w:p w:rsidR="006C7BB5" w:rsidRDefault="006C7BB5" w:rsidP="006C7BB5">
      <w:r>
        <w:t xml:space="preserve">        return result;</w:t>
      </w:r>
    </w:p>
    <w:p w:rsidR="006C7BB5" w:rsidRDefault="006C7BB5" w:rsidP="006C7BB5">
      <w:r>
        <w:t xml:space="preserve">    }</w:t>
      </w:r>
    </w:p>
    <w:p w:rsidR="006C7BB5" w:rsidRDefault="006C7BB5" w:rsidP="006C7BB5"/>
    <w:p w:rsidR="006C7BB5" w:rsidRDefault="006C7BB5" w:rsidP="006C7BB5">
      <w:r>
        <w:t xml:space="preserve">    /**</w:t>
      </w:r>
    </w:p>
    <w:p w:rsidR="006C7BB5" w:rsidRDefault="006C7BB5" w:rsidP="006C7BB5">
      <w:r>
        <w:t xml:space="preserve">     * Generates a random secure salt</w:t>
      </w:r>
    </w:p>
    <w:p w:rsidR="006C7BB5" w:rsidRDefault="006C7BB5" w:rsidP="006C7BB5">
      <w:r>
        <w:t xml:space="preserve">     * @param player Player to set the salt for- gets inserted into the database later</w:t>
      </w:r>
    </w:p>
    <w:p w:rsidR="006C7BB5" w:rsidRDefault="006C7BB5" w:rsidP="006C7BB5">
      <w:r>
        <w:t xml:space="preserve">     * @throws NoSuchAlgorithmException could be thrown due to a dependency problem</w:t>
      </w:r>
    </w:p>
    <w:p w:rsidR="006C7BB5" w:rsidRDefault="006C7BB5" w:rsidP="006C7BB5">
      <w:r>
        <w:t xml:space="preserve">     */</w:t>
      </w:r>
    </w:p>
    <w:p w:rsidR="006C7BB5" w:rsidRDefault="006C7BB5" w:rsidP="006C7BB5">
      <w:r>
        <w:t xml:space="preserve">    private void generateSalt(Player player) throws NoSuchAlgorithmException {</w:t>
      </w:r>
    </w:p>
    <w:p w:rsidR="006C7BB5" w:rsidRDefault="006C7BB5" w:rsidP="006C7BB5">
      <w:r>
        <w:t xml:space="preserve">        byte[] salt = SecureRandom.getInstance("SHA1PRNG").generateSeed(32);</w:t>
      </w:r>
    </w:p>
    <w:p w:rsidR="006C7BB5" w:rsidRDefault="006C7BB5" w:rsidP="006C7BB5">
      <w:r>
        <w:t xml:space="preserve">        player.setSalt(salt);</w:t>
      </w:r>
    </w:p>
    <w:p w:rsidR="006C7BB5" w:rsidRDefault="006C7BB5" w:rsidP="006C7BB5">
      <w:r>
        <w:t xml:space="preserve">    }</w:t>
      </w:r>
    </w:p>
    <w:p w:rsidR="006C7BB5" w:rsidRDefault="006C7BB5" w:rsidP="006C7BB5"/>
    <w:p w:rsidR="006C7BB5" w:rsidRDefault="006C7BB5" w:rsidP="006C7BB5">
      <w:r>
        <w:t xml:space="preserve">    /**</w:t>
      </w:r>
    </w:p>
    <w:p w:rsidR="006C7BB5" w:rsidRDefault="006C7BB5" w:rsidP="006C7BB5">
      <w:r>
        <w:t xml:space="preserve">     * Hashes and salts a password</w:t>
      </w:r>
    </w:p>
    <w:p w:rsidR="006C7BB5" w:rsidRDefault="006C7BB5" w:rsidP="006C7BB5">
      <w:r>
        <w:t xml:space="preserve">     * @param password the password to be hashed/salted</w:t>
      </w:r>
    </w:p>
    <w:p w:rsidR="006C7BB5" w:rsidRDefault="006C7BB5" w:rsidP="006C7BB5">
      <w:r>
        <w:t xml:space="preserve">     * @param salt the salt to salt the password with</w:t>
      </w:r>
    </w:p>
    <w:p w:rsidR="006C7BB5" w:rsidRDefault="006C7BB5" w:rsidP="006C7BB5">
      <w:r>
        <w:t xml:space="preserve">     * @return String the hashed/salted password</w:t>
      </w:r>
    </w:p>
    <w:p w:rsidR="006C7BB5" w:rsidRDefault="006C7BB5" w:rsidP="006C7BB5">
      <w:r>
        <w:lastRenderedPageBreak/>
        <w:t xml:space="preserve">     * @throws NoSuchAlgorithmException could be thrown due to a dependency problem</w:t>
      </w:r>
    </w:p>
    <w:p w:rsidR="006C7BB5" w:rsidRDefault="006C7BB5" w:rsidP="006C7BB5">
      <w:r>
        <w:t xml:space="preserve">     * @throws InvalidKeySpecException could be thrown due to a dependency problem</w:t>
      </w:r>
    </w:p>
    <w:p w:rsidR="006C7BB5" w:rsidRDefault="006C7BB5" w:rsidP="006C7BB5">
      <w:r>
        <w:t xml:space="preserve">     */</w:t>
      </w:r>
    </w:p>
    <w:p w:rsidR="006C7BB5" w:rsidRDefault="006C7BB5" w:rsidP="006C7BB5">
      <w:r>
        <w:t xml:space="preserve">    private String hashAndSalt(String password, byte[] salt) throws NoSuchAlgorithmException, InvalidKeySpecException {</w:t>
      </w:r>
    </w:p>
    <w:p w:rsidR="006C7BB5" w:rsidRDefault="006C7BB5" w:rsidP="006C7BB5">
      <w:r>
        <w:t xml:space="preserve">        String hashedPassword = hash(password, salt);</w:t>
      </w:r>
    </w:p>
    <w:p w:rsidR="006C7BB5" w:rsidRDefault="006C7BB5" w:rsidP="006C7BB5">
      <w:r>
        <w:t xml:space="preserve">        return Base64.encodeBase64String(salt) + hashedPassword;</w:t>
      </w:r>
    </w:p>
    <w:p w:rsidR="006C7BB5" w:rsidRDefault="006C7BB5" w:rsidP="006C7BB5">
      <w:r>
        <w:t xml:space="preserve">    }</w:t>
      </w:r>
    </w:p>
    <w:p w:rsidR="006C7BB5" w:rsidRDefault="006C7BB5" w:rsidP="006C7BB5"/>
    <w:p w:rsidR="006C7BB5" w:rsidRDefault="006C7BB5" w:rsidP="006C7BB5">
      <w:r>
        <w:t xml:space="preserve">    /**</w:t>
      </w:r>
    </w:p>
    <w:p w:rsidR="006C7BB5" w:rsidRDefault="006C7BB5" w:rsidP="006C7BB5">
      <w:r>
        <w:t xml:space="preserve">     * Hashes a password</w:t>
      </w:r>
    </w:p>
    <w:p w:rsidR="006C7BB5" w:rsidRDefault="006C7BB5" w:rsidP="006C7BB5">
      <w:r>
        <w:t xml:space="preserve">     * @param password the password to be hashed</w:t>
      </w:r>
    </w:p>
    <w:p w:rsidR="006C7BB5" w:rsidRDefault="006C7BB5" w:rsidP="006C7BB5">
      <w:r>
        <w:t xml:space="preserve">     * @param salt the salt to secure the password with</w:t>
      </w:r>
    </w:p>
    <w:p w:rsidR="006C7BB5" w:rsidRDefault="006C7BB5" w:rsidP="006C7BB5">
      <w:r>
        <w:t xml:space="preserve">     * @return String the hashed password</w:t>
      </w:r>
    </w:p>
    <w:p w:rsidR="006C7BB5" w:rsidRDefault="006C7BB5" w:rsidP="006C7BB5">
      <w:r>
        <w:t xml:space="preserve">     * @throws NoSuchAlgorithmException could be thrown due to a dependency problem</w:t>
      </w:r>
    </w:p>
    <w:p w:rsidR="006C7BB5" w:rsidRDefault="006C7BB5" w:rsidP="006C7BB5">
      <w:r>
        <w:t xml:space="preserve">     * @throws InvalidKeySpecException could be thrown due to a dependency problem</w:t>
      </w:r>
    </w:p>
    <w:p w:rsidR="006C7BB5" w:rsidRDefault="006C7BB5" w:rsidP="006C7BB5">
      <w:r>
        <w:t xml:space="preserve">     */</w:t>
      </w:r>
    </w:p>
    <w:p w:rsidR="006C7BB5" w:rsidRDefault="006C7BB5" w:rsidP="006C7BB5">
      <w:r>
        <w:t xml:space="preserve">    private String hash(String password, byte[] salt) throws NoSuchAlgorithmException, InvalidKeySpecException {</w:t>
      </w:r>
    </w:p>
    <w:p w:rsidR="006C7BB5" w:rsidRDefault="006C7BB5" w:rsidP="006C7BB5">
      <w:r>
        <w:t xml:space="preserve">        SecretKeyFactory f = SecretKeyFactory.getInstance("PBKDF2WithHmacSHA1");</w:t>
      </w:r>
    </w:p>
    <w:p w:rsidR="006C7BB5" w:rsidRDefault="006C7BB5" w:rsidP="006C7BB5">
      <w:r>
        <w:t xml:space="preserve">        SecretKey key = f.generateSecret(new PBEKeySpec(</w:t>
      </w:r>
    </w:p>
    <w:p w:rsidR="006C7BB5" w:rsidRDefault="006C7BB5" w:rsidP="006C7BB5">
      <w:r>
        <w:t xml:space="preserve">                password.toCharArray(), salt, 20*1000, 256)</w:t>
      </w:r>
    </w:p>
    <w:p w:rsidR="006C7BB5" w:rsidRDefault="006C7BB5" w:rsidP="006C7BB5">
      <w:r>
        <w:t xml:space="preserve">        );</w:t>
      </w:r>
    </w:p>
    <w:p w:rsidR="006C7BB5" w:rsidRDefault="006C7BB5" w:rsidP="006C7BB5">
      <w:r>
        <w:t xml:space="preserve">        return Base64.encodeBase64String(key.getEncoded());</w:t>
      </w:r>
    </w:p>
    <w:p w:rsidR="006C7BB5" w:rsidRDefault="006C7BB5" w:rsidP="006C7BB5">
      <w:r>
        <w:t xml:space="preserve">    }</w:t>
      </w:r>
    </w:p>
    <w:p w:rsidR="006C7BB5" w:rsidRDefault="006C7BB5" w:rsidP="006C7BB5">
      <w:r>
        <w:t>}</w:t>
      </w:r>
    </w:p>
    <w:p w:rsidR="006C7BB5" w:rsidRDefault="006C7BB5" w:rsidP="006C7BB5"/>
    <w:p w:rsidR="006C7BB5" w:rsidRDefault="006C7BB5" w:rsidP="006C7BB5">
      <w:pPr>
        <w:pStyle w:val="NoSpacing"/>
        <w:numPr>
          <w:ilvl w:val="0"/>
          <w:numId w:val="6"/>
        </w:numPr>
      </w:pPr>
      <w:r>
        <w:t>IAuthenticationService.java</w:t>
      </w:r>
    </w:p>
    <w:p w:rsidR="006C7BB5" w:rsidRDefault="006C7BB5" w:rsidP="006C7BB5">
      <w:r>
        <w:t>package com.dod.service.service;</w:t>
      </w:r>
    </w:p>
    <w:p w:rsidR="006C7BB5" w:rsidRDefault="006C7BB5" w:rsidP="006C7BB5"/>
    <w:p w:rsidR="006C7BB5" w:rsidRDefault="006C7BB5" w:rsidP="006C7BB5">
      <w:r>
        <w:t>import com.dod.service.model.LoginModel;</w:t>
      </w:r>
    </w:p>
    <w:p w:rsidR="006C7BB5" w:rsidRDefault="006C7BB5" w:rsidP="006C7BB5"/>
    <w:p w:rsidR="006C7BB5" w:rsidRDefault="006C7BB5" w:rsidP="006C7BB5">
      <w:r>
        <w:t>import java.sql.SQLException;</w:t>
      </w:r>
    </w:p>
    <w:p w:rsidR="006C7BB5" w:rsidRDefault="006C7BB5" w:rsidP="006C7BB5"/>
    <w:p w:rsidR="006C7BB5" w:rsidRDefault="006C7BB5" w:rsidP="006C7BB5">
      <w:r>
        <w:t>/**</w:t>
      </w:r>
    </w:p>
    <w:p w:rsidR="006C7BB5" w:rsidRDefault="006C7BB5" w:rsidP="006C7BB5">
      <w:r>
        <w:t xml:space="preserve"> * &lt;pre&gt;</w:t>
      </w:r>
    </w:p>
    <w:p w:rsidR="006C7BB5" w:rsidRDefault="006C7BB5" w:rsidP="006C7BB5">
      <w:r>
        <w:t xml:space="preserve"> *     Handles authenticating a user against their user/pass combo</w:t>
      </w:r>
    </w:p>
    <w:p w:rsidR="006C7BB5" w:rsidRDefault="006C7BB5" w:rsidP="006C7BB5">
      <w:r>
        <w:t xml:space="preserve"> * &lt;/pre&gt;</w:t>
      </w:r>
    </w:p>
    <w:p w:rsidR="006C7BB5" w:rsidRDefault="006C7BB5" w:rsidP="006C7BB5">
      <w:r>
        <w:t xml:space="preserve"> */</w:t>
      </w:r>
    </w:p>
    <w:p w:rsidR="006C7BB5" w:rsidRDefault="006C7BB5" w:rsidP="006C7BB5">
      <w:r>
        <w:t>public interface IAuthenticationService {</w:t>
      </w:r>
    </w:p>
    <w:p w:rsidR="006C7BB5" w:rsidRDefault="006C7BB5" w:rsidP="006C7BB5">
      <w:r>
        <w:t xml:space="preserve">    /**</w:t>
      </w:r>
    </w:p>
    <w:p w:rsidR="006C7BB5" w:rsidRDefault="006C7BB5" w:rsidP="006C7BB5">
      <w:r>
        <w:t xml:space="preserve">     * Registers a new user</w:t>
      </w:r>
    </w:p>
    <w:p w:rsidR="006C7BB5" w:rsidRDefault="006C7BB5" w:rsidP="006C7BB5">
      <w:r>
        <w:t xml:space="preserve">     * @param model LoginModel containing the user/pass to be registered</w:t>
      </w:r>
    </w:p>
    <w:p w:rsidR="006C7BB5" w:rsidRDefault="006C7BB5" w:rsidP="006C7BB5">
      <w:r>
        <w:t xml:space="preserve">     * @return boolean true if successful otherwise false</w:t>
      </w:r>
    </w:p>
    <w:p w:rsidR="006C7BB5" w:rsidRDefault="006C7BB5" w:rsidP="006C7BB5">
      <w:r>
        <w:t xml:space="preserve">     */</w:t>
      </w:r>
    </w:p>
    <w:p w:rsidR="006C7BB5" w:rsidRDefault="006C7BB5" w:rsidP="006C7BB5">
      <w:r>
        <w:t xml:space="preserve">    boolean Register(LoginModel model);</w:t>
      </w:r>
    </w:p>
    <w:p w:rsidR="006C7BB5" w:rsidRDefault="006C7BB5" w:rsidP="006C7BB5">
      <w:r>
        <w:t xml:space="preserve">    /**</w:t>
      </w:r>
    </w:p>
    <w:p w:rsidR="006C7BB5" w:rsidRDefault="006C7BB5" w:rsidP="006C7BB5">
      <w:r>
        <w:t xml:space="preserve">     * Registers a new user</w:t>
      </w:r>
    </w:p>
    <w:p w:rsidR="006C7BB5" w:rsidRDefault="006C7BB5" w:rsidP="006C7BB5">
      <w:r>
        <w:t xml:space="preserve">     * @param model LoginModel containing the user/pass to be authorised</w:t>
      </w:r>
    </w:p>
    <w:p w:rsidR="006C7BB5" w:rsidRDefault="006C7BB5" w:rsidP="006C7BB5">
      <w:r>
        <w:t xml:space="preserve">     * @return boolean true if the user is authorised, otherwise false</w:t>
      </w:r>
    </w:p>
    <w:p w:rsidR="006C7BB5" w:rsidRDefault="006C7BB5" w:rsidP="006C7BB5">
      <w:r>
        <w:t xml:space="preserve">     */</w:t>
      </w:r>
    </w:p>
    <w:p w:rsidR="006C7BB5" w:rsidRDefault="006C7BB5" w:rsidP="006C7BB5">
      <w:r>
        <w:t xml:space="preserve">    boolean Login(LoginModel model);</w:t>
      </w:r>
    </w:p>
    <w:p w:rsidR="006C7BB5" w:rsidRDefault="006C7BB5" w:rsidP="006C7BB5"/>
    <w:p w:rsidR="006C7BB5" w:rsidRDefault="006C7BB5" w:rsidP="006C7BB5">
      <w:r>
        <w:t>}</w:t>
      </w:r>
    </w:p>
    <w:p w:rsidR="006C7BB5" w:rsidRDefault="006C7BB5" w:rsidP="006C7BB5"/>
    <w:p w:rsidR="006C7BB5" w:rsidRDefault="006C7BB5" w:rsidP="006C7BB5">
      <w:pPr>
        <w:pStyle w:val="NoSpacing"/>
        <w:numPr>
          <w:ilvl w:val="0"/>
          <w:numId w:val="6"/>
        </w:numPr>
      </w:pPr>
      <w:r>
        <w:rPr>
          <w:rFonts w:hint="eastAsia"/>
        </w:rPr>
        <w:t>IIOService.java</w:t>
      </w:r>
    </w:p>
    <w:p w:rsidR="006C7BB5" w:rsidRDefault="006C7BB5" w:rsidP="006C7BB5">
      <w:r>
        <w:t>package com.dod.service.service;</w:t>
      </w:r>
    </w:p>
    <w:p w:rsidR="006C7BB5" w:rsidRDefault="006C7BB5" w:rsidP="006C7BB5"/>
    <w:p w:rsidR="006C7BB5" w:rsidRDefault="006C7BB5" w:rsidP="006C7BB5">
      <w:r>
        <w:t>import org.json.simple.JSONObject;</w:t>
      </w:r>
    </w:p>
    <w:p w:rsidR="006C7BB5" w:rsidRDefault="006C7BB5" w:rsidP="006C7BB5">
      <w:r>
        <w:t>import org.json.simple.parser.ParseException;</w:t>
      </w:r>
    </w:p>
    <w:p w:rsidR="006C7BB5" w:rsidRDefault="006C7BB5" w:rsidP="006C7BB5"/>
    <w:p w:rsidR="006C7BB5" w:rsidRDefault="006C7BB5" w:rsidP="006C7BB5">
      <w:r>
        <w:t>import java.io.IOException;</w:t>
      </w:r>
    </w:p>
    <w:p w:rsidR="006C7BB5" w:rsidRDefault="006C7BB5" w:rsidP="006C7BB5"/>
    <w:p w:rsidR="006C7BB5" w:rsidRDefault="006C7BB5" w:rsidP="006C7BB5">
      <w:r>
        <w:t>/**</w:t>
      </w:r>
    </w:p>
    <w:p w:rsidR="006C7BB5" w:rsidRDefault="006C7BB5" w:rsidP="006C7BB5">
      <w:r>
        <w:t xml:space="preserve"> * Handles IO within the Service</w:t>
      </w:r>
    </w:p>
    <w:p w:rsidR="006C7BB5" w:rsidRDefault="006C7BB5" w:rsidP="006C7BB5">
      <w:r>
        <w:t xml:space="preserve"> */</w:t>
      </w:r>
    </w:p>
    <w:p w:rsidR="006C7BB5" w:rsidRDefault="006C7BB5" w:rsidP="006C7BB5">
      <w:r>
        <w:t>public interface IIOService {</w:t>
      </w:r>
    </w:p>
    <w:p w:rsidR="006C7BB5" w:rsidRDefault="006C7BB5" w:rsidP="006C7BB5">
      <w:r>
        <w:t xml:space="preserve">    /**</w:t>
      </w:r>
    </w:p>
    <w:p w:rsidR="006C7BB5" w:rsidRDefault="006C7BB5" w:rsidP="006C7BB5">
      <w:r>
        <w:t xml:space="preserve">     * Fetches an asset as a String</w:t>
      </w:r>
    </w:p>
    <w:p w:rsidR="006C7BB5" w:rsidRDefault="006C7BB5" w:rsidP="006C7BB5">
      <w:r>
        <w:t xml:space="preserve">     * @param path String the path to the asset we are to fetch</w:t>
      </w:r>
    </w:p>
    <w:p w:rsidR="006C7BB5" w:rsidRDefault="006C7BB5" w:rsidP="006C7BB5">
      <w:r>
        <w:t xml:space="preserve">     * @return String the contents of the asset</w:t>
      </w:r>
    </w:p>
    <w:p w:rsidR="006C7BB5" w:rsidRDefault="006C7BB5" w:rsidP="006C7BB5">
      <w:r>
        <w:t xml:space="preserve">     * @throws IOException if the file is missing</w:t>
      </w:r>
    </w:p>
    <w:p w:rsidR="006C7BB5" w:rsidRDefault="006C7BB5" w:rsidP="006C7BB5">
      <w:r>
        <w:t xml:space="preserve">     */</w:t>
      </w:r>
    </w:p>
    <w:p w:rsidR="006C7BB5" w:rsidRDefault="006C7BB5" w:rsidP="006C7BB5">
      <w:r>
        <w:t xml:space="preserve">    String getString(String path) throws IOException;</w:t>
      </w:r>
    </w:p>
    <w:p w:rsidR="006C7BB5" w:rsidRDefault="006C7BB5" w:rsidP="006C7BB5"/>
    <w:p w:rsidR="006C7BB5" w:rsidRDefault="006C7BB5" w:rsidP="006C7BB5">
      <w:r>
        <w:t xml:space="preserve">    /**</w:t>
      </w:r>
    </w:p>
    <w:p w:rsidR="006C7BB5" w:rsidRDefault="006C7BB5" w:rsidP="006C7BB5">
      <w:r>
        <w:t xml:space="preserve">     * Fetches an asset as parsed JSON</w:t>
      </w:r>
    </w:p>
    <w:p w:rsidR="006C7BB5" w:rsidRDefault="006C7BB5" w:rsidP="006C7BB5">
      <w:r>
        <w:t xml:space="preserve">     * @param path String the path to the asset we are to fetch</w:t>
      </w:r>
    </w:p>
    <w:p w:rsidR="006C7BB5" w:rsidRDefault="006C7BB5" w:rsidP="006C7BB5">
      <w:r>
        <w:t xml:space="preserve">     * @return JSONObject the parsed content of the asset</w:t>
      </w:r>
    </w:p>
    <w:p w:rsidR="006C7BB5" w:rsidRDefault="006C7BB5" w:rsidP="006C7BB5">
      <w:r>
        <w:t xml:space="preserve">     * @throws IOException if the file is missing</w:t>
      </w:r>
    </w:p>
    <w:p w:rsidR="006C7BB5" w:rsidRDefault="006C7BB5" w:rsidP="006C7BB5">
      <w:r>
        <w:t xml:space="preserve">     * @throws ParseException if the file isn't encoded in valid JSON</w:t>
      </w:r>
    </w:p>
    <w:p w:rsidR="006C7BB5" w:rsidRDefault="006C7BB5" w:rsidP="006C7BB5">
      <w:r>
        <w:t xml:space="preserve">     */</w:t>
      </w:r>
    </w:p>
    <w:p w:rsidR="006C7BB5" w:rsidRDefault="006C7BB5" w:rsidP="006C7BB5">
      <w:r>
        <w:t xml:space="preserve">    JSONObject getJsonObject(String path) throws IOException, ParseException;</w:t>
      </w:r>
    </w:p>
    <w:p w:rsidR="006C7BB5" w:rsidRDefault="006C7BB5" w:rsidP="006C7BB5">
      <w:r>
        <w:t>}</w:t>
      </w:r>
    </w:p>
    <w:p w:rsidR="006C7BB5" w:rsidRDefault="006C7BB5" w:rsidP="006C7BB5"/>
    <w:p w:rsidR="006C7BB5" w:rsidRDefault="006C7BB5" w:rsidP="006C7BB5">
      <w:pPr>
        <w:pStyle w:val="NoSpacing"/>
        <w:numPr>
          <w:ilvl w:val="0"/>
          <w:numId w:val="6"/>
        </w:numPr>
      </w:pPr>
      <w:r>
        <w:rPr>
          <w:rFonts w:hint="eastAsia"/>
        </w:rPr>
        <w:t>IMatchService.</w:t>
      </w:r>
      <w:r>
        <w:t>java</w:t>
      </w:r>
    </w:p>
    <w:p w:rsidR="006C7BB5" w:rsidRDefault="006C7BB5" w:rsidP="006C7BB5">
      <w:r>
        <w:t>package com.dod.service.service;</w:t>
      </w:r>
    </w:p>
    <w:p w:rsidR="006C7BB5" w:rsidRDefault="006C7BB5" w:rsidP="006C7BB5"/>
    <w:p w:rsidR="006C7BB5" w:rsidRDefault="006C7BB5" w:rsidP="006C7BB5">
      <w:r>
        <w:t>import com.dod.models.Player;</w:t>
      </w:r>
    </w:p>
    <w:p w:rsidR="006C7BB5" w:rsidRDefault="006C7BB5" w:rsidP="006C7BB5">
      <w:r>
        <w:t>import com.dod.service.model.MatchResultModel;</w:t>
      </w:r>
    </w:p>
    <w:p w:rsidR="006C7BB5" w:rsidRDefault="006C7BB5" w:rsidP="006C7BB5">
      <w:r>
        <w:t>import com.dod.service.model.MatchStatus;</w:t>
      </w:r>
    </w:p>
    <w:p w:rsidR="006C7BB5" w:rsidRDefault="006C7BB5" w:rsidP="006C7BB5"/>
    <w:p w:rsidR="006C7BB5" w:rsidRDefault="006C7BB5" w:rsidP="006C7BB5">
      <w:r>
        <w:t>import java.sql.SQLException;</w:t>
      </w:r>
    </w:p>
    <w:p w:rsidR="006C7BB5" w:rsidRDefault="006C7BB5" w:rsidP="006C7BB5">
      <w:r>
        <w:t>import java.util.UUID;</w:t>
      </w:r>
    </w:p>
    <w:p w:rsidR="006C7BB5" w:rsidRDefault="006C7BB5" w:rsidP="006C7BB5"/>
    <w:p w:rsidR="006C7BB5" w:rsidRDefault="006C7BB5" w:rsidP="006C7BB5">
      <w:r>
        <w:t>/**</w:t>
      </w:r>
    </w:p>
    <w:p w:rsidR="006C7BB5" w:rsidRDefault="006C7BB5" w:rsidP="006C7BB5">
      <w:r>
        <w:t xml:space="preserve"> * Manages joining/starting/ending matches.</w:t>
      </w:r>
    </w:p>
    <w:p w:rsidR="006C7BB5" w:rsidRDefault="006C7BB5" w:rsidP="006C7BB5">
      <w:r>
        <w:t xml:space="preserve"> */</w:t>
      </w:r>
    </w:p>
    <w:p w:rsidR="006C7BB5" w:rsidRDefault="006C7BB5" w:rsidP="006C7BB5">
      <w:r>
        <w:t>public interface IMatchService {</w:t>
      </w:r>
    </w:p>
    <w:p w:rsidR="006C7BB5" w:rsidRDefault="006C7BB5" w:rsidP="006C7BB5"/>
    <w:p w:rsidR="006C7BB5" w:rsidRDefault="006C7BB5" w:rsidP="006C7BB5">
      <w:r>
        <w:t xml:space="preserve">    /**</w:t>
      </w:r>
    </w:p>
    <w:p w:rsidR="006C7BB5" w:rsidRDefault="006C7BB5" w:rsidP="006C7BB5">
      <w:r>
        <w:t xml:space="preserve">     * Creates a new Match</w:t>
      </w:r>
    </w:p>
    <w:p w:rsidR="006C7BB5" w:rsidRDefault="006C7BB5" w:rsidP="006C7BB5">
      <w:r>
        <w:t xml:space="preserve">     * @param userName String username of the Player who is starting the Match</w:t>
      </w:r>
    </w:p>
    <w:p w:rsidR="006C7BB5" w:rsidRDefault="006C7BB5" w:rsidP="006C7BB5">
      <w:r>
        <w:t xml:space="preserve">     * @param level int the number of the level to load for this Match</w:t>
      </w:r>
    </w:p>
    <w:p w:rsidR="006C7BB5" w:rsidRDefault="006C7BB5" w:rsidP="006C7BB5">
      <w:r>
        <w:t xml:space="preserve">     * @return MatchStatus of the newly created Match</w:t>
      </w:r>
    </w:p>
    <w:p w:rsidR="006C7BB5" w:rsidRDefault="006C7BB5" w:rsidP="006C7BB5">
      <w:r>
        <w:t xml:space="preserve">     */</w:t>
      </w:r>
    </w:p>
    <w:p w:rsidR="006C7BB5" w:rsidRDefault="006C7BB5" w:rsidP="006C7BB5">
      <w:r>
        <w:t xml:space="preserve">    MatchStatus createMatch(String userName, int level);</w:t>
      </w:r>
    </w:p>
    <w:p w:rsidR="006C7BB5" w:rsidRDefault="006C7BB5" w:rsidP="006C7BB5"/>
    <w:p w:rsidR="006C7BB5" w:rsidRDefault="006C7BB5" w:rsidP="006C7BB5">
      <w:r>
        <w:t xml:space="preserve">    /**</w:t>
      </w:r>
    </w:p>
    <w:p w:rsidR="006C7BB5" w:rsidRDefault="006C7BB5" w:rsidP="006C7BB5">
      <w:r>
        <w:t xml:space="preserve">     * Changes a Match's state to InGame</w:t>
      </w:r>
    </w:p>
    <w:p w:rsidR="006C7BB5" w:rsidRDefault="006C7BB5" w:rsidP="006C7BB5">
      <w:r>
        <w:t xml:space="preserve">     * @param player Player whose ongoing Match will be modified</w:t>
      </w:r>
    </w:p>
    <w:p w:rsidR="006C7BB5" w:rsidRDefault="006C7BB5" w:rsidP="006C7BB5">
      <w:r>
        <w:t xml:space="preserve">     */</w:t>
      </w:r>
    </w:p>
    <w:p w:rsidR="006C7BB5" w:rsidRDefault="006C7BB5" w:rsidP="006C7BB5">
      <w:r>
        <w:t xml:space="preserve">    void startMatch(Player player);</w:t>
      </w:r>
    </w:p>
    <w:p w:rsidR="006C7BB5" w:rsidRDefault="006C7BB5" w:rsidP="006C7BB5"/>
    <w:p w:rsidR="006C7BB5" w:rsidRDefault="006C7BB5" w:rsidP="006C7BB5">
      <w:r>
        <w:t xml:space="preserve">    /**</w:t>
      </w:r>
    </w:p>
    <w:p w:rsidR="006C7BB5" w:rsidRDefault="006C7BB5" w:rsidP="006C7BB5">
      <w:r>
        <w:t xml:space="preserve">     * Returns the MatchStatus for a particular Player's Match</w:t>
      </w:r>
    </w:p>
    <w:p w:rsidR="006C7BB5" w:rsidRDefault="006C7BB5" w:rsidP="006C7BB5">
      <w:r>
        <w:t xml:space="preserve">     * @param player Player whose ongoing Match will be fetched</w:t>
      </w:r>
    </w:p>
    <w:p w:rsidR="006C7BB5" w:rsidRDefault="006C7BB5" w:rsidP="006C7BB5">
      <w:r>
        <w:t xml:space="preserve">     * @return</w:t>
      </w:r>
    </w:p>
    <w:p w:rsidR="006C7BB5" w:rsidRDefault="006C7BB5" w:rsidP="006C7BB5">
      <w:r>
        <w:t xml:space="preserve">     */</w:t>
      </w:r>
    </w:p>
    <w:p w:rsidR="006C7BB5" w:rsidRDefault="006C7BB5" w:rsidP="006C7BB5">
      <w:r>
        <w:t xml:space="preserve">    MatchStatus getStatus(Player player);</w:t>
      </w:r>
    </w:p>
    <w:p w:rsidR="006C7BB5" w:rsidRDefault="006C7BB5" w:rsidP="006C7BB5"/>
    <w:p w:rsidR="006C7BB5" w:rsidRDefault="006C7BB5" w:rsidP="006C7BB5">
      <w:r>
        <w:t xml:space="preserve">    /**</w:t>
      </w:r>
    </w:p>
    <w:p w:rsidR="006C7BB5" w:rsidRDefault="006C7BB5" w:rsidP="006C7BB5">
      <w:r>
        <w:t xml:space="preserve">     * Removes a Player from their current ongoing Match</w:t>
      </w:r>
    </w:p>
    <w:p w:rsidR="006C7BB5" w:rsidRDefault="006C7BB5" w:rsidP="006C7BB5">
      <w:r>
        <w:t xml:space="preserve">     * @param player Player the Player whom will be removed from their ongoing Match</w:t>
      </w:r>
    </w:p>
    <w:p w:rsidR="006C7BB5" w:rsidRDefault="006C7BB5" w:rsidP="006C7BB5">
      <w:r>
        <w:lastRenderedPageBreak/>
        <w:t xml:space="preserve">     */</w:t>
      </w:r>
    </w:p>
    <w:p w:rsidR="006C7BB5" w:rsidRDefault="006C7BB5" w:rsidP="006C7BB5">
      <w:r>
        <w:t xml:space="preserve">    void leaveMatch(Player player);</w:t>
      </w:r>
    </w:p>
    <w:p w:rsidR="006C7BB5" w:rsidRDefault="006C7BB5" w:rsidP="006C7BB5"/>
    <w:p w:rsidR="006C7BB5" w:rsidRDefault="006C7BB5" w:rsidP="006C7BB5">
      <w:r>
        <w:t xml:space="preserve">    /**</w:t>
      </w:r>
    </w:p>
    <w:p w:rsidR="006C7BB5" w:rsidRDefault="006C7BB5" w:rsidP="006C7BB5">
      <w:r>
        <w:t xml:space="preserve">     * Changes a Match's state to Over</w:t>
      </w:r>
    </w:p>
    <w:p w:rsidR="006C7BB5" w:rsidRDefault="006C7BB5" w:rsidP="006C7BB5">
      <w:r>
        <w:t xml:space="preserve">     * @param player Player whose ongoing Match will be modified</w:t>
      </w:r>
    </w:p>
    <w:p w:rsidR="006C7BB5" w:rsidRDefault="006C7BB5" w:rsidP="006C7BB5">
      <w:r>
        <w:t xml:space="preserve">     */</w:t>
      </w:r>
    </w:p>
    <w:p w:rsidR="006C7BB5" w:rsidRDefault="006C7BB5" w:rsidP="006C7BB5">
      <w:r>
        <w:t xml:space="preserve">    void endMatch(Player player);</w:t>
      </w:r>
    </w:p>
    <w:p w:rsidR="006C7BB5" w:rsidRDefault="006C7BB5" w:rsidP="006C7BB5"/>
    <w:p w:rsidR="006C7BB5" w:rsidRDefault="006C7BB5" w:rsidP="006C7BB5">
      <w:r>
        <w:t xml:space="preserve">    /**</w:t>
      </w:r>
    </w:p>
    <w:p w:rsidR="006C7BB5" w:rsidRDefault="006C7BB5" w:rsidP="006C7BB5">
      <w:r>
        <w:t xml:space="preserve">     * Adds the Player to a particular Match</w:t>
      </w:r>
    </w:p>
    <w:p w:rsidR="006C7BB5" w:rsidRDefault="006C7BB5" w:rsidP="006C7BB5">
      <w:r>
        <w:t xml:space="preserve">     * @param player Player whom will be added</w:t>
      </w:r>
    </w:p>
    <w:p w:rsidR="006C7BB5" w:rsidRDefault="006C7BB5" w:rsidP="006C7BB5">
      <w:r>
        <w:t xml:space="preserve">     * @param matchID UUID of the Match that player will be addd to</w:t>
      </w:r>
    </w:p>
    <w:p w:rsidR="006C7BB5" w:rsidRDefault="006C7BB5" w:rsidP="006C7BB5">
      <w:r>
        <w:t xml:space="preserve">     * @throws SQLException thrown if Player doesn't exist or a SQL connectivity issue occurs</w:t>
      </w:r>
    </w:p>
    <w:p w:rsidR="006C7BB5" w:rsidRDefault="006C7BB5" w:rsidP="006C7BB5">
      <w:r>
        <w:t xml:space="preserve">     */</w:t>
      </w:r>
    </w:p>
    <w:p w:rsidR="006C7BB5" w:rsidRDefault="006C7BB5" w:rsidP="006C7BB5">
      <w:r>
        <w:t xml:space="preserve">    void joinMatch(Player player, UUID matchID) throws SQLException;</w:t>
      </w:r>
    </w:p>
    <w:p w:rsidR="006C7BB5" w:rsidRDefault="006C7BB5" w:rsidP="006C7BB5"/>
    <w:p w:rsidR="006C7BB5" w:rsidRDefault="006C7BB5" w:rsidP="006C7BB5">
      <w:r>
        <w:t xml:space="preserve">    /**</w:t>
      </w:r>
    </w:p>
    <w:p w:rsidR="006C7BB5" w:rsidRDefault="006C7BB5" w:rsidP="006C7BB5">
      <w:r>
        <w:t xml:space="preserve">     * Get all Matches currently in the Lobbying state</w:t>
      </w:r>
    </w:p>
    <w:p w:rsidR="006C7BB5" w:rsidRDefault="006C7BB5" w:rsidP="006C7BB5">
      <w:r>
        <w:t xml:space="preserve">     * @return MatchStatus[] array of all Matches in the Lobbying state</w:t>
      </w:r>
    </w:p>
    <w:p w:rsidR="006C7BB5" w:rsidRDefault="006C7BB5" w:rsidP="006C7BB5">
      <w:r>
        <w:t xml:space="preserve">     */</w:t>
      </w:r>
    </w:p>
    <w:p w:rsidR="006C7BB5" w:rsidRDefault="006C7BB5" w:rsidP="006C7BB5">
      <w:r>
        <w:t xml:space="preserve">    MatchStatus[] getLobbyingMatches();</w:t>
      </w:r>
    </w:p>
    <w:p w:rsidR="006C7BB5" w:rsidRDefault="006C7BB5" w:rsidP="006C7BB5"/>
    <w:p w:rsidR="006C7BB5" w:rsidRDefault="006C7BB5" w:rsidP="006C7BB5">
      <w:r>
        <w:t xml:space="preserve">    /**</w:t>
      </w:r>
    </w:p>
    <w:p w:rsidR="006C7BB5" w:rsidRDefault="006C7BB5" w:rsidP="006C7BB5">
      <w:r>
        <w:t xml:space="preserve">     * Gets the MatchResultModel for a finished Match</w:t>
      </w:r>
    </w:p>
    <w:p w:rsidR="006C7BB5" w:rsidRDefault="006C7BB5" w:rsidP="006C7BB5">
      <w:r>
        <w:t xml:space="preserve">     * todo why not remove the Player from the Match at this point rather than send another request?</w:t>
      </w:r>
    </w:p>
    <w:p w:rsidR="006C7BB5" w:rsidRDefault="006C7BB5" w:rsidP="006C7BB5">
      <w:r>
        <w:t xml:space="preserve">     * @param player Player the Player that has a finished Match</w:t>
      </w:r>
    </w:p>
    <w:p w:rsidR="006C7BB5" w:rsidRDefault="006C7BB5" w:rsidP="006C7BB5">
      <w:r>
        <w:t xml:space="preserve">     * @return MatchResultModel pertaining to the player's Match</w:t>
      </w:r>
    </w:p>
    <w:p w:rsidR="006C7BB5" w:rsidRDefault="006C7BB5" w:rsidP="006C7BB5">
      <w:r>
        <w:t xml:space="preserve">     */</w:t>
      </w:r>
    </w:p>
    <w:p w:rsidR="006C7BB5" w:rsidRDefault="006C7BB5" w:rsidP="006C7BB5">
      <w:r>
        <w:t xml:space="preserve">    MatchResultModel getMatchResult(Player player);</w:t>
      </w:r>
    </w:p>
    <w:p w:rsidR="006C7BB5" w:rsidRDefault="006C7BB5" w:rsidP="006C7BB5">
      <w:r>
        <w:t>}</w:t>
      </w:r>
    </w:p>
    <w:p w:rsidR="006C7BB5" w:rsidRDefault="006C7BB5" w:rsidP="006C7BB5"/>
    <w:p w:rsidR="006C7BB5" w:rsidRDefault="006C7BB5" w:rsidP="006C7BB5">
      <w:pPr>
        <w:pStyle w:val="NoSpacing"/>
        <w:numPr>
          <w:ilvl w:val="0"/>
          <w:numId w:val="6"/>
        </w:numPr>
      </w:pPr>
      <w:r>
        <w:t>IMovementService.java</w:t>
      </w:r>
    </w:p>
    <w:p w:rsidR="006C7BB5" w:rsidRDefault="006C7BB5" w:rsidP="006C7BB5">
      <w:r>
        <w:t>package com.dod.service.service;</w:t>
      </w:r>
    </w:p>
    <w:p w:rsidR="006C7BB5" w:rsidRDefault="006C7BB5" w:rsidP="006C7BB5"/>
    <w:p w:rsidR="006C7BB5" w:rsidRDefault="006C7BB5" w:rsidP="006C7BB5">
      <w:r>
        <w:t>import com.dod.models.Character;</w:t>
      </w:r>
    </w:p>
    <w:p w:rsidR="006C7BB5" w:rsidRDefault="006C7BB5" w:rsidP="006C7BB5">
      <w:r>
        <w:t>import com.dod.models.Map;</w:t>
      </w:r>
    </w:p>
    <w:p w:rsidR="006C7BB5" w:rsidRDefault="006C7BB5" w:rsidP="006C7BB5">
      <w:r>
        <w:t>import com.dod.models.Player;</w:t>
      </w:r>
    </w:p>
    <w:p w:rsidR="006C7BB5" w:rsidRDefault="006C7BB5" w:rsidP="006C7BB5">
      <w:r>
        <w:t>import com.dod.models.Point;</w:t>
      </w:r>
    </w:p>
    <w:p w:rsidR="006C7BB5" w:rsidRDefault="006C7BB5" w:rsidP="006C7BB5"/>
    <w:p w:rsidR="006C7BB5" w:rsidRDefault="006C7BB5" w:rsidP="006C7BB5">
      <w:r>
        <w:t>import java.sql.SQLException;</w:t>
      </w:r>
    </w:p>
    <w:p w:rsidR="006C7BB5" w:rsidRDefault="006C7BB5" w:rsidP="006C7BB5"/>
    <w:p w:rsidR="006C7BB5" w:rsidRDefault="006C7BB5" w:rsidP="006C7BB5">
      <w:r>
        <w:t>/**</w:t>
      </w:r>
    </w:p>
    <w:p w:rsidR="006C7BB5" w:rsidRDefault="006C7BB5" w:rsidP="006C7BB5">
      <w:r>
        <w:t xml:space="preserve"> * Interface for MovementService.</w:t>
      </w:r>
    </w:p>
    <w:p w:rsidR="006C7BB5" w:rsidRDefault="006C7BB5" w:rsidP="006C7BB5">
      <w:r>
        <w:t xml:space="preserve"> * Handles game logic to move a character from one point to another.</w:t>
      </w:r>
    </w:p>
    <w:p w:rsidR="006C7BB5" w:rsidRDefault="006C7BB5" w:rsidP="006C7BB5">
      <w:r>
        <w:t xml:space="preserve"> */</w:t>
      </w:r>
    </w:p>
    <w:p w:rsidR="006C7BB5" w:rsidRDefault="006C7BB5" w:rsidP="006C7BB5">
      <w:r>
        <w:t>public interface IMovementService {</w:t>
      </w:r>
    </w:p>
    <w:p w:rsidR="006C7BB5" w:rsidRDefault="006C7BB5" w:rsidP="006C7BB5"/>
    <w:p w:rsidR="006C7BB5" w:rsidRDefault="006C7BB5" w:rsidP="006C7BB5">
      <w:r>
        <w:t xml:space="preserve">    /**</w:t>
      </w:r>
    </w:p>
    <w:p w:rsidR="006C7BB5" w:rsidRDefault="006C7BB5" w:rsidP="006C7BB5">
      <w:r>
        <w:t xml:space="preserve">     * Moves the Player in a particular direction. Will increment player's gold if interacting with gold coins, can</w:t>
      </w:r>
    </w:p>
    <w:p w:rsidR="006C7BB5" w:rsidRDefault="006C7BB5" w:rsidP="006C7BB5">
      <w:r>
        <w:t xml:space="preserve">     * trigger end of the Match when player interacts with Exit.</w:t>
      </w:r>
    </w:p>
    <w:p w:rsidR="006C7BB5" w:rsidRDefault="006C7BB5" w:rsidP="006C7BB5">
      <w:r>
        <w:t xml:space="preserve">     * @param direction String a char from {W,S,A,D} pertaining to a particular direction in the WASD layout</w:t>
      </w:r>
    </w:p>
    <w:p w:rsidR="006C7BB5" w:rsidRDefault="006C7BB5" w:rsidP="006C7BB5">
      <w:r>
        <w:t xml:space="preserve">     * @param player Player whom's Character will be moved</w:t>
      </w:r>
    </w:p>
    <w:p w:rsidR="006C7BB5" w:rsidRDefault="006C7BB5" w:rsidP="006C7BB5">
      <w:r>
        <w:t xml:space="preserve">     * @return Point that the Player has moved to</w:t>
      </w:r>
    </w:p>
    <w:p w:rsidR="006C7BB5" w:rsidRDefault="006C7BB5" w:rsidP="006C7BB5">
      <w:r>
        <w:t xml:space="preserve">     * @throws SQLException if the database cannot be reached or statement fails while inserting new score</w:t>
      </w:r>
    </w:p>
    <w:p w:rsidR="006C7BB5" w:rsidRDefault="006C7BB5" w:rsidP="006C7BB5">
      <w:r>
        <w:t xml:space="preserve">     */</w:t>
      </w:r>
    </w:p>
    <w:p w:rsidR="006C7BB5" w:rsidRDefault="006C7BB5" w:rsidP="006C7BB5">
      <w:r>
        <w:t xml:space="preserve">    Point Move(String direction, Player player) throws SQLException;</w:t>
      </w:r>
    </w:p>
    <w:p w:rsidR="006C7BB5" w:rsidRDefault="006C7BB5" w:rsidP="006C7BB5"/>
    <w:p w:rsidR="006C7BB5" w:rsidRDefault="006C7BB5" w:rsidP="006C7BB5">
      <w:r>
        <w:lastRenderedPageBreak/>
        <w:t>}</w:t>
      </w:r>
    </w:p>
    <w:p w:rsidR="006C7BB5" w:rsidRDefault="006C7BB5" w:rsidP="006C7BB5"/>
    <w:p w:rsidR="006C7BB5" w:rsidRDefault="006C7BB5" w:rsidP="006C7BB5">
      <w:pPr>
        <w:pStyle w:val="NoSpacing"/>
        <w:numPr>
          <w:ilvl w:val="0"/>
          <w:numId w:val="6"/>
        </w:numPr>
      </w:pPr>
      <w:r>
        <w:t>IOService.java</w:t>
      </w:r>
    </w:p>
    <w:p w:rsidR="006C7BB5" w:rsidRDefault="006C7BB5" w:rsidP="006C7BB5">
      <w:r>
        <w:t>package com.dod.service.service;</w:t>
      </w:r>
    </w:p>
    <w:p w:rsidR="006C7BB5" w:rsidRDefault="006C7BB5" w:rsidP="006C7BB5"/>
    <w:p w:rsidR="006C7BB5" w:rsidRDefault="006C7BB5" w:rsidP="006C7BB5">
      <w:r>
        <w:t>import org.json.simple.JSONObject;</w:t>
      </w:r>
    </w:p>
    <w:p w:rsidR="006C7BB5" w:rsidRDefault="006C7BB5" w:rsidP="006C7BB5">
      <w:r>
        <w:t>import org.json.simple.parser.JSONParser;</w:t>
      </w:r>
    </w:p>
    <w:p w:rsidR="006C7BB5" w:rsidRDefault="006C7BB5" w:rsidP="006C7BB5">
      <w:r>
        <w:t>import org.json.simple.parser.ParseException;</w:t>
      </w:r>
    </w:p>
    <w:p w:rsidR="006C7BB5" w:rsidRDefault="006C7BB5" w:rsidP="006C7BB5"/>
    <w:p w:rsidR="006C7BB5" w:rsidRDefault="006C7BB5" w:rsidP="006C7BB5">
      <w:r>
        <w:t>import java.io.IOException;</w:t>
      </w:r>
    </w:p>
    <w:p w:rsidR="006C7BB5" w:rsidRDefault="006C7BB5" w:rsidP="006C7BB5">
      <w:r>
        <w:t>import java.nio.charset.StandardCharsets;</w:t>
      </w:r>
    </w:p>
    <w:p w:rsidR="006C7BB5" w:rsidRDefault="006C7BB5" w:rsidP="006C7BB5">
      <w:r>
        <w:t>import java.nio.file.Files;</w:t>
      </w:r>
    </w:p>
    <w:p w:rsidR="006C7BB5" w:rsidRDefault="006C7BB5" w:rsidP="006C7BB5">
      <w:r>
        <w:t>import java.nio.file.Paths;</w:t>
      </w:r>
    </w:p>
    <w:p w:rsidR="006C7BB5" w:rsidRDefault="006C7BB5" w:rsidP="006C7BB5"/>
    <w:p w:rsidR="006C7BB5" w:rsidRDefault="006C7BB5" w:rsidP="006C7BB5">
      <w:r>
        <w:t>/**</w:t>
      </w:r>
    </w:p>
    <w:p w:rsidR="006C7BB5" w:rsidRDefault="006C7BB5" w:rsidP="006C7BB5">
      <w:r>
        <w:t xml:space="preserve"> * Handles IO within the Service</w:t>
      </w:r>
    </w:p>
    <w:p w:rsidR="006C7BB5" w:rsidRDefault="006C7BB5" w:rsidP="006C7BB5">
      <w:r>
        <w:t xml:space="preserve"> */</w:t>
      </w:r>
    </w:p>
    <w:p w:rsidR="006C7BB5" w:rsidRDefault="006C7BB5" w:rsidP="006C7BB5">
      <w:r>
        <w:t>public class IOService implements IIOService {</w:t>
      </w:r>
    </w:p>
    <w:p w:rsidR="006C7BB5" w:rsidRDefault="006C7BB5" w:rsidP="006C7BB5"/>
    <w:p w:rsidR="006C7BB5" w:rsidRDefault="006C7BB5" w:rsidP="006C7BB5">
      <w:r>
        <w:t xml:space="preserve">    private String pathToAssets = "..//..//assets";</w:t>
      </w:r>
    </w:p>
    <w:p w:rsidR="006C7BB5" w:rsidRDefault="006C7BB5" w:rsidP="006C7BB5">
      <w:r>
        <w:t xml:space="preserve">    private JSONParser parser;</w:t>
      </w:r>
    </w:p>
    <w:p w:rsidR="006C7BB5" w:rsidRDefault="006C7BB5" w:rsidP="006C7BB5"/>
    <w:p w:rsidR="006C7BB5" w:rsidRDefault="006C7BB5" w:rsidP="006C7BB5">
      <w:r>
        <w:t xml:space="preserve">    public IOService(String pathToAssets) {</w:t>
      </w:r>
    </w:p>
    <w:p w:rsidR="006C7BB5" w:rsidRDefault="006C7BB5" w:rsidP="006C7BB5">
      <w:r>
        <w:t xml:space="preserve">        this.pathToAssets = pathToAssets;</w:t>
      </w:r>
    </w:p>
    <w:p w:rsidR="006C7BB5" w:rsidRDefault="006C7BB5" w:rsidP="006C7BB5">
      <w:r>
        <w:t xml:space="preserve">        parser = new JSONParser();</w:t>
      </w:r>
    </w:p>
    <w:p w:rsidR="006C7BB5" w:rsidRDefault="006C7BB5" w:rsidP="006C7BB5">
      <w:r>
        <w:t xml:space="preserve">    }</w:t>
      </w:r>
    </w:p>
    <w:p w:rsidR="006C7BB5" w:rsidRDefault="006C7BB5" w:rsidP="006C7BB5"/>
    <w:p w:rsidR="006C7BB5" w:rsidRDefault="006C7BB5" w:rsidP="006C7BB5">
      <w:r>
        <w:t xml:space="preserve">    public IOService() {</w:t>
      </w:r>
    </w:p>
    <w:p w:rsidR="006C7BB5" w:rsidRDefault="006C7BB5" w:rsidP="006C7BB5">
      <w:r>
        <w:t xml:space="preserve">        parser= new JSONParser();</w:t>
      </w:r>
    </w:p>
    <w:p w:rsidR="006C7BB5" w:rsidRDefault="006C7BB5" w:rsidP="006C7BB5">
      <w:r>
        <w:t xml:space="preserve">    }</w:t>
      </w:r>
    </w:p>
    <w:p w:rsidR="006C7BB5" w:rsidRDefault="006C7BB5" w:rsidP="006C7BB5"/>
    <w:p w:rsidR="006C7BB5" w:rsidRDefault="006C7BB5" w:rsidP="006C7BB5">
      <w:r>
        <w:t xml:space="preserve">    /**</w:t>
      </w:r>
    </w:p>
    <w:p w:rsidR="006C7BB5" w:rsidRDefault="006C7BB5" w:rsidP="006C7BB5">
      <w:r>
        <w:t xml:space="preserve">     * Fetches an asset as a String</w:t>
      </w:r>
    </w:p>
    <w:p w:rsidR="006C7BB5" w:rsidRDefault="006C7BB5" w:rsidP="006C7BB5">
      <w:r>
        <w:t xml:space="preserve">     * @param path String the path to the asset we are to fetch</w:t>
      </w:r>
    </w:p>
    <w:p w:rsidR="006C7BB5" w:rsidRDefault="006C7BB5" w:rsidP="006C7BB5">
      <w:r>
        <w:t xml:space="preserve">     * @return String the contents of the asset</w:t>
      </w:r>
    </w:p>
    <w:p w:rsidR="006C7BB5" w:rsidRDefault="006C7BB5" w:rsidP="006C7BB5">
      <w:r>
        <w:t xml:space="preserve">     * @throws IOException if the file is missing</w:t>
      </w:r>
    </w:p>
    <w:p w:rsidR="006C7BB5" w:rsidRDefault="006C7BB5" w:rsidP="006C7BB5">
      <w:r>
        <w:t xml:space="preserve">     */</w:t>
      </w:r>
    </w:p>
    <w:p w:rsidR="006C7BB5" w:rsidRDefault="006C7BB5" w:rsidP="006C7BB5">
      <w:r>
        <w:t xml:space="preserve">    @Override</w:t>
      </w:r>
    </w:p>
    <w:p w:rsidR="006C7BB5" w:rsidRDefault="006C7BB5" w:rsidP="006C7BB5">
      <w:r>
        <w:t xml:space="preserve">    public String getString(String path) throws IOException {</w:t>
      </w:r>
    </w:p>
    <w:p w:rsidR="006C7BB5" w:rsidRDefault="006C7BB5" w:rsidP="006C7BB5">
      <w:r>
        <w:t xml:space="preserve">        byte[] encoded = Files.readAllBytes(Paths.get(pathToAssets + path));</w:t>
      </w:r>
    </w:p>
    <w:p w:rsidR="006C7BB5" w:rsidRDefault="006C7BB5" w:rsidP="006C7BB5">
      <w:r>
        <w:t xml:space="preserve">        return new String(encoded, StandardCharsets.UTF_8);</w:t>
      </w:r>
    </w:p>
    <w:p w:rsidR="006C7BB5" w:rsidRDefault="006C7BB5" w:rsidP="006C7BB5">
      <w:r>
        <w:t xml:space="preserve">    }</w:t>
      </w:r>
    </w:p>
    <w:p w:rsidR="006C7BB5" w:rsidRDefault="006C7BB5" w:rsidP="006C7BB5"/>
    <w:p w:rsidR="006C7BB5" w:rsidRDefault="006C7BB5" w:rsidP="006C7BB5">
      <w:r>
        <w:t xml:space="preserve">    /**</w:t>
      </w:r>
    </w:p>
    <w:p w:rsidR="006C7BB5" w:rsidRDefault="006C7BB5" w:rsidP="006C7BB5">
      <w:r>
        <w:t xml:space="preserve">     * Fetches an asset as parsed JSON</w:t>
      </w:r>
    </w:p>
    <w:p w:rsidR="006C7BB5" w:rsidRDefault="006C7BB5" w:rsidP="006C7BB5">
      <w:r>
        <w:t xml:space="preserve">     * @param path String the path to the asset we are to fetch</w:t>
      </w:r>
    </w:p>
    <w:p w:rsidR="006C7BB5" w:rsidRDefault="006C7BB5" w:rsidP="006C7BB5">
      <w:r>
        <w:t xml:space="preserve">     * @return JSONObject the parsed content of the asset</w:t>
      </w:r>
    </w:p>
    <w:p w:rsidR="006C7BB5" w:rsidRDefault="006C7BB5" w:rsidP="006C7BB5">
      <w:r>
        <w:t xml:space="preserve">     * @throws IOException if the file is missing</w:t>
      </w:r>
    </w:p>
    <w:p w:rsidR="006C7BB5" w:rsidRDefault="006C7BB5" w:rsidP="006C7BB5">
      <w:r>
        <w:t xml:space="preserve">     * @throws ParseException if the file isn't encoded in valid JSON</w:t>
      </w:r>
    </w:p>
    <w:p w:rsidR="006C7BB5" w:rsidRDefault="006C7BB5" w:rsidP="006C7BB5">
      <w:r>
        <w:t xml:space="preserve">     */</w:t>
      </w:r>
    </w:p>
    <w:p w:rsidR="006C7BB5" w:rsidRDefault="006C7BB5" w:rsidP="006C7BB5">
      <w:r>
        <w:t xml:space="preserve">    @Override</w:t>
      </w:r>
    </w:p>
    <w:p w:rsidR="006C7BB5" w:rsidRDefault="006C7BB5" w:rsidP="006C7BB5">
      <w:r>
        <w:t xml:space="preserve">    public JSONObject getJsonObject(String path) throws IOException, ParseException {</w:t>
      </w:r>
    </w:p>
    <w:p w:rsidR="006C7BB5" w:rsidRDefault="006C7BB5" w:rsidP="006C7BB5">
      <w:r>
        <w:t xml:space="preserve">        String input = getString(path);</w:t>
      </w:r>
    </w:p>
    <w:p w:rsidR="006C7BB5" w:rsidRDefault="006C7BB5" w:rsidP="006C7BB5">
      <w:r>
        <w:t xml:space="preserve">        return (JSONObject) parser.parse(input);</w:t>
      </w:r>
    </w:p>
    <w:p w:rsidR="006C7BB5" w:rsidRDefault="006C7BB5" w:rsidP="006C7BB5">
      <w:r>
        <w:t xml:space="preserve">    }</w:t>
      </w:r>
    </w:p>
    <w:p w:rsidR="006C7BB5" w:rsidRDefault="006C7BB5" w:rsidP="006C7BB5">
      <w:r>
        <w:t>}</w:t>
      </w:r>
    </w:p>
    <w:p w:rsidR="006C7BB5" w:rsidRDefault="006C7BB5" w:rsidP="006C7BB5"/>
    <w:p w:rsidR="006C7BB5" w:rsidRDefault="006C7BB5" w:rsidP="006C7BB5">
      <w:pPr>
        <w:pStyle w:val="NoSpacing"/>
        <w:numPr>
          <w:ilvl w:val="0"/>
          <w:numId w:val="6"/>
        </w:numPr>
      </w:pPr>
      <w:r>
        <w:t>IParseService.java</w:t>
      </w:r>
    </w:p>
    <w:p w:rsidR="006C7BB5" w:rsidRDefault="006C7BB5" w:rsidP="006C7BB5">
      <w:r>
        <w:t>package com.dod.service.service;</w:t>
      </w:r>
    </w:p>
    <w:p w:rsidR="006C7BB5" w:rsidRDefault="006C7BB5" w:rsidP="006C7BB5"/>
    <w:p w:rsidR="006C7BB5" w:rsidRDefault="006C7BB5" w:rsidP="006C7BB5">
      <w:r>
        <w:t>import com.dod.models.Map;</w:t>
      </w:r>
    </w:p>
    <w:p w:rsidR="006C7BB5" w:rsidRDefault="006C7BB5" w:rsidP="006C7BB5">
      <w:r>
        <w:lastRenderedPageBreak/>
        <w:t>import org.json.simple.JSONObject;</w:t>
      </w:r>
    </w:p>
    <w:p w:rsidR="006C7BB5" w:rsidRDefault="006C7BB5" w:rsidP="006C7BB5"/>
    <w:p w:rsidR="006C7BB5" w:rsidRDefault="006C7BB5" w:rsidP="006C7BB5">
      <w:r>
        <w:t>/**</w:t>
      </w:r>
    </w:p>
    <w:p w:rsidR="006C7BB5" w:rsidRDefault="006C7BB5" w:rsidP="006C7BB5">
      <w:r>
        <w:t xml:space="preserve"> * Parses JSON objects- namely the Map</w:t>
      </w:r>
    </w:p>
    <w:p w:rsidR="006C7BB5" w:rsidRDefault="006C7BB5" w:rsidP="006C7BB5">
      <w:r>
        <w:t xml:space="preserve"> */</w:t>
      </w:r>
    </w:p>
    <w:p w:rsidR="006C7BB5" w:rsidRDefault="006C7BB5" w:rsidP="006C7BB5">
      <w:r>
        <w:t>public interface IParseService {</w:t>
      </w:r>
    </w:p>
    <w:p w:rsidR="006C7BB5" w:rsidRDefault="006C7BB5" w:rsidP="006C7BB5">
      <w:r>
        <w:t xml:space="preserve">    /**</w:t>
      </w:r>
    </w:p>
    <w:p w:rsidR="006C7BB5" w:rsidRDefault="006C7BB5" w:rsidP="006C7BB5">
      <w:r>
        <w:t xml:space="preserve">     * Parses a Map object from it's JSON encoding</w:t>
      </w:r>
    </w:p>
    <w:p w:rsidR="006C7BB5" w:rsidRDefault="006C7BB5" w:rsidP="006C7BB5">
      <w:r>
        <w:t xml:space="preserve">     * @param input JSONObject a JSON encoding of the Map</w:t>
      </w:r>
    </w:p>
    <w:p w:rsidR="006C7BB5" w:rsidRDefault="006C7BB5" w:rsidP="006C7BB5">
      <w:r>
        <w:t xml:space="preserve">     * @return Map an initialised Map parsed from JSON</w:t>
      </w:r>
    </w:p>
    <w:p w:rsidR="006C7BB5" w:rsidRDefault="006C7BB5" w:rsidP="006C7BB5">
      <w:r>
        <w:t xml:space="preserve">     * @throws NullPointerException may be thrown by SimpleJson while parsing</w:t>
      </w:r>
    </w:p>
    <w:p w:rsidR="006C7BB5" w:rsidRDefault="006C7BB5" w:rsidP="006C7BB5">
      <w:r>
        <w:t xml:space="preserve">     */</w:t>
      </w:r>
    </w:p>
    <w:p w:rsidR="006C7BB5" w:rsidRDefault="006C7BB5" w:rsidP="006C7BB5">
      <w:r>
        <w:t xml:space="preserve">    Map parseMap(JSONObject input) throws NullPointerException;</w:t>
      </w:r>
    </w:p>
    <w:p w:rsidR="006C7BB5" w:rsidRDefault="006C7BB5" w:rsidP="006C7BB5">
      <w:r>
        <w:t>}</w:t>
      </w:r>
    </w:p>
    <w:p w:rsidR="006C7BB5" w:rsidRDefault="006C7BB5" w:rsidP="006C7BB5"/>
    <w:p w:rsidR="006C7BB5" w:rsidRDefault="006C7BB5" w:rsidP="006C7BB5">
      <w:pPr>
        <w:pStyle w:val="NoSpacing"/>
        <w:numPr>
          <w:ilvl w:val="0"/>
          <w:numId w:val="6"/>
        </w:numPr>
      </w:pPr>
      <w:r>
        <w:t>IStateService.java</w:t>
      </w:r>
    </w:p>
    <w:p w:rsidR="006C7BB5" w:rsidRDefault="006C7BB5" w:rsidP="006C7BB5">
      <w:r>
        <w:t>package com.dod.service.service;</w:t>
      </w:r>
    </w:p>
    <w:p w:rsidR="006C7BB5" w:rsidRDefault="006C7BB5" w:rsidP="006C7BB5"/>
    <w:p w:rsidR="006C7BB5" w:rsidRDefault="006C7BB5" w:rsidP="006C7BB5">
      <w:r>
        <w:t>import com.dod.models.Player;</w:t>
      </w:r>
    </w:p>
    <w:p w:rsidR="006C7BB5" w:rsidRDefault="006C7BB5" w:rsidP="006C7BB5">
      <w:r>
        <w:t>import com.dod.service.model.GameStateModel;</w:t>
      </w:r>
    </w:p>
    <w:p w:rsidR="006C7BB5" w:rsidRDefault="006C7BB5" w:rsidP="006C7BB5"/>
    <w:p w:rsidR="006C7BB5" w:rsidRDefault="006C7BB5" w:rsidP="006C7BB5">
      <w:r>
        <w:t>/**</w:t>
      </w:r>
    </w:p>
    <w:p w:rsidR="006C7BB5" w:rsidRDefault="006C7BB5" w:rsidP="006C7BB5">
      <w:r>
        <w:t xml:space="preserve"> * Generates a representation of the current game state form the perspective of a particular character</w:t>
      </w:r>
    </w:p>
    <w:p w:rsidR="006C7BB5" w:rsidRDefault="006C7BB5" w:rsidP="006C7BB5">
      <w:r>
        <w:t xml:space="preserve"> */</w:t>
      </w:r>
    </w:p>
    <w:p w:rsidR="006C7BB5" w:rsidRDefault="006C7BB5" w:rsidP="006C7BB5">
      <w:r>
        <w:t>public interface IStateService {</w:t>
      </w:r>
    </w:p>
    <w:p w:rsidR="006C7BB5" w:rsidRDefault="006C7BB5" w:rsidP="006C7BB5"/>
    <w:p w:rsidR="006C7BB5" w:rsidRDefault="006C7BB5" w:rsidP="006C7BB5">
      <w:r>
        <w:t xml:space="preserve">    /**</w:t>
      </w:r>
    </w:p>
    <w:p w:rsidR="006C7BB5" w:rsidRDefault="006C7BB5" w:rsidP="006C7BB5">
      <w:r>
        <w:t xml:space="preserve">     * Generates and returns a representation of the current game state form the perspective of a particular character</w:t>
      </w:r>
    </w:p>
    <w:p w:rsidR="006C7BB5" w:rsidRDefault="006C7BB5" w:rsidP="006C7BB5">
      <w:r>
        <w:t xml:space="preserve">     * @param player Player the Player a GameStateModel will be generated for</w:t>
      </w:r>
    </w:p>
    <w:p w:rsidR="006C7BB5" w:rsidRDefault="006C7BB5" w:rsidP="006C7BB5">
      <w:r>
        <w:t xml:space="preserve">     * @return GameStateModel a model of the current game state</w:t>
      </w:r>
    </w:p>
    <w:p w:rsidR="006C7BB5" w:rsidRDefault="006C7BB5" w:rsidP="006C7BB5">
      <w:r>
        <w:t xml:space="preserve">     */</w:t>
      </w:r>
    </w:p>
    <w:p w:rsidR="006C7BB5" w:rsidRDefault="006C7BB5" w:rsidP="006C7BB5">
      <w:r>
        <w:t xml:space="preserve">    GameStateModel GetState(Player player);</w:t>
      </w:r>
    </w:p>
    <w:p w:rsidR="006C7BB5" w:rsidRDefault="006C7BB5" w:rsidP="006C7BB5"/>
    <w:p w:rsidR="006C7BB5" w:rsidRDefault="006C7BB5" w:rsidP="006C7BB5">
      <w:r>
        <w:t>}</w:t>
      </w:r>
    </w:p>
    <w:p w:rsidR="006C7BB5" w:rsidRDefault="006C7BB5" w:rsidP="006C7BB5"/>
    <w:p w:rsidR="006C7BB5" w:rsidRDefault="006C7BB5" w:rsidP="006C7BB5">
      <w:pPr>
        <w:pStyle w:val="NoSpacing"/>
        <w:numPr>
          <w:ilvl w:val="0"/>
          <w:numId w:val="6"/>
        </w:numPr>
      </w:pPr>
      <w:r>
        <w:t>IVisibilityService.java</w:t>
      </w:r>
    </w:p>
    <w:p w:rsidR="006C7BB5" w:rsidRDefault="006C7BB5" w:rsidP="006C7BB5">
      <w:r>
        <w:t>package com.dod.service.service;</w:t>
      </w:r>
    </w:p>
    <w:p w:rsidR="006C7BB5" w:rsidRDefault="006C7BB5" w:rsidP="006C7BB5"/>
    <w:p w:rsidR="006C7BB5" w:rsidRDefault="006C7BB5" w:rsidP="006C7BB5">
      <w:r>
        <w:t>import com.dod.models.Map;</w:t>
      </w:r>
    </w:p>
    <w:p w:rsidR="006C7BB5" w:rsidRDefault="006C7BB5" w:rsidP="006C7BB5">
      <w:r>
        <w:t>import com.dod.models.Character;</w:t>
      </w:r>
    </w:p>
    <w:p w:rsidR="006C7BB5" w:rsidRDefault="006C7BB5" w:rsidP="006C7BB5"/>
    <w:p w:rsidR="006C7BB5" w:rsidRDefault="006C7BB5" w:rsidP="006C7BB5">
      <w:r>
        <w:t>/**</w:t>
      </w:r>
    </w:p>
    <w:p w:rsidR="006C7BB5" w:rsidRDefault="006C7BB5" w:rsidP="006C7BB5">
      <w:r>
        <w:t xml:space="preserve"> * Calculates the visible tiles from the perspective of a particular Character</w:t>
      </w:r>
    </w:p>
    <w:p w:rsidR="006C7BB5" w:rsidRDefault="006C7BB5" w:rsidP="006C7BB5">
      <w:r>
        <w:t xml:space="preserve"> */</w:t>
      </w:r>
    </w:p>
    <w:p w:rsidR="006C7BB5" w:rsidRDefault="006C7BB5" w:rsidP="006C7BB5">
      <w:r>
        <w:t>public interface IVisibilityService {</w:t>
      </w:r>
    </w:p>
    <w:p w:rsidR="006C7BB5" w:rsidRDefault="006C7BB5" w:rsidP="006C7BB5"/>
    <w:p w:rsidR="006C7BB5" w:rsidRDefault="006C7BB5" w:rsidP="006C7BB5">
      <w:r>
        <w:t xml:space="preserve">    /**</w:t>
      </w:r>
    </w:p>
    <w:p w:rsidR="006C7BB5" w:rsidRDefault="006C7BB5" w:rsidP="006C7BB5">
      <w:r>
        <w:t xml:space="preserve">     * Generates a copy of a Map with the correct isVisible flags set for the perspective of a particular Character</w:t>
      </w:r>
    </w:p>
    <w:p w:rsidR="006C7BB5" w:rsidRDefault="006C7BB5" w:rsidP="006C7BB5">
      <w:r>
        <w:t xml:space="preserve">     * @param deungeonMap the Map  pchar resides in</w:t>
      </w:r>
    </w:p>
    <w:p w:rsidR="006C7BB5" w:rsidRDefault="006C7BB5" w:rsidP="006C7BB5">
      <w:r>
        <w:t xml:space="preserve">     * @param pchar the Character the perspective of which we're generating visibility with</w:t>
      </w:r>
    </w:p>
    <w:p w:rsidR="006C7BB5" w:rsidRDefault="006C7BB5" w:rsidP="006C7BB5">
      <w:r>
        <w:t xml:space="preserve">     * @return a copy of dungeonMap with correct isVisible flags set for the perspective of pchar</w:t>
      </w:r>
    </w:p>
    <w:p w:rsidR="006C7BB5" w:rsidRDefault="006C7BB5" w:rsidP="006C7BB5">
      <w:r>
        <w:t xml:space="preserve">     */</w:t>
      </w:r>
    </w:p>
    <w:p w:rsidR="006C7BB5" w:rsidRDefault="006C7BB5" w:rsidP="006C7BB5">
      <w:r>
        <w:t xml:space="preserve">    Map createVisibleMap(Map deungeonMap, Character pchar);</w:t>
      </w:r>
    </w:p>
    <w:p w:rsidR="006C7BB5" w:rsidRDefault="006C7BB5" w:rsidP="006C7BB5"/>
    <w:p w:rsidR="006C7BB5" w:rsidRDefault="006C7BB5" w:rsidP="006C7BB5">
      <w:r>
        <w:t>}</w:t>
      </w:r>
    </w:p>
    <w:p w:rsidR="006C7BB5" w:rsidRDefault="006C7BB5" w:rsidP="006C7BB5"/>
    <w:p w:rsidR="006C7BB5" w:rsidRDefault="006C7BB5" w:rsidP="006C7BB5">
      <w:pPr>
        <w:pStyle w:val="NoSpacing"/>
        <w:numPr>
          <w:ilvl w:val="0"/>
          <w:numId w:val="6"/>
        </w:numPr>
      </w:pPr>
      <w:r>
        <w:t>MatchService.java</w:t>
      </w:r>
    </w:p>
    <w:p w:rsidR="006C7BB5" w:rsidRDefault="006C7BB5" w:rsidP="006C7BB5">
      <w:r>
        <w:lastRenderedPageBreak/>
        <w:t>package com.dod.service.service;</w:t>
      </w:r>
    </w:p>
    <w:p w:rsidR="006C7BB5" w:rsidRDefault="006C7BB5" w:rsidP="006C7BB5"/>
    <w:p w:rsidR="006C7BB5" w:rsidRDefault="006C7BB5" w:rsidP="006C7BB5">
      <w:r>
        <w:t>import com.dod.db.repositories.IPlayerRepository;</w:t>
      </w:r>
    </w:p>
    <w:p w:rsidR="006C7BB5" w:rsidRDefault="006C7BB5" w:rsidP="006C7BB5">
      <w:r>
        <w:t>import com.dod.game.IMatchList;</w:t>
      </w:r>
    </w:p>
    <w:p w:rsidR="006C7BB5" w:rsidRDefault="006C7BB5" w:rsidP="006C7BB5">
      <w:r>
        <w:t>import com.dod.models.*;</w:t>
      </w:r>
    </w:p>
    <w:p w:rsidR="006C7BB5" w:rsidRDefault="006C7BB5" w:rsidP="006C7BB5">
      <w:r>
        <w:t>import com.dod.models.Character;</w:t>
      </w:r>
    </w:p>
    <w:p w:rsidR="006C7BB5" w:rsidRDefault="006C7BB5" w:rsidP="006C7BB5">
      <w:r>
        <w:t>import com.dod.service.constant.Assets;</w:t>
      </w:r>
    </w:p>
    <w:p w:rsidR="006C7BB5" w:rsidRDefault="006C7BB5" w:rsidP="006C7BB5">
      <w:r>
        <w:t>import com.dod.service.model.MatchResultModel;</w:t>
      </w:r>
    </w:p>
    <w:p w:rsidR="006C7BB5" w:rsidRDefault="006C7BB5" w:rsidP="006C7BB5">
      <w:r>
        <w:t>import com.dod.service.model.MatchStatus;</w:t>
      </w:r>
    </w:p>
    <w:p w:rsidR="006C7BB5" w:rsidRDefault="006C7BB5" w:rsidP="006C7BB5"/>
    <w:p w:rsidR="006C7BB5" w:rsidRDefault="006C7BB5" w:rsidP="006C7BB5">
      <w:r>
        <w:t>import java.sql.SQLException;</w:t>
      </w:r>
    </w:p>
    <w:p w:rsidR="006C7BB5" w:rsidRDefault="006C7BB5" w:rsidP="006C7BB5">
      <w:r>
        <w:t>import java.util.Date;</w:t>
      </w:r>
    </w:p>
    <w:p w:rsidR="006C7BB5" w:rsidRDefault="006C7BB5" w:rsidP="006C7BB5">
      <w:r>
        <w:t>import java.util.List;</w:t>
      </w:r>
    </w:p>
    <w:p w:rsidR="006C7BB5" w:rsidRDefault="006C7BB5" w:rsidP="006C7BB5">
      <w:r>
        <w:t>import java.util.UUID;</w:t>
      </w:r>
    </w:p>
    <w:p w:rsidR="006C7BB5" w:rsidRDefault="006C7BB5" w:rsidP="006C7BB5"/>
    <w:p w:rsidR="006C7BB5" w:rsidRDefault="006C7BB5" w:rsidP="006C7BB5">
      <w:r>
        <w:t>/**</w:t>
      </w:r>
    </w:p>
    <w:p w:rsidR="006C7BB5" w:rsidRDefault="006C7BB5" w:rsidP="006C7BB5">
      <w:r>
        <w:t xml:space="preserve"> * &lt;pre&gt;</w:t>
      </w:r>
    </w:p>
    <w:p w:rsidR="006C7BB5" w:rsidRDefault="006C7BB5" w:rsidP="006C7BB5">
      <w:r>
        <w:t xml:space="preserve"> * Manages joining/starting/ending matches.</w:t>
      </w:r>
    </w:p>
    <w:p w:rsidR="006C7BB5" w:rsidRDefault="006C7BB5" w:rsidP="006C7BB5">
      <w:r>
        <w:t xml:space="preserve"> * Makes heavy use of MatchList to store matches in memory.</w:t>
      </w:r>
    </w:p>
    <w:p w:rsidR="006C7BB5" w:rsidRDefault="006C7BB5" w:rsidP="006C7BB5">
      <w:r>
        <w:t xml:space="preserve"> * Uses PlayerRepository to fetch Player data.</w:t>
      </w:r>
    </w:p>
    <w:p w:rsidR="006C7BB5" w:rsidRDefault="006C7BB5" w:rsidP="006C7BB5">
      <w:r>
        <w:t xml:space="preserve"> * Uses IOService and ParseService to load levels when starting a new Match.</w:t>
      </w:r>
    </w:p>
    <w:p w:rsidR="006C7BB5" w:rsidRDefault="006C7BB5" w:rsidP="006C7BB5">
      <w:r>
        <w:t xml:space="preserve"> * &lt;/pre&gt;</w:t>
      </w:r>
    </w:p>
    <w:p w:rsidR="006C7BB5" w:rsidRDefault="006C7BB5" w:rsidP="006C7BB5">
      <w:r>
        <w:t xml:space="preserve"> */</w:t>
      </w:r>
    </w:p>
    <w:p w:rsidR="006C7BB5" w:rsidRDefault="006C7BB5" w:rsidP="006C7BB5">
      <w:r>
        <w:t>public class MatchService implements IMatchService {</w:t>
      </w:r>
    </w:p>
    <w:p w:rsidR="006C7BB5" w:rsidRDefault="006C7BB5" w:rsidP="006C7BB5"/>
    <w:p w:rsidR="006C7BB5" w:rsidRDefault="006C7BB5" w:rsidP="006C7BB5">
      <w:r>
        <w:t xml:space="preserve">    private IIOService ioService;</w:t>
      </w:r>
    </w:p>
    <w:p w:rsidR="006C7BB5" w:rsidRDefault="006C7BB5" w:rsidP="006C7BB5">
      <w:r>
        <w:t xml:space="preserve">    private IParseService parseService;</w:t>
      </w:r>
    </w:p>
    <w:p w:rsidR="006C7BB5" w:rsidRDefault="006C7BB5" w:rsidP="006C7BB5">
      <w:r>
        <w:t xml:space="preserve">    private IPlayerRepository playerRepository;</w:t>
      </w:r>
    </w:p>
    <w:p w:rsidR="006C7BB5" w:rsidRDefault="006C7BB5" w:rsidP="006C7BB5">
      <w:r>
        <w:t xml:space="preserve">    private IMatchList matchList;</w:t>
      </w:r>
    </w:p>
    <w:p w:rsidR="006C7BB5" w:rsidRDefault="006C7BB5" w:rsidP="006C7BB5"/>
    <w:p w:rsidR="006C7BB5" w:rsidRDefault="006C7BB5" w:rsidP="006C7BB5">
      <w:r>
        <w:t xml:space="preserve">    public MatchService(IIOService ioService, IParseService parseService, IPlayerRepository playerRepository, IMatchList matchList) {</w:t>
      </w:r>
    </w:p>
    <w:p w:rsidR="006C7BB5" w:rsidRDefault="006C7BB5" w:rsidP="006C7BB5">
      <w:r>
        <w:t xml:space="preserve">        this.ioService = ioService;</w:t>
      </w:r>
    </w:p>
    <w:p w:rsidR="006C7BB5" w:rsidRDefault="006C7BB5" w:rsidP="006C7BB5">
      <w:r>
        <w:t xml:space="preserve">        this.parseService = parseService;</w:t>
      </w:r>
    </w:p>
    <w:p w:rsidR="006C7BB5" w:rsidRDefault="006C7BB5" w:rsidP="006C7BB5">
      <w:r>
        <w:t xml:space="preserve">        this.playerRepository = playerRepository;</w:t>
      </w:r>
    </w:p>
    <w:p w:rsidR="006C7BB5" w:rsidRDefault="006C7BB5" w:rsidP="006C7BB5">
      <w:r>
        <w:t xml:space="preserve">        this.matchList = matchList;</w:t>
      </w:r>
    </w:p>
    <w:p w:rsidR="006C7BB5" w:rsidRDefault="006C7BB5" w:rsidP="006C7BB5">
      <w:r>
        <w:t xml:space="preserve">    }</w:t>
      </w:r>
    </w:p>
    <w:p w:rsidR="006C7BB5" w:rsidRDefault="006C7BB5" w:rsidP="006C7BB5"/>
    <w:p w:rsidR="006C7BB5" w:rsidRDefault="006C7BB5" w:rsidP="006C7BB5">
      <w:r>
        <w:t xml:space="preserve">    /**</w:t>
      </w:r>
    </w:p>
    <w:p w:rsidR="006C7BB5" w:rsidRDefault="006C7BB5" w:rsidP="006C7BB5">
      <w:r>
        <w:t xml:space="preserve">     * Creates a new Match</w:t>
      </w:r>
    </w:p>
    <w:p w:rsidR="006C7BB5" w:rsidRDefault="006C7BB5" w:rsidP="006C7BB5">
      <w:r>
        <w:t xml:space="preserve">     * @param userName String username of the Player who is starting the Match</w:t>
      </w:r>
    </w:p>
    <w:p w:rsidR="006C7BB5" w:rsidRDefault="006C7BB5" w:rsidP="006C7BB5">
      <w:r>
        <w:t xml:space="preserve">     * @param level int the number of the level to load for this Match</w:t>
      </w:r>
    </w:p>
    <w:p w:rsidR="006C7BB5" w:rsidRDefault="006C7BB5" w:rsidP="006C7BB5">
      <w:r>
        <w:t xml:space="preserve">     * @return MatchStatus of the newly created Match</w:t>
      </w:r>
    </w:p>
    <w:p w:rsidR="006C7BB5" w:rsidRDefault="006C7BB5" w:rsidP="006C7BB5">
      <w:r>
        <w:t xml:space="preserve">     */</w:t>
      </w:r>
    </w:p>
    <w:p w:rsidR="006C7BB5" w:rsidRDefault="006C7BB5" w:rsidP="006C7BB5">
      <w:r>
        <w:t xml:space="preserve">    @Override</w:t>
      </w:r>
    </w:p>
    <w:p w:rsidR="006C7BB5" w:rsidRDefault="006C7BB5" w:rsidP="006C7BB5">
      <w:r>
        <w:t xml:space="preserve">    public MatchStatus createMatch(String userName, int level) {</w:t>
      </w:r>
    </w:p>
    <w:p w:rsidR="006C7BB5" w:rsidRDefault="006C7BB5" w:rsidP="006C7BB5">
      <w:r>
        <w:t xml:space="preserve">        Map map = null;</w:t>
      </w:r>
    </w:p>
    <w:p w:rsidR="006C7BB5" w:rsidRDefault="006C7BB5" w:rsidP="006C7BB5">
      <w:r>
        <w:t xml:space="preserve">        Player player;</w:t>
      </w:r>
    </w:p>
    <w:p w:rsidR="006C7BB5" w:rsidRDefault="006C7BB5" w:rsidP="006C7BB5"/>
    <w:p w:rsidR="006C7BB5" w:rsidRDefault="006C7BB5" w:rsidP="006C7BB5">
      <w:r>
        <w:t xml:space="preserve">        try {</w:t>
      </w:r>
    </w:p>
    <w:p w:rsidR="006C7BB5" w:rsidRDefault="006C7BB5" w:rsidP="006C7BB5">
      <w:r>
        <w:t xml:space="preserve">            String path = String.format(Assets.MapLevelFormat, Integer.toString(level));</w:t>
      </w:r>
    </w:p>
    <w:p w:rsidR="006C7BB5" w:rsidRDefault="006C7BB5" w:rsidP="006C7BB5">
      <w:r>
        <w:t xml:space="preserve">            map = parseService.parseMap(ioService.getJsonObject(path));</w:t>
      </w:r>
    </w:p>
    <w:p w:rsidR="006C7BB5" w:rsidRDefault="006C7BB5" w:rsidP="006C7BB5">
      <w:r>
        <w:t xml:space="preserve">            player = playerRepository.get(new Player(userName));</w:t>
      </w:r>
    </w:p>
    <w:p w:rsidR="006C7BB5" w:rsidRDefault="006C7BB5" w:rsidP="006C7BB5">
      <w:r>
        <w:t xml:space="preserve">        }</w:t>
      </w:r>
    </w:p>
    <w:p w:rsidR="006C7BB5" w:rsidRDefault="006C7BB5" w:rsidP="006C7BB5">
      <w:r>
        <w:t xml:space="preserve">        catch(Exception e) {</w:t>
      </w:r>
    </w:p>
    <w:p w:rsidR="006C7BB5" w:rsidRDefault="006C7BB5" w:rsidP="006C7BB5">
      <w:r>
        <w:t xml:space="preserve">            e.printStackTrace();</w:t>
      </w:r>
    </w:p>
    <w:p w:rsidR="006C7BB5" w:rsidRDefault="006C7BB5" w:rsidP="006C7BB5">
      <w:r>
        <w:t xml:space="preserve">            return null;</w:t>
      </w:r>
    </w:p>
    <w:p w:rsidR="006C7BB5" w:rsidRDefault="006C7BB5" w:rsidP="006C7BB5">
      <w:r>
        <w:t xml:space="preserve">        }</w:t>
      </w:r>
    </w:p>
    <w:p w:rsidR="006C7BB5" w:rsidRDefault="006C7BB5" w:rsidP="006C7BB5"/>
    <w:p w:rsidR="006C7BB5" w:rsidRDefault="006C7BB5" w:rsidP="006C7BB5">
      <w:r>
        <w:t xml:space="preserve">        Match match = new Match(map);</w:t>
      </w:r>
    </w:p>
    <w:p w:rsidR="006C7BB5" w:rsidRDefault="006C7BB5" w:rsidP="006C7BB5">
      <w:r>
        <w:t xml:space="preserve">        match.addCharacter(player, map.getRandomFreeTilePoint());</w:t>
      </w:r>
    </w:p>
    <w:p w:rsidR="006C7BB5" w:rsidRDefault="006C7BB5" w:rsidP="006C7BB5">
      <w:r>
        <w:t xml:space="preserve">        for(int i = 0; i &lt; map.getCoinNo(); i++) {</w:t>
      </w:r>
    </w:p>
    <w:p w:rsidR="006C7BB5" w:rsidRDefault="006C7BB5" w:rsidP="006C7BB5">
      <w:r>
        <w:t xml:space="preserve">            </w:t>
      </w:r>
      <w:r>
        <w:lastRenderedPageBreak/>
        <w:t>map.getTile(map.getRandomFreeTilePoint()).setType(TileType.Coin.getValue());</w:t>
      </w:r>
    </w:p>
    <w:p w:rsidR="006C7BB5" w:rsidRDefault="006C7BB5" w:rsidP="006C7BB5">
      <w:r>
        <w:t xml:space="preserve">        }</w:t>
      </w:r>
    </w:p>
    <w:p w:rsidR="006C7BB5" w:rsidRDefault="006C7BB5" w:rsidP="006C7BB5">
      <w:r>
        <w:t xml:space="preserve">        matchList.addMatch(match);</w:t>
      </w:r>
    </w:p>
    <w:p w:rsidR="006C7BB5" w:rsidRDefault="006C7BB5" w:rsidP="006C7BB5"/>
    <w:p w:rsidR="006C7BB5" w:rsidRDefault="006C7BB5" w:rsidP="006C7BB5">
      <w:r>
        <w:t xml:space="preserve">        return new MatchStatus(match);</w:t>
      </w:r>
    </w:p>
    <w:p w:rsidR="006C7BB5" w:rsidRDefault="006C7BB5" w:rsidP="006C7BB5">
      <w:r>
        <w:t xml:space="preserve">    }</w:t>
      </w:r>
    </w:p>
    <w:p w:rsidR="006C7BB5" w:rsidRDefault="006C7BB5" w:rsidP="006C7BB5"/>
    <w:p w:rsidR="006C7BB5" w:rsidRDefault="006C7BB5" w:rsidP="006C7BB5">
      <w:r>
        <w:t xml:space="preserve">    /**</w:t>
      </w:r>
    </w:p>
    <w:p w:rsidR="006C7BB5" w:rsidRDefault="006C7BB5" w:rsidP="006C7BB5">
      <w:r>
        <w:t xml:space="preserve">     * Changes a Match's state to InGame</w:t>
      </w:r>
    </w:p>
    <w:p w:rsidR="006C7BB5" w:rsidRDefault="006C7BB5" w:rsidP="006C7BB5">
      <w:r>
        <w:t xml:space="preserve">     * @param player Player whose ongoing Match will be modified</w:t>
      </w:r>
    </w:p>
    <w:p w:rsidR="006C7BB5" w:rsidRDefault="006C7BB5" w:rsidP="006C7BB5">
      <w:r>
        <w:t xml:space="preserve">     */</w:t>
      </w:r>
    </w:p>
    <w:p w:rsidR="006C7BB5" w:rsidRDefault="006C7BB5" w:rsidP="006C7BB5">
      <w:r>
        <w:t xml:space="preserve">    @Override</w:t>
      </w:r>
    </w:p>
    <w:p w:rsidR="006C7BB5" w:rsidRDefault="006C7BB5" w:rsidP="006C7BB5">
      <w:r>
        <w:t xml:space="preserve">    public void startMatch(Player player) {</w:t>
      </w:r>
    </w:p>
    <w:p w:rsidR="006C7BB5" w:rsidRDefault="006C7BB5" w:rsidP="006C7BB5">
      <w:r>
        <w:t xml:space="preserve">        Match match = matchList.getMatchForPlayer(player.getUsername());</w:t>
      </w:r>
    </w:p>
    <w:p w:rsidR="006C7BB5" w:rsidRDefault="006C7BB5" w:rsidP="006C7BB5">
      <w:r>
        <w:t xml:space="preserve">        Date temp = new Date();</w:t>
      </w:r>
    </w:p>
    <w:p w:rsidR="006C7BB5" w:rsidRDefault="006C7BB5" w:rsidP="006C7BB5">
      <w:r>
        <w:t xml:space="preserve">        match.setTimer(temp.getTime());</w:t>
      </w:r>
    </w:p>
    <w:p w:rsidR="006C7BB5" w:rsidRDefault="006C7BB5" w:rsidP="006C7BB5">
      <w:r>
        <w:t xml:space="preserve">        match.setState(MatchState.Ingame);</w:t>
      </w:r>
    </w:p>
    <w:p w:rsidR="006C7BB5" w:rsidRDefault="006C7BB5" w:rsidP="006C7BB5">
      <w:r>
        <w:t xml:space="preserve">    }</w:t>
      </w:r>
    </w:p>
    <w:p w:rsidR="006C7BB5" w:rsidRDefault="006C7BB5" w:rsidP="006C7BB5"/>
    <w:p w:rsidR="006C7BB5" w:rsidRDefault="006C7BB5" w:rsidP="006C7BB5">
      <w:r>
        <w:t xml:space="preserve">    /**</w:t>
      </w:r>
    </w:p>
    <w:p w:rsidR="006C7BB5" w:rsidRDefault="006C7BB5" w:rsidP="006C7BB5">
      <w:r>
        <w:t xml:space="preserve">     * Returns the MatchStatus for a particular Player's Match</w:t>
      </w:r>
    </w:p>
    <w:p w:rsidR="006C7BB5" w:rsidRDefault="006C7BB5" w:rsidP="006C7BB5">
      <w:r>
        <w:t xml:space="preserve">     * @param player Player whose ongoing Match will be fetched</w:t>
      </w:r>
    </w:p>
    <w:p w:rsidR="006C7BB5" w:rsidRDefault="006C7BB5" w:rsidP="006C7BB5">
      <w:r>
        <w:t xml:space="preserve">     * @return</w:t>
      </w:r>
    </w:p>
    <w:p w:rsidR="006C7BB5" w:rsidRDefault="006C7BB5" w:rsidP="006C7BB5">
      <w:r>
        <w:t xml:space="preserve">     */</w:t>
      </w:r>
    </w:p>
    <w:p w:rsidR="006C7BB5" w:rsidRDefault="006C7BB5" w:rsidP="006C7BB5">
      <w:r>
        <w:t xml:space="preserve">    @Override</w:t>
      </w:r>
    </w:p>
    <w:p w:rsidR="006C7BB5" w:rsidRDefault="006C7BB5" w:rsidP="006C7BB5">
      <w:r>
        <w:t xml:space="preserve">    public MatchStatus getStatus(Player player) {</w:t>
      </w:r>
    </w:p>
    <w:p w:rsidR="006C7BB5" w:rsidRDefault="006C7BB5" w:rsidP="006C7BB5">
      <w:r>
        <w:t xml:space="preserve">        if(!matchList.playerHasMatch(player.getUsername())) {</w:t>
      </w:r>
    </w:p>
    <w:p w:rsidR="006C7BB5" w:rsidRDefault="006C7BB5" w:rsidP="006C7BB5">
      <w:r>
        <w:t xml:space="preserve">            return null;</w:t>
      </w:r>
    </w:p>
    <w:p w:rsidR="006C7BB5" w:rsidRDefault="006C7BB5" w:rsidP="006C7BB5">
      <w:r>
        <w:t xml:space="preserve">        } else {</w:t>
      </w:r>
    </w:p>
    <w:p w:rsidR="006C7BB5" w:rsidRDefault="006C7BB5" w:rsidP="006C7BB5">
      <w:r>
        <w:t xml:space="preserve">            Match match = matchList.getMatchForPlayer(player.getUsername());</w:t>
      </w:r>
    </w:p>
    <w:p w:rsidR="006C7BB5" w:rsidRDefault="006C7BB5" w:rsidP="006C7BB5">
      <w:r>
        <w:t xml:space="preserve">            return new MatchStatus(match);</w:t>
      </w:r>
    </w:p>
    <w:p w:rsidR="006C7BB5" w:rsidRDefault="006C7BB5" w:rsidP="006C7BB5">
      <w:r>
        <w:t xml:space="preserve">        }</w:t>
      </w:r>
    </w:p>
    <w:p w:rsidR="006C7BB5" w:rsidRDefault="006C7BB5" w:rsidP="006C7BB5">
      <w:r>
        <w:t xml:space="preserve">    }</w:t>
      </w:r>
    </w:p>
    <w:p w:rsidR="006C7BB5" w:rsidRDefault="006C7BB5" w:rsidP="006C7BB5"/>
    <w:p w:rsidR="006C7BB5" w:rsidRDefault="006C7BB5" w:rsidP="006C7BB5">
      <w:r>
        <w:t xml:space="preserve">    /**</w:t>
      </w:r>
    </w:p>
    <w:p w:rsidR="006C7BB5" w:rsidRDefault="006C7BB5" w:rsidP="006C7BB5">
      <w:r>
        <w:t xml:space="preserve">     * Removes a Player from their current ongoing Match</w:t>
      </w:r>
    </w:p>
    <w:p w:rsidR="006C7BB5" w:rsidRDefault="006C7BB5" w:rsidP="006C7BB5">
      <w:r>
        <w:t xml:space="preserve">     * @param player Player the Player whom will be removed from their ongoing Match</w:t>
      </w:r>
    </w:p>
    <w:p w:rsidR="006C7BB5" w:rsidRDefault="006C7BB5" w:rsidP="006C7BB5">
      <w:r>
        <w:t xml:space="preserve">     */</w:t>
      </w:r>
    </w:p>
    <w:p w:rsidR="006C7BB5" w:rsidRDefault="006C7BB5" w:rsidP="006C7BB5">
      <w:r>
        <w:t xml:space="preserve">    @Override</w:t>
      </w:r>
    </w:p>
    <w:p w:rsidR="006C7BB5" w:rsidRDefault="006C7BB5" w:rsidP="006C7BB5">
      <w:r>
        <w:t xml:space="preserve">    public void leaveMatch(Player player) {</w:t>
      </w:r>
    </w:p>
    <w:p w:rsidR="006C7BB5" w:rsidRDefault="006C7BB5" w:rsidP="006C7BB5">
      <w:r>
        <w:t xml:space="preserve">        Match match = matchList.getMatchForPlayer(player.getUsername());</w:t>
      </w:r>
    </w:p>
    <w:p w:rsidR="006C7BB5" w:rsidRDefault="006C7BB5" w:rsidP="006C7BB5"/>
    <w:p w:rsidR="006C7BB5" w:rsidRDefault="006C7BB5" w:rsidP="006C7BB5">
      <w:r>
        <w:t xml:space="preserve">        match.removeCharacter(player);</w:t>
      </w:r>
    </w:p>
    <w:p w:rsidR="006C7BB5" w:rsidRDefault="006C7BB5" w:rsidP="006C7BB5">
      <w:r>
        <w:t xml:space="preserve">    }</w:t>
      </w:r>
    </w:p>
    <w:p w:rsidR="006C7BB5" w:rsidRDefault="006C7BB5" w:rsidP="006C7BB5"/>
    <w:p w:rsidR="006C7BB5" w:rsidRDefault="006C7BB5" w:rsidP="006C7BB5">
      <w:r>
        <w:t xml:space="preserve">    /**</w:t>
      </w:r>
    </w:p>
    <w:p w:rsidR="006C7BB5" w:rsidRDefault="006C7BB5" w:rsidP="006C7BB5">
      <w:r>
        <w:t xml:space="preserve">     * Changes a Match's state to Over</w:t>
      </w:r>
    </w:p>
    <w:p w:rsidR="006C7BB5" w:rsidRDefault="006C7BB5" w:rsidP="006C7BB5">
      <w:r>
        <w:t xml:space="preserve">     * @param player Player whose ongoing Match will be modified</w:t>
      </w:r>
    </w:p>
    <w:p w:rsidR="006C7BB5" w:rsidRDefault="006C7BB5" w:rsidP="006C7BB5">
      <w:r>
        <w:t xml:space="preserve">     */</w:t>
      </w:r>
    </w:p>
    <w:p w:rsidR="006C7BB5" w:rsidRDefault="006C7BB5" w:rsidP="006C7BB5">
      <w:r>
        <w:t xml:space="preserve">    @Override</w:t>
      </w:r>
    </w:p>
    <w:p w:rsidR="006C7BB5" w:rsidRDefault="006C7BB5" w:rsidP="006C7BB5">
      <w:r>
        <w:t xml:space="preserve">    public void endMatch(Player player) {</w:t>
      </w:r>
    </w:p>
    <w:p w:rsidR="006C7BB5" w:rsidRDefault="006C7BB5" w:rsidP="006C7BB5">
      <w:r>
        <w:t xml:space="preserve">        Match match = matchList.getMatchForPlayer(player.getUsername());</w:t>
      </w:r>
    </w:p>
    <w:p w:rsidR="006C7BB5" w:rsidRDefault="006C7BB5" w:rsidP="006C7BB5">
      <w:r>
        <w:t xml:space="preserve">        matchList.removeMatch(match.getId());</w:t>
      </w:r>
    </w:p>
    <w:p w:rsidR="006C7BB5" w:rsidRDefault="006C7BB5" w:rsidP="006C7BB5">
      <w:r>
        <w:t xml:space="preserve">    }</w:t>
      </w:r>
    </w:p>
    <w:p w:rsidR="006C7BB5" w:rsidRDefault="006C7BB5" w:rsidP="006C7BB5"/>
    <w:p w:rsidR="006C7BB5" w:rsidRDefault="006C7BB5" w:rsidP="006C7BB5">
      <w:r>
        <w:t xml:space="preserve">    /**</w:t>
      </w:r>
    </w:p>
    <w:p w:rsidR="006C7BB5" w:rsidRDefault="006C7BB5" w:rsidP="006C7BB5">
      <w:r>
        <w:t xml:space="preserve">     * Adds the Player to a particular Match</w:t>
      </w:r>
    </w:p>
    <w:p w:rsidR="006C7BB5" w:rsidRDefault="006C7BB5" w:rsidP="006C7BB5">
      <w:r>
        <w:t xml:space="preserve">     * @param player Player whom will be added</w:t>
      </w:r>
    </w:p>
    <w:p w:rsidR="006C7BB5" w:rsidRDefault="006C7BB5" w:rsidP="006C7BB5">
      <w:r>
        <w:t xml:space="preserve">     * @param matchID UUID of the Match that player will be addd to</w:t>
      </w:r>
    </w:p>
    <w:p w:rsidR="006C7BB5" w:rsidRDefault="006C7BB5" w:rsidP="006C7BB5">
      <w:r>
        <w:t xml:space="preserve">     * @throws SQLException thrown if Player doesn't exist or a SQL connectivity issue occurs</w:t>
      </w:r>
    </w:p>
    <w:p w:rsidR="006C7BB5" w:rsidRDefault="006C7BB5" w:rsidP="006C7BB5">
      <w:r>
        <w:t xml:space="preserve">     */</w:t>
      </w:r>
    </w:p>
    <w:p w:rsidR="006C7BB5" w:rsidRDefault="006C7BB5" w:rsidP="006C7BB5">
      <w:r>
        <w:t xml:space="preserve">    @Override</w:t>
      </w:r>
    </w:p>
    <w:p w:rsidR="006C7BB5" w:rsidRDefault="006C7BB5" w:rsidP="006C7BB5">
      <w:r>
        <w:lastRenderedPageBreak/>
        <w:t xml:space="preserve">    public void joinMatch(Player player, UUID matchId) throws SQLException {</w:t>
      </w:r>
    </w:p>
    <w:p w:rsidR="006C7BB5" w:rsidRDefault="006C7BB5" w:rsidP="006C7BB5">
      <w:r>
        <w:t xml:space="preserve">        Match match = matchList.getMatch(matchId);</w:t>
      </w:r>
    </w:p>
    <w:p w:rsidR="006C7BB5" w:rsidRDefault="006C7BB5" w:rsidP="006C7BB5">
      <w:r>
        <w:t xml:space="preserve">        player = playerRepository.get(player);</w:t>
      </w:r>
    </w:p>
    <w:p w:rsidR="006C7BB5" w:rsidRDefault="006C7BB5" w:rsidP="006C7BB5">
      <w:r>
        <w:t xml:space="preserve">        match.addCharacter(player, match.getMap().getRandomFreeTilePoint());</w:t>
      </w:r>
    </w:p>
    <w:p w:rsidR="006C7BB5" w:rsidRDefault="006C7BB5" w:rsidP="006C7BB5">
      <w:r>
        <w:t xml:space="preserve">    }</w:t>
      </w:r>
    </w:p>
    <w:p w:rsidR="006C7BB5" w:rsidRDefault="006C7BB5" w:rsidP="006C7BB5"/>
    <w:p w:rsidR="006C7BB5" w:rsidRDefault="006C7BB5" w:rsidP="006C7BB5">
      <w:r>
        <w:t xml:space="preserve">    /**</w:t>
      </w:r>
    </w:p>
    <w:p w:rsidR="006C7BB5" w:rsidRDefault="006C7BB5" w:rsidP="006C7BB5">
      <w:r>
        <w:t xml:space="preserve">     * Get all Matches currently in the Lobbying state</w:t>
      </w:r>
    </w:p>
    <w:p w:rsidR="006C7BB5" w:rsidRDefault="006C7BB5" w:rsidP="006C7BB5">
      <w:r>
        <w:t xml:space="preserve">     * @return MatchStatus[] array of all Matches in the Lobbying state</w:t>
      </w:r>
    </w:p>
    <w:p w:rsidR="006C7BB5" w:rsidRDefault="006C7BB5" w:rsidP="006C7BB5">
      <w:r>
        <w:t xml:space="preserve">     */</w:t>
      </w:r>
    </w:p>
    <w:p w:rsidR="006C7BB5" w:rsidRDefault="006C7BB5" w:rsidP="006C7BB5">
      <w:r>
        <w:t xml:space="preserve">    @Override</w:t>
      </w:r>
    </w:p>
    <w:p w:rsidR="006C7BB5" w:rsidRDefault="006C7BB5" w:rsidP="006C7BB5">
      <w:r>
        <w:t xml:space="preserve">    public MatchStatus[] getLobbyingMatches() {</w:t>
      </w:r>
    </w:p>
    <w:p w:rsidR="006C7BB5" w:rsidRDefault="006C7BB5" w:rsidP="006C7BB5">
      <w:r>
        <w:t xml:space="preserve">        List&lt;Match&gt; matches = matchList.getLobbyingMatches();</w:t>
      </w:r>
    </w:p>
    <w:p w:rsidR="006C7BB5" w:rsidRDefault="006C7BB5" w:rsidP="006C7BB5">
      <w:r>
        <w:t xml:space="preserve">        MatchStatus[] matchStatuses = new MatchStatus[matches.size()];</w:t>
      </w:r>
    </w:p>
    <w:p w:rsidR="006C7BB5" w:rsidRDefault="006C7BB5" w:rsidP="006C7BB5"/>
    <w:p w:rsidR="006C7BB5" w:rsidRDefault="006C7BB5" w:rsidP="006C7BB5">
      <w:r>
        <w:t xml:space="preserve">        for(int i = 0; i &lt; matches.size(); i++) {</w:t>
      </w:r>
    </w:p>
    <w:p w:rsidR="006C7BB5" w:rsidRDefault="006C7BB5" w:rsidP="006C7BB5">
      <w:r>
        <w:t xml:space="preserve">            matchStatuses[i] = new MatchStatus(matches.get(i));</w:t>
      </w:r>
    </w:p>
    <w:p w:rsidR="006C7BB5" w:rsidRDefault="006C7BB5" w:rsidP="006C7BB5">
      <w:r>
        <w:t xml:space="preserve">        }</w:t>
      </w:r>
    </w:p>
    <w:p w:rsidR="006C7BB5" w:rsidRDefault="006C7BB5" w:rsidP="006C7BB5"/>
    <w:p w:rsidR="006C7BB5" w:rsidRDefault="006C7BB5" w:rsidP="006C7BB5">
      <w:r>
        <w:t xml:space="preserve">        return matchStatuses;</w:t>
      </w:r>
    </w:p>
    <w:p w:rsidR="006C7BB5" w:rsidRDefault="006C7BB5" w:rsidP="006C7BB5">
      <w:r>
        <w:t xml:space="preserve">    }</w:t>
      </w:r>
    </w:p>
    <w:p w:rsidR="006C7BB5" w:rsidRDefault="006C7BB5" w:rsidP="006C7BB5"/>
    <w:p w:rsidR="006C7BB5" w:rsidRDefault="006C7BB5" w:rsidP="006C7BB5">
      <w:r>
        <w:t xml:space="preserve">    /**</w:t>
      </w:r>
    </w:p>
    <w:p w:rsidR="006C7BB5" w:rsidRDefault="006C7BB5" w:rsidP="006C7BB5">
      <w:r>
        <w:t xml:space="preserve">     * Gets the MatchResultModel for a finished Match</w:t>
      </w:r>
    </w:p>
    <w:p w:rsidR="006C7BB5" w:rsidRDefault="006C7BB5" w:rsidP="006C7BB5">
      <w:r>
        <w:t xml:space="preserve">     * todo why not remove the Player from the Match at this point rather than send another request?</w:t>
      </w:r>
    </w:p>
    <w:p w:rsidR="006C7BB5" w:rsidRDefault="006C7BB5" w:rsidP="006C7BB5">
      <w:r>
        <w:t xml:space="preserve">     * @param player Player the Player that has a finished Match</w:t>
      </w:r>
    </w:p>
    <w:p w:rsidR="006C7BB5" w:rsidRDefault="006C7BB5" w:rsidP="006C7BB5">
      <w:r>
        <w:t xml:space="preserve">     * @return MatchResultModel pertaining to the player's Match</w:t>
      </w:r>
    </w:p>
    <w:p w:rsidR="006C7BB5" w:rsidRDefault="006C7BB5" w:rsidP="006C7BB5">
      <w:r>
        <w:t xml:space="preserve">     */</w:t>
      </w:r>
    </w:p>
    <w:p w:rsidR="006C7BB5" w:rsidRDefault="006C7BB5" w:rsidP="006C7BB5">
      <w:r>
        <w:t xml:space="preserve">    @Override</w:t>
      </w:r>
    </w:p>
    <w:p w:rsidR="006C7BB5" w:rsidRDefault="006C7BB5" w:rsidP="006C7BB5">
      <w:r>
        <w:t xml:space="preserve">    public MatchResultModel getMatchResult(Player player) {</w:t>
      </w:r>
    </w:p>
    <w:p w:rsidR="006C7BB5" w:rsidRDefault="006C7BB5" w:rsidP="006C7BB5">
      <w:r>
        <w:t xml:space="preserve">        Match match = matchList.getMatchForPlayer(player.getUsername());</w:t>
      </w:r>
    </w:p>
    <w:p w:rsidR="006C7BB5" w:rsidRDefault="006C7BB5" w:rsidP="006C7BB5">
      <w:r>
        <w:t xml:space="preserve">        Character winner = match.getCharacterWithHighestCoins();</w:t>
      </w:r>
    </w:p>
    <w:p w:rsidR="006C7BB5" w:rsidRDefault="006C7BB5" w:rsidP="006C7BB5"/>
    <w:p w:rsidR="006C7BB5" w:rsidRDefault="006C7BB5" w:rsidP="006C7BB5">
      <w:r>
        <w:t xml:space="preserve">        return new MatchResultModel(winner.getPlayer().getUsername(), winner.getCollectedCoins(), match.getScore());</w:t>
      </w:r>
    </w:p>
    <w:p w:rsidR="006C7BB5" w:rsidRDefault="006C7BB5" w:rsidP="006C7BB5">
      <w:r>
        <w:t xml:space="preserve">    }</w:t>
      </w:r>
    </w:p>
    <w:p w:rsidR="006C7BB5" w:rsidRDefault="006C7BB5" w:rsidP="006C7BB5">
      <w:r>
        <w:t>}</w:t>
      </w:r>
    </w:p>
    <w:p w:rsidR="006C7BB5" w:rsidRDefault="006C7BB5" w:rsidP="006C7BB5"/>
    <w:p w:rsidR="006C7BB5" w:rsidRDefault="006C7BB5" w:rsidP="006C7BB5">
      <w:pPr>
        <w:pStyle w:val="NoSpacing"/>
        <w:numPr>
          <w:ilvl w:val="0"/>
          <w:numId w:val="6"/>
        </w:numPr>
      </w:pPr>
      <w:r>
        <w:t>MovementService.java</w:t>
      </w:r>
    </w:p>
    <w:p w:rsidR="006C7BB5" w:rsidRDefault="006C7BB5" w:rsidP="006C7BB5">
      <w:r>
        <w:t>package com.dod.service.service;</w:t>
      </w:r>
    </w:p>
    <w:p w:rsidR="006C7BB5" w:rsidRDefault="006C7BB5" w:rsidP="006C7BB5"/>
    <w:p w:rsidR="006C7BB5" w:rsidRDefault="006C7BB5" w:rsidP="006C7BB5">
      <w:r>
        <w:t>import com.dod.db.repositories.IScoreRepository;</w:t>
      </w:r>
    </w:p>
    <w:p w:rsidR="006C7BB5" w:rsidRDefault="006C7BB5" w:rsidP="006C7BB5">
      <w:r>
        <w:t>import com.dod.db.repositories.ScoreRepository;</w:t>
      </w:r>
    </w:p>
    <w:p w:rsidR="006C7BB5" w:rsidRDefault="006C7BB5" w:rsidP="006C7BB5">
      <w:r>
        <w:t>import com.dod.game.IMatchList;</w:t>
      </w:r>
    </w:p>
    <w:p w:rsidR="006C7BB5" w:rsidRDefault="006C7BB5" w:rsidP="006C7BB5">
      <w:r>
        <w:t>import com.dod.game.MatchList;</w:t>
      </w:r>
    </w:p>
    <w:p w:rsidR="006C7BB5" w:rsidRDefault="006C7BB5" w:rsidP="006C7BB5">
      <w:r>
        <w:t>import com.dod.models.*;</w:t>
      </w:r>
    </w:p>
    <w:p w:rsidR="006C7BB5" w:rsidRDefault="006C7BB5" w:rsidP="006C7BB5">
      <w:r>
        <w:t>import com.dod.models.Character;</w:t>
      </w:r>
    </w:p>
    <w:p w:rsidR="006C7BB5" w:rsidRDefault="006C7BB5" w:rsidP="006C7BB5"/>
    <w:p w:rsidR="006C7BB5" w:rsidRDefault="006C7BB5" w:rsidP="006C7BB5">
      <w:r>
        <w:t>import java.sql.SQLException;</w:t>
      </w:r>
    </w:p>
    <w:p w:rsidR="006C7BB5" w:rsidRDefault="006C7BB5" w:rsidP="006C7BB5">
      <w:r>
        <w:t>import java.util.Date;</w:t>
      </w:r>
    </w:p>
    <w:p w:rsidR="006C7BB5" w:rsidRDefault="006C7BB5" w:rsidP="006C7BB5"/>
    <w:p w:rsidR="006C7BB5" w:rsidRDefault="006C7BB5" w:rsidP="006C7BB5">
      <w:r>
        <w:t>/**</w:t>
      </w:r>
    </w:p>
    <w:p w:rsidR="006C7BB5" w:rsidRDefault="006C7BB5" w:rsidP="006C7BB5">
      <w:r>
        <w:t xml:space="preserve"> * Implementation of IMovementService</w:t>
      </w:r>
    </w:p>
    <w:p w:rsidR="006C7BB5" w:rsidRDefault="006C7BB5" w:rsidP="006C7BB5">
      <w:r>
        <w:t xml:space="preserve"> */</w:t>
      </w:r>
    </w:p>
    <w:p w:rsidR="006C7BB5" w:rsidRDefault="006C7BB5" w:rsidP="006C7BB5">
      <w:r>
        <w:t>public class MovementService implements IMovementService {</w:t>
      </w:r>
    </w:p>
    <w:p w:rsidR="006C7BB5" w:rsidRDefault="006C7BB5" w:rsidP="006C7BB5"/>
    <w:p w:rsidR="006C7BB5" w:rsidRDefault="006C7BB5" w:rsidP="006C7BB5">
      <w:r>
        <w:t xml:space="preserve">    IMatchList matchList;</w:t>
      </w:r>
    </w:p>
    <w:p w:rsidR="006C7BB5" w:rsidRDefault="006C7BB5" w:rsidP="006C7BB5">
      <w:r>
        <w:t xml:space="preserve">    IScoreRepository scoreRepository;</w:t>
      </w:r>
    </w:p>
    <w:p w:rsidR="006C7BB5" w:rsidRDefault="006C7BB5" w:rsidP="006C7BB5"/>
    <w:p w:rsidR="006C7BB5" w:rsidRDefault="006C7BB5" w:rsidP="006C7BB5">
      <w:r>
        <w:t xml:space="preserve">    public MovementService() {</w:t>
      </w:r>
    </w:p>
    <w:p w:rsidR="006C7BB5" w:rsidRDefault="006C7BB5" w:rsidP="006C7BB5">
      <w:r>
        <w:t xml:space="preserve">        this.matchList = MatchList.instance();</w:t>
      </w:r>
    </w:p>
    <w:p w:rsidR="006C7BB5" w:rsidRDefault="006C7BB5" w:rsidP="006C7BB5">
      <w:r>
        <w:t xml:space="preserve">        this.scoreRepository = (IScoreRepository)new ScoreRepository();</w:t>
      </w:r>
    </w:p>
    <w:p w:rsidR="006C7BB5" w:rsidRDefault="006C7BB5" w:rsidP="006C7BB5">
      <w:r>
        <w:lastRenderedPageBreak/>
        <w:t xml:space="preserve">    }</w:t>
      </w:r>
    </w:p>
    <w:p w:rsidR="006C7BB5" w:rsidRDefault="006C7BB5" w:rsidP="006C7BB5"/>
    <w:p w:rsidR="006C7BB5" w:rsidRDefault="006C7BB5" w:rsidP="006C7BB5">
      <w:r>
        <w:t xml:space="preserve">    /**</w:t>
      </w:r>
    </w:p>
    <w:p w:rsidR="006C7BB5" w:rsidRDefault="006C7BB5" w:rsidP="006C7BB5">
      <w:r>
        <w:t xml:space="preserve">     * Moves the Player in a particular direction. Will increment player's gold if interacting with gold coins, can</w:t>
      </w:r>
    </w:p>
    <w:p w:rsidR="006C7BB5" w:rsidRDefault="006C7BB5" w:rsidP="006C7BB5">
      <w:r>
        <w:t xml:space="preserve">     * trigger end of the Match when player interacts with Exit.</w:t>
      </w:r>
    </w:p>
    <w:p w:rsidR="006C7BB5" w:rsidRDefault="006C7BB5" w:rsidP="006C7BB5">
      <w:r>
        <w:t xml:space="preserve">     * @param direction String a char from {W,S,A,D} pertaining to a particular direction in the WASD layout</w:t>
      </w:r>
    </w:p>
    <w:p w:rsidR="006C7BB5" w:rsidRDefault="006C7BB5" w:rsidP="006C7BB5">
      <w:r>
        <w:t xml:space="preserve">     * @param player Player whom's Character will be moved</w:t>
      </w:r>
    </w:p>
    <w:p w:rsidR="006C7BB5" w:rsidRDefault="006C7BB5" w:rsidP="006C7BB5">
      <w:r>
        <w:t xml:space="preserve">     * @return Point that the Player has moved to</w:t>
      </w:r>
    </w:p>
    <w:p w:rsidR="006C7BB5" w:rsidRDefault="006C7BB5" w:rsidP="006C7BB5">
      <w:r>
        <w:t xml:space="preserve">     * @throws SQLException if the database cannot be reached or statement fails while inserting new score</w:t>
      </w:r>
    </w:p>
    <w:p w:rsidR="006C7BB5" w:rsidRDefault="006C7BB5" w:rsidP="006C7BB5">
      <w:r>
        <w:t xml:space="preserve">     */</w:t>
      </w:r>
    </w:p>
    <w:p w:rsidR="006C7BB5" w:rsidRDefault="006C7BB5" w:rsidP="006C7BB5">
      <w:r>
        <w:t xml:space="preserve">    @Override</w:t>
      </w:r>
    </w:p>
    <w:p w:rsidR="006C7BB5" w:rsidRDefault="006C7BB5" w:rsidP="006C7BB5">
      <w:r>
        <w:t xml:space="preserve">    public Point Move(String direction, Player player) throws SQLException {</w:t>
      </w:r>
    </w:p>
    <w:p w:rsidR="006C7BB5" w:rsidRDefault="006C7BB5" w:rsidP="006C7BB5">
      <w:r>
        <w:t xml:space="preserve">        Match match = matchList.getMatchForPlayer(player.getUsername());</w:t>
      </w:r>
    </w:p>
    <w:p w:rsidR="006C7BB5" w:rsidRDefault="006C7BB5" w:rsidP="006C7BB5">
      <w:r>
        <w:t xml:space="preserve">        Character pChar = match.getCharacter(player.getUsername());</w:t>
      </w:r>
    </w:p>
    <w:p w:rsidR="006C7BB5" w:rsidRDefault="006C7BB5" w:rsidP="006C7BB5">
      <w:r>
        <w:t xml:space="preserve">        Map dungeonMap = match.getMap();</w:t>
      </w:r>
    </w:p>
    <w:p w:rsidR="006C7BB5" w:rsidRDefault="006C7BB5" w:rsidP="006C7BB5">
      <w:r>
        <w:t xml:space="preserve">        Point newPoint;</w:t>
      </w:r>
    </w:p>
    <w:p w:rsidR="006C7BB5" w:rsidRDefault="006C7BB5" w:rsidP="006C7BB5"/>
    <w:p w:rsidR="006C7BB5" w:rsidRDefault="006C7BB5" w:rsidP="006C7BB5">
      <w:r>
        <w:t xml:space="preserve">        switch (direction) {</w:t>
      </w:r>
    </w:p>
    <w:p w:rsidR="006C7BB5" w:rsidRDefault="006C7BB5" w:rsidP="006C7BB5">
      <w:r>
        <w:t xml:space="preserve">            case "W":</w:t>
      </w:r>
    </w:p>
    <w:p w:rsidR="006C7BB5" w:rsidRDefault="006C7BB5" w:rsidP="006C7BB5">
      <w:r>
        <w:t xml:space="preserve">                // check if movement valid</w:t>
      </w:r>
    </w:p>
    <w:p w:rsidR="006C7BB5" w:rsidRDefault="006C7BB5" w:rsidP="006C7BB5">
      <w:r>
        <w:t xml:space="preserve">                newPoint = new Point(pChar.getPosition().x, pChar.getPosition().y - 1);</w:t>
      </w:r>
    </w:p>
    <w:p w:rsidR="006C7BB5" w:rsidRDefault="006C7BB5" w:rsidP="006C7BB5">
      <w:r>
        <w:t xml:space="preserve">                return updatePosition(newPoint, dungeonMap, pChar);</w:t>
      </w:r>
    </w:p>
    <w:p w:rsidR="006C7BB5" w:rsidRDefault="006C7BB5" w:rsidP="006C7BB5">
      <w:r>
        <w:t xml:space="preserve">            case "D":</w:t>
      </w:r>
    </w:p>
    <w:p w:rsidR="006C7BB5" w:rsidRDefault="006C7BB5" w:rsidP="006C7BB5">
      <w:r>
        <w:t xml:space="preserve">                newPoint = new Point(pChar.getPosition().x + 1, pChar.getPosition().y);</w:t>
      </w:r>
    </w:p>
    <w:p w:rsidR="006C7BB5" w:rsidRDefault="006C7BB5" w:rsidP="006C7BB5">
      <w:r>
        <w:t xml:space="preserve">                return updatePosition(newPoint, dungeonMap, pChar);</w:t>
      </w:r>
    </w:p>
    <w:p w:rsidR="006C7BB5" w:rsidRDefault="006C7BB5" w:rsidP="006C7BB5">
      <w:r>
        <w:t xml:space="preserve">            case "S":</w:t>
      </w:r>
    </w:p>
    <w:p w:rsidR="006C7BB5" w:rsidRDefault="006C7BB5" w:rsidP="006C7BB5">
      <w:r>
        <w:t xml:space="preserve">                newPoint = new Point(pChar.getPosition().x, pChar.getPosition().y + 1);</w:t>
      </w:r>
    </w:p>
    <w:p w:rsidR="006C7BB5" w:rsidRDefault="006C7BB5" w:rsidP="006C7BB5">
      <w:r>
        <w:t xml:space="preserve">                return updatePosition(newPoint, dungeonMap, pChar);</w:t>
      </w:r>
    </w:p>
    <w:p w:rsidR="006C7BB5" w:rsidRDefault="006C7BB5" w:rsidP="006C7BB5">
      <w:r>
        <w:t xml:space="preserve">            case "A":</w:t>
      </w:r>
    </w:p>
    <w:p w:rsidR="006C7BB5" w:rsidRDefault="006C7BB5" w:rsidP="006C7BB5">
      <w:r>
        <w:t xml:space="preserve">                newPoint = new Point(pChar.getPosition().x - 1, pChar.getPosition().y);</w:t>
      </w:r>
    </w:p>
    <w:p w:rsidR="006C7BB5" w:rsidRDefault="006C7BB5" w:rsidP="006C7BB5">
      <w:r>
        <w:t xml:space="preserve">                return updatePosition(newPoint, dungeonMap, pChar);</w:t>
      </w:r>
    </w:p>
    <w:p w:rsidR="006C7BB5" w:rsidRDefault="006C7BB5" w:rsidP="006C7BB5">
      <w:r>
        <w:t xml:space="preserve">            default:</w:t>
      </w:r>
    </w:p>
    <w:p w:rsidR="006C7BB5" w:rsidRDefault="006C7BB5" w:rsidP="006C7BB5">
      <w:r>
        <w:t xml:space="preserve">                return pChar.getPosition();</w:t>
      </w:r>
    </w:p>
    <w:p w:rsidR="006C7BB5" w:rsidRDefault="006C7BB5" w:rsidP="006C7BB5">
      <w:r>
        <w:t xml:space="preserve">        }</w:t>
      </w:r>
    </w:p>
    <w:p w:rsidR="006C7BB5" w:rsidRDefault="006C7BB5" w:rsidP="006C7BB5">
      <w:r>
        <w:t xml:space="preserve">    }</w:t>
      </w:r>
    </w:p>
    <w:p w:rsidR="006C7BB5" w:rsidRDefault="006C7BB5" w:rsidP="006C7BB5"/>
    <w:p w:rsidR="006C7BB5" w:rsidRDefault="006C7BB5" w:rsidP="006C7BB5">
      <w:r>
        <w:t xml:space="preserve">    /**</w:t>
      </w:r>
    </w:p>
    <w:p w:rsidR="006C7BB5" w:rsidRDefault="006C7BB5" w:rsidP="006C7BB5">
      <w:r>
        <w:t xml:space="preserve">     * Decides whether or not to update the Player's Position and interacts with special Tiles.</w:t>
      </w:r>
    </w:p>
    <w:p w:rsidR="006C7BB5" w:rsidRDefault="006C7BB5" w:rsidP="006C7BB5">
      <w:r>
        <w:t xml:space="preserve">     * @param newPoint Point the Point the Character wishes to move to</w:t>
      </w:r>
    </w:p>
    <w:p w:rsidR="006C7BB5" w:rsidRDefault="006C7BB5" w:rsidP="006C7BB5">
      <w:r>
        <w:t xml:space="preserve">     * @param dungeonMap Map that the Character is moving in</w:t>
      </w:r>
    </w:p>
    <w:p w:rsidR="006C7BB5" w:rsidRDefault="006C7BB5" w:rsidP="006C7BB5">
      <w:r>
        <w:t xml:space="preserve">     * @param pChar Character that is moving</w:t>
      </w:r>
    </w:p>
    <w:p w:rsidR="006C7BB5" w:rsidRDefault="006C7BB5" w:rsidP="006C7BB5">
      <w:r>
        <w:t xml:space="preserve">     * @return Point the Point that the Character is now in</w:t>
      </w:r>
    </w:p>
    <w:p w:rsidR="006C7BB5" w:rsidRDefault="006C7BB5" w:rsidP="006C7BB5">
      <w:r>
        <w:t xml:space="preserve">     * @throws SQLException if the database cannot be reached or statement fails while inserting new score</w:t>
      </w:r>
    </w:p>
    <w:p w:rsidR="006C7BB5" w:rsidRDefault="006C7BB5" w:rsidP="006C7BB5">
      <w:r>
        <w:t xml:space="preserve">     */</w:t>
      </w:r>
    </w:p>
    <w:p w:rsidR="006C7BB5" w:rsidRDefault="006C7BB5" w:rsidP="006C7BB5">
      <w:r>
        <w:t xml:space="preserve">    private Point updatePosition(Point newPoint, Map dungeonMap, Character pChar) throws SQLException {</w:t>
      </w:r>
    </w:p>
    <w:p w:rsidR="006C7BB5" w:rsidRDefault="006C7BB5" w:rsidP="006C7BB5">
      <w:r>
        <w:t xml:space="preserve">        if (dungeonMap.getTile(newPoint).getType() == TileType.Empty.getValue()) {</w:t>
      </w:r>
    </w:p>
    <w:p w:rsidR="006C7BB5" w:rsidRDefault="006C7BB5" w:rsidP="006C7BB5">
      <w:r>
        <w:t xml:space="preserve">            pChar.setPosition(newPoint);</w:t>
      </w:r>
    </w:p>
    <w:p w:rsidR="006C7BB5" w:rsidRDefault="006C7BB5" w:rsidP="006C7BB5">
      <w:r>
        <w:t xml:space="preserve">        } else if (dungeonMap.getTile(newPoint).getType() == TileType.Coin.getValue()){</w:t>
      </w:r>
    </w:p>
    <w:p w:rsidR="006C7BB5" w:rsidRDefault="006C7BB5" w:rsidP="006C7BB5">
      <w:r>
        <w:t xml:space="preserve">            pChar.setPosition(newPoint);</w:t>
      </w:r>
    </w:p>
    <w:p w:rsidR="006C7BB5" w:rsidRDefault="006C7BB5" w:rsidP="006C7BB5">
      <w:r>
        <w:t xml:space="preserve">            if (!pChar.getCollectedCoinsPos().contains(newPoint)) {</w:t>
      </w:r>
    </w:p>
    <w:p w:rsidR="006C7BB5" w:rsidRDefault="006C7BB5" w:rsidP="006C7BB5">
      <w:r>
        <w:t xml:space="preserve">                pChar.setCollectedCoins(pChar.getCollectedCoins() + 1);</w:t>
      </w:r>
    </w:p>
    <w:p w:rsidR="006C7BB5" w:rsidRDefault="006C7BB5" w:rsidP="006C7BB5">
      <w:r>
        <w:t xml:space="preserve">                pChar.addCollectedCoinsPos(newPoint);</w:t>
      </w:r>
    </w:p>
    <w:p w:rsidR="006C7BB5" w:rsidRDefault="006C7BB5" w:rsidP="006C7BB5">
      <w:r>
        <w:t xml:space="preserve">            }</w:t>
      </w:r>
    </w:p>
    <w:p w:rsidR="006C7BB5" w:rsidRDefault="006C7BB5" w:rsidP="006C7BB5">
      <w:r>
        <w:lastRenderedPageBreak/>
        <w:t xml:space="preserve">        }</w:t>
      </w:r>
    </w:p>
    <w:p w:rsidR="006C7BB5" w:rsidRDefault="006C7BB5" w:rsidP="006C7BB5">
      <w:r>
        <w:t xml:space="preserve">        else if(dungeonMap.getTile(newPoint).getType() == TileType.Exit.getValue()) {</w:t>
      </w:r>
    </w:p>
    <w:p w:rsidR="006C7BB5" w:rsidRDefault="006C7BB5" w:rsidP="006C7BB5">
      <w:r>
        <w:t xml:space="preserve">            if(pChar.getCollectedCoins() &gt; dungeonMap.getCoinWin()) {</w:t>
      </w:r>
    </w:p>
    <w:p w:rsidR="006C7BB5" w:rsidRDefault="006C7BB5" w:rsidP="006C7BB5">
      <w:r>
        <w:t xml:space="preserve">                pChar.setPosition(newPoint);</w:t>
      </w:r>
    </w:p>
    <w:p w:rsidR="006C7BB5" w:rsidRDefault="006C7BB5" w:rsidP="006C7BB5">
      <w:r>
        <w:t xml:space="preserve">                Match match = matchList.getMatchForPlayer(pChar.getPlayer().getUsername());</w:t>
      </w:r>
    </w:p>
    <w:p w:rsidR="006C7BB5" w:rsidRDefault="006C7BB5" w:rsidP="006C7BB5">
      <w:r>
        <w:t xml:space="preserve">                match.setState(MatchState.Over);</w:t>
      </w:r>
    </w:p>
    <w:p w:rsidR="006C7BB5" w:rsidRDefault="006C7BB5" w:rsidP="006C7BB5"/>
    <w:p w:rsidR="006C7BB5" w:rsidRDefault="006C7BB5" w:rsidP="006C7BB5">
      <w:r>
        <w:t xml:space="preserve">                Date date = new Date();</w:t>
      </w:r>
    </w:p>
    <w:p w:rsidR="006C7BB5" w:rsidRDefault="006C7BB5" w:rsidP="006C7BB5">
      <w:r>
        <w:t xml:space="preserve">                match.setTimer(date.getTime() - match.getTimer());</w:t>
      </w:r>
    </w:p>
    <w:p w:rsidR="006C7BB5" w:rsidRDefault="006C7BB5" w:rsidP="006C7BB5">
      <w:r>
        <w:t xml:space="preserve">                int score = ((int) ((double)pChar.getCollectedCoins() / (double)match.getTimer() * 10000000));</w:t>
      </w:r>
    </w:p>
    <w:p w:rsidR="006C7BB5" w:rsidRDefault="006C7BB5" w:rsidP="006C7BB5"/>
    <w:p w:rsidR="006C7BB5" w:rsidRDefault="006C7BB5" w:rsidP="006C7BB5">
      <w:r>
        <w:t xml:space="preserve">                match.setScore(score);</w:t>
      </w:r>
    </w:p>
    <w:p w:rsidR="006C7BB5" w:rsidRDefault="006C7BB5" w:rsidP="006C7BB5">
      <w:r>
        <w:t xml:space="preserve">                scoreRepository.insert(new Score(pChar.getPlayer().getUsername(), score));</w:t>
      </w:r>
    </w:p>
    <w:p w:rsidR="006C7BB5" w:rsidRDefault="006C7BB5" w:rsidP="006C7BB5">
      <w:r>
        <w:t xml:space="preserve">            }</w:t>
      </w:r>
    </w:p>
    <w:p w:rsidR="006C7BB5" w:rsidRDefault="006C7BB5" w:rsidP="006C7BB5">
      <w:r>
        <w:t xml:space="preserve">        }</w:t>
      </w:r>
    </w:p>
    <w:p w:rsidR="006C7BB5" w:rsidRDefault="006C7BB5" w:rsidP="006C7BB5">
      <w:r>
        <w:t xml:space="preserve">        return pChar.getPosition();</w:t>
      </w:r>
    </w:p>
    <w:p w:rsidR="006C7BB5" w:rsidRDefault="006C7BB5" w:rsidP="006C7BB5">
      <w:r>
        <w:t xml:space="preserve">    }</w:t>
      </w:r>
    </w:p>
    <w:p w:rsidR="006C7BB5" w:rsidRDefault="006C7BB5" w:rsidP="006C7BB5">
      <w:r>
        <w:t>}</w:t>
      </w:r>
    </w:p>
    <w:p w:rsidR="005B2D94" w:rsidRDefault="005B2D94" w:rsidP="006C7BB5"/>
    <w:p w:rsidR="006C7BB5" w:rsidRDefault="006C7BB5" w:rsidP="006C7BB5">
      <w:pPr>
        <w:pStyle w:val="NoSpacing"/>
        <w:numPr>
          <w:ilvl w:val="0"/>
          <w:numId w:val="6"/>
        </w:numPr>
      </w:pPr>
      <w:r>
        <w:t>ParseService.java</w:t>
      </w:r>
    </w:p>
    <w:p w:rsidR="005B2D94" w:rsidRDefault="005B2D94" w:rsidP="005B2D94">
      <w:r>
        <w:t>package com.dod.service.service;</w:t>
      </w:r>
    </w:p>
    <w:p w:rsidR="005B2D94" w:rsidRDefault="005B2D94" w:rsidP="005B2D94"/>
    <w:p w:rsidR="005B2D94" w:rsidRDefault="005B2D94" w:rsidP="005B2D94">
      <w:r>
        <w:t>import com.dod.models.Map;</w:t>
      </w:r>
    </w:p>
    <w:p w:rsidR="005B2D94" w:rsidRDefault="005B2D94" w:rsidP="005B2D94">
      <w:r>
        <w:t>import com.dod.models.Point;</w:t>
      </w:r>
    </w:p>
    <w:p w:rsidR="005B2D94" w:rsidRDefault="005B2D94" w:rsidP="005B2D94">
      <w:r>
        <w:t>import com.dod.models.Tile;</w:t>
      </w:r>
    </w:p>
    <w:p w:rsidR="005B2D94" w:rsidRDefault="005B2D94" w:rsidP="005B2D94">
      <w:r>
        <w:t>import org.json.simple.JSONArray;</w:t>
      </w:r>
    </w:p>
    <w:p w:rsidR="005B2D94" w:rsidRDefault="005B2D94" w:rsidP="005B2D94">
      <w:r>
        <w:t>import org.json.simple.JSONObject;</w:t>
      </w:r>
    </w:p>
    <w:p w:rsidR="005B2D94" w:rsidRDefault="005B2D94" w:rsidP="005B2D94"/>
    <w:p w:rsidR="005B2D94" w:rsidRDefault="005B2D94" w:rsidP="005B2D94">
      <w:r>
        <w:t>import java.util.Iterator;</w:t>
      </w:r>
    </w:p>
    <w:p w:rsidR="005B2D94" w:rsidRDefault="005B2D94" w:rsidP="005B2D94"/>
    <w:p w:rsidR="005B2D94" w:rsidRDefault="005B2D94" w:rsidP="005B2D94">
      <w:r>
        <w:t>/**</w:t>
      </w:r>
    </w:p>
    <w:p w:rsidR="005B2D94" w:rsidRDefault="005B2D94" w:rsidP="005B2D94">
      <w:r>
        <w:t xml:space="preserve"> * Implementation of IParseService.</w:t>
      </w:r>
    </w:p>
    <w:p w:rsidR="005B2D94" w:rsidRDefault="005B2D94" w:rsidP="005B2D94">
      <w:r>
        <w:t xml:space="preserve"> */</w:t>
      </w:r>
    </w:p>
    <w:p w:rsidR="005B2D94" w:rsidRDefault="005B2D94" w:rsidP="005B2D94">
      <w:r>
        <w:t>public class ParseService implements IParseService {</w:t>
      </w:r>
    </w:p>
    <w:p w:rsidR="005B2D94" w:rsidRDefault="005B2D94" w:rsidP="005B2D94"/>
    <w:p w:rsidR="005B2D94" w:rsidRDefault="005B2D94" w:rsidP="005B2D94">
      <w:r>
        <w:t xml:space="preserve">    /**</w:t>
      </w:r>
    </w:p>
    <w:p w:rsidR="005B2D94" w:rsidRDefault="005B2D94" w:rsidP="005B2D94">
      <w:r>
        <w:t xml:space="preserve">     * Parses a Map object from it's JSON encoding</w:t>
      </w:r>
    </w:p>
    <w:p w:rsidR="005B2D94" w:rsidRDefault="005B2D94" w:rsidP="005B2D94">
      <w:r>
        <w:t xml:space="preserve">     * @param input JSONObject a JSON encoding of the Map</w:t>
      </w:r>
    </w:p>
    <w:p w:rsidR="005B2D94" w:rsidRDefault="005B2D94" w:rsidP="005B2D94">
      <w:r>
        <w:t xml:space="preserve">     * @return Map an initialised Map parsed from JSON</w:t>
      </w:r>
    </w:p>
    <w:p w:rsidR="005B2D94" w:rsidRDefault="005B2D94" w:rsidP="005B2D94">
      <w:r>
        <w:t xml:space="preserve">     * @throws NullPointerException may be thrown by SimpleJson while parsing</w:t>
      </w:r>
    </w:p>
    <w:p w:rsidR="005B2D94" w:rsidRDefault="005B2D94" w:rsidP="005B2D94">
      <w:r>
        <w:t xml:space="preserve">     */</w:t>
      </w:r>
    </w:p>
    <w:p w:rsidR="005B2D94" w:rsidRDefault="005B2D94" w:rsidP="005B2D94">
      <w:r>
        <w:t xml:space="preserve">    @Override</w:t>
      </w:r>
    </w:p>
    <w:p w:rsidR="005B2D94" w:rsidRDefault="005B2D94" w:rsidP="005B2D94">
      <w:r>
        <w:t xml:space="preserve">    public Map parseMap(JSONObject input) throws NullPointerException {</w:t>
      </w:r>
    </w:p>
    <w:p w:rsidR="005B2D94" w:rsidRDefault="005B2D94" w:rsidP="005B2D94">
      <w:r>
        <w:t xml:space="preserve">        JSONObject level = getLevel(input);</w:t>
      </w:r>
    </w:p>
    <w:p w:rsidR="005B2D94" w:rsidRDefault="005B2D94" w:rsidP="005B2D94">
      <w:r>
        <w:t xml:space="preserve">        JSONArray rowsOfTiles = (JSONArray) level.get("map");</w:t>
      </w:r>
    </w:p>
    <w:p w:rsidR="005B2D94" w:rsidRDefault="005B2D94" w:rsidP="005B2D94">
      <w:r>
        <w:t xml:space="preserve">        int xSize = ((JSONArray) rowsOfTiles.get(0)).size();</w:t>
      </w:r>
    </w:p>
    <w:p w:rsidR="005B2D94" w:rsidRDefault="005B2D94" w:rsidP="005B2D94">
      <w:r>
        <w:t xml:space="preserve">        int ySize = rowsOfTiles.size();</w:t>
      </w:r>
    </w:p>
    <w:p w:rsidR="005B2D94" w:rsidRDefault="005B2D94" w:rsidP="005B2D94"/>
    <w:p w:rsidR="005B2D94" w:rsidRDefault="005B2D94" w:rsidP="005B2D94">
      <w:r>
        <w:t xml:space="preserve">        Map map = new Map(</w:t>
      </w:r>
    </w:p>
    <w:p w:rsidR="005B2D94" w:rsidRDefault="005B2D94" w:rsidP="005B2D94">
      <w:r>
        <w:t xml:space="preserve">                (String) level.get("name"),</w:t>
      </w:r>
    </w:p>
    <w:p w:rsidR="005B2D94" w:rsidRDefault="005B2D94" w:rsidP="005B2D94">
      <w:r>
        <w:t xml:space="preserve">                ((Long) (level.get("coin_num"))).intValue(),</w:t>
      </w:r>
    </w:p>
    <w:p w:rsidR="005B2D94" w:rsidRDefault="005B2D94" w:rsidP="005B2D94">
      <w:r>
        <w:t xml:space="preserve">                ((Long) (level.get("coin_win"))).intValue(),</w:t>
      </w:r>
    </w:p>
    <w:p w:rsidR="005B2D94" w:rsidRDefault="005B2D94" w:rsidP="005B2D94">
      <w:r>
        <w:t xml:space="preserve">                ((Long) (level.get("Width"))).intValue(),</w:t>
      </w:r>
    </w:p>
    <w:p w:rsidR="005B2D94" w:rsidRDefault="005B2D94" w:rsidP="005B2D94">
      <w:r>
        <w:t xml:space="preserve">                ((Long) (level.get("Height"))).intValue(),</w:t>
      </w:r>
    </w:p>
    <w:p w:rsidR="005B2D94" w:rsidRDefault="005B2D94" w:rsidP="005B2D94">
      <w:r>
        <w:t xml:space="preserve">                new Point(xSize, ySize));</w:t>
      </w:r>
    </w:p>
    <w:p w:rsidR="005B2D94" w:rsidRDefault="005B2D94" w:rsidP="005B2D94"/>
    <w:p w:rsidR="005B2D94" w:rsidRDefault="005B2D94" w:rsidP="005B2D94">
      <w:r>
        <w:t xml:space="preserve">        for (int y = 0; y &lt; ySize; y++) {</w:t>
      </w:r>
    </w:p>
    <w:p w:rsidR="005B2D94" w:rsidRDefault="005B2D94" w:rsidP="005B2D94">
      <w:r>
        <w:t xml:space="preserve">            JSONArray row = (JSONArray) rowsOfTiles.get(y);</w:t>
      </w:r>
    </w:p>
    <w:p w:rsidR="005B2D94" w:rsidRDefault="005B2D94" w:rsidP="005B2D94">
      <w:r>
        <w:t xml:space="preserve">            for (int x = 0; x &lt; xSize; x++) {</w:t>
      </w:r>
    </w:p>
    <w:p w:rsidR="005B2D94" w:rsidRDefault="005B2D94" w:rsidP="005B2D94">
      <w:r>
        <w:lastRenderedPageBreak/>
        <w:t xml:space="preserve">                JSONObject tile = (JSONObject) row.get(x);</w:t>
      </w:r>
    </w:p>
    <w:p w:rsidR="005B2D94" w:rsidRDefault="005B2D94" w:rsidP="005B2D94">
      <w:r>
        <w:t xml:space="preserve">                map.setTile(new Point(x, y), new Tile(((Long) tile.get("type")).intValue()));</w:t>
      </w:r>
    </w:p>
    <w:p w:rsidR="005B2D94" w:rsidRDefault="005B2D94" w:rsidP="005B2D94">
      <w:r>
        <w:t xml:space="preserve">            }</w:t>
      </w:r>
    </w:p>
    <w:p w:rsidR="005B2D94" w:rsidRDefault="005B2D94" w:rsidP="005B2D94">
      <w:r>
        <w:t xml:space="preserve">        }</w:t>
      </w:r>
    </w:p>
    <w:p w:rsidR="005B2D94" w:rsidRDefault="005B2D94" w:rsidP="005B2D94"/>
    <w:p w:rsidR="005B2D94" w:rsidRDefault="005B2D94" w:rsidP="005B2D94">
      <w:r>
        <w:t xml:space="preserve">        return map;</w:t>
      </w:r>
    </w:p>
    <w:p w:rsidR="005B2D94" w:rsidRDefault="005B2D94" w:rsidP="005B2D94">
      <w:r>
        <w:t xml:space="preserve">    }</w:t>
      </w:r>
    </w:p>
    <w:p w:rsidR="005B2D94" w:rsidRDefault="005B2D94" w:rsidP="005B2D94"/>
    <w:p w:rsidR="005B2D94" w:rsidRDefault="005B2D94" w:rsidP="005B2D94">
      <w:r>
        <w:t xml:space="preserve">    /**</w:t>
      </w:r>
    </w:p>
    <w:p w:rsidR="005B2D94" w:rsidRDefault="005B2D94" w:rsidP="005B2D94">
      <w:r>
        <w:t xml:space="preserve">     * Figures out the level name based on the number of the level and returns the initial element</w:t>
      </w:r>
    </w:p>
    <w:p w:rsidR="005B2D94" w:rsidRDefault="005B2D94" w:rsidP="005B2D94">
      <w:r>
        <w:t xml:space="preserve">     * @param input the level numer</w:t>
      </w:r>
    </w:p>
    <w:p w:rsidR="005B2D94" w:rsidRDefault="005B2D94" w:rsidP="005B2D94">
      <w:r>
        <w:t xml:space="preserve">     * @return JSONObject of the Map object</w:t>
      </w:r>
    </w:p>
    <w:p w:rsidR="005B2D94" w:rsidRDefault="005B2D94" w:rsidP="005B2D94">
      <w:r>
        <w:t xml:space="preserve">     */</w:t>
      </w:r>
    </w:p>
    <w:p w:rsidR="005B2D94" w:rsidRDefault="005B2D94" w:rsidP="005B2D94">
      <w:r>
        <w:t xml:space="preserve">    private JSONObject getLevel(JSONObject input) {</w:t>
      </w:r>
    </w:p>
    <w:p w:rsidR="005B2D94" w:rsidRDefault="005B2D94" w:rsidP="005B2D94">
      <w:r>
        <w:t xml:space="preserve">        Iterator&lt;String&gt; keys = input.keySet().iterator();</w:t>
      </w:r>
    </w:p>
    <w:p w:rsidR="005B2D94" w:rsidRDefault="005B2D94" w:rsidP="005B2D94">
      <w:r>
        <w:t xml:space="preserve">        String levelKey = keys.hasNext() ? keys.next() : "";</w:t>
      </w:r>
    </w:p>
    <w:p w:rsidR="005B2D94" w:rsidRDefault="005B2D94" w:rsidP="005B2D94"/>
    <w:p w:rsidR="005B2D94" w:rsidRDefault="005B2D94" w:rsidP="005B2D94">
      <w:r>
        <w:t xml:space="preserve">        return (JSONObject)input.get(levelKey);</w:t>
      </w:r>
    </w:p>
    <w:p w:rsidR="005B2D94" w:rsidRDefault="005B2D94" w:rsidP="005B2D94">
      <w:r>
        <w:t xml:space="preserve">    }</w:t>
      </w:r>
    </w:p>
    <w:p w:rsidR="005B2D94" w:rsidRDefault="005B2D94" w:rsidP="005B2D94">
      <w:r>
        <w:t>}</w:t>
      </w:r>
    </w:p>
    <w:p w:rsidR="005B2D94" w:rsidRDefault="005B2D94" w:rsidP="005B2D94"/>
    <w:p w:rsidR="006C7BB5" w:rsidRDefault="006C7BB5" w:rsidP="006C7BB5">
      <w:pPr>
        <w:pStyle w:val="NoSpacing"/>
        <w:numPr>
          <w:ilvl w:val="0"/>
          <w:numId w:val="6"/>
        </w:numPr>
      </w:pPr>
      <w:r>
        <w:t>StateService.java</w:t>
      </w:r>
    </w:p>
    <w:p w:rsidR="005B2D94" w:rsidRDefault="005B2D94" w:rsidP="005B2D94">
      <w:r>
        <w:t>package com.dod.service.service;</w:t>
      </w:r>
    </w:p>
    <w:p w:rsidR="005B2D94" w:rsidRDefault="005B2D94" w:rsidP="005B2D94"/>
    <w:p w:rsidR="005B2D94" w:rsidRDefault="005B2D94" w:rsidP="005B2D94">
      <w:r>
        <w:t>import com.dod.game.IMatchList;</w:t>
      </w:r>
    </w:p>
    <w:p w:rsidR="005B2D94" w:rsidRDefault="005B2D94" w:rsidP="005B2D94">
      <w:r>
        <w:t>import com.dod.models.Character;</w:t>
      </w:r>
    </w:p>
    <w:p w:rsidR="005B2D94" w:rsidRDefault="005B2D94" w:rsidP="005B2D94">
      <w:r>
        <w:t>import com.dod.models.*;</w:t>
      </w:r>
    </w:p>
    <w:p w:rsidR="005B2D94" w:rsidRDefault="005B2D94" w:rsidP="005B2D94">
      <w:r>
        <w:t>import com.dod.service.model.CharacterModel;</w:t>
      </w:r>
    </w:p>
    <w:p w:rsidR="005B2D94" w:rsidRDefault="005B2D94" w:rsidP="005B2D94">
      <w:r>
        <w:t>import com.dod.service.model.GameStateModel;</w:t>
      </w:r>
    </w:p>
    <w:p w:rsidR="005B2D94" w:rsidRDefault="005B2D94" w:rsidP="005B2D94">
      <w:r>
        <w:t>import com.dod.service.model.TileModel;</w:t>
      </w:r>
    </w:p>
    <w:p w:rsidR="005B2D94" w:rsidRDefault="005B2D94" w:rsidP="005B2D94"/>
    <w:p w:rsidR="005B2D94" w:rsidRDefault="005B2D94" w:rsidP="005B2D94">
      <w:r>
        <w:t>import java.util.ArrayList;</w:t>
      </w:r>
    </w:p>
    <w:p w:rsidR="005B2D94" w:rsidRDefault="005B2D94" w:rsidP="005B2D94">
      <w:r>
        <w:t>import java.util.List;</w:t>
      </w:r>
    </w:p>
    <w:p w:rsidR="005B2D94" w:rsidRDefault="005B2D94" w:rsidP="005B2D94"/>
    <w:p w:rsidR="005B2D94" w:rsidRDefault="005B2D94" w:rsidP="005B2D94">
      <w:r>
        <w:t>/**</w:t>
      </w:r>
    </w:p>
    <w:p w:rsidR="005B2D94" w:rsidRDefault="005B2D94" w:rsidP="005B2D94">
      <w:r>
        <w:t xml:space="preserve"> * Generates a representation of the current game state form the perspective of a particular character</w:t>
      </w:r>
    </w:p>
    <w:p w:rsidR="005B2D94" w:rsidRDefault="005B2D94" w:rsidP="005B2D94">
      <w:r>
        <w:t xml:space="preserve"> */</w:t>
      </w:r>
    </w:p>
    <w:p w:rsidR="005B2D94" w:rsidRDefault="005B2D94" w:rsidP="005B2D94">
      <w:r>
        <w:t>public class StateService implements IStateService {</w:t>
      </w:r>
    </w:p>
    <w:p w:rsidR="005B2D94" w:rsidRDefault="005B2D94" w:rsidP="005B2D94"/>
    <w:p w:rsidR="005B2D94" w:rsidRDefault="005B2D94" w:rsidP="005B2D94">
      <w:r>
        <w:t xml:space="preserve">    IVisibilityService visibilityService;</w:t>
      </w:r>
    </w:p>
    <w:p w:rsidR="005B2D94" w:rsidRDefault="005B2D94" w:rsidP="005B2D94">
      <w:r>
        <w:t xml:space="preserve">    IMatchList matchList;</w:t>
      </w:r>
    </w:p>
    <w:p w:rsidR="005B2D94" w:rsidRDefault="005B2D94" w:rsidP="005B2D94"/>
    <w:p w:rsidR="005B2D94" w:rsidRDefault="005B2D94" w:rsidP="005B2D94">
      <w:r>
        <w:t xml:space="preserve">    public StateService(IVisibilityService visibilityService, IMatchList matchList) {</w:t>
      </w:r>
    </w:p>
    <w:p w:rsidR="005B2D94" w:rsidRDefault="005B2D94" w:rsidP="005B2D94">
      <w:r>
        <w:t xml:space="preserve">        this.visibilityService = visibilityService;</w:t>
      </w:r>
    </w:p>
    <w:p w:rsidR="005B2D94" w:rsidRDefault="005B2D94" w:rsidP="005B2D94">
      <w:r>
        <w:t xml:space="preserve">        this.matchList = matchList;</w:t>
      </w:r>
    </w:p>
    <w:p w:rsidR="005B2D94" w:rsidRDefault="005B2D94" w:rsidP="005B2D94">
      <w:r>
        <w:t xml:space="preserve">    }</w:t>
      </w:r>
    </w:p>
    <w:p w:rsidR="005B2D94" w:rsidRDefault="005B2D94" w:rsidP="005B2D94"/>
    <w:p w:rsidR="005B2D94" w:rsidRDefault="005B2D94" w:rsidP="005B2D94">
      <w:r>
        <w:t xml:space="preserve">    /**</w:t>
      </w:r>
    </w:p>
    <w:p w:rsidR="005B2D94" w:rsidRDefault="005B2D94" w:rsidP="005B2D94">
      <w:r>
        <w:t xml:space="preserve">     * Generates and returns a representation of the current game state form the perspective of a particular character</w:t>
      </w:r>
    </w:p>
    <w:p w:rsidR="005B2D94" w:rsidRDefault="005B2D94" w:rsidP="005B2D94">
      <w:r>
        <w:t xml:space="preserve">     * @param player Player the Player a GameStateModel will be generated for</w:t>
      </w:r>
    </w:p>
    <w:p w:rsidR="005B2D94" w:rsidRDefault="005B2D94" w:rsidP="005B2D94">
      <w:r>
        <w:t xml:space="preserve">     * @return GameStateModel a model of the current game state</w:t>
      </w:r>
    </w:p>
    <w:p w:rsidR="005B2D94" w:rsidRDefault="005B2D94" w:rsidP="005B2D94">
      <w:r>
        <w:t xml:space="preserve">     */</w:t>
      </w:r>
    </w:p>
    <w:p w:rsidR="005B2D94" w:rsidRDefault="005B2D94" w:rsidP="005B2D94">
      <w:r>
        <w:t xml:space="preserve">    @Override</w:t>
      </w:r>
    </w:p>
    <w:p w:rsidR="005B2D94" w:rsidRDefault="005B2D94" w:rsidP="005B2D94">
      <w:r>
        <w:t xml:space="preserve">    public GameStateModel GetState(Player player) {</w:t>
      </w:r>
    </w:p>
    <w:p w:rsidR="005B2D94" w:rsidRDefault="005B2D94" w:rsidP="005B2D94">
      <w:r>
        <w:t xml:space="preserve">        Match match = matchList.getMatchForPlayer(player.getUsername());</w:t>
      </w:r>
    </w:p>
    <w:p w:rsidR="005B2D94" w:rsidRDefault="005B2D94" w:rsidP="005B2D94">
      <w:r>
        <w:t xml:space="preserve">        Map map = visibilityService.createVisibleMap(match.getMap(), match.getCharacter(player.getUsername()));</w:t>
      </w:r>
    </w:p>
    <w:p w:rsidR="005B2D94" w:rsidRDefault="005B2D94" w:rsidP="005B2D94"/>
    <w:p w:rsidR="005B2D94" w:rsidRDefault="005B2D94" w:rsidP="005B2D94">
      <w:r>
        <w:lastRenderedPageBreak/>
        <w:t xml:space="preserve">        List&lt;TileModel&gt; tiles = new ArrayList();</w:t>
      </w:r>
    </w:p>
    <w:p w:rsidR="005B2D94" w:rsidRDefault="005B2D94" w:rsidP="005B2D94">
      <w:r>
        <w:t xml:space="preserve">        List&lt;CharacterModel&gt; characters = new ArrayList();</w:t>
      </w:r>
    </w:p>
    <w:p w:rsidR="005B2D94" w:rsidRDefault="005B2D94" w:rsidP="005B2D94"/>
    <w:p w:rsidR="005B2D94" w:rsidRDefault="005B2D94" w:rsidP="005B2D94">
      <w:r>
        <w:t xml:space="preserve">        for(int x = 0; x &lt; map.getWidth(); x++) {</w:t>
      </w:r>
    </w:p>
    <w:p w:rsidR="005B2D94" w:rsidRDefault="005B2D94" w:rsidP="005B2D94">
      <w:r>
        <w:t xml:space="preserve">            for(int y = 0; y &lt; map.getHeight(); y++) {</w:t>
      </w:r>
    </w:p>
    <w:p w:rsidR="005B2D94" w:rsidRDefault="005B2D94" w:rsidP="005B2D94">
      <w:r>
        <w:t xml:space="preserve">                Point point = new Point(x,y);</w:t>
      </w:r>
    </w:p>
    <w:p w:rsidR="005B2D94" w:rsidRDefault="005B2D94" w:rsidP="005B2D94">
      <w:r>
        <w:t xml:space="preserve">                Tile tile = map.getTile(point);</w:t>
      </w:r>
    </w:p>
    <w:p w:rsidR="005B2D94" w:rsidRDefault="005B2D94" w:rsidP="005B2D94"/>
    <w:p w:rsidR="005B2D94" w:rsidRDefault="005B2D94" w:rsidP="005B2D94">
      <w:r>
        <w:t xml:space="preserve">                if(tile.isVisible()) {</w:t>
      </w:r>
    </w:p>
    <w:p w:rsidR="005B2D94" w:rsidRDefault="005B2D94" w:rsidP="005B2D94">
      <w:r>
        <w:t xml:space="preserve">                    tiles.add(new TileModel(tile.getType(), point));</w:t>
      </w:r>
    </w:p>
    <w:p w:rsidR="005B2D94" w:rsidRDefault="005B2D94" w:rsidP="005B2D94">
      <w:r>
        <w:t xml:space="preserve">                    List&lt;Character&gt; charactersOnTile = match.getCharactersOnTile(point);</w:t>
      </w:r>
    </w:p>
    <w:p w:rsidR="005B2D94" w:rsidRDefault="005B2D94" w:rsidP="005B2D94">
      <w:r>
        <w:t xml:space="preserve">                    for(Character character : charactersOnTile) {</w:t>
      </w:r>
    </w:p>
    <w:p w:rsidR="005B2D94" w:rsidRDefault="005B2D94" w:rsidP="005B2D94">
      <w:r>
        <w:t xml:space="preserve">                        characters.add(new CharacterModel(</w:t>
      </w:r>
    </w:p>
    <w:p w:rsidR="005B2D94" w:rsidRDefault="005B2D94" w:rsidP="005B2D94">
      <w:r>
        <w:t xml:space="preserve">                                character.getPlayer().getUsername(),</w:t>
      </w:r>
    </w:p>
    <w:p w:rsidR="005B2D94" w:rsidRDefault="005B2D94" w:rsidP="005B2D94">
      <w:r>
        <w:t xml:space="preserve">                                character.getCollectedCoins(),</w:t>
      </w:r>
    </w:p>
    <w:p w:rsidR="005B2D94" w:rsidRDefault="005B2D94" w:rsidP="005B2D94">
      <w:r>
        <w:t xml:space="preserve">                                character.getPosition()));</w:t>
      </w:r>
    </w:p>
    <w:p w:rsidR="005B2D94" w:rsidRDefault="005B2D94" w:rsidP="005B2D94">
      <w:r>
        <w:t xml:space="preserve">                    }</w:t>
      </w:r>
    </w:p>
    <w:p w:rsidR="005B2D94" w:rsidRDefault="005B2D94" w:rsidP="005B2D94">
      <w:r>
        <w:t xml:space="preserve">                }</w:t>
      </w:r>
    </w:p>
    <w:p w:rsidR="005B2D94" w:rsidRDefault="005B2D94" w:rsidP="005B2D94">
      <w:r>
        <w:t xml:space="preserve">            }</w:t>
      </w:r>
    </w:p>
    <w:p w:rsidR="005B2D94" w:rsidRDefault="005B2D94" w:rsidP="005B2D94">
      <w:r>
        <w:t xml:space="preserve">        }</w:t>
      </w:r>
    </w:p>
    <w:p w:rsidR="005B2D94" w:rsidRDefault="005B2D94" w:rsidP="005B2D94"/>
    <w:p w:rsidR="005B2D94" w:rsidRDefault="005B2D94" w:rsidP="005B2D94">
      <w:r>
        <w:t xml:space="preserve">        Character character = match.getCharacter(player.getUsername());</w:t>
      </w:r>
    </w:p>
    <w:p w:rsidR="005B2D94" w:rsidRDefault="005B2D94" w:rsidP="005B2D94">
      <w:r>
        <w:t xml:space="preserve">        return new GameStateModel(tiles.toArray(</w:t>
      </w:r>
    </w:p>
    <w:p w:rsidR="005B2D94" w:rsidRDefault="005B2D94" w:rsidP="005B2D94">
      <w:r>
        <w:t xml:space="preserve">                new TileModel[tiles.size()]),</w:t>
      </w:r>
    </w:p>
    <w:p w:rsidR="005B2D94" w:rsidRDefault="005B2D94" w:rsidP="005B2D94">
      <w:r>
        <w:t xml:space="preserve">                characters.toArray(new CharacterModel[characters.size()]),</w:t>
      </w:r>
    </w:p>
    <w:p w:rsidR="005B2D94" w:rsidRDefault="005B2D94" w:rsidP="005B2D94">
      <w:r>
        <w:t xml:space="preserve">                new CharacterModel(</w:t>
      </w:r>
    </w:p>
    <w:p w:rsidR="005B2D94" w:rsidRDefault="005B2D94" w:rsidP="005B2D94">
      <w:r>
        <w:t xml:space="preserve">                        character.getPlayer().getUsername(),</w:t>
      </w:r>
    </w:p>
    <w:p w:rsidR="005B2D94" w:rsidRDefault="005B2D94" w:rsidP="005B2D94">
      <w:r>
        <w:t xml:space="preserve">                        character.getCollectedCoins(),</w:t>
      </w:r>
    </w:p>
    <w:p w:rsidR="005B2D94" w:rsidRDefault="005B2D94" w:rsidP="005B2D94">
      <w:r>
        <w:t xml:space="preserve">                        character.getPosition()),</w:t>
      </w:r>
    </w:p>
    <w:p w:rsidR="005B2D94" w:rsidRDefault="005B2D94" w:rsidP="005B2D94">
      <w:r>
        <w:t xml:space="preserve">                match.getState() == MatchState.Over,</w:t>
      </w:r>
    </w:p>
    <w:p w:rsidR="005B2D94" w:rsidRDefault="005B2D94" w:rsidP="005B2D94">
      <w:r>
        <w:t xml:space="preserve">                match.getMap().getCoinWin());</w:t>
      </w:r>
    </w:p>
    <w:p w:rsidR="005B2D94" w:rsidRDefault="005B2D94" w:rsidP="005B2D94">
      <w:r>
        <w:t xml:space="preserve">    }</w:t>
      </w:r>
    </w:p>
    <w:p w:rsidR="005B2D94" w:rsidRDefault="005B2D94" w:rsidP="005B2D94">
      <w:r>
        <w:t>}</w:t>
      </w:r>
    </w:p>
    <w:p w:rsidR="005B2D94" w:rsidRDefault="005B2D94" w:rsidP="005B2D94"/>
    <w:p w:rsidR="006C7BB5" w:rsidRDefault="006C7BB5" w:rsidP="006C7BB5">
      <w:pPr>
        <w:pStyle w:val="NoSpacing"/>
        <w:numPr>
          <w:ilvl w:val="0"/>
          <w:numId w:val="6"/>
        </w:numPr>
      </w:pPr>
      <w:r>
        <w:t>VisibilityService.java</w:t>
      </w:r>
    </w:p>
    <w:p w:rsidR="005B2D94" w:rsidRDefault="005B2D94" w:rsidP="005B2D94">
      <w:r>
        <w:t>package com.dod.service.service;</w:t>
      </w:r>
    </w:p>
    <w:p w:rsidR="005B2D94" w:rsidRDefault="005B2D94" w:rsidP="005B2D94"/>
    <w:p w:rsidR="005B2D94" w:rsidRDefault="005B2D94" w:rsidP="005B2D94">
      <w:r>
        <w:t>import com.dod.models.Map;</w:t>
      </w:r>
    </w:p>
    <w:p w:rsidR="005B2D94" w:rsidRDefault="005B2D94" w:rsidP="005B2D94">
      <w:r>
        <w:t>import com.dod.models.Character;</w:t>
      </w:r>
    </w:p>
    <w:p w:rsidR="005B2D94" w:rsidRDefault="005B2D94" w:rsidP="005B2D94">
      <w:r>
        <w:t>import com.dod.models.Point;</w:t>
      </w:r>
    </w:p>
    <w:p w:rsidR="005B2D94" w:rsidRDefault="005B2D94" w:rsidP="005B2D94">
      <w:r>
        <w:t>import com.dod.models.Tile;</w:t>
      </w:r>
    </w:p>
    <w:p w:rsidR="005B2D94" w:rsidRDefault="005B2D94" w:rsidP="005B2D94"/>
    <w:p w:rsidR="005B2D94" w:rsidRDefault="005B2D94" w:rsidP="005B2D94">
      <w:r>
        <w:t>/**</w:t>
      </w:r>
    </w:p>
    <w:p w:rsidR="005B2D94" w:rsidRDefault="005B2D94" w:rsidP="005B2D94">
      <w:r>
        <w:t xml:space="preserve"> * Calculates the visible tiles from the perspective of a particular Character</w:t>
      </w:r>
    </w:p>
    <w:p w:rsidR="005B2D94" w:rsidRDefault="005B2D94" w:rsidP="005B2D94">
      <w:r>
        <w:t xml:space="preserve"> */</w:t>
      </w:r>
    </w:p>
    <w:p w:rsidR="005B2D94" w:rsidRDefault="005B2D94" w:rsidP="005B2D94">
      <w:r>
        <w:t>public class VisibilityService implements IVisibilityService {</w:t>
      </w:r>
    </w:p>
    <w:p w:rsidR="005B2D94" w:rsidRDefault="005B2D94" w:rsidP="005B2D94"/>
    <w:p w:rsidR="005B2D94" w:rsidRDefault="005B2D94" w:rsidP="005B2D94">
      <w:r>
        <w:t xml:space="preserve">    /**</w:t>
      </w:r>
    </w:p>
    <w:p w:rsidR="005B2D94" w:rsidRDefault="005B2D94" w:rsidP="005B2D94">
      <w:r>
        <w:t xml:space="preserve">     * Generates a copy of a Map with the correct isVisible flags set for the perspective of a particular Character</w:t>
      </w:r>
    </w:p>
    <w:p w:rsidR="005B2D94" w:rsidRDefault="005B2D94" w:rsidP="005B2D94">
      <w:r>
        <w:t xml:space="preserve">     * @param deungeonMap the Map  pchar resides in</w:t>
      </w:r>
    </w:p>
    <w:p w:rsidR="005B2D94" w:rsidRDefault="005B2D94" w:rsidP="005B2D94">
      <w:r>
        <w:t xml:space="preserve">     * @param pchar the Character the perspective of which we're generating visibility with</w:t>
      </w:r>
    </w:p>
    <w:p w:rsidR="005B2D94" w:rsidRDefault="005B2D94" w:rsidP="005B2D94">
      <w:r>
        <w:t xml:space="preserve">     * @return a copy of dungeonMap with correct isVisible flags set for the perspective of pchar</w:t>
      </w:r>
    </w:p>
    <w:p w:rsidR="005B2D94" w:rsidRDefault="005B2D94" w:rsidP="005B2D94">
      <w:r>
        <w:t xml:space="preserve">     */</w:t>
      </w:r>
    </w:p>
    <w:p w:rsidR="005B2D94" w:rsidRDefault="005B2D94" w:rsidP="005B2D94">
      <w:r>
        <w:t xml:space="preserve">    @Override</w:t>
      </w:r>
    </w:p>
    <w:p w:rsidR="005B2D94" w:rsidRDefault="005B2D94" w:rsidP="005B2D94">
      <w:r>
        <w:t xml:space="preserve">    public Map createVisibleMap(Map dungeonMap, Character pchar) {</w:t>
      </w:r>
    </w:p>
    <w:p w:rsidR="005B2D94" w:rsidRDefault="005B2D94" w:rsidP="005B2D94">
      <w:r>
        <w:t xml:space="preserve">        Map returnValue = new Map(dungeonMap.getName(), dungeonMap.getCoinNo(), dungeonMap.getCoinWin(), dungeonMap.getWidth(), dungeonMap.getHeight(), new Point(dungeonMap.getWidth(), dungeonMap.getHeight()));</w:t>
      </w:r>
    </w:p>
    <w:p w:rsidR="005B2D94" w:rsidRDefault="005B2D94" w:rsidP="005B2D94">
      <w:r>
        <w:t xml:space="preserve">        for (int i = 0; i &lt; dungeonMap.getWidth(); i++) {</w:t>
      </w:r>
    </w:p>
    <w:p w:rsidR="005B2D94" w:rsidRDefault="005B2D94" w:rsidP="005B2D94">
      <w:r>
        <w:lastRenderedPageBreak/>
        <w:t xml:space="preserve">            for (int j = 0; j &lt; dungeonMap.getHeight(); j++) {</w:t>
      </w:r>
    </w:p>
    <w:p w:rsidR="005B2D94" w:rsidRDefault="005B2D94" w:rsidP="005B2D94">
      <w:r>
        <w:t xml:space="preserve">                if (pchar.getCollectedCoinsPos().contains(new Point(i, j)))</w:t>
      </w:r>
    </w:p>
    <w:p w:rsidR="005B2D94" w:rsidRDefault="005B2D94" w:rsidP="005B2D94">
      <w:r>
        <w:t xml:space="preserve">                    returnValue.setTile(new Point(i, j), new Tile(1, true));</w:t>
      </w:r>
    </w:p>
    <w:p w:rsidR="005B2D94" w:rsidRDefault="005B2D94" w:rsidP="005B2D94">
      <w:r>
        <w:t xml:space="preserve">                else</w:t>
      </w:r>
    </w:p>
    <w:p w:rsidR="005B2D94" w:rsidRDefault="005B2D94" w:rsidP="005B2D94">
      <w:r>
        <w:t xml:space="preserve">                    returnValue.setTile(new Point(i,j), dungeonMap.getTile(new Point(i, j)));</w:t>
      </w:r>
    </w:p>
    <w:p w:rsidR="005B2D94" w:rsidRDefault="005B2D94" w:rsidP="005B2D94">
      <w:r>
        <w:t xml:space="preserve">                if (pchar.getPosition().x - 2 &gt; i || pchar.getPosition().x + 2 &lt; i||pchar.getPosition().y -2 &gt; j||pchar.getPosition().y+2 &lt; j)</w:t>
      </w:r>
    </w:p>
    <w:p w:rsidR="005B2D94" w:rsidRDefault="005B2D94" w:rsidP="005B2D94">
      <w:r>
        <w:t xml:space="preserve">                    returnValue.getTile(new Point(i, j)).setVisibility(false);</w:t>
      </w:r>
    </w:p>
    <w:p w:rsidR="005B2D94" w:rsidRDefault="005B2D94" w:rsidP="005B2D94">
      <w:r>
        <w:t xml:space="preserve">                else</w:t>
      </w:r>
    </w:p>
    <w:p w:rsidR="005B2D94" w:rsidRDefault="005B2D94" w:rsidP="005B2D94">
      <w:r>
        <w:t xml:space="preserve">                    returnValue.getTile(new Point(i, j)).setVisibility(true);</w:t>
      </w:r>
    </w:p>
    <w:p w:rsidR="005B2D94" w:rsidRDefault="005B2D94" w:rsidP="005B2D94">
      <w:r>
        <w:t xml:space="preserve">            }</w:t>
      </w:r>
    </w:p>
    <w:p w:rsidR="005B2D94" w:rsidRDefault="005B2D94" w:rsidP="005B2D94">
      <w:r>
        <w:t xml:space="preserve">        }</w:t>
      </w:r>
    </w:p>
    <w:p w:rsidR="005B2D94" w:rsidRDefault="005B2D94" w:rsidP="005B2D94">
      <w:r>
        <w:t xml:space="preserve">        return returnValue;</w:t>
      </w:r>
    </w:p>
    <w:p w:rsidR="005B2D94" w:rsidRDefault="005B2D94" w:rsidP="005B2D94">
      <w:r>
        <w:t xml:space="preserve">    }</w:t>
      </w:r>
    </w:p>
    <w:p w:rsidR="005B2D94" w:rsidRDefault="005B2D94" w:rsidP="005B2D94">
      <w:r>
        <w:t>}</w:t>
      </w:r>
    </w:p>
    <w:p w:rsidR="005B2D94" w:rsidRDefault="005B2D94" w:rsidP="005B2D94"/>
    <w:p w:rsidR="00C8668E" w:rsidRDefault="00C8668E" w:rsidP="00C8668E">
      <w:pPr>
        <w:pStyle w:val="NoSpacing"/>
        <w:rPr>
          <w:b/>
        </w:rPr>
      </w:pPr>
      <w:r w:rsidRPr="00C8668E">
        <w:rPr>
          <w:rFonts w:hint="eastAsia"/>
          <w:b/>
        </w:rPr>
        <w:t>DungeonOfDooom-master\Sourcecode\project\src\service\src\main\java\com\dod\service</w:t>
      </w:r>
    </w:p>
    <w:p w:rsidR="00C8668E" w:rsidRDefault="00C8668E" w:rsidP="00C8668E">
      <w:pPr>
        <w:pStyle w:val="NoSpacing"/>
        <w:numPr>
          <w:ilvl w:val="0"/>
          <w:numId w:val="6"/>
        </w:numPr>
      </w:pPr>
      <w:r w:rsidRPr="00C8668E">
        <w:t>Main.java</w:t>
      </w:r>
    </w:p>
    <w:p w:rsidR="00C8668E" w:rsidRDefault="00C8668E" w:rsidP="00C8668E">
      <w:r>
        <w:t>package com.dod.service;</w:t>
      </w:r>
    </w:p>
    <w:p w:rsidR="00C8668E" w:rsidRDefault="00C8668E" w:rsidP="00C8668E"/>
    <w:p w:rsidR="00C8668E" w:rsidRDefault="00C8668E" w:rsidP="00C8668E">
      <w:r>
        <w:t>import com.dod.service.filters.corsFilter;</w:t>
      </w:r>
    </w:p>
    <w:p w:rsidR="00C8668E" w:rsidRDefault="00C8668E" w:rsidP="00C8668E">
      <w:r>
        <w:t>import org.glassfish.grizzly.http.server.HttpServer;</w:t>
      </w:r>
    </w:p>
    <w:p w:rsidR="00C8668E" w:rsidRDefault="00C8668E" w:rsidP="00C8668E">
      <w:r>
        <w:t>import org.glassfish.jersey.grizzly2.httpserver.GrizzlyHttpServerFactory;</w:t>
      </w:r>
    </w:p>
    <w:p w:rsidR="00C8668E" w:rsidRDefault="00C8668E" w:rsidP="00C8668E">
      <w:r>
        <w:t>import org.glassfish.jersey.server.ResourceConfig;</w:t>
      </w:r>
    </w:p>
    <w:p w:rsidR="00C8668E" w:rsidRDefault="00C8668E" w:rsidP="00C8668E"/>
    <w:p w:rsidR="00C8668E" w:rsidRDefault="00C8668E" w:rsidP="00C8668E">
      <w:r>
        <w:t>import java.io.IOException;</w:t>
      </w:r>
    </w:p>
    <w:p w:rsidR="00C8668E" w:rsidRDefault="00C8668E" w:rsidP="00C8668E">
      <w:r>
        <w:t>import java.net.URI;</w:t>
      </w:r>
    </w:p>
    <w:p w:rsidR="00C8668E" w:rsidRDefault="00C8668E" w:rsidP="00C8668E"/>
    <w:p w:rsidR="00C8668E" w:rsidRDefault="00C8668E" w:rsidP="00C8668E">
      <w:r>
        <w:t>/**</w:t>
      </w:r>
    </w:p>
    <w:p w:rsidR="00C8668E" w:rsidRDefault="00C8668E" w:rsidP="00C8668E">
      <w:r>
        <w:t xml:space="preserve"> * Main class.</w:t>
      </w:r>
    </w:p>
    <w:p w:rsidR="00C8668E" w:rsidRDefault="00C8668E" w:rsidP="00C8668E">
      <w:r>
        <w:t xml:space="preserve"> *</w:t>
      </w:r>
    </w:p>
    <w:p w:rsidR="00C8668E" w:rsidRDefault="00C8668E" w:rsidP="00C8668E">
      <w:r>
        <w:t xml:space="preserve"> */</w:t>
      </w:r>
    </w:p>
    <w:p w:rsidR="00C8668E" w:rsidRDefault="00C8668E" w:rsidP="00C8668E">
      <w:r>
        <w:t>public class Main {</w:t>
      </w:r>
    </w:p>
    <w:p w:rsidR="00C8668E" w:rsidRDefault="00C8668E" w:rsidP="00C8668E">
      <w:r>
        <w:t xml:space="preserve">    // Base URI the Grizzly HTTP server will listen on</w:t>
      </w:r>
    </w:p>
    <w:p w:rsidR="00C8668E" w:rsidRDefault="00C8668E" w:rsidP="00C8668E">
      <w:r>
        <w:t xml:space="preserve">    public static final String BASE_URI = "http://localhost:8080/";</w:t>
      </w:r>
    </w:p>
    <w:p w:rsidR="00C8668E" w:rsidRDefault="00C8668E" w:rsidP="00C8668E"/>
    <w:p w:rsidR="00C8668E" w:rsidRDefault="00C8668E" w:rsidP="00C8668E">
      <w:r>
        <w:t xml:space="preserve">    /**</w:t>
      </w:r>
    </w:p>
    <w:p w:rsidR="00C8668E" w:rsidRDefault="00C8668E" w:rsidP="00C8668E">
      <w:r>
        <w:t xml:space="preserve">     * Starts Grizzly HTTP server exposing JAX-RS resources defined in this application.</w:t>
      </w:r>
    </w:p>
    <w:p w:rsidR="00C8668E" w:rsidRDefault="00C8668E" w:rsidP="00C8668E">
      <w:r>
        <w:t xml:space="preserve">     * @return Grizzly HTTP server.</w:t>
      </w:r>
    </w:p>
    <w:p w:rsidR="00C8668E" w:rsidRDefault="00C8668E" w:rsidP="00C8668E">
      <w:r>
        <w:t xml:space="preserve">     */</w:t>
      </w:r>
    </w:p>
    <w:p w:rsidR="00C8668E" w:rsidRDefault="00C8668E" w:rsidP="00C8668E">
      <w:r>
        <w:t xml:space="preserve">    public static HttpServer startServer() {</w:t>
      </w:r>
    </w:p>
    <w:p w:rsidR="00C8668E" w:rsidRDefault="00C8668E" w:rsidP="00C8668E">
      <w:r>
        <w:t xml:space="preserve">        // create a resource config that scans for JAX-RS resources and providers</w:t>
      </w:r>
    </w:p>
    <w:p w:rsidR="00C8668E" w:rsidRDefault="00C8668E" w:rsidP="00C8668E">
      <w:r>
        <w:t xml:space="preserve">        // in com.dod.service package</w:t>
      </w:r>
    </w:p>
    <w:p w:rsidR="00C8668E" w:rsidRDefault="00C8668E" w:rsidP="00C8668E">
      <w:r>
        <w:t xml:space="preserve">        final ResourceConfig rc = new ResourceConfig().packages("com.dod.service");</w:t>
      </w:r>
    </w:p>
    <w:p w:rsidR="00C8668E" w:rsidRDefault="00C8668E" w:rsidP="00C8668E">
      <w:r>
        <w:t xml:space="preserve">        rc.register(new corsFilter());</w:t>
      </w:r>
    </w:p>
    <w:p w:rsidR="00C8668E" w:rsidRDefault="00C8668E" w:rsidP="00C8668E"/>
    <w:p w:rsidR="00C8668E" w:rsidRDefault="00C8668E" w:rsidP="00C8668E">
      <w:r>
        <w:t xml:space="preserve">        // create and start a new instance of grizzly http server</w:t>
      </w:r>
    </w:p>
    <w:p w:rsidR="00C8668E" w:rsidRDefault="00C8668E" w:rsidP="00C8668E">
      <w:r>
        <w:t xml:space="preserve">        // exposing the Jersey application at BASE_URI</w:t>
      </w:r>
    </w:p>
    <w:p w:rsidR="00C8668E" w:rsidRDefault="00C8668E" w:rsidP="00C8668E">
      <w:r>
        <w:t xml:space="preserve">        return GrizzlyHttpServerFactory.createHttpServer(URI.create(BASE_URI), rc);</w:t>
      </w:r>
    </w:p>
    <w:p w:rsidR="00C8668E" w:rsidRDefault="00C8668E" w:rsidP="00C8668E">
      <w:r>
        <w:t xml:space="preserve">    }</w:t>
      </w:r>
    </w:p>
    <w:p w:rsidR="00C8668E" w:rsidRDefault="00C8668E" w:rsidP="00C8668E"/>
    <w:p w:rsidR="00C8668E" w:rsidRDefault="00C8668E" w:rsidP="00C8668E">
      <w:r>
        <w:t xml:space="preserve">    /**</w:t>
      </w:r>
    </w:p>
    <w:p w:rsidR="00C8668E" w:rsidRDefault="00C8668E" w:rsidP="00C8668E">
      <w:r>
        <w:t xml:space="preserve">     * Main method.</w:t>
      </w:r>
    </w:p>
    <w:p w:rsidR="00C8668E" w:rsidRDefault="00C8668E" w:rsidP="00C8668E">
      <w:r>
        <w:t xml:space="preserve">     * @param args</w:t>
      </w:r>
    </w:p>
    <w:p w:rsidR="00C8668E" w:rsidRDefault="00C8668E" w:rsidP="00C8668E">
      <w:r>
        <w:t xml:space="preserve">     * @throws IOException</w:t>
      </w:r>
    </w:p>
    <w:p w:rsidR="00C8668E" w:rsidRDefault="00C8668E" w:rsidP="00C8668E">
      <w:r>
        <w:t xml:space="preserve">     */</w:t>
      </w:r>
    </w:p>
    <w:p w:rsidR="00C8668E" w:rsidRDefault="00C8668E" w:rsidP="00C8668E">
      <w:r>
        <w:t xml:space="preserve">    public static void main(String[] args) throws IOException {</w:t>
      </w:r>
    </w:p>
    <w:p w:rsidR="00C8668E" w:rsidRDefault="00C8668E" w:rsidP="00C8668E">
      <w:r>
        <w:t xml:space="preserve">        final HttpServer server = startServer();</w:t>
      </w:r>
    </w:p>
    <w:p w:rsidR="00C8668E" w:rsidRDefault="00C8668E" w:rsidP="00C8668E">
      <w:r>
        <w:t xml:space="preserve">        System.out.println(String.format("Jersey app started with WADL available at "</w:t>
      </w:r>
    </w:p>
    <w:p w:rsidR="00C8668E" w:rsidRDefault="00C8668E" w:rsidP="00C8668E">
      <w:r>
        <w:lastRenderedPageBreak/>
        <w:t xml:space="preserve">                + "%sapplication.wadl\nHit enter to stop it...", BASE_URI));</w:t>
      </w:r>
    </w:p>
    <w:p w:rsidR="00C8668E" w:rsidRDefault="00C8668E" w:rsidP="00C8668E">
      <w:r>
        <w:t xml:space="preserve">        System.in.read();</w:t>
      </w:r>
    </w:p>
    <w:p w:rsidR="00C8668E" w:rsidRDefault="00C8668E" w:rsidP="00C8668E">
      <w:r>
        <w:t xml:space="preserve">        server.stop();</w:t>
      </w:r>
    </w:p>
    <w:p w:rsidR="00C8668E" w:rsidRDefault="00C8668E" w:rsidP="00C8668E">
      <w:r>
        <w:t xml:space="preserve">    }</w:t>
      </w:r>
    </w:p>
    <w:p w:rsidR="00C8668E" w:rsidRDefault="00C8668E" w:rsidP="00C8668E">
      <w:r>
        <w:t>}</w:t>
      </w:r>
    </w:p>
    <w:p w:rsidR="00C8668E" w:rsidRDefault="00C8668E" w:rsidP="00C8668E"/>
    <w:p w:rsidR="00C8668E" w:rsidRDefault="00C8668E" w:rsidP="00C8668E">
      <w:pPr>
        <w:pStyle w:val="NoSpacing"/>
        <w:rPr>
          <w:b/>
        </w:rPr>
      </w:pPr>
      <w:r w:rsidRPr="00C8668E">
        <w:rPr>
          <w:rFonts w:hint="eastAsia"/>
          <w:b/>
        </w:rPr>
        <w:t>DungeonOfDooom-master\Sourcecode\project\src\service</w:t>
      </w:r>
    </w:p>
    <w:p w:rsidR="00C8668E" w:rsidRDefault="00C8668E" w:rsidP="00C8668E">
      <w:pPr>
        <w:pStyle w:val="NoSpacing"/>
        <w:numPr>
          <w:ilvl w:val="0"/>
          <w:numId w:val="6"/>
        </w:numPr>
      </w:pPr>
      <w:r>
        <w:t>p</w:t>
      </w:r>
      <w:r>
        <w:rPr>
          <w:rFonts w:hint="eastAsia"/>
        </w:rPr>
        <w:t>om.</w:t>
      </w:r>
      <w:r>
        <w:t>xml</w:t>
      </w:r>
    </w:p>
    <w:p w:rsidR="00C8668E" w:rsidRDefault="00C8668E" w:rsidP="00C8668E">
      <w:r>
        <w:t>&lt;project xmlns="http://maven.apache.org/POM/4.0.0" xmlns:xsi="http://www.w3.org/2001/XMLSchema-instance"</w:t>
      </w:r>
    </w:p>
    <w:p w:rsidR="00C8668E" w:rsidRDefault="00C8668E" w:rsidP="00C8668E">
      <w:r>
        <w:t xml:space="preserve">         xsi:schemaLocation="http://maven.apache.org/POM/4.0.0 http://maven.apache.org/maven-v4_0_0.xsd"&gt;</w:t>
      </w:r>
    </w:p>
    <w:p w:rsidR="00C8668E" w:rsidRDefault="00C8668E" w:rsidP="00C8668E"/>
    <w:p w:rsidR="00C8668E" w:rsidRDefault="00C8668E" w:rsidP="00C8668E">
      <w:r>
        <w:t xml:space="preserve">    &lt;modelVersion&gt;4.0.0&lt;/modelVersion&gt;</w:t>
      </w:r>
    </w:p>
    <w:p w:rsidR="00C8668E" w:rsidRDefault="00C8668E" w:rsidP="00C8668E"/>
    <w:p w:rsidR="00C8668E" w:rsidRDefault="00C8668E" w:rsidP="00C8668E">
      <w:r>
        <w:t xml:space="preserve">    &lt;groupId&gt;dungeon-of-doom&lt;/groupId&gt;</w:t>
      </w:r>
    </w:p>
    <w:p w:rsidR="00C8668E" w:rsidRDefault="00C8668E" w:rsidP="00C8668E">
      <w:r>
        <w:t xml:space="preserve">    &lt;artifactId&gt;dungeon-of-doom-service&lt;/artifactId&gt;</w:t>
      </w:r>
    </w:p>
    <w:p w:rsidR="00C8668E" w:rsidRDefault="00C8668E" w:rsidP="00C8668E">
      <w:r>
        <w:t xml:space="preserve">    &lt;packaging&gt;jar&lt;/packaging&gt;</w:t>
      </w:r>
    </w:p>
    <w:p w:rsidR="00C8668E" w:rsidRDefault="00C8668E" w:rsidP="00C8668E">
      <w:r>
        <w:t xml:space="preserve">    &lt;version&gt;1.0&lt;/version&gt;</w:t>
      </w:r>
    </w:p>
    <w:p w:rsidR="00C8668E" w:rsidRDefault="00C8668E" w:rsidP="00C8668E">
      <w:r>
        <w:t xml:space="preserve">    &lt;name&gt;dungeon-of-doom-service&lt;/name&gt;</w:t>
      </w:r>
    </w:p>
    <w:p w:rsidR="00C8668E" w:rsidRDefault="00C8668E" w:rsidP="00C8668E"/>
    <w:p w:rsidR="00C8668E" w:rsidRDefault="00C8668E" w:rsidP="00C8668E">
      <w:r>
        <w:t xml:space="preserve">    &lt;dependencyManagement&gt;</w:t>
      </w:r>
    </w:p>
    <w:p w:rsidR="00C8668E" w:rsidRDefault="00C8668E" w:rsidP="00C8668E">
      <w:r>
        <w:t xml:space="preserve">        &lt;dependencies&gt;</w:t>
      </w:r>
    </w:p>
    <w:p w:rsidR="00C8668E" w:rsidRDefault="00C8668E" w:rsidP="00C8668E">
      <w:r>
        <w:t xml:space="preserve">            &lt;dependency&gt;</w:t>
      </w:r>
    </w:p>
    <w:p w:rsidR="00C8668E" w:rsidRDefault="00C8668E" w:rsidP="00C8668E">
      <w:r>
        <w:t xml:space="preserve">                &lt;groupId&gt;org.glassfish.jersey&lt;/groupId&gt;</w:t>
      </w:r>
    </w:p>
    <w:p w:rsidR="00C8668E" w:rsidRDefault="00C8668E" w:rsidP="00C8668E">
      <w:r>
        <w:t xml:space="preserve">                &lt;artifactId&gt;jersey-bom&lt;/artifactId&gt;</w:t>
      </w:r>
    </w:p>
    <w:p w:rsidR="00C8668E" w:rsidRDefault="00C8668E" w:rsidP="00C8668E">
      <w:r>
        <w:t xml:space="preserve">                &lt;version&gt;${jersey.version}&lt;/version&gt;</w:t>
      </w:r>
    </w:p>
    <w:p w:rsidR="00C8668E" w:rsidRDefault="00C8668E" w:rsidP="00C8668E">
      <w:r>
        <w:t xml:space="preserve">                &lt;type&gt;pom&lt;/type&gt;</w:t>
      </w:r>
    </w:p>
    <w:p w:rsidR="00C8668E" w:rsidRDefault="00C8668E" w:rsidP="00C8668E">
      <w:r>
        <w:t xml:space="preserve">                &lt;scope&gt;import&lt;/scope&gt;</w:t>
      </w:r>
    </w:p>
    <w:p w:rsidR="00C8668E" w:rsidRDefault="00C8668E" w:rsidP="00C8668E">
      <w:r>
        <w:t xml:space="preserve">            &lt;/dependency&gt;</w:t>
      </w:r>
    </w:p>
    <w:p w:rsidR="00C8668E" w:rsidRDefault="00C8668E" w:rsidP="00C8668E">
      <w:r>
        <w:t xml:space="preserve">        &lt;/dependencies&gt;</w:t>
      </w:r>
    </w:p>
    <w:p w:rsidR="00C8668E" w:rsidRDefault="00C8668E" w:rsidP="00C8668E">
      <w:r>
        <w:t xml:space="preserve">    &lt;/dependencyManagement&gt;</w:t>
      </w:r>
    </w:p>
    <w:p w:rsidR="00C8668E" w:rsidRDefault="00C8668E" w:rsidP="00C8668E"/>
    <w:p w:rsidR="00C8668E" w:rsidRDefault="00C8668E" w:rsidP="00C8668E">
      <w:r>
        <w:t xml:space="preserve">    &lt;dependencies&gt;</w:t>
      </w:r>
    </w:p>
    <w:p w:rsidR="00C8668E" w:rsidRDefault="00C8668E" w:rsidP="00C8668E">
      <w:r>
        <w:t xml:space="preserve">        &lt;dependency&gt;</w:t>
      </w:r>
    </w:p>
    <w:p w:rsidR="00C8668E" w:rsidRDefault="00C8668E" w:rsidP="00C8668E">
      <w:r>
        <w:t xml:space="preserve">            &lt;groupId&gt;org.glassfish.jersey.containers&lt;/groupId&gt;</w:t>
      </w:r>
    </w:p>
    <w:p w:rsidR="00C8668E" w:rsidRDefault="00C8668E" w:rsidP="00C8668E">
      <w:r>
        <w:t xml:space="preserve">            &lt;artifactId&gt;jersey-container-grizzly2-http&lt;/artifactId&gt;</w:t>
      </w:r>
    </w:p>
    <w:p w:rsidR="00C8668E" w:rsidRDefault="00C8668E" w:rsidP="00C8668E">
      <w:r>
        <w:t xml:space="preserve">        &lt;/dependency&gt;</w:t>
      </w:r>
    </w:p>
    <w:p w:rsidR="00C8668E" w:rsidRDefault="00C8668E" w:rsidP="00C8668E"/>
    <w:p w:rsidR="00C8668E" w:rsidRDefault="00C8668E" w:rsidP="00C8668E">
      <w:r>
        <w:t xml:space="preserve">         &lt;dependency&gt;</w:t>
      </w:r>
    </w:p>
    <w:p w:rsidR="00C8668E" w:rsidRDefault="00C8668E" w:rsidP="00C8668E">
      <w:r>
        <w:t xml:space="preserve">            &lt;groupId&gt;org.glassfish.jersey.media&lt;/groupId&gt;</w:t>
      </w:r>
    </w:p>
    <w:p w:rsidR="00C8668E" w:rsidRDefault="00C8668E" w:rsidP="00C8668E">
      <w:r>
        <w:t xml:space="preserve">            &lt;artifactId&gt;jersey-media-moxy&lt;/artifactId&gt;</w:t>
      </w:r>
    </w:p>
    <w:p w:rsidR="00C8668E" w:rsidRDefault="00C8668E" w:rsidP="00C8668E">
      <w:r>
        <w:t xml:space="preserve">        &lt;/dependency&gt;</w:t>
      </w:r>
    </w:p>
    <w:p w:rsidR="00C8668E" w:rsidRDefault="00C8668E" w:rsidP="00C8668E"/>
    <w:p w:rsidR="00C8668E" w:rsidRDefault="00C8668E" w:rsidP="00C8668E">
      <w:r>
        <w:t xml:space="preserve">        &lt;dependency&gt;</w:t>
      </w:r>
    </w:p>
    <w:p w:rsidR="00C8668E" w:rsidRDefault="00C8668E" w:rsidP="00C8668E">
      <w:r>
        <w:t xml:space="preserve">            &lt;groupId&gt;com.googlecode.json-simple&lt;/groupId&gt;</w:t>
      </w:r>
    </w:p>
    <w:p w:rsidR="00C8668E" w:rsidRDefault="00C8668E" w:rsidP="00C8668E">
      <w:r>
        <w:t xml:space="preserve">            &lt;artifactId&gt;json-simple&lt;/artifactId&gt;</w:t>
      </w:r>
    </w:p>
    <w:p w:rsidR="00C8668E" w:rsidRDefault="00C8668E" w:rsidP="00C8668E">
      <w:r>
        <w:t xml:space="preserve">            &lt;version&gt;1.1.1&lt;/version&gt;</w:t>
      </w:r>
    </w:p>
    <w:p w:rsidR="00C8668E" w:rsidRDefault="00C8668E" w:rsidP="00C8668E">
      <w:r>
        <w:t xml:space="preserve">        &lt;/dependency&gt;</w:t>
      </w:r>
    </w:p>
    <w:p w:rsidR="00C8668E" w:rsidRDefault="00C8668E" w:rsidP="00C8668E"/>
    <w:p w:rsidR="00C8668E" w:rsidRDefault="00C8668E" w:rsidP="00C8668E">
      <w:r>
        <w:t xml:space="preserve">        &lt;!-- https://mvnrepository.com/artifact/commons-codec/commons-codec --&gt;</w:t>
      </w:r>
    </w:p>
    <w:p w:rsidR="00C8668E" w:rsidRDefault="00C8668E" w:rsidP="00C8668E">
      <w:r>
        <w:t xml:space="preserve">        &lt;dependency&gt;</w:t>
      </w:r>
    </w:p>
    <w:p w:rsidR="00C8668E" w:rsidRDefault="00C8668E" w:rsidP="00C8668E">
      <w:r>
        <w:t xml:space="preserve">            &lt;groupId&gt;commons-codec&lt;/groupId&gt;</w:t>
      </w:r>
    </w:p>
    <w:p w:rsidR="00C8668E" w:rsidRDefault="00C8668E" w:rsidP="00C8668E">
      <w:r>
        <w:t xml:space="preserve">            &lt;artifactId&gt;commons-codec&lt;/artifactId&gt;</w:t>
      </w:r>
    </w:p>
    <w:p w:rsidR="00C8668E" w:rsidRDefault="00C8668E" w:rsidP="00C8668E">
      <w:r>
        <w:t xml:space="preserve">            &lt;version&gt;1.10&lt;/version&gt;</w:t>
      </w:r>
    </w:p>
    <w:p w:rsidR="00C8668E" w:rsidRDefault="00C8668E" w:rsidP="00C8668E">
      <w:r>
        <w:t xml:space="preserve">        &lt;/dependency&gt;</w:t>
      </w:r>
    </w:p>
    <w:p w:rsidR="00C8668E" w:rsidRDefault="00C8668E" w:rsidP="00C8668E"/>
    <w:p w:rsidR="00C8668E" w:rsidRDefault="00C8668E" w:rsidP="00C8668E">
      <w:r>
        <w:t xml:space="preserve">        &lt;!-- https://mvnrepository.com/artifact/javax.servlet/javax.servlet-api --&gt;</w:t>
      </w:r>
    </w:p>
    <w:p w:rsidR="00C8668E" w:rsidRDefault="00C8668E" w:rsidP="00C8668E">
      <w:r>
        <w:t xml:space="preserve">        &lt;dependency&gt;</w:t>
      </w:r>
    </w:p>
    <w:p w:rsidR="00C8668E" w:rsidRDefault="00C8668E" w:rsidP="00C8668E">
      <w:r>
        <w:t xml:space="preserve">            &lt;groupId&gt;javax.servlet&lt;/groupId&gt;</w:t>
      </w:r>
    </w:p>
    <w:p w:rsidR="00C8668E" w:rsidRDefault="00C8668E" w:rsidP="00C8668E">
      <w:r>
        <w:t xml:space="preserve">            &lt;artifactId&gt;javax.servlet-api&lt;/artifactId&gt;</w:t>
      </w:r>
    </w:p>
    <w:p w:rsidR="00C8668E" w:rsidRDefault="00C8668E" w:rsidP="00C8668E">
      <w:r>
        <w:lastRenderedPageBreak/>
        <w:t xml:space="preserve">            &lt;version&gt;3.1.0&lt;/version&gt;</w:t>
      </w:r>
    </w:p>
    <w:p w:rsidR="00C8668E" w:rsidRDefault="00C8668E" w:rsidP="00C8668E">
      <w:r>
        <w:t xml:space="preserve">        &lt;/dependency&gt;</w:t>
      </w:r>
    </w:p>
    <w:p w:rsidR="00C8668E" w:rsidRDefault="00C8668E" w:rsidP="00C8668E"/>
    <w:p w:rsidR="00C8668E" w:rsidRDefault="00C8668E" w:rsidP="00C8668E">
      <w:r>
        <w:t xml:space="preserve">        &lt;!-- https://mvnrepository.com/artifact/mysql/mysql-connector-java --&gt;</w:t>
      </w:r>
    </w:p>
    <w:p w:rsidR="00C8668E" w:rsidRDefault="00C8668E" w:rsidP="00C8668E">
      <w:r>
        <w:t xml:space="preserve">        &lt;dependency&gt;</w:t>
      </w:r>
    </w:p>
    <w:p w:rsidR="00C8668E" w:rsidRDefault="00C8668E" w:rsidP="00C8668E">
      <w:r>
        <w:t xml:space="preserve">            &lt;groupId&gt;mysql&lt;/groupId&gt;</w:t>
      </w:r>
    </w:p>
    <w:p w:rsidR="00C8668E" w:rsidRDefault="00C8668E" w:rsidP="00C8668E">
      <w:r>
        <w:t xml:space="preserve">            &lt;artifactId&gt;mysql-connector-java&lt;/artifactId&gt;</w:t>
      </w:r>
    </w:p>
    <w:p w:rsidR="00C8668E" w:rsidRDefault="00C8668E" w:rsidP="00C8668E">
      <w:r>
        <w:t xml:space="preserve">            &lt;version&gt;5.1.40&lt;/version&gt;</w:t>
      </w:r>
    </w:p>
    <w:p w:rsidR="00C8668E" w:rsidRDefault="00C8668E" w:rsidP="00C8668E">
      <w:r>
        <w:t xml:space="preserve">        &lt;/dependency&gt;</w:t>
      </w:r>
    </w:p>
    <w:p w:rsidR="00C8668E" w:rsidRDefault="00C8668E" w:rsidP="00C8668E"/>
    <w:p w:rsidR="00C8668E" w:rsidRDefault="00C8668E" w:rsidP="00C8668E">
      <w:r>
        <w:t xml:space="preserve">        &lt;dependency&gt;</w:t>
      </w:r>
    </w:p>
    <w:p w:rsidR="00C8668E" w:rsidRDefault="00C8668E" w:rsidP="00C8668E">
      <w:r>
        <w:t xml:space="preserve">            &lt;groupId&gt;org.glassfish.jersey.ext&lt;/groupId&gt;</w:t>
      </w:r>
    </w:p>
    <w:p w:rsidR="00C8668E" w:rsidRDefault="00C8668E" w:rsidP="00C8668E">
      <w:r>
        <w:t xml:space="preserve">            &lt;artifactId&gt;jersey-bean-validation&lt;/artifactId&gt;</w:t>
      </w:r>
    </w:p>
    <w:p w:rsidR="00C8668E" w:rsidRDefault="00C8668E" w:rsidP="00C8668E">
      <w:r>
        <w:t xml:space="preserve">            &lt;version&gt;2.24.1&lt;/version&gt;</w:t>
      </w:r>
    </w:p>
    <w:p w:rsidR="00C8668E" w:rsidRDefault="00C8668E" w:rsidP="00C8668E">
      <w:r>
        <w:t xml:space="preserve">        &lt;/dependency&gt;</w:t>
      </w:r>
    </w:p>
    <w:p w:rsidR="00C8668E" w:rsidRDefault="00C8668E" w:rsidP="00C8668E"/>
    <w:p w:rsidR="00C8668E" w:rsidRDefault="00C8668E" w:rsidP="00C8668E">
      <w:r>
        <w:t xml:space="preserve">        &lt;dependency&gt;</w:t>
      </w:r>
    </w:p>
    <w:p w:rsidR="00C8668E" w:rsidRDefault="00C8668E" w:rsidP="00C8668E">
      <w:r>
        <w:t xml:space="preserve">            &lt;groupId&gt;com.owlike&lt;/groupId&gt;</w:t>
      </w:r>
    </w:p>
    <w:p w:rsidR="00C8668E" w:rsidRDefault="00C8668E" w:rsidP="00C8668E">
      <w:r>
        <w:t xml:space="preserve">            &lt;artifactId&gt;genson&lt;/artifactId&gt;</w:t>
      </w:r>
    </w:p>
    <w:p w:rsidR="00C8668E" w:rsidRDefault="00C8668E" w:rsidP="00C8668E">
      <w:r>
        <w:t xml:space="preserve">            &lt;version&gt;1.4&lt;/version&gt;</w:t>
      </w:r>
    </w:p>
    <w:p w:rsidR="00C8668E" w:rsidRDefault="00C8668E" w:rsidP="00C8668E">
      <w:r>
        <w:t xml:space="preserve">        &lt;/dependency&gt;</w:t>
      </w:r>
    </w:p>
    <w:p w:rsidR="00C8668E" w:rsidRDefault="00C8668E" w:rsidP="00C8668E"/>
    <w:p w:rsidR="00C8668E" w:rsidRDefault="00C8668E" w:rsidP="00C8668E">
      <w:r>
        <w:t xml:space="preserve">    &lt;/dependencies&gt;</w:t>
      </w:r>
    </w:p>
    <w:p w:rsidR="00C8668E" w:rsidRDefault="00C8668E" w:rsidP="00C8668E"/>
    <w:p w:rsidR="00C8668E" w:rsidRDefault="00C8668E" w:rsidP="00C8668E">
      <w:r>
        <w:t xml:space="preserve">    &lt;build&gt;</w:t>
      </w:r>
    </w:p>
    <w:p w:rsidR="00C8668E" w:rsidRDefault="00C8668E" w:rsidP="00C8668E">
      <w:r>
        <w:t xml:space="preserve">        &lt;plugins&gt;</w:t>
      </w:r>
    </w:p>
    <w:p w:rsidR="00C8668E" w:rsidRDefault="00C8668E" w:rsidP="00C8668E">
      <w:r>
        <w:t xml:space="preserve">            &lt;plugin&gt;</w:t>
      </w:r>
    </w:p>
    <w:p w:rsidR="00C8668E" w:rsidRDefault="00C8668E" w:rsidP="00C8668E">
      <w:r>
        <w:t xml:space="preserve">                &lt;groupId&gt;org.apache.maven.plugins&lt;/groupId&gt;</w:t>
      </w:r>
    </w:p>
    <w:p w:rsidR="00C8668E" w:rsidRDefault="00C8668E" w:rsidP="00C8668E">
      <w:r>
        <w:t xml:space="preserve">                &lt;artifactId&gt;maven-compiler-plugin&lt;/artifactId&gt;</w:t>
      </w:r>
    </w:p>
    <w:p w:rsidR="00C8668E" w:rsidRDefault="00C8668E" w:rsidP="00C8668E">
      <w:r>
        <w:t xml:space="preserve">                &lt;version&gt;2.5.1&lt;/version&gt;</w:t>
      </w:r>
    </w:p>
    <w:p w:rsidR="00C8668E" w:rsidRDefault="00C8668E" w:rsidP="00C8668E">
      <w:r>
        <w:t xml:space="preserve">                &lt;inherited&gt;true&lt;/inherited&gt;</w:t>
      </w:r>
    </w:p>
    <w:p w:rsidR="00C8668E" w:rsidRDefault="00C8668E" w:rsidP="00C8668E">
      <w:r>
        <w:t xml:space="preserve">                &lt;configuration&gt;</w:t>
      </w:r>
    </w:p>
    <w:p w:rsidR="00C8668E" w:rsidRDefault="00C8668E" w:rsidP="00C8668E">
      <w:r>
        <w:t xml:space="preserve">                    &lt;source&gt;1.7&lt;/source&gt;</w:t>
      </w:r>
    </w:p>
    <w:p w:rsidR="00C8668E" w:rsidRDefault="00C8668E" w:rsidP="00C8668E">
      <w:r>
        <w:t xml:space="preserve">                    &lt;target&gt;1.7&lt;/target&gt;</w:t>
      </w:r>
    </w:p>
    <w:p w:rsidR="00C8668E" w:rsidRDefault="00C8668E" w:rsidP="00C8668E">
      <w:r>
        <w:t xml:space="preserve">                &lt;/configuration&gt;</w:t>
      </w:r>
    </w:p>
    <w:p w:rsidR="00C8668E" w:rsidRDefault="00C8668E" w:rsidP="00C8668E">
      <w:r>
        <w:t xml:space="preserve">            &lt;/plugin&gt;</w:t>
      </w:r>
    </w:p>
    <w:p w:rsidR="00C8668E" w:rsidRDefault="00C8668E" w:rsidP="00C8668E">
      <w:r>
        <w:t xml:space="preserve">            &lt;plugin&gt;</w:t>
      </w:r>
    </w:p>
    <w:p w:rsidR="00C8668E" w:rsidRDefault="00C8668E" w:rsidP="00C8668E">
      <w:r>
        <w:t xml:space="preserve">                &lt;groupId&gt;org.codehaus.mojo&lt;/groupId&gt;</w:t>
      </w:r>
    </w:p>
    <w:p w:rsidR="00C8668E" w:rsidRDefault="00C8668E" w:rsidP="00C8668E">
      <w:r>
        <w:t xml:space="preserve">                &lt;artifactId&gt;exec-maven-plugin&lt;/artifactId&gt;</w:t>
      </w:r>
    </w:p>
    <w:p w:rsidR="00C8668E" w:rsidRDefault="00C8668E" w:rsidP="00C8668E">
      <w:r>
        <w:t xml:space="preserve">                &lt;version&gt;1.2.1&lt;/version&gt;</w:t>
      </w:r>
    </w:p>
    <w:p w:rsidR="00C8668E" w:rsidRDefault="00C8668E" w:rsidP="00C8668E">
      <w:r>
        <w:t xml:space="preserve">                &lt;executions&gt;</w:t>
      </w:r>
    </w:p>
    <w:p w:rsidR="00C8668E" w:rsidRDefault="00C8668E" w:rsidP="00C8668E">
      <w:r>
        <w:t xml:space="preserve">                    &lt;execution&gt;</w:t>
      </w:r>
    </w:p>
    <w:p w:rsidR="00C8668E" w:rsidRDefault="00C8668E" w:rsidP="00C8668E">
      <w:r>
        <w:t xml:space="preserve">                        &lt;goals&gt;</w:t>
      </w:r>
    </w:p>
    <w:p w:rsidR="00C8668E" w:rsidRDefault="00C8668E" w:rsidP="00C8668E">
      <w:r>
        <w:t xml:space="preserve">                            &lt;goal&gt;java&lt;/goal&gt;</w:t>
      </w:r>
    </w:p>
    <w:p w:rsidR="00C8668E" w:rsidRDefault="00C8668E" w:rsidP="00C8668E">
      <w:r>
        <w:t xml:space="preserve">                        &lt;/goals&gt;</w:t>
      </w:r>
    </w:p>
    <w:p w:rsidR="00C8668E" w:rsidRDefault="00C8668E" w:rsidP="00C8668E">
      <w:r>
        <w:t xml:space="preserve">                    &lt;/execution&gt;</w:t>
      </w:r>
    </w:p>
    <w:p w:rsidR="00C8668E" w:rsidRDefault="00C8668E" w:rsidP="00C8668E">
      <w:r>
        <w:t xml:space="preserve">                &lt;/executions&gt;</w:t>
      </w:r>
    </w:p>
    <w:p w:rsidR="00C8668E" w:rsidRDefault="00C8668E" w:rsidP="00C8668E">
      <w:r>
        <w:t xml:space="preserve">                &lt;configuration&gt;</w:t>
      </w:r>
    </w:p>
    <w:p w:rsidR="00C8668E" w:rsidRDefault="00C8668E" w:rsidP="00C8668E">
      <w:r>
        <w:t xml:space="preserve">                    &lt;mainClass&gt;com.dod.service.Main&lt;/mainClass&gt;</w:t>
      </w:r>
    </w:p>
    <w:p w:rsidR="00C8668E" w:rsidRDefault="00C8668E" w:rsidP="00C8668E">
      <w:r>
        <w:t xml:space="preserve">                &lt;/configuration&gt;</w:t>
      </w:r>
    </w:p>
    <w:p w:rsidR="00C8668E" w:rsidRDefault="00C8668E" w:rsidP="00C8668E">
      <w:r>
        <w:t xml:space="preserve">            &lt;/plugin&gt;</w:t>
      </w:r>
    </w:p>
    <w:p w:rsidR="00C8668E" w:rsidRDefault="00C8668E" w:rsidP="00C8668E">
      <w:r>
        <w:t xml:space="preserve">        &lt;/plugins&gt;</w:t>
      </w:r>
    </w:p>
    <w:p w:rsidR="00C8668E" w:rsidRDefault="00C8668E" w:rsidP="00C8668E">
      <w:r>
        <w:t xml:space="preserve">    &lt;/build&gt;</w:t>
      </w:r>
    </w:p>
    <w:p w:rsidR="00C8668E" w:rsidRDefault="00C8668E" w:rsidP="00C8668E"/>
    <w:p w:rsidR="00C8668E" w:rsidRDefault="00C8668E" w:rsidP="00C8668E">
      <w:r>
        <w:t xml:space="preserve">    &lt;properties&gt;</w:t>
      </w:r>
    </w:p>
    <w:p w:rsidR="00C8668E" w:rsidRDefault="00C8668E" w:rsidP="00C8668E">
      <w:r>
        <w:t xml:space="preserve">        &lt;jersey.version&gt;2.24.1&lt;/jersey.version&gt;</w:t>
      </w:r>
    </w:p>
    <w:p w:rsidR="00C8668E" w:rsidRDefault="00C8668E" w:rsidP="00C8668E">
      <w:r>
        <w:t xml:space="preserve">        &lt;project.build.sourceEncoding&gt;UTF-8&lt;/project.build.sourceEncoding&gt;</w:t>
      </w:r>
    </w:p>
    <w:p w:rsidR="00C8668E" w:rsidRDefault="00C8668E" w:rsidP="00C8668E">
      <w:r>
        <w:t xml:space="preserve">    &lt;/properties&gt;</w:t>
      </w:r>
    </w:p>
    <w:p w:rsidR="00C8668E" w:rsidRDefault="00C8668E" w:rsidP="00C8668E">
      <w:r>
        <w:t>&lt;/project&gt;</w:t>
      </w:r>
    </w:p>
    <w:p w:rsidR="00CF100D" w:rsidRDefault="00CF100D" w:rsidP="00C8668E"/>
    <w:p w:rsidR="00CF100D" w:rsidRDefault="00CF100D" w:rsidP="00CF100D">
      <w:pPr>
        <w:pStyle w:val="NoSpacing"/>
        <w:rPr>
          <w:b/>
        </w:rPr>
      </w:pPr>
      <w:r w:rsidRPr="00CF100D">
        <w:rPr>
          <w:rFonts w:hint="eastAsia"/>
          <w:b/>
        </w:rPr>
        <w:t>DungeonOfDooom-master\Sourcecode\project\src\tests\com\dod\test\integration\db</w:t>
      </w:r>
    </w:p>
    <w:p w:rsidR="00CF100D" w:rsidRDefault="00CF100D" w:rsidP="00CF100D">
      <w:pPr>
        <w:pStyle w:val="NoSpacing"/>
        <w:numPr>
          <w:ilvl w:val="0"/>
          <w:numId w:val="6"/>
        </w:numPr>
      </w:pPr>
      <w:r w:rsidRPr="00CF100D">
        <w:t>DatabaseConnectionTests.java</w:t>
      </w:r>
    </w:p>
    <w:p w:rsidR="00CF100D" w:rsidRDefault="00CF100D" w:rsidP="00CF100D">
      <w:r>
        <w:lastRenderedPageBreak/>
        <w:t>package dod.test.integration.db;</w:t>
      </w:r>
    </w:p>
    <w:p w:rsidR="00CF100D" w:rsidRDefault="00CF100D" w:rsidP="00CF100D"/>
    <w:p w:rsidR="00CF100D" w:rsidRDefault="00CF100D" w:rsidP="00CF100D">
      <w:r>
        <w:t>import com.dod.db.DatabaseConnection;</w:t>
      </w:r>
    </w:p>
    <w:p w:rsidR="00CF100D" w:rsidRDefault="00CF100D" w:rsidP="00CF100D">
      <w:r>
        <w:t>import org.junit.Assert;</w:t>
      </w:r>
    </w:p>
    <w:p w:rsidR="00CF100D" w:rsidRDefault="00CF100D" w:rsidP="00CF100D">
      <w:r>
        <w:t>import org.junit.Test;</w:t>
      </w:r>
    </w:p>
    <w:p w:rsidR="00CF100D" w:rsidRDefault="00CF100D" w:rsidP="00CF100D"/>
    <w:p w:rsidR="00CF100D" w:rsidRDefault="00CF100D" w:rsidP="00CF100D">
      <w:r>
        <w:t>import java.sql.Connection;</w:t>
      </w:r>
    </w:p>
    <w:p w:rsidR="00CF100D" w:rsidRDefault="00CF100D" w:rsidP="00CF100D">
      <w:r>
        <w:t>import java.sql.SQLException;</w:t>
      </w:r>
    </w:p>
    <w:p w:rsidR="00CF100D" w:rsidRDefault="00CF100D" w:rsidP="00CF100D"/>
    <w:p w:rsidR="00CF100D" w:rsidRDefault="00CF100D" w:rsidP="00CF100D">
      <w:r>
        <w:t>/**</w:t>
      </w:r>
    </w:p>
    <w:p w:rsidR="00CF100D" w:rsidRDefault="00CF100D" w:rsidP="00CF100D">
      <w:r>
        <w:t xml:space="preserve"> * Tests database integration</w:t>
      </w:r>
    </w:p>
    <w:p w:rsidR="00CF100D" w:rsidRDefault="00CF100D" w:rsidP="00CF100D">
      <w:r>
        <w:t xml:space="preserve"> */</w:t>
      </w:r>
    </w:p>
    <w:p w:rsidR="00CF100D" w:rsidRDefault="00CF100D" w:rsidP="00CF100D">
      <w:r>
        <w:t>public class DatabaseConnectionTests {</w:t>
      </w:r>
    </w:p>
    <w:p w:rsidR="00CF100D" w:rsidRDefault="00CF100D" w:rsidP="00CF100D"/>
    <w:p w:rsidR="00CF100D" w:rsidRDefault="00CF100D" w:rsidP="00CF100D">
      <w:r>
        <w:t xml:space="preserve">    @Test</w:t>
      </w:r>
    </w:p>
    <w:p w:rsidR="00CF100D" w:rsidRDefault="00CF100D" w:rsidP="00CF100D">
      <w:r>
        <w:t xml:space="preserve">    public void ShouldConnectToDatabase() {</w:t>
      </w:r>
    </w:p>
    <w:p w:rsidR="00CF100D" w:rsidRDefault="00CF100D" w:rsidP="00CF100D">
      <w:r>
        <w:t xml:space="preserve">        Connection connection = null;</w:t>
      </w:r>
    </w:p>
    <w:p w:rsidR="00CF100D" w:rsidRDefault="00CF100D" w:rsidP="00CF100D"/>
    <w:p w:rsidR="00CF100D" w:rsidRDefault="00CF100D" w:rsidP="00CF100D">
      <w:r>
        <w:t xml:space="preserve">        try {</w:t>
      </w:r>
    </w:p>
    <w:p w:rsidR="00CF100D" w:rsidRDefault="00CF100D" w:rsidP="00CF100D">
      <w:r>
        <w:t xml:space="preserve">            connection = DatabaseConnection.getConnection();</w:t>
      </w:r>
    </w:p>
    <w:p w:rsidR="00CF100D" w:rsidRDefault="00CF100D" w:rsidP="00CF100D">
      <w:r>
        <w:t xml:space="preserve">            Assert.assertFalse(connection.isClosed());</w:t>
      </w:r>
    </w:p>
    <w:p w:rsidR="00CF100D" w:rsidRDefault="00CF100D" w:rsidP="00CF100D">
      <w:r>
        <w:t xml:space="preserve">        }</w:t>
      </w:r>
    </w:p>
    <w:p w:rsidR="00CF100D" w:rsidRDefault="00CF100D" w:rsidP="00CF100D">
      <w:r>
        <w:t xml:space="preserve">        catch(SQLException e) {</w:t>
      </w:r>
    </w:p>
    <w:p w:rsidR="00CF100D" w:rsidRDefault="00CF100D" w:rsidP="00CF100D">
      <w:r>
        <w:t xml:space="preserve">            Assert.fail(e.getMessage());</w:t>
      </w:r>
    </w:p>
    <w:p w:rsidR="00CF100D" w:rsidRDefault="00CF100D" w:rsidP="00CF100D">
      <w:r>
        <w:t xml:space="preserve">        }</w:t>
      </w:r>
    </w:p>
    <w:p w:rsidR="00CF100D" w:rsidRDefault="00CF100D" w:rsidP="00CF100D">
      <w:r>
        <w:t xml:space="preserve">        DatabaseConnection.Close();</w:t>
      </w:r>
    </w:p>
    <w:p w:rsidR="00CF100D" w:rsidRDefault="00CF100D" w:rsidP="00CF100D">
      <w:r>
        <w:t xml:space="preserve">    }</w:t>
      </w:r>
    </w:p>
    <w:p w:rsidR="00CF100D" w:rsidRDefault="00CF100D" w:rsidP="00CF100D"/>
    <w:p w:rsidR="00CF100D" w:rsidRDefault="00CF100D" w:rsidP="00CF100D">
      <w:r>
        <w:t xml:space="preserve">    @Test</w:t>
      </w:r>
    </w:p>
    <w:p w:rsidR="00CF100D" w:rsidRDefault="00CF100D" w:rsidP="00CF100D">
      <w:r>
        <w:t xml:space="preserve">    public void ShouldCloseDatabase() {</w:t>
      </w:r>
    </w:p>
    <w:p w:rsidR="00CF100D" w:rsidRDefault="00CF100D" w:rsidP="00CF100D">
      <w:r>
        <w:t xml:space="preserve">        Connection connection = null;</w:t>
      </w:r>
    </w:p>
    <w:p w:rsidR="00CF100D" w:rsidRDefault="00CF100D" w:rsidP="00CF100D"/>
    <w:p w:rsidR="00CF100D" w:rsidRDefault="00CF100D" w:rsidP="00CF100D">
      <w:r>
        <w:t xml:space="preserve">        try {</w:t>
      </w:r>
    </w:p>
    <w:p w:rsidR="00CF100D" w:rsidRDefault="00CF100D" w:rsidP="00CF100D">
      <w:r>
        <w:t xml:space="preserve">            connection = DatabaseConnection.getConnection();</w:t>
      </w:r>
    </w:p>
    <w:p w:rsidR="00CF100D" w:rsidRDefault="00CF100D" w:rsidP="00CF100D">
      <w:r>
        <w:t xml:space="preserve">        }</w:t>
      </w:r>
    </w:p>
    <w:p w:rsidR="00CF100D" w:rsidRDefault="00CF100D" w:rsidP="00CF100D">
      <w:r>
        <w:t xml:space="preserve">        catch(SQLException e) {</w:t>
      </w:r>
    </w:p>
    <w:p w:rsidR="00CF100D" w:rsidRDefault="00CF100D" w:rsidP="00CF100D">
      <w:r>
        <w:t xml:space="preserve">            Assert.fail(e.getMessage());</w:t>
      </w:r>
    </w:p>
    <w:p w:rsidR="00CF100D" w:rsidRDefault="00CF100D" w:rsidP="00CF100D">
      <w:r>
        <w:t xml:space="preserve">        }</w:t>
      </w:r>
    </w:p>
    <w:p w:rsidR="00CF100D" w:rsidRDefault="00CF100D" w:rsidP="00CF100D"/>
    <w:p w:rsidR="00CF100D" w:rsidRDefault="00CF100D" w:rsidP="00CF100D">
      <w:r>
        <w:t xml:space="preserve">        DatabaseConnection.Close();</w:t>
      </w:r>
    </w:p>
    <w:p w:rsidR="00CF100D" w:rsidRDefault="00CF100D" w:rsidP="00CF100D"/>
    <w:p w:rsidR="00CF100D" w:rsidRDefault="00CF100D" w:rsidP="00CF100D">
      <w:r>
        <w:t xml:space="preserve">        try {</w:t>
      </w:r>
    </w:p>
    <w:p w:rsidR="00CF100D" w:rsidRDefault="00CF100D" w:rsidP="00CF100D">
      <w:r>
        <w:t xml:space="preserve">            Assert.assertTrue(connection.isClosed());</w:t>
      </w:r>
    </w:p>
    <w:p w:rsidR="00CF100D" w:rsidRDefault="00CF100D" w:rsidP="00CF100D">
      <w:r>
        <w:t xml:space="preserve">        }</w:t>
      </w:r>
    </w:p>
    <w:p w:rsidR="00CF100D" w:rsidRDefault="00CF100D" w:rsidP="00CF100D">
      <w:r>
        <w:t xml:space="preserve">        catch(SQLException e) {</w:t>
      </w:r>
    </w:p>
    <w:p w:rsidR="00CF100D" w:rsidRDefault="00CF100D" w:rsidP="00CF100D">
      <w:r>
        <w:t xml:space="preserve">            Assert.fail(e.getMessage());</w:t>
      </w:r>
    </w:p>
    <w:p w:rsidR="00CF100D" w:rsidRDefault="00CF100D" w:rsidP="00CF100D">
      <w:r>
        <w:t xml:space="preserve">        }</w:t>
      </w:r>
    </w:p>
    <w:p w:rsidR="00CF100D" w:rsidRDefault="00CF100D" w:rsidP="00CF100D">
      <w:r>
        <w:t xml:space="preserve">    }</w:t>
      </w:r>
    </w:p>
    <w:p w:rsidR="00CF100D" w:rsidRDefault="00CF100D" w:rsidP="00CF100D"/>
    <w:p w:rsidR="00CF100D" w:rsidRDefault="00CF100D" w:rsidP="00CF100D">
      <w:r>
        <w:t>}</w:t>
      </w:r>
    </w:p>
    <w:p w:rsidR="00CF100D" w:rsidRPr="00CF100D" w:rsidRDefault="00CF100D" w:rsidP="00CF100D"/>
    <w:p w:rsidR="00CF100D" w:rsidRDefault="00CF100D" w:rsidP="00CF100D">
      <w:pPr>
        <w:pStyle w:val="NoSpacing"/>
        <w:numPr>
          <w:ilvl w:val="0"/>
          <w:numId w:val="6"/>
        </w:numPr>
      </w:pPr>
      <w:r w:rsidRPr="00CF100D">
        <w:rPr>
          <w:rFonts w:hint="eastAsia"/>
        </w:rPr>
        <w:t>DatabaseQueryTests.java</w:t>
      </w:r>
    </w:p>
    <w:p w:rsidR="00CF100D" w:rsidRDefault="00CF100D" w:rsidP="00CF100D">
      <w:r>
        <w:t>package dod.test.integration.db;</w:t>
      </w:r>
    </w:p>
    <w:p w:rsidR="00CF100D" w:rsidRDefault="00CF100D" w:rsidP="00CF100D"/>
    <w:p w:rsidR="00CF100D" w:rsidRDefault="00CF100D" w:rsidP="00CF100D">
      <w:r>
        <w:t>import com.dod.db.repositories.PlayerRepository;</w:t>
      </w:r>
    </w:p>
    <w:p w:rsidR="00CF100D" w:rsidRDefault="00CF100D" w:rsidP="00CF100D">
      <w:r>
        <w:t>import com.dod.db.repositories.ScoreRepository;</w:t>
      </w:r>
    </w:p>
    <w:p w:rsidR="00CF100D" w:rsidRDefault="00CF100D" w:rsidP="00CF100D">
      <w:r>
        <w:t>import com.dod.models.Player;</w:t>
      </w:r>
    </w:p>
    <w:p w:rsidR="00CF100D" w:rsidRDefault="00CF100D" w:rsidP="00CF100D">
      <w:r>
        <w:t>import com.dod.models.Score;</w:t>
      </w:r>
    </w:p>
    <w:p w:rsidR="00CF100D" w:rsidRDefault="00CF100D" w:rsidP="00CF100D">
      <w:r>
        <w:t>import org.apache.commons.codec.digest.DigestUtils;</w:t>
      </w:r>
    </w:p>
    <w:p w:rsidR="00CF100D" w:rsidRDefault="00CF100D" w:rsidP="00CF100D">
      <w:r>
        <w:t>import org.junit.Assert;</w:t>
      </w:r>
    </w:p>
    <w:p w:rsidR="00CF100D" w:rsidRDefault="00CF100D" w:rsidP="00CF100D">
      <w:r>
        <w:t>import org.junit.Test;</w:t>
      </w:r>
    </w:p>
    <w:p w:rsidR="00CF100D" w:rsidRDefault="00CF100D" w:rsidP="00CF100D"/>
    <w:p w:rsidR="00CF100D" w:rsidRDefault="00CF100D" w:rsidP="00CF100D">
      <w:r>
        <w:t>import java.sql.SQLException;</w:t>
      </w:r>
    </w:p>
    <w:p w:rsidR="00CF100D" w:rsidRDefault="00CF100D" w:rsidP="00CF100D"/>
    <w:p w:rsidR="00CF100D" w:rsidRDefault="00CF100D" w:rsidP="00CF100D">
      <w:r>
        <w:t>/**</w:t>
      </w:r>
    </w:p>
    <w:p w:rsidR="00CF100D" w:rsidRDefault="00CF100D" w:rsidP="00CF100D">
      <w:r>
        <w:t xml:space="preserve"> * Unit tests for Database</w:t>
      </w:r>
    </w:p>
    <w:p w:rsidR="00CF100D" w:rsidRDefault="00CF100D" w:rsidP="00CF100D">
      <w:r>
        <w:t xml:space="preserve"> */</w:t>
      </w:r>
    </w:p>
    <w:p w:rsidR="00CF100D" w:rsidRDefault="00CF100D" w:rsidP="00CF100D">
      <w:r>
        <w:t>public class DatabaseQueryTests {</w:t>
      </w:r>
    </w:p>
    <w:p w:rsidR="00CF100D" w:rsidRDefault="00CF100D" w:rsidP="00CF100D"/>
    <w:p w:rsidR="00CF100D" w:rsidRDefault="00CF100D" w:rsidP="00CF100D">
      <w:r>
        <w:t xml:space="preserve">    @Test</w:t>
      </w:r>
    </w:p>
    <w:p w:rsidR="00CF100D" w:rsidRDefault="00CF100D" w:rsidP="00CF100D">
      <w:r>
        <w:t xml:space="preserve">    public void shouldReturnTrueIfNewPlayerValueIsAddedInDatabase() {</w:t>
      </w:r>
    </w:p>
    <w:p w:rsidR="00CF100D" w:rsidRDefault="00CF100D" w:rsidP="00CF100D">
      <w:r>
        <w:t xml:space="preserve">        PlayerRepository pr = new PlayerRepository();</w:t>
      </w:r>
    </w:p>
    <w:p w:rsidR="00CF100D" w:rsidRDefault="00CF100D" w:rsidP="00CF100D">
      <w:r>
        <w:t xml:space="preserve">        String pass = DigestUtils.sha1Hex("1234");</w:t>
      </w:r>
    </w:p>
    <w:p w:rsidR="00CF100D" w:rsidRDefault="00CF100D" w:rsidP="00CF100D">
      <w:r>
        <w:t xml:space="preserve">        Player pl = new Player("test", pass, new byte[0]);</w:t>
      </w:r>
    </w:p>
    <w:p w:rsidR="00CF100D" w:rsidRDefault="00CF100D" w:rsidP="00CF100D">
      <w:r>
        <w:t xml:space="preserve">        try {</w:t>
      </w:r>
    </w:p>
    <w:p w:rsidR="00CF100D" w:rsidRDefault="00CF100D" w:rsidP="00CF100D">
      <w:r>
        <w:t xml:space="preserve">            Assert.assertTrue(pr.insert(pl));</w:t>
      </w:r>
    </w:p>
    <w:p w:rsidR="00CF100D" w:rsidRDefault="00CF100D" w:rsidP="00CF100D">
      <w:r>
        <w:t xml:space="preserve">        } catch (SQLException e) {</w:t>
      </w:r>
    </w:p>
    <w:p w:rsidR="00CF100D" w:rsidRDefault="00CF100D" w:rsidP="00CF100D">
      <w:r>
        <w:t xml:space="preserve">            Assert.fail(e.toString());</w:t>
      </w:r>
    </w:p>
    <w:p w:rsidR="00CF100D" w:rsidRDefault="00CF100D" w:rsidP="00CF100D">
      <w:r>
        <w:t xml:space="preserve">            e.printStackTrace();</w:t>
      </w:r>
    </w:p>
    <w:p w:rsidR="00CF100D" w:rsidRDefault="00CF100D" w:rsidP="00CF100D">
      <w:r>
        <w:t xml:space="preserve">        }</w:t>
      </w:r>
    </w:p>
    <w:p w:rsidR="00CF100D" w:rsidRDefault="00CF100D" w:rsidP="00CF100D">
      <w:r>
        <w:t xml:space="preserve">    }</w:t>
      </w:r>
    </w:p>
    <w:p w:rsidR="00CF100D" w:rsidRDefault="00CF100D" w:rsidP="00CF100D"/>
    <w:p w:rsidR="00CF100D" w:rsidRDefault="00CF100D" w:rsidP="00CF100D">
      <w:r>
        <w:t xml:space="preserve">    @Test</w:t>
      </w:r>
    </w:p>
    <w:p w:rsidR="00CF100D" w:rsidRDefault="00CF100D" w:rsidP="00CF100D">
      <w:r>
        <w:t xml:space="preserve">    public void shouldReturnTrueIfPlayerValueExistsInDatabase() {</w:t>
      </w:r>
    </w:p>
    <w:p w:rsidR="00CF100D" w:rsidRDefault="00CF100D" w:rsidP="00CF100D"/>
    <w:p w:rsidR="00CF100D" w:rsidRDefault="00CF100D" w:rsidP="00CF100D">
      <w:r>
        <w:t xml:space="preserve">        PlayerRepository pr = new PlayerRepository();</w:t>
      </w:r>
    </w:p>
    <w:p w:rsidR="00CF100D" w:rsidRDefault="00CF100D" w:rsidP="00CF100D">
      <w:r>
        <w:t xml:space="preserve">        String pass = DigestUtils.sha1Hex("1234");</w:t>
      </w:r>
    </w:p>
    <w:p w:rsidR="00CF100D" w:rsidRDefault="00CF100D" w:rsidP="00CF100D">
      <w:r>
        <w:t xml:space="preserve">        Player pl = new Player("test", pass, new byte[0]);</w:t>
      </w:r>
    </w:p>
    <w:p w:rsidR="00CF100D" w:rsidRDefault="00CF100D" w:rsidP="00CF100D">
      <w:r>
        <w:t xml:space="preserve">        try {</w:t>
      </w:r>
    </w:p>
    <w:p w:rsidR="00CF100D" w:rsidRDefault="00CF100D" w:rsidP="00CF100D">
      <w:r>
        <w:t xml:space="preserve">            Assert.assertTrue(pl.getUsername().equals(pr.get(pl).getUsername()) &amp;&amp; pl.getHashedPassword().equals(pr.get(pl).getHashedPassword()));</w:t>
      </w:r>
    </w:p>
    <w:p w:rsidR="00CF100D" w:rsidRDefault="00CF100D" w:rsidP="00CF100D">
      <w:r>
        <w:t xml:space="preserve">        } catch (SQLException e) {</w:t>
      </w:r>
    </w:p>
    <w:p w:rsidR="00CF100D" w:rsidRDefault="00CF100D" w:rsidP="00CF100D">
      <w:r>
        <w:t xml:space="preserve">            Assert.fail(e.toString());</w:t>
      </w:r>
    </w:p>
    <w:p w:rsidR="00CF100D" w:rsidRDefault="00CF100D" w:rsidP="00CF100D">
      <w:r>
        <w:t xml:space="preserve">            e.printStackTrace();</w:t>
      </w:r>
    </w:p>
    <w:p w:rsidR="00CF100D" w:rsidRDefault="00CF100D" w:rsidP="00CF100D">
      <w:r>
        <w:t xml:space="preserve">        }</w:t>
      </w:r>
    </w:p>
    <w:p w:rsidR="00CF100D" w:rsidRDefault="00CF100D" w:rsidP="00CF100D">
      <w:r>
        <w:t xml:space="preserve">    }</w:t>
      </w:r>
    </w:p>
    <w:p w:rsidR="00CF100D" w:rsidRDefault="00CF100D" w:rsidP="00CF100D"/>
    <w:p w:rsidR="00CF100D" w:rsidRDefault="00CF100D" w:rsidP="00CF100D">
      <w:r>
        <w:t xml:space="preserve">    @Test</w:t>
      </w:r>
    </w:p>
    <w:p w:rsidR="00CF100D" w:rsidRDefault="00CF100D" w:rsidP="00CF100D">
      <w:r>
        <w:t xml:space="preserve">    public void shouldReturnTrueIfPlayerValueIsDeleted() {</w:t>
      </w:r>
    </w:p>
    <w:p w:rsidR="00CF100D" w:rsidRDefault="00CF100D" w:rsidP="00CF100D">
      <w:r>
        <w:t xml:space="preserve">        PlayerRepository pr = new PlayerRepository();</w:t>
      </w:r>
    </w:p>
    <w:p w:rsidR="00CF100D" w:rsidRDefault="00CF100D" w:rsidP="00CF100D">
      <w:r>
        <w:t xml:space="preserve">        String pass = DigestUtils.sha1Hex("1234");</w:t>
      </w:r>
    </w:p>
    <w:p w:rsidR="00CF100D" w:rsidRDefault="00CF100D" w:rsidP="00CF100D">
      <w:r>
        <w:t xml:space="preserve">        Player pl = new Player("test", pass, new byte[0]);</w:t>
      </w:r>
    </w:p>
    <w:p w:rsidR="00CF100D" w:rsidRDefault="00CF100D" w:rsidP="00CF100D">
      <w:r>
        <w:t xml:space="preserve">        try {</w:t>
      </w:r>
    </w:p>
    <w:p w:rsidR="00CF100D" w:rsidRDefault="00CF100D" w:rsidP="00CF100D">
      <w:r>
        <w:t xml:space="preserve">            Assert.assertTrue(pr.delete(pl));</w:t>
      </w:r>
    </w:p>
    <w:p w:rsidR="00CF100D" w:rsidRDefault="00CF100D" w:rsidP="00CF100D">
      <w:r>
        <w:t xml:space="preserve">        } catch (SQLException e) {</w:t>
      </w:r>
    </w:p>
    <w:p w:rsidR="00CF100D" w:rsidRDefault="00CF100D" w:rsidP="00CF100D">
      <w:r>
        <w:t xml:space="preserve">            Assert.fail(e.toString());</w:t>
      </w:r>
    </w:p>
    <w:p w:rsidR="00CF100D" w:rsidRDefault="00CF100D" w:rsidP="00CF100D">
      <w:r>
        <w:t xml:space="preserve">            e.printStackTrace();</w:t>
      </w:r>
    </w:p>
    <w:p w:rsidR="00CF100D" w:rsidRDefault="00CF100D" w:rsidP="00CF100D">
      <w:r>
        <w:t xml:space="preserve">        }</w:t>
      </w:r>
    </w:p>
    <w:p w:rsidR="00CF100D" w:rsidRDefault="00CF100D" w:rsidP="00CF100D">
      <w:r>
        <w:t xml:space="preserve">    }</w:t>
      </w:r>
    </w:p>
    <w:p w:rsidR="00CF100D" w:rsidRDefault="00CF100D" w:rsidP="00CF100D"/>
    <w:p w:rsidR="00CF100D" w:rsidRDefault="00CF100D" w:rsidP="00CF100D">
      <w:r>
        <w:t xml:space="preserve">    @Test</w:t>
      </w:r>
    </w:p>
    <w:p w:rsidR="00CF100D" w:rsidRDefault="00CF100D" w:rsidP="00CF100D">
      <w:r>
        <w:t xml:space="preserve">    public void shouldReturnTrueIfNewScoreValueIsAdded() {</w:t>
      </w:r>
    </w:p>
    <w:p w:rsidR="00CF100D" w:rsidRDefault="00CF100D" w:rsidP="00CF100D">
      <w:r>
        <w:t xml:space="preserve">        ScoreRepository pr = new ScoreRepository();</w:t>
      </w:r>
    </w:p>
    <w:p w:rsidR="00CF100D" w:rsidRDefault="00CF100D" w:rsidP="00CF100D">
      <w:r>
        <w:t xml:space="preserve">        Player nPlayer = new Player("test", "1234", new byte[0]);</w:t>
      </w:r>
    </w:p>
    <w:p w:rsidR="00CF100D" w:rsidRDefault="00CF100D" w:rsidP="00CF100D">
      <w:r>
        <w:t xml:space="preserve">        Score temp = new Score(nPlayer.getUsername(), 20);</w:t>
      </w:r>
    </w:p>
    <w:p w:rsidR="00CF100D" w:rsidRDefault="00CF100D" w:rsidP="00CF100D">
      <w:r>
        <w:t xml:space="preserve">        try {</w:t>
      </w:r>
    </w:p>
    <w:p w:rsidR="00CF100D" w:rsidRDefault="00CF100D" w:rsidP="00CF100D">
      <w:r>
        <w:t xml:space="preserve">            Assert.assertTrue(pr.insert(temp));</w:t>
      </w:r>
    </w:p>
    <w:p w:rsidR="00CF100D" w:rsidRDefault="00CF100D" w:rsidP="00CF100D">
      <w:r>
        <w:t xml:space="preserve">        } catch (SQLException e) {</w:t>
      </w:r>
    </w:p>
    <w:p w:rsidR="00CF100D" w:rsidRDefault="00CF100D" w:rsidP="00CF100D">
      <w:r>
        <w:t xml:space="preserve">            Assert.fail(e.toString());</w:t>
      </w:r>
    </w:p>
    <w:p w:rsidR="00CF100D" w:rsidRDefault="00CF100D" w:rsidP="00CF100D">
      <w:r>
        <w:t xml:space="preserve">            e.printStackTrace();</w:t>
      </w:r>
    </w:p>
    <w:p w:rsidR="00CF100D" w:rsidRDefault="00CF100D" w:rsidP="00CF100D">
      <w:r>
        <w:t xml:space="preserve">        }</w:t>
      </w:r>
    </w:p>
    <w:p w:rsidR="00CF100D" w:rsidRDefault="00CF100D" w:rsidP="00CF100D">
      <w:r>
        <w:t xml:space="preserve">    }</w:t>
      </w:r>
    </w:p>
    <w:p w:rsidR="00CF100D" w:rsidRDefault="00CF100D" w:rsidP="00CF100D"/>
    <w:p w:rsidR="00CF100D" w:rsidRDefault="00CF100D" w:rsidP="00CF100D">
      <w:r>
        <w:t xml:space="preserve">    @Test</w:t>
      </w:r>
    </w:p>
    <w:p w:rsidR="00CF100D" w:rsidRDefault="00CF100D" w:rsidP="00CF100D">
      <w:r>
        <w:t xml:space="preserve">    public void shouldReturnTrueIfScoreValueExistsInDatabase() {</w:t>
      </w:r>
    </w:p>
    <w:p w:rsidR="00CF100D" w:rsidRDefault="00CF100D" w:rsidP="00CF100D">
      <w:r>
        <w:t xml:space="preserve">        ScoreRepository pr = new ScoreRepository();</w:t>
      </w:r>
    </w:p>
    <w:p w:rsidR="00CF100D" w:rsidRDefault="00CF100D" w:rsidP="00CF100D">
      <w:r>
        <w:t xml:space="preserve">        Score temp = new Score(1, "test", 20);</w:t>
      </w:r>
    </w:p>
    <w:p w:rsidR="00CF100D" w:rsidRDefault="00CF100D" w:rsidP="00CF100D">
      <w:r>
        <w:lastRenderedPageBreak/>
        <w:t xml:space="preserve">        try {</w:t>
      </w:r>
    </w:p>
    <w:p w:rsidR="00CF100D" w:rsidRDefault="00CF100D" w:rsidP="00CF100D">
      <w:r>
        <w:t xml:space="preserve">            Assert.assertTrue(temp.getId() == pr.get(temp).getId() &amp;&amp; temp.getValue() == pr.get(temp).getValue() &amp;&amp; temp.getUsername().equals(pr.get(temp).getUsername()));</w:t>
      </w:r>
    </w:p>
    <w:p w:rsidR="00CF100D" w:rsidRDefault="00CF100D" w:rsidP="00CF100D">
      <w:r>
        <w:t xml:space="preserve">        } catch (SQLException e) {</w:t>
      </w:r>
    </w:p>
    <w:p w:rsidR="00CF100D" w:rsidRDefault="00CF100D" w:rsidP="00CF100D">
      <w:r>
        <w:t xml:space="preserve">            Assert.fail(e.toString());</w:t>
      </w:r>
    </w:p>
    <w:p w:rsidR="00CF100D" w:rsidRDefault="00CF100D" w:rsidP="00CF100D">
      <w:r>
        <w:t xml:space="preserve">            e.printStackTrace();</w:t>
      </w:r>
    </w:p>
    <w:p w:rsidR="00CF100D" w:rsidRDefault="00CF100D" w:rsidP="00CF100D">
      <w:r>
        <w:t xml:space="preserve">        }</w:t>
      </w:r>
    </w:p>
    <w:p w:rsidR="00CF100D" w:rsidRDefault="00CF100D" w:rsidP="00CF100D">
      <w:r>
        <w:t xml:space="preserve">    }</w:t>
      </w:r>
    </w:p>
    <w:p w:rsidR="00CF100D" w:rsidRDefault="00CF100D" w:rsidP="00CF100D"/>
    <w:p w:rsidR="00CF100D" w:rsidRDefault="00CF100D" w:rsidP="00CF100D">
      <w:r>
        <w:t xml:space="preserve">    @Test</w:t>
      </w:r>
    </w:p>
    <w:p w:rsidR="00CF100D" w:rsidRDefault="00CF100D" w:rsidP="00CF100D">
      <w:r>
        <w:t xml:space="preserve">    public void shouldReturnTrueIfScoreValueIsDeleted() {</w:t>
      </w:r>
    </w:p>
    <w:p w:rsidR="00CF100D" w:rsidRDefault="00CF100D" w:rsidP="00CF100D">
      <w:r>
        <w:t xml:space="preserve">        ScoreRepository pr = new ScoreRepository();</w:t>
      </w:r>
    </w:p>
    <w:p w:rsidR="00CF100D" w:rsidRDefault="00CF100D" w:rsidP="00CF100D">
      <w:r>
        <w:t xml:space="preserve">        Score temp = new Score(1, "test", 20);</w:t>
      </w:r>
    </w:p>
    <w:p w:rsidR="00CF100D" w:rsidRDefault="00CF100D" w:rsidP="00CF100D">
      <w:r>
        <w:t xml:space="preserve">        try {</w:t>
      </w:r>
    </w:p>
    <w:p w:rsidR="00CF100D" w:rsidRDefault="00CF100D" w:rsidP="00CF100D">
      <w:r>
        <w:t xml:space="preserve">            Assert.assertTrue(pr.delete(temp));</w:t>
      </w:r>
    </w:p>
    <w:p w:rsidR="00CF100D" w:rsidRDefault="00CF100D" w:rsidP="00CF100D">
      <w:r>
        <w:t xml:space="preserve">        } catch (SQLException e) {</w:t>
      </w:r>
    </w:p>
    <w:p w:rsidR="00CF100D" w:rsidRDefault="00CF100D" w:rsidP="00CF100D">
      <w:r>
        <w:t xml:space="preserve">            Assert.fail(e.toString());</w:t>
      </w:r>
    </w:p>
    <w:p w:rsidR="00CF100D" w:rsidRDefault="00CF100D" w:rsidP="00CF100D">
      <w:r>
        <w:t xml:space="preserve">            e.printStackTrace();</w:t>
      </w:r>
    </w:p>
    <w:p w:rsidR="00CF100D" w:rsidRDefault="00CF100D" w:rsidP="00CF100D">
      <w:r>
        <w:t xml:space="preserve">        }</w:t>
      </w:r>
    </w:p>
    <w:p w:rsidR="00CF100D" w:rsidRDefault="00CF100D" w:rsidP="00CF100D">
      <w:r>
        <w:t xml:space="preserve">    }</w:t>
      </w:r>
    </w:p>
    <w:p w:rsidR="00CF100D" w:rsidRDefault="00CF100D" w:rsidP="00CF100D"/>
    <w:p w:rsidR="00CF100D" w:rsidRDefault="00CF100D" w:rsidP="00CF100D">
      <w:r>
        <w:t>}</w:t>
      </w:r>
    </w:p>
    <w:p w:rsidR="00CF100D" w:rsidRDefault="00CF100D" w:rsidP="00CF100D"/>
    <w:p w:rsidR="00CF100D" w:rsidRDefault="00426AC3" w:rsidP="00426AC3">
      <w:pPr>
        <w:pStyle w:val="NoSpacing"/>
        <w:rPr>
          <w:b/>
        </w:rPr>
      </w:pPr>
      <w:r w:rsidRPr="00426AC3">
        <w:rPr>
          <w:rFonts w:hint="eastAsia"/>
          <w:b/>
        </w:rPr>
        <w:t>DungeonOfDooom-master\Sourcecode\project\src\tests\com\dod\test\integration\service</w:t>
      </w:r>
    </w:p>
    <w:p w:rsidR="00426AC3" w:rsidRDefault="00426AC3" w:rsidP="00426AC3">
      <w:pPr>
        <w:pStyle w:val="NoSpacing"/>
        <w:numPr>
          <w:ilvl w:val="0"/>
          <w:numId w:val="6"/>
        </w:numPr>
      </w:pPr>
      <w:r>
        <w:rPr>
          <w:rFonts w:hint="eastAsia"/>
        </w:rPr>
        <w:t>Authenti</w:t>
      </w:r>
      <w:r>
        <w:t>catedClientTestBase.java</w:t>
      </w:r>
    </w:p>
    <w:p w:rsidR="009100B9" w:rsidRDefault="009100B9" w:rsidP="009100B9">
      <w:r>
        <w:t>package dod.test.integration.service;</w:t>
      </w:r>
    </w:p>
    <w:p w:rsidR="009100B9" w:rsidRDefault="009100B9" w:rsidP="009100B9"/>
    <w:p w:rsidR="009100B9" w:rsidRDefault="009100B9" w:rsidP="009100B9">
      <w:r>
        <w:t>import com.dod.game.MatchList;</w:t>
      </w:r>
    </w:p>
    <w:p w:rsidR="009100B9" w:rsidRDefault="009100B9" w:rsidP="009100B9">
      <w:r>
        <w:t>import com.dod.service.Main;</w:t>
      </w:r>
    </w:p>
    <w:p w:rsidR="009100B9" w:rsidRDefault="009100B9" w:rsidP="009100B9">
      <w:r>
        <w:t>import com.dod.service.model.MatchStatus;</w:t>
      </w:r>
    </w:p>
    <w:p w:rsidR="009100B9" w:rsidRDefault="009100B9" w:rsidP="009100B9">
      <w:r>
        <w:t>import org.glassfish.grizzly.http.server.HttpServer;</w:t>
      </w:r>
    </w:p>
    <w:p w:rsidR="009100B9" w:rsidRDefault="009100B9" w:rsidP="009100B9">
      <w:r>
        <w:t>import org.glassfish.jersey.moxy.json.MoxyJsonConfig;</w:t>
      </w:r>
    </w:p>
    <w:p w:rsidR="009100B9" w:rsidRDefault="009100B9" w:rsidP="009100B9">
      <w:r>
        <w:t>import org.glassfish.jersey.moxy.json.MoxyJsonFeature;</w:t>
      </w:r>
    </w:p>
    <w:p w:rsidR="009100B9" w:rsidRDefault="009100B9" w:rsidP="009100B9">
      <w:r>
        <w:t>import org.junit.After;</w:t>
      </w:r>
    </w:p>
    <w:p w:rsidR="009100B9" w:rsidRDefault="009100B9" w:rsidP="009100B9">
      <w:r>
        <w:t>import org.junit.Before;</w:t>
      </w:r>
    </w:p>
    <w:p w:rsidR="009100B9" w:rsidRDefault="009100B9" w:rsidP="009100B9"/>
    <w:p w:rsidR="009100B9" w:rsidRDefault="009100B9" w:rsidP="009100B9">
      <w:r>
        <w:t>import javax.ws.rs.client.Client;</w:t>
      </w:r>
    </w:p>
    <w:p w:rsidR="009100B9" w:rsidRDefault="009100B9" w:rsidP="009100B9">
      <w:r>
        <w:t>import javax.ws.rs.client.ClientBuilder;</w:t>
      </w:r>
    </w:p>
    <w:p w:rsidR="009100B9" w:rsidRDefault="009100B9" w:rsidP="009100B9">
      <w:r>
        <w:t>import javax.ws.rs.client.Entity;</w:t>
      </w:r>
    </w:p>
    <w:p w:rsidR="009100B9" w:rsidRDefault="009100B9" w:rsidP="009100B9">
      <w:r>
        <w:t>import javax.ws.rs.client.WebTarget;</w:t>
      </w:r>
    </w:p>
    <w:p w:rsidR="009100B9" w:rsidRDefault="009100B9" w:rsidP="009100B9">
      <w:r>
        <w:t>import javax.ws.rs.core.MultivaluedHashMap;</w:t>
      </w:r>
    </w:p>
    <w:p w:rsidR="009100B9" w:rsidRDefault="009100B9" w:rsidP="009100B9">
      <w:r>
        <w:t>import javax.ws.rs.core.MultivaluedMap;</w:t>
      </w:r>
    </w:p>
    <w:p w:rsidR="009100B9" w:rsidRDefault="009100B9" w:rsidP="009100B9">
      <w:r>
        <w:t>import javax.ws.rs.core.Response;</w:t>
      </w:r>
    </w:p>
    <w:p w:rsidR="009100B9" w:rsidRDefault="009100B9" w:rsidP="009100B9">
      <w:r>
        <w:t>import javax.ws.rs.ext.ContextResolver;</w:t>
      </w:r>
    </w:p>
    <w:p w:rsidR="009100B9" w:rsidRDefault="009100B9" w:rsidP="009100B9">
      <w:r>
        <w:t>import java.util.*;</w:t>
      </w:r>
    </w:p>
    <w:p w:rsidR="009100B9" w:rsidRDefault="009100B9" w:rsidP="009100B9"/>
    <w:p w:rsidR="009100B9" w:rsidRDefault="009100B9" w:rsidP="009100B9">
      <w:r>
        <w:t>import static org.junit.Assert.assertEquals;</w:t>
      </w:r>
    </w:p>
    <w:p w:rsidR="009100B9" w:rsidRDefault="009100B9" w:rsidP="009100B9"/>
    <w:p w:rsidR="009100B9" w:rsidRDefault="009100B9" w:rsidP="009100B9">
      <w:r>
        <w:t>/**</w:t>
      </w:r>
    </w:p>
    <w:p w:rsidR="009100B9" w:rsidRDefault="009100B9" w:rsidP="009100B9">
      <w:r>
        <w:t xml:space="preserve"> * A base class for testing endpoints with sessions</w:t>
      </w:r>
    </w:p>
    <w:p w:rsidR="009100B9" w:rsidRDefault="009100B9" w:rsidP="009100B9">
      <w:r>
        <w:t xml:space="preserve"> */</w:t>
      </w:r>
    </w:p>
    <w:p w:rsidR="009100B9" w:rsidRDefault="009100B9" w:rsidP="009100B9">
      <w:r>
        <w:t>public class AuthenticatedClientTestBase {</w:t>
      </w:r>
    </w:p>
    <w:p w:rsidR="009100B9" w:rsidRDefault="009100B9" w:rsidP="009100B9">
      <w:r>
        <w:t xml:space="preserve">    protected WebTarget target;</w:t>
      </w:r>
    </w:p>
    <w:p w:rsidR="009100B9" w:rsidRDefault="009100B9" w:rsidP="009100B9">
      <w:r>
        <w:t xml:space="preserve">    protected String testUsername;</w:t>
      </w:r>
    </w:p>
    <w:p w:rsidR="009100B9" w:rsidRDefault="009100B9" w:rsidP="009100B9">
      <w:r>
        <w:t xml:space="preserve">    protected String sessionId;</w:t>
      </w:r>
    </w:p>
    <w:p w:rsidR="009100B9" w:rsidRDefault="009100B9" w:rsidP="009100B9">
      <w:r>
        <w:t xml:space="preserve">    protected List&lt;UUID&gt; matchesToRemove;</w:t>
      </w:r>
    </w:p>
    <w:p w:rsidR="009100B9" w:rsidRDefault="009100B9" w:rsidP="009100B9">
      <w:r>
        <w:t xml:space="preserve">    private HttpServer server;</w:t>
      </w:r>
    </w:p>
    <w:p w:rsidR="009100B9" w:rsidRDefault="009100B9" w:rsidP="009100B9"/>
    <w:p w:rsidR="009100B9" w:rsidRDefault="009100B9" w:rsidP="009100B9">
      <w:r>
        <w:t xml:space="preserve">    @Before</w:t>
      </w:r>
    </w:p>
    <w:p w:rsidR="009100B9" w:rsidRDefault="009100B9" w:rsidP="009100B9">
      <w:r>
        <w:t xml:space="preserve">    public void setUp() {</w:t>
      </w:r>
    </w:p>
    <w:p w:rsidR="009100B9" w:rsidRDefault="009100B9" w:rsidP="009100B9">
      <w:r>
        <w:t xml:space="preserve">        server = Main.startServer();</w:t>
      </w:r>
    </w:p>
    <w:p w:rsidR="009100B9" w:rsidRDefault="009100B9" w:rsidP="009100B9"/>
    <w:p w:rsidR="009100B9" w:rsidRDefault="009100B9" w:rsidP="009100B9">
      <w:r>
        <w:t xml:space="preserve">        //Setup JSON client</w:t>
      </w:r>
    </w:p>
    <w:p w:rsidR="009100B9" w:rsidRDefault="009100B9" w:rsidP="009100B9">
      <w:r>
        <w:t xml:space="preserve">        Map&lt;String, String&gt; namespacePrefixMapper = new HashMap&lt;String, String&gt;();</w:t>
      </w:r>
    </w:p>
    <w:p w:rsidR="009100B9" w:rsidRDefault="009100B9" w:rsidP="009100B9">
      <w:r>
        <w:t xml:space="preserve">        namespacePrefixMapper.put("http://www.w3.org/2001/XMLSchema-instance", "xsi");</w:t>
      </w:r>
    </w:p>
    <w:p w:rsidR="009100B9" w:rsidRDefault="009100B9" w:rsidP="009100B9">
      <w:r>
        <w:t xml:space="preserve">        MoxyJsonConfig moxyJsonConfig = new MoxyJsonConfig()</w:t>
      </w:r>
    </w:p>
    <w:p w:rsidR="009100B9" w:rsidRDefault="009100B9" w:rsidP="009100B9">
      <w:r>
        <w:t xml:space="preserve">                .setNamespacePrefixMapper(namespacePrefixMapper)</w:t>
      </w:r>
    </w:p>
    <w:p w:rsidR="009100B9" w:rsidRDefault="009100B9" w:rsidP="009100B9">
      <w:r>
        <w:t xml:space="preserve">                .setNamespaceSeparator(':');</w:t>
      </w:r>
    </w:p>
    <w:p w:rsidR="009100B9" w:rsidRDefault="009100B9" w:rsidP="009100B9"/>
    <w:p w:rsidR="009100B9" w:rsidRDefault="009100B9" w:rsidP="009100B9">
      <w:r>
        <w:t xml:space="preserve">        final ContextResolver&lt;MoxyJsonConfig&gt; jsonConfigResolver = moxyJsonConfig.resolver();</w:t>
      </w:r>
    </w:p>
    <w:p w:rsidR="009100B9" w:rsidRDefault="009100B9" w:rsidP="009100B9">
      <w:r>
        <w:t xml:space="preserve">        Client c = ClientBuilder.newBuilder()</w:t>
      </w:r>
    </w:p>
    <w:p w:rsidR="009100B9" w:rsidRDefault="009100B9" w:rsidP="009100B9">
      <w:r>
        <w:t xml:space="preserve">                .register(MoxyJsonFeature.class)</w:t>
      </w:r>
    </w:p>
    <w:p w:rsidR="009100B9" w:rsidRDefault="009100B9" w:rsidP="009100B9">
      <w:r>
        <w:t xml:space="preserve">                .register(jsonConfigResolver)</w:t>
      </w:r>
    </w:p>
    <w:p w:rsidR="009100B9" w:rsidRDefault="009100B9" w:rsidP="009100B9">
      <w:r>
        <w:t xml:space="preserve">                .build();</w:t>
      </w:r>
    </w:p>
    <w:p w:rsidR="009100B9" w:rsidRDefault="009100B9" w:rsidP="009100B9"/>
    <w:p w:rsidR="009100B9" w:rsidRDefault="009100B9" w:rsidP="009100B9">
      <w:r>
        <w:t xml:space="preserve">        target = c.target(Main.BASE_URI);</w:t>
      </w:r>
    </w:p>
    <w:p w:rsidR="009100B9" w:rsidRDefault="009100B9" w:rsidP="009100B9"/>
    <w:p w:rsidR="009100B9" w:rsidRDefault="009100B9" w:rsidP="009100B9">
      <w:r>
        <w:t xml:space="preserve">        //Generate random user/pass for testing</w:t>
      </w:r>
    </w:p>
    <w:p w:rsidR="009100B9" w:rsidRDefault="009100B9" w:rsidP="009100B9">
      <w:r>
        <w:t xml:space="preserve">        testUsername = UUID.randomUUID().toString();</w:t>
      </w:r>
    </w:p>
    <w:p w:rsidR="009100B9" w:rsidRDefault="009100B9" w:rsidP="009100B9"/>
    <w:p w:rsidR="009100B9" w:rsidRDefault="009100B9" w:rsidP="009100B9">
      <w:r>
        <w:t xml:space="preserve">        //Register user/pass so we have a guarunteed user that exists</w:t>
      </w:r>
    </w:p>
    <w:p w:rsidR="009100B9" w:rsidRDefault="009100B9" w:rsidP="009100B9">
      <w:r>
        <w:t xml:space="preserve">        sessionId = registerUserAndGetSessionId(testUsername);</w:t>
      </w:r>
    </w:p>
    <w:p w:rsidR="009100B9" w:rsidRDefault="009100B9" w:rsidP="009100B9">
      <w:r>
        <w:t xml:space="preserve">        //For cleaning up the static MatchList</w:t>
      </w:r>
    </w:p>
    <w:p w:rsidR="009100B9" w:rsidRDefault="009100B9" w:rsidP="009100B9">
      <w:r>
        <w:t xml:space="preserve">        matchesToRemove = new ArrayList();</w:t>
      </w:r>
    </w:p>
    <w:p w:rsidR="009100B9" w:rsidRDefault="009100B9" w:rsidP="009100B9">
      <w:r>
        <w:t xml:space="preserve">    }</w:t>
      </w:r>
    </w:p>
    <w:p w:rsidR="009100B9" w:rsidRDefault="009100B9" w:rsidP="009100B9"/>
    <w:p w:rsidR="009100B9" w:rsidRDefault="009100B9" w:rsidP="009100B9">
      <w:r>
        <w:t xml:space="preserve">    @After</w:t>
      </w:r>
    </w:p>
    <w:p w:rsidR="009100B9" w:rsidRDefault="009100B9" w:rsidP="009100B9">
      <w:r>
        <w:t xml:space="preserve">    public void tearDown() throws Exception {</w:t>
      </w:r>
    </w:p>
    <w:p w:rsidR="009100B9" w:rsidRDefault="009100B9" w:rsidP="009100B9">
      <w:r>
        <w:t xml:space="preserve">        server.stop();</w:t>
      </w:r>
    </w:p>
    <w:p w:rsidR="009100B9" w:rsidRDefault="009100B9" w:rsidP="009100B9"/>
    <w:p w:rsidR="009100B9" w:rsidRDefault="009100B9" w:rsidP="009100B9">
      <w:r>
        <w:t xml:space="preserve">        //Cleanup static data before next turn</w:t>
      </w:r>
    </w:p>
    <w:p w:rsidR="009100B9" w:rsidRDefault="009100B9" w:rsidP="009100B9">
      <w:r>
        <w:t xml:space="preserve">        for(UUID id : matchesToRemove) {</w:t>
      </w:r>
    </w:p>
    <w:p w:rsidR="009100B9" w:rsidRDefault="009100B9" w:rsidP="009100B9">
      <w:r>
        <w:t xml:space="preserve">            MatchList.instance().removeMatch(id);</w:t>
      </w:r>
    </w:p>
    <w:p w:rsidR="009100B9" w:rsidRDefault="009100B9" w:rsidP="009100B9">
      <w:r>
        <w:t xml:space="preserve">        }</w:t>
      </w:r>
    </w:p>
    <w:p w:rsidR="009100B9" w:rsidRDefault="009100B9" w:rsidP="009100B9">
      <w:r>
        <w:t xml:space="preserve">    }</w:t>
      </w:r>
    </w:p>
    <w:p w:rsidR="009100B9" w:rsidRDefault="009100B9" w:rsidP="009100B9"/>
    <w:p w:rsidR="009100B9" w:rsidRDefault="009100B9" w:rsidP="009100B9">
      <w:r>
        <w:t xml:space="preserve">    protected String registerUserAndGetSessionId(String identifier) {</w:t>
      </w:r>
    </w:p>
    <w:p w:rsidR="009100B9" w:rsidRDefault="009100B9" w:rsidP="009100B9">
      <w:r>
        <w:t xml:space="preserve">        MultivaluedMap&lt;String, String&gt; formData = new MultivaluedHashMap&lt;String, String&gt;();</w:t>
      </w:r>
    </w:p>
    <w:p w:rsidR="009100B9" w:rsidRDefault="009100B9" w:rsidP="009100B9">
      <w:r>
        <w:t xml:space="preserve">        formData.add("username", identifier);</w:t>
      </w:r>
    </w:p>
    <w:p w:rsidR="009100B9" w:rsidRDefault="009100B9" w:rsidP="009100B9">
      <w:r>
        <w:t xml:space="preserve">        formData.add("password", identifier);</w:t>
      </w:r>
    </w:p>
    <w:p w:rsidR="009100B9" w:rsidRDefault="009100B9" w:rsidP="009100B9">
      <w:r>
        <w:t xml:space="preserve">        Response registerResponse = target.path("player/register").request().post(Entity.form(formData));</w:t>
      </w:r>
    </w:p>
    <w:p w:rsidR="009100B9" w:rsidRDefault="009100B9" w:rsidP="009100B9"/>
    <w:p w:rsidR="009100B9" w:rsidRDefault="009100B9" w:rsidP="009100B9">
      <w:r>
        <w:t xml:space="preserve">        //get the sessionId so we can send authorised session cookies with requests</w:t>
      </w:r>
    </w:p>
    <w:p w:rsidR="009100B9" w:rsidRDefault="009100B9" w:rsidP="009100B9">
      <w:r>
        <w:t xml:space="preserve">        return registerResponse.getCookies().get("JSESSIONID").getValue();</w:t>
      </w:r>
    </w:p>
    <w:p w:rsidR="009100B9" w:rsidRDefault="009100B9" w:rsidP="009100B9">
      <w:r>
        <w:t xml:space="preserve">    }</w:t>
      </w:r>
    </w:p>
    <w:p w:rsidR="009100B9" w:rsidRDefault="009100B9" w:rsidP="009100B9"/>
    <w:p w:rsidR="009100B9" w:rsidRDefault="009100B9" w:rsidP="009100B9">
      <w:r>
        <w:t xml:space="preserve">    protected MatchStatus startNewMatch() {</w:t>
      </w:r>
    </w:p>
    <w:p w:rsidR="009100B9" w:rsidRDefault="009100B9" w:rsidP="009100B9">
      <w:r>
        <w:t xml:space="preserve">        MultivaluedMap&lt;String, String&gt; formData = new MultivaluedHashMap&lt;String, String&gt;();</w:t>
      </w:r>
    </w:p>
    <w:p w:rsidR="009100B9" w:rsidRDefault="009100B9" w:rsidP="009100B9">
      <w:r>
        <w:t xml:space="preserve">        formData.add("level", "1");</w:t>
      </w:r>
    </w:p>
    <w:p w:rsidR="009100B9" w:rsidRDefault="009100B9" w:rsidP="009100B9"/>
    <w:p w:rsidR="009100B9" w:rsidRDefault="009100B9" w:rsidP="009100B9">
      <w:r>
        <w:t xml:space="preserve">        javax.ws.rs.client.Invocation.Builder request = target.path("match/new").request();</w:t>
      </w:r>
    </w:p>
    <w:p w:rsidR="009100B9" w:rsidRDefault="009100B9" w:rsidP="009100B9">
      <w:r>
        <w:t xml:space="preserve">        request.cookie("JSESSIONID",sessionId);</w:t>
      </w:r>
    </w:p>
    <w:p w:rsidR="009100B9" w:rsidRDefault="009100B9" w:rsidP="009100B9">
      <w:r>
        <w:t xml:space="preserve">        Response result = request.post(Entity.form(formData));</w:t>
      </w:r>
    </w:p>
    <w:p w:rsidR="009100B9" w:rsidRDefault="009100B9" w:rsidP="009100B9">
      <w:r>
        <w:t xml:space="preserve">        assertEquals(200, result.getStatus());</w:t>
      </w:r>
    </w:p>
    <w:p w:rsidR="009100B9" w:rsidRDefault="009100B9" w:rsidP="009100B9"/>
    <w:p w:rsidR="009100B9" w:rsidRDefault="009100B9" w:rsidP="009100B9">
      <w:r>
        <w:t xml:space="preserve">        return result.readEntity(MatchStatus.class);</w:t>
      </w:r>
    </w:p>
    <w:p w:rsidR="009100B9" w:rsidRDefault="009100B9" w:rsidP="009100B9">
      <w:r>
        <w:t xml:space="preserve">    }</w:t>
      </w:r>
    </w:p>
    <w:p w:rsidR="009100B9" w:rsidRDefault="009100B9" w:rsidP="009100B9">
      <w:r>
        <w:t>}</w:t>
      </w:r>
    </w:p>
    <w:p w:rsidR="009100B9" w:rsidRDefault="009100B9" w:rsidP="009100B9"/>
    <w:p w:rsidR="00426AC3" w:rsidRDefault="00426AC3" w:rsidP="00426AC3">
      <w:pPr>
        <w:pStyle w:val="NoSpacing"/>
        <w:numPr>
          <w:ilvl w:val="0"/>
          <w:numId w:val="6"/>
        </w:numPr>
      </w:pPr>
      <w:r>
        <w:lastRenderedPageBreak/>
        <w:t>GameControllerTests.java</w:t>
      </w:r>
    </w:p>
    <w:p w:rsidR="009100B9" w:rsidRDefault="009100B9" w:rsidP="009100B9">
      <w:r>
        <w:t>package dod.test.integration.service;</w:t>
      </w:r>
    </w:p>
    <w:p w:rsidR="009100B9" w:rsidRDefault="009100B9" w:rsidP="009100B9"/>
    <w:p w:rsidR="009100B9" w:rsidRDefault="009100B9" w:rsidP="009100B9">
      <w:r>
        <w:t>import com.dod.game.MatchList;</w:t>
      </w:r>
    </w:p>
    <w:p w:rsidR="009100B9" w:rsidRDefault="009100B9" w:rsidP="009100B9">
      <w:r>
        <w:t>import com.dod.models.Player;</w:t>
      </w:r>
    </w:p>
    <w:p w:rsidR="009100B9" w:rsidRDefault="009100B9" w:rsidP="009100B9">
      <w:r>
        <w:t>import com.dod.models.Point;</w:t>
      </w:r>
    </w:p>
    <w:p w:rsidR="009100B9" w:rsidRDefault="009100B9" w:rsidP="009100B9">
      <w:r>
        <w:t>import com.dod.service.model.GameStateModel;</w:t>
      </w:r>
    </w:p>
    <w:p w:rsidR="009100B9" w:rsidRDefault="009100B9" w:rsidP="009100B9">
      <w:r>
        <w:t>import com.dod.service.model.MatchStatus;</w:t>
      </w:r>
    </w:p>
    <w:p w:rsidR="009100B9" w:rsidRDefault="009100B9" w:rsidP="009100B9">
      <w:r>
        <w:t>import org.junit.Assert;</w:t>
      </w:r>
    </w:p>
    <w:p w:rsidR="009100B9" w:rsidRDefault="009100B9" w:rsidP="009100B9">
      <w:r>
        <w:t>import org.junit.Test;</w:t>
      </w:r>
    </w:p>
    <w:p w:rsidR="009100B9" w:rsidRDefault="009100B9" w:rsidP="009100B9"/>
    <w:p w:rsidR="009100B9" w:rsidRDefault="009100B9" w:rsidP="009100B9">
      <w:r>
        <w:t>import javax.ws.rs.client.Invocation;</w:t>
      </w:r>
    </w:p>
    <w:p w:rsidR="009100B9" w:rsidRDefault="009100B9" w:rsidP="009100B9">
      <w:r>
        <w:t>import javax.ws.rs.core.Response;</w:t>
      </w:r>
    </w:p>
    <w:p w:rsidR="009100B9" w:rsidRDefault="009100B9" w:rsidP="009100B9"/>
    <w:p w:rsidR="009100B9" w:rsidRDefault="009100B9" w:rsidP="009100B9">
      <w:r>
        <w:t>import static org.junit.Assert.assertEquals;</w:t>
      </w:r>
    </w:p>
    <w:p w:rsidR="009100B9" w:rsidRDefault="009100B9" w:rsidP="009100B9">
      <w:r>
        <w:t>import static org.junit.Assert.assertNotNull;</w:t>
      </w:r>
    </w:p>
    <w:p w:rsidR="009100B9" w:rsidRDefault="009100B9" w:rsidP="009100B9"/>
    <w:p w:rsidR="009100B9" w:rsidRDefault="009100B9" w:rsidP="009100B9">
      <w:r>
        <w:t>/**</w:t>
      </w:r>
    </w:p>
    <w:p w:rsidR="009100B9" w:rsidRDefault="009100B9" w:rsidP="009100B9">
      <w:r>
        <w:t xml:space="preserve"> * Tests the GameController</w:t>
      </w:r>
    </w:p>
    <w:p w:rsidR="009100B9" w:rsidRDefault="009100B9" w:rsidP="009100B9">
      <w:r>
        <w:t xml:space="preserve"> */</w:t>
      </w:r>
    </w:p>
    <w:p w:rsidR="009100B9" w:rsidRDefault="009100B9" w:rsidP="009100B9">
      <w:r>
        <w:t>public class GameControllerTests extends AuthenticatedClientTestBase {</w:t>
      </w:r>
    </w:p>
    <w:p w:rsidR="009100B9" w:rsidRDefault="009100B9" w:rsidP="009100B9"/>
    <w:p w:rsidR="009100B9" w:rsidRDefault="009100B9" w:rsidP="009100B9">
      <w:r>
        <w:t xml:space="preserve">    @Test</w:t>
      </w:r>
    </w:p>
    <w:p w:rsidR="009100B9" w:rsidRDefault="009100B9" w:rsidP="009100B9">
      <w:r>
        <w:t xml:space="preserve">    public void shouldRespondToStatus() {</w:t>
      </w:r>
    </w:p>
    <w:p w:rsidR="009100B9" w:rsidRDefault="009100B9" w:rsidP="009100B9">
      <w:r>
        <w:t xml:space="preserve">        MatchStatus matchStatus = startNewMatch();</w:t>
      </w:r>
    </w:p>
    <w:p w:rsidR="009100B9" w:rsidRDefault="009100B9" w:rsidP="009100B9">
      <w:r>
        <w:t xml:space="preserve">        matchesToRemove.add(matchStatus.getId());</w:t>
      </w:r>
    </w:p>
    <w:p w:rsidR="009100B9" w:rsidRDefault="009100B9" w:rsidP="009100B9"/>
    <w:p w:rsidR="009100B9" w:rsidRDefault="009100B9" w:rsidP="009100B9">
      <w:r>
        <w:t xml:space="preserve">        Invocation.Builder request = target.path("game/status").request();</w:t>
      </w:r>
    </w:p>
    <w:p w:rsidR="009100B9" w:rsidRDefault="009100B9" w:rsidP="009100B9">
      <w:r>
        <w:t xml:space="preserve">        request.cookie("JSESSIONID",sessionId);</w:t>
      </w:r>
    </w:p>
    <w:p w:rsidR="009100B9" w:rsidRDefault="009100B9" w:rsidP="009100B9"/>
    <w:p w:rsidR="009100B9" w:rsidRDefault="009100B9" w:rsidP="009100B9">
      <w:r>
        <w:t xml:space="preserve">        Response response = request.buildGet().invoke();</w:t>
      </w:r>
    </w:p>
    <w:p w:rsidR="009100B9" w:rsidRDefault="009100B9" w:rsidP="009100B9"/>
    <w:p w:rsidR="009100B9" w:rsidRDefault="009100B9" w:rsidP="009100B9">
      <w:r>
        <w:t xml:space="preserve">        Assert.assertEquals(200, response.getStatus());</w:t>
      </w:r>
    </w:p>
    <w:p w:rsidR="009100B9" w:rsidRDefault="009100B9" w:rsidP="009100B9">
      <w:r>
        <w:t xml:space="preserve">        GameStateModel result = response.readEntity(GameStateModel.class);</w:t>
      </w:r>
    </w:p>
    <w:p w:rsidR="009100B9" w:rsidRDefault="009100B9" w:rsidP="009100B9">
      <w:r>
        <w:t xml:space="preserve">        assertNotNull(result);</w:t>
      </w:r>
    </w:p>
    <w:p w:rsidR="009100B9" w:rsidRDefault="009100B9" w:rsidP="009100B9">
      <w:r>
        <w:t xml:space="preserve">        assertEquals(1, result.getCharacters().length);</w:t>
      </w:r>
    </w:p>
    <w:p w:rsidR="009100B9" w:rsidRDefault="009100B9" w:rsidP="009100B9">
      <w:r>
        <w:t xml:space="preserve">        assertEquals(468, result.getTiles().length);</w:t>
      </w:r>
    </w:p>
    <w:p w:rsidR="009100B9" w:rsidRDefault="009100B9" w:rsidP="009100B9">
      <w:r>
        <w:t xml:space="preserve">        assertNotNull(result.getTiles()[0].getPosition());</w:t>
      </w:r>
    </w:p>
    <w:p w:rsidR="009100B9" w:rsidRDefault="009100B9" w:rsidP="009100B9">
      <w:r>
        <w:t xml:space="preserve">    }</w:t>
      </w:r>
    </w:p>
    <w:p w:rsidR="009100B9" w:rsidRDefault="009100B9" w:rsidP="009100B9"/>
    <w:p w:rsidR="009100B9" w:rsidRDefault="009100B9" w:rsidP="009100B9">
      <w:r>
        <w:t xml:space="preserve">    @Test</w:t>
      </w:r>
    </w:p>
    <w:p w:rsidR="009100B9" w:rsidRDefault="009100B9" w:rsidP="009100B9">
      <w:r>
        <w:t xml:space="preserve">    public void shouldRespondToMove() {</w:t>
      </w:r>
    </w:p>
    <w:p w:rsidR="009100B9" w:rsidRDefault="009100B9" w:rsidP="009100B9">
      <w:r>
        <w:t xml:space="preserve">        String responseMsg = target.path("game/move").request().post(null).readEntity(String.class);</w:t>
      </w:r>
    </w:p>
    <w:p w:rsidR="009100B9" w:rsidRDefault="009100B9" w:rsidP="009100B9">
      <w:r>
        <w:t xml:space="preserve">        assertEquals("unimplemented", responseMsg);</w:t>
      </w:r>
    </w:p>
    <w:p w:rsidR="009100B9" w:rsidRDefault="009100B9" w:rsidP="009100B9">
      <w:r>
        <w:t xml:space="preserve">    }</w:t>
      </w:r>
    </w:p>
    <w:p w:rsidR="009100B9" w:rsidRDefault="009100B9" w:rsidP="009100B9">
      <w:r>
        <w:t>}</w:t>
      </w:r>
    </w:p>
    <w:p w:rsidR="009100B9" w:rsidRDefault="009100B9" w:rsidP="009100B9"/>
    <w:p w:rsidR="00426AC3" w:rsidRDefault="00426AC3" w:rsidP="00426AC3">
      <w:pPr>
        <w:pStyle w:val="NoSpacing"/>
        <w:numPr>
          <w:ilvl w:val="0"/>
          <w:numId w:val="6"/>
        </w:numPr>
      </w:pPr>
      <w:r>
        <w:t>MatchController</w:t>
      </w:r>
      <w:r w:rsidR="009100B9">
        <w:t>Tests</w:t>
      </w:r>
      <w:r>
        <w:t>.java</w:t>
      </w:r>
    </w:p>
    <w:p w:rsidR="009100B9" w:rsidRDefault="009100B9" w:rsidP="009100B9">
      <w:r>
        <w:t>package dod.test.integration.service;</w:t>
      </w:r>
    </w:p>
    <w:p w:rsidR="009100B9" w:rsidRDefault="009100B9" w:rsidP="009100B9"/>
    <w:p w:rsidR="009100B9" w:rsidRDefault="009100B9" w:rsidP="009100B9">
      <w:r>
        <w:t>import com.dod.game.MatchList;</w:t>
      </w:r>
    </w:p>
    <w:p w:rsidR="009100B9" w:rsidRDefault="009100B9" w:rsidP="009100B9">
      <w:r>
        <w:t>import com.dod.models.Match;</w:t>
      </w:r>
    </w:p>
    <w:p w:rsidR="009100B9" w:rsidRDefault="009100B9" w:rsidP="009100B9">
      <w:r>
        <w:t>import com.dod.models.MatchState;</w:t>
      </w:r>
    </w:p>
    <w:p w:rsidR="009100B9" w:rsidRDefault="009100B9" w:rsidP="009100B9">
      <w:r>
        <w:t>import com.dod.models.Player;</w:t>
      </w:r>
    </w:p>
    <w:p w:rsidR="009100B9" w:rsidRDefault="009100B9" w:rsidP="009100B9">
      <w:r>
        <w:t>import com.dod.models.Point;</w:t>
      </w:r>
    </w:p>
    <w:p w:rsidR="009100B9" w:rsidRDefault="009100B9" w:rsidP="009100B9">
      <w:r>
        <w:t>import com.dod.service.model.MatchStatus;</w:t>
      </w:r>
    </w:p>
    <w:p w:rsidR="009100B9" w:rsidRDefault="009100B9" w:rsidP="009100B9">
      <w:r>
        <w:t>import org.junit.Assert;</w:t>
      </w:r>
    </w:p>
    <w:p w:rsidR="009100B9" w:rsidRDefault="009100B9" w:rsidP="009100B9">
      <w:r>
        <w:t>import org.junit.Test;</w:t>
      </w:r>
    </w:p>
    <w:p w:rsidR="009100B9" w:rsidRDefault="009100B9" w:rsidP="009100B9"/>
    <w:p w:rsidR="009100B9" w:rsidRDefault="009100B9" w:rsidP="009100B9">
      <w:r>
        <w:t>import javax.ws.rs.client.*;</w:t>
      </w:r>
    </w:p>
    <w:p w:rsidR="009100B9" w:rsidRDefault="009100B9" w:rsidP="009100B9">
      <w:r>
        <w:t>import javax.ws.rs.core.MultivaluedHashMap;</w:t>
      </w:r>
    </w:p>
    <w:p w:rsidR="009100B9" w:rsidRDefault="009100B9" w:rsidP="009100B9">
      <w:r>
        <w:lastRenderedPageBreak/>
        <w:t>import javax.ws.rs.core.MultivaluedMap;</w:t>
      </w:r>
    </w:p>
    <w:p w:rsidR="009100B9" w:rsidRDefault="009100B9" w:rsidP="009100B9">
      <w:r>
        <w:t>import javax.ws.rs.core.Response;</w:t>
      </w:r>
    </w:p>
    <w:p w:rsidR="009100B9" w:rsidRDefault="009100B9" w:rsidP="009100B9">
      <w:r>
        <w:t>import java.util.*;</w:t>
      </w:r>
    </w:p>
    <w:p w:rsidR="009100B9" w:rsidRDefault="009100B9" w:rsidP="009100B9"/>
    <w:p w:rsidR="009100B9" w:rsidRDefault="009100B9" w:rsidP="009100B9">
      <w:r>
        <w:t>import static junit.framework.Assert.assertNotNull;</w:t>
      </w:r>
    </w:p>
    <w:p w:rsidR="009100B9" w:rsidRDefault="009100B9" w:rsidP="009100B9">
      <w:r>
        <w:t>import static org.junit.Assert.assertEquals;</w:t>
      </w:r>
    </w:p>
    <w:p w:rsidR="009100B9" w:rsidRDefault="009100B9" w:rsidP="009100B9">
      <w:r>
        <w:t>import static org.junit.Assert.assertNull;</w:t>
      </w:r>
    </w:p>
    <w:p w:rsidR="009100B9" w:rsidRDefault="009100B9" w:rsidP="009100B9"/>
    <w:p w:rsidR="009100B9" w:rsidRDefault="009100B9" w:rsidP="009100B9">
      <w:r>
        <w:t>/**</w:t>
      </w:r>
    </w:p>
    <w:p w:rsidR="009100B9" w:rsidRDefault="009100B9" w:rsidP="009100B9">
      <w:r>
        <w:t xml:space="preserve"> * Tests for MatchController</w:t>
      </w:r>
    </w:p>
    <w:p w:rsidR="009100B9" w:rsidRDefault="009100B9" w:rsidP="009100B9">
      <w:r>
        <w:t xml:space="preserve"> * !NOTE! : As of right now these tests will ONLY work if you add a Symboolic Link directory (mklink /d in Win)</w:t>
      </w:r>
    </w:p>
    <w:p w:rsidR="009100B9" w:rsidRDefault="009100B9" w:rsidP="009100B9">
      <w:r>
        <w:t xml:space="preserve"> * to the git root pointing to the Assets folder</w:t>
      </w:r>
    </w:p>
    <w:p w:rsidR="009100B9" w:rsidRDefault="009100B9" w:rsidP="009100B9">
      <w:r>
        <w:t xml:space="preserve"> * This is becaues of project config issues... It's a crap solution I know.</w:t>
      </w:r>
    </w:p>
    <w:p w:rsidR="009100B9" w:rsidRDefault="009100B9" w:rsidP="009100B9">
      <w:r>
        <w:t xml:space="preserve"> * Potential future solutions:</w:t>
      </w:r>
    </w:p>
    <w:p w:rsidR="009100B9" w:rsidRDefault="009100B9" w:rsidP="009100B9">
      <w:r>
        <w:t xml:space="preserve"> *      Add a run parameter that can override the assets folder path</w:t>
      </w:r>
    </w:p>
    <w:p w:rsidR="009100B9" w:rsidRDefault="009100B9" w:rsidP="009100B9">
      <w:r>
        <w:t xml:space="preserve"> *      Place a static variable somewhere that can be overridden by the Tests project, to hold the assets folder path.</w:t>
      </w:r>
    </w:p>
    <w:p w:rsidR="009100B9" w:rsidRDefault="009100B9" w:rsidP="009100B9">
      <w:r>
        <w:t xml:space="preserve"> *      Find a way to pass a variable into the HttpServer object that can be fed to the IOService</w:t>
      </w:r>
    </w:p>
    <w:p w:rsidR="009100B9" w:rsidRDefault="009100B9" w:rsidP="009100B9">
      <w:r>
        <w:t xml:space="preserve"> */</w:t>
      </w:r>
    </w:p>
    <w:p w:rsidR="009100B9" w:rsidRDefault="009100B9" w:rsidP="009100B9">
      <w:r>
        <w:t>public class MatchControllerTests extends AuthenticatedClientTestBase {</w:t>
      </w:r>
    </w:p>
    <w:p w:rsidR="009100B9" w:rsidRDefault="009100B9" w:rsidP="009100B9"/>
    <w:p w:rsidR="009100B9" w:rsidRDefault="009100B9" w:rsidP="009100B9">
      <w:r>
        <w:t xml:space="preserve">    @Test</w:t>
      </w:r>
    </w:p>
    <w:p w:rsidR="009100B9" w:rsidRDefault="009100B9" w:rsidP="009100B9">
      <w:r>
        <w:t xml:space="preserve">    public void shouldGiveCurrentMatchStatus() {</w:t>
      </w:r>
    </w:p>
    <w:p w:rsidR="009100B9" w:rsidRDefault="009100B9" w:rsidP="009100B9">
      <w:r>
        <w:t xml:space="preserve">        MatchStatus matchStatus = startNewMatch();</w:t>
      </w:r>
    </w:p>
    <w:p w:rsidR="009100B9" w:rsidRDefault="009100B9" w:rsidP="009100B9"/>
    <w:p w:rsidR="009100B9" w:rsidRDefault="009100B9" w:rsidP="009100B9">
      <w:r>
        <w:t xml:space="preserve">        Invocation.Builder request = target.path("match/status").request();</w:t>
      </w:r>
    </w:p>
    <w:p w:rsidR="009100B9" w:rsidRDefault="009100B9" w:rsidP="009100B9">
      <w:r>
        <w:t xml:space="preserve">        request.cookie("JSESSIONID",sessionId);</w:t>
      </w:r>
    </w:p>
    <w:p w:rsidR="009100B9" w:rsidRDefault="009100B9" w:rsidP="009100B9">
      <w:r>
        <w:t xml:space="preserve">        MatchStatus response = request.get(MatchStatus.class);</w:t>
      </w:r>
    </w:p>
    <w:p w:rsidR="009100B9" w:rsidRDefault="009100B9" w:rsidP="009100B9"/>
    <w:p w:rsidR="009100B9" w:rsidRDefault="009100B9" w:rsidP="009100B9">
      <w:r>
        <w:t xml:space="preserve">        assertNotNull(response);</w:t>
      </w:r>
    </w:p>
    <w:p w:rsidR="009100B9" w:rsidRDefault="009100B9" w:rsidP="009100B9">
      <w:r>
        <w:t xml:space="preserve">        matchesToRemove.add(matchStatus.getId());</w:t>
      </w:r>
    </w:p>
    <w:p w:rsidR="009100B9" w:rsidRDefault="009100B9" w:rsidP="009100B9">
      <w:r>
        <w:t xml:space="preserve">        assertEquals(matchStatus.getId(), response.getId());</w:t>
      </w:r>
    </w:p>
    <w:p w:rsidR="009100B9" w:rsidRDefault="009100B9" w:rsidP="009100B9">
      <w:r>
        <w:t xml:space="preserve">        assertEquals(testUsername, response.getPlayerNames()[0]);</w:t>
      </w:r>
    </w:p>
    <w:p w:rsidR="009100B9" w:rsidRDefault="009100B9" w:rsidP="009100B9">
      <w:r>
        <w:t xml:space="preserve">    }</w:t>
      </w:r>
    </w:p>
    <w:p w:rsidR="009100B9" w:rsidRDefault="009100B9" w:rsidP="009100B9"/>
    <w:p w:rsidR="009100B9" w:rsidRDefault="009100B9" w:rsidP="009100B9">
      <w:r>
        <w:t xml:space="preserve">    @Test</w:t>
      </w:r>
    </w:p>
    <w:p w:rsidR="009100B9" w:rsidRDefault="009100B9" w:rsidP="009100B9">
      <w:r>
        <w:t xml:space="preserve">    public void whenPlayerHasNoOngoingMatchStatusShouldReturnNull() {</w:t>
      </w:r>
    </w:p>
    <w:p w:rsidR="009100B9" w:rsidRDefault="009100B9" w:rsidP="009100B9">
      <w:r>
        <w:t xml:space="preserve">        Invocation.Builder request = target.path("match/status").request();</w:t>
      </w:r>
    </w:p>
    <w:p w:rsidR="009100B9" w:rsidRDefault="009100B9" w:rsidP="009100B9">
      <w:r>
        <w:t xml:space="preserve">        request.cookie("JSESSIONID",sessionId);</w:t>
      </w:r>
    </w:p>
    <w:p w:rsidR="009100B9" w:rsidRDefault="009100B9" w:rsidP="009100B9">
      <w:r>
        <w:t xml:space="preserve">        MatchStatus response = request.get(MatchStatus.class);</w:t>
      </w:r>
    </w:p>
    <w:p w:rsidR="009100B9" w:rsidRDefault="009100B9" w:rsidP="009100B9"/>
    <w:p w:rsidR="009100B9" w:rsidRDefault="009100B9" w:rsidP="009100B9">
      <w:r>
        <w:t xml:space="preserve">        assertNull(response);</w:t>
      </w:r>
    </w:p>
    <w:p w:rsidR="009100B9" w:rsidRDefault="009100B9" w:rsidP="009100B9">
      <w:r>
        <w:t xml:space="preserve">    }</w:t>
      </w:r>
    </w:p>
    <w:p w:rsidR="009100B9" w:rsidRDefault="009100B9" w:rsidP="009100B9"/>
    <w:p w:rsidR="009100B9" w:rsidRDefault="009100B9" w:rsidP="009100B9">
      <w:r>
        <w:t xml:space="preserve">    @Test</w:t>
      </w:r>
    </w:p>
    <w:p w:rsidR="009100B9" w:rsidRDefault="009100B9" w:rsidP="009100B9">
      <w:r>
        <w:t xml:space="preserve">    public void shouldCreateNewMatch() {</w:t>
      </w:r>
    </w:p>
    <w:p w:rsidR="009100B9" w:rsidRDefault="009100B9" w:rsidP="009100B9">
      <w:r>
        <w:t xml:space="preserve">        MatchStatus matchStatus = startNewMatch();</w:t>
      </w:r>
    </w:p>
    <w:p w:rsidR="009100B9" w:rsidRDefault="009100B9" w:rsidP="009100B9">
      <w:r>
        <w:t xml:space="preserve">        matchesToRemove.add(matchStatus.getId());</w:t>
      </w:r>
    </w:p>
    <w:p w:rsidR="009100B9" w:rsidRDefault="009100B9" w:rsidP="009100B9"/>
    <w:p w:rsidR="009100B9" w:rsidRDefault="009100B9" w:rsidP="009100B9">
      <w:r>
        <w:t xml:space="preserve">        assertNotNull(matchStatus.getId());</w:t>
      </w:r>
    </w:p>
    <w:p w:rsidR="009100B9" w:rsidRDefault="009100B9" w:rsidP="009100B9">
      <w:r>
        <w:t xml:space="preserve">        matchesToRemove.add(matchStatus.getId());</w:t>
      </w:r>
    </w:p>
    <w:p w:rsidR="009100B9" w:rsidRDefault="009100B9" w:rsidP="009100B9"/>
    <w:p w:rsidR="009100B9" w:rsidRDefault="009100B9" w:rsidP="009100B9">
      <w:r>
        <w:t xml:space="preserve">        assertEquals(testUsername, matchStatus.getPlayerNames()[0]);</w:t>
      </w:r>
    </w:p>
    <w:p w:rsidR="009100B9" w:rsidRDefault="009100B9" w:rsidP="009100B9">
      <w:r>
        <w:t xml:space="preserve">        assertNotNull(MatchList.instance().getMatch(matchStatus.getId()));</w:t>
      </w:r>
    </w:p>
    <w:p w:rsidR="009100B9" w:rsidRDefault="009100B9" w:rsidP="009100B9">
      <w:r>
        <w:t xml:space="preserve">    }</w:t>
      </w:r>
    </w:p>
    <w:p w:rsidR="009100B9" w:rsidRDefault="009100B9" w:rsidP="009100B9"/>
    <w:p w:rsidR="009100B9" w:rsidRDefault="009100B9" w:rsidP="009100B9">
      <w:r>
        <w:t xml:space="preserve">    @Test</w:t>
      </w:r>
    </w:p>
    <w:p w:rsidR="009100B9" w:rsidRDefault="009100B9" w:rsidP="009100B9">
      <w:r>
        <w:t xml:space="preserve">    public void shouldStartMatch() {</w:t>
      </w:r>
    </w:p>
    <w:p w:rsidR="009100B9" w:rsidRDefault="009100B9" w:rsidP="009100B9">
      <w:r>
        <w:t xml:space="preserve">        MatchStatus matchStatus = startNewMatch();</w:t>
      </w:r>
    </w:p>
    <w:p w:rsidR="009100B9" w:rsidRDefault="009100B9" w:rsidP="009100B9">
      <w:r>
        <w:t xml:space="preserve">        matchesToRemove.add(matchStatus.getId());</w:t>
      </w:r>
    </w:p>
    <w:p w:rsidR="009100B9" w:rsidRDefault="009100B9" w:rsidP="009100B9"/>
    <w:p w:rsidR="009100B9" w:rsidRDefault="009100B9" w:rsidP="009100B9">
      <w:r>
        <w:t xml:space="preserve">        Invocation.Builder request = target.path("match/start").request();</w:t>
      </w:r>
    </w:p>
    <w:p w:rsidR="009100B9" w:rsidRDefault="009100B9" w:rsidP="009100B9">
      <w:r>
        <w:lastRenderedPageBreak/>
        <w:t xml:space="preserve">        request.cookie("JSESSIONID",sessionId);</w:t>
      </w:r>
    </w:p>
    <w:p w:rsidR="009100B9" w:rsidRDefault="009100B9" w:rsidP="009100B9">
      <w:r>
        <w:t xml:space="preserve">        Response result = request.post(null);</w:t>
      </w:r>
    </w:p>
    <w:p w:rsidR="009100B9" w:rsidRDefault="009100B9" w:rsidP="009100B9"/>
    <w:p w:rsidR="009100B9" w:rsidRDefault="009100B9" w:rsidP="009100B9">
      <w:r>
        <w:t xml:space="preserve">        assertEquals(200, result.getStatus());</w:t>
      </w:r>
    </w:p>
    <w:p w:rsidR="009100B9" w:rsidRDefault="009100B9" w:rsidP="009100B9">
      <w:r>
        <w:t xml:space="preserve">        assertEquals(MatchState.Ingame, MatchList.instance().getMatch(matchStatus.getId()).getState());</w:t>
      </w:r>
    </w:p>
    <w:p w:rsidR="009100B9" w:rsidRDefault="009100B9" w:rsidP="009100B9">
      <w:r>
        <w:t xml:space="preserve">    }</w:t>
      </w:r>
    </w:p>
    <w:p w:rsidR="009100B9" w:rsidRDefault="009100B9" w:rsidP="009100B9"/>
    <w:p w:rsidR="009100B9" w:rsidRDefault="009100B9" w:rsidP="009100B9">
      <w:r>
        <w:t xml:space="preserve">    @Test</w:t>
      </w:r>
    </w:p>
    <w:p w:rsidR="009100B9" w:rsidRDefault="009100B9" w:rsidP="009100B9">
      <w:r>
        <w:t xml:space="preserve">    public void joinShouldAddUserToMatch() {</w:t>
      </w:r>
    </w:p>
    <w:p w:rsidR="009100B9" w:rsidRDefault="009100B9" w:rsidP="009100B9">
      <w:r>
        <w:t xml:space="preserve">        //Add a match with the original test user</w:t>
      </w:r>
    </w:p>
    <w:p w:rsidR="009100B9" w:rsidRDefault="009100B9" w:rsidP="009100B9">
      <w:r>
        <w:t xml:space="preserve">        MatchStatus matchStatus = startNewMatch();</w:t>
      </w:r>
    </w:p>
    <w:p w:rsidR="009100B9" w:rsidRDefault="009100B9" w:rsidP="009100B9">
      <w:r>
        <w:t xml:space="preserve">        matchesToRemove.add(matchStatus.getId());</w:t>
      </w:r>
    </w:p>
    <w:p w:rsidR="009100B9" w:rsidRDefault="009100B9" w:rsidP="009100B9">
      <w:r>
        <w:t xml:space="preserve">        //Register another user that isn't already a member of the new match</w:t>
      </w:r>
    </w:p>
    <w:p w:rsidR="009100B9" w:rsidRDefault="009100B9" w:rsidP="009100B9">
      <w:r>
        <w:t xml:space="preserve">        String newTestUsername = UUID.randomUUID().toString();</w:t>
      </w:r>
    </w:p>
    <w:p w:rsidR="009100B9" w:rsidRDefault="009100B9" w:rsidP="009100B9">
      <w:r>
        <w:t xml:space="preserve">        String newUserSession = registerUserAndGetSessionId(newTestUsername);</w:t>
      </w:r>
    </w:p>
    <w:p w:rsidR="009100B9" w:rsidRDefault="009100B9" w:rsidP="009100B9"/>
    <w:p w:rsidR="009100B9" w:rsidRDefault="009100B9" w:rsidP="009100B9">
      <w:r>
        <w:t xml:space="preserve">        Invocation.Builder request = target.path("match/join").request();</w:t>
      </w:r>
    </w:p>
    <w:p w:rsidR="009100B9" w:rsidRDefault="009100B9" w:rsidP="009100B9">
      <w:r>
        <w:t xml:space="preserve">        request.cookie("JSESSIONID",newUserSession);</w:t>
      </w:r>
    </w:p>
    <w:p w:rsidR="009100B9" w:rsidRDefault="009100B9" w:rsidP="009100B9"/>
    <w:p w:rsidR="009100B9" w:rsidRDefault="009100B9" w:rsidP="009100B9">
      <w:r>
        <w:t xml:space="preserve">        MultivaluedMap&lt;String, String&gt; formData = new MultivaluedHashMap&lt;String, String&gt;();</w:t>
      </w:r>
    </w:p>
    <w:p w:rsidR="009100B9" w:rsidRDefault="009100B9" w:rsidP="009100B9">
      <w:r>
        <w:t xml:space="preserve">        formData.add("matchId", matchStatus.getId().toString());</w:t>
      </w:r>
    </w:p>
    <w:p w:rsidR="009100B9" w:rsidRDefault="009100B9" w:rsidP="009100B9">
      <w:r>
        <w:t xml:space="preserve">        Response response = request.post(Entity.form(formData));</w:t>
      </w:r>
    </w:p>
    <w:p w:rsidR="009100B9" w:rsidRDefault="009100B9" w:rsidP="009100B9"/>
    <w:p w:rsidR="009100B9" w:rsidRDefault="009100B9" w:rsidP="009100B9">
      <w:r>
        <w:t xml:space="preserve">        assertEquals(200, response.getStatus());</w:t>
      </w:r>
    </w:p>
    <w:p w:rsidR="009100B9" w:rsidRDefault="009100B9" w:rsidP="009100B9">
      <w:r>
        <w:t xml:space="preserve">        Assert.assertTrue(MatchList.instance().getMatch(matchStatus.getId()).hasCharacter(newTestUsername));</w:t>
      </w:r>
    </w:p>
    <w:p w:rsidR="009100B9" w:rsidRDefault="009100B9" w:rsidP="009100B9"/>
    <w:p w:rsidR="009100B9" w:rsidRDefault="009100B9" w:rsidP="009100B9">
      <w:r>
        <w:t xml:space="preserve">        MatchStatus result = response.readEntity(MatchStatus.class);</w:t>
      </w:r>
    </w:p>
    <w:p w:rsidR="009100B9" w:rsidRDefault="009100B9" w:rsidP="009100B9">
      <w:r>
        <w:t xml:space="preserve">        assertNotNull(result);</w:t>
      </w:r>
    </w:p>
    <w:p w:rsidR="009100B9" w:rsidRDefault="009100B9" w:rsidP="009100B9">
      <w:r>
        <w:t xml:space="preserve">        assertEquals(matchStatus.getId(), result.getId());</w:t>
      </w:r>
    </w:p>
    <w:p w:rsidR="009100B9" w:rsidRDefault="009100B9" w:rsidP="009100B9">
      <w:r>
        <w:t xml:space="preserve">    }</w:t>
      </w:r>
    </w:p>
    <w:p w:rsidR="009100B9" w:rsidRDefault="009100B9" w:rsidP="009100B9"/>
    <w:p w:rsidR="009100B9" w:rsidRDefault="009100B9" w:rsidP="009100B9">
      <w:r>
        <w:t xml:space="preserve">    //todo improve this test so that it doesn't break other tests if it fails</w:t>
      </w:r>
    </w:p>
    <w:p w:rsidR="009100B9" w:rsidRDefault="009100B9" w:rsidP="009100B9">
      <w:r>
        <w:t xml:space="preserve">    @Test</w:t>
      </w:r>
    </w:p>
    <w:p w:rsidR="009100B9" w:rsidRDefault="009100B9" w:rsidP="009100B9">
      <w:r>
        <w:t xml:space="preserve">    public void listShouldListAllLobbyingMatches() {</w:t>
      </w:r>
    </w:p>
    <w:p w:rsidR="009100B9" w:rsidRDefault="009100B9" w:rsidP="009100B9">
      <w:r>
        <w:t xml:space="preserve">        MatchList.instance().addMatch(new Match(null));</w:t>
      </w:r>
    </w:p>
    <w:p w:rsidR="009100B9" w:rsidRDefault="009100B9" w:rsidP="009100B9">
      <w:r>
        <w:t xml:space="preserve">        MatchList.instance().addMatch(new Match(null));</w:t>
      </w:r>
    </w:p>
    <w:p w:rsidR="009100B9" w:rsidRDefault="009100B9" w:rsidP="009100B9">
      <w:r>
        <w:t xml:space="preserve">        MatchList.instance().addMatch(new Match(null));</w:t>
      </w:r>
    </w:p>
    <w:p w:rsidR="009100B9" w:rsidRDefault="009100B9" w:rsidP="009100B9"/>
    <w:p w:rsidR="009100B9" w:rsidRDefault="009100B9" w:rsidP="009100B9">
      <w:r>
        <w:t xml:space="preserve">        Invocation.Builder request = target.path("match/list").request();</w:t>
      </w:r>
    </w:p>
    <w:p w:rsidR="009100B9" w:rsidRDefault="009100B9" w:rsidP="009100B9">
      <w:r>
        <w:t xml:space="preserve">        request.cookie("JSESSIONID",sessionId);</w:t>
      </w:r>
    </w:p>
    <w:p w:rsidR="009100B9" w:rsidRDefault="009100B9" w:rsidP="009100B9">
      <w:r>
        <w:t xml:space="preserve">        Response result = request.get();</w:t>
      </w:r>
    </w:p>
    <w:p w:rsidR="009100B9" w:rsidRDefault="009100B9" w:rsidP="009100B9">
      <w:r>
        <w:t xml:space="preserve">        MatchStatus[] response = result.readEntity(MatchStatus[].class);</w:t>
      </w:r>
    </w:p>
    <w:p w:rsidR="009100B9" w:rsidRDefault="009100B9" w:rsidP="009100B9"/>
    <w:p w:rsidR="009100B9" w:rsidRDefault="009100B9" w:rsidP="009100B9">
      <w:r>
        <w:t xml:space="preserve">        assertEquals(200, result.getStatus());</w:t>
      </w:r>
    </w:p>
    <w:p w:rsidR="009100B9" w:rsidRDefault="009100B9" w:rsidP="009100B9">
      <w:r>
        <w:t xml:space="preserve">        assertEquals(3, response.length);</w:t>
      </w:r>
    </w:p>
    <w:p w:rsidR="009100B9" w:rsidRDefault="009100B9" w:rsidP="009100B9"/>
    <w:p w:rsidR="009100B9" w:rsidRDefault="009100B9" w:rsidP="009100B9">
      <w:r>
        <w:t xml:space="preserve">        matchesToRemove.add(response[0].getId());</w:t>
      </w:r>
    </w:p>
    <w:p w:rsidR="009100B9" w:rsidRDefault="009100B9" w:rsidP="009100B9">
      <w:r>
        <w:t xml:space="preserve">        matchesToRemove.add(response[1].getId());</w:t>
      </w:r>
    </w:p>
    <w:p w:rsidR="009100B9" w:rsidRDefault="009100B9" w:rsidP="009100B9">
      <w:r>
        <w:t xml:space="preserve">        matchesToRemove.add(response[2].getId());</w:t>
      </w:r>
    </w:p>
    <w:p w:rsidR="009100B9" w:rsidRDefault="009100B9" w:rsidP="009100B9">
      <w:r>
        <w:t xml:space="preserve">    }</w:t>
      </w:r>
    </w:p>
    <w:p w:rsidR="009100B9" w:rsidRDefault="009100B9" w:rsidP="009100B9"/>
    <w:p w:rsidR="009100B9" w:rsidRDefault="009100B9" w:rsidP="009100B9">
      <w:r>
        <w:t xml:space="preserve">    @Test</w:t>
      </w:r>
    </w:p>
    <w:p w:rsidR="009100B9" w:rsidRDefault="009100B9" w:rsidP="009100B9">
      <w:r>
        <w:t xml:space="preserve">    public void leaveShouldRemovePlayerFromMatch() {</w:t>
      </w:r>
    </w:p>
    <w:p w:rsidR="009100B9" w:rsidRDefault="009100B9" w:rsidP="009100B9">
      <w:r>
        <w:t xml:space="preserve">        MatchStatus matchStatus = startNewMatch();</w:t>
      </w:r>
    </w:p>
    <w:p w:rsidR="009100B9" w:rsidRDefault="009100B9" w:rsidP="009100B9">
      <w:r>
        <w:t xml:space="preserve">        matchesToRemove.add(matchStatus.getId());</w:t>
      </w:r>
    </w:p>
    <w:p w:rsidR="009100B9" w:rsidRDefault="009100B9" w:rsidP="009100B9"/>
    <w:p w:rsidR="009100B9" w:rsidRDefault="009100B9" w:rsidP="009100B9">
      <w:r>
        <w:t xml:space="preserve">        Invocation.Builder request = target.path("match/leave").request();</w:t>
      </w:r>
    </w:p>
    <w:p w:rsidR="009100B9" w:rsidRDefault="009100B9" w:rsidP="009100B9">
      <w:r>
        <w:t xml:space="preserve">        request.cookie("JSESSIONID",sessionId);</w:t>
      </w:r>
    </w:p>
    <w:p w:rsidR="009100B9" w:rsidRDefault="009100B9" w:rsidP="009100B9">
      <w:r>
        <w:t xml:space="preserve">        Response result = request.post(null);</w:t>
      </w:r>
    </w:p>
    <w:p w:rsidR="009100B9" w:rsidRDefault="009100B9" w:rsidP="009100B9"/>
    <w:p w:rsidR="009100B9" w:rsidRDefault="009100B9" w:rsidP="009100B9">
      <w:r>
        <w:lastRenderedPageBreak/>
        <w:t xml:space="preserve">        assertEquals(200, result.getStatus());</w:t>
      </w:r>
    </w:p>
    <w:p w:rsidR="009100B9" w:rsidRDefault="009100B9" w:rsidP="009100B9">
      <w:r>
        <w:t xml:space="preserve">        assertEquals(false, MatchList.instance().getMatch(matchStatus.getId()).hasCharacter(testUsername));</w:t>
      </w:r>
    </w:p>
    <w:p w:rsidR="009100B9" w:rsidRDefault="009100B9" w:rsidP="009100B9">
      <w:r>
        <w:t xml:space="preserve">    }</w:t>
      </w:r>
    </w:p>
    <w:p w:rsidR="009100B9" w:rsidRDefault="009100B9" w:rsidP="009100B9">
      <w:r>
        <w:t>}</w:t>
      </w:r>
    </w:p>
    <w:p w:rsidR="009100B9" w:rsidRDefault="009100B9" w:rsidP="009100B9"/>
    <w:p w:rsidR="00426AC3" w:rsidRDefault="00426AC3" w:rsidP="00426AC3">
      <w:pPr>
        <w:pStyle w:val="NoSpacing"/>
        <w:numPr>
          <w:ilvl w:val="0"/>
          <w:numId w:val="6"/>
        </w:numPr>
      </w:pPr>
      <w:r>
        <w:t>MyResource</w:t>
      </w:r>
      <w:r w:rsidR="009100B9">
        <w:t>Test.java</w:t>
      </w:r>
    </w:p>
    <w:p w:rsidR="009100B9" w:rsidRDefault="009100B9" w:rsidP="009100B9">
      <w:r>
        <w:t>package dod.test.integration.service;</w:t>
      </w:r>
    </w:p>
    <w:p w:rsidR="009100B9" w:rsidRDefault="009100B9" w:rsidP="009100B9"/>
    <w:p w:rsidR="009100B9" w:rsidRDefault="009100B9" w:rsidP="009100B9">
      <w:r>
        <w:t>import javax.ws.rs.client.Client;</w:t>
      </w:r>
    </w:p>
    <w:p w:rsidR="009100B9" w:rsidRDefault="009100B9" w:rsidP="009100B9">
      <w:r>
        <w:t>import javax.ws.rs.client.ClientBuilder;</w:t>
      </w:r>
    </w:p>
    <w:p w:rsidR="009100B9" w:rsidRDefault="009100B9" w:rsidP="009100B9">
      <w:r>
        <w:t>import javax.ws.rs.client.WebTarget;</w:t>
      </w:r>
    </w:p>
    <w:p w:rsidR="009100B9" w:rsidRDefault="009100B9" w:rsidP="009100B9"/>
    <w:p w:rsidR="009100B9" w:rsidRDefault="009100B9" w:rsidP="009100B9">
      <w:r>
        <w:t>import com.dod.service.Main;</w:t>
      </w:r>
    </w:p>
    <w:p w:rsidR="009100B9" w:rsidRDefault="009100B9" w:rsidP="009100B9">
      <w:r>
        <w:t>import org.glassfish.grizzly.http.server.HttpServer;</w:t>
      </w:r>
    </w:p>
    <w:p w:rsidR="009100B9" w:rsidRDefault="009100B9" w:rsidP="009100B9"/>
    <w:p w:rsidR="009100B9" w:rsidRDefault="009100B9" w:rsidP="009100B9">
      <w:r>
        <w:t>import org.junit.After;</w:t>
      </w:r>
    </w:p>
    <w:p w:rsidR="009100B9" w:rsidRDefault="009100B9" w:rsidP="009100B9">
      <w:r>
        <w:t>import org.junit.Before;</w:t>
      </w:r>
    </w:p>
    <w:p w:rsidR="009100B9" w:rsidRDefault="009100B9" w:rsidP="009100B9">
      <w:r>
        <w:t>import org.junit.Test;</w:t>
      </w:r>
    </w:p>
    <w:p w:rsidR="009100B9" w:rsidRDefault="009100B9" w:rsidP="009100B9">
      <w:r>
        <w:t>import static org.junit.Assert.assertEquals;</w:t>
      </w:r>
    </w:p>
    <w:p w:rsidR="009100B9" w:rsidRDefault="009100B9" w:rsidP="009100B9"/>
    <w:p w:rsidR="009100B9" w:rsidRDefault="009100B9" w:rsidP="009100B9">
      <w:r>
        <w:t>public class MyResourceTest {</w:t>
      </w:r>
    </w:p>
    <w:p w:rsidR="009100B9" w:rsidRDefault="009100B9" w:rsidP="009100B9"/>
    <w:p w:rsidR="009100B9" w:rsidRDefault="009100B9" w:rsidP="009100B9">
      <w:r>
        <w:t xml:space="preserve">    private HttpServer server;</w:t>
      </w:r>
    </w:p>
    <w:p w:rsidR="009100B9" w:rsidRDefault="009100B9" w:rsidP="009100B9">
      <w:r>
        <w:t xml:space="preserve">    private WebTarget target;</w:t>
      </w:r>
    </w:p>
    <w:p w:rsidR="009100B9" w:rsidRDefault="009100B9" w:rsidP="009100B9"/>
    <w:p w:rsidR="009100B9" w:rsidRDefault="009100B9" w:rsidP="009100B9">
      <w:r>
        <w:t xml:space="preserve">    @Before</w:t>
      </w:r>
    </w:p>
    <w:p w:rsidR="009100B9" w:rsidRDefault="009100B9" w:rsidP="009100B9">
      <w:r>
        <w:t xml:space="preserve">    public void setUp() throws Exception {</w:t>
      </w:r>
    </w:p>
    <w:p w:rsidR="009100B9" w:rsidRDefault="009100B9" w:rsidP="009100B9">
      <w:r>
        <w:t xml:space="preserve">        // start the server</w:t>
      </w:r>
    </w:p>
    <w:p w:rsidR="009100B9" w:rsidRDefault="009100B9" w:rsidP="009100B9">
      <w:r>
        <w:t xml:space="preserve">        server = Main.startServer();</w:t>
      </w:r>
    </w:p>
    <w:p w:rsidR="009100B9" w:rsidRDefault="009100B9" w:rsidP="009100B9">
      <w:r>
        <w:t xml:space="preserve">        // create the client</w:t>
      </w:r>
    </w:p>
    <w:p w:rsidR="009100B9" w:rsidRDefault="009100B9" w:rsidP="009100B9">
      <w:r>
        <w:t xml:space="preserve">        Client c = ClientBuilder.newClient();</w:t>
      </w:r>
    </w:p>
    <w:p w:rsidR="009100B9" w:rsidRDefault="009100B9" w:rsidP="009100B9"/>
    <w:p w:rsidR="009100B9" w:rsidRDefault="009100B9" w:rsidP="009100B9">
      <w:r>
        <w:t xml:space="preserve">        // uncomment the following line if you want to enable</w:t>
      </w:r>
    </w:p>
    <w:p w:rsidR="009100B9" w:rsidRDefault="009100B9" w:rsidP="009100B9">
      <w:r>
        <w:t xml:space="preserve">        // support for JSON in the client (you also have to uncomment</w:t>
      </w:r>
    </w:p>
    <w:p w:rsidR="009100B9" w:rsidRDefault="009100B9" w:rsidP="009100B9">
      <w:r>
        <w:t xml:space="preserve">        // dependency on jersey-media-json module in pom.xml and Main.startServer())</w:t>
      </w:r>
    </w:p>
    <w:p w:rsidR="009100B9" w:rsidRDefault="009100B9" w:rsidP="009100B9">
      <w:r>
        <w:t xml:space="preserve">        // --</w:t>
      </w:r>
    </w:p>
    <w:p w:rsidR="009100B9" w:rsidRDefault="009100B9" w:rsidP="009100B9">
      <w:r>
        <w:t xml:space="preserve">        // c.configuration().enable(new org.glassfish.jersey.media.json.JsonJaxbFeature());</w:t>
      </w:r>
    </w:p>
    <w:p w:rsidR="009100B9" w:rsidRDefault="009100B9" w:rsidP="009100B9"/>
    <w:p w:rsidR="009100B9" w:rsidRDefault="009100B9" w:rsidP="009100B9">
      <w:r>
        <w:t xml:space="preserve">        target = c.target(Main.BASE_URI);</w:t>
      </w:r>
    </w:p>
    <w:p w:rsidR="009100B9" w:rsidRDefault="009100B9" w:rsidP="009100B9">
      <w:r>
        <w:t xml:space="preserve">    }</w:t>
      </w:r>
    </w:p>
    <w:p w:rsidR="009100B9" w:rsidRDefault="009100B9" w:rsidP="009100B9"/>
    <w:p w:rsidR="009100B9" w:rsidRDefault="009100B9" w:rsidP="009100B9">
      <w:r>
        <w:t xml:space="preserve">    @After</w:t>
      </w:r>
    </w:p>
    <w:p w:rsidR="009100B9" w:rsidRDefault="009100B9" w:rsidP="009100B9">
      <w:r>
        <w:t xml:space="preserve">    public void tearDown() throws Exception {</w:t>
      </w:r>
    </w:p>
    <w:p w:rsidR="009100B9" w:rsidRDefault="009100B9" w:rsidP="009100B9">
      <w:r>
        <w:t xml:space="preserve">        server.stop();</w:t>
      </w:r>
    </w:p>
    <w:p w:rsidR="009100B9" w:rsidRDefault="009100B9" w:rsidP="009100B9">
      <w:r>
        <w:t xml:space="preserve">    }</w:t>
      </w:r>
    </w:p>
    <w:p w:rsidR="009100B9" w:rsidRDefault="009100B9" w:rsidP="009100B9"/>
    <w:p w:rsidR="009100B9" w:rsidRDefault="009100B9" w:rsidP="009100B9">
      <w:r>
        <w:t xml:space="preserve">    /**</w:t>
      </w:r>
    </w:p>
    <w:p w:rsidR="009100B9" w:rsidRDefault="009100B9" w:rsidP="009100B9">
      <w:r>
        <w:t xml:space="preserve">     * Test to see that the message "Got it!" is sent in the response.</w:t>
      </w:r>
    </w:p>
    <w:p w:rsidR="009100B9" w:rsidRDefault="009100B9" w:rsidP="009100B9">
      <w:r>
        <w:t xml:space="preserve">     */</w:t>
      </w:r>
    </w:p>
    <w:p w:rsidR="009100B9" w:rsidRDefault="009100B9" w:rsidP="009100B9">
      <w:r>
        <w:t xml:space="preserve">    @Test</w:t>
      </w:r>
    </w:p>
    <w:p w:rsidR="009100B9" w:rsidRDefault="009100B9" w:rsidP="009100B9">
      <w:r>
        <w:t xml:space="preserve">    public void testGetIt() {</w:t>
      </w:r>
    </w:p>
    <w:p w:rsidR="009100B9" w:rsidRDefault="009100B9" w:rsidP="009100B9">
      <w:r>
        <w:t xml:space="preserve">        String responseMsg = target.path("myresource").request().get(String.class);</w:t>
      </w:r>
    </w:p>
    <w:p w:rsidR="009100B9" w:rsidRDefault="009100B9" w:rsidP="009100B9">
      <w:r>
        <w:t xml:space="preserve">        assertEquals("Got it!", responseMsg);</w:t>
      </w:r>
    </w:p>
    <w:p w:rsidR="009100B9" w:rsidRDefault="009100B9" w:rsidP="009100B9">
      <w:r>
        <w:t xml:space="preserve">    }</w:t>
      </w:r>
    </w:p>
    <w:p w:rsidR="009100B9" w:rsidRDefault="009100B9" w:rsidP="009100B9">
      <w:r>
        <w:t>}</w:t>
      </w:r>
    </w:p>
    <w:p w:rsidR="009100B9" w:rsidRDefault="009100B9" w:rsidP="009100B9"/>
    <w:p w:rsidR="009100B9" w:rsidRDefault="009100B9" w:rsidP="00426AC3">
      <w:pPr>
        <w:pStyle w:val="NoSpacing"/>
        <w:numPr>
          <w:ilvl w:val="0"/>
          <w:numId w:val="6"/>
        </w:numPr>
      </w:pPr>
      <w:r>
        <w:t>PlayerControllerTests.java</w:t>
      </w:r>
    </w:p>
    <w:p w:rsidR="009100B9" w:rsidRDefault="009100B9" w:rsidP="009100B9">
      <w:r>
        <w:t>package dod.test.integration.service;</w:t>
      </w:r>
    </w:p>
    <w:p w:rsidR="009100B9" w:rsidRDefault="009100B9" w:rsidP="009100B9"/>
    <w:p w:rsidR="009100B9" w:rsidRDefault="009100B9" w:rsidP="009100B9">
      <w:r>
        <w:t>import com.dod.db.repositories.PlayerRepository;</w:t>
      </w:r>
    </w:p>
    <w:p w:rsidR="009100B9" w:rsidRDefault="009100B9" w:rsidP="009100B9">
      <w:r>
        <w:lastRenderedPageBreak/>
        <w:t>import com.dod.models.Player;</w:t>
      </w:r>
    </w:p>
    <w:p w:rsidR="009100B9" w:rsidRDefault="009100B9" w:rsidP="009100B9">
      <w:r>
        <w:t>import com.dod.service.Main;</w:t>
      </w:r>
    </w:p>
    <w:p w:rsidR="009100B9" w:rsidRDefault="009100B9" w:rsidP="009100B9">
      <w:r>
        <w:t>import org.glassfish.grizzly.http.server.HttpServer;</w:t>
      </w:r>
    </w:p>
    <w:p w:rsidR="009100B9" w:rsidRDefault="009100B9" w:rsidP="009100B9">
      <w:r>
        <w:t>import org.junit.After;</w:t>
      </w:r>
    </w:p>
    <w:p w:rsidR="009100B9" w:rsidRDefault="009100B9" w:rsidP="009100B9">
      <w:r>
        <w:t>import org.junit.Assert;</w:t>
      </w:r>
    </w:p>
    <w:p w:rsidR="009100B9" w:rsidRDefault="009100B9" w:rsidP="009100B9">
      <w:r>
        <w:t>import org.junit.Before;</w:t>
      </w:r>
    </w:p>
    <w:p w:rsidR="009100B9" w:rsidRDefault="009100B9" w:rsidP="009100B9">
      <w:r>
        <w:t>import org.junit.Test;</w:t>
      </w:r>
    </w:p>
    <w:p w:rsidR="009100B9" w:rsidRDefault="009100B9" w:rsidP="009100B9"/>
    <w:p w:rsidR="009100B9" w:rsidRDefault="009100B9" w:rsidP="009100B9">
      <w:r>
        <w:t>import javax.ws.rs.client.Client;</w:t>
      </w:r>
    </w:p>
    <w:p w:rsidR="009100B9" w:rsidRDefault="009100B9" w:rsidP="009100B9">
      <w:r>
        <w:t>import javax.ws.rs.client.ClientBuilder;</w:t>
      </w:r>
    </w:p>
    <w:p w:rsidR="009100B9" w:rsidRDefault="009100B9" w:rsidP="009100B9">
      <w:r>
        <w:t>import javax.ws.rs.client.Entity;</w:t>
      </w:r>
    </w:p>
    <w:p w:rsidR="009100B9" w:rsidRDefault="009100B9" w:rsidP="009100B9">
      <w:r>
        <w:t>import javax.ws.rs.client.WebTarget;</w:t>
      </w:r>
    </w:p>
    <w:p w:rsidR="009100B9" w:rsidRDefault="009100B9" w:rsidP="009100B9">
      <w:r>
        <w:t>import javax.ws.rs.core.MultivaluedHashMap;</w:t>
      </w:r>
    </w:p>
    <w:p w:rsidR="009100B9" w:rsidRDefault="009100B9" w:rsidP="009100B9">
      <w:r>
        <w:t>import javax.ws.rs.core.MultivaluedMap;</w:t>
      </w:r>
    </w:p>
    <w:p w:rsidR="009100B9" w:rsidRDefault="009100B9" w:rsidP="009100B9">
      <w:r>
        <w:t>import javax.ws.rs.core.Response;</w:t>
      </w:r>
    </w:p>
    <w:p w:rsidR="009100B9" w:rsidRDefault="009100B9" w:rsidP="009100B9"/>
    <w:p w:rsidR="009100B9" w:rsidRDefault="009100B9" w:rsidP="009100B9">
      <w:r>
        <w:t>import static org.junit.Assert.assertEquals;</w:t>
      </w:r>
    </w:p>
    <w:p w:rsidR="009100B9" w:rsidRDefault="009100B9" w:rsidP="009100B9">
      <w:r>
        <w:t>import static org.junit.Assert.assertNotNull;</w:t>
      </w:r>
    </w:p>
    <w:p w:rsidR="009100B9" w:rsidRDefault="009100B9" w:rsidP="009100B9"/>
    <w:p w:rsidR="009100B9" w:rsidRDefault="009100B9" w:rsidP="009100B9">
      <w:r>
        <w:t>/**</w:t>
      </w:r>
    </w:p>
    <w:p w:rsidR="009100B9" w:rsidRDefault="009100B9" w:rsidP="009100B9">
      <w:r>
        <w:t xml:space="preserve"> * Tests the PlayerController</w:t>
      </w:r>
    </w:p>
    <w:p w:rsidR="009100B9" w:rsidRDefault="009100B9" w:rsidP="009100B9">
      <w:r>
        <w:t xml:space="preserve"> */</w:t>
      </w:r>
    </w:p>
    <w:p w:rsidR="009100B9" w:rsidRDefault="009100B9" w:rsidP="009100B9">
      <w:r>
        <w:t>public class PlayerControllerTests {</w:t>
      </w:r>
    </w:p>
    <w:p w:rsidR="009100B9" w:rsidRDefault="009100B9" w:rsidP="009100B9"/>
    <w:p w:rsidR="009100B9" w:rsidRDefault="009100B9" w:rsidP="009100B9">
      <w:r>
        <w:t xml:space="preserve">    private HttpServer server;</w:t>
      </w:r>
    </w:p>
    <w:p w:rsidR="009100B9" w:rsidRDefault="009100B9" w:rsidP="009100B9">
      <w:r>
        <w:t xml:space="preserve">    private WebTarget target;</w:t>
      </w:r>
    </w:p>
    <w:p w:rsidR="009100B9" w:rsidRDefault="009100B9" w:rsidP="009100B9">
      <w:r>
        <w:t xml:space="preserve">    private PlayerRepository repository;</w:t>
      </w:r>
    </w:p>
    <w:p w:rsidR="009100B9" w:rsidRDefault="009100B9" w:rsidP="009100B9"/>
    <w:p w:rsidR="009100B9" w:rsidRDefault="009100B9" w:rsidP="009100B9">
      <w:r>
        <w:t xml:space="preserve">    private final String testUsername = "testUsername";</w:t>
      </w:r>
    </w:p>
    <w:p w:rsidR="009100B9" w:rsidRDefault="009100B9" w:rsidP="009100B9">
      <w:r>
        <w:t xml:space="preserve">    private final String testNonExistantusername = "testNonexistantUsername";</w:t>
      </w:r>
    </w:p>
    <w:p w:rsidR="009100B9" w:rsidRDefault="009100B9" w:rsidP="009100B9">
      <w:r>
        <w:t xml:space="preserve">    private final String testPassword = "testPassword";</w:t>
      </w:r>
    </w:p>
    <w:p w:rsidR="009100B9" w:rsidRDefault="009100B9" w:rsidP="009100B9"/>
    <w:p w:rsidR="009100B9" w:rsidRDefault="009100B9" w:rsidP="009100B9">
      <w:r>
        <w:t xml:space="preserve">    @Before</w:t>
      </w:r>
    </w:p>
    <w:p w:rsidR="009100B9" w:rsidRDefault="009100B9" w:rsidP="009100B9">
      <w:r>
        <w:t xml:space="preserve">    public void setUp() {</w:t>
      </w:r>
    </w:p>
    <w:p w:rsidR="009100B9" w:rsidRDefault="009100B9" w:rsidP="009100B9">
      <w:r>
        <w:t xml:space="preserve">        server = Main.startServer();</w:t>
      </w:r>
    </w:p>
    <w:p w:rsidR="009100B9" w:rsidRDefault="009100B9" w:rsidP="009100B9">
      <w:r>
        <w:t xml:space="preserve">        Client c = ClientBuilder.newClient();</w:t>
      </w:r>
    </w:p>
    <w:p w:rsidR="009100B9" w:rsidRDefault="009100B9" w:rsidP="009100B9">
      <w:r>
        <w:t xml:space="preserve">        repository = new PlayerRepository();</w:t>
      </w:r>
    </w:p>
    <w:p w:rsidR="009100B9" w:rsidRDefault="009100B9" w:rsidP="009100B9"/>
    <w:p w:rsidR="009100B9" w:rsidRDefault="009100B9" w:rsidP="009100B9">
      <w:r>
        <w:t xml:space="preserve">        target = c.target(Main.BASE_URI);</w:t>
      </w:r>
    </w:p>
    <w:p w:rsidR="009100B9" w:rsidRDefault="009100B9" w:rsidP="009100B9">
      <w:r>
        <w:t xml:space="preserve">    }</w:t>
      </w:r>
    </w:p>
    <w:p w:rsidR="009100B9" w:rsidRDefault="009100B9" w:rsidP="009100B9"/>
    <w:p w:rsidR="009100B9" w:rsidRDefault="009100B9" w:rsidP="009100B9">
      <w:r>
        <w:t xml:space="preserve">    @After</w:t>
      </w:r>
    </w:p>
    <w:p w:rsidR="009100B9" w:rsidRDefault="009100B9" w:rsidP="009100B9">
      <w:r>
        <w:t xml:space="preserve">    public void tearDown() throws Exception {</w:t>
      </w:r>
    </w:p>
    <w:p w:rsidR="009100B9" w:rsidRDefault="009100B9" w:rsidP="009100B9">
      <w:r>
        <w:t xml:space="preserve">        server.stop();</w:t>
      </w:r>
    </w:p>
    <w:p w:rsidR="009100B9" w:rsidRDefault="009100B9" w:rsidP="009100B9"/>
    <w:p w:rsidR="009100B9" w:rsidRDefault="009100B9" w:rsidP="009100B9">
      <w:r>
        <w:t xml:space="preserve">        try {</w:t>
      </w:r>
    </w:p>
    <w:p w:rsidR="009100B9" w:rsidRDefault="009100B9" w:rsidP="009100B9">
      <w:r>
        <w:t xml:space="preserve">            repository.delete(new Player(testUsername));</w:t>
      </w:r>
    </w:p>
    <w:p w:rsidR="009100B9" w:rsidRDefault="009100B9" w:rsidP="009100B9">
      <w:r>
        <w:t xml:space="preserve">        }</w:t>
      </w:r>
    </w:p>
    <w:p w:rsidR="009100B9" w:rsidRDefault="009100B9" w:rsidP="009100B9">
      <w:r>
        <w:t xml:space="preserve">        catch(Exception e) {</w:t>
      </w:r>
    </w:p>
    <w:p w:rsidR="009100B9" w:rsidRDefault="009100B9" w:rsidP="009100B9">
      <w:r>
        <w:t xml:space="preserve">            e.printStackTrace();</w:t>
      </w:r>
    </w:p>
    <w:p w:rsidR="009100B9" w:rsidRDefault="009100B9" w:rsidP="009100B9">
      <w:r>
        <w:t xml:space="preserve">        }</w:t>
      </w:r>
    </w:p>
    <w:p w:rsidR="009100B9" w:rsidRDefault="009100B9" w:rsidP="009100B9">
      <w:r>
        <w:t xml:space="preserve">    }</w:t>
      </w:r>
    </w:p>
    <w:p w:rsidR="009100B9" w:rsidRDefault="009100B9" w:rsidP="009100B9"/>
    <w:p w:rsidR="009100B9" w:rsidRDefault="009100B9" w:rsidP="009100B9">
      <w:r>
        <w:t xml:space="preserve">    @Test</w:t>
      </w:r>
    </w:p>
    <w:p w:rsidR="009100B9" w:rsidRDefault="009100B9" w:rsidP="009100B9">
      <w:r>
        <w:t xml:space="preserve">    public void whenDetailsAreValidShouldRegisterPlayer() throws Exception {</w:t>
      </w:r>
    </w:p>
    <w:p w:rsidR="009100B9" w:rsidRDefault="009100B9" w:rsidP="009100B9">
      <w:r>
        <w:t xml:space="preserve">        MultivaluedMap&lt;String, String&gt; formData = new MultivaluedHashMap&lt;String, String&gt;();</w:t>
      </w:r>
    </w:p>
    <w:p w:rsidR="009100B9" w:rsidRDefault="009100B9" w:rsidP="009100B9">
      <w:r>
        <w:t xml:space="preserve">        formData.add("username", testUsername);</w:t>
      </w:r>
    </w:p>
    <w:p w:rsidR="009100B9" w:rsidRDefault="009100B9" w:rsidP="009100B9">
      <w:r>
        <w:t xml:space="preserve">        formData.add("password", testPassword);</w:t>
      </w:r>
    </w:p>
    <w:p w:rsidR="009100B9" w:rsidRDefault="009100B9" w:rsidP="009100B9"/>
    <w:p w:rsidR="009100B9" w:rsidRDefault="009100B9" w:rsidP="009100B9">
      <w:r>
        <w:t xml:space="preserve">        Response response = target.path("player/register")</w:t>
      </w:r>
    </w:p>
    <w:p w:rsidR="009100B9" w:rsidRDefault="009100B9" w:rsidP="009100B9">
      <w:r>
        <w:t xml:space="preserve">                .request()</w:t>
      </w:r>
    </w:p>
    <w:p w:rsidR="009100B9" w:rsidRDefault="009100B9" w:rsidP="009100B9">
      <w:r>
        <w:t xml:space="preserve">                .post(Entity.form(formData));</w:t>
      </w:r>
    </w:p>
    <w:p w:rsidR="009100B9" w:rsidRDefault="009100B9" w:rsidP="009100B9"/>
    <w:p w:rsidR="009100B9" w:rsidRDefault="009100B9" w:rsidP="009100B9">
      <w:r>
        <w:lastRenderedPageBreak/>
        <w:t xml:space="preserve">        assertEquals("", response.readEntity(String.class));</w:t>
      </w:r>
    </w:p>
    <w:p w:rsidR="009100B9" w:rsidRDefault="009100B9" w:rsidP="009100B9">
      <w:r>
        <w:t xml:space="preserve">        assertEquals(200, response.getStatus());</w:t>
      </w:r>
    </w:p>
    <w:p w:rsidR="009100B9" w:rsidRDefault="009100B9" w:rsidP="009100B9">
      <w:r>
        <w:t xml:space="preserve">        assertNotNull(repository.get(new Player(testUsername)));</w:t>
      </w:r>
    </w:p>
    <w:p w:rsidR="009100B9" w:rsidRDefault="009100B9" w:rsidP="009100B9">
      <w:r>
        <w:t xml:space="preserve">    }</w:t>
      </w:r>
    </w:p>
    <w:p w:rsidR="009100B9" w:rsidRDefault="009100B9" w:rsidP="009100B9"/>
    <w:p w:rsidR="009100B9" w:rsidRDefault="009100B9" w:rsidP="009100B9">
      <w:r>
        <w:t xml:space="preserve">    @Test</w:t>
      </w:r>
    </w:p>
    <w:p w:rsidR="009100B9" w:rsidRDefault="009100B9" w:rsidP="009100B9">
      <w:r>
        <w:t xml:space="preserve">    public void whenUsernameEmptyRegisterShouldReturnValidationError() {</w:t>
      </w:r>
    </w:p>
    <w:p w:rsidR="009100B9" w:rsidRDefault="009100B9" w:rsidP="009100B9">
      <w:r>
        <w:t xml:space="preserve">        MultivaluedMap&lt;String, String&gt; formData = new MultivaluedHashMap&lt;String, String&gt;();</w:t>
      </w:r>
    </w:p>
    <w:p w:rsidR="009100B9" w:rsidRDefault="009100B9" w:rsidP="009100B9">
      <w:r>
        <w:t xml:space="preserve">        formData.add("username", "");</w:t>
      </w:r>
    </w:p>
    <w:p w:rsidR="009100B9" w:rsidRDefault="009100B9" w:rsidP="009100B9">
      <w:r>
        <w:t xml:space="preserve">        formData.add("password", testPassword);</w:t>
      </w:r>
    </w:p>
    <w:p w:rsidR="009100B9" w:rsidRDefault="009100B9" w:rsidP="009100B9"/>
    <w:p w:rsidR="009100B9" w:rsidRDefault="009100B9" w:rsidP="009100B9">
      <w:r>
        <w:t xml:space="preserve">        Response response = target.path("player/register")</w:t>
      </w:r>
    </w:p>
    <w:p w:rsidR="009100B9" w:rsidRDefault="009100B9" w:rsidP="009100B9">
      <w:r>
        <w:t xml:space="preserve">                .request()</w:t>
      </w:r>
    </w:p>
    <w:p w:rsidR="009100B9" w:rsidRDefault="009100B9" w:rsidP="009100B9">
      <w:r>
        <w:t xml:space="preserve">                .post(Entity.form(formData));</w:t>
      </w:r>
    </w:p>
    <w:p w:rsidR="009100B9" w:rsidRDefault="009100B9" w:rsidP="009100B9"/>
    <w:p w:rsidR="009100B9" w:rsidRDefault="009100B9" w:rsidP="009100B9">
      <w:r>
        <w:t xml:space="preserve">        assertEquals(400, response.getStatus());</w:t>
      </w:r>
    </w:p>
    <w:p w:rsidR="009100B9" w:rsidRDefault="009100B9" w:rsidP="009100B9">
      <w:r>
        <w:t xml:space="preserve">    }</w:t>
      </w:r>
    </w:p>
    <w:p w:rsidR="009100B9" w:rsidRDefault="009100B9" w:rsidP="009100B9"/>
    <w:p w:rsidR="009100B9" w:rsidRDefault="009100B9" w:rsidP="009100B9">
      <w:r>
        <w:t xml:space="preserve">    @Test</w:t>
      </w:r>
    </w:p>
    <w:p w:rsidR="009100B9" w:rsidRDefault="009100B9" w:rsidP="009100B9">
      <w:r>
        <w:t xml:space="preserve">    public void whenPasswordEmptyRegisterShouldReturnValidationError() {</w:t>
      </w:r>
    </w:p>
    <w:p w:rsidR="009100B9" w:rsidRDefault="009100B9" w:rsidP="009100B9">
      <w:r>
        <w:t xml:space="preserve">        MultivaluedMap&lt;String, String&gt; formData = new MultivaluedHashMap&lt;String, String&gt;();</w:t>
      </w:r>
    </w:p>
    <w:p w:rsidR="009100B9" w:rsidRDefault="009100B9" w:rsidP="009100B9">
      <w:r>
        <w:t xml:space="preserve">        formData.add("username", testUsername);</w:t>
      </w:r>
    </w:p>
    <w:p w:rsidR="009100B9" w:rsidRDefault="009100B9" w:rsidP="009100B9">
      <w:r>
        <w:t xml:space="preserve">        formData.add("password", "");</w:t>
      </w:r>
    </w:p>
    <w:p w:rsidR="009100B9" w:rsidRDefault="009100B9" w:rsidP="009100B9"/>
    <w:p w:rsidR="009100B9" w:rsidRDefault="009100B9" w:rsidP="009100B9">
      <w:r>
        <w:t xml:space="preserve">        Response response = target.path("player/register")</w:t>
      </w:r>
    </w:p>
    <w:p w:rsidR="009100B9" w:rsidRDefault="009100B9" w:rsidP="009100B9">
      <w:r>
        <w:t xml:space="preserve">                .request()</w:t>
      </w:r>
    </w:p>
    <w:p w:rsidR="009100B9" w:rsidRDefault="009100B9" w:rsidP="009100B9">
      <w:r>
        <w:t xml:space="preserve">                .post(Entity.form(formData));</w:t>
      </w:r>
    </w:p>
    <w:p w:rsidR="009100B9" w:rsidRDefault="009100B9" w:rsidP="009100B9"/>
    <w:p w:rsidR="009100B9" w:rsidRDefault="009100B9" w:rsidP="009100B9">
      <w:r>
        <w:t xml:space="preserve">        assertEquals(400, response.getStatus());</w:t>
      </w:r>
    </w:p>
    <w:p w:rsidR="009100B9" w:rsidRDefault="009100B9" w:rsidP="009100B9">
      <w:r>
        <w:t xml:space="preserve">    }</w:t>
      </w:r>
    </w:p>
    <w:p w:rsidR="009100B9" w:rsidRDefault="009100B9" w:rsidP="009100B9"/>
    <w:p w:rsidR="009100B9" w:rsidRDefault="009100B9" w:rsidP="009100B9">
      <w:r>
        <w:t xml:space="preserve">    @Test</w:t>
      </w:r>
    </w:p>
    <w:p w:rsidR="009100B9" w:rsidRDefault="009100B9" w:rsidP="009100B9">
      <w:r>
        <w:t xml:space="preserve">    public void whenPasswordTooLongRegisterShouldReturnValidationError() {</w:t>
      </w:r>
    </w:p>
    <w:p w:rsidR="009100B9" w:rsidRDefault="009100B9" w:rsidP="009100B9">
      <w:r>
        <w:t xml:space="preserve">        MultivaluedMap&lt;String, String&gt; formData = new MultivaluedHashMap&lt;String, String&gt;();</w:t>
      </w:r>
    </w:p>
    <w:p w:rsidR="009100B9" w:rsidRDefault="009100B9" w:rsidP="009100B9">
      <w:r>
        <w:t xml:space="preserve">        formData.add("username", testUsername);</w:t>
      </w:r>
    </w:p>
    <w:p w:rsidR="009100B9" w:rsidRDefault="009100B9" w:rsidP="009100B9">
      <w:r>
        <w:t xml:space="preserve">        formData.add("password", generateStringOfSize(257));</w:t>
      </w:r>
    </w:p>
    <w:p w:rsidR="009100B9" w:rsidRDefault="009100B9" w:rsidP="009100B9"/>
    <w:p w:rsidR="009100B9" w:rsidRDefault="009100B9" w:rsidP="009100B9">
      <w:r>
        <w:t xml:space="preserve">        Response response = target.path("player/register")</w:t>
      </w:r>
    </w:p>
    <w:p w:rsidR="009100B9" w:rsidRDefault="009100B9" w:rsidP="009100B9">
      <w:r>
        <w:t xml:space="preserve">                .request()</w:t>
      </w:r>
    </w:p>
    <w:p w:rsidR="009100B9" w:rsidRDefault="009100B9" w:rsidP="009100B9">
      <w:r>
        <w:t xml:space="preserve">                .post(Entity.form(formData));</w:t>
      </w:r>
    </w:p>
    <w:p w:rsidR="009100B9" w:rsidRDefault="009100B9" w:rsidP="009100B9"/>
    <w:p w:rsidR="009100B9" w:rsidRDefault="009100B9" w:rsidP="009100B9">
      <w:r>
        <w:t xml:space="preserve">        assertEquals(400, response.getStatus());</w:t>
      </w:r>
    </w:p>
    <w:p w:rsidR="009100B9" w:rsidRDefault="009100B9" w:rsidP="009100B9">
      <w:r>
        <w:t xml:space="preserve">    }</w:t>
      </w:r>
    </w:p>
    <w:p w:rsidR="009100B9" w:rsidRDefault="009100B9" w:rsidP="009100B9"/>
    <w:p w:rsidR="009100B9" w:rsidRDefault="009100B9" w:rsidP="009100B9">
      <w:r>
        <w:t xml:space="preserve">    @Test</w:t>
      </w:r>
    </w:p>
    <w:p w:rsidR="009100B9" w:rsidRDefault="009100B9" w:rsidP="009100B9">
      <w:r>
        <w:t xml:space="preserve">    public void whenUsernameTooLongRegisterShouldReturnValidationError() {</w:t>
      </w:r>
    </w:p>
    <w:p w:rsidR="009100B9" w:rsidRDefault="009100B9" w:rsidP="009100B9">
      <w:r>
        <w:t xml:space="preserve">        MultivaluedMap&lt;String, String&gt; formData = new MultivaluedHashMap&lt;String, String&gt;();</w:t>
      </w:r>
    </w:p>
    <w:p w:rsidR="009100B9" w:rsidRDefault="009100B9" w:rsidP="009100B9">
      <w:r>
        <w:t xml:space="preserve">        formData.add("username", generateStringOfSize(256));</w:t>
      </w:r>
    </w:p>
    <w:p w:rsidR="009100B9" w:rsidRDefault="009100B9" w:rsidP="009100B9">
      <w:r>
        <w:t xml:space="preserve">        formData.add("password", testPassword);</w:t>
      </w:r>
    </w:p>
    <w:p w:rsidR="009100B9" w:rsidRDefault="009100B9" w:rsidP="009100B9"/>
    <w:p w:rsidR="009100B9" w:rsidRDefault="009100B9" w:rsidP="009100B9">
      <w:r>
        <w:t xml:space="preserve">        Response response = target.path("player/register")</w:t>
      </w:r>
    </w:p>
    <w:p w:rsidR="009100B9" w:rsidRDefault="009100B9" w:rsidP="009100B9">
      <w:r>
        <w:t xml:space="preserve">                .request()</w:t>
      </w:r>
    </w:p>
    <w:p w:rsidR="009100B9" w:rsidRDefault="009100B9" w:rsidP="009100B9">
      <w:r>
        <w:t xml:space="preserve">                .post(Entity.form(formData));</w:t>
      </w:r>
    </w:p>
    <w:p w:rsidR="009100B9" w:rsidRDefault="009100B9" w:rsidP="009100B9"/>
    <w:p w:rsidR="009100B9" w:rsidRDefault="009100B9" w:rsidP="009100B9">
      <w:r>
        <w:t xml:space="preserve">        assertEquals(400, response.getStatus());</w:t>
      </w:r>
    </w:p>
    <w:p w:rsidR="009100B9" w:rsidRDefault="009100B9" w:rsidP="009100B9">
      <w:r>
        <w:t xml:space="preserve">    }</w:t>
      </w:r>
    </w:p>
    <w:p w:rsidR="009100B9" w:rsidRDefault="009100B9" w:rsidP="009100B9"/>
    <w:p w:rsidR="009100B9" w:rsidRDefault="009100B9" w:rsidP="009100B9">
      <w:r>
        <w:t xml:space="preserve">    @Test</w:t>
      </w:r>
    </w:p>
    <w:p w:rsidR="009100B9" w:rsidRDefault="009100B9" w:rsidP="009100B9">
      <w:r>
        <w:t xml:space="preserve">    public void whenUsernameAlreadyTakenRegisterShouldReturnValidationError() {</w:t>
      </w:r>
    </w:p>
    <w:p w:rsidR="009100B9" w:rsidRDefault="009100B9" w:rsidP="009100B9">
      <w:r>
        <w:t xml:space="preserve">        MultivaluedMap&lt;String, String&gt; formData = new MultivaluedHashMap&lt;String, </w:t>
      </w:r>
      <w:r>
        <w:lastRenderedPageBreak/>
        <w:t>String&gt;();</w:t>
      </w:r>
    </w:p>
    <w:p w:rsidR="009100B9" w:rsidRDefault="009100B9" w:rsidP="009100B9">
      <w:r>
        <w:t xml:space="preserve">        formData.add("username", testUsername);</w:t>
      </w:r>
    </w:p>
    <w:p w:rsidR="009100B9" w:rsidRDefault="009100B9" w:rsidP="009100B9">
      <w:r>
        <w:t xml:space="preserve">        formData.add("password", testPassword);</w:t>
      </w:r>
    </w:p>
    <w:p w:rsidR="009100B9" w:rsidRDefault="009100B9" w:rsidP="009100B9"/>
    <w:p w:rsidR="009100B9" w:rsidRDefault="009100B9" w:rsidP="009100B9">
      <w:r>
        <w:t xml:space="preserve">        Response response = target.path("player/register")</w:t>
      </w:r>
    </w:p>
    <w:p w:rsidR="009100B9" w:rsidRDefault="009100B9" w:rsidP="009100B9">
      <w:r>
        <w:t xml:space="preserve">                .request()</w:t>
      </w:r>
    </w:p>
    <w:p w:rsidR="009100B9" w:rsidRDefault="009100B9" w:rsidP="009100B9">
      <w:r>
        <w:t xml:space="preserve">                .post(Entity.form(formData));</w:t>
      </w:r>
    </w:p>
    <w:p w:rsidR="009100B9" w:rsidRDefault="009100B9" w:rsidP="009100B9"/>
    <w:p w:rsidR="009100B9" w:rsidRDefault="009100B9" w:rsidP="009100B9">
      <w:r>
        <w:t xml:space="preserve">        assertEquals(200, response.getStatus());</w:t>
      </w:r>
    </w:p>
    <w:p w:rsidR="009100B9" w:rsidRDefault="009100B9" w:rsidP="009100B9"/>
    <w:p w:rsidR="009100B9" w:rsidRDefault="009100B9" w:rsidP="009100B9">
      <w:r>
        <w:t xml:space="preserve">        response = target.path("player/register")</w:t>
      </w:r>
    </w:p>
    <w:p w:rsidR="009100B9" w:rsidRDefault="009100B9" w:rsidP="009100B9">
      <w:r>
        <w:t xml:space="preserve">                .request()</w:t>
      </w:r>
    </w:p>
    <w:p w:rsidR="009100B9" w:rsidRDefault="009100B9" w:rsidP="009100B9">
      <w:r>
        <w:t xml:space="preserve">                .post(Entity.form(formData));</w:t>
      </w:r>
    </w:p>
    <w:p w:rsidR="009100B9" w:rsidRDefault="009100B9" w:rsidP="009100B9"/>
    <w:p w:rsidR="009100B9" w:rsidRDefault="009100B9" w:rsidP="009100B9">
      <w:r>
        <w:t xml:space="preserve">        assertEquals(400, response.getStatus());</w:t>
      </w:r>
    </w:p>
    <w:p w:rsidR="009100B9" w:rsidRDefault="009100B9" w:rsidP="009100B9">
      <w:r>
        <w:t xml:space="preserve">    }</w:t>
      </w:r>
    </w:p>
    <w:p w:rsidR="009100B9" w:rsidRDefault="009100B9" w:rsidP="009100B9"/>
    <w:p w:rsidR="009100B9" w:rsidRDefault="009100B9" w:rsidP="009100B9">
      <w:r>
        <w:t xml:space="preserve">    @Test</w:t>
      </w:r>
    </w:p>
    <w:p w:rsidR="009100B9" w:rsidRDefault="009100B9" w:rsidP="009100B9">
      <w:r>
        <w:t xml:space="preserve">    public void whenDetailsValidLoginShouldReturnBlankOkStatus() {</w:t>
      </w:r>
    </w:p>
    <w:p w:rsidR="009100B9" w:rsidRDefault="009100B9" w:rsidP="009100B9">
      <w:r>
        <w:t xml:space="preserve">        MultivaluedMap&lt;String, String&gt; formData = new MultivaluedHashMap&lt;String, String&gt;();</w:t>
      </w:r>
    </w:p>
    <w:p w:rsidR="009100B9" w:rsidRDefault="009100B9" w:rsidP="009100B9">
      <w:r>
        <w:t xml:space="preserve">        formData.add("username", testUsername);</w:t>
      </w:r>
    </w:p>
    <w:p w:rsidR="009100B9" w:rsidRDefault="009100B9" w:rsidP="009100B9">
      <w:r>
        <w:t xml:space="preserve">        formData.add("password", testPassword);</w:t>
      </w:r>
    </w:p>
    <w:p w:rsidR="009100B9" w:rsidRDefault="009100B9" w:rsidP="009100B9"/>
    <w:p w:rsidR="009100B9" w:rsidRDefault="009100B9" w:rsidP="009100B9">
      <w:r>
        <w:t xml:space="preserve">        //Create player before trying to login</w:t>
      </w:r>
    </w:p>
    <w:p w:rsidR="009100B9" w:rsidRDefault="009100B9" w:rsidP="009100B9">
      <w:r>
        <w:t xml:space="preserve">        Response response = target.path("player/register")</w:t>
      </w:r>
    </w:p>
    <w:p w:rsidR="009100B9" w:rsidRDefault="009100B9" w:rsidP="009100B9">
      <w:r>
        <w:t xml:space="preserve">                .request()</w:t>
      </w:r>
    </w:p>
    <w:p w:rsidR="009100B9" w:rsidRDefault="009100B9" w:rsidP="009100B9">
      <w:r>
        <w:t xml:space="preserve">                .post(Entity.form(formData));</w:t>
      </w:r>
    </w:p>
    <w:p w:rsidR="009100B9" w:rsidRDefault="009100B9" w:rsidP="009100B9"/>
    <w:p w:rsidR="009100B9" w:rsidRDefault="009100B9" w:rsidP="009100B9">
      <w:r>
        <w:t xml:space="preserve">        assertEquals(200, response.getStatus());</w:t>
      </w:r>
    </w:p>
    <w:p w:rsidR="009100B9" w:rsidRDefault="009100B9" w:rsidP="009100B9"/>
    <w:p w:rsidR="009100B9" w:rsidRDefault="009100B9" w:rsidP="009100B9">
      <w:r>
        <w:t xml:space="preserve">        response = target.path("player/login")</w:t>
      </w:r>
    </w:p>
    <w:p w:rsidR="009100B9" w:rsidRDefault="009100B9" w:rsidP="009100B9">
      <w:r>
        <w:t xml:space="preserve">                .request()</w:t>
      </w:r>
    </w:p>
    <w:p w:rsidR="009100B9" w:rsidRDefault="009100B9" w:rsidP="009100B9">
      <w:r>
        <w:t xml:space="preserve">                .post(Entity.form(formData));</w:t>
      </w:r>
    </w:p>
    <w:p w:rsidR="009100B9" w:rsidRDefault="009100B9" w:rsidP="009100B9"/>
    <w:p w:rsidR="009100B9" w:rsidRDefault="009100B9" w:rsidP="009100B9">
      <w:r>
        <w:t xml:space="preserve">        Assert.assertEquals(200, response.getStatus());</w:t>
      </w:r>
    </w:p>
    <w:p w:rsidR="009100B9" w:rsidRDefault="009100B9" w:rsidP="009100B9">
      <w:r>
        <w:t xml:space="preserve">        assertEquals("", response.readEntity(String.class));</w:t>
      </w:r>
    </w:p>
    <w:p w:rsidR="009100B9" w:rsidRDefault="009100B9" w:rsidP="009100B9">
      <w:r>
        <w:t xml:space="preserve">    }</w:t>
      </w:r>
    </w:p>
    <w:p w:rsidR="009100B9" w:rsidRDefault="009100B9" w:rsidP="009100B9"/>
    <w:p w:rsidR="009100B9" w:rsidRDefault="009100B9" w:rsidP="009100B9">
      <w:r>
        <w:t xml:space="preserve">    @Test</w:t>
      </w:r>
    </w:p>
    <w:p w:rsidR="009100B9" w:rsidRDefault="009100B9" w:rsidP="009100B9">
      <w:r>
        <w:t xml:space="preserve">    public void whenUsernameEmptyLoginShouldReturnValidationError() {</w:t>
      </w:r>
    </w:p>
    <w:p w:rsidR="009100B9" w:rsidRDefault="009100B9" w:rsidP="009100B9">
      <w:r>
        <w:t xml:space="preserve">        MultivaluedMap&lt;String, String&gt; formData = new MultivaluedHashMap&lt;String, String&gt;();</w:t>
      </w:r>
    </w:p>
    <w:p w:rsidR="009100B9" w:rsidRDefault="009100B9" w:rsidP="009100B9">
      <w:r>
        <w:t xml:space="preserve">        formData.add("username", "");</w:t>
      </w:r>
    </w:p>
    <w:p w:rsidR="009100B9" w:rsidRDefault="009100B9" w:rsidP="009100B9">
      <w:r>
        <w:t xml:space="preserve">        formData.add("password", testPassword);</w:t>
      </w:r>
    </w:p>
    <w:p w:rsidR="009100B9" w:rsidRDefault="009100B9" w:rsidP="009100B9"/>
    <w:p w:rsidR="009100B9" w:rsidRDefault="009100B9" w:rsidP="009100B9">
      <w:r>
        <w:t xml:space="preserve">        Response response = target.path("player/login")</w:t>
      </w:r>
    </w:p>
    <w:p w:rsidR="009100B9" w:rsidRDefault="009100B9" w:rsidP="009100B9">
      <w:r>
        <w:t xml:space="preserve">                .request()</w:t>
      </w:r>
    </w:p>
    <w:p w:rsidR="009100B9" w:rsidRDefault="009100B9" w:rsidP="009100B9">
      <w:r>
        <w:t xml:space="preserve">                .post(Entity.form(formData));</w:t>
      </w:r>
    </w:p>
    <w:p w:rsidR="009100B9" w:rsidRDefault="009100B9" w:rsidP="009100B9"/>
    <w:p w:rsidR="009100B9" w:rsidRDefault="009100B9" w:rsidP="009100B9">
      <w:r>
        <w:t xml:space="preserve">        assertEquals(400, response.getStatus());</w:t>
      </w:r>
    </w:p>
    <w:p w:rsidR="009100B9" w:rsidRDefault="009100B9" w:rsidP="009100B9">
      <w:r>
        <w:t xml:space="preserve">    }</w:t>
      </w:r>
    </w:p>
    <w:p w:rsidR="009100B9" w:rsidRDefault="009100B9" w:rsidP="009100B9"/>
    <w:p w:rsidR="009100B9" w:rsidRDefault="009100B9" w:rsidP="009100B9">
      <w:r>
        <w:t xml:space="preserve">    @Test</w:t>
      </w:r>
    </w:p>
    <w:p w:rsidR="009100B9" w:rsidRDefault="009100B9" w:rsidP="009100B9">
      <w:r>
        <w:t xml:space="preserve">    public void whenPasswordEmptyLoginShouldReturnValidationError() {</w:t>
      </w:r>
    </w:p>
    <w:p w:rsidR="009100B9" w:rsidRDefault="009100B9" w:rsidP="009100B9">
      <w:r>
        <w:t xml:space="preserve">        MultivaluedMap&lt;String, String&gt; formData = new MultivaluedHashMap&lt;String, String&gt;();</w:t>
      </w:r>
    </w:p>
    <w:p w:rsidR="009100B9" w:rsidRDefault="009100B9" w:rsidP="009100B9">
      <w:r>
        <w:t xml:space="preserve">        formData.add("username", testUsername);</w:t>
      </w:r>
    </w:p>
    <w:p w:rsidR="009100B9" w:rsidRDefault="009100B9" w:rsidP="009100B9">
      <w:r>
        <w:t xml:space="preserve">        formData.add("password", "");</w:t>
      </w:r>
    </w:p>
    <w:p w:rsidR="009100B9" w:rsidRDefault="009100B9" w:rsidP="009100B9"/>
    <w:p w:rsidR="009100B9" w:rsidRDefault="009100B9" w:rsidP="009100B9">
      <w:r>
        <w:t xml:space="preserve">        Response response = target.path("player/login")</w:t>
      </w:r>
    </w:p>
    <w:p w:rsidR="009100B9" w:rsidRDefault="009100B9" w:rsidP="009100B9">
      <w:r>
        <w:t xml:space="preserve">                .request()</w:t>
      </w:r>
    </w:p>
    <w:p w:rsidR="009100B9" w:rsidRDefault="009100B9" w:rsidP="009100B9">
      <w:r>
        <w:t xml:space="preserve">                .post(Entity.form(formData));</w:t>
      </w:r>
    </w:p>
    <w:p w:rsidR="009100B9" w:rsidRDefault="009100B9" w:rsidP="009100B9"/>
    <w:p w:rsidR="009100B9" w:rsidRDefault="009100B9" w:rsidP="009100B9">
      <w:r>
        <w:lastRenderedPageBreak/>
        <w:t xml:space="preserve">        assertEquals(400, response.getStatus());</w:t>
      </w:r>
    </w:p>
    <w:p w:rsidR="009100B9" w:rsidRDefault="009100B9" w:rsidP="009100B9">
      <w:r>
        <w:t xml:space="preserve">    }</w:t>
      </w:r>
    </w:p>
    <w:p w:rsidR="009100B9" w:rsidRDefault="009100B9" w:rsidP="009100B9"/>
    <w:p w:rsidR="009100B9" w:rsidRDefault="009100B9" w:rsidP="009100B9">
      <w:r>
        <w:t xml:space="preserve">    @Test</w:t>
      </w:r>
    </w:p>
    <w:p w:rsidR="009100B9" w:rsidRDefault="009100B9" w:rsidP="009100B9">
      <w:r>
        <w:t xml:space="preserve">    public void whenPasswordTooLongLoginShouldReturnValidationError() {</w:t>
      </w:r>
    </w:p>
    <w:p w:rsidR="009100B9" w:rsidRDefault="009100B9" w:rsidP="009100B9">
      <w:r>
        <w:t xml:space="preserve">        MultivaluedMap&lt;String, String&gt; formData = new MultivaluedHashMap&lt;String, String&gt;();</w:t>
      </w:r>
    </w:p>
    <w:p w:rsidR="009100B9" w:rsidRDefault="009100B9" w:rsidP="009100B9">
      <w:r>
        <w:t xml:space="preserve">        formData.add("username", testUsername);</w:t>
      </w:r>
    </w:p>
    <w:p w:rsidR="009100B9" w:rsidRDefault="009100B9" w:rsidP="009100B9">
      <w:r>
        <w:t xml:space="preserve">        formData.add("password", generateStringOfSize(256));</w:t>
      </w:r>
    </w:p>
    <w:p w:rsidR="009100B9" w:rsidRDefault="009100B9" w:rsidP="009100B9"/>
    <w:p w:rsidR="009100B9" w:rsidRDefault="009100B9" w:rsidP="009100B9">
      <w:r>
        <w:t xml:space="preserve">        Response response = target.path("player/login")</w:t>
      </w:r>
    </w:p>
    <w:p w:rsidR="009100B9" w:rsidRDefault="009100B9" w:rsidP="009100B9">
      <w:r>
        <w:t xml:space="preserve">                .request()</w:t>
      </w:r>
    </w:p>
    <w:p w:rsidR="009100B9" w:rsidRDefault="009100B9" w:rsidP="009100B9">
      <w:r>
        <w:t xml:space="preserve">                .post(Entity.form(formData));</w:t>
      </w:r>
    </w:p>
    <w:p w:rsidR="009100B9" w:rsidRDefault="009100B9" w:rsidP="009100B9"/>
    <w:p w:rsidR="009100B9" w:rsidRDefault="009100B9" w:rsidP="009100B9">
      <w:r>
        <w:t xml:space="preserve">        assertEquals(400, response.getStatus());</w:t>
      </w:r>
    </w:p>
    <w:p w:rsidR="009100B9" w:rsidRDefault="009100B9" w:rsidP="009100B9">
      <w:r>
        <w:t xml:space="preserve">    }</w:t>
      </w:r>
    </w:p>
    <w:p w:rsidR="009100B9" w:rsidRDefault="009100B9" w:rsidP="009100B9"/>
    <w:p w:rsidR="009100B9" w:rsidRDefault="009100B9" w:rsidP="009100B9">
      <w:r>
        <w:t xml:space="preserve">    @Test</w:t>
      </w:r>
    </w:p>
    <w:p w:rsidR="009100B9" w:rsidRDefault="009100B9" w:rsidP="009100B9">
      <w:r>
        <w:t xml:space="preserve">    public void whenUsernameTooLongLoginShouldReturnValidationError() {</w:t>
      </w:r>
    </w:p>
    <w:p w:rsidR="009100B9" w:rsidRDefault="009100B9" w:rsidP="009100B9">
      <w:r>
        <w:t xml:space="preserve">        MultivaluedMap&lt;String, String&gt; formData = new MultivaluedHashMap&lt;String, String&gt;();</w:t>
      </w:r>
    </w:p>
    <w:p w:rsidR="009100B9" w:rsidRDefault="009100B9" w:rsidP="009100B9">
      <w:r>
        <w:t xml:space="preserve">        formData.add("username", generateStringOfSize(256));</w:t>
      </w:r>
    </w:p>
    <w:p w:rsidR="009100B9" w:rsidRDefault="009100B9" w:rsidP="009100B9">
      <w:r>
        <w:t xml:space="preserve">        formData.add("password", testPassword);</w:t>
      </w:r>
    </w:p>
    <w:p w:rsidR="009100B9" w:rsidRDefault="009100B9" w:rsidP="009100B9"/>
    <w:p w:rsidR="009100B9" w:rsidRDefault="009100B9" w:rsidP="009100B9">
      <w:r>
        <w:t xml:space="preserve">        Response response = target.path("player/login")</w:t>
      </w:r>
    </w:p>
    <w:p w:rsidR="009100B9" w:rsidRDefault="009100B9" w:rsidP="009100B9">
      <w:r>
        <w:t xml:space="preserve">                .request()</w:t>
      </w:r>
    </w:p>
    <w:p w:rsidR="009100B9" w:rsidRDefault="009100B9" w:rsidP="009100B9">
      <w:r>
        <w:t xml:space="preserve">                .post(Entity.form(formData));</w:t>
      </w:r>
    </w:p>
    <w:p w:rsidR="009100B9" w:rsidRDefault="009100B9" w:rsidP="009100B9"/>
    <w:p w:rsidR="009100B9" w:rsidRDefault="009100B9" w:rsidP="009100B9">
      <w:r>
        <w:t xml:space="preserve">        assertEquals(400, response.getStatus());</w:t>
      </w:r>
    </w:p>
    <w:p w:rsidR="009100B9" w:rsidRDefault="009100B9" w:rsidP="009100B9">
      <w:r>
        <w:t xml:space="preserve">    }</w:t>
      </w:r>
    </w:p>
    <w:p w:rsidR="009100B9" w:rsidRDefault="009100B9" w:rsidP="009100B9"/>
    <w:p w:rsidR="009100B9" w:rsidRDefault="009100B9" w:rsidP="009100B9">
      <w:r>
        <w:t xml:space="preserve">    /**</w:t>
      </w:r>
    </w:p>
    <w:p w:rsidR="009100B9" w:rsidRDefault="009100B9" w:rsidP="009100B9">
      <w:r>
        <w:t xml:space="preserve">     * We don't want to return validation here- we don't want to inform a malicious user</w:t>
      </w:r>
    </w:p>
    <w:p w:rsidR="009100B9" w:rsidRDefault="009100B9" w:rsidP="009100B9">
      <w:r>
        <w:t xml:space="preserve">     * when they do or don't randomly guess a correct username</w:t>
      </w:r>
    </w:p>
    <w:p w:rsidR="009100B9" w:rsidRDefault="009100B9" w:rsidP="009100B9">
      <w:r>
        <w:t xml:space="preserve">     */</w:t>
      </w:r>
    </w:p>
    <w:p w:rsidR="009100B9" w:rsidRDefault="009100B9" w:rsidP="009100B9">
      <w:r>
        <w:t xml:space="preserve">    @Test</w:t>
      </w:r>
    </w:p>
    <w:p w:rsidR="009100B9" w:rsidRDefault="009100B9" w:rsidP="009100B9">
      <w:r>
        <w:t xml:space="preserve">    public void whenUsernameDoesNotExistLoginShouldReturnBlankAuthorisationError() {</w:t>
      </w:r>
    </w:p>
    <w:p w:rsidR="009100B9" w:rsidRDefault="009100B9" w:rsidP="009100B9">
      <w:r>
        <w:t xml:space="preserve">        MultivaluedMap&lt;String, String&gt; formData = new MultivaluedHashMap&lt;String, String&gt;();</w:t>
      </w:r>
    </w:p>
    <w:p w:rsidR="009100B9" w:rsidRDefault="009100B9" w:rsidP="009100B9">
      <w:r>
        <w:t xml:space="preserve">        formData.add("username", testNonExistantusername);</w:t>
      </w:r>
    </w:p>
    <w:p w:rsidR="009100B9" w:rsidRDefault="009100B9" w:rsidP="009100B9">
      <w:r>
        <w:t xml:space="preserve">        formData.add("password", testPassword);</w:t>
      </w:r>
    </w:p>
    <w:p w:rsidR="009100B9" w:rsidRDefault="009100B9" w:rsidP="009100B9"/>
    <w:p w:rsidR="009100B9" w:rsidRDefault="009100B9" w:rsidP="009100B9">
      <w:r>
        <w:t xml:space="preserve">        Response response = target.path("player/login")</w:t>
      </w:r>
    </w:p>
    <w:p w:rsidR="009100B9" w:rsidRDefault="009100B9" w:rsidP="009100B9">
      <w:r>
        <w:t xml:space="preserve">                .request()</w:t>
      </w:r>
    </w:p>
    <w:p w:rsidR="009100B9" w:rsidRDefault="009100B9" w:rsidP="009100B9">
      <w:r>
        <w:t xml:space="preserve">                .post(Entity.form(formData));</w:t>
      </w:r>
    </w:p>
    <w:p w:rsidR="009100B9" w:rsidRDefault="009100B9" w:rsidP="009100B9"/>
    <w:p w:rsidR="009100B9" w:rsidRDefault="009100B9" w:rsidP="009100B9">
      <w:r>
        <w:t xml:space="preserve">        assertEquals(403, response.getStatus());</w:t>
      </w:r>
    </w:p>
    <w:p w:rsidR="009100B9" w:rsidRDefault="009100B9" w:rsidP="009100B9">
      <w:r>
        <w:t xml:space="preserve">        assertEquals("", response.readEntity(String.class));</w:t>
      </w:r>
    </w:p>
    <w:p w:rsidR="009100B9" w:rsidRDefault="009100B9" w:rsidP="009100B9">
      <w:r>
        <w:t xml:space="preserve">    }</w:t>
      </w:r>
    </w:p>
    <w:p w:rsidR="009100B9" w:rsidRDefault="009100B9" w:rsidP="009100B9"/>
    <w:p w:rsidR="009100B9" w:rsidRDefault="009100B9" w:rsidP="009100B9">
      <w:r>
        <w:t xml:space="preserve">    private String generateStringOfSize(int size) {</w:t>
      </w:r>
    </w:p>
    <w:p w:rsidR="009100B9" w:rsidRDefault="009100B9" w:rsidP="009100B9">
      <w:r>
        <w:t xml:space="preserve">        String result = "";</w:t>
      </w:r>
    </w:p>
    <w:p w:rsidR="009100B9" w:rsidRDefault="009100B9" w:rsidP="009100B9"/>
    <w:p w:rsidR="009100B9" w:rsidRDefault="009100B9" w:rsidP="009100B9">
      <w:r>
        <w:t xml:space="preserve">        for(int i = 0; i &lt; size; i++) {</w:t>
      </w:r>
    </w:p>
    <w:p w:rsidR="009100B9" w:rsidRDefault="009100B9" w:rsidP="009100B9">
      <w:r>
        <w:t xml:space="preserve">            result += "z";</w:t>
      </w:r>
    </w:p>
    <w:p w:rsidR="009100B9" w:rsidRDefault="009100B9" w:rsidP="009100B9">
      <w:r>
        <w:t xml:space="preserve">        }</w:t>
      </w:r>
    </w:p>
    <w:p w:rsidR="009100B9" w:rsidRDefault="009100B9" w:rsidP="009100B9"/>
    <w:p w:rsidR="009100B9" w:rsidRDefault="009100B9" w:rsidP="009100B9">
      <w:r>
        <w:t xml:space="preserve">        return result;</w:t>
      </w:r>
    </w:p>
    <w:p w:rsidR="009100B9" w:rsidRDefault="009100B9" w:rsidP="009100B9">
      <w:r>
        <w:t xml:space="preserve">    }</w:t>
      </w:r>
    </w:p>
    <w:p w:rsidR="009100B9" w:rsidRDefault="009100B9" w:rsidP="009100B9">
      <w:r>
        <w:t>}</w:t>
      </w:r>
    </w:p>
    <w:p w:rsidR="009100B9" w:rsidRDefault="009100B9" w:rsidP="009100B9"/>
    <w:p w:rsidR="009100B9" w:rsidRDefault="00BB6FBA" w:rsidP="00BB6FBA">
      <w:pPr>
        <w:pStyle w:val="NoSpacing"/>
        <w:rPr>
          <w:b/>
        </w:rPr>
      </w:pPr>
      <w:r w:rsidRPr="00BB6FBA">
        <w:rPr>
          <w:rFonts w:hint="eastAsia"/>
          <w:b/>
        </w:rPr>
        <w:t>DungeonOfDooom-master\Sourcecode\project\src\tests\com\dod\test\unit\domain\game</w:t>
      </w:r>
    </w:p>
    <w:p w:rsidR="00BB6FBA" w:rsidRDefault="00BB6FBA" w:rsidP="00BB6FBA">
      <w:pPr>
        <w:pStyle w:val="NoSpacing"/>
        <w:numPr>
          <w:ilvl w:val="0"/>
          <w:numId w:val="6"/>
        </w:numPr>
      </w:pPr>
      <w:r w:rsidRPr="00BB6FBA">
        <w:lastRenderedPageBreak/>
        <w:t>MatchListTests.java</w:t>
      </w:r>
    </w:p>
    <w:p w:rsidR="00BB6FBA" w:rsidRDefault="00BB6FBA" w:rsidP="00BB6FBA">
      <w:r>
        <w:t>package dod.test.unit.domain.game;</w:t>
      </w:r>
    </w:p>
    <w:p w:rsidR="00BB6FBA" w:rsidRDefault="00BB6FBA" w:rsidP="00BB6FBA"/>
    <w:p w:rsidR="00BB6FBA" w:rsidRDefault="00BB6FBA" w:rsidP="00BB6FBA">
      <w:r>
        <w:t>import com.dod.game.MatchList;</w:t>
      </w:r>
    </w:p>
    <w:p w:rsidR="00BB6FBA" w:rsidRDefault="00BB6FBA" w:rsidP="00BB6FBA">
      <w:r>
        <w:t>import com.dod.models.Match;</w:t>
      </w:r>
    </w:p>
    <w:p w:rsidR="00BB6FBA" w:rsidRDefault="00BB6FBA" w:rsidP="00BB6FBA">
      <w:r>
        <w:t>import com.dod.models.MatchState;</w:t>
      </w:r>
    </w:p>
    <w:p w:rsidR="00BB6FBA" w:rsidRDefault="00BB6FBA" w:rsidP="00BB6FBA">
      <w:r>
        <w:t>import org.junit.Assert;</w:t>
      </w:r>
    </w:p>
    <w:p w:rsidR="00BB6FBA" w:rsidRDefault="00BB6FBA" w:rsidP="00BB6FBA">
      <w:r>
        <w:t>import org.junit.Before;</w:t>
      </w:r>
    </w:p>
    <w:p w:rsidR="00BB6FBA" w:rsidRDefault="00BB6FBA" w:rsidP="00BB6FBA">
      <w:r>
        <w:t>import org.junit.Test;</w:t>
      </w:r>
    </w:p>
    <w:p w:rsidR="00BB6FBA" w:rsidRDefault="00BB6FBA" w:rsidP="00BB6FBA"/>
    <w:p w:rsidR="00BB6FBA" w:rsidRDefault="00BB6FBA" w:rsidP="00BB6FBA">
      <w:r>
        <w:t>import java.util.List;</w:t>
      </w:r>
    </w:p>
    <w:p w:rsidR="00BB6FBA" w:rsidRDefault="00BB6FBA" w:rsidP="00BB6FBA">
      <w:r>
        <w:t>import java.util.UUID;</w:t>
      </w:r>
    </w:p>
    <w:p w:rsidR="00BB6FBA" w:rsidRDefault="00BB6FBA" w:rsidP="00BB6FBA"/>
    <w:p w:rsidR="00BB6FBA" w:rsidRDefault="00BB6FBA" w:rsidP="00BB6FBA">
      <w:r>
        <w:t>import static org.mockito.Mockito.*;</w:t>
      </w:r>
    </w:p>
    <w:p w:rsidR="00BB6FBA" w:rsidRDefault="00BB6FBA" w:rsidP="00BB6FBA"/>
    <w:p w:rsidR="00BB6FBA" w:rsidRDefault="00BB6FBA" w:rsidP="00BB6FBA">
      <w:r>
        <w:t>/**</w:t>
      </w:r>
    </w:p>
    <w:p w:rsidR="00BB6FBA" w:rsidRDefault="00BB6FBA" w:rsidP="00BB6FBA">
      <w:r>
        <w:t xml:space="preserve"> * Tests for MatchList</w:t>
      </w:r>
    </w:p>
    <w:p w:rsidR="00BB6FBA" w:rsidRDefault="00BB6FBA" w:rsidP="00BB6FBA">
      <w:r>
        <w:t xml:space="preserve"> */</w:t>
      </w:r>
    </w:p>
    <w:p w:rsidR="00BB6FBA" w:rsidRDefault="00BB6FBA" w:rsidP="00BB6FBA">
      <w:r>
        <w:t>public class MatchListTests {</w:t>
      </w:r>
    </w:p>
    <w:p w:rsidR="00BB6FBA" w:rsidRDefault="00BB6FBA" w:rsidP="00BB6FBA"/>
    <w:p w:rsidR="00BB6FBA" w:rsidRDefault="00BB6FBA" w:rsidP="00BB6FBA">
      <w:r>
        <w:t xml:space="preserve">    private final String testUsername = "testUsername";</w:t>
      </w:r>
    </w:p>
    <w:p w:rsidR="00BB6FBA" w:rsidRDefault="00BB6FBA" w:rsidP="00BB6FBA"/>
    <w:p w:rsidR="00BB6FBA" w:rsidRDefault="00BB6FBA" w:rsidP="00BB6FBA">
      <w:r>
        <w:t xml:space="preserve">    private MatchList matchList;</w:t>
      </w:r>
    </w:p>
    <w:p w:rsidR="00BB6FBA" w:rsidRDefault="00BB6FBA" w:rsidP="00BB6FBA"/>
    <w:p w:rsidR="00BB6FBA" w:rsidRDefault="00BB6FBA" w:rsidP="00BB6FBA">
      <w:r>
        <w:t xml:space="preserve">    @Before</w:t>
      </w:r>
    </w:p>
    <w:p w:rsidR="00BB6FBA" w:rsidRDefault="00BB6FBA" w:rsidP="00BB6FBA">
      <w:r>
        <w:t xml:space="preserve">    public void Setup() {</w:t>
      </w:r>
    </w:p>
    <w:p w:rsidR="00BB6FBA" w:rsidRDefault="00BB6FBA" w:rsidP="00BB6FBA">
      <w:r>
        <w:t xml:space="preserve">        matchList = new MatchList();</w:t>
      </w:r>
    </w:p>
    <w:p w:rsidR="00BB6FBA" w:rsidRDefault="00BB6FBA" w:rsidP="00BB6FBA">
      <w:r>
        <w:t xml:space="preserve">    }</w:t>
      </w:r>
    </w:p>
    <w:p w:rsidR="00BB6FBA" w:rsidRDefault="00BB6FBA" w:rsidP="00BB6FBA"/>
    <w:p w:rsidR="00BB6FBA" w:rsidRDefault="00BB6FBA" w:rsidP="00BB6FBA">
      <w:r>
        <w:t xml:space="preserve">    @Test</w:t>
      </w:r>
    </w:p>
    <w:p w:rsidR="00BB6FBA" w:rsidRDefault="00BB6FBA" w:rsidP="00BB6FBA">
      <w:r>
        <w:t xml:space="preserve">    public void shouldGetLobbyingMatches() {</w:t>
      </w:r>
    </w:p>
    <w:p w:rsidR="00BB6FBA" w:rsidRDefault="00BB6FBA" w:rsidP="00BB6FBA">
      <w:r>
        <w:t xml:space="preserve">        Match lobbyingMatch = mock(Match.class);</w:t>
      </w:r>
    </w:p>
    <w:p w:rsidR="00BB6FBA" w:rsidRDefault="00BB6FBA" w:rsidP="00BB6FBA">
      <w:r>
        <w:t xml:space="preserve">        Match ingameMatch = mock(Match.class);</w:t>
      </w:r>
    </w:p>
    <w:p w:rsidR="00BB6FBA" w:rsidRDefault="00BB6FBA" w:rsidP="00BB6FBA">
      <w:r>
        <w:t xml:space="preserve">        Match anotherIngameMatch = mock(Match.class);</w:t>
      </w:r>
    </w:p>
    <w:p w:rsidR="00BB6FBA" w:rsidRDefault="00BB6FBA" w:rsidP="00BB6FBA"/>
    <w:p w:rsidR="00BB6FBA" w:rsidRDefault="00BB6FBA" w:rsidP="00BB6FBA">
      <w:r>
        <w:t xml:space="preserve">        when(lobbyingMatch.getState()).thenReturn(MatchState.Lobbying);</w:t>
      </w:r>
    </w:p>
    <w:p w:rsidR="00BB6FBA" w:rsidRDefault="00BB6FBA" w:rsidP="00BB6FBA">
      <w:r>
        <w:t xml:space="preserve">        when(ingameMatch.getState()).thenReturn(MatchState.Ingame);</w:t>
      </w:r>
    </w:p>
    <w:p w:rsidR="00BB6FBA" w:rsidRDefault="00BB6FBA" w:rsidP="00BB6FBA">
      <w:r>
        <w:t xml:space="preserve">        when(anotherIngameMatch.getState()).thenReturn(MatchState.Ingame);</w:t>
      </w:r>
    </w:p>
    <w:p w:rsidR="00BB6FBA" w:rsidRDefault="00BB6FBA" w:rsidP="00BB6FBA"/>
    <w:p w:rsidR="00BB6FBA" w:rsidRDefault="00BB6FBA" w:rsidP="00BB6FBA">
      <w:r>
        <w:t xml:space="preserve">        matchList.addMatch(lobbyingMatch);</w:t>
      </w:r>
    </w:p>
    <w:p w:rsidR="00BB6FBA" w:rsidRDefault="00BB6FBA" w:rsidP="00BB6FBA">
      <w:r>
        <w:t xml:space="preserve">        matchList.addMatch(ingameMatch);</w:t>
      </w:r>
    </w:p>
    <w:p w:rsidR="00BB6FBA" w:rsidRDefault="00BB6FBA" w:rsidP="00BB6FBA">
      <w:r>
        <w:t xml:space="preserve">        matchList.addMatch(anotherIngameMatch);</w:t>
      </w:r>
    </w:p>
    <w:p w:rsidR="00BB6FBA" w:rsidRDefault="00BB6FBA" w:rsidP="00BB6FBA"/>
    <w:p w:rsidR="00BB6FBA" w:rsidRDefault="00BB6FBA" w:rsidP="00BB6FBA">
      <w:r>
        <w:t xml:space="preserve">        List&lt;Match&gt; result = matchList.getLobbyingMatches();</w:t>
      </w:r>
    </w:p>
    <w:p w:rsidR="00BB6FBA" w:rsidRDefault="00BB6FBA" w:rsidP="00BB6FBA"/>
    <w:p w:rsidR="00BB6FBA" w:rsidRDefault="00BB6FBA" w:rsidP="00BB6FBA">
      <w:r>
        <w:t xml:space="preserve">        Assert.assertEquals(1, result.size());</w:t>
      </w:r>
    </w:p>
    <w:p w:rsidR="00BB6FBA" w:rsidRDefault="00BB6FBA" w:rsidP="00BB6FBA">
      <w:r>
        <w:t xml:space="preserve">        Assert.assertEquals(lobbyingMatch, result.get(0));</w:t>
      </w:r>
    </w:p>
    <w:p w:rsidR="00BB6FBA" w:rsidRDefault="00BB6FBA" w:rsidP="00BB6FBA">
      <w:r>
        <w:t xml:space="preserve">    }</w:t>
      </w:r>
    </w:p>
    <w:p w:rsidR="00BB6FBA" w:rsidRDefault="00BB6FBA" w:rsidP="00BB6FBA"/>
    <w:p w:rsidR="00BB6FBA" w:rsidRDefault="00BB6FBA" w:rsidP="00BB6FBA">
      <w:r>
        <w:t xml:space="preserve">    @Test</w:t>
      </w:r>
    </w:p>
    <w:p w:rsidR="00BB6FBA" w:rsidRDefault="00BB6FBA" w:rsidP="00BB6FBA">
      <w:r>
        <w:t xml:space="preserve">    public void shouldGetMatchById() {</w:t>
      </w:r>
    </w:p>
    <w:p w:rsidR="00BB6FBA" w:rsidRDefault="00BB6FBA" w:rsidP="00BB6FBA">
      <w:r>
        <w:t xml:space="preserve">        Match matchOne = mock(Match.class);</w:t>
      </w:r>
    </w:p>
    <w:p w:rsidR="00BB6FBA" w:rsidRDefault="00BB6FBA" w:rsidP="00BB6FBA">
      <w:r>
        <w:t xml:space="preserve">        Match matchTwo = mock(Match.class);</w:t>
      </w:r>
    </w:p>
    <w:p w:rsidR="00BB6FBA" w:rsidRDefault="00BB6FBA" w:rsidP="00BB6FBA">
      <w:r>
        <w:t xml:space="preserve">        UUID idOne = UUID.randomUUID();</w:t>
      </w:r>
    </w:p>
    <w:p w:rsidR="00BB6FBA" w:rsidRDefault="00BB6FBA" w:rsidP="00BB6FBA">
      <w:r>
        <w:t xml:space="preserve">        UUID idTwo = UUID.randomUUID();</w:t>
      </w:r>
    </w:p>
    <w:p w:rsidR="00BB6FBA" w:rsidRDefault="00BB6FBA" w:rsidP="00BB6FBA"/>
    <w:p w:rsidR="00BB6FBA" w:rsidRDefault="00BB6FBA" w:rsidP="00BB6FBA">
      <w:r>
        <w:t xml:space="preserve">        when(matchOne.getId()).thenReturn(idOne);</w:t>
      </w:r>
    </w:p>
    <w:p w:rsidR="00BB6FBA" w:rsidRDefault="00BB6FBA" w:rsidP="00BB6FBA">
      <w:r>
        <w:t xml:space="preserve">        when(matchTwo.getId()).thenReturn(idTwo);</w:t>
      </w:r>
    </w:p>
    <w:p w:rsidR="00BB6FBA" w:rsidRDefault="00BB6FBA" w:rsidP="00BB6FBA"/>
    <w:p w:rsidR="00BB6FBA" w:rsidRDefault="00BB6FBA" w:rsidP="00BB6FBA">
      <w:r>
        <w:t xml:space="preserve">        matchList.addMatch(matchOne);</w:t>
      </w:r>
    </w:p>
    <w:p w:rsidR="00BB6FBA" w:rsidRDefault="00BB6FBA" w:rsidP="00BB6FBA">
      <w:r>
        <w:t xml:space="preserve">        matchList.addMatch(matchTwo);</w:t>
      </w:r>
    </w:p>
    <w:p w:rsidR="00BB6FBA" w:rsidRDefault="00BB6FBA" w:rsidP="00BB6FBA"/>
    <w:p w:rsidR="00BB6FBA" w:rsidRDefault="00BB6FBA" w:rsidP="00BB6FBA">
      <w:r>
        <w:t xml:space="preserve">        Match result = matchList.getMatch(idOne);</w:t>
      </w:r>
    </w:p>
    <w:p w:rsidR="00BB6FBA" w:rsidRDefault="00BB6FBA" w:rsidP="00BB6FBA"/>
    <w:p w:rsidR="00BB6FBA" w:rsidRDefault="00BB6FBA" w:rsidP="00BB6FBA">
      <w:r>
        <w:t xml:space="preserve">        Assert.assertEquals(matchOne, result);</w:t>
      </w:r>
    </w:p>
    <w:p w:rsidR="00BB6FBA" w:rsidRDefault="00BB6FBA" w:rsidP="00BB6FBA">
      <w:r>
        <w:t xml:space="preserve">    }</w:t>
      </w:r>
    </w:p>
    <w:p w:rsidR="00BB6FBA" w:rsidRDefault="00BB6FBA" w:rsidP="00BB6FBA"/>
    <w:p w:rsidR="00BB6FBA" w:rsidRDefault="00BB6FBA" w:rsidP="00BB6FBA">
      <w:r>
        <w:t xml:space="preserve">    @Test</w:t>
      </w:r>
    </w:p>
    <w:p w:rsidR="00BB6FBA" w:rsidRDefault="00BB6FBA" w:rsidP="00BB6FBA">
      <w:r>
        <w:t xml:space="preserve">    public void shouldGetMatchForPlayer() {</w:t>
      </w:r>
    </w:p>
    <w:p w:rsidR="00BB6FBA" w:rsidRDefault="00BB6FBA" w:rsidP="00BB6FBA">
      <w:r>
        <w:t xml:space="preserve">        Match match = mock(Match.class);</w:t>
      </w:r>
    </w:p>
    <w:p w:rsidR="00BB6FBA" w:rsidRDefault="00BB6FBA" w:rsidP="00BB6FBA">
      <w:r>
        <w:t xml:space="preserve">        when(match.hasCharacter(testUsername)).thenReturn(true);</w:t>
      </w:r>
    </w:p>
    <w:p w:rsidR="00BB6FBA" w:rsidRDefault="00BB6FBA" w:rsidP="00BB6FBA"/>
    <w:p w:rsidR="00BB6FBA" w:rsidRDefault="00BB6FBA" w:rsidP="00BB6FBA">
      <w:r>
        <w:t xml:space="preserve">        matchList.addMatch(match);</w:t>
      </w:r>
    </w:p>
    <w:p w:rsidR="00BB6FBA" w:rsidRDefault="00BB6FBA" w:rsidP="00BB6FBA"/>
    <w:p w:rsidR="00BB6FBA" w:rsidRDefault="00BB6FBA" w:rsidP="00BB6FBA">
      <w:r>
        <w:t xml:space="preserve">        Match result = matchList.getMatchForPlayer(testUsername);</w:t>
      </w:r>
    </w:p>
    <w:p w:rsidR="00BB6FBA" w:rsidRDefault="00BB6FBA" w:rsidP="00BB6FBA"/>
    <w:p w:rsidR="00BB6FBA" w:rsidRDefault="00BB6FBA" w:rsidP="00BB6FBA">
      <w:r>
        <w:t xml:space="preserve">        Assert.assertEquals(match,result);</w:t>
      </w:r>
    </w:p>
    <w:p w:rsidR="00BB6FBA" w:rsidRDefault="00BB6FBA" w:rsidP="00BB6FBA">
      <w:r>
        <w:t xml:space="preserve">    }</w:t>
      </w:r>
    </w:p>
    <w:p w:rsidR="00BB6FBA" w:rsidRDefault="00BB6FBA" w:rsidP="00BB6FBA">
      <w:r>
        <w:t>}</w:t>
      </w:r>
    </w:p>
    <w:p w:rsidR="00BB6FBA" w:rsidRDefault="00BB6FBA" w:rsidP="00BB6FBA"/>
    <w:p w:rsidR="00BB6FBA" w:rsidRDefault="00BB6FBA" w:rsidP="00BB6FBA">
      <w:pPr>
        <w:pStyle w:val="NoSpacing"/>
        <w:rPr>
          <w:b/>
        </w:rPr>
      </w:pPr>
      <w:r w:rsidRPr="00BB6FBA">
        <w:rPr>
          <w:rFonts w:hint="eastAsia"/>
          <w:b/>
        </w:rPr>
        <w:t>DungeonOfDooom-master\Sourcecode\project\src\tests\com\dod\test\unit\domain\model</w:t>
      </w:r>
    </w:p>
    <w:p w:rsidR="00BB6FBA" w:rsidRDefault="00BB6FBA" w:rsidP="00BB6FBA">
      <w:pPr>
        <w:pStyle w:val="NoSpacing"/>
        <w:numPr>
          <w:ilvl w:val="0"/>
          <w:numId w:val="6"/>
        </w:numPr>
      </w:pPr>
      <w:r w:rsidRPr="00BB6FBA">
        <w:t>MatchTests.java</w:t>
      </w:r>
    </w:p>
    <w:p w:rsidR="00BB6FBA" w:rsidRDefault="00BB6FBA" w:rsidP="00BB6FBA">
      <w:r>
        <w:t>package dod.test.unit.domain.model;</w:t>
      </w:r>
    </w:p>
    <w:p w:rsidR="00BB6FBA" w:rsidRDefault="00BB6FBA" w:rsidP="00BB6FBA"/>
    <w:p w:rsidR="00BB6FBA" w:rsidRDefault="00BB6FBA" w:rsidP="00BB6FBA">
      <w:r>
        <w:t>import com.dod.models.*;</w:t>
      </w:r>
    </w:p>
    <w:p w:rsidR="00BB6FBA" w:rsidRDefault="00BB6FBA" w:rsidP="00BB6FBA">
      <w:r>
        <w:t>import com.dod.models.Character;</w:t>
      </w:r>
    </w:p>
    <w:p w:rsidR="00BB6FBA" w:rsidRDefault="00BB6FBA" w:rsidP="00BB6FBA">
      <w:r>
        <w:t>import org.junit.Assert;</w:t>
      </w:r>
    </w:p>
    <w:p w:rsidR="00BB6FBA" w:rsidRDefault="00BB6FBA" w:rsidP="00BB6FBA">
      <w:r>
        <w:t>import org.junit.Before;</w:t>
      </w:r>
    </w:p>
    <w:p w:rsidR="00BB6FBA" w:rsidRDefault="00BB6FBA" w:rsidP="00BB6FBA">
      <w:r>
        <w:t>import org.junit.Test;</w:t>
      </w:r>
    </w:p>
    <w:p w:rsidR="00BB6FBA" w:rsidRDefault="00BB6FBA" w:rsidP="00BB6FBA"/>
    <w:p w:rsidR="00BB6FBA" w:rsidRDefault="00BB6FBA" w:rsidP="00BB6FBA">
      <w:r>
        <w:t>import static org.mockito.Mockito.*;</w:t>
      </w:r>
    </w:p>
    <w:p w:rsidR="00BB6FBA" w:rsidRDefault="00BB6FBA" w:rsidP="00BB6FBA"/>
    <w:p w:rsidR="00BB6FBA" w:rsidRDefault="00BB6FBA" w:rsidP="00BB6FBA">
      <w:r>
        <w:t>/**</w:t>
      </w:r>
    </w:p>
    <w:p w:rsidR="00BB6FBA" w:rsidRDefault="00BB6FBA" w:rsidP="00BB6FBA">
      <w:r>
        <w:t xml:space="preserve"> * Tests some of the non-trivial Match functions</w:t>
      </w:r>
    </w:p>
    <w:p w:rsidR="00BB6FBA" w:rsidRDefault="00BB6FBA" w:rsidP="00BB6FBA">
      <w:r>
        <w:t xml:space="preserve"> */</w:t>
      </w:r>
    </w:p>
    <w:p w:rsidR="00BB6FBA" w:rsidRDefault="00BB6FBA" w:rsidP="00BB6FBA">
      <w:r>
        <w:t>public class MatchTests {</w:t>
      </w:r>
    </w:p>
    <w:p w:rsidR="00BB6FBA" w:rsidRDefault="00BB6FBA" w:rsidP="00BB6FBA"/>
    <w:p w:rsidR="00BB6FBA" w:rsidRDefault="00BB6FBA" w:rsidP="00BB6FBA">
      <w:r>
        <w:t xml:space="preserve">    Map map;</w:t>
      </w:r>
    </w:p>
    <w:p w:rsidR="00BB6FBA" w:rsidRDefault="00BB6FBA" w:rsidP="00BB6FBA">
      <w:r>
        <w:t xml:space="preserve">    Match match;</w:t>
      </w:r>
    </w:p>
    <w:p w:rsidR="00BB6FBA" w:rsidRDefault="00BB6FBA" w:rsidP="00BB6FBA">
      <w:r>
        <w:t xml:space="preserve">    Player player;</w:t>
      </w:r>
    </w:p>
    <w:p w:rsidR="00BB6FBA" w:rsidRDefault="00BB6FBA" w:rsidP="00BB6FBA"/>
    <w:p w:rsidR="00BB6FBA" w:rsidRDefault="00BB6FBA" w:rsidP="00BB6FBA">
      <w:r>
        <w:t xml:space="preserve">    private final String testUsername = "testUsername";</w:t>
      </w:r>
    </w:p>
    <w:p w:rsidR="00BB6FBA" w:rsidRDefault="00BB6FBA" w:rsidP="00BB6FBA"/>
    <w:p w:rsidR="00BB6FBA" w:rsidRDefault="00BB6FBA" w:rsidP="00BB6FBA">
      <w:r>
        <w:t xml:space="preserve">    @Before</w:t>
      </w:r>
    </w:p>
    <w:p w:rsidR="00BB6FBA" w:rsidRDefault="00BB6FBA" w:rsidP="00BB6FBA">
      <w:r>
        <w:t xml:space="preserve">    public void Setup() {</w:t>
      </w:r>
    </w:p>
    <w:p w:rsidR="00BB6FBA" w:rsidRDefault="00BB6FBA" w:rsidP="00BB6FBA">
      <w:r>
        <w:t xml:space="preserve">        map = mock(Map.class);</w:t>
      </w:r>
    </w:p>
    <w:p w:rsidR="00BB6FBA" w:rsidRDefault="00BB6FBA" w:rsidP="00BB6FBA">
      <w:r>
        <w:t xml:space="preserve">        match = new Match(map);</w:t>
      </w:r>
    </w:p>
    <w:p w:rsidR="00BB6FBA" w:rsidRDefault="00BB6FBA" w:rsidP="00BB6FBA">
      <w:r>
        <w:t xml:space="preserve">        player = mock(Player.class);</w:t>
      </w:r>
    </w:p>
    <w:p w:rsidR="00BB6FBA" w:rsidRDefault="00BB6FBA" w:rsidP="00BB6FBA">
      <w:r>
        <w:t xml:space="preserve">        when(player.getUsername()).thenReturn(testUsername);</w:t>
      </w:r>
    </w:p>
    <w:p w:rsidR="00BB6FBA" w:rsidRDefault="00BB6FBA" w:rsidP="00BB6FBA">
      <w:r>
        <w:t xml:space="preserve">    }</w:t>
      </w:r>
    </w:p>
    <w:p w:rsidR="00BB6FBA" w:rsidRDefault="00BB6FBA" w:rsidP="00BB6FBA"/>
    <w:p w:rsidR="00BB6FBA" w:rsidRDefault="00BB6FBA" w:rsidP="00BB6FBA">
      <w:r>
        <w:t xml:space="preserve">    @Test</w:t>
      </w:r>
    </w:p>
    <w:p w:rsidR="00BB6FBA" w:rsidRDefault="00BB6FBA" w:rsidP="00BB6FBA">
      <w:r>
        <w:t xml:space="preserve">    public void shouldAddCharacter() {</w:t>
      </w:r>
    </w:p>
    <w:p w:rsidR="00BB6FBA" w:rsidRDefault="00BB6FBA" w:rsidP="00BB6FBA">
      <w:r>
        <w:t xml:space="preserve">        match.addCharacter(player, new Point(0,0));</w:t>
      </w:r>
    </w:p>
    <w:p w:rsidR="00BB6FBA" w:rsidRDefault="00BB6FBA" w:rsidP="00BB6FBA">
      <w:r>
        <w:t xml:space="preserve">        Assert.assertTrue(match.hasCharacter(testUsername));</w:t>
      </w:r>
    </w:p>
    <w:p w:rsidR="00BB6FBA" w:rsidRDefault="00BB6FBA" w:rsidP="00BB6FBA">
      <w:r>
        <w:t xml:space="preserve">    }</w:t>
      </w:r>
    </w:p>
    <w:p w:rsidR="00BB6FBA" w:rsidRDefault="00BB6FBA" w:rsidP="00BB6FBA"/>
    <w:p w:rsidR="00BB6FBA" w:rsidRDefault="00BB6FBA" w:rsidP="00BB6FBA">
      <w:r>
        <w:t xml:space="preserve">    @Test</w:t>
      </w:r>
    </w:p>
    <w:p w:rsidR="00BB6FBA" w:rsidRDefault="00BB6FBA" w:rsidP="00BB6FBA">
      <w:r>
        <w:t xml:space="preserve">    public void whenThereAreMultipleCharactersShouldGetCorrectCharacter() {</w:t>
      </w:r>
    </w:p>
    <w:p w:rsidR="00BB6FBA" w:rsidRDefault="00BB6FBA" w:rsidP="00BB6FBA">
      <w:r>
        <w:t xml:space="preserve">        Player anotherPlayer = mock(Player.class);</w:t>
      </w:r>
    </w:p>
    <w:p w:rsidR="00BB6FBA" w:rsidRDefault="00BB6FBA" w:rsidP="00BB6FBA">
      <w:r>
        <w:t xml:space="preserve">        Player anotherAnotherPlayer = mock(Player.class);</w:t>
      </w:r>
    </w:p>
    <w:p w:rsidR="00BB6FBA" w:rsidRDefault="00BB6FBA" w:rsidP="00BB6FBA">
      <w:r>
        <w:t xml:space="preserve">        when(anotherPlayer.getUsername()).thenReturn("anotherTestUsername");</w:t>
      </w:r>
    </w:p>
    <w:p w:rsidR="00BB6FBA" w:rsidRDefault="00BB6FBA" w:rsidP="00BB6FBA">
      <w:r>
        <w:t xml:space="preserve">        when(anotherAnotherPlayer.getUsername()).thenReturn("anotherAnotherTestUsername");</w:t>
      </w:r>
    </w:p>
    <w:p w:rsidR="00BB6FBA" w:rsidRDefault="00BB6FBA" w:rsidP="00BB6FBA"/>
    <w:p w:rsidR="00BB6FBA" w:rsidRDefault="00BB6FBA" w:rsidP="00BB6FBA">
      <w:r>
        <w:t xml:space="preserve">        match.addCharacter(player, new Point(0,0));</w:t>
      </w:r>
    </w:p>
    <w:p w:rsidR="00BB6FBA" w:rsidRDefault="00BB6FBA" w:rsidP="00BB6FBA">
      <w:r>
        <w:t xml:space="preserve">        match.addCharacter(anotherPlayer, new Point(0,0));</w:t>
      </w:r>
    </w:p>
    <w:p w:rsidR="00BB6FBA" w:rsidRDefault="00BB6FBA" w:rsidP="00BB6FBA">
      <w:r>
        <w:t xml:space="preserve">        match.addCharacter(anotherAnotherPlayer, new Point(0,0));</w:t>
      </w:r>
    </w:p>
    <w:p w:rsidR="00BB6FBA" w:rsidRDefault="00BB6FBA" w:rsidP="00BB6FBA"/>
    <w:p w:rsidR="00BB6FBA" w:rsidRDefault="00BB6FBA" w:rsidP="00BB6FBA">
      <w:r>
        <w:t xml:space="preserve">        Assert.assertEquals(player, match.getCharacter(testUsername).getPlayer());</w:t>
      </w:r>
    </w:p>
    <w:p w:rsidR="00BB6FBA" w:rsidRDefault="00BB6FBA" w:rsidP="00BB6FBA">
      <w:r>
        <w:t xml:space="preserve">    }</w:t>
      </w:r>
    </w:p>
    <w:p w:rsidR="00BB6FBA" w:rsidRDefault="00BB6FBA" w:rsidP="00BB6FBA">
      <w:r>
        <w:t>}</w:t>
      </w:r>
    </w:p>
    <w:p w:rsidR="00BB6FBA" w:rsidRDefault="00BB6FBA" w:rsidP="00BB6FBA"/>
    <w:p w:rsidR="00BB6FBA" w:rsidRDefault="00BB6FBA" w:rsidP="00BB6FBA"/>
    <w:p w:rsidR="00BB6FBA" w:rsidRDefault="00BB6FBA" w:rsidP="00BB6FBA">
      <w:pPr>
        <w:pStyle w:val="NoSpacing"/>
        <w:rPr>
          <w:b/>
        </w:rPr>
      </w:pPr>
      <w:r w:rsidRPr="00BB6FBA">
        <w:rPr>
          <w:rFonts w:hint="eastAsia"/>
          <w:b/>
        </w:rPr>
        <w:t>DungeonOfDooom-master\Sourcecode\project\src\tests\com\dod\test\unit\service</w:t>
      </w:r>
    </w:p>
    <w:p w:rsidR="00BB6FBA" w:rsidRDefault="00BB6FBA" w:rsidP="00BB6FBA">
      <w:pPr>
        <w:pStyle w:val="NoSpacing"/>
        <w:numPr>
          <w:ilvl w:val="0"/>
          <w:numId w:val="6"/>
        </w:numPr>
      </w:pPr>
      <w:r>
        <w:rPr>
          <w:rFonts w:hint="eastAsia"/>
        </w:rPr>
        <w:t>AuthenticationServiceTest</w:t>
      </w:r>
      <w:r>
        <w:t>s.java</w:t>
      </w:r>
    </w:p>
    <w:p w:rsidR="00FD7C77" w:rsidRDefault="00FD7C77" w:rsidP="00FD7C77">
      <w:r>
        <w:t>package dod.test.unit.service;</w:t>
      </w:r>
    </w:p>
    <w:p w:rsidR="00FD7C77" w:rsidRDefault="00FD7C77" w:rsidP="00FD7C77"/>
    <w:p w:rsidR="00FD7C77" w:rsidRDefault="00FD7C77" w:rsidP="00FD7C77">
      <w:r>
        <w:t>import com.dod.db.repositories.IPlayerRepository;</w:t>
      </w:r>
    </w:p>
    <w:p w:rsidR="00FD7C77" w:rsidRDefault="00FD7C77" w:rsidP="00FD7C77">
      <w:r>
        <w:t>import com.dod.models.Player;</w:t>
      </w:r>
    </w:p>
    <w:p w:rsidR="00FD7C77" w:rsidRDefault="00FD7C77" w:rsidP="00FD7C77">
      <w:r>
        <w:t>import com.dod.service.model.LoginModel;</w:t>
      </w:r>
    </w:p>
    <w:p w:rsidR="00FD7C77" w:rsidRDefault="00FD7C77" w:rsidP="00FD7C77">
      <w:r>
        <w:t>import com.dod.service.service.AuthenticationService;</w:t>
      </w:r>
    </w:p>
    <w:p w:rsidR="00FD7C77" w:rsidRDefault="00FD7C77" w:rsidP="00FD7C77">
      <w:r>
        <w:t>import com.dod.service.service.IAuthenticationService;</w:t>
      </w:r>
    </w:p>
    <w:p w:rsidR="00FD7C77" w:rsidRDefault="00FD7C77" w:rsidP="00FD7C77">
      <w:r>
        <w:t>import org.junit.Assert;</w:t>
      </w:r>
    </w:p>
    <w:p w:rsidR="00FD7C77" w:rsidRDefault="00FD7C77" w:rsidP="00FD7C77">
      <w:r>
        <w:t>import org.junit.Before;</w:t>
      </w:r>
    </w:p>
    <w:p w:rsidR="00FD7C77" w:rsidRDefault="00FD7C77" w:rsidP="00FD7C77">
      <w:r>
        <w:t>import org.junit.Test;</w:t>
      </w:r>
    </w:p>
    <w:p w:rsidR="00FD7C77" w:rsidRDefault="00FD7C77" w:rsidP="00FD7C77"/>
    <w:p w:rsidR="00FD7C77" w:rsidRDefault="00FD7C77" w:rsidP="00FD7C77">
      <w:r>
        <w:t>import static org.mockito.Mockito.*;</w:t>
      </w:r>
    </w:p>
    <w:p w:rsidR="00FD7C77" w:rsidRDefault="00FD7C77" w:rsidP="00FD7C77"/>
    <w:p w:rsidR="00FD7C77" w:rsidRDefault="00FD7C77" w:rsidP="00FD7C77">
      <w:r>
        <w:t>/**</w:t>
      </w:r>
    </w:p>
    <w:p w:rsidR="00FD7C77" w:rsidRDefault="00FD7C77" w:rsidP="00FD7C77">
      <w:r>
        <w:t xml:space="preserve"> * Tests for the AuthenticationService</w:t>
      </w:r>
    </w:p>
    <w:p w:rsidR="00FD7C77" w:rsidRDefault="00FD7C77" w:rsidP="00FD7C77">
      <w:r>
        <w:t xml:space="preserve"> */</w:t>
      </w:r>
    </w:p>
    <w:p w:rsidR="00FD7C77" w:rsidRDefault="00FD7C77" w:rsidP="00FD7C77">
      <w:r>
        <w:t>public class AuthenticationServiceTests {</w:t>
      </w:r>
    </w:p>
    <w:p w:rsidR="00FD7C77" w:rsidRDefault="00FD7C77" w:rsidP="00FD7C77"/>
    <w:p w:rsidR="00FD7C77" w:rsidRDefault="00FD7C77" w:rsidP="00FD7C77">
      <w:r>
        <w:t xml:space="preserve">    private IAuthenticationService service;</w:t>
      </w:r>
    </w:p>
    <w:p w:rsidR="00FD7C77" w:rsidRDefault="00FD7C77" w:rsidP="00FD7C77">
      <w:r>
        <w:t xml:space="preserve">    private IPlayerRepository repository;</w:t>
      </w:r>
    </w:p>
    <w:p w:rsidR="00FD7C77" w:rsidRDefault="00FD7C77" w:rsidP="00FD7C77"/>
    <w:p w:rsidR="00FD7C77" w:rsidRDefault="00FD7C77" w:rsidP="00FD7C77">
      <w:r>
        <w:t xml:space="preserve">    private final String testPlayername = "test";</w:t>
      </w:r>
    </w:p>
    <w:p w:rsidR="00FD7C77" w:rsidRDefault="00FD7C77" w:rsidP="00FD7C77">
      <w:r>
        <w:t xml:space="preserve">    private final String testPassword = "testPassword";</w:t>
      </w:r>
    </w:p>
    <w:p w:rsidR="00FD7C77" w:rsidRDefault="00FD7C77" w:rsidP="00FD7C77">
      <w:r>
        <w:t xml:space="preserve">    private final String incorrectTestPassword = "incorrectTestPassword";</w:t>
      </w:r>
    </w:p>
    <w:p w:rsidR="00FD7C77" w:rsidRDefault="00FD7C77" w:rsidP="00FD7C77"/>
    <w:p w:rsidR="00FD7C77" w:rsidRDefault="00FD7C77" w:rsidP="00FD7C77">
      <w:r>
        <w:t xml:space="preserve">    //These two are calculated by the hashing algorithm from testPassword so should always work</w:t>
      </w:r>
    </w:p>
    <w:p w:rsidR="00FD7C77" w:rsidRDefault="00FD7C77" w:rsidP="00FD7C77">
      <w:r>
        <w:t xml:space="preserve">    private final byte[] testSalt = new byte[] {-77,14,44,-103,-37,0,60,-41,54,60,-24,-69,-10,-14,101,-17,101,</w:t>
      </w:r>
    </w:p>
    <w:p w:rsidR="00FD7C77" w:rsidRDefault="00FD7C77" w:rsidP="00FD7C77">
      <w:r>
        <w:t xml:space="preserve">            95,16,50,60,81,34,-90,-85,123,88,88,-18,71,80,93};</w:t>
      </w:r>
    </w:p>
    <w:p w:rsidR="00FD7C77" w:rsidRDefault="00FD7C77" w:rsidP="00FD7C77">
      <w:r>
        <w:t xml:space="preserve">    private final String testHashedPassword =</w:t>
      </w:r>
    </w:p>
    <w:p w:rsidR="00FD7C77" w:rsidRDefault="00FD7C77" w:rsidP="00FD7C77">
      <w:r>
        <w:t xml:space="preserve">            "sw4smdsAPNc2POi79vJl72VfEDI8USKmq3tYWO5HUF0=vNgKzsYRou5lhm4l8i7pFYsYeqeicv/5O5KeplB2rLY=";</w:t>
      </w:r>
    </w:p>
    <w:p w:rsidR="00FD7C77" w:rsidRDefault="00FD7C77" w:rsidP="00FD7C77"/>
    <w:p w:rsidR="00FD7C77" w:rsidRDefault="00FD7C77" w:rsidP="00FD7C77">
      <w:r>
        <w:t xml:space="preserve">    @Before</w:t>
      </w:r>
    </w:p>
    <w:p w:rsidR="00FD7C77" w:rsidRDefault="00FD7C77" w:rsidP="00FD7C77">
      <w:r>
        <w:t xml:space="preserve">    public void Setup() throws Exception {</w:t>
      </w:r>
    </w:p>
    <w:p w:rsidR="00FD7C77" w:rsidRDefault="00FD7C77" w:rsidP="00FD7C77">
      <w:r>
        <w:t xml:space="preserve">        repository = mock(IPlayerRepository.class);</w:t>
      </w:r>
    </w:p>
    <w:p w:rsidR="00FD7C77" w:rsidRDefault="00FD7C77" w:rsidP="00FD7C77">
      <w:r>
        <w:t xml:space="preserve">        service = new AuthenticationService(repository);</w:t>
      </w:r>
    </w:p>
    <w:p w:rsidR="00FD7C77" w:rsidRDefault="00FD7C77" w:rsidP="00FD7C77">
      <w:r>
        <w:t xml:space="preserve">    }</w:t>
      </w:r>
    </w:p>
    <w:p w:rsidR="00FD7C77" w:rsidRDefault="00FD7C77" w:rsidP="00FD7C77"/>
    <w:p w:rsidR="00FD7C77" w:rsidRDefault="00FD7C77" w:rsidP="00FD7C77">
      <w:r>
        <w:t xml:space="preserve">    @Test</w:t>
      </w:r>
    </w:p>
    <w:p w:rsidR="00FD7C77" w:rsidRDefault="00FD7C77" w:rsidP="00FD7C77">
      <w:r>
        <w:t xml:space="preserve">    public void whenUsernameDoesNotExistRegisterShouldCreatePlayerAndReturnTrue() throws Exception {</w:t>
      </w:r>
    </w:p>
    <w:p w:rsidR="00FD7C77" w:rsidRDefault="00FD7C77" w:rsidP="00FD7C77">
      <w:r>
        <w:t xml:space="preserve">        when(repository.get(any(Player.class))).thenReturn(null);</w:t>
      </w:r>
    </w:p>
    <w:p w:rsidR="00FD7C77" w:rsidRDefault="00FD7C77" w:rsidP="00FD7C77"/>
    <w:p w:rsidR="00FD7C77" w:rsidRDefault="00FD7C77" w:rsidP="00FD7C77">
      <w:r>
        <w:t xml:space="preserve">        boolean result = service.Register(new LoginModel(testPlayername, testPassword));</w:t>
      </w:r>
    </w:p>
    <w:p w:rsidR="00FD7C77" w:rsidRDefault="00FD7C77" w:rsidP="00FD7C77"/>
    <w:p w:rsidR="00FD7C77" w:rsidRDefault="00FD7C77" w:rsidP="00FD7C77">
      <w:r>
        <w:t xml:space="preserve">        verify(repository).insert(any(Player.class));</w:t>
      </w:r>
    </w:p>
    <w:p w:rsidR="00FD7C77" w:rsidRDefault="00FD7C77" w:rsidP="00FD7C77">
      <w:r>
        <w:lastRenderedPageBreak/>
        <w:t xml:space="preserve">        Assert.assertEquals(true, result);</w:t>
      </w:r>
    </w:p>
    <w:p w:rsidR="00FD7C77" w:rsidRDefault="00FD7C77" w:rsidP="00FD7C77">
      <w:r>
        <w:t xml:space="preserve">    }</w:t>
      </w:r>
    </w:p>
    <w:p w:rsidR="00FD7C77" w:rsidRDefault="00FD7C77" w:rsidP="00FD7C77"/>
    <w:p w:rsidR="00FD7C77" w:rsidRDefault="00FD7C77" w:rsidP="00FD7C77">
      <w:r>
        <w:t xml:space="preserve">    @Test</w:t>
      </w:r>
    </w:p>
    <w:p w:rsidR="00FD7C77" w:rsidRDefault="00FD7C77" w:rsidP="00FD7C77">
      <w:r>
        <w:t xml:space="preserve">    public void whenUsernameDoesExistRegisterShouldReturnFalse() throws Exception {</w:t>
      </w:r>
    </w:p>
    <w:p w:rsidR="00FD7C77" w:rsidRDefault="00FD7C77" w:rsidP="00FD7C77">
      <w:r>
        <w:t xml:space="preserve">        when(repository.get(any(Player.class))).thenReturn(new Player(testPlayername, testPassword, new byte[0]));</w:t>
      </w:r>
    </w:p>
    <w:p w:rsidR="00FD7C77" w:rsidRDefault="00FD7C77" w:rsidP="00FD7C77"/>
    <w:p w:rsidR="00FD7C77" w:rsidRDefault="00FD7C77" w:rsidP="00FD7C77">
      <w:r>
        <w:t xml:space="preserve">        boolean result = service.Register(new LoginModel(testPlayername, testPassword));</w:t>
      </w:r>
    </w:p>
    <w:p w:rsidR="00FD7C77" w:rsidRDefault="00FD7C77" w:rsidP="00FD7C77"/>
    <w:p w:rsidR="00FD7C77" w:rsidRDefault="00FD7C77" w:rsidP="00FD7C77">
      <w:r>
        <w:t xml:space="preserve">        Assert.assertEquals(false, result);</w:t>
      </w:r>
    </w:p>
    <w:p w:rsidR="00FD7C77" w:rsidRDefault="00FD7C77" w:rsidP="00FD7C77">
      <w:r>
        <w:t xml:space="preserve">    }</w:t>
      </w:r>
    </w:p>
    <w:p w:rsidR="00FD7C77" w:rsidRDefault="00FD7C77" w:rsidP="00FD7C77"/>
    <w:p w:rsidR="00FD7C77" w:rsidRDefault="00FD7C77" w:rsidP="00FD7C77">
      <w:r>
        <w:t xml:space="preserve">    @Test</w:t>
      </w:r>
    </w:p>
    <w:p w:rsidR="00FD7C77" w:rsidRDefault="00FD7C77" w:rsidP="00FD7C77">
      <w:r>
        <w:t xml:space="preserve">    public void whenDetailsAreValidLoginShouldReturnTrue() throws Exception {</w:t>
      </w:r>
    </w:p>
    <w:p w:rsidR="00FD7C77" w:rsidRDefault="00FD7C77" w:rsidP="00FD7C77">
      <w:r>
        <w:t xml:space="preserve">        when(repository.get(any(Player.class))).thenReturn(new Player(testPlayername, testHashedPassword, testSalt));</w:t>
      </w:r>
    </w:p>
    <w:p w:rsidR="00FD7C77" w:rsidRDefault="00FD7C77" w:rsidP="00FD7C77"/>
    <w:p w:rsidR="00FD7C77" w:rsidRDefault="00FD7C77" w:rsidP="00FD7C77">
      <w:r>
        <w:t xml:space="preserve">        boolean result = service.Login(new LoginModel(testPlayername, testPassword));</w:t>
      </w:r>
    </w:p>
    <w:p w:rsidR="00FD7C77" w:rsidRDefault="00FD7C77" w:rsidP="00FD7C77"/>
    <w:p w:rsidR="00FD7C77" w:rsidRDefault="00FD7C77" w:rsidP="00FD7C77">
      <w:r>
        <w:t xml:space="preserve">        Assert.assertEquals(true, result);</w:t>
      </w:r>
    </w:p>
    <w:p w:rsidR="00FD7C77" w:rsidRDefault="00FD7C77" w:rsidP="00FD7C77">
      <w:r>
        <w:t xml:space="preserve">    }</w:t>
      </w:r>
    </w:p>
    <w:p w:rsidR="00FD7C77" w:rsidRDefault="00FD7C77" w:rsidP="00FD7C77"/>
    <w:p w:rsidR="00FD7C77" w:rsidRDefault="00FD7C77" w:rsidP="00FD7C77">
      <w:r>
        <w:t xml:space="preserve">    @Test</w:t>
      </w:r>
    </w:p>
    <w:p w:rsidR="00FD7C77" w:rsidRDefault="00FD7C77" w:rsidP="00FD7C77">
      <w:r>
        <w:t xml:space="preserve">    public void whenPlayerDoesNotExistLoginShouldReturnFalse() throws Exception {</w:t>
      </w:r>
    </w:p>
    <w:p w:rsidR="00FD7C77" w:rsidRDefault="00FD7C77" w:rsidP="00FD7C77">
      <w:r>
        <w:t xml:space="preserve">        when(repository.get(any(Player.class))).thenReturn(null);</w:t>
      </w:r>
    </w:p>
    <w:p w:rsidR="00FD7C77" w:rsidRDefault="00FD7C77" w:rsidP="00FD7C77"/>
    <w:p w:rsidR="00FD7C77" w:rsidRDefault="00FD7C77" w:rsidP="00FD7C77">
      <w:r>
        <w:t xml:space="preserve">        boolean result = service.Login(new LoginModel(testPlayername, testPassword));</w:t>
      </w:r>
    </w:p>
    <w:p w:rsidR="00FD7C77" w:rsidRDefault="00FD7C77" w:rsidP="00FD7C77"/>
    <w:p w:rsidR="00FD7C77" w:rsidRDefault="00FD7C77" w:rsidP="00FD7C77">
      <w:r>
        <w:t xml:space="preserve">        Assert.assertEquals(false, result);</w:t>
      </w:r>
    </w:p>
    <w:p w:rsidR="00FD7C77" w:rsidRDefault="00FD7C77" w:rsidP="00FD7C77">
      <w:r>
        <w:t xml:space="preserve">    }</w:t>
      </w:r>
    </w:p>
    <w:p w:rsidR="00FD7C77" w:rsidRDefault="00FD7C77" w:rsidP="00FD7C77"/>
    <w:p w:rsidR="00FD7C77" w:rsidRDefault="00FD7C77" w:rsidP="00FD7C77">
      <w:r>
        <w:t xml:space="preserve">    @Test</w:t>
      </w:r>
    </w:p>
    <w:p w:rsidR="00FD7C77" w:rsidRDefault="00FD7C77" w:rsidP="00FD7C77">
      <w:r>
        <w:t xml:space="preserve">    public void whenPasswordIsWrongLoginShouldReturnFalse() throws Exception {</w:t>
      </w:r>
    </w:p>
    <w:p w:rsidR="00FD7C77" w:rsidRDefault="00FD7C77" w:rsidP="00FD7C77">
      <w:r>
        <w:t xml:space="preserve">        when(repository.get(any(Player.class))).thenReturn(new Player(testPlayername, testHashedPassword, testSalt));</w:t>
      </w:r>
    </w:p>
    <w:p w:rsidR="00FD7C77" w:rsidRDefault="00FD7C77" w:rsidP="00FD7C77"/>
    <w:p w:rsidR="00FD7C77" w:rsidRDefault="00FD7C77" w:rsidP="00FD7C77">
      <w:r>
        <w:t xml:space="preserve">        boolean result = service.Login(new LoginModel(testPlayername, incorrectTestPassword));</w:t>
      </w:r>
    </w:p>
    <w:p w:rsidR="00FD7C77" w:rsidRDefault="00FD7C77" w:rsidP="00FD7C77"/>
    <w:p w:rsidR="00FD7C77" w:rsidRDefault="00FD7C77" w:rsidP="00FD7C77">
      <w:r>
        <w:t xml:space="preserve">        Assert.assertEquals(false, result);</w:t>
      </w:r>
    </w:p>
    <w:p w:rsidR="00FD7C77" w:rsidRDefault="00FD7C77" w:rsidP="00FD7C77">
      <w:r>
        <w:t xml:space="preserve">    }</w:t>
      </w:r>
    </w:p>
    <w:p w:rsidR="00FD7C77" w:rsidRDefault="00FD7C77" w:rsidP="00FD7C77">
      <w:r>
        <w:t>}</w:t>
      </w:r>
    </w:p>
    <w:p w:rsidR="00FD7C77" w:rsidRDefault="00FD7C77" w:rsidP="00FD7C77"/>
    <w:p w:rsidR="00BB6FBA" w:rsidRDefault="00BB6FBA" w:rsidP="00BB6FBA">
      <w:pPr>
        <w:pStyle w:val="NoSpacing"/>
        <w:numPr>
          <w:ilvl w:val="0"/>
          <w:numId w:val="6"/>
        </w:numPr>
      </w:pPr>
      <w:r>
        <w:t>IOServiceTests.java</w:t>
      </w:r>
    </w:p>
    <w:p w:rsidR="00FD7C77" w:rsidRDefault="00FD7C77" w:rsidP="00FD7C77">
      <w:r>
        <w:t>package dod.test.unit.service;</w:t>
      </w:r>
    </w:p>
    <w:p w:rsidR="00FD7C77" w:rsidRDefault="00FD7C77" w:rsidP="00FD7C77"/>
    <w:p w:rsidR="00FD7C77" w:rsidRDefault="00FD7C77" w:rsidP="00FD7C77">
      <w:r>
        <w:t>import com.dod.service.constant.Assets;</w:t>
      </w:r>
    </w:p>
    <w:p w:rsidR="00FD7C77" w:rsidRDefault="00FD7C77" w:rsidP="00FD7C77">
      <w:r>
        <w:t>import com.dod.service.service.IIOService;</w:t>
      </w:r>
    </w:p>
    <w:p w:rsidR="00FD7C77" w:rsidRDefault="00FD7C77" w:rsidP="00FD7C77">
      <w:r>
        <w:t>import com.dod.service.service.IOService;</w:t>
      </w:r>
    </w:p>
    <w:p w:rsidR="00FD7C77" w:rsidRDefault="00FD7C77" w:rsidP="00FD7C77">
      <w:r>
        <w:t>import org.json.simple.JSONObject;</w:t>
      </w:r>
    </w:p>
    <w:p w:rsidR="00FD7C77" w:rsidRDefault="00FD7C77" w:rsidP="00FD7C77">
      <w:r>
        <w:t>import org.json.simple.parser.ParseException;</w:t>
      </w:r>
    </w:p>
    <w:p w:rsidR="00FD7C77" w:rsidRDefault="00FD7C77" w:rsidP="00FD7C77">
      <w:r>
        <w:t>import org.junit.Assert;</w:t>
      </w:r>
    </w:p>
    <w:p w:rsidR="00FD7C77" w:rsidRDefault="00FD7C77" w:rsidP="00FD7C77">
      <w:r>
        <w:t>import org.junit.Before;</w:t>
      </w:r>
    </w:p>
    <w:p w:rsidR="00FD7C77" w:rsidRDefault="00FD7C77" w:rsidP="00FD7C77">
      <w:r>
        <w:t>import org.junit.Test;</w:t>
      </w:r>
    </w:p>
    <w:p w:rsidR="00FD7C77" w:rsidRDefault="00FD7C77" w:rsidP="00FD7C77"/>
    <w:p w:rsidR="00FD7C77" w:rsidRDefault="00FD7C77" w:rsidP="00FD7C77">
      <w:r>
        <w:t>import java.io.IOException;</w:t>
      </w:r>
    </w:p>
    <w:p w:rsidR="00FD7C77" w:rsidRDefault="00FD7C77" w:rsidP="00FD7C77"/>
    <w:p w:rsidR="00FD7C77" w:rsidRDefault="00FD7C77" w:rsidP="00FD7C77">
      <w:r>
        <w:t>/**</w:t>
      </w:r>
    </w:p>
    <w:p w:rsidR="00FD7C77" w:rsidRDefault="00FD7C77" w:rsidP="00FD7C77">
      <w:r>
        <w:lastRenderedPageBreak/>
        <w:t xml:space="preserve"> * Unit tests for the IOService</w:t>
      </w:r>
    </w:p>
    <w:p w:rsidR="00FD7C77" w:rsidRDefault="00FD7C77" w:rsidP="00FD7C77">
      <w:r>
        <w:t xml:space="preserve"> */</w:t>
      </w:r>
    </w:p>
    <w:p w:rsidR="00FD7C77" w:rsidRDefault="00FD7C77" w:rsidP="00FD7C77">
      <w:r>
        <w:t>public class IOServiceTests {</w:t>
      </w:r>
    </w:p>
    <w:p w:rsidR="00FD7C77" w:rsidRDefault="00FD7C77" w:rsidP="00FD7C77"/>
    <w:p w:rsidR="00FD7C77" w:rsidRDefault="00FD7C77" w:rsidP="00FD7C77">
      <w:r>
        <w:t xml:space="preserve">    IIOService service;</w:t>
      </w:r>
    </w:p>
    <w:p w:rsidR="00FD7C77" w:rsidRDefault="00FD7C77" w:rsidP="00FD7C77"/>
    <w:p w:rsidR="00FD7C77" w:rsidRDefault="00FD7C77" w:rsidP="00FD7C77">
      <w:r>
        <w:t xml:space="preserve">    private String testAssetPath = "\\test\\test.asset";</w:t>
      </w:r>
    </w:p>
    <w:p w:rsidR="00FD7C77" w:rsidRDefault="00FD7C77" w:rsidP="00FD7C77">
      <w:r>
        <w:t xml:space="preserve">    private String expectedTestAssetResult = "testasset :)";</w:t>
      </w:r>
    </w:p>
    <w:p w:rsidR="00FD7C77" w:rsidRDefault="00FD7C77" w:rsidP="00FD7C77">
      <w:r>
        <w:t xml:space="preserve">    private String nonExistantTestAssetPath = "nonexistant.asset";</w:t>
      </w:r>
    </w:p>
    <w:p w:rsidR="00FD7C77" w:rsidRDefault="00FD7C77" w:rsidP="00FD7C77">
      <w:r>
        <w:t xml:space="preserve">    private String testJsonPath = "\\test\\test.json";</w:t>
      </w:r>
    </w:p>
    <w:p w:rsidR="00FD7C77" w:rsidRDefault="00FD7C77" w:rsidP="00FD7C77"/>
    <w:p w:rsidR="00FD7C77" w:rsidRDefault="00FD7C77" w:rsidP="00FD7C77">
      <w:r>
        <w:t xml:space="preserve">    @Before</w:t>
      </w:r>
    </w:p>
    <w:p w:rsidR="00FD7C77" w:rsidRDefault="00FD7C77" w:rsidP="00FD7C77">
      <w:r>
        <w:t xml:space="preserve">    public void Setup() {</w:t>
      </w:r>
    </w:p>
    <w:p w:rsidR="00FD7C77" w:rsidRDefault="00FD7C77" w:rsidP="00FD7C77">
      <w:r>
        <w:t xml:space="preserve">        service = new IOService(".\\assets");</w:t>
      </w:r>
    </w:p>
    <w:p w:rsidR="00FD7C77" w:rsidRDefault="00FD7C77" w:rsidP="00FD7C77">
      <w:r>
        <w:t xml:space="preserve">    }</w:t>
      </w:r>
    </w:p>
    <w:p w:rsidR="00FD7C77" w:rsidRDefault="00FD7C77" w:rsidP="00FD7C77"/>
    <w:p w:rsidR="00FD7C77" w:rsidRDefault="00FD7C77" w:rsidP="00FD7C77">
      <w:r>
        <w:t xml:space="preserve">    @Test</w:t>
      </w:r>
    </w:p>
    <w:p w:rsidR="00FD7C77" w:rsidRDefault="00FD7C77" w:rsidP="00FD7C77">
      <w:r>
        <w:t xml:space="preserve">    public void shouldGetAssetAtPath() {</w:t>
      </w:r>
    </w:p>
    <w:p w:rsidR="00FD7C77" w:rsidRDefault="00FD7C77" w:rsidP="00FD7C77">
      <w:r>
        <w:t xml:space="preserve">        try {</w:t>
      </w:r>
    </w:p>
    <w:p w:rsidR="00FD7C77" w:rsidRDefault="00FD7C77" w:rsidP="00FD7C77">
      <w:r>
        <w:t xml:space="preserve">            String result = service.getString(testAssetPath);</w:t>
      </w:r>
    </w:p>
    <w:p w:rsidR="00FD7C77" w:rsidRDefault="00FD7C77" w:rsidP="00FD7C77">
      <w:r>
        <w:t xml:space="preserve">            Assert.assertEquals(expectedTestAssetResult, result);</w:t>
      </w:r>
    </w:p>
    <w:p w:rsidR="00FD7C77" w:rsidRDefault="00FD7C77" w:rsidP="00FD7C77">
      <w:r>
        <w:t xml:space="preserve">        }</w:t>
      </w:r>
    </w:p>
    <w:p w:rsidR="00FD7C77" w:rsidRDefault="00FD7C77" w:rsidP="00FD7C77">
      <w:r>
        <w:t xml:space="preserve">        catch(IOException e) {</w:t>
      </w:r>
    </w:p>
    <w:p w:rsidR="00FD7C77" w:rsidRDefault="00FD7C77" w:rsidP="00FD7C77">
      <w:r>
        <w:t xml:space="preserve">            Assert.fail("Unexepected exception thrown by service:" + e.toString());</w:t>
      </w:r>
    </w:p>
    <w:p w:rsidR="00FD7C77" w:rsidRDefault="00FD7C77" w:rsidP="00FD7C77">
      <w:r>
        <w:t xml:space="preserve">            e.printStackTrace();</w:t>
      </w:r>
    </w:p>
    <w:p w:rsidR="00FD7C77" w:rsidRDefault="00FD7C77" w:rsidP="00FD7C77">
      <w:r>
        <w:t xml:space="preserve">        }</w:t>
      </w:r>
    </w:p>
    <w:p w:rsidR="00FD7C77" w:rsidRDefault="00FD7C77" w:rsidP="00FD7C77">
      <w:r>
        <w:t xml:space="preserve">    }</w:t>
      </w:r>
    </w:p>
    <w:p w:rsidR="00FD7C77" w:rsidRDefault="00FD7C77" w:rsidP="00FD7C77"/>
    <w:p w:rsidR="00FD7C77" w:rsidRDefault="00FD7C77" w:rsidP="00FD7C77">
      <w:r>
        <w:t xml:space="preserve">    @Test</w:t>
      </w:r>
    </w:p>
    <w:p w:rsidR="00FD7C77" w:rsidRDefault="00FD7C77" w:rsidP="00FD7C77">
      <w:r>
        <w:t xml:space="preserve">    public void whenPathIsInvalidShouldThrowException() {</w:t>
      </w:r>
    </w:p>
    <w:p w:rsidR="00FD7C77" w:rsidRDefault="00FD7C77" w:rsidP="00FD7C77">
      <w:r>
        <w:t xml:space="preserve">        try {</w:t>
      </w:r>
    </w:p>
    <w:p w:rsidR="00FD7C77" w:rsidRDefault="00FD7C77" w:rsidP="00FD7C77">
      <w:r>
        <w:t xml:space="preserve">            String result = service.getString(nonExistantTestAssetPath);</w:t>
      </w:r>
    </w:p>
    <w:p w:rsidR="00FD7C77" w:rsidRDefault="00FD7C77" w:rsidP="00FD7C77">
      <w:r>
        <w:t xml:space="preserve">            Assert.fail("Service did not throw exception when expected.");</w:t>
      </w:r>
    </w:p>
    <w:p w:rsidR="00FD7C77" w:rsidRDefault="00FD7C77" w:rsidP="00FD7C77">
      <w:r>
        <w:t xml:space="preserve">        }</w:t>
      </w:r>
    </w:p>
    <w:p w:rsidR="00FD7C77" w:rsidRDefault="00FD7C77" w:rsidP="00FD7C77">
      <w:r>
        <w:t xml:space="preserve">        catch(IOException e) {</w:t>
      </w:r>
    </w:p>
    <w:p w:rsidR="00FD7C77" w:rsidRDefault="00FD7C77" w:rsidP="00FD7C77">
      <w:r>
        <w:t xml:space="preserve">            //Pass!</w:t>
      </w:r>
    </w:p>
    <w:p w:rsidR="00FD7C77" w:rsidRDefault="00FD7C77" w:rsidP="00FD7C77">
      <w:r>
        <w:t xml:space="preserve">        }</w:t>
      </w:r>
    </w:p>
    <w:p w:rsidR="00FD7C77" w:rsidRDefault="00FD7C77" w:rsidP="00FD7C77">
      <w:r>
        <w:t xml:space="preserve">    }</w:t>
      </w:r>
    </w:p>
    <w:p w:rsidR="00FD7C77" w:rsidRDefault="00FD7C77" w:rsidP="00FD7C77"/>
    <w:p w:rsidR="00FD7C77" w:rsidRDefault="00FD7C77" w:rsidP="00FD7C77">
      <w:r>
        <w:t xml:space="preserve">    @Test</w:t>
      </w:r>
    </w:p>
    <w:p w:rsidR="00FD7C77" w:rsidRDefault="00FD7C77" w:rsidP="00FD7C77">
      <w:r>
        <w:t xml:space="preserve">    public void shouldParseJsonFile() {</w:t>
      </w:r>
    </w:p>
    <w:p w:rsidR="00FD7C77" w:rsidRDefault="00FD7C77" w:rsidP="00FD7C77">
      <w:r>
        <w:t xml:space="preserve">        try {</w:t>
      </w:r>
    </w:p>
    <w:p w:rsidR="00FD7C77" w:rsidRDefault="00FD7C77" w:rsidP="00FD7C77">
      <w:r>
        <w:t xml:space="preserve">            JSONObject result = service.getJsonObject(testJsonPath);</w:t>
      </w:r>
    </w:p>
    <w:p w:rsidR="00FD7C77" w:rsidRDefault="00FD7C77" w:rsidP="00FD7C77">
      <w:r>
        <w:t xml:space="preserve">            Assert.assertTrue(result.containsKey("id"));</w:t>
      </w:r>
    </w:p>
    <w:p w:rsidR="00FD7C77" w:rsidRDefault="00FD7C77" w:rsidP="00FD7C77">
      <w:r>
        <w:t xml:space="preserve">        }</w:t>
      </w:r>
    </w:p>
    <w:p w:rsidR="00FD7C77" w:rsidRDefault="00FD7C77" w:rsidP="00FD7C77">
      <w:r>
        <w:t xml:space="preserve">        catch(Exception e) {</w:t>
      </w:r>
    </w:p>
    <w:p w:rsidR="00FD7C77" w:rsidRDefault="00FD7C77" w:rsidP="00FD7C77">
      <w:r>
        <w:t xml:space="preserve">            Assert.fail("Unexepected exception thrown by service:" + e.toString());</w:t>
      </w:r>
    </w:p>
    <w:p w:rsidR="00FD7C77" w:rsidRDefault="00FD7C77" w:rsidP="00FD7C77">
      <w:r>
        <w:t xml:space="preserve">            e.printStackTrace();</w:t>
      </w:r>
    </w:p>
    <w:p w:rsidR="00FD7C77" w:rsidRDefault="00FD7C77" w:rsidP="00FD7C77">
      <w:r>
        <w:t xml:space="preserve">        }</w:t>
      </w:r>
    </w:p>
    <w:p w:rsidR="00FD7C77" w:rsidRDefault="00FD7C77" w:rsidP="00FD7C77">
      <w:r>
        <w:t xml:space="preserve">    }</w:t>
      </w:r>
    </w:p>
    <w:p w:rsidR="00FD7C77" w:rsidRDefault="00FD7C77" w:rsidP="00FD7C77"/>
    <w:p w:rsidR="00FD7C77" w:rsidRDefault="00FD7C77" w:rsidP="00FD7C77">
      <w:r>
        <w:t xml:space="preserve">    @Test</w:t>
      </w:r>
    </w:p>
    <w:p w:rsidR="00FD7C77" w:rsidRDefault="00FD7C77" w:rsidP="00FD7C77">
      <w:r>
        <w:t xml:space="preserve">    public void whenJsonIsInvalidShouldThrownParseException() {</w:t>
      </w:r>
    </w:p>
    <w:p w:rsidR="00FD7C77" w:rsidRDefault="00FD7C77" w:rsidP="00FD7C77">
      <w:r>
        <w:t xml:space="preserve">        try {</w:t>
      </w:r>
    </w:p>
    <w:p w:rsidR="00FD7C77" w:rsidRDefault="00FD7C77" w:rsidP="00FD7C77">
      <w:r>
        <w:t xml:space="preserve">            JSONObject result = service.getJsonObject(testAssetPath);</w:t>
      </w:r>
    </w:p>
    <w:p w:rsidR="00FD7C77" w:rsidRDefault="00FD7C77" w:rsidP="00FD7C77">
      <w:r>
        <w:t xml:space="preserve">            Assert.fail("Service did not throw exception when expected.");</w:t>
      </w:r>
    </w:p>
    <w:p w:rsidR="00FD7C77" w:rsidRDefault="00FD7C77" w:rsidP="00FD7C77">
      <w:r>
        <w:t xml:space="preserve">        }</w:t>
      </w:r>
    </w:p>
    <w:p w:rsidR="00FD7C77" w:rsidRDefault="00FD7C77" w:rsidP="00FD7C77">
      <w:r>
        <w:t xml:space="preserve">        catch(ParseException e) {</w:t>
      </w:r>
    </w:p>
    <w:p w:rsidR="00FD7C77" w:rsidRDefault="00FD7C77" w:rsidP="00FD7C77">
      <w:r>
        <w:t xml:space="preserve">            //Pass!</w:t>
      </w:r>
    </w:p>
    <w:p w:rsidR="00FD7C77" w:rsidRDefault="00FD7C77" w:rsidP="00FD7C77">
      <w:r>
        <w:t xml:space="preserve">        }</w:t>
      </w:r>
    </w:p>
    <w:p w:rsidR="00FD7C77" w:rsidRDefault="00FD7C77" w:rsidP="00FD7C77">
      <w:r>
        <w:t xml:space="preserve">        catch(Exception e) {</w:t>
      </w:r>
    </w:p>
    <w:p w:rsidR="00FD7C77" w:rsidRDefault="00FD7C77" w:rsidP="00FD7C77">
      <w:r>
        <w:t xml:space="preserve">            Assert.fail("Unexepected exception thrown by service:" + e.toString());</w:t>
      </w:r>
    </w:p>
    <w:p w:rsidR="00FD7C77" w:rsidRDefault="00FD7C77" w:rsidP="00FD7C77">
      <w:r>
        <w:t xml:space="preserve">            e.printStackTrace();</w:t>
      </w:r>
    </w:p>
    <w:p w:rsidR="00FD7C77" w:rsidRDefault="00FD7C77" w:rsidP="00FD7C77">
      <w:r>
        <w:t xml:space="preserve">        }</w:t>
      </w:r>
    </w:p>
    <w:p w:rsidR="00FD7C77" w:rsidRDefault="00FD7C77" w:rsidP="00FD7C77">
      <w:r>
        <w:lastRenderedPageBreak/>
        <w:t xml:space="preserve">    }</w:t>
      </w:r>
    </w:p>
    <w:p w:rsidR="00FD7C77" w:rsidRDefault="00FD7C77" w:rsidP="00FD7C77">
      <w:r>
        <w:t>}</w:t>
      </w:r>
    </w:p>
    <w:p w:rsidR="00FD7C77" w:rsidRDefault="00FD7C77" w:rsidP="00FD7C77"/>
    <w:p w:rsidR="00BB6FBA" w:rsidRDefault="00BB6FBA" w:rsidP="00BB6FBA">
      <w:pPr>
        <w:pStyle w:val="NoSpacing"/>
        <w:numPr>
          <w:ilvl w:val="0"/>
          <w:numId w:val="6"/>
        </w:numPr>
      </w:pPr>
      <w:r>
        <w:t>MatchServiceTests.java</w:t>
      </w:r>
    </w:p>
    <w:p w:rsidR="00FD7C77" w:rsidRDefault="00FD7C77" w:rsidP="00FD7C77">
      <w:r>
        <w:t>package dod.test.unit.service;</w:t>
      </w:r>
    </w:p>
    <w:p w:rsidR="00FD7C77" w:rsidRDefault="00FD7C77" w:rsidP="00FD7C77"/>
    <w:p w:rsidR="00FD7C77" w:rsidRDefault="00FD7C77" w:rsidP="00FD7C77">
      <w:r>
        <w:t>import com.dod.db.repositories.IPlayerRepository;</w:t>
      </w:r>
    </w:p>
    <w:p w:rsidR="00FD7C77" w:rsidRDefault="00FD7C77" w:rsidP="00FD7C77">
      <w:r>
        <w:t>import com.dod.game.IMatchList;</w:t>
      </w:r>
    </w:p>
    <w:p w:rsidR="00FD7C77" w:rsidRDefault="00FD7C77" w:rsidP="00FD7C77">
      <w:r>
        <w:t>import com.dod.game.MatchList;</w:t>
      </w:r>
    </w:p>
    <w:p w:rsidR="00FD7C77" w:rsidRDefault="00FD7C77" w:rsidP="00FD7C77">
      <w:r>
        <w:t>import com.dod.models.*;</w:t>
      </w:r>
    </w:p>
    <w:p w:rsidR="00FD7C77" w:rsidRDefault="00FD7C77" w:rsidP="00FD7C77">
      <w:r>
        <w:t>import com.dod.service.model.MatchStatus;</w:t>
      </w:r>
    </w:p>
    <w:p w:rsidR="00FD7C77" w:rsidRDefault="00FD7C77" w:rsidP="00FD7C77">
      <w:r>
        <w:t>import com.dod.service.service.IIOService;</w:t>
      </w:r>
    </w:p>
    <w:p w:rsidR="00FD7C77" w:rsidRDefault="00FD7C77" w:rsidP="00FD7C77">
      <w:r>
        <w:t>import com.dod.service.service.IOService;</w:t>
      </w:r>
    </w:p>
    <w:p w:rsidR="00FD7C77" w:rsidRDefault="00FD7C77" w:rsidP="00FD7C77">
      <w:r>
        <w:t>import com.dod.service.service.IParseService;</w:t>
      </w:r>
    </w:p>
    <w:p w:rsidR="00FD7C77" w:rsidRDefault="00FD7C77" w:rsidP="00FD7C77">
      <w:r>
        <w:t>import com.dod.service.service.MatchService;</w:t>
      </w:r>
    </w:p>
    <w:p w:rsidR="00FD7C77" w:rsidRDefault="00FD7C77" w:rsidP="00FD7C77">
      <w:r>
        <w:t>import org.json.simple.JSONObject;</w:t>
      </w:r>
    </w:p>
    <w:p w:rsidR="00FD7C77" w:rsidRDefault="00FD7C77" w:rsidP="00FD7C77">
      <w:r>
        <w:t>import org.junit.Assert;</w:t>
      </w:r>
    </w:p>
    <w:p w:rsidR="00FD7C77" w:rsidRDefault="00FD7C77" w:rsidP="00FD7C77">
      <w:r>
        <w:t>import org.junit.Before;</w:t>
      </w:r>
    </w:p>
    <w:p w:rsidR="00FD7C77" w:rsidRDefault="00FD7C77" w:rsidP="00FD7C77">
      <w:r>
        <w:t>import org.junit.Test;</w:t>
      </w:r>
    </w:p>
    <w:p w:rsidR="00FD7C77" w:rsidRDefault="00FD7C77" w:rsidP="00FD7C77">
      <w:r>
        <w:t>import org.mockito.Mock;</w:t>
      </w:r>
    </w:p>
    <w:p w:rsidR="00FD7C77" w:rsidRDefault="00FD7C77" w:rsidP="00FD7C77">
      <w:r>
        <w:t>import org.mockito.Mockito;</w:t>
      </w:r>
    </w:p>
    <w:p w:rsidR="00FD7C77" w:rsidRDefault="00FD7C77" w:rsidP="00FD7C77"/>
    <w:p w:rsidR="00FD7C77" w:rsidRDefault="00FD7C77" w:rsidP="00FD7C77">
      <w:r>
        <w:t>import java.sql.SQLException;</w:t>
      </w:r>
    </w:p>
    <w:p w:rsidR="00FD7C77" w:rsidRDefault="00FD7C77" w:rsidP="00FD7C77">
      <w:r>
        <w:t>import java.util.UUID;</w:t>
      </w:r>
    </w:p>
    <w:p w:rsidR="00FD7C77" w:rsidRDefault="00FD7C77" w:rsidP="00FD7C77"/>
    <w:p w:rsidR="00FD7C77" w:rsidRDefault="00FD7C77" w:rsidP="00FD7C77">
      <w:r>
        <w:t>import static org.junit.Assert.fail;</w:t>
      </w:r>
    </w:p>
    <w:p w:rsidR="00FD7C77" w:rsidRDefault="00FD7C77" w:rsidP="00FD7C77">
      <w:r>
        <w:t>import static org.mockito.Mockito.*;</w:t>
      </w:r>
    </w:p>
    <w:p w:rsidR="00FD7C77" w:rsidRDefault="00FD7C77" w:rsidP="00FD7C77"/>
    <w:p w:rsidR="00FD7C77" w:rsidRDefault="00FD7C77" w:rsidP="00FD7C77">
      <w:r>
        <w:t>/**</w:t>
      </w:r>
    </w:p>
    <w:p w:rsidR="00FD7C77" w:rsidRDefault="00FD7C77" w:rsidP="00FD7C77">
      <w:r>
        <w:t xml:space="preserve"> * Tests for MatchService</w:t>
      </w:r>
    </w:p>
    <w:p w:rsidR="00FD7C77" w:rsidRDefault="00FD7C77" w:rsidP="00FD7C77">
      <w:r>
        <w:t xml:space="preserve"> */</w:t>
      </w:r>
    </w:p>
    <w:p w:rsidR="00FD7C77" w:rsidRDefault="00FD7C77" w:rsidP="00FD7C77">
      <w:r>
        <w:t>public class MatchServiceTests {</w:t>
      </w:r>
    </w:p>
    <w:p w:rsidR="00FD7C77" w:rsidRDefault="00FD7C77" w:rsidP="00FD7C77"/>
    <w:p w:rsidR="00FD7C77" w:rsidRDefault="00FD7C77" w:rsidP="00FD7C77">
      <w:r>
        <w:t xml:space="preserve">    MatchService service;</w:t>
      </w:r>
    </w:p>
    <w:p w:rsidR="00FD7C77" w:rsidRDefault="00FD7C77" w:rsidP="00FD7C77"/>
    <w:p w:rsidR="00FD7C77" w:rsidRDefault="00FD7C77" w:rsidP="00FD7C77">
      <w:r>
        <w:t xml:space="preserve">    IIOService ioServiceMock;</w:t>
      </w:r>
    </w:p>
    <w:p w:rsidR="00FD7C77" w:rsidRDefault="00FD7C77" w:rsidP="00FD7C77">
      <w:r>
        <w:t xml:space="preserve">    IParseService parseServiceMock;</w:t>
      </w:r>
    </w:p>
    <w:p w:rsidR="00FD7C77" w:rsidRDefault="00FD7C77" w:rsidP="00FD7C77">
      <w:r>
        <w:t xml:space="preserve">    IPlayerRepository playerRepositoryMock;</w:t>
      </w:r>
    </w:p>
    <w:p w:rsidR="00FD7C77" w:rsidRDefault="00FD7C77" w:rsidP="00FD7C77">
      <w:r>
        <w:t xml:space="preserve">    IMatchList matchListSpy;</w:t>
      </w:r>
    </w:p>
    <w:p w:rsidR="00FD7C77" w:rsidRDefault="00FD7C77" w:rsidP="00FD7C77">
      <w:r>
        <w:t xml:space="preserve">    Map mapMock;</w:t>
      </w:r>
    </w:p>
    <w:p w:rsidR="00FD7C77" w:rsidRDefault="00FD7C77" w:rsidP="00FD7C77">
      <w:r>
        <w:t xml:space="preserve">    Player playerMock;</w:t>
      </w:r>
    </w:p>
    <w:p w:rsidR="00FD7C77" w:rsidRDefault="00FD7C77" w:rsidP="00FD7C77"/>
    <w:p w:rsidR="00FD7C77" w:rsidRDefault="00FD7C77" w:rsidP="00FD7C77">
      <w:r>
        <w:t xml:space="preserve">    private final int testLevelNo = 0;</w:t>
      </w:r>
    </w:p>
    <w:p w:rsidR="00FD7C77" w:rsidRDefault="00FD7C77" w:rsidP="00FD7C77">
      <w:r>
        <w:t xml:space="preserve">    private final String testLevelPath = "/maps/level0.json";</w:t>
      </w:r>
    </w:p>
    <w:p w:rsidR="00FD7C77" w:rsidRDefault="00FD7C77" w:rsidP="00FD7C77">
      <w:r>
        <w:t xml:space="preserve">    private final String testUsername = "testUsername";</w:t>
      </w:r>
    </w:p>
    <w:p w:rsidR="00FD7C77" w:rsidRDefault="00FD7C77" w:rsidP="00FD7C77">
      <w:r>
        <w:t xml:space="preserve">    private final Point testPoint = new Point(0,0);</w:t>
      </w:r>
    </w:p>
    <w:p w:rsidR="00FD7C77" w:rsidRDefault="00FD7C77" w:rsidP="00FD7C77">
      <w:r>
        <w:t xml:space="preserve">    private final int testNumberOfCoins = 10;</w:t>
      </w:r>
    </w:p>
    <w:p w:rsidR="00FD7C77" w:rsidRDefault="00FD7C77" w:rsidP="00FD7C77"/>
    <w:p w:rsidR="00FD7C77" w:rsidRDefault="00FD7C77" w:rsidP="00FD7C77">
      <w:r>
        <w:t xml:space="preserve">    @Before</w:t>
      </w:r>
    </w:p>
    <w:p w:rsidR="00FD7C77" w:rsidRDefault="00FD7C77" w:rsidP="00FD7C77">
      <w:r>
        <w:t xml:space="preserve">    public void setup() {</w:t>
      </w:r>
    </w:p>
    <w:p w:rsidR="00FD7C77" w:rsidRDefault="00FD7C77" w:rsidP="00FD7C77">
      <w:r>
        <w:t xml:space="preserve">        ioServiceMock = mock(IOService.class);</w:t>
      </w:r>
    </w:p>
    <w:p w:rsidR="00FD7C77" w:rsidRDefault="00FD7C77" w:rsidP="00FD7C77">
      <w:r>
        <w:t xml:space="preserve">        parseServiceMock = mock(IParseService.class);</w:t>
      </w:r>
    </w:p>
    <w:p w:rsidR="00FD7C77" w:rsidRDefault="00FD7C77" w:rsidP="00FD7C77">
      <w:r>
        <w:t xml:space="preserve">        playerRepositoryMock = mock(IPlayerRepository.class);</w:t>
      </w:r>
    </w:p>
    <w:p w:rsidR="00FD7C77" w:rsidRDefault="00FD7C77" w:rsidP="00FD7C77">
      <w:r>
        <w:t xml:space="preserve">        matchListSpy = spy(new MatchList());</w:t>
      </w:r>
    </w:p>
    <w:p w:rsidR="00FD7C77" w:rsidRDefault="00FD7C77" w:rsidP="00FD7C77">
      <w:r>
        <w:t xml:space="preserve">        mapMock = mock(Map.class);</w:t>
      </w:r>
    </w:p>
    <w:p w:rsidR="00FD7C77" w:rsidRDefault="00FD7C77" w:rsidP="00FD7C77">
      <w:r>
        <w:t xml:space="preserve">        playerMock = mock(Player.class);</w:t>
      </w:r>
    </w:p>
    <w:p w:rsidR="00FD7C77" w:rsidRDefault="00FD7C77" w:rsidP="00FD7C77">
      <w:r>
        <w:t xml:space="preserve">        when(playerMock.getUsername()).thenReturn(testUsername);</w:t>
      </w:r>
    </w:p>
    <w:p w:rsidR="00FD7C77" w:rsidRDefault="00FD7C77" w:rsidP="00FD7C77"/>
    <w:p w:rsidR="00FD7C77" w:rsidRDefault="00FD7C77" w:rsidP="00FD7C77">
      <w:r>
        <w:t xml:space="preserve">        service = new MatchService(ioServiceMock, parseServiceMock, playerRepositoryMock, matchListSpy);</w:t>
      </w:r>
    </w:p>
    <w:p w:rsidR="00FD7C77" w:rsidRDefault="00FD7C77" w:rsidP="00FD7C77">
      <w:r>
        <w:t xml:space="preserve">    }</w:t>
      </w:r>
    </w:p>
    <w:p w:rsidR="00FD7C77" w:rsidRDefault="00FD7C77" w:rsidP="00FD7C77"/>
    <w:p w:rsidR="00FD7C77" w:rsidRDefault="00FD7C77" w:rsidP="00FD7C77">
      <w:r>
        <w:t xml:space="preserve">    @Test</w:t>
      </w:r>
    </w:p>
    <w:p w:rsidR="00FD7C77" w:rsidRDefault="00FD7C77" w:rsidP="00FD7C77">
      <w:r>
        <w:lastRenderedPageBreak/>
        <w:t xml:space="preserve">    public void shouldCreateMatch() throws Exception {</w:t>
      </w:r>
    </w:p>
    <w:p w:rsidR="00FD7C77" w:rsidRDefault="00FD7C77" w:rsidP="00FD7C77">
      <w:r>
        <w:t xml:space="preserve">        when(ioServiceMock.getJsonObject(any(String.class))).thenReturn(new JSONObject());</w:t>
      </w:r>
    </w:p>
    <w:p w:rsidR="00FD7C77" w:rsidRDefault="00FD7C77" w:rsidP="00FD7C77">
      <w:r>
        <w:t xml:space="preserve">        when(parseServiceMock.parseMap(any(JSONObject.class))).thenReturn(mapMock);</w:t>
      </w:r>
    </w:p>
    <w:p w:rsidR="00FD7C77" w:rsidRDefault="00FD7C77" w:rsidP="00FD7C77">
      <w:r>
        <w:t xml:space="preserve">        when(playerRepositoryMock.get(any(Player.class))).thenReturn(new Player(testUsername));</w:t>
      </w:r>
    </w:p>
    <w:p w:rsidR="00FD7C77" w:rsidRDefault="00FD7C77" w:rsidP="00FD7C77">
      <w:r>
        <w:t xml:space="preserve">        when(mapMock.getRandomFreeTilePoint()).thenReturn(testPoint);</w:t>
      </w:r>
    </w:p>
    <w:p w:rsidR="00FD7C77" w:rsidRDefault="00FD7C77" w:rsidP="00FD7C77">
      <w:r>
        <w:t xml:space="preserve">        when(mapMock.getCoinNo()).thenReturn(testNumberOfCoins);</w:t>
      </w:r>
    </w:p>
    <w:p w:rsidR="00FD7C77" w:rsidRDefault="00FD7C77" w:rsidP="00FD7C77">
      <w:r>
        <w:t xml:space="preserve">        when(mapMock.getTile(any(Point.class))).thenReturn(new Tile(0));</w:t>
      </w:r>
    </w:p>
    <w:p w:rsidR="00FD7C77" w:rsidRDefault="00FD7C77" w:rsidP="00FD7C77"/>
    <w:p w:rsidR="00FD7C77" w:rsidRDefault="00FD7C77" w:rsidP="00FD7C77"/>
    <w:p w:rsidR="00FD7C77" w:rsidRDefault="00FD7C77" w:rsidP="00FD7C77">
      <w:r>
        <w:t xml:space="preserve">        MatchStatus result = service.createMatch(testUsername,testLevelNo);</w:t>
      </w:r>
    </w:p>
    <w:p w:rsidR="00FD7C77" w:rsidRDefault="00FD7C77" w:rsidP="00FD7C77"/>
    <w:p w:rsidR="00FD7C77" w:rsidRDefault="00FD7C77" w:rsidP="00FD7C77">
      <w:r>
        <w:t xml:space="preserve">        verify(matchListSpy).addMatch(any(Match.class));</w:t>
      </w:r>
    </w:p>
    <w:p w:rsidR="00FD7C77" w:rsidRDefault="00FD7C77" w:rsidP="00FD7C77">
      <w:r>
        <w:t xml:space="preserve">        Assert.assertTrue(matchListSpy.playerHasMatch(testUsername));</w:t>
      </w:r>
    </w:p>
    <w:p w:rsidR="00FD7C77" w:rsidRDefault="00FD7C77" w:rsidP="00FD7C77">
      <w:r>
        <w:t xml:space="preserve">        Assert.assertEquals(result.getId(), matchListSpy.getMatchForPlayer(testUsername).getId());</w:t>
      </w:r>
    </w:p>
    <w:p w:rsidR="00FD7C77" w:rsidRDefault="00FD7C77" w:rsidP="00FD7C77">
      <w:r>
        <w:t xml:space="preserve">        Assert.assertEquals(testPoint,</w:t>
      </w:r>
    </w:p>
    <w:p w:rsidR="00FD7C77" w:rsidRDefault="00FD7C77" w:rsidP="00FD7C77">
      <w:r>
        <w:t xml:space="preserve">                matchListSpy.getMatchForPlayer(testUsername).getCharacter(testUsername).getPosition());</w:t>
      </w:r>
    </w:p>
    <w:p w:rsidR="00FD7C77" w:rsidRDefault="00FD7C77" w:rsidP="00FD7C77">
      <w:r>
        <w:t xml:space="preserve">    }</w:t>
      </w:r>
    </w:p>
    <w:p w:rsidR="00FD7C77" w:rsidRDefault="00FD7C77" w:rsidP="00FD7C77"/>
    <w:p w:rsidR="00FD7C77" w:rsidRDefault="00FD7C77" w:rsidP="00FD7C77">
      <w:r>
        <w:t xml:space="preserve">    @Test</w:t>
      </w:r>
    </w:p>
    <w:p w:rsidR="00FD7C77" w:rsidRDefault="00FD7C77" w:rsidP="00FD7C77">
      <w:r>
        <w:t xml:space="preserve">    public void WhenCreatingMatchShouldAssignRandomCharacterAndCoinPositions() throws Exception {</w:t>
      </w:r>
    </w:p>
    <w:p w:rsidR="00FD7C77" w:rsidRDefault="00FD7C77" w:rsidP="00FD7C77">
      <w:r>
        <w:t xml:space="preserve">        when(ioServiceMock.getJsonObject(any(String.class))).thenReturn(new JSONObject());</w:t>
      </w:r>
    </w:p>
    <w:p w:rsidR="00FD7C77" w:rsidRDefault="00FD7C77" w:rsidP="00FD7C77">
      <w:r>
        <w:t xml:space="preserve">        when(parseServiceMock.parseMap(any(JSONObject.class))).thenReturn(mapMock);</w:t>
      </w:r>
    </w:p>
    <w:p w:rsidR="00FD7C77" w:rsidRDefault="00FD7C77" w:rsidP="00FD7C77">
      <w:r>
        <w:t xml:space="preserve">        when(playerRepositoryMock.get(any(Player.class))).thenReturn(new Player(testUsername));</w:t>
      </w:r>
    </w:p>
    <w:p w:rsidR="00FD7C77" w:rsidRDefault="00FD7C77" w:rsidP="00FD7C77">
      <w:r>
        <w:t xml:space="preserve">        when(mapMock.getRandomFreeTilePoint()).thenReturn(testPoint);</w:t>
      </w:r>
    </w:p>
    <w:p w:rsidR="00FD7C77" w:rsidRDefault="00FD7C77" w:rsidP="00FD7C77">
      <w:r>
        <w:t xml:space="preserve">        when(mapMock.getCoinNo()).thenReturn(testNumberOfCoins);</w:t>
      </w:r>
    </w:p>
    <w:p w:rsidR="00FD7C77" w:rsidRDefault="00FD7C77" w:rsidP="00FD7C77">
      <w:r>
        <w:t xml:space="preserve">        when(mapMock.getTile(any(Point.class))).thenReturn(new Tile(0));</w:t>
      </w:r>
    </w:p>
    <w:p w:rsidR="00FD7C77" w:rsidRDefault="00FD7C77" w:rsidP="00FD7C77"/>
    <w:p w:rsidR="00FD7C77" w:rsidRDefault="00FD7C77" w:rsidP="00FD7C77"/>
    <w:p w:rsidR="00FD7C77" w:rsidRDefault="00FD7C77" w:rsidP="00FD7C77">
      <w:r>
        <w:t xml:space="preserve">        MatchStatus result = service.createMatch(testUsername,testLevelNo);</w:t>
      </w:r>
    </w:p>
    <w:p w:rsidR="00FD7C77" w:rsidRDefault="00FD7C77" w:rsidP="00FD7C77"/>
    <w:p w:rsidR="00FD7C77" w:rsidRDefault="00FD7C77" w:rsidP="00FD7C77">
      <w:r>
        <w:t xml:space="preserve">        verify(mapMock, times(testNumberOfCoins + 1)).getRandomFreeTilePoint();</w:t>
      </w:r>
    </w:p>
    <w:p w:rsidR="00FD7C77" w:rsidRDefault="00FD7C77" w:rsidP="00FD7C77">
      <w:r>
        <w:t xml:space="preserve">        Assert.assertEquals(testPoint,</w:t>
      </w:r>
    </w:p>
    <w:p w:rsidR="00FD7C77" w:rsidRDefault="00FD7C77" w:rsidP="00FD7C77">
      <w:r>
        <w:t xml:space="preserve">                matchListSpy.getMatchForPlayer(testUsername).getCharacter(testUsername).getPosition());</w:t>
      </w:r>
    </w:p>
    <w:p w:rsidR="00FD7C77" w:rsidRDefault="00FD7C77" w:rsidP="00FD7C77">
      <w:r>
        <w:t xml:space="preserve">    }</w:t>
      </w:r>
    </w:p>
    <w:p w:rsidR="00FD7C77" w:rsidRDefault="00FD7C77" w:rsidP="00FD7C77"/>
    <w:p w:rsidR="00FD7C77" w:rsidRDefault="00FD7C77" w:rsidP="00FD7C77">
      <w:r>
        <w:t xml:space="preserve">    @Test</w:t>
      </w:r>
    </w:p>
    <w:p w:rsidR="00FD7C77" w:rsidRDefault="00FD7C77" w:rsidP="00FD7C77">
      <w:r>
        <w:t xml:space="preserve">    public void shouldStartMatch() {</w:t>
      </w:r>
    </w:p>
    <w:p w:rsidR="00FD7C77" w:rsidRDefault="00FD7C77" w:rsidP="00FD7C77">
      <w:r>
        <w:t xml:space="preserve">        Match matchSpy = spy(new Match(null));</w:t>
      </w:r>
    </w:p>
    <w:p w:rsidR="00FD7C77" w:rsidRDefault="00FD7C77" w:rsidP="00FD7C77">
      <w:r>
        <w:t xml:space="preserve">        matchListSpy.addMatch(matchSpy);</w:t>
      </w:r>
    </w:p>
    <w:p w:rsidR="00FD7C77" w:rsidRDefault="00FD7C77" w:rsidP="00FD7C77">
      <w:r>
        <w:t xml:space="preserve">        matchSpy.addCharacter(playerMock, testPoint);</w:t>
      </w:r>
    </w:p>
    <w:p w:rsidR="00FD7C77" w:rsidRDefault="00FD7C77" w:rsidP="00FD7C77"/>
    <w:p w:rsidR="00FD7C77" w:rsidRDefault="00FD7C77" w:rsidP="00FD7C77">
      <w:r>
        <w:t xml:space="preserve">        service.startMatch(playerMock);</w:t>
      </w:r>
    </w:p>
    <w:p w:rsidR="00FD7C77" w:rsidRDefault="00FD7C77" w:rsidP="00FD7C77"/>
    <w:p w:rsidR="00FD7C77" w:rsidRDefault="00FD7C77" w:rsidP="00FD7C77">
      <w:r>
        <w:t xml:space="preserve">        verify(matchListSpy, times(1)).getMatchForPlayer(testUsername);</w:t>
      </w:r>
    </w:p>
    <w:p w:rsidR="00FD7C77" w:rsidRDefault="00FD7C77" w:rsidP="00FD7C77">
      <w:r>
        <w:t xml:space="preserve">        verify(matchSpy, times(1)).setState(MatchState.Ingame);</w:t>
      </w:r>
    </w:p>
    <w:p w:rsidR="00FD7C77" w:rsidRDefault="00FD7C77" w:rsidP="00FD7C77">
      <w:r>
        <w:t xml:space="preserve">        Assert.assertEquals(MatchState.Ingame, matchSpy.getState());</w:t>
      </w:r>
    </w:p>
    <w:p w:rsidR="00FD7C77" w:rsidRDefault="00FD7C77" w:rsidP="00FD7C77">
      <w:r>
        <w:t xml:space="preserve">    }</w:t>
      </w:r>
    </w:p>
    <w:p w:rsidR="00FD7C77" w:rsidRDefault="00FD7C77" w:rsidP="00FD7C77"/>
    <w:p w:rsidR="00FD7C77" w:rsidRDefault="00FD7C77" w:rsidP="00FD7C77">
      <w:r>
        <w:t xml:space="preserve">    @Test</w:t>
      </w:r>
    </w:p>
    <w:p w:rsidR="00FD7C77" w:rsidRDefault="00FD7C77" w:rsidP="00FD7C77">
      <w:r>
        <w:t xml:space="preserve">    public void shouldGetMatchStatus() {</w:t>
      </w:r>
    </w:p>
    <w:p w:rsidR="00FD7C77" w:rsidRDefault="00FD7C77" w:rsidP="00FD7C77">
      <w:r>
        <w:t xml:space="preserve">        Match matchSpy = spy(new Match(null));</w:t>
      </w:r>
    </w:p>
    <w:p w:rsidR="00FD7C77" w:rsidRDefault="00FD7C77" w:rsidP="00FD7C77">
      <w:r>
        <w:t xml:space="preserve">        matchSpy.addCharacter(playerMock, testPoint);</w:t>
      </w:r>
    </w:p>
    <w:p w:rsidR="00FD7C77" w:rsidRDefault="00FD7C77" w:rsidP="00FD7C77"/>
    <w:p w:rsidR="00FD7C77" w:rsidRDefault="00FD7C77" w:rsidP="00FD7C77">
      <w:r>
        <w:t xml:space="preserve">        matchListSpy.addMatch(matchSpy);</w:t>
      </w:r>
    </w:p>
    <w:p w:rsidR="00FD7C77" w:rsidRDefault="00FD7C77" w:rsidP="00FD7C77"/>
    <w:p w:rsidR="00FD7C77" w:rsidRDefault="00FD7C77" w:rsidP="00FD7C77">
      <w:r>
        <w:t xml:space="preserve">        MatchStatus result = service.getStatus(playerMock);</w:t>
      </w:r>
    </w:p>
    <w:p w:rsidR="00FD7C77" w:rsidRDefault="00FD7C77" w:rsidP="00FD7C77"/>
    <w:p w:rsidR="00FD7C77" w:rsidRDefault="00FD7C77" w:rsidP="00FD7C77">
      <w:r>
        <w:t xml:space="preserve">        verify(playerMock, atLeastOnce()).getUsername();</w:t>
      </w:r>
    </w:p>
    <w:p w:rsidR="00FD7C77" w:rsidRDefault="00FD7C77" w:rsidP="00FD7C77">
      <w:r>
        <w:t xml:space="preserve">        verify(matchListSpy, times(1)).playerHasMatch(testUsername);</w:t>
      </w:r>
    </w:p>
    <w:p w:rsidR="00FD7C77" w:rsidRDefault="00FD7C77" w:rsidP="00FD7C77">
      <w:r>
        <w:t xml:space="preserve">        Assert.assertEquals(matchSpy.getId(), result.getId());</w:t>
      </w:r>
    </w:p>
    <w:p w:rsidR="00FD7C77" w:rsidRDefault="00FD7C77" w:rsidP="00FD7C77">
      <w:r>
        <w:t xml:space="preserve">    }</w:t>
      </w:r>
    </w:p>
    <w:p w:rsidR="00FD7C77" w:rsidRDefault="00FD7C77" w:rsidP="00FD7C77"/>
    <w:p w:rsidR="00FD7C77" w:rsidRDefault="00FD7C77" w:rsidP="00FD7C77">
      <w:r>
        <w:t xml:space="preserve">    @Test</w:t>
      </w:r>
    </w:p>
    <w:p w:rsidR="00FD7C77" w:rsidRDefault="00FD7C77" w:rsidP="00FD7C77">
      <w:r>
        <w:t xml:space="preserve">    public void whenPlayerHasNoMatchGetStatusShouldReturnNull() {</w:t>
      </w:r>
    </w:p>
    <w:p w:rsidR="00FD7C77" w:rsidRDefault="00FD7C77" w:rsidP="00FD7C77">
      <w:r>
        <w:t xml:space="preserve">        MatchStatus result = service.getStatus(playerMock);</w:t>
      </w:r>
    </w:p>
    <w:p w:rsidR="00FD7C77" w:rsidRDefault="00FD7C77" w:rsidP="00FD7C77"/>
    <w:p w:rsidR="00FD7C77" w:rsidRDefault="00FD7C77" w:rsidP="00FD7C77">
      <w:r>
        <w:t xml:space="preserve">        Assert.assertNull(result);</w:t>
      </w:r>
    </w:p>
    <w:p w:rsidR="00FD7C77" w:rsidRDefault="00FD7C77" w:rsidP="00FD7C77">
      <w:r>
        <w:t xml:space="preserve">    }</w:t>
      </w:r>
    </w:p>
    <w:p w:rsidR="00FD7C77" w:rsidRDefault="00FD7C77" w:rsidP="00FD7C77"/>
    <w:p w:rsidR="00FD7C77" w:rsidRDefault="00FD7C77" w:rsidP="00FD7C77">
      <w:r>
        <w:t xml:space="preserve">    @Test</w:t>
      </w:r>
    </w:p>
    <w:p w:rsidR="00FD7C77" w:rsidRDefault="00FD7C77" w:rsidP="00FD7C77">
      <w:r>
        <w:t xml:space="preserve">    public void leaveMatchShouldRemoveCharacterFromMatch() {</w:t>
      </w:r>
    </w:p>
    <w:p w:rsidR="00FD7C77" w:rsidRDefault="00FD7C77" w:rsidP="00FD7C77">
      <w:r>
        <w:t xml:space="preserve">        Match matchSpy = spy(new Match(null));</w:t>
      </w:r>
    </w:p>
    <w:p w:rsidR="00FD7C77" w:rsidRDefault="00FD7C77" w:rsidP="00FD7C77">
      <w:r>
        <w:t xml:space="preserve">        matchSpy.addCharacter(playerMock, testPoint);</w:t>
      </w:r>
    </w:p>
    <w:p w:rsidR="00FD7C77" w:rsidRDefault="00FD7C77" w:rsidP="00FD7C77"/>
    <w:p w:rsidR="00FD7C77" w:rsidRDefault="00FD7C77" w:rsidP="00FD7C77">
      <w:r>
        <w:t xml:space="preserve">        matchListSpy.addMatch(matchSpy);</w:t>
      </w:r>
    </w:p>
    <w:p w:rsidR="00FD7C77" w:rsidRDefault="00FD7C77" w:rsidP="00FD7C77"/>
    <w:p w:rsidR="00FD7C77" w:rsidRDefault="00FD7C77" w:rsidP="00FD7C77">
      <w:r>
        <w:t xml:space="preserve">        service.leaveMatch(playerMock);</w:t>
      </w:r>
    </w:p>
    <w:p w:rsidR="00FD7C77" w:rsidRDefault="00FD7C77" w:rsidP="00FD7C77"/>
    <w:p w:rsidR="00FD7C77" w:rsidRDefault="00FD7C77" w:rsidP="00FD7C77">
      <w:r>
        <w:t xml:space="preserve">        Assert.assertNull(matchSpy.getCharacter(testUsername));</w:t>
      </w:r>
    </w:p>
    <w:p w:rsidR="00FD7C77" w:rsidRDefault="00FD7C77" w:rsidP="00FD7C77">
      <w:r>
        <w:t xml:space="preserve">    }</w:t>
      </w:r>
    </w:p>
    <w:p w:rsidR="00FD7C77" w:rsidRDefault="00FD7C77" w:rsidP="00FD7C77"/>
    <w:p w:rsidR="00FD7C77" w:rsidRDefault="00FD7C77" w:rsidP="00FD7C77">
      <w:r>
        <w:t xml:space="preserve">    @Test</w:t>
      </w:r>
    </w:p>
    <w:p w:rsidR="00FD7C77" w:rsidRDefault="00FD7C77" w:rsidP="00FD7C77">
      <w:r>
        <w:t xml:space="preserve">    public void endMatchShouldRemoveMatchFromMatchList() {</w:t>
      </w:r>
    </w:p>
    <w:p w:rsidR="00FD7C77" w:rsidRDefault="00FD7C77" w:rsidP="00FD7C77">
      <w:r>
        <w:t xml:space="preserve">        Match matchSpy = spy(new Match(null));</w:t>
      </w:r>
    </w:p>
    <w:p w:rsidR="00FD7C77" w:rsidRDefault="00FD7C77" w:rsidP="00FD7C77">
      <w:r>
        <w:t xml:space="preserve">        matchSpy.addCharacter(playerMock, testPoint);</w:t>
      </w:r>
    </w:p>
    <w:p w:rsidR="00FD7C77" w:rsidRDefault="00FD7C77" w:rsidP="00FD7C77"/>
    <w:p w:rsidR="00FD7C77" w:rsidRDefault="00FD7C77" w:rsidP="00FD7C77">
      <w:r>
        <w:t xml:space="preserve">        matchListSpy.addMatch(matchSpy);</w:t>
      </w:r>
    </w:p>
    <w:p w:rsidR="00FD7C77" w:rsidRDefault="00FD7C77" w:rsidP="00FD7C77"/>
    <w:p w:rsidR="00FD7C77" w:rsidRDefault="00FD7C77" w:rsidP="00FD7C77">
      <w:r>
        <w:t xml:space="preserve">        service.endMatch(playerMock);</w:t>
      </w:r>
    </w:p>
    <w:p w:rsidR="00FD7C77" w:rsidRDefault="00FD7C77" w:rsidP="00FD7C77"/>
    <w:p w:rsidR="00FD7C77" w:rsidRDefault="00FD7C77" w:rsidP="00FD7C77">
      <w:r>
        <w:t xml:space="preserve">        verify(matchListSpy, times(1)).removeMatch(matchSpy.getId());</w:t>
      </w:r>
    </w:p>
    <w:p w:rsidR="00FD7C77" w:rsidRDefault="00FD7C77" w:rsidP="00FD7C77">
      <w:r>
        <w:t xml:space="preserve">        Assert.assertNull(matchListSpy.getMatchForPlayer(testUsername));</w:t>
      </w:r>
    </w:p>
    <w:p w:rsidR="00FD7C77" w:rsidRDefault="00FD7C77" w:rsidP="00FD7C77">
      <w:r>
        <w:t xml:space="preserve">    }</w:t>
      </w:r>
    </w:p>
    <w:p w:rsidR="00FD7C77" w:rsidRDefault="00FD7C77" w:rsidP="00FD7C77"/>
    <w:p w:rsidR="00FD7C77" w:rsidRDefault="00FD7C77" w:rsidP="00FD7C77">
      <w:r>
        <w:t xml:space="preserve">    @Test</w:t>
      </w:r>
    </w:p>
    <w:p w:rsidR="00FD7C77" w:rsidRDefault="00FD7C77" w:rsidP="00FD7C77">
      <w:r>
        <w:t xml:space="preserve">    public void joinMatchShoulAddPlayerToMatch() throws Exception {</w:t>
      </w:r>
    </w:p>
    <w:p w:rsidR="00FD7C77" w:rsidRDefault="00FD7C77" w:rsidP="00FD7C77">
      <w:r>
        <w:t xml:space="preserve">        when(mapMock.getRandomFreeTilePoint()).thenReturn(testPoint);</w:t>
      </w:r>
    </w:p>
    <w:p w:rsidR="00FD7C77" w:rsidRDefault="00FD7C77" w:rsidP="00FD7C77">
      <w:r>
        <w:t xml:space="preserve">        when(playerRepositoryMock.get(any(Player.class))).thenReturn(playerMock);</w:t>
      </w:r>
    </w:p>
    <w:p w:rsidR="00FD7C77" w:rsidRDefault="00FD7C77" w:rsidP="00FD7C77">
      <w:r>
        <w:t xml:space="preserve">        Match matchSpy = spy(new Match(mapMock));</w:t>
      </w:r>
    </w:p>
    <w:p w:rsidR="00FD7C77" w:rsidRDefault="00FD7C77" w:rsidP="00FD7C77">
      <w:r>
        <w:t xml:space="preserve">        matchListSpy.addMatch(matchSpy);</w:t>
      </w:r>
    </w:p>
    <w:p w:rsidR="00FD7C77" w:rsidRDefault="00FD7C77" w:rsidP="00FD7C77"/>
    <w:p w:rsidR="00FD7C77" w:rsidRDefault="00FD7C77" w:rsidP="00FD7C77">
      <w:r>
        <w:t xml:space="preserve">        service.joinMatch(playerMock, matchSpy.getId());</w:t>
      </w:r>
    </w:p>
    <w:p w:rsidR="00FD7C77" w:rsidRDefault="00FD7C77" w:rsidP="00FD7C77"/>
    <w:p w:rsidR="00FD7C77" w:rsidRDefault="00FD7C77" w:rsidP="00FD7C77">
      <w:r>
        <w:t xml:space="preserve">        Assert.assertTrue(matchSpy.hasCharacter(testUsername));</w:t>
      </w:r>
    </w:p>
    <w:p w:rsidR="00FD7C77" w:rsidRDefault="00FD7C77" w:rsidP="00FD7C77">
      <w:r>
        <w:t xml:space="preserve">    }</w:t>
      </w:r>
    </w:p>
    <w:p w:rsidR="00FD7C77" w:rsidRDefault="00FD7C77" w:rsidP="00FD7C77"/>
    <w:p w:rsidR="00FD7C77" w:rsidRDefault="00FD7C77" w:rsidP="00FD7C77">
      <w:r>
        <w:t xml:space="preserve">    @Test</w:t>
      </w:r>
    </w:p>
    <w:p w:rsidR="00FD7C77" w:rsidRDefault="00FD7C77" w:rsidP="00FD7C77">
      <w:r>
        <w:t xml:space="preserve">    public void whenSqlExceptionoccursJoinMatchShouldThrowException() throws Exception {</w:t>
      </w:r>
    </w:p>
    <w:p w:rsidR="00FD7C77" w:rsidRDefault="00FD7C77" w:rsidP="00FD7C77">
      <w:r>
        <w:t xml:space="preserve">        when(mapMock.getRandomFreeTilePoint()).thenReturn(testPoint);</w:t>
      </w:r>
    </w:p>
    <w:p w:rsidR="00FD7C77" w:rsidRDefault="00FD7C77" w:rsidP="00FD7C77">
      <w:r>
        <w:t xml:space="preserve">        when(playerRepositoryMock.get(any(Player.class))).thenThrow(new SQLException());</w:t>
      </w:r>
    </w:p>
    <w:p w:rsidR="00FD7C77" w:rsidRDefault="00FD7C77" w:rsidP="00FD7C77">
      <w:r>
        <w:t xml:space="preserve">        Match matchSpy = spy(new Match(mapMock));</w:t>
      </w:r>
    </w:p>
    <w:p w:rsidR="00FD7C77" w:rsidRDefault="00FD7C77" w:rsidP="00FD7C77">
      <w:r>
        <w:t xml:space="preserve">        matchListSpy.addMatch(matchSpy);</w:t>
      </w:r>
    </w:p>
    <w:p w:rsidR="00FD7C77" w:rsidRDefault="00FD7C77" w:rsidP="00FD7C77"/>
    <w:p w:rsidR="00FD7C77" w:rsidRDefault="00FD7C77" w:rsidP="00FD7C77">
      <w:r>
        <w:t xml:space="preserve">        try {</w:t>
      </w:r>
    </w:p>
    <w:p w:rsidR="00FD7C77" w:rsidRDefault="00FD7C77" w:rsidP="00FD7C77">
      <w:r>
        <w:lastRenderedPageBreak/>
        <w:t xml:space="preserve">            service.joinMatch(playerMock, matchSpy.getId());</w:t>
      </w:r>
    </w:p>
    <w:p w:rsidR="00FD7C77" w:rsidRDefault="00FD7C77" w:rsidP="00FD7C77">
      <w:r>
        <w:t xml:space="preserve">            fail();</w:t>
      </w:r>
    </w:p>
    <w:p w:rsidR="00FD7C77" w:rsidRDefault="00FD7C77" w:rsidP="00FD7C77">
      <w:r>
        <w:t xml:space="preserve">        }</w:t>
      </w:r>
    </w:p>
    <w:p w:rsidR="00FD7C77" w:rsidRDefault="00FD7C77" w:rsidP="00FD7C77">
      <w:r>
        <w:t xml:space="preserve">        catch(SQLException e) {</w:t>
      </w:r>
    </w:p>
    <w:p w:rsidR="00FD7C77" w:rsidRDefault="00FD7C77" w:rsidP="00FD7C77">
      <w:r>
        <w:t xml:space="preserve">            //success!</w:t>
      </w:r>
    </w:p>
    <w:p w:rsidR="00FD7C77" w:rsidRDefault="00FD7C77" w:rsidP="00FD7C77">
      <w:r>
        <w:t xml:space="preserve">        }</w:t>
      </w:r>
    </w:p>
    <w:p w:rsidR="00FD7C77" w:rsidRDefault="00FD7C77" w:rsidP="00FD7C77">
      <w:r>
        <w:t xml:space="preserve">        catch(Exception e) {</w:t>
      </w:r>
    </w:p>
    <w:p w:rsidR="00FD7C77" w:rsidRDefault="00FD7C77" w:rsidP="00FD7C77">
      <w:r>
        <w:t xml:space="preserve">            fail();</w:t>
      </w:r>
    </w:p>
    <w:p w:rsidR="00FD7C77" w:rsidRDefault="00FD7C77" w:rsidP="00FD7C77">
      <w:r>
        <w:t xml:space="preserve">        }</w:t>
      </w:r>
    </w:p>
    <w:p w:rsidR="00FD7C77" w:rsidRDefault="00FD7C77" w:rsidP="00FD7C77">
      <w:r>
        <w:t xml:space="preserve">    }</w:t>
      </w:r>
    </w:p>
    <w:p w:rsidR="00FD7C77" w:rsidRDefault="00FD7C77" w:rsidP="00FD7C77"/>
    <w:p w:rsidR="00FD7C77" w:rsidRDefault="00FD7C77" w:rsidP="00FD7C77">
      <w:r>
        <w:t xml:space="preserve">    @Test</w:t>
      </w:r>
    </w:p>
    <w:p w:rsidR="00FD7C77" w:rsidRDefault="00FD7C77" w:rsidP="00FD7C77">
      <w:r>
        <w:t xml:space="preserve">    public void getLobbyingMatchesShouldOnlyReturnMatchesInLobbyState() {</w:t>
      </w:r>
    </w:p>
    <w:p w:rsidR="00FD7C77" w:rsidRDefault="00FD7C77" w:rsidP="00FD7C77">
      <w:r>
        <w:t xml:space="preserve">        Match lobbyingMatchMock = mock(Match.class);</w:t>
      </w:r>
    </w:p>
    <w:p w:rsidR="00FD7C77" w:rsidRDefault="00FD7C77" w:rsidP="00FD7C77">
      <w:r>
        <w:t xml:space="preserve">        when(lobbyingMatchMock.getState()).thenReturn(MatchState.Lobbying);</w:t>
      </w:r>
    </w:p>
    <w:p w:rsidR="00FD7C77" w:rsidRDefault="00FD7C77" w:rsidP="00FD7C77">
      <w:r>
        <w:t xml:space="preserve">        Match inGameMatchMock = mock(Match.class);</w:t>
      </w:r>
    </w:p>
    <w:p w:rsidR="00FD7C77" w:rsidRDefault="00FD7C77" w:rsidP="00FD7C77">
      <w:r>
        <w:t xml:space="preserve">        when(inGameMatchMock.getState()).thenReturn(MatchState.Ingame);</w:t>
      </w:r>
    </w:p>
    <w:p w:rsidR="00FD7C77" w:rsidRDefault="00FD7C77" w:rsidP="00FD7C77"/>
    <w:p w:rsidR="00FD7C77" w:rsidRDefault="00FD7C77" w:rsidP="00FD7C77">
      <w:r>
        <w:t xml:space="preserve">        UUID testId = UUID.randomUUID();</w:t>
      </w:r>
    </w:p>
    <w:p w:rsidR="00FD7C77" w:rsidRDefault="00FD7C77" w:rsidP="00FD7C77">
      <w:r>
        <w:t xml:space="preserve">        when(lobbyingMatchMock.getId()).thenReturn(testId);</w:t>
      </w:r>
    </w:p>
    <w:p w:rsidR="00FD7C77" w:rsidRDefault="00FD7C77" w:rsidP="00FD7C77"/>
    <w:p w:rsidR="00FD7C77" w:rsidRDefault="00FD7C77" w:rsidP="00FD7C77">
      <w:r>
        <w:t xml:space="preserve">        matchListSpy.addMatch(lobbyingMatchMock);</w:t>
      </w:r>
    </w:p>
    <w:p w:rsidR="00FD7C77" w:rsidRDefault="00FD7C77" w:rsidP="00FD7C77">
      <w:r>
        <w:t xml:space="preserve">        matchListSpy.addMatch(inGameMatchMock);</w:t>
      </w:r>
    </w:p>
    <w:p w:rsidR="00FD7C77" w:rsidRDefault="00FD7C77" w:rsidP="00FD7C77"/>
    <w:p w:rsidR="00FD7C77" w:rsidRDefault="00FD7C77" w:rsidP="00FD7C77">
      <w:r>
        <w:t xml:space="preserve">        MatchStatus[] result = service.getLobbyingMatches();</w:t>
      </w:r>
    </w:p>
    <w:p w:rsidR="00FD7C77" w:rsidRDefault="00FD7C77" w:rsidP="00FD7C77"/>
    <w:p w:rsidR="00FD7C77" w:rsidRDefault="00FD7C77" w:rsidP="00FD7C77">
      <w:r>
        <w:t xml:space="preserve">        Assert.assertEquals(1, result.length);</w:t>
      </w:r>
    </w:p>
    <w:p w:rsidR="00FD7C77" w:rsidRDefault="00FD7C77" w:rsidP="00FD7C77">
      <w:r>
        <w:t xml:space="preserve">        Assert.assertEquals(testId, result[0].getId());</w:t>
      </w:r>
    </w:p>
    <w:p w:rsidR="00FD7C77" w:rsidRDefault="00FD7C77" w:rsidP="00FD7C77">
      <w:r>
        <w:t xml:space="preserve">    }</w:t>
      </w:r>
    </w:p>
    <w:p w:rsidR="00FD7C77" w:rsidRDefault="00FD7C77" w:rsidP="00FD7C77"/>
    <w:p w:rsidR="00FD7C77" w:rsidRDefault="00FD7C77" w:rsidP="00FD7C77">
      <w:r>
        <w:t xml:space="preserve">    @Test</w:t>
      </w:r>
    </w:p>
    <w:p w:rsidR="00FD7C77" w:rsidRDefault="00FD7C77" w:rsidP="00FD7C77">
      <w:r>
        <w:t xml:space="preserve">    public void whenNoMatchesInLobbyStateGetLobbyingMatchesShouldReturnEmptyArray() {</w:t>
      </w:r>
    </w:p>
    <w:p w:rsidR="00FD7C77" w:rsidRDefault="00FD7C77" w:rsidP="00FD7C77">
      <w:r>
        <w:t xml:space="preserve">        MatchStatus[] result = service.getLobbyingMatches();</w:t>
      </w:r>
    </w:p>
    <w:p w:rsidR="00FD7C77" w:rsidRDefault="00FD7C77" w:rsidP="00FD7C77"/>
    <w:p w:rsidR="00FD7C77" w:rsidRDefault="00FD7C77" w:rsidP="00FD7C77">
      <w:r>
        <w:t xml:space="preserve">        Assert.assertNotNull(result);</w:t>
      </w:r>
    </w:p>
    <w:p w:rsidR="00FD7C77" w:rsidRDefault="00FD7C77" w:rsidP="00FD7C77">
      <w:r>
        <w:t xml:space="preserve">        Assert.assertEquals(0, result.length);</w:t>
      </w:r>
    </w:p>
    <w:p w:rsidR="00FD7C77" w:rsidRDefault="00FD7C77" w:rsidP="00FD7C77">
      <w:r>
        <w:t xml:space="preserve">    }</w:t>
      </w:r>
    </w:p>
    <w:p w:rsidR="00FD7C77" w:rsidRDefault="00FD7C77" w:rsidP="00FD7C77">
      <w:r>
        <w:t>}</w:t>
      </w:r>
    </w:p>
    <w:p w:rsidR="00FD7C77" w:rsidRDefault="00FD7C77" w:rsidP="00FD7C77"/>
    <w:p w:rsidR="00BB6FBA" w:rsidRDefault="00BB6FBA" w:rsidP="00BB6FBA">
      <w:pPr>
        <w:pStyle w:val="NoSpacing"/>
        <w:numPr>
          <w:ilvl w:val="0"/>
          <w:numId w:val="6"/>
        </w:numPr>
      </w:pPr>
      <w:r>
        <w:t>MovementTests.java</w:t>
      </w:r>
    </w:p>
    <w:p w:rsidR="00FD7C77" w:rsidRDefault="00FD7C77" w:rsidP="00FD7C77">
      <w:r>
        <w:t>package dod.test.unit.service;</w:t>
      </w:r>
    </w:p>
    <w:p w:rsidR="00FD7C77" w:rsidRDefault="00FD7C77" w:rsidP="00FD7C77"/>
    <w:p w:rsidR="00FD7C77" w:rsidRDefault="00FD7C77" w:rsidP="00FD7C77">
      <w:r>
        <w:t>import com.dod.models.Character;</w:t>
      </w:r>
    </w:p>
    <w:p w:rsidR="00FD7C77" w:rsidRDefault="00FD7C77" w:rsidP="00FD7C77">
      <w:r>
        <w:t>import com.dod.models.Map;</w:t>
      </w:r>
    </w:p>
    <w:p w:rsidR="00FD7C77" w:rsidRDefault="00FD7C77" w:rsidP="00FD7C77">
      <w:r>
        <w:t>import com.dod.models.Player;</w:t>
      </w:r>
    </w:p>
    <w:p w:rsidR="00FD7C77" w:rsidRDefault="00FD7C77" w:rsidP="00FD7C77">
      <w:r>
        <w:t>import com.dod.models.Point;</w:t>
      </w:r>
    </w:p>
    <w:p w:rsidR="00FD7C77" w:rsidRDefault="00FD7C77" w:rsidP="00FD7C77">
      <w:r>
        <w:t>import com.dod.service.service.IOService;</w:t>
      </w:r>
    </w:p>
    <w:p w:rsidR="00FD7C77" w:rsidRDefault="00FD7C77" w:rsidP="00FD7C77">
      <w:r>
        <w:t>import com.dod.service.service.MovementService;</w:t>
      </w:r>
    </w:p>
    <w:p w:rsidR="00FD7C77" w:rsidRDefault="00FD7C77" w:rsidP="00FD7C77">
      <w:r>
        <w:t>import com.dod.service.service.ParseService;</w:t>
      </w:r>
    </w:p>
    <w:p w:rsidR="00FD7C77" w:rsidRDefault="00FD7C77" w:rsidP="00FD7C77">
      <w:r>
        <w:t>import org.json.simple.JSONObject;</w:t>
      </w:r>
    </w:p>
    <w:p w:rsidR="00FD7C77" w:rsidRDefault="00FD7C77" w:rsidP="00FD7C77">
      <w:r>
        <w:t>import org.json.simple.parser.ParseException;</w:t>
      </w:r>
    </w:p>
    <w:p w:rsidR="00FD7C77" w:rsidRDefault="00FD7C77" w:rsidP="00FD7C77">
      <w:r>
        <w:t>import org.junit.Assert;</w:t>
      </w:r>
    </w:p>
    <w:p w:rsidR="00FD7C77" w:rsidRDefault="00FD7C77" w:rsidP="00FD7C77">
      <w:r>
        <w:t>import org.junit.Before;</w:t>
      </w:r>
    </w:p>
    <w:p w:rsidR="00FD7C77" w:rsidRDefault="00FD7C77" w:rsidP="00FD7C77">
      <w:r>
        <w:t>import org.junit.Test;</w:t>
      </w:r>
    </w:p>
    <w:p w:rsidR="00FD7C77" w:rsidRDefault="00FD7C77" w:rsidP="00FD7C77"/>
    <w:p w:rsidR="00FD7C77" w:rsidRDefault="00FD7C77" w:rsidP="00FD7C77">
      <w:r>
        <w:t>import java.io.IOException;</w:t>
      </w:r>
    </w:p>
    <w:p w:rsidR="00FD7C77" w:rsidRDefault="00FD7C77" w:rsidP="00FD7C77"/>
    <w:p w:rsidR="00FD7C77" w:rsidRDefault="00FD7C77" w:rsidP="00FD7C77">
      <w:r>
        <w:t>/**</w:t>
      </w:r>
    </w:p>
    <w:p w:rsidR="00FD7C77" w:rsidRDefault="00FD7C77" w:rsidP="00FD7C77">
      <w:r>
        <w:t xml:space="preserve"> * Created by tasos on 11/12/2016.</w:t>
      </w:r>
    </w:p>
    <w:p w:rsidR="00FD7C77" w:rsidRDefault="00FD7C77" w:rsidP="00FD7C77">
      <w:r>
        <w:t xml:space="preserve"> */</w:t>
      </w:r>
    </w:p>
    <w:p w:rsidR="00FD7C77" w:rsidRDefault="00FD7C77" w:rsidP="00FD7C77">
      <w:r>
        <w:t>public class MovementTests {</w:t>
      </w:r>
    </w:p>
    <w:p w:rsidR="00FD7C77" w:rsidRDefault="00FD7C77" w:rsidP="00FD7C77"/>
    <w:p w:rsidR="00FD7C77" w:rsidRDefault="00FD7C77" w:rsidP="00FD7C77">
      <w:r>
        <w:lastRenderedPageBreak/>
        <w:t xml:space="preserve">    private IOService ioService;</w:t>
      </w:r>
    </w:p>
    <w:p w:rsidR="00FD7C77" w:rsidRDefault="00FD7C77" w:rsidP="00FD7C77">
      <w:r>
        <w:t xml:space="preserve">    private ParseService parService;</w:t>
      </w:r>
    </w:p>
    <w:p w:rsidR="00FD7C77" w:rsidRDefault="00FD7C77" w:rsidP="00FD7C77">
      <w:r>
        <w:t xml:space="preserve">    private Map dungeonMap;</w:t>
      </w:r>
    </w:p>
    <w:p w:rsidR="00FD7C77" w:rsidRDefault="00FD7C77" w:rsidP="00FD7C77">
      <w:r>
        <w:t xml:space="preserve">    private Character pChar, pChar2;</w:t>
      </w:r>
    </w:p>
    <w:p w:rsidR="00FD7C77" w:rsidRDefault="00FD7C77" w:rsidP="00FD7C77">
      <w:r>
        <w:t xml:space="preserve">    private JSONObject jobject;</w:t>
      </w:r>
    </w:p>
    <w:p w:rsidR="00FD7C77" w:rsidRDefault="00FD7C77" w:rsidP="00FD7C77"/>
    <w:p w:rsidR="00FD7C77" w:rsidRDefault="00FD7C77" w:rsidP="00FD7C77">
      <w:r>
        <w:t xml:space="preserve">    @Before</w:t>
      </w:r>
    </w:p>
    <w:p w:rsidR="00FD7C77" w:rsidRDefault="00FD7C77" w:rsidP="00FD7C77">
      <w:r>
        <w:t xml:space="preserve">    public void Setup() {</w:t>
      </w:r>
    </w:p>
    <w:p w:rsidR="00FD7C77" w:rsidRDefault="00FD7C77" w:rsidP="00FD7C77">
      <w:r>
        <w:t xml:space="preserve">        ioService = new IOService(".\\assets");</w:t>
      </w:r>
    </w:p>
    <w:p w:rsidR="00FD7C77" w:rsidRDefault="00FD7C77" w:rsidP="00FD7C77">
      <w:r>
        <w:t xml:space="preserve">        try {</w:t>
      </w:r>
    </w:p>
    <w:p w:rsidR="00FD7C77" w:rsidRDefault="00FD7C77" w:rsidP="00FD7C77">
      <w:r>
        <w:t xml:space="preserve">            jobject = ioService.getJsonObject("\\maps\\Level1.json");</w:t>
      </w:r>
    </w:p>
    <w:p w:rsidR="00FD7C77" w:rsidRDefault="00FD7C77" w:rsidP="00FD7C77">
      <w:r>
        <w:t xml:space="preserve">        } catch (IOException e) {</w:t>
      </w:r>
    </w:p>
    <w:p w:rsidR="00FD7C77" w:rsidRDefault="00FD7C77" w:rsidP="00FD7C77">
      <w:r>
        <w:t xml:space="preserve">            e.printStackTrace();</w:t>
      </w:r>
    </w:p>
    <w:p w:rsidR="00FD7C77" w:rsidRDefault="00FD7C77" w:rsidP="00FD7C77">
      <w:r>
        <w:t xml:space="preserve">        } catch (ParseException e) {</w:t>
      </w:r>
    </w:p>
    <w:p w:rsidR="00FD7C77" w:rsidRDefault="00FD7C77" w:rsidP="00FD7C77">
      <w:r>
        <w:t xml:space="preserve">            e.printStackTrace();</w:t>
      </w:r>
    </w:p>
    <w:p w:rsidR="00FD7C77" w:rsidRDefault="00FD7C77" w:rsidP="00FD7C77">
      <w:r>
        <w:t xml:space="preserve">        }</w:t>
      </w:r>
    </w:p>
    <w:p w:rsidR="00FD7C77" w:rsidRDefault="00FD7C77" w:rsidP="00FD7C77">
      <w:r>
        <w:t xml:space="preserve">        parService = new ParseService();</w:t>
      </w:r>
    </w:p>
    <w:p w:rsidR="00FD7C77" w:rsidRDefault="00FD7C77" w:rsidP="00FD7C77">
      <w:r>
        <w:t xml:space="preserve">        dungeonMap = parService.parseMap(jobject);</w:t>
      </w:r>
    </w:p>
    <w:p w:rsidR="00FD7C77" w:rsidRDefault="00FD7C77" w:rsidP="00FD7C77">
      <w:r>
        <w:t xml:space="preserve">        pChar = new Character(new Point(4, 4), new Player("test"));</w:t>
      </w:r>
    </w:p>
    <w:p w:rsidR="00FD7C77" w:rsidRDefault="00FD7C77" w:rsidP="00FD7C77">
      <w:r>
        <w:t xml:space="preserve">        pChar2 = new Character(new Point(3, 1), new Player("dadasda"));</w:t>
      </w:r>
    </w:p>
    <w:p w:rsidR="00FD7C77" w:rsidRDefault="00FD7C77" w:rsidP="00FD7C77">
      <w:r>
        <w:t xml:space="preserve">    }</w:t>
      </w:r>
    </w:p>
    <w:p w:rsidR="00FD7C77" w:rsidRDefault="00FD7C77" w:rsidP="00FD7C77"/>
    <w:p w:rsidR="00FD7C77" w:rsidRDefault="00FD7C77" w:rsidP="00FD7C77">
      <w:r>
        <w:t xml:space="preserve">    @Test</w:t>
      </w:r>
    </w:p>
    <w:p w:rsidR="00FD7C77" w:rsidRDefault="00FD7C77" w:rsidP="00FD7C77">
      <w:r>
        <w:t xml:space="preserve">    public void shouldReturnTrueIfPlayerMovedToRightTile() throws Exception {</w:t>
      </w:r>
    </w:p>
    <w:p w:rsidR="00FD7C77" w:rsidRDefault="00FD7C77" w:rsidP="00FD7C77">
      <w:r>
        <w:t xml:space="preserve">        MovementService moveService = new MovementService();</w:t>
      </w:r>
    </w:p>
    <w:p w:rsidR="00FD7C77" w:rsidRDefault="00FD7C77" w:rsidP="00FD7C77">
      <w:r>
        <w:t xml:space="preserve">        Assert.assertTrue(moveService.Move("D", new Player("test")).equals(new Point(5,4)));</w:t>
      </w:r>
    </w:p>
    <w:p w:rsidR="00FD7C77" w:rsidRDefault="00FD7C77" w:rsidP="00FD7C77">
      <w:r>
        <w:t xml:space="preserve">    }</w:t>
      </w:r>
    </w:p>
    <w:p w:rsidR="00FD7C77" w:rsidRDefault="00FD7C77" w:rsidP="00FD7C77"/>
    <w:p w:rsidR="00FD7C77" w:rsidRDefault="00FD7C77" w:rsidP="00FD7C77">
      <w:r>
        <w:t xml:space="preserve">    @Test</w:t>
      </w:r>
    </w:p>
    <w:p w:rsidR="00FD7C77" w:rsidRDefault="00FD7C77" w:rsidP="00FD7C77">
      <w:r>
        <w:t xml:space="preserve">    public void shouldReturnFalseIfPlayerMovedToRightTile() throws Exception {</w:t>
      </w:r>
    </w:p>
    <w:p w:rsidR="00FD7C77" w:rsidRDefault="00FD7C77" w:rsidP="00FD7C77">
      <w:r>
        <w:t xml:space="preserve">        MovementService moveService = new MovementService();</w:t>
      </w:r>
    </w:p>
    <w:p w:rsidR="00FD7C77" w:rsidRDefault="00FD7C77" w:rsidP="00FD7C77">
      <w:r>
        <w:t xml:space="preserve">        Assert.assertFalse(moveService.Move("D", new Player("test")).equals(new Point(4,4)));</w:t>
      </w:r>
    </w:p>
    <w:p w:rsidR="00FD7C77" w:rsidRDefault="00FD7C77" w:rsidP="00FD7C77">
      <w:r>
        <w:t xml:space="preserve">    }</w:t>
      </w:r>
    </w:p>
    <w:p w:rsidR="00FD7C77" w:rsidRDefault="00FD7C77" w:rsidP="00FD7C77"/>
    <w:p w:rsidR="00FD7C77" w:rsidRDefault="00FD7C77" w:rsidP="00FD7C77">
      <w:r>
        <w:t xml:space="preserve">    @Test</w:t>
      </w:r>
    </w:p>
    <w:p w:rsidR="00FD7C77" w:rsidRDefault="00FD7C77" w:rsidP="00FD7C77">
      <w:r>
        <w:t xml:space="preserve">    public void shouldReturnFalseIfPlayerMovesToWall() throws Exception {</w:t>
      </w:r>
    </w:p>
    <w:p w:rsidR="00FD7C77" w:rsidRDefault="00FD7C77" w:rsidP="00FD7C77">
      <w:r>
        <w:t xml:space="preserve">        MovementService moveService = new MovementService();</w:t>
      </w:r>
    </w:p>
    <w:p w:rsidR="00FD7C77" w:rsidRDefault="00FD7C77" w:rsidP="00FD7C77">
      <w:r>
        <w:t xml:space="preserve">        Assert.assertFalse(moveService.Move("D", new Player("test")).equals(new Point(3,0)));</w:t>
      </w:r>
    </w:p>
    <w:p w:rsidR="00FD7C77" w:rsidRDefault="00FD7C77" w:rsidP="00FD7C77">
      <w:r>
        <w:t xml:space="preserve">    }</w:t>
      </w:r>
    </w:p>
    <w:p w:rsidR="00FD7C77" w:rsidRDefault="00FD7C77" w:rsidP="00FD7C77"/>
    <w:p w:rsidR="00FD7C77" w:rsidRDefault="00FD7C77" w:rsidP="00FD7C77">
      <w:r>
        <w:t xml:space="preserve">    @Test</w:t>
      </w:r>
    </w:p>
    <w:p w:rsidR="00FD7C77" w:rsidRDefault="00FD7C77" w:rsidP="00FD7C77">
      <w:r>
        <w:t xml:space="preserve">    public void shouldReturnTrueIfPlayerCantMoveToWall() throws Exception {</w:t>
      </w:r>
    </w:p>
    <w:p w:rsidR="00FD7C77" w:rsidRDefault="00FD7C77" w:rsidP="00FD7C77">
      <w:r>
        <w:t xml:space="preserve">        MovementService moveService = new MovementService();</w:t>
      </w:r>
    </w:p>
    <w:p w:rsidR="00FD7C77" w:rsidRDefault="00FD7C77" w:rsidP="00FD7C77">
      <w:r>
        <w:t xml:space="preserve">        Assert.assertFalse(moveService.Move("D", new Player("test")).equals(new Point(3,1)));</w:t>
      </w:r>
    </w:p>
    <w:p w:rsidR="00FD7C77" w:rsidRDefault="00FD7C77" w:rsidP="00FD7C77">
      <w:r>
        <w:t xml:space="preserve">    }</w:t>
      </w:r>
    </w:p>
    <w:p w:rsidR="00FD7C77" w:rsidRDefault="00FD7C77" w:rsidP="00FD7C77">
      <w:r>
        <w:t>}</w:t>
      </w:r>
    </w:p>
    <w:p w:rsidR="00FD7C77" w:rsidRDefault="00FD7C77" w:rsidP="00FD7C77"/>
    <w:p w:rsidR="00BB6FBA" w:rsidRDefault="00BB6FBA" w:rsidP="00BB6FBA">
      <w:pPr>
        <w:pStyle w:val="NoSpacing"/>
        <w:numPr>
          <w:ilvl w:val="0"/>
          <w:numId w:val="6"/>
        </w:numPr>
      </w:pPr>
      <w:r>
        <w:t>ParseServiceTests.java</w:t>
      </w:r>
    </w:p>
    <w:p w:rsidR="00FD7C77" w:rsidRDefault="00FD7C77" w:rsidP="00FD7C77">
      <w:r>
        <w:t>package dod.test.unit.service;</w:t>
      </w:r>
    </w:p>
    <w:p w:rsidR="00FD7C77" w:rsidRDefault="00FD7C77" w:rsidP="00FD7C77"/>
    <w:p w:rsidR="00FD7C77" w:rsidRDefault="00FD7C77" w:rsidP="00FD7C77">
      <w:r>
        <w:t>import com.dod.models.Map;</w:t>
      </w:r>
    </w:p>
    <w:p w:rsidR="00FD7C77" w:rsidRDefault="00FD7C77" w:rsidP="00FD7C77">
      <w:r>
        <w:t>import com.dod.models.Point;</w:t>
      </w:r>
    </w:p>
    <w:p w:rsidR="00FD7C77" w:rsidRDefault="00FD7C77" w:rsidP="00FD7C77">
      <w:r>
        <w:t>import com.dod.service.service.IParseService;</w:t>
      </w:r>
    </w:p>
    <w:p w:rsidR="00FD7C77" w:rsidRDefault="00FD7C77" w:rsidP="00FD7C77">
      <w:r>
        <w:t>import com.dod.service.service.ParseService;</w:t>
      </w:r>
    </w:p>
    <w:p w:rsidR="00FD7C77" w:rsidRDefault="00FD7C77" w:rsidP="00FD7C77">
      <w:r>
        <w:t>import org.json.simple.JSONObject;</w:t>
      </w:r>
    </w:p>
    <w:p w:rsidR="00FD7C77" w:rsidRDefault="00FD7C77" w:rsidP="00FD7C77">
      <w:r>
        <w:t>import org.json.simple.parser.JSONParser;</w:t>
      </w:r>
    </w:p>
    <w:p w:rsidR="00FD7C77" w:rsidRDefault="00FD7C77" w:rsidP="00FD7C77">
      <w:r>
        <w:t>import org.json.simple.parser.ParseException;</w:t>
      </w:r>
    </w:p>
    <w:p w:rsidR="00FD7C77" w:rsidRDefault="00FD7C77" w:rsidP="00FD7C77">
      <w:r>
        <w:t>import org.junit.Assert;</w:t>
      </w:r>
    </w:p>
    <w:p w:rsidR="00FD7C77" w:rsidRDefault="00FD7C77" w:rsidP="00FD7C77">
      <w:r>
        <w:t>import org.junit.Before;</w:t>
      </w:r>
    </w:p>
    <w:p w:rsidR="00FD7C77" w:rsidRDefault="00FD7C77" w:rsidP="00FD7C77">
      <w:r>
        <w:lastRenderedPageBreak/>
        <w:t>import org.junit.Test;</w:t>
      </w:r>
    </w:p>
    <w:p w:rsidR="00FD7C77" w:rsidRDefault="00FD7C77" w:rsidP="00FD7C77"/>
    <w:p w:rsidR="00FD7C77" w:rsidRDefault="00FD7C77" w:rsidP="00FD7C77">
      <w:r>
        <w:t>/**</w:t>
      </w:r>
    </w:p>
    <w:p w:rsidR="00FD7C77" w:rsidRDefault="00FD7C77" w:rsidP="00FD7C77">
      <w:r>
        <w:t xml:space="preserve"> * Tests for the ParseService</w:t>
      </w:r>
    </w:p>
    <w:p w:rsidR="00FD7C77" w:rsidRDefault="00FD7C77" w:rsidP="00FD7C77">
      <w:r>
        <w:t xml:space="preserve"> */</w:t>
      </w:r>
    </w:p>
    <w:p w:rsidR="00FD7C77" w:rsidRDefault="00FD7C77" w:rsidP="00FD7C77">
      <w:r>
        <w:t>public class ParseServiceTests {</w:t>
      </w:r>
    </w:p>
    <w:p w:rsidR="00FD7C77" w:rsidRDefault="00FD7C77" w:rsidP="00FD7C77"/>
    <w:p w:rsidR="00FD7C77" w:rsidRDefault="00FD7C77" w:rsidP="00FD7C77">
      <w:r>
        <w:t xml:space="preserve">    private IParseService service;</w:t>
      </w:r>
    </w:p>
    <w:p w:rsidR="00FD7C77" w:rsidRDefault="00FD7C77" w:rsidP="00FD7C77">
      <w:r>
        <w:t xml:space="preserve">    private JSONParser parser;</w:t>
      </w:r>
    </w:p>
    <w:p w:rsidR="00FD7C77" w:rsidRDefault="00FD7C77" w:rsidP="00FD7C77"/>
    <w:p w:rsidR="00FD7C77" w:rsidRDefault="00FD7C77" w:rsidP="00FD7C77">
      <w:r>
        <w:t xml:space="preserve">    private String validJson =</w:t>
      </w:r>
    </w:p>
    <w:p w:rsidR="00FD7C77" w:rsidRDefault="00FD7C77" w:rsidP="00FD7C77">
      <w:r>
        <w:t xml:space="preserve">            "{ \"testLev\": { \"id\":\"test\", \"name\":\"test\",\"coin_num\":6, \"coin_win\":5, \"Width\" : 26, \"Height\" : 18, \"tiles\": [" +</w:t>
      </w:r>
    </w:p>
    <w:p w:rsidR="00FD7C77" w:rsidRDefault="00FD7C77" w:rsidP="00FD7C77">
      <w:r>
        <w:t xml:space="preserve">            "{\"id\": \"tile_wall\",\"name\":\"wall\",\"type\":0,\"visibility\":true,\"touchable\":false}," +</w:t>
      </w:r>
    </w:p>
    <w:p w:rsidR="00FD7C77" w:rsidRDefault="00FD7C77" w:rsidP="00FD7C77">
      <w:r>
        <w:t xml:space="preserve">            "{\"id\": \"tile_path\",\"name\":\"path\",\"type\":1,\"visibility\":true,\"touchable\":true}," +</w:t>
      </w:r>
    </w:p>
    <w:p w:rsidR="00FD7C77" w:rsidRDefault="00FD7C77" w:rsidP="00FD7C77">
      <w:r>
        <w:t xml:space="preserve">            "{\"id\": \"tile_path2\",\"name\":\"path2\",\"type\":2,\"visibility\":true,\"touchable\":true}" +</w:t>
      </w:r>
    </w:p>
    <w:p w:rsidR="00FD7C77" w:rsidRDefault="00FD7C77" w:rsidP="00FD7C77">
      <w:r>
        <w:tab/>
      </w:r>
      <w:r>
        <w:tab/>
      </w:r>
      <w:r>
        <w:tab/>
        <w:t>"], \"map\":[ [{\"type\":0},{\"type\":0},{\"type\":0},{\"type\":0}], " +</w:t>
      </w:r>
    </w:p>
    <w:p w:rsidR="00FD7C77" w:rsidRDefault="00FD7C77" w:rsidP="00FD7C77">
      <w:r>
        <w:t xml:space="preserve">            "[{\"type\":0},{\"type\":0},{\"type\":0},{\"type\":0}]] } }";</w:t>
      </w:r>
    </w:p>
    <w:p w:rsidR="00FD7C77" w:rsidRDefault="00FD7C77" w:rsidP="00FD7C77"/>
    <w:p w:rsidR="00FD7C77" w:rsidRDefault="00FD7C77" w:rsidP="00FD7C77">
      <w:r>
        <w:t xml:space="preserve">    private String invalidJson =</w:t>
      </w:r>
    </w:p>
    <w:p w:rsidR="00FD7C77" w:rsidRDefault="00FD7C77" w:rsidP="00FD7C77">
      <w:r>
        <w:t xml:space="preserve">            "{ \"testLev\": { \"id\":\"test\", \"tiles\": [" +</w:t>
      </w:r>
    </w:p>
    <w:p w:rsidR="00FD7C77" w:rsidRDefault="00FD7C77" w:rsidP="00FD7C77">
      <w:r>
        <w:t xml:space="preserve">            "{\"id\": \"tile_wall\",\"name\":\"wall\",\"type\":0,\"visibility\":true,\"touchable\":false}," +</w:t>
      </w:r>
    </w:p>
    <w:p w:rsidR="00FD7C77" w:rsidRDefault="00FD7C77" w:rsidP="00FD7C77">
      <w:r>
        <w:t xml:space="preserve">            "{\"id\": \"tile_path\",\"name\":\"path\",\"type\":1,\"visibility\":true,\"touchable\":true}," +</w:t>
      </w:r>
    </w:p>
    <w:p w:rsidR="00FD7C77" w:rsidRDefault="00FD7C77" w:rsidP="00FD7C77">
      <w:r>
        <w:t xml:space="preserve">            "{\"id\": \"tile_path2\",\"name\":\"path2\",\"type\":2,\"visibility\":true,\"touchable\":true}" +</w:t>
      </w:r>
    </w:p>
    <w:p w:rsidR="00FD7C77" w:rsidRDefault="00FD7C77" w:rsidP="00FD7C77">
      <w:r>
        <w:t xml:space="preserve">            "], \"map\":[ [{\"type\":0},{\"type\":0},{\"type\":0},{\"type\":0}], " +</w:t>
      </w:r>
    </w:p>
    <w:p w:rsidR="00FD7C77" w:rsidRDefault="00FD7C77" w:rsidP="00FD7C77">
      <w:r>
        <w:t xml:space="preserve">            "[{\"type\":0},{\"type\":0},{\"type\":0},{\"type\":0}]] } }";</w:t>
      </w:r>
    </w:p>
    <w:p w:rsidR="00FD7C77" w:rsidRDefault="00FD7C77" w:rsidP="00FD7C77"/>
    <w:p w:rsidR="00FD7C77" w:rsidRDefault="00FD7C77" w:rsidP="00FD7C77">
      <w:r>
        <w:t xml:space="preserve">    @Before</w:t>
      </w:r>
    </w:p>
    <w:p w:rsidR="00FD7C77" w:rsidRDefault="00FD7C77" w:rsidP="00FD7C77">
      <w:r>
        <w:t xml:space="preserve">    public void Setup() {</w:t>
      </w:r>
    </w:p>
    <w:p w:rsidR="00FD7C77" w:rsidRDefault="00FD7C77" w:rsidP="00FD7C77">
      <w:r>
        <w:t xml:space="preserve">        service = new ParseService();</w:t>
      </w:r>
    </w:p>
    <w:p w:rsidR="00FD7C77" w:rsidRDefault="00FD7C77" w:rsidP="00FD7C77">
      <w:r>
        <w:t xml:space="preserve">        parser = new JSONParser();</w:t>
      </w:r>
    </w:p>
    <w:p w:rsidR="00FD7C77" w:rsidRDefault="00FD7C77" w:rsidP="00FD7C77">
      <w:r>
        <w:t xml:space="preserve">    }</w:t>
      </w:r>
    </w:p>
    <w:p w:rsidR="00FD7C77" w:rsidRDefault="00FD7C77" w:rsidP="00FD7C77"/>
    <w:p w:rsidR="00FD7C77" w:rsidRDefault="00FD7C77" w:rsidP="00FD7C77">
      <w:r>
        <w:t xml:space="preserve">    @Test</w:t>
      </w:r>
    </w:p>
    <w:p w:rsidR="00FD7C77" w:rsidRDefault="00FD7C77" w:rsidP="00FD7C77">
      <w:r>
        <w:t xml:space="preserve">    public void shouldGenerateMapFromJson() {</w:t>
      </w:r>
    </w:p>
    <w:p w:rsidR="00FD7C77" w:rsidRDefault="00FD7C77" w:rsidP="00FD7C77">
      <w:r>
        <w:t xml:space="preserve">        try {</w:t>
      </w:r>
    </w:p>
    <w:p w:rsidR="00FD7C77" w:rsidRDefault="00FD7C77" w:rsidP="00FD7C77">
      <w:r>
        <w:t xml:space="preserve">            JSONObject input = (JSONObject) parser.parse(validJson);</w:t>
      </w:r>
    </w:p>
    <w:p w:rsidR="00FD7C77" w:rsidRDefault="00FD7C77" w:rsidP="00FD7C77">
      <w:r>
        <w:t xml:space="preserve">            Map result = service.parseMap(input);</w:t>
      </w:r>
    </w:p>
    <w:p w:rsidR="00FD7C77" w:rsidRDefault="00FD7C77" w:rsidP="00FD7C77"/>
    <w:p w:rsidR="00FD7C77" w:rsidRDefault="00FD7C77" w:rsidP="00FD7C77">
      <w:r>
        <w:t xml:space="preserve">            Assert.assertEquals(5, result.getCoinWin());</w:t>
      </w:r>
    </w:p>
    <w:p w:rsidR="00FD7C77" w:rsidRDefault="00FD7C77" w:rsidP="00FD7C77">
      <w:r>
        <w:t xml:space="preserve">            Assert.assertEquals(6, result.getCoinNo());</w:t>
      </w:r>
    </w:p>
    <w:p w:rsidR="00FD7C77" w:rsidRDefault="00FD7C77" w:rsidP="00FD7C77">
      <w:r>
        <w:t xml:space="preserve">            Assert.assertEquals("test", result.getName());</w:t>
      </w:r>
    </w:p>
    <w:p w:rsidR="00FD7C77" w:rsidRDefault="00FD7C77" w:rsidP="00FD7C77"/>
    <w:p w:rsidR="00FD7C77" w:rsidRDefault="00FD7C77" w:rsidP="00FD7C77">
      <w:r>
        <w:t xml:space="preserve">            for(int x = 0; x &lt; 4; x++) {</w:t>
      </w:r>
    </w:p>
    <w:p w:rsidR="00FD7C77" w:rsidRDefault="00FD7C77" w:rsidP="00FD7C77">
      <w:r>
        <w:t xml:space="preserve">                for(int y = 0; y &lt; 2; y++) {</w:t>
      </w:r>
    </w:p>
    <w:p w:rsidR="00FD7C77" w:rsidRDefault="00FD7C77" w:rsidP="00FD7C77">
      <w:r>
        <w:t xml:space="preserve">                    Assert.assertEquals(0, result.getTile(new Point(x,y)).getType());</w:t>
      </w:r>
    </w:p>
    <w:p w:rsidR="00FD7C77" w:rsidRDefault="00FD7C77" w:rsidP="00FD7C77">
      <w:r>
        <w:t xml:space="preserve">                }</w:t>
      </w:r>
    </w:p>
    <w:p w:rsidR="00FD7C77" w:rsidRDefault="00FD7C77" w:rsidP="00FD7C77">
      <w:r>
        <w:t xml:space="preserve">            }</w:t>
      </w:r>
    </w:p>
    <w:p w:rsidR="00FD7C77" w:rsidRDefault="00FD7C77" w:rsidP="00FD7C77">
      <w:r>
        <w:t xml:space="preserve">        }</w:t>
      </w:r>
    </w:p>
    <w:p w:rsidR="00FD7C77" w:rsidRDefault="00FD7C77" w:rsidP="00FD7C77">
      <w:r>
        <w:t xml:space="preserve">        catch(Exception e) {</w:t>
      </w:r>
    </w:p>
    <w:p w:rsidR="00FD7C77" w:rsidRDefault="00FD7C77" w:rsidP="00FD7C77">
      <w:r>
        <w:lastRenderedPageBreak/>
        <w:t xml:space="preserve">            e.printStackTrace();</w:t>
      </w:r>
    </w:p>
    <w:p w:rsidR="00FD7C77" w:rsidRDefault="00FD7C77" w:rsidP="00FD7C77">
      <w:r>
        <w:t xml:space="preserve">            Assert.fail("Unexepected exception thrown by service:" + e.toString());</w:t>
      </w:r>
    </w:p>
    <w:p w:rsidR="00FD7C77" w:rsidRDefault="00FD7C77" w:rsidP="00FD7C77">
      <w:r>
        <w:t xml:space="preserve">        }</w:t>
      </w:r>
    </w:p>
    <w:p w:rsidR="00FD7C77" w:rsidRDefault="00FD7C77" w:rsidP="00FD7C77">
      <w:r>
        <w:t xml:space="preserve">    }</w:t>
      </w:r>
    </w:p>
    <w:p w:rsidR="00FD7C77" w:rsidRDefault="00FD7C77" w:rsidP="00FD7C77"/>
    <w:p w:rsidR="00FD7C77" w:rsidRDefault="00FD7C77" w:rsidP="00FD7C77">
      <w:r>
        <w:t xml:space="preserve">    @Test</w:t>
      </w:r>
    </w:p>
    <w:p w:rsidR="00FD7C77" w:rsidRDefault="00FD7C77" w:rsidP="00FD7C77">
      <w:r>
        <w:t xml:space="preserve">    public void whenJsonIsInvalidShouldThrowException() {</w:t>
      </w:r>
    </w:p>
    <w:p w:rsidR="00FD7C77" w:rsidRDefault="00FD7C77" w:rsidP="00FD7C77">
      <w:r>
        <w:t xml:space="preserve">        try {</w:t>
      </w:r>
    </w:p>
    <w:p w:rsidR="00FD7C77" w:rsidRDefault="00FD7C77" w:rsidP="00FD7C77">
      <w:r>
        <w:t xml:space="preserve">            JSONObject input = (JSONObject) parser.parse(invalidJson);</w:t>
      </w:r>
    </w:p>
    <w:p w:rsidR="00FD7C77" w:rsidRDefault="00FD7C77" w:rsidP="00FD7C77">
      <w:r>
        <w:t xml:space="preserve">            Map result = service.parseMap(input);</w:t>
      </w:r>
    </w:p>
    <w:p w:rsidR="00FD7C77" w:rsidRDefault="00FD7C77" w:rsidP="00FD7C77">
      <w:r>
        <w:t xml:space="preserve">            Assert.fail("Test did not throw expected exception.");</w:t>
      </w:r>
    </w:p>
    <w:p w:rsidR="00FD7C77" w:rsidRDefault="00FD7C77" w:rsidP="00FD7C77">
      <w:r>
        <w:t xml:space="preserve">        }</w:t>
      </w:r>
    </w:p>
    <w:p w:rsidR="00FD7C77" w:rsidRDefault="00FD7C77" w:rsidP="00FD7C77">
      <w:r>
        <w:t xml:space="preserve">        catch(NullPointerException e) {</w:t>
      </w:r>
    </w:p>
    <w:p w:rsidR="00FD7C77" w:rsidRDefault="00FD7C77" w:rsidP="00FD7C77">
      <w:r>
        <w:t xml:space="preserve">            //Passed!</w:t>
      </w:r>
    </w:p>
    <w:p w:rsidR="00FD7C77" w:rsidRDefault="00FD7C77" w:rsidP="00FD7C77">
      <w:r>
        <w:t xml:space="preserve">        }</w:t>
      </w:r>
    </w:p>
    <w:p w:rsidR="00FD7C77" w:rsidRDefault="00FD7C77" w:rsidP="00FD7C77">
      <w:r>
        <w:t xml:space="preserve">        catch(Exception e) {</w:t>
      </w:r>
    </w:p>
    <w:p w:rsidR="00FD7C77" w:rsidRDefault="00FD7C77" w:rsidP="00FD7C77">
      <w:r>
        <w:t xml:space="preserve">            Assert.fail("Unexepected exception thrown by service:" + e.toString());</w:t>
      </w:r>
    </w:p>
    <w:p w:rsidR="00FD7C77" w:rsidRDefault="00FD7C77" w:rsidP="00FD7C77">
      <w:r>
        <w:t xml:space="preserve">            e.printStackTrace();</w:t>
      </w:r>
    </w:p>
    <w:p w:rsidR="00FD7C77" w:rsidRDefault="00FD7C77" w:rsidP="00FD7C77">
      <w:r>
        <w:t xml:space="preserve">        }</w:t>
      </w:r>
    </w:p>
    <w:p w:rsidR="00FD7C77" w:rsidRDefault="00FD7C77" w:rsidP="00FD7C77">
      <w:r>
        <w:t xml:space="preserve">    }</w:t>
      </w:r>
    </w:p>
    <w:p w:rsidR="00FD7C77" w:rsidRDefault="00FD7C77" w:rsidP="00FD7C77">
      <w:r>
        <w:t>}</w:t>
      </w:r>
    </w:p>
    <w:p w:rsidR="00FD7C77" w:rsidRDefault="00FD7C77" w:rsidP="00FD7C77"/>
    <w:p w:rsidR="00BB6FBA" w:rsidRDefault="00BB6FBA" w:rsidP="00BB6FBA">
      <w:pPr>
        <w:pStyle w:val="NoSpacing"/>
        <w:numPr>
          <w:ilvl w:val="0"/>
          <w:numId w:val="6"/>
        </w:numPr>
      </w:pPr>
      <w:r>
        <w:t>StateServiceTests.java</w:t>
      </w:r>
    </w:p>
    <w:p w:rsidR="00FD7C77" w:rsidRDefault="00FD7C77" w:rsidP="00FD7C77">
      <w:r>
        <w:t>package dod.test.unit.service;</w:t>
      </w:r>
    </w:p>
    <w:p w:rsidR="00FD7C77" w:rsidRDefault="00FD7C77" w:rsidP="00FD7C77"/>
    <w:p w:rsidR="00FD7C77" w:rsidRDefault="00FD7C77" w:rsidP="00FD7C77">
      <w:r>
        <w:t>import com.dod.game.MatchList;</w:t>
      </w:r>
    </w:p>
    <w:p w:rsidR="00FD7C77" w:rsidRDefault="00FD7C77" w:rsidP="00FD7C77">
      <w:r>
        <w:t>import com.dod.models.*;</w:t>
      </w:r>
    </w:p>
    <w:p w:rsidR="00FD7C77" w:rsidRDefault="00FD7C77" w:rsidP="00FD7C77">
      <w:r>
        <w:t>import com.dod.service.model.GameStateModel;</w:t>
      </w:r>
    </w:p>
    <w:p w:rsidR="00FD7C77" w:rsidRDefault="00FD7C77" w:rsidP="00FD7C77">
      <w:r>
        <w:t>import com.dod.service.service.IOService;</w:t>
      </w:r>
    </w:p>
    <w:p w:rsidR="00FD7C77" w:rsidRDefault="00FD7C77" w:rsidP="00FD7C77">
      <w:r>
        <w:t>import com.dod.service.service.IVisibilityService;</w:t>
      </w:r>
    </w:p>
    <w:p w:rsidR="00FD7C77" w:rsidRDefault="00FD7C77" w:rsidP="00FD7C77">
      <w:r>
        <w:t>import com.dod.service.service.ParseService;</w:t>
      </w:r>
    </w:p>
    <w:p w:rsidR="00FD7C77" w:rsidRDefault="00FD7C77" w:rsidP="00FD7C77">
      <w:r>
        <w:t>import com.dod.service.service.StateService;</w:t>
      </w:r>
    </w:p>
    <w:p w:rsidR="00FD7C77" w:rsidRDefault="00FD7C77" w:rsidP="00FD7C77">
      <w:r>
        <w:t>import org.json.simple.JSONObject;</w:t>
      </w:r>
    </w:p>
    <w:p w:rsidR="00FD7C77" w:rsidRDefault="00FD7C77" w:rsidP="00FD7C77">
      <w:r>
        <w:t>import org.json.simple.parser.ParseException;</w:t>
      </w:r>
    </w:p>
    <w:p w:rsidR="00FD7C77" w:rsidRDefault="00FD7C77" w:rsidP="00FD7C77">
      <w:r>
        <w:t>import org.junit.Assert;</w:t>
      </w:r>
    </w:p>
    <w:p w:rsidR="00FD7C77" w:rsidRDefault="00FD7C77" w:rsidP="00FD7C77">
      <w:r>
        <w:t>import org.junit.Before;</w:t>
      </w:r>
    </w:p>
    <w:p w:rsidR="00FD7C77" w:rsidRDefault="00FD7C77" w:rsidP="00FD7C77">
      <w:r>
        <w:t>import org.junit.Test;</w:t>
      </w:r>
    </w:p>
    <w:p w:rsidR="00FD7C77" w:rsidRDefault="00FD7C77" w:rsidP="00FD7C77"/>
    <w:p w:rsidR="00FD7C77" w:rsidRDefault="00FD7C77" w:rsidP="00FD7C77">
      <w:r>
        <w:t>import java.io.IOException;</w:t>
      </w:r>
    </w:p>
    <w:p w:rsidR="00FD7C77" w:rsidRDefault="00FD7C77" w:rsidP="00FD7C77"/>
    <w:p w:rsidR="00FD7C77" w:rsidRDefault="00FD7C77" w:rsidP="00FD7C77">
      <w:r>
        <w:t>import static org.junit.Assert.fail;</w:t>
      </w:r>
    </w:p>
    <w:p w:rsidR="00FD7C77" w:rsidRDefault="00FD7C77" w:rsidP="00FD7C77">
      <w:r>
        <w:t>import static org.mockito.Mockito.*;</w:t>
      </w:r>
    </w:p>
    <w:p w:rsidR="00FD7C77" w:rsidRDefault="00FD7C77" w:rsidP="00FD7C77"/>
    <w:p w:rsidR="00FD7C77" w:rsidRDefault="00FD7C77" w:rsidP="00FD7C77">
      <w:r>
        <w:t>/**</w:t>
      </w:r>
    </w:p>
    <w:p w:rsidR="00FD7C77" w:rsidRDefault="00FD7C77" w:rsidP="00FD7C77">
      <w:r>
        <w:t xml:space="preserve"> * Tests for the StateService.</w:t>
      </w:r>
    </w:p>
    <w:p w:rsidR="00FD7C77" w:rsidRDefault="00FD7C77" w:rsidP="00FD7C77">
      <w:r>
        <w:t xml:space="preserve"> */</w:t>
      </w:r>
    </w:p>
    <w:p w:rsidR="00FD7C77" w:rsidRDefault="00FD7C77" w:rsidP="00FD7C77">
      <w:r>
        <w:t>public class StateServiceTests {</w:t>
      </w:r>
    </w:p>
    <w:p w:rsidR="00FD7C77" w:rsidRDefault="00FD7C77" w:rsidP="00FD7C77"/>
    <w:p w:rsidR="00FD7C77" w:rsidRDefault="00FD7C77" w:rsidP="00FD7C77">
      <w:r>
        <w:t xml:space="preserve">    private IVisibilityService visibilityServiceMock;</w:t>
      </w:r>
    </w:p>
    <w:p w:rsidR="00FD7C77" w:rsidRDefault="00FD7C77" w:rsidP="00FD7C77">
      <w:r>
        <w:t xml:space="preserve">    private MatchList matchListMock;</w:t>
      </w:r>
    </w:p>
    <w:p w:rsidR="00FD7C77" w:rsidRDefault="00FD7C77" w:rsidP="00FD7C77">
      <w:r>
        <w:t xml:space="preserve">    private StateService stateService;</w:t>
      </w:r>
    </w:p>
    <w:p w:rsidR="00FD7C77" w:rsidRDefault="00FD7C77" w:rsidP="00FD7C77">
      <w:r>
        <w:t xml:space="preserve">    private Map map;</w:t>
      </w:r>
    </w:p>
    <w:p w:rsidR="00FD7C77" w:rsidRDefault="00FD7C77" w:rsidP="00FD7C77">
      <w:r>
        <w:t xml:space="preserve">    private Point testPoint;</w:t>
      </w:r>
    </w:p>
    <w:p w:rsidR="00FD7C77" w:rsidRDefault="00FD7C77" w:rsidP="00FD7C77">
      <w:r>
        <w:t xml:space="preserve">    private Match match;</w:t>
      </w:r>
    </w:p>
    <w:p w:rsidR="00FD7C77" w:rsidRDefault="00FD7C77" w:rsidP="00FD7C77"/>
    <w:p w:rsidR="00FD7C77" w:rsidRDefault="00FD7C77" w:rsidP="00FD7C77">
      <w:r>
        <w:t xml:space="preserve">    private String testUsername = "testUsername";</w:t>
      </w:r>
    </w:p>
    <w:p w:rsidR="00FD7C77" w:rsidRDefault="00FD7C77" w:rsidP="00FD7C77"/>
    <w:p w:rsidR="00FD7C77" w:rsidRDefault="00FD7C77" w:rsidP="00FD7C77">
      <w:r>
        <w:t xml:space="preserve">    @Before</w:t>
      </w:r>
    </w:p>
    <w:p w:rsidR="00FD7C77" w:rsidRDefault="00FD7C77" w:rsidP="00FD7C77">
      <w:r>
        <w:t xml:space="preserve">    public void Setup() {</w:t>
      </w:r>
    </w:p>
    <w:p w:rsidR="00FD7C77" w:rsidRDefault="00FD7C77" w:rsidP="00FD7C77">
      <w:r>
        <w:t xml:space="preserve">        visibilityServiceMock = mock(IVisibilityService.class);</w:t>
      </w:r>
    </w:p>
    <w:p w:rsidR="00FD7C77" w:rsidRDefault="00FD7C77" w:rsidP="00FD7C77">
      <w:r>
        <w:t xml:space="preserve">        matchListMock = mock(MatchList.class);</w:t>
      </w:r>
    </w:p>
    <w:p w:rsidR="00FD7C77" w:rsidRDefault="00FD7C77" w:rsidP="00FD7C77"/>
    <w:p w:rsidR="00FD7C77" w:rsidRDefault="00FD7C77" w:rsidP="00FD7C77">
      <w:r>
        <w:t xml:space="preserve">        stateService = new StateService(visibilityServiceMock, matchListMock);</w:t>
      </w:r>
    </w:p>
    <w:p w:rsidR="00FD7C77" w:rsidRDefault="00FD7C77" w:rsidP="00FD7C77"/>
    <w:p w:rsidR="00FD7C77" w:rsidRDefault="00FD7C77" w:rsidP="00FD7C77">
      <w:r>
        <w:t xml:space="preserve">        IOService ioService = new IOService();</w:t>
      </w:r>
    </w:p>
    <w:p w:rsidR="00FD7C77" w:rsidRDefault="00FD7C77" w:rsidP="00FD7C77">
      <w:r>
        <w:t xml:space="preserve">        JSONObject jobject = null;</w:t>
      </w:r>
    </w:p>
    <w:p w:rsidR="00FD7C77" w:rsidRDefault="00FD7C77" w:rsidP="00FD7C77">
      <w:r>
        <w:t xml:space="preserve">        try {</w:t>
      </w:r>
    </w:p>
    <w:p w:rsidR="00FD7C77" w:rsidRDefault="00FD7C77" w:rsidP="00FD7C77">
      <w:r>
        <w:t xml:space="preserve">            jobject = ioService.getJsonObject("\\maps\\level1.json");</w:t>
      </w:r>
    </w:p>
    <w:p w:rsidR="00FD7C77" w:rsidRDefault="00FD7C77" w:rsidP="00FD7C77">
      <w:r>
        <w:t xml:space="preserve">        } catch (IOException e) {</w:t>
      </w:r>
    </w:p>
    <w:p w:rsidR="00FD7C77" w:rsidRDefault="00FD7C77" w:rsidP="00FD7C77">
      <w:r>
        <w:t xml:space="preserve">            e.printStackTrace();</w:t>
      </w:r>
    </w:p>
    <w:p w:rsidR="00FD7C77" w:rsidRDefault="00FD7C77" w:rsidP="00FD7C77">
      <w:r>
        <w:t xml:space="preserve">        } catch (ParseException e) {</w:t>
      </w:r>
    </w:p>
    <w:p w:rsidR="00FD7C77" w:rsidRDefault="00FD7C77" w:rsidP="00FD7C77">
      <w:r>
        <w:t xml:space="preserve">            e.printStackTrace();</w:t>
      </w:r>
    </w:p>
    <w:p w:rsidR="00FD7C77" w:rsidRDefault="00FD7C77" w:rsidP="00FD7C77">
      <w:r>
        <w:t xml:space="preserve">        }</w:t>
      </w:r>
    </w:p>
    <w:p w:rsidR="00FD7C77" w:rsidRDefault="00FD7C77" w:rsidP="00FD7C77">
      <w:r>
        <w:t xml:space="preserve">        ParseService parService = new ParseService();</w:t>
      </w:r>
    </w:p>
    <w:p w:rsidR="00FD7C77" w:rsidRDefault="00FD7C77" w:rsidP="00FD7C77">
      <w:r>
        <w:t xml:space="preserve">        map = parService.parseMap(jobject);</w:t>
      </w:r>
    </w:p>
    <w:p w:rsidR="00FD7C77" w:rsidRDefault="00FD7C77" w:rsidP="00FD7C77"/>
    <w:p w:rsidR="00FD7C77" w:rsidRDefault="00FD7C77" w:rsidP="00FD7C77">
      <w:r>
        <w:t xml:space="preserve">        match = new Match(map);</w:t>
      </w:r>
    </w:p>
    <w:p w:rsidR="00FD7C77" w:rsidRDefault="00FD7C77" w:rsidP="00FD7C77">
      <w:r>
        <w:t xml:space="preserve">        testPoint = map.getRandomFreeTilePoint();</w:t>
      </w:r>
    </w:p>
    <w:p w:rsidR="00FD7C77" w:rsidRDefault="00FD7C77" w:rsidP="00FD7C77">
      <w:r>
        <w:t xml:space="preserve">        match.addCharacter(new Player(testUsername), testPoint);</w:t>
      </w:r>
    </w:p>
    <w:p w:rsidR="00FD7C77" w:rsidRDefault="00FD7C77" w:rsidP="00FD7C77"/>
    <w:p w:rsidR="00FD7C77" w:rsidRDefault="00FD7C77" w:rsidP="00FD7C77">
      <w:r>
        <w:t xml:space="preserve">        when(matchListMock.getMatchForPlayer(testUsername)).thenReturn(match);</w:t>
      </w:r>
    </w:p>
    <w:p w:rsidR="00FD7C77" w:rsidRDefault="00FD7C77" w:rsidP="00FD7C77">
      <w:r>
        <w:t xml:space="preserve">    }</w:t>
      </w:r>
    </w:p>
    <w:p w:rsidR="00FD7C77" w:rsidRDefault="00FD7C77" w:rsidP="00FD7C77"/>
    <w:p w:rsidR="00FD7C77" w:rsidRDefault="00FD7C77" w:rsidP="00FD7C77">
      <w:r>
        <w:t>//    @Test</w:t>
      </w:r>
    </w:p>
    <w:p w:rsidR="00FD7C77" w:rsidRDefault="00FD7C77" w:rsidP="00FD7C77">
      <w:r>
        <w:t>//    public void shouldGetCurrentStateOfGame() {</w:t>
      </w:r>
    </w:p>
    <w:p w:rsidR="00FD7C77" w:rsidRDefault="00FD7C77" w:rsidP="00FD7C77">
      <w:r>
        <w:t>//        GameStateModel result = stateService.GetState(new Player(testUsername));</w:t>
      </w:r>
    </w:p>
    <w:p w:rsidR="00FD7C77" w:rsidRDefault="00FD7C77" w:rsidP="00FD7C77">
      <w:r>
        <w:t>//        when(visibilityServiceMock.getVisibleTilesForCharacter(map, match.getCharacter(testUsername))).thenReturn(map);</w:t>
      </w:r>
    </w:p>
    <w:p w:rsidR="00FD7C77" w:rsidRDefault="00FD7C77" w:rsidP="00FD7C77">
      <w:r>
        <w:t>//</w:t>
      </w:r>
    </w:p>
    <w:p w:rsidR="00FD7C77" w:rsidRDefault="00FD7C77" w:rsidP="00FD7C77">
      <w:r>
        <w:t>//        Assert.assertEquals(testPoint, result.getCharacters()[0].getPosition());</w:t>
      </w:r>
    </w:p>
    <w:p w:rsidR="00FD7C77" w:rsidRDefault="00FD7C77" w:rsidP="00FD7C77">
      <w:r>
        <w:t>//        Assert.assertEquals(map.getWidth() * map.getHeight(), result.getTiles().length);</w:t>
      </w:r>
    </w:p>
    <w:p w:rsidR="00FD7C77" w:rsidRDefault="00FD7C77" w:rsidP="00FD7C77">
      <w:r>
        <w:t>//        Assert.assertEquals(1, result.getCharacters().length);</w:t>
      </w:r>
    </w:p>
    <w:p w:rsidR="00FD7C77" w:rsidRDefault="00FD7C77" w:rsidP="00FD7C77">
      <w:r>
        <w:t>//    }</w:t>
      </w:r>
    </w:p>
    <w:p w:rsidR="00FD7C77" w:rsidRDefault="00FD7C77" w:rsidP="00FD7C77">
      <w:r>
        <w:t>//</w:t>
      </w:r>
    </w:p>
    <w:p w:rsidR="00FD7C77" w:rsidRDefault="00FD7C77" w:rsidP="00FD7C77">
      <w:r>
        <w:t>//    @Test</w:t>
      </w:r>
    </w:p>
    <w:p w:rsidR="00FD7C77" w:rsidRDefault="00FD7C77" w:rsidP="00FD7C77">
      <w:r>
        <w:t>//    public void shouldOnlyReturnVisibleTiles() {</w:t>
      </w:r>
    </w:p>
    <w:p w:rsidR="00FD7C77" w:rsidRDefault="00FD7C77" w:rsidP="00FD7C77">
      <w:r>
        <w:t>//        when(visibilityServiceMock.getVisibleTilesForCharacter(map, match.getCharacter(testUsername))).thenReturn(null);</w:t>
      </w:r>
    </w:p>
    <w:p w:rsidR="00FD7C77" w:rsidRDefault="00FD7C77" w:rsidP="00FD7C77">
      <w:r>
        <w:t>//        //todo</w:t>
      </w:r>
    </w:p>
    <w:p w:rsidR="00FD7C77" w:rsidRDefault="00FD7C77" w:rsidP="00FD7C77">
      <w:r>
        <w:t>//        fail();</w:t>
      </w:r>
    </w:p>
    <w:p w:rsidR="00FD7C77" w:rsidRDefault="00FD7C77" w:rsidP="00FD7C77">
      <w:r>
        <w:t>//    }</w:t>
      </w:r>
    </w:p>
    <w:p w:rsidR="00FD7C77" w:rsidRDefault="00FD7C77" w:rsidP="00FD7C77">
      <w:r>
        <w:t>}</w:t>
      </w:r>
    </w:p>
    <w:p w:rsidR="00FD7C77" w:rsidRDefault="00FD7C77" w:rsidP="00FD7C77"/>
    <w:p w:rsidR="00BB6FBA" w:rsidRDefault="00BB6FBA" w:rsidP="00BB6FBA">
      <w:pPr>
        <w:pStyle w:val="NoSpacing"/>
        <w:numPr>
          <w:ilvl w:val="0"/>
          <w:numId w:val="6"/>
        </w:numPr>
      </w:pPr>
      <w:r>
        <w:t>VisibilityServiceTest.java</w:t>
      </w:r>
    </w:p>
    <w:p w:rsidR="00FD7C77" w:rsidRDefault="00FD7C77" w:rsidP="00FD7C77">
      <w:r>
        <w:t>package dod.test.unit.service;</w:t>
      </w:r>
    </w:p>
    <w:p w:rsidR="00FD7C77" w:rsidRDefault="00FD7C77" w:rsidP="00FD7C77"/>
    <w:p w:rsidR="00FD7C77" w:rsidRDefault="00FD7C77" w:rsidP="00FD7C77">
      <w:r>
        <w:t>import com.dod.models.Map;</w:t>
      </w:r>
    </w:p>
    <w:p w:rsidR="00FD7C77" w:rsidRDefault="00FD7C77" w:rsidP="00FD7C77">
      <w:r>
        <w:t>import com.dod.models.Player;</w:t>
      </w:r>
    </w:p>
    <w:p w:rsidR="00FD7C77" w:rsidRDefault="00FD7C77" w:rsidP="00FD7C77">
      <w:r>
        <w:t>import com.dod.models.Point;</w:t>
      </w:r>
    </w:p>
    <w:p w:rsidR="00FD7C77" w:rsidRDefault="00FD7C77" w:rsidP="00FD7C77">
      <w:r>
        <w:t>import com.dod.models.Character;</w:t>
      </w:r>
    </w:p>
    <w:p w:rsidR="00FD7C77" w:rsidRDefault="00FD7C77" w:rsidP="00FD7C77">
      <w:r>
        <w:t>import com.dod.service.service.IOService;</w:t>
      </w:r>
    </w:p>
    <w:p w:rsidR="00FD7C77" w:rsidRDefault="00FD7C77" w:rsidP="00FD7C77">
      <w:r>
        <w:t>import com.dod.service.service.ParseService;</w:t>
      </w:r>
    </w:p>
    <w:p w:rsidR="00FD7C77" w:rsidRDefault="00FD7C77" w:rsidP="00FD7C77">
      <w:r>
        <w:t>import com.dod.service.service.VisibilityService;</w:t>
      </w:r>
    </w:p>
    <w:p w:rsidR="00FD7C77" w:rsidRDefault="00FD7C77" w:rsidP="00FD7C77">
      <w:r>
        <w:t>import org.json.simple.JSONObject;</w:t>
      </w:r>
    </w:p>
    <w:p w:rsidR="00FD7C77" w:rsidRDefault="00FD7C77" w:rsidP="00FD7C77">
      <w:r>
        <w:t>import org.json.simple.parser.ParseException;</w:t>
      </w:r>
    </w:p>
    <w:p w:rsidR="00FD7C77" w:rsidRDefault="00FD7C77" w:rsidP="00FD7C77">
      <w:r>
        <w:t>import org.junit.Assert;</w:t>
      </w:r>
    </w:p>
    <w:p w:rsidR="00FD7C77" w:rsidRDefault="00FD7C77" w:rsidP="00FD7C77">
      <w:r>
        <w:t>import org.junit.Before;</w:t>
      </w:r>
    </w:p>
    <w:p w:rsidR="00FD7C77" w:rsidRDefault="00FD7C77" w:rsidP="00FD7C77">
      <w:r>
        <w:t>import org.junit.Test;</w:t>
      </w:r>
    </w:p>
    <w:p w:rsidR="00FD7C77" w:rsidRDefault="00FD7C77" w:rsidP="00FD7C77"/>
    <w:p w:rsidR="00FD7C77" w:rsidRDefault="00FD7C77" w:rsidP="00FD7C77">
      <w:r>
        <w:t>import java.io.IOException;</w:t>
      </w:r>
    </w:p>
    <w:p w:rsidR="00FD7C77" w:rsidRDefault="00FD7C77" w:rsidP="00FD7C77"/>
    <w:p w:rsidR="00FD7C77" w:rsidRDefault="00FD7C77" w:rsidP="00FD7C77">
      <w:r>
        <w:t>/**</w:t>
      </w:r>
    </w:p>
    <w:p w:rsidR="00FD7C77" w:rsidRDefault="00FD7C77" w:rsidP="00FD7C77">
      <w:r>
        <w:t xml:space="preserve"> * Created by tasos on 7/12/2016.</w:t>
      </w:r>
    </w:p>
    <w:p w:rsidR="00FD7C77" w:rsidRDefault="00FD7C77" w:rsidP="00FD7C77">
      <w:r>
        <w:t xml:space="preserve"> */</w:t>
      </w:r>
    </w:p>
    <w:p w:rsidR="00FD7C77" w:rsidRDefault="00FD7C77" w:rsidP="00FD7C77">
      <w:r>
        <w:t>public class VisibilityServiceTest {</w:t>
      </w:r>
    </w:p>
    <w:p w:rsidR="00FD7C77" w:rsidRDefault="00FD7C77" w:rsidP="00FD7C77"/>
    <w:p w:rsidR="00FD7C77" w:rsidRDefault="00FD7C77" w:rsidP="00FD7C77">
      <w:r>
        <w:t xml:space="preserve">    private IOService ioService;</w:t>
      </w:r>
    </w:p>
    <w:p w:rsidR="00FD7C77" w:rsidRDefault="00FD7C77" w:rsidP="00FD7C77">
      <w:r>
        <w:t xml:space="preserve">    private ParseService parService;</w:t>
      </w:r>
    </w:p>
    <w:p w:rsidR="00FD7C77" w:rsidRDefault="00FD7C77" w:rsidP="00FD7C77">
      <w:r>
        <w:t xml:space="preserve">    private Map dungeonMap;</w:t>
      </w:r>
    </w:p>
    <w:p w:rsidR="00FD7C77" w:rsidRDefault="00FD7C77" w:rsidP="00FD7C77">
      <w:r>
        <w:t xml:space="preserve">    private JSONObject jobject;</w:t>
      </w:r>
    </w:p>
    <w:p w:rsidR="00FD7C77" w:rsidRDefault="00FD7C77" w:rsidP="00FD7C77">
      <w:r>
        <w:t xml:space="preserve">    private Character pChar;</w:t>
      </w:r>
    </w:p>
    <w:p w:rsidR="00FD7C77" w:rsidRDefault="00FD7C77" w:rsidP="00FD7C77">
      <w:r>
        <w:t xml:space="preserve">    private Map visibleMap;</w:t>
      </w:r>
    </w:p>
    <w:p w:rsidR="00FD7C77" w:rsidRDefault="00FD7C77" w:rsidP="00FD7C77"/>
    <w:p w:rsidR="00FD7C77" w:rsidRDefault="00FD7C77" w:rsidP="00FD7C77">
      <w:r>
        <w:t xml:space="preserve">    @Before</w:t>
      </w:r>
    </w:p>
    <w:p w:rsidR="00FD7C77" w:rsidRDefault="00FD7C77" w:rsidP="00FD7C77">
      <w:r>
        <w:t xml:space="preserve">    public void Setup() {</w:t>
      </w:r>
    </w:p>
    <w:p w:rsidR="00FD7C77" w:rsidRDefault="00FD7C77" w:rsidP="00FD7C77">
      <w:r>
        <w:t xml:space="preserve">        ioService = new IOService(".\\assets");</w:t>
      </w:r>
    </w:p>
    <w:p w:rsidR="00FD7C77" w:rsidRDefault="00FD7C77" w:rsidP="00FD7C77">
      <w:r>
        <w:t xml:space="preserve">        visibleMap = new Map("level1", 30, 20, 26, 18, new Point(26, 18));</w:t>
      </w:r>
    </w:p>
    <w:p w:rsidR="00FD7C77" w:rsidRDefault="00FD7C77" w:rsidP="00FD7C77">
      <w:r>
        <w:t xml:space="preserve">        try {</w:t>
      </w:r>
    </w:p>
    <w:p w:rsidR="00FD7C77" w:rsidRDefault="00FD7C77" w:rsidP="00FD7C77">
      <w:r>
        <w:t xml:space="preserve">            jobject = ioService.getJsonObject("\\maps\\Level1.json");</w:t>
      </w:r>
    </w:p>
    <w:p w:rsidR="00FD7C77" w:rsidRDefault="00FD7C77" w:rsidP="00FD7C77">
      <w:r>
        <w:t xml:space="preserve">        } catch (IOException e) {</w:t>
      </w:r>
    </w:p>
    <w:p w:rsidR="00FD7C77" w:rsidRDefault="00FD7C77" w:rsidP="00FD7C77">
      <w:r>
        <w:t xml:space="preserve">            e.printStackTrace();</w:t>
      </w:r>
    </w:p>
    <w:p w:rsidR="00FD7C77" w:rsidRDefault="00FD7C77" w:rsidP="00FD7C77">
      <w:r>
        <w:t xml:space="preserve">        } catch (ParseException e) {</w:t>
      </w:r>
    </w:p>
    <w:p w:rsidR="00FD7C77" w:rsidRDefault="00FD7C77" w:rsidP="00FD7C77">
      <w:r>
        <w:t xml:space="preserve">            e.printStackTrace();</w:t>
      </w:r>
    </w:p>
    <w:p w:rsidR="00FD7C77" w:rsidRDefault="00FD7C77" w:rsidP="00FD7C77">
      <w:r>
        <w:t xml:space="preserve">        }</w:t>
      </w:r>
    </w:p>
    <w:p w:rsidR="00FD7C77" w:rsidRDefault="00FD7C77" w:rsidP="00FD7C77">
      <w:r>
        <w:t xml:space="preserve">        parService = new ParseService();</w:t>
      </w:r>
    </w:p>
    <w:p w:rsidR="00FD7C77" w:rsidRDefault="00FD7C77" w:rsidP="00FD7C77">
      <w:r>
        <w:t xml:space="preserve">        dungeonMap = parService.parseMap(jobject);</w:t>
      </w:r>
    </w:p>
    <w:p w:rsidR="00FD7C77" w:rsidRDefault="00FD7C77" w:rsidP="00FD7C77">
      <w:r>
        <w:t xml:space="preserve">        pChar = new Character(new Point(4, 4), new Player("test"));</w:t>
      </w:r>
    </w:p>
    <w:p w:rsidR="00FD7C77" w:rsidRDefault="00FD7C77" w:rsidP="00FD7C77">
      <w:r>
        <w:t xml:space="preserve">    }</w:t>
      </w:r>
    </w:p>
    <w:p w:rsidR="00FD7C77" w:rsidRDefault="00FD7C77" w:rsidP="00FD7C77"/>
    <w:p w:rsidR="00FD7C77" w:rsidRDefault="00FD7C77" w:rsidP="00FD7C77">
      <w:r>
        <w:t xml:space="preserve">    @Test</w:t>
      </w:r>
    </w:p>
    <w:p w:rsidR="00FD7C77" w:rsidRDefault="00FD7C77" w:rsidP="00FD7C77">
      <w:r>
        <w:t xml:space="preserve">    public void shouldReturnTrueIfTheTile34IsVisible() {</w:t>
      </w:r>
    </w:p>
    <w:p w:rsidR="00FD7C77" w:rsidRDefault="00FD7C77" w:rsidP="00FD7C77">
      <w:r>
        <w:t xml:space="preserve">        VisibilityService vService = new VisibilityService();</w:t>
      </w:r>
    </w:p>
    <w:p w:rsidR="00FD7C77" w:rsidRDefault="00FD7C77" w:rsidP="00FD7C77">
      <w:r>
        <w:t xml:space="preserve">        visibleMap = vService.createVisibleMap(dungeonMap, pChar);</w:t>
      </w:r>
    </w:p>
    <w:p w:rsidR="00FD7C77" w:rsidRDefault="00FD7C77" w:rsidP="00FD7C77"/>
    <w:p w:rsidR="00FD7C77" w:rsidRDefault="00FD7C77" w:rsidP="00FD7C77">
      <w:r>
        <w:t xml:space="preserve">        Assert.assertTrue(visibleMap.getTile(new Point(3, 4)).isVisible());</w:t>
      </w:r>
    </w:p>
    <w:p w:rsidR="00FD7C77" w:rsidRDefault="00FD7C77" w:rsidP="00FD7C77">
      <w:r>
        <w:t xml:space="preserve">    }</w:t>
      </w:r>
    </w:p>
    <w:p w:rsidR="00FD7C77" w:rsidRDefault="00FD7C77" w:rsidP="00FD7C77"/>
    <w:p w:rsidR="00FD7C77" w:rsidRDefault="00FD7C77" w:rsidP="00FD7C77">
      <w:r>
        <w:t xml:space="preserve">    @Test</w:t>
      </w:r>
    </w:p>
    <w:p w:rsidR="00FD7C77" w:rsidRDefault="00FD7C77" w:rsidP="00FD7C77">
      <w:r>
        <w:t xml:space="preserve">    public void shouldReturnFalseIfTheTile77IsNotVisible() {</w:t>
      </w:r>
    </w:p>
    <w:p w:rsidR="00FD7C77" w:rsidRDefault="00FD7C77" w:rsidP="00FD7C77">
      <w:r>
        <w:t xml:space="preserve">        VisibilityService vService = new VisibilityService();</w:t>
      </w:r>
    </w:p>
    <w:p w:rsidR="00FD7C77" w:rsidRDefault="00FD7C77" w:rsidP="00FD7C77">
      <w:r>
        <w:t xml:space="preserve">        visibleMap = vService.createVisibleMap(dungeonMap, pChar);</w:t>
      </w:r>
    </w:p>
    <w:p w:rsidR="00FD7C77" w:rsidRDefault="00FD7C77" w:rsidP="00FD7C77"/>
    <w:p w:rsidR="00FD7C77" w:rsidRDefault="00FD7C77" w:rsidP="00FD7C77">
      <w:r>
        <w:t xml:space="preserve">        Assert.assertFalse(visibleMap.getTile(new Point(7,7)).isVisible());</w:t>
      </w:r>
    </w:p>
    <w:p w:rsidR="00FD7C77" w:rsidRDefault="00FD7C77" w:rsidP="00FD7C77">
      <w:r>
        <w:t xml:space="preserve">    }</w:t>
      </w:r>
    </w:p>
    <w:p w:rsidR="00FD7C77" w:rsidRDefault="00FD7C77" w:rsidP="00FD7C77">
      <w:r>
        <w:t>}</w:t>
      </w:r>
    </w:p>
    <w:p w:rsidR="009A2DC0" w:rsidRDefault="009A2DC0" w:rsidP="00FD7C77"/>
    <w:p w:rsidR="009A2DC0" w:rsidRDefault="009A2DC0" w:rsidP="009A2DC0">
      <w:pPr>
        <w:pStyle w:val="NoSpacing"/>
        <w:rPr>
          <w:b/>
        </w:rPr>
      </w:pPr>
      <w:r w:rsidRPr="009A2DC0">
        <w:rPr>
          <w:rFonts w:hint="eastAsia"/>
          <w:b/>
        </w:rPr>
        <w:t>DungeonOfDooom-master\Sourcecode\project\src\tests</w:t>
      </w:r>
    </w:p>
    <w:p w:rsidR="009A2DC0" w:rsidRDefault="009A2DC0" w:rsidP="009A2DC0">
      <w:pPr>
        <w:pStyle w:val="NoSpacing"/>
        <w:numPr>
          <w:ilvl w:val="0"/>
          <w:numId w:val="6"/>
        </w:numPr>
      </w:pPr>
      <w:r>
        <w:t>p</w:t>
      </w:r>
      <w:r>
        <w:rPr>
          <w:rFonts w:hint="eastAsia"/>
        </w:rPr>
        <w:t>om.</w:t>
      </w:r>
      <w:r>
        <w:t>xml</w:t>
      </w:r>
    </w:p>
    <w:p w:rsidR="009A2DC0" w:rsidRDefault="009A2DC0" w:rsidP="009A2DC0">
      <w:r>
        <w:t>&lt;?xml version="1.0" encoding="UTF-8"?&gt;</w:t>
      </w:r>
    </w:p>
    <w:p w:rsidR="009A2DC0" w:rsidRDefault="009A2DC0" w:rsidP="009A2DC0">
      <w:r>
        <w:t>&lt;project xmlns="http://maven.apache.org/POM/4.0.0"</w:t>
      </w:r>
    </w:p>
    <w:p w:rsidR="009A2DC0" w:rsidRDefault="009A2DC0" w:rsidP="009A2DC0">
      <w:r>
        <w:t xml:space="preserve">         xmlns:xsi="http://www.w3.org/2001/XMLSchema-instance"</w:t>
      </w:r>
    </w:p>
    <w:p w:rsidR="009A2DC0" w:rsidRDefault="009A2DC0" w:rsidP="009A2DC0">
      <w:r>
        <w:t xml:space="preserve">         xsi:schemaLocation="http://maven.apache.org/POM/4.0.0 http://maven.apache.org/xsd/maven-4.0.0.xsd"&gt;</w:t>
      </w:r>
    </w:p>
    <w:p w:rsidR="009A2DC0" w:rsidRDefault="009A2DC0" w:rsidP="009A2DC0">
      <w:r>
        <w:t xml:space="preserve">    &lt;modelVersion&gt;4.0.0&lt;/modelVersion&gt;</w:t>
      </w:r>
    </w:p>
    <w:p w:rsidR="009A2DC0" w:rsidRDefault="009A2DC0" w:rsidP="009A2DC0"/>
    <w:p w:rsidR="009A2DC0" w:rsidRDefault="009A2DC0" w:rsidP="009A2DC0">
      <w:r>
        <w:t xml:space="preserve">    &lt;groupId&gt;dungeon-of-doom&lt;/groupId&gt;</w:t>
      </w:r>
    </w:p>
    <w:p w:rsidR="009A2DC0" w:rsidRDefault="009A2DC0" w:rsidP="009A2DC0">
      <w:r>
        <w:t xml:space="preserve">    &lt;artifactId&gt;dungoen-of-doom-tests&lt;/artifactId&gt;</w:t>
      </w:r>
    </w:p>
    <w:p w:rsidR="009A2DC0" w:rsidRDefault="009A2DC0" w:rsidP="009A2DC0">
      <w:r>
        <w:t xml:space="preserve">    &lt;version&gt;1.0&lt;/version&gt;</w:t>
      </w:r>
    </w:p>
    <w:p w:rsidR="009A2DC0" w:rsidRDefault="009A2DC0" w:rsidP="009A2DC0"/>
    <w:p w:rsidR="009A2DC0" w:rsidRDefault="009A2DC0" w:rsidP="009A2DC0">
      <w:r>
        <w:t xml:space="preserve">    &lt;dependencies&gt;</w:t>
      </w:r>
    </w:p>
    <w:p w:rsidR="009A2DC0" w:rsidRDefault="009A2DC0" w:rsidP="009A2DC0">
      <w:r>
        <w:t xml:space="preserve">        &lt;!-- https://mvnrepository.com/artifact/org.mockito/mockito-all --&gt;</w:t>
      </w:r>
    </w:p>
    <w:p w:rsidR="009A2DC0" w:rsidRDefault="009A2DC0" w:rsidP="009A2DC0">
      <w:r>
        <w:t xml:space="preserve">        &lt;dependency&gt;</w:t>
      </w:r>
    </w:p>
    <w:p w:rsidR="009A2DC0" w:rsidRDefault="009A2DC0" w:rsidP="009A2DC0">
      <w:r>
        <w:t xml:space="preserve">            &lt;groupId&gt;org.mockito&lt;/groupId&gt;</w:t>
      </w:r>
    </w:p>
    <w:p w:rsidR="009A2DC0" w:rsidRDefault="009A2DC0" w:rsidP="009A2DC0">
      <w:r>
        <w:t xml:space="preserve">            &lt;artifactId&gt;mockito-all&lt;/artifactId&gt;</w:t>
      </w:r>
    </w:p>
    <w:p w:rsidR="009A2DC0" w:rsidRDefault="009A2DC0" w:rsidP="009A2DC0">
      <w:r>
        <w:t xml:space="preserve">            &lt;version&gt;1.9.5&lt;/version&gt;</w:t>
      </w:r>
    </w:p>
    <w:p w:rsidR="009A2DC0" w:rsidRDefault="009A2DC0" w:rsidP="009A2DC0">
      <w:r>
        <w:t xml:space="preserve">        &lt;/dependency&gt;</w:t>
      </w:r>
    </w:p>
    <w:p w:rsidR="009A2DC0" w:rsidRDefault="009A2DC0" w:rsidP="009A2DC0">
      <w:r>
        <w:t xml:space="preserve">        &lt;dependency&gt;</w:t>
      </w:r>
    </w:p>
    <w:p w:rsidR="009A2DC0" w:rsidRDefault="009A2DC0" w:rsidP="009A2DC0">
      <w:r>
        <w:lastRenderedPageBreak/>
        <w:t xml:space="preserve">            &lt;groupId&gt;dungeon-of-doom&lt;/groupId&gt;</w:t>
      </w:r>
    </w:p>
    <w:p w:rsidR="009A2DC0" w:rsidRDefault="009A2DC0" w:rsidP="009A2DC0">
      <w:r>
        <w:t xml:space="preserve">            &lt;artifactId&gt;dungeon-of-doom-service&lt;/artifactId&gt;</w:t>
      </w:r>
    </w:p>
    <w:p w:rsidR="009A2DC0" w:rsidRDefault="009A2DC0" w:rsidP="009A2DC0">
      <w:r>
        <w:t xml:space="preserve">            &lt;version&gt;1.0&lt;/version&gt;</w:t>
      </w:r>
    </w:p>
    <w:p w:rsidR="009A2DC0" w:rsidRDefault="009A2DC0" w:rsidP="009A2DC0">
      <w:r>
        <w:t xml:space="preserve">        &lt;/dependency&gt;</w:t>
      </w:r>
    </w:p>
    <w:p w:rsidR="009A2DC0" w:rsidRDefault="009A2DC0" w:rsidP="009A2DC0">
      <w:r>
        <w:t xml:space="preserve">    &lt;/dependencies&gt;</w:t>
      </w:r>
    </w:p>
    <w:p w:rsidR="009A2DC0" w:rsidRPr="009A2DC0" w:rsidRDefault="009A2DC0" w:rsidP="009A2DC0">
      <w:r>
        <w:t>&lt;/project&gt;</w:t>
      </w:r>
    </w:p>
    <w:sectPr w:rsidR="009A2DC0" w:rsidRPr="009A2DC0" w:rsidSect="00846107">
      <w:pgSz w:w="11906" w:h="16838"/>
      <w:pgMar w:top="1134" w:right="1134" w:bottom="1134" w:left="1134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">
    <w:altName w:val="Microsoft YaHei"/>
    <w:panose1 w:val="02010600030101010101"/>
    <w:charset w:val="86"/>
    <w:family w:val="auto"/>
    <w:pitch w:val="variable"/>
    <w:sig w:usb0="00000000" w:usb1="38CF7CFA" w:usb2="00000016" w:usb3="00000000" w:csb0="0004000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DengXian Light">
    <w:altName w:val="Microsoft YaHei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2C10FD"/>
    <w:multiLevelType w:val="hybridMultilevel"/>
    <w:tmpl w:val="DF6494E2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20E94D92"/>
    <w:multiLevelType w:val="hybridMultilevel"/>
    <w:tmpl w:val="8C5C3282"/>
    <w:lvl w:ilvl="0" w:tplc="BC1023B0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35182903"/>
    <w:multiLevelType w:val="hybridMultilevel"/>
    <w:tmpl w:val="0746572A"/>
    <w:lvl w:ilvl="0" w:tplc="BC1023B0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45D40C2B"/>
    <w:multiLevelType w:val="hybridMultilevel"/>
    <w:tmpl w:val="169A6C82"/>
    <w:lvl w:ilvl="0" w:tplc="BC1023B0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75896A50"/>
    <w:multiLevelType w:val="hybridMultilevel"/>
    <w:tmpl w:val="9B62765A"/>
    <w:lvl w:ilvl="0" w:tplc="BC1023B0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78D73296"/>
    <w:multiLevelType w:val="hybridMultilevel"/>
    <w:tmpl w:val="E1B436E0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5"/>
  </w:num>
  <w:num w:numId="2">
    <w:abstractNumId w:val="4"/>
  </w:num>
  <w:num w:numId="3">
    <w:abstractNumId w:val="2"/>
  </w:num>
  <w:num w:numId="4">
    <w:abstractNumId w:val="1"/>
  </w:num>
  <w:num w:numId="5">
    <w:abstractNumId w:val="0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8"/>
  <w:doNotDisplayPageBoundaries/>
  <w:bordersDoNotSurroundHeader/>
  <w:bordersDoNotSurroundFooter/>
  <w:hideSpellingErrors/>
  <w:defaultTabStop w:val="420"/>
  <w:drawingGridHorizontalSpacing w:val="10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M2MDIwNzexNLWwNDJV0lEKTi0uzszPAykwrAUAdJR/gCwAAAA="/>
  </w:docVars>
  <w:rsids>
    <w:rsidRoot w:val="00846107"/>
    <w:rsid w:val="002120A4"/>
    <w:rsid w:val="002C09A0"/>
    <w:rsid w:val="00426AC3"/>
    <w:rsid w:val="004C638A"/>
    <w:rsid w:val="005B2D94"/>
    <w:rsid w:val="006C7BB5"/>
    <w:rsid w:val="006D7667"/>
    <w:rsid w:val="008110EF"/>
    <w:rsid w:val="00846107"/>
    <w:rsid w:val="009100B9"/>
    <w:rsid w:val="0092626B"/>
    <w:rsid w:val="00945976"/>
    <w:rsid w:val="00972496"/>
    <w:rsid w:val="009A2DC0"/>
    <w:rsid w:val="009E6035"/>
    <w:rsid w:val="00AB7C27"/>
    <w:rsid w:val="00B12891"/>
    <w:rsid w:val="00B77D3B"/>
    <w:rsid w:val="00BB6FBA"/>
    <w:rsid w:val="00BE3A6A"/>
    <w:rsid w:val="00C8668E"/>
    <w:rsid w:val="00CB3C40"/>
    <w:rsid w:val="00CF100D"/>
    <w:rsid w:val="00D409D9"/>
    <w:rsid w:val="00F43070"/>
    <w:rsid w:val="00F65DC9"/>
    <w:rsid w:val="00FD7C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8BAAB14D-11BB-490A-8622-1FB1A2EF4A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846107"/>
    <w:pPr>
      <w:widowControl w:val="0"/>
      <w:adjustRightInd w:val="0"/>
      <w:snapToGrid w:val="0"/>
      <w:jc w:val="both"/>
    </w:pPr>
    <w:rPr>
      <w:rFonts w:ascii="Courier New" w:hAnsi="Courier New"/>
      <w:sz w:val="20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846107"/>
    <w:pPr>
      <w:widowControl w:val="0"/>
      <w:adjustRightInd w:val="0"/>
      <w:snapToGrid w:val="0"/>
      <w:spacing w:after="120" w:line="276" w:lineRule="auto"/>
      <w:jc w:val="both"/>
    </w:pPr>
    <w:rPr>
      <w:rFonts w:ascii="Times New Roman" w:hAnsi="Times New Roman"/>
      <w:sz w:val="22"/>
      <w:lang w:val="en-GB"/>
    </w:rPr>
  </w:style>
  <w:style w:type="paragraph" w:styleId="ListParagraph">
    <w:name w:val="List Paragraph"/>
    <w:basedOn w:val="Normal"/>
    <w:uiPriority w:val="34"/>
    <w:qFormat/>
    <w:rsid w:val="00846107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77502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C9D7BEF-CBE3-495C-BDB4-8AD13CBFAD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4</TotalTime>
  <Pages>101</Pages>
  <Words>28554</Words>
  <Characters>162762</Characters>
  <Application>Microsoft Office Word</Application>
  <DocSecurity>0</DocSecurity>
  <Lines>1356</Lines>
  <Paragraphs>381</Paragraphs>
  <ScaleCrop>false</ScaleCrop>
  <Company/>
  <LinksUpToDate>false</LinksUpToDate>
  <CharactersWithSpaces>1909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Qian Zhou</dc:creator>
  <cp:keywords/>
  <dc:description/>
  <cp:lastModifiedBy>Fortnox</cp:lastModifiedBy>
  <cp:revision>22</cp:revision>
  <dcterms:created xsi:type="dcterms:W3CDTF">2016-12-15T19:01:00Z</dcterms:created>
  <dcterms:modified xsi:type="dcterms:W3CDTF">2016-12-16T09:36:00Z</dcterms:modified>
</cp:coreProperties>
</file>